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86851B" w14:textId="77777777" w:rsidR="00DA3EEC" w:rsidRDefault="00613638">
      <w:pPr>
        <w:pStyle w:val="Title"/>
      </w:pPr>
      <w:r>
        <w:t>project-2.R</w:t>
      </w:r>
    </w:p>
    <w:p w14:paraId="60AD2171" w14:textId="77777777" w:rsidR="00DA3EEC" w:rsidRDefault="00613638">
      <w:pPr>
        <w:pStyle w:val="Author"/>
      </w:pPr>
      <w:r>
        <w:t>DELL</w:t>
      </w:r>
    </w:p>
    <w:p w14:paraId="6CE8D493" w14:textId="77777777" w:rsidR="00DA3EEC" w:rsidRDefault="00613638">
      <w:pPr>
        <w:pStyle w:val="Date"/>
      </w:pPr>
      <w:r>
        <w:t>2021-11-21</w:t>
      </w:r>
    </w:p>
    <w:p w14:paraId="3B2FF427" w14:textId="77777777" w:rsidR="00DA3EEC" w:rsidRDefault="00613638">
      <w:pPr>
        <w:pStyle w:val="SourceCode"/>
      </w:pPr>
      <w:r>
        <w:rPr>
          <w:rStyle w:val="CommentTok"/>
        </w:rPr>
        <w:t>#libraries used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</w:p>
    <w:p w14:paraId="39B6539C" w14:textId="77777777" w:rsidR="00DA3EEC" w:rsidRDefault="00613638">
      <w:pPr>
        <w:pStyle w:val="SourceCode"/>
      </w:pPr>
      <w:r>
        <w:rPr>
          <w:rStyle w:val="VerbatimChar"/>
        </w:rPr>
        <w:t>## Warning: package 'ggplot2' was built under R version 4.0.5</w:t>
      </w:r>
    </w:p>
    <w:p w14:paraId="22B2608A" w14:textId="77777777" w:rsidR="00DA3EEC" w:rsidRDefault="0061363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ret)</w:t>
      </w:r>
    </w:p>
    <w:p w14:paraId="302E51F2" w14:textId="77777777" w:rsidR="00DA3EEC" w:rsidRDefault="00613638">
      <w:pPr>
        <w:pStyle w:val="SourceCode"/>
      </w:pPr>
      <w:r>
        <w:rPr>
          <w:rStyle w:val="VerbatimChar"/>
        </w:rPr>
        <w:t>## Warning: package 'caret' was built under R version 4.0.5</w:t>
      </w:r>
    </w:p>
    <w:p w14:paraId="7C0A7326" w14:textId="77777777" w:rsidR="00DA3EEC" w:rsidRDefault="00613638">
      <w:pPr>
        <w:pStyle w:val="SourceCode"/>
      </w:pPr>
      <w:r>
        <w:rPr>
          <w:rStyle w:val="VerbatimChar"/>
        </w:rPr>
        <w:t>## Loading required package: lattice</w:t>
      </w:r>
    </w:p>
    <w:p w14:paraId="37F06886" w14:textId="77777777" w:rsidR="00DA3EEC" w:rsidRDefault="0061363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aod)</w:t>
      </w:r>
    </w:p>
    <w:p w14:paraId="1CE6AFED" w14:textId="77777777" w:rsidR="00DA3EEC" w:rsidRDefault="00613638">
      <w:pPr>
        <w:pStyle w:val="SourceCode"/>
      </w:pPr>
      <w:r>
        <w:rPr>
          <w:rStyle w:val="VerbatimChar"/>
        </w:rPr>
        <w:t>## Warning: package 'aod' was built under R version 4.0.5</w:t>
      </w:r>
    </w:p>
    <w:p w14:paraId="58F7E95E" w14:textId="77777777" w:rsidR="00DA3EEC" w:rsidRDefault="0061363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r)</w:t>
      </w:r>
    </w:p>
    <w:p w14:paraId="39C0A5EC" w14:textId="77777777" w:rsidR="00DA3EEC" w:rsidRDefault="00613638">
      <w:pPr>
        <w:pStyle w:val="SourceCode"/>
      </w:pPr>
      <w:r>
        <w:rPr>
          <w:rStyle w:val="VerbatimChar"/>
        </w:rPr>
        <w:t>## Warning: package 'car' was built under R version 4.0.5</w:t>
      </w:r>
    </w:p>
    <w:p w14:paraId="2EAA225B" w14:textId="77777777" w:rsidR="00DA3EEC" w:rsidRDefault="00613638">
      <w:pPr>
        <w:pStyle w:val="SourceCode"/>
      </w:pPr>
      <w:r>
        <w:rPr>
          <w:rStyle w:val="VerbatimChar"/>
        </w:rPr>
        <w:t>## Loading required package: carData</w:t>
      </w:r>
    </w:p>
    <w:p w14:paraId="4FF4CBCF" w14:textId="77777777" w:rsidR="00DA3EEC" w:rsidRDefault="0061363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plyr)</w:t>
      </w:r>
    </w:p>
    <w:p w14:paraId="7D3B9A5D" w14:textId="77777777" w:rsidR="00DA3EEC" w:rsidRDefault="00613638">
      <w:pPr>
        <w:pStyle w:val="SourceCode"/>
      </w:pPr>
      <w:r>
        <w:rPr>
          <w:rStyle w:val="VerbatimChar"/>
        </w:rPr>
        <w:t>## Warning: package 'dplyr' was built under R version 4.0.5</w:t>
      </w:r>
    </w:p>
    <w:p w14:paraId="729DDDA4" w14:textId="77777777" w:rsidR="00DA3EEC" w:rsidRDefault="0061363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2D4CC029" w14:textId="77777777" w:rsidR="00DA3EEC" w:rsidRDefault="00613638">
      <w:pPr>
        <w:pStyle w:val="SourceCode"/>
      </w:pPr>
      <w:r>
        <w:rPr>
          <w:rStyle w:val="VerbatimChar"/>
        </w:rPr>
        <w:t>## The following object is masked from 'package:ca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recode</w:t>
      </w:r>
    </w:p>
    <w:p w14:paraId="7474A7CD" w14:textId="77777777" w:rsidR="00DA3EEC" w:rsidRDefault="00613638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3A566B8B" w14:textId="77777777" w:rsidR="00DA3EEC" w:rsidRDefault="00613638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206887F1" w14:textId="77777777" w:rsidR="00DA3EEC" w:rsidRDefault="0061363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lmtest)</w:t>
      </w:r>
    </w:p>
    <w:p w14:paraId="6533F739" w14:textId="77777777" w:rsidR="00DA3EEC" w:rsidRDefault="00613638">
      <w:pPr>
        <w:pStyle w:val="SourceCode"/>
      </w:pPr>
      <w:r>
        <w:rPr>
          <w:rStyle w:val="VerbatimChar"/>
        </w:rPr>
        <w:t>## Warning: package 'lmtest' was built under R version 4.0.5</w:t>
      </w:r>
    </w:p>
    <w:p w14:paraId="15A03B46" w14:textId="77777777" w:rsidR="00DA3EEC" w:rsidRDefault="00613638">
      <w:pPr>
        <w:pStyle w:val="SourceCode"/>
      </w:pPr>
      <w:r>
        <w:rPr>
          <w:rStyle w:val="VerbatimChar"/>
        </w:rPr>
        <w:t>## Loading required package: zoo</w:t>
      </w:r>
    </w:p>
    <w:p w14:paraId="3F0E9FAE" w14:textId="77777777" w:rsidR="00DA3EEC" w:rsidRDefault="00613638">
      <w:pPr>
        <w:pStyle w:val="SourceCode"/>
      </w:pPr>
      <w:r>
        <w:rPr>
          <w:rStyle w:val="VerbatimChar"/>
        </w:rPr>
        <w:lastRenderedPageBreak/>
        <w:t>## Warning: package 'zoo' was built under R version 4.0.5</w:t>
      </w:r>
    </w:p>
    <w:p w14:paraId="2F10B958" w14:textId="77777777" w:rsidR="00DA3EEC" w:rsidRDefault="0061363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zoo'</w:t>
      </w:r>
    </w:p>
    <w:p w14:paraId="2FA3245C" w14:textId="77777777" w:rsidR="00DA3EEC" w:rsidRDefault="00613638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s.Date, as.Date.numeric</w:t>
      </w:r>
    </w:p>
    <w:p w14:paraId="20B6AA86" w14:textId="77777777" w:rsidR="00DA3EEC" w:rsidRDefault="0061363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pscl)</w:t>
      </w:r>
    </w:p>
    <w:p w14:paraId="1AB8AD00" w14:textId="77777777" w:rsidR="00DA3EEC" w:rsidRDefault="00613638">
      <w:pPr>
        <w:pStyle w:val="SourceCode"/>
      </w:pPr>
      <w:r>
        <w:rPr>
          <w:rStyle w:val="VerbatimChar"/>
        </w:rPr>
        <w:t>## Warning: package 'pscl' was built under R version 4.0.5</w:t>
      </w:r>
    </w:p>
    <w:p w14:paraId="39D19611" w14:textId="77777777" w:rsidR="00DA3EEC" w:rsidRDefault="00613638">
      <w:pPr>
        <w:pStyle w:val="SourceCode"/>
      </w:pPr>
      <w:r>
        <w:rPr>
          <w:rStyle w:val="VerbatimChar"/>
        </w:rPr>
        <w:t>## Classes and Methods for R developed in the</w:t>
      </w:r>
      <w:r>
        <w:br/>
      </w:r>
      <w:r>
        <w:rPr>
          <w:rStyle w:val="VerbatimChar"/>
        </w:rPr>
        <w:t>## Political Science Computational Laboratory</w:t>
      </w:r>
      <w:r>
        <w:br/>
      </w:r>
      <w:r>
        <w:rPr>
          <w:rStyle w:val="VerbatimChar"/>
        </w:rPr>
        <w:t>## Department of Political Science</w:t>
      </w:r>
      <w:r>
        <w:br/>
      </w:r>
      <w:r>
        <w:rPr>
          <w:rStyle w:val="VerbatimChar"/>
        </w:rPr>
        <w:t>## Stanford University</w:t>
      </w:r>
      <w:r>
        <w:br/>
      </w:r>
      <w:r>
        <w:rPr>
          <w:rStyle w:val="VerbatimChar"/>
        </w:rPr>
        <w:t>## Simon Jackman</w:t>
      </w:r>
      <w:r>
        <w:br/>
      </w:r>
      <w:r>
        <w:rPr>
          <w:rStyle w:val="VerbatimChar"/>
        </w:rPr>
        <w:t>## hurdle and zeroinfl functions by Achim Zeileis</w:t>
      </w:r>
    </w:p>
    <w:p w14:paraId="3876E570" w14:textId="77777777" w:rsidR="00DA3EEC" w:rsidRDefault="0061363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esourceSelection)</w:t>
      </w:r>
    </w:p>
    <w:p w14:paraId="444CDCAB" w14:textId="77777777" w:rsidR="00DA3EEC" w:rsidRDefault="00613638">
      <w:pPr>
        <w:pStyle w:val="SourceCode"/>
      </w:pPr>
      <w:r>
        <w:rPr>
          <w:rStyle w:val="VerbatimChar"/>
        </w:rPr>
        <w:t>## Warning: package 'ResourceSelection' was built under R version 4.0.5</w:t>
      </w:r>
    </w:p>
    <w:p w14:paraId="53BA63F0" w14:textId="77777777" w:rsidR="00DA3EEC" w:rsidRDefault="00613638">
      <w:pPr>
        <w:pStyle w:val="SourceCode"/>
      </w:pPr>
      <w:r>
        <w:rPr>
          <w:rStyle w:val="VerbatimChar"/>
        </w:rPr>
        <w:t>## ResourceSelection 0.3-5   2019-07-22</w:t>
      </w:r>
    </w:p>
    <w:p w14:paraId="3098C388" w14:textId="77777777" w:rsidR="00DA3EEC" w:rsidRDefault="0061363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InformationValue)</w:t>
      </w:r>
    </w:p>
    <w:p w14:paraId="6F920DF9" w14:textId="77777777" w:rsidR="00DA3EEC" w:rsidRDefault="00613638">
      <w:pPr>
        <w:pStyle w:val="SourceCode"/>
      </w:pPr>
      <w:r>
        <w:rPr>
          <w:rStyle w:val="VerbatimChar"/>
        </w:rPr>
        <w:t>## Warning: package 'InformationValue' was built under R version 4.0.5</w:t>
      </w:r>
    </w:p>
    <w:p w14:paraId="512EF3EE" w14:textId="77777777" w:rsidR="00DA3EEC" w:rsidRDefault="0061363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InformationValue'</w:t>
      </w:r>
    </w:p>
    <w:p w14:paraId="1150CFA6" w14:textId="77777777" w:rsidR="00DA3EEC" w:rsidRDefault="00613638">
      <w:pPr>
        <w:pStyle w:val="SourceCode"/>
      </w:pPr>
      <w:r>
        <w:rPr>
          <w:rStyle w:val="VerbatimChar"/>
        </w:rPr>
        <w:t>## The following objects are masked from 'package:care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nfusionMatrix, precision, sensitivity, specificity</w:t>
      </w:r>
    </w:p>
    <w:p w14:paraId="643AD324" w14:textId="77777777" w:rsidR="00DA3EEC" w:rsidRDefault="0061363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OCR)</w:t>
      </w:r>
    </w:p>
    <w:p w14:paraId="3FC302FD" w14:textId="77777777" w:rsidR="00DA3EEC" w:rsidRDefault="00613638">
      <w:pPr>
        <w:pStyle w:val="SourceCode"/>
      </w:pPr>
      <w:r>
        <w:rPr>
          <w:rStyle w:val="VerbatimChar"/>
        </w:rPr>
        <w:t>## Warning: package 'ROCR' was built under R version 4.0.5</w:t>
      </w:r>
    </w:p>
    <w:p w14:paraId="375687DE" w14:textId="77777777" w:rsidR="00DA3EEC" w:rsidRDefault="0061363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psych)</w:t>
      </w:r>
    </w:p>
    <w:p w14:paraId="0DA70EF7" w14:textId="77777777" w:rsidR="00DA3EEC" w:rsidRDefault="00613638">
      <w:pPr>
        <w:pStyle w:val="SourceCode"/>
      </w:pPr>
      <w:r>
        <w:rPr>
          <w:rStyle w:val="VerbatimChar"/>
        </w:rPr>
        <w:t>## Warning: package 'psych' was built under R version 4.0.5</w:t>
      </w:r>
    </w:p>
    <w:p w14:paraId="5CF5DFDD" w14:textId="77777777" w:rsidR="00DA3EEC" w:rsidRDefault="0061363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psych'</w:t>
      </w:r>
    </w:p>
    <w:p w14:paraId="5F99FBB9" w14:textId="77777777" w:rsidR="00DA3EEC" w:rsidRDefault="00613638">
      <w:pPr>
        <w:pStyle w:val="SourceCode"/>
      </w:pPr>
      <w:r>
        <w:rPr>
          <w:rStyle w:val="VerbatimChar"/>
        </w:rPr>
        <w:t>## The following object is masked from 'package:ca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ogit</w:t>
      </w:r>
    </w:p>
    <w:p w14:paraId="315ACB43" w14:textId="77777777" w:rsidR="00DA3EEC" w:rsidRDefault="00613638">
      <w:pPr>
        <w:pStyle w:val="SourceCode"/>
      </w:pPr>
      <w:r>
        <w:rPr>
          <w:rStyle w:val="VerbatimChar"/>
        </w:rPr>
        <w:lastRenderedPageBreak/>
        <w:t>## The following objects are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%+%, alpha</w:t>
      </w:r>
    </w:p>
    <w:p w14:paraId="0334A821" w14:textId="77777777" w:rsidR="00DA3EEC" w:rsidRDefault="0061363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models)</w:t>
      </w:r>
    </w:p>
    <w:p w14:paraId="1622A4DA" w14:textId="77777777" w:rsidR="00DA3EEC" w:rsidRDefault="00613638">
      <w:pPr>
        <w:pStyle w:val="SourceCode"/>
      </w:pPr>
      <w:r>
        <w:rPr>
          <w:rStyle w:val="VerbatimChar"/>
        </w:rPr>
        <w:t>## Warning: package 'gmodels' was built under R version 4.0.5</w:t>
      </w:r>
    </w:p>
    <w:p w14:paraId="4A1AEEC7" w14:textId="77777777" w:rsidR="00DA3EEC" w:rsidRDefault="00613638">
      <w:pPr>
        <w:pStyle w:val="SourceCode"/>
      </w:pPr>
      <w:r>
        <w:rPr>
          <w:rStyle w:val="CommentTok"/>
        </w:rPr>
        <w:t>#seting up working directory</w:t>
      </w:r>
      <w:r>
        <w:br/>
      </w: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C:/Users//DELL/Desktop/IAQS - Case study 2 and assessment_2021/Assessment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importing data</w:t>
      </w:r>
      <w:r>
        <w:br/>
      </w:r>
      <w:r>
        <w:rPr>
          <w:rStyle w:val="NormalTok"/>
        </w:rPr>
        <w:t>cra_data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ra_data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exploratory data analysis</w:t>
      </w:r>
      <w:r>
        <w:br/>
      </w:r>
      <w:r>
        <w:rPr>
          <w:rStyle w:val="KeywordTok"/>
        </w:rPr>
        <w:t>describe</w:t>
      </w:r>
      <w:r>
        <w:rPr>
          <w:rStyle w:val="NormalTok"/>
        </w:rPr>
        <w:t>(cra_data)</w:t>
      </w:r>
    </w:p>
    <w:p w14:paraId="06471FE3" w14:textId="77777777" w:rsidR="00DA3EEC" w:rsidRDefault="00613638">
      <w:pPr>
        <w:pStyle w:val="SourceCode"/>
      </w:pPr>
      <w:r>
        <w:rPr>
          <w:rStyle w:val="VerbatimChar"/>
        </w:rPr>
        <w:t>##                      vars    n         mean           sd       median</w:t>
      </w:r>
      <w:r>
        <w:br/>
      </w:r>
      <w:r>
        <w:rPr>
          <w:rStyle w:val="VerbatimChar"/>
        </w:rPr>
        <w:t>## cust_id                 1 6000 5.490920e+06 2.655498e+06 5.435211e+06</w:t>
      </w:r>
      <w:r>
        <w:br/>
      </w:r>
      <w:r>
        <w:rPr>
          <w:rStyle w:val="VerbatimChar"/>
        </w:rPr>
        <w:t>## acc_no                  2 6000 5.490319e+11 2.656615e+11 5.435211e+11</w:t>
      </w:r>
      <w:r>
        <w:br/>
      </w:r>
      <w:r>
        <w:rPr>
          <w:rStyle w:val="VerbatimChar"/>
        </w:rPr>
        <w:t>## checking_balance*       3 6000 2.780000e+00 1.230000e+00 3.000000e+00</w:t>
      </w:r>
      <w:r>
        <w:br/>
      </w:r>
      <w:r>
        <w:rPr>
          <w:rStyle w:val="VerbatimChar"/>
        </w:rPr>
        <w:t>## months_loan_duration    4 6000 2.090000e+01 1.205000e+01 1.800000e+01</w:t>
      </w:r>
      <w:r>
        <w:br/>
      </w:r>
      <w:r>
        <w:rPr>
          <w:rStyle w:val="VerbatimChar"/>
        </w:rPr>
        <w:t>## credit_history*         5 6000 2.070000e+00 1.060000e+00 2.000000e+00</w:t>
      </w:r>
      <w:r>
        <w:br/>
      </w:r>
      <w:r>
        <w:rPr>
          <w:rStyle w:val="VerbatimChar"/>
        </w:rPr>
        <w:t>## purpose*                6 6000 3.540000e+00 1.610000e+00 4.000000e+00</w:t>
      </w:r>
      <w:r>
        <w:br/>
      </w:r>
      <w:r>
        <w:rPr>
          <w:rStyle w:val="VerbatimChar"/>
        </w:rPr>
        <w:t>## amount..USD.            7 6000 3.271260e+03 2.821560e+03 2.319500e+03</w:t>
      </w:r>
      <w:r>
        <w:br/>
      </w:r>
      <w:r>
        <w:rPr>
          <w:rStyle w:val="VerbatimChar"/>
        </w:rPr>
        <w:t>## savings_balance*        8 6000 2.170000e+00 1.600000e+00 1.000000e+00</w:t>
      </w:r>
      <w:r>
        <w:br/>
      </w:r>
      <w:r>
        <w:rPr>
          <w:rStyle w:val="VerbatimChar"/>
        </w:rPr>
        <w:t>## employment_duration*    9 6000 2.700000e+00 1.130000e+00 3.000000e+00</w:t>
      </w:r>
      <w:r>
        <w:br/>
      </w:r>
      <w:r>
        <w:rPr>
          <w:rStyle w:val="VerbatimChar"/>
        </w:rPr>
        <w:t>## percent_of_income      10 6000 2.970000e+00 1.120000e+00 3.000000e+00</w:t>
      </w:r>
      <w:r>
        <w:br/>
      </w:r>
      <w:r>
        <w:rPr>
          <w:rStyle w:val="VerbatimChar"/>
        </w:rPr>
        <w:t>## years_at_residence     11 4680 2.850000e+00 1.100000e+00 3.000000e+00</w:t>
      </w:r>
      <w:r>
        <w:br/>
      </w:r>
      <w:r>
        <w:rPr>
          <w:rStyle w:val="VerbatimChar"/>
        </w:rPr>
        <w:t>## age                    12 6000 3.555000e+01 1.137000e+01 3.300000e+01</w:t>
      </w:r>
      <w:r>
        <w:br/>
      </w:r>
      <w:r>
        <w:rPr>
          <w:rStyle w:val="VerbatimChar"/>
        </w:rPr>
        <w:t>## other_credit*          13 6000 1.910000e+00 4.200000e-01 2.000000e+00</w:t>
      </w:r>
      <w:r>
        <w:br/>
      </w:r>
      <w:r>
        <w:rPr>
          <w:rStyle w:val="VerbatimChar"/>
        </w:rPr>
        <w:t>## housing*               14 6000 2.070000e+00 5.300000e-01 2.000000e+00</w:t>
      </w:r>
      <w:r>
        <w:br/>
      </w:r>
      <w:r>
        <w:rPr>
          <w:rStyle w:val="VerbatimChar"/>
        </w:rPr>
        <w:t>## existing_loans_count   15 6000 1.410000e+00 5.800000e-01 1.000000e+00</w:t>
      </w:r>
      <w:r>
        <w:br/>
      </w:r>
      <w:r>
        <w:rPr>
          <w:rStyle w:val="VerbatimChar"/>
        </w:rPr>
        <w:t>## job*                   16 6000 2.270000e+00 9.500000e-01 2.000000e+00</w:t>
      </w:r>
      <w:r>
        <w:br/>
      </w:r>
      <w:r>
        <w:rPr>
          <w:rStyle w:val="VerbatimChar"/>
        </w:rPr>
        <w:t>## dependants             17 6000 1.160000e+00 3.600000e-01 1.000000e+00</w:t>
      </w:r>
      <w:r>
        <w:br/>
      </w:r>
      <w:r>
        <w:rPr>
          <w:rStyle w:val="VerbatimChar"/>
        </w:rPr>
        <w:t>## phone*                 18 6000 1.400000e+00 4.900000e-01 1.000000e+00</w:t>
      </w:r>
      <w:r>
        <w:br/>
      </w:r>
      <w:r>
        <w:rPr>
          <w:rStyle w:val="VerbatimChar"/>
        </w:rPr>
        <w:t>## default*               19 6000 1.300000e+00 4.600000e-01 1.000000e+00</w:t>
      </w:r>
      <w:r>
        <w:br/>
      </w:r>
      <w:r>
        <w:rPr>
          <w:rStyle w:val="VerbatimChar"/>
        </w:rPr>
        <w:t>##                           trimmed          mad         min          max</w:t>
      </w:r>
      <w:r>
        <w:br/>
      </w:r>
      <w:r>
        <w:rPr>
          <w:rStyle w:val="VerbatimChar"/>
        </w:rPr>
        <w:t>## cust_id              5.487769e+06 3.391379e+06     1001651      9999272</w:t>
      </w:r>
      <w:r>
        <w:br/>
      </w:r>
      <w:r>
        <w:rPr>
          <w:rStyle w:val="VerbatimChar"/>
        </w:rPr>
        <w:t>## acc_no               5.487769e+11 3.391379e+11 10016510001 999927200001</w:t>
      </w:r>
      <w:r>
        <w:br/>
      </w:r>
      <w:r>
        <w:rPr>
          <w:rStyle w:val="VerbatimChar"/>
        </w:rPr>
        <w:t>## checking_balance*    2.850000e+00 1.480000e+00           1            4</w:t>
      </w:r>
      <w:r>
        <w:br/>
      </w:r>
      <w:r>
        <w:rPr>
          <w:rStyle w:val="VerbatimChar"/>
        </w:rPr>
        <w:t>## months_loan_duration 1.947000e+01 8.900000e+00           4           72</w:t>
      </w:r>
      <w:r>
        <w:br/>
      </w:r>
      <w:r>
        <w:rPr>
          <w:rStyle w:val="VerbatimChar"/>
        </w:rPr>
        <w:t>## credit_history*      1.900000e+00 0.000000e+00           1            5</w:t>
      </w:r>
      <w:r>
        <w:br/>
      </w:r>
      <w:r>
        <w:rPr>
          <w:rStyle w:val="VerbatimChar"/>
        </w:rPr>
        <w:t>## purpose*             3.640000e+00 1.480000e+00           1            6</w:t>
      </w:r>
      <w:r>
        <w:br/>
      </w:r>
      <w:r>
        <w:rPr>
          <w:rStyle w:val="VerbatimChar"/>
        </w:rPr>
        <w:t>## amount..USD.         2.754570e+03 1.627150e+03         250        18424</w:t>
      </w:r>
      <w:r>
        <w:br/>
      </w:r>
      <w:r>
        <w:rPr>
          <w:rStyle w:val="VerbatimChar"/>
        </w:rPr>
        <w:t>## savings_balance*     1.970000e+00 0.000000e+00           1            5</w:t>
      </w:r>
      <w:r>
        <w:br/>
      </w:r>
      <w:r>
        <w:rPr>
          <w:rStyle w:val="VerbatimChar"/>
        </w:rPr>
        <w:t>## employment_duration* 2.670000e+00 1.480000e+00           1            5</w:t>
      </w:r>
      <w:r>
        <w:br/>
      </w:r>
      <w:r>
        <w:rPr>
          <w:rStyle w:val="VerbatimChar"/>
        </w:rPr>
        <w:t>## percent_of_income    3.090000e+00 1.480000e+00           1            4</w:t>
      </w:r>
      <w:r>
        <w:br/>
      </w:r>
      <w:r>
        <w:rPr>
          <w:rStyle w:val="VerbatimChar"/>
        </w:rPr>
        <w:t>## years_at_residence   2.940000e+00 1.480000e+00           1            4</w:t>
      </w:r>
      <w:r>
        <w:br/>
      </w:r>
      <w:r>
        <w:rPr>
          <w:rStyle w:val="VerbatimChar"/>
        </w:rPr>
        <w:t>## age                  3.417000e+01 1.038000e+01          19           75</w:t>
      </w:r>
      <w:r>
        <w:br/>
      </w:r>
      <w:r>
        <w:rPr>
          <w:rStyle w:val="VerbatimChar"/>
        </w:rPr>
        <w:lastRenderedPageBreak/>
        <w:t>## other_credit*        1.950000e+00 0.000000e+00           1            3</w:t>
      </w:r>
      <w:r>
        <w:br/>
      </w:r>
      <w:r>
        <w:rPr>
          <w:rStyle w:val="VerbatimChar"/>
        </w:rPr>
        <w:t>## housing*             2.090000e+00 0.000000e+00           1            3</w:t>
      </w:r>
      <w:r>
        <w:br/>
      </w:r>
      <w:r>
        <w:rPr>
          <w:rStyle w:val="VerbatimChar"/>
        </w:rPr>
        <w:t>## existing_loans_count 1.330000e+00 0.000000e+00           1            4</w:t>
      </w:r>
      <w:r>
        <w:br/>
      </w:r>
      <w:r>
        <w:rPr>
          <w:rStyle w:val="VerbatimChar"/>
        </w:rPr>
        <w:t>## job*                 2.220000e+00 0.000000e+00           1            4</w:t>
      </w:r>
      <w:r>
        <w:br/>
      </w:r>
      <w:r>
        <w:rPr>
          <w:rStyle w:val="VerbatimChar"/>
        </w:rPr>
        <w:t>## dependants           1.070000e+00 0.000000e+00           1            2</w:t>
      </w:r>
      <w:r>
        <w:br/>
      </w:r>
      <w:r>
        <w:rPr>
          <w:rStyle w:val="VerbatimChar"/>
        </w:rPr>
        <w:t>## phone*               1.380000e+00 0.000000e+00           1            2</w:t>
      </w:r>
      <w:r>
        <w:br/>
      </w:r>
      <w:r>
        <w:rPr>
          <w:rStyle w:val="VerbatimChar"/>
        </w:rPr>
        <w:t>## default*             1.250000e+00 0.000000e+00           1            2</w:t>
      </w:r>
      <w:r>
        <w:br/>
      </w:r>
      <w:r>
        <w:rPr>
          <w:rStyle w:val="VerbatimChar"/>
        </w:rPr>
        <w:t>##                             range  skew kurtosis           se</w:t>
      </w:r>
      <w:r>
        <w:br/>
      </w:r>
      <w:r>
        <w:rPr>
          <w:rStyle w:val="VerbatimChar"/>
        </w:rPr>
        <w:t>## cust_id                   8997621  0.01    -1.21 3.428233e+04</w:t>
      </w:r>
      <w:r>
        <w:br/>
      </w:r>
      <w:r>
        <w:rPr>
          <w:rStyle w:val="VerbatimChar"/>
        </w:rPr>
        <w:t>## acc_no               989910690000  0.00    -1.20 3.429676e+09</w:t>
      </w:r>
      <w:r>
        <w:br/>
      </w:r>
      <w:r>
        <w:rPr>
          <w:rStyle w:val="VerbatimChar"/>
        </w:rPr>
        <w:t>## checking_balance*               3 -0.47    -1.39 2.000000e-02</w:t>
      </w:r>
      <w:r>
        <w:br/>
      </w:r>
      <w:r>
        <w:rPr>
          <w:rStyle w:val="VerbatimChar"/>
        </w:rPr>
        <w:t>## months_loan_duration           68  1.09     0.91 1.600000e-01</w:t>
      </w:r>
      <w:r>
        <w:br/>
      </w:r>
      <w:r>
        <w:rPr>
          <w:rStyle w:val="VerbatimChar"/>
        </w:rPr>
        <w:t>## credit_history*                 4  1.30     1.17 1.000000e-02</w:t>
      </w:r>
      <w:r>
        <w:br/>
      </w:r>
      <w:r>
        <w:rPr>
          <w:rStyle w:val="VerbatimChar"/>
        </w:rPr>
        <w:t>## purpose*                        5 -0.24    -1.67 2.000000e-02</w:t>
      </w:r>
      <w:r>
        <w:br/>
      </w:r>
      <w:r>
        <w:rPr>
          <w:rStyle w:val="VerbatimChar"/>
        </w:rPr>
        <w:t>## amount..USD.                18174  1.95     4.26 3.643000e+01</w:t>
      </w:r>
      <w:r>
        <w:br/>
      </w:r>
      <w:r>
        <w:rPr>
          <w:rStyle w:val="VerbatimChar"/>
        </w:rPr>
        <w:t>## savings_balance*                4  0.87    -0.96 2.000000e-02</w:t>
      </w:r>
      <w:r>
        <w:br/>
      </w:r>
      <w:r>
        <w:rPr>
          <w:rStyle w:val="VerbatimChar"/>
        </w:rPr>
        <w:t>## employment_duration*            4  0.15    -0.70 1.000000e-02</w:t>
      </w:r>
      <w:r>
        <w:br/>
      </w:r>
      <w:r>
        <w:rPr>
          <w:rStyle w:val="VerbatimChar"/>
        </w:rPr>
        <w:t>## percent_of_income               3 -0.53    -1.21 1.000000e-02</w:t>
      </w:r>
      <w:r>
        <w:br/>
      </w:r>
      <w:r>
        <w:rPr>
          <w:rStyle w:val="VerbatimChar"/>
        </w:rPr>
        <w:t>## years_at_residence              3 -0.28    -1.37 2.000000e-02</w:t>
      </w:r>
      <w:r>
        <w:br/>
      </w:r>
      <w:r>
        <w:rPr>
          <w:rStyle w:val="VerbatimChar"/>
        </w:rPr>
        <w:t>## age                            56  1.02     0.59 1.500000e-01</w:t>
      </w:r>
      <w:r>
        <w:br/>
      </w:r>
      <w:r>
        <w:rPr>
          <w:rStyle w:val="VerbatimChar"/>
        </w:rPr>
        <w:t>## other_credit*                   2 -0.56     2.12 1.000000e-02</w:t>
      </w:r>
      <w:r>
        <w:br/>
      </w:r>
      <w:r>
        <w:rPr>
          <w:rStyle w:val="VerbatimChar"/>
        </w:rPr>
        <w:t>## housing*                        2  0.07     0.46 1.000000e-02</w:t>
      </w:r>
      <w:r>
        <w:br/>
      </w:r>
      <w:r>
        <w:rPr>
          <w:rStyle w:val="VerbatimChar"/>
        </w:rPr>
        <w:t>## existing_loans_count            3  1.27     1.59 1.000000e-02</w:t>
      </w:r>
      <w:r>
        <w:br/>
      </w:r>
      <w:r>
        <w:rPr>
          <w:rStyle w:val="VerbatimChar"/>
        </w:rPr>
        <w:t>## job*                            3  0.85    -0.29 1.000000e-02</w:t>
      </w:r>
      <w:r>
        <w:br/>
      </w:r>
      <w:r>
        <w:rPr>
          <w:rStyle w:val="VerbatimChar"/>
        </w:rPr>
        <w:t>## dependants                      1  1.91     1.63 0.000000e+00</w:t>
      </w:r>
      <w:r>
        <w:br/>
      </w:r>
      <w:r>
        <w:rPr>
          <w:rStyle w:val="VerbatimChar"/>
        </w:rPr>
        <w:t>## phone*                          1  0.39    -1.85 1.000000e-02</w:t>
      </w:r>
      <w:r>
        <w:br/>
      </w:r>
      <w:r>
        <w:rPr>
          <w:rStyle w:val="VerbatimChar"/>
        </w:rPr>
        <w:t>## default*                        1  0.87    -1.24 1.000000e-02</w:t>
      </w:r>
    </w:p>
    <w:p w14:paraId="719F07E7" w14:textId="77777777" w:rsidR="00DA3EEC" w:rsidRDefault="00613638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cra_data)</w:t>
      </w:r>
    </w:p>
    <w:p w14:paraId="7CFF0AD9" w14:textId="77777777" w:rsidR="00DA3EEC" w:rsidRDefault="00613638">
      <w:pPr>
        <w:pStyle w:val="SourceCode"/>
      </w:pPr>
      <w:r>
        <w:rPr>
          <w:rStyle w:val="VerbatimChar"/>
        </w:rPr>
        <w:t>## [1] 6000   19</w:t>
      </w:r>
    </w:p>
    <w:p w14:paraId="5F501041" w14:textId="77777777" w:rsidR="00DA3EEC" w:rsidRDefault="00613638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cra_data)</w:t>
      </w:r>
    </w:p>
    <w:p w14:paraId="1D8C7D55" w14:textId="77777777" w:rsidR="00DA3EEC" w:rsidRDefault="00613638">
      <w:pPr>
        <w:pStyle w:val="SourceCode"/>
      </w:pPr>
      <w:r>
        <w:rPr>
          <w:rStyle w:val="VerbatimChar"/>
        </w:rPr>
        <w:t>## 'data.frame':    6000 obs. of  19 variables:</w:t>
      </w:r>
      <w:r>
        <w:br/>
      </w:r>
      <w:r>
        <w:rPr>
          <w:rStyle w:val="VerbatimChar"/>
        </w:rPr>
        <w:t>##  $ cust_id             : int  6252029 5110070 2846491 9264318 9412980 6111903 1613014 7940321 1673336 2336197 ...</w:t>
      </w:r>
      <w:r>
        <w:br/>
      </w:r>
      <w:r>
        <w:rPr>
          <w:rStyle w:val="VerbatimChar"/>
        </w:rPr>
        <w:t>##  $ acc_no              : num  6.25e+11 5.11e+11 2.85e+11 9.26e+11 9.41e+11 ...</w:t>
      </w:r>
      <w:r>
        <w:br/>
      </w:r>
      <w:r>
        <w:rPr>
          <w:rStyle w:val="VerbatimChar"/>
        </w:rPr>
        <w:t>##  $ checking_balance    : chr  "&lt; 0 USD" "1 - 200 USD" "&lt; 0 USD" "1 - 200 USD" ...</w:t>
      </w:r>
      <w:r>
        <w:br/>
      </w:r>
      <w:r>
        <w:rPr>
          <w:rStyle w:val="VerbatimChar"/>
        </w:rPr>
        <w:t>##  $ months_loan_duration: int  12 36 11 15 10 14 24 18 24 30 ...</w:t>
      </w:r>
      <w:r>
        <w:br/>
      </w:r>
      <w:r>
        <w:rPr>
          <w:rStyle w:val="VerbatimChar"/>
        </w:rPr>
        <w:t>##  $ credit_history      : chr  "good" "good" "critical" "good" ...</w:t>
      </w:r>
      <w:r>
        <w:br/>
      </w:r>
      <w:r>
        <w:rPr>
          <w:rStyle w:val="VerbatimChar"/>
        </w:rPr>
        <w:t>##  $ purpose             : chr  "car" "car" "car" "renovations" ...</w:t>
      </w:r>
      <w:r>
        <w:br/>
      </w:r>
      <w:r>
        <w:rPr>
          <w:rStyle w:val="VerbatimChar"/>
        </w:rPr>
        <w:t>##  $ amount..USD.        : int  1274 12389 3939 1308 1924 3973 6615 2124 11938 2406 ...</w:t>
      </w:r>
      <w:r>
        <w:br/>
      </w:r>
      <w:r>
        <w:rPr>
          <w:rStyle w:val="VerbatimChar"/>
        </w:rPr>
        <w:t>##  $ savings_balance     : chr  "&lt; 100 USD" "unknown" "&lt; 100 USD" "&lt; 100 USD" ...</w:t>
      </w:r>
      <w:r>
        <w:br/>
      </w:r>
      <w:r>
        <w:rPr>
          <w:rStyle w:val="VerbatimChar"/>
        </w:rPr>
        <w:t>##  $ employment_duration : chr  "&lt; 1 year" "1 - 4 years" "1 - 4 years" "&gt; 7 years" ...</w:t>
      </w:r>
      <w:r>
        <w:br/>
      </w:r>
      <w:r>
        <w:rPr>
          <w:rStyle w:val="VerbatimChar"/>
        </w:rPr>
        <w:t>##  $ percent_of_income   : int  3 1 1 4 1 1 2 4 2 4 ...</w:t>
      </w:r>
      <w:r>
        <w:br/>
      </w:r>
      <w:r>
        <w:rPr>
          <w:rStyle w:val="VerbatimChar"/>
        </w:rPr>
        <w:lastRenderedPageBreak/>
        <w:t>##  $ years_at_residence  : int  1 4 2 4 4 4 NA 4 3 NA ...</w:t>
      </w:r>
      <w:r>
        <w:br/>
      </w:r>
      <w:r>
        <w:rPr>
          <w:rStyle w:val="VerbatimChar"/>
        </w:rPr>
        <w:t>##  $ age                 : int  37 37 40 38 38 22 75 24 39 23 ...</w:t>
      </w:r>
      <w:r>
        <w:br/>
      </w:r>
      <w:r>
        <w:rPr>
          <w:rStyle w:val="VerbatimChar"/>
        </w:rPr>
        <w:t>##  $ other_credit        : chr  "none" "none" "none" "none" ...</w:t>
      </w:r>
      <w:r>
        <w:br/>
      </w:r>
      <w:r>
        <w:rPr>
          <w:rStyle w:val="VerbatimChar"/>
        </w:rPr>
        <w:t>##  $ housing             : chr  "own" "other" "own" "own" ...</w:t>
      </w:r>
      <w:r>
        <w:br/>
      </w:r>
      <w:r>
        <w:rPr>
          <w:rStyle w:val="VerbatimChar"/>
        </w:rPr>
        <w:t>##  $ existing_loans_count: int  1 1 2 2 1 1 2 2 2 1 ...</w:t>
      </w:r>
      <w:r>
        <w:br/>
      </w:r>
      <w:r>
        <w:rPr>
          <w:rStyle w:val="VerbatimChar"/>
        </w:rPr>
        <w:t>##  $ job                 : chr  "unskilled" "skilled" "unskilled" "unskilled" ...</w:t>
      </w:r>
      <w:r>
        <w:br/>
      </w:r>
      <w:r>
        <w:rPr>
          <w:rStyle w:val="VerbatimChar"/>
        </w:rPr>
        <w:t>##  $ dependants          : int  1 1 2 1 1 1 1 1 2 1 ...</w:t>
      </w:r>
      <w:r>
        <w:br/>
      </w:r>
      <w:r>
        <w:rPr>
          <w:rStyle w:val="VerbatimChar"/>
        </w:rPr>
        <w:t>##  $ phone               : chr  "no" "yes" "no" "no" ...</w:t>
      </w:r>
      <w:r>
        <w:br/>
      </w:r>
      <w:r>
        <w:rPr>
          <w:rStyle w:val="VerbatimChar"/>
        </w:rPr>
        <w:t>##  $ default             : chr  "yes" "yes" "no" "no" ...</w:t>
      </w:r>
    </w:p>
    <w:p w14:paraId="31B0F90D" w14:textId="77777777" w:rsidR="00DA3EEC" w:rsidRDefault="00613638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ra_data</w:t>
      </w:r>
      <w:r>
        <w:rPr>
          <w:rStyle w:val="OperatorTok"/>
        </w:rPr>
        <w:t>$</w:t>
      </w:r>
      <w:r>
        <w:rPr>
          <w:rStyle w:val="NormalTok"/>
        </w:rPr>
        <w:t>default)</w:t>
      </w:r>
    </w:p>
    <w:p w14:paraId="6D4F3306" w14:textId="77777777" w:rsidR="00DA3EEC" w:rsidRDefault="00613638">
      <w:pPr>
        <w:pStyle w:val="SourceCode"/>
      </w:pPr>
      <w:r>
        <w:rPr>
          <w:rStyle w:val="VerbatimChar"/>
        </w:rPr>
        <w:t xml:space="preserve">##    Length     Class      Mode </w:t>
      </w:r>
      <w:r>
        <w:br/>
      </w:r>
      <w:r>
        <w:rPr>
          <w:rStyle w:val="VerbatimChar"/>
        </w:rPr>
        <w:t>##      6000 character character</w:t>
      </w:r>
    </w:p>
    <w:p w14:paraId="12655C14" w14:textId="77777777" w:rsidR="00DA3EEC" w:rsidRDefault="00613638">
      <w:pPr>
        <w:pStyle w:val="SourceCode"/>
      </w:pPr>
      <w:r>
        <w:rPr>
          <w:rStyle w:val="CommentTok"/>
        </w:rPr>
        <w:t>## changing column name of amount..USD. to just amount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cra_data)[</w:t>
      </w:r>
      <w:r>
        <w:rPr>
          <w:rStyle w:val="DecValTok"/>
        </w:rPr>
        <w:t>7</w:t>
      </w:r>
      <w:r>
        <w:rPr>
          <w:rStyle w:val="NormalTok"/>
        </w:rPr>
        <w:t>]=</w:t>
      </w:r>
      <w:r>
        <w:rPr>
          <w:rStyle w:val="StringTok"/>
        </w:rPr>
        <w:t>"amount"</w:t>
      </w:r>
      <w:r>
        <w:br/>
      </w:r>
      <w:r>
        <w:rPr>
          <w:rStyle w:val="CommentTok"/>
        </w:rPr>
        <w:t># changing target variable "default" to factor 1 = default, 0 = not default</w:t>
      </w:r>
      <w:r>
        <w:br/>
      </w:r>
      <w:r>
        <w:rPr>
          <w:rStyle w:val="NormalTok"/>
        </w:rPr>
        <w:t>cra_data</w:t>
      </w:r>
      <w:r>
        <w:rPr>
          <w:rStyle w:val="OperatorTok"/>
        </w:rPr>
        <w:t>$</w:t>
      </w:r>
      <w:r>
        <w:rPr>
          <w:rStyle w:val="NormalTok"/>
        </w:rPr>
        <w:t>default=</w:t>
      </w:r>
      <w:r>
        <w:rPr>
          <w:rStyle w:val="KeywordTok"/>
        </w:rPr>
        <w:t>ifelse</w:t>
      </w:r>
      <w:r>
        <w:rPr>
          <w:rStyle w:val="NormalTok"/>
        </w:rPr>
        <w:t>(cra_data</w:t>
      </w:r>
      <w:r>
        <w:rPr>
          <w:rStyle w:val="OperatorTok"/>
        </w:rPr>
        <w:t>$</w:t>
      </w:r>
      <w:r>
        <w:rPr>
          <w:rStyle w:val="NormalTok"/>
        </w:rPr>
        <w:t>default</w:t>
      </w:r>
      <w:r>
        <w:rPr>
          <w:rStyle w:val="OperatorTok"/>
        </w:rPr>
        <w:t>==</w:t>
      </w:r>
      <w:r>
        <w:rPr>
          <w:rStyle w:val="StringTok"/>
        </w:rPr>
        <w:t>'yes'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ra_data</w:t>
      </w:r>
      <w:r>
        <w:rPr>
          <w:rStyle w:val="OperatorTok"/>
        </w:rPr>
        <w:t>$</w:t>
      </w:r>
      <w:r>
        <w:rPr>
          <w:rStyle w:val="NormalTok"/>
        </w:rPr>
        <w:t>default=</w:t>
      </w:r>
      <w:r>
        <w:rPr>
          <w:rStyle w:val="KeywordTok"/>
        </w:rPr>
        <w:t>as.factor</w:t>
      </w:r>
      <w:r>
        <w:rPr>
          <w:rStyle w:val="NormalTok"/>
        </w:rPr>
        <w:t>(cra_data</w:t>
      </w:r>
      <w:r>
        <w:rPr>
          <w:rStyle w:val="OperatorTok"/>
        </w:rPr>
        <w:t>$</w:t>
      </w:r>
      <w:r>
        <w:rPr>
          <w:rStyle w:val="NormalTok"/>
        </w:rPr>
        <w:t>default)</w:t>
      </w:r>
      <w:r>
        <w:br/>
      </w:r>
      <w:r>
        <w:rPr>
          <w:rStyle w:val="CommentTok"/>
        </w:rPr>
        <w:t>#changing columns with character data type into factor data type</w:t>
      </w:r>
      <w:r>
        <w:br/>
      </w:r>
      <w:r>
        <w:rPr>
          <w:rStyle w:val="NormalTok"/>
        </w:rPr>
        <w:t>cols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checking_balance'</w:t>
      </w:r>
      <w:r>
        <w:rPr>
          <w:rStyle w:val="NormalTok"/>
        </w:rPr>
        <w:t>,</w:t>
      </w:r>
      <w:r>
        <w:rPr>
          <w:rStyle w:val="StringTok"/>
        </w:rPr>
        <w:t>"credit_history"</w:t>
      </w:r>
      <w:r>
        <w:rPr>
          <w:rStyle w:val="NormalTok"/>
        </w:rPr>
        <w:t>,</w:t>
      </w:r>
      <w:r>
        <w:rPr>
          <w:rStyle w:val="StringTok"/>
        </w:rPr>
        <w:t>"savings_balanc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>"employment_duration"</w:t>
      </w:r>
      <w:r>
        <w:rPr>
          <w:rStyle w:val="NormalTok"/>
        </w:rPr>
        <w:t>,</w:t>
      </w:r>
      <w:r>
        <w:rPr>
          <w:rStyle w:val="StringTok"/>
        </w:rPr>
        <w:t>"other_credit"</w:t>
      </w:r>
      <w:r>
        <w:rPr>
          <w:rStyle w:val="NormalTok"/>
        </w:rPr>
        <w:t>,</w:t>
      </w:r>
      <w:r>
        <w:rPr>
          <w:rStyle w:val="StringTok"/>
        </w:rPr>
        <w:t>"housing"</w:t>
      </w:r>
      <w:r>
        <w:rPr>
          <w:rStyle w:val="NormalTok"/>
        </w:rPr>
        <w:t>,</w:t>
      </w:r>
      <w:r>
        <w:rPr>
          <w:rStyle w:val="StringTok"/>
        </w:rPr>
        <w:t>"job"</w:t>
      </w:r>
      <w:r>
        <w:rPr>
          <w:rStyle w:val="NormalTok"/>
        </w:rPr>
        <w:t>,</w:t>
      </w:r>
      <w:r>
        <w:rPr>
          <w:rStyle w:val="StringTok"/>
        </w:rPr>
        <w:t>"phon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>"percent_of_income"</w:t>
      </w:r>
      <w:r>
        <w:rPr>
          <w:rStyle w:val="NormalTok"/>
        </w:rPr>
        <w:t>,</w:t>
      </w:r>
      <w:r>
        <w:rPr>
          <w:rStyle w:val="StringTok"/>
        </w:rPr>
        <w:t>"dependants"</w:t>
      </w:r>
      <w:r>
        <w:rPr>
          <w:rStyle w:val="NormalTok"/>
        </w:rPr>
        <w:t>,</w:t>
      </w:r>
      <w:r>
        <w:rPr>
          <w:rStyle w:val="StringTok"/>
        </w:rPr>
        <w:t>"purpo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ra_data[cols]=</w:t>
      </w:r>
      <w:r>
        <w:rPr>
          <w:rStyle w:val="StringTok"/>
        </w:rPr>
        <w:t xml:space="preserve"> </w:t>
      </w:r>
      <w:r>
        <w:rPr>
          <w:rStyle w:val="KeywordTok"/>
        </w:rPr>
        <w:t>lapply</w:t>
      </w:r>
      <w:r>
        <w:rPr>
          <w:rStyle w:val="NormalTok"/>
        </w:rPr>
        <w:t>(cra_data[cols], factor)</w:t>
      </w:r>
      <w:r>
        <w:br/>
      </w:r>
      <w:r>
        <w:br/>
      </w:r>
      <w:r>
        <w:rPr>
          <w:rStyle w:val="CommentTok"/>
        </w:rPr>
        <w:t>#checking for na values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cra_data))</w:t>
      </w:r>
    </w:p>
    <w:p w14:paraId="558A1826" w14:textId="77777777" w:rsidR="00DA3EEC" w:rsidRDefault="00613638">
      <w:pPr>
        <w:pStyle w:val="SourceCode"/>
      </w:pPr>
      <w:r>
        <w:rPr>
          <w:rStyle w:val="VerbatimChar"/>
        </w:rPr>
        <w:t>## [1] 1320</w:t>
      </w:r>
    </w:p>
    <w:p w14:paraId="2DCD3C14" w14:textId="77777777" w:rsidR="00DA3EEC" w:rsidRDefault="00613638">
      <w:pPr>
        <w:pStyle w:val="SourceCode"/>
      </w:pPr>
      <w:r>
        <w:rPr>
          <w:rStyle w:val="KeywordTok"/>
        </w:rPr>
        <w:t>sapply</w:t>
      </w:r>
      <w:r>
        <w:rPr>
          <w:rStyle w:val="NormalTok"/>
        </w:rPr>
        <w:t xml:space="preserve">(cra_data, </w:t>
      </w:r>
      <w:r>
        <w:rPr>
          <w:rStyle w:val="ControlFlowTok"/>
        </w:rPr>
        <w:t>function</w:t>
      </w:r>
      <w:r>
        <w:rPr>
          <w:rStyle w:val="NormalTok"/>
        </w:rPr>
        <w:t>(x)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x)))</w:t>
      </w:r>
    </w:p>
    <w:p w14:paraId="35868FAD" w14:textId="77777777" w:rsidR="00DA3EEC" w:rsidRDefault="00613638">
      <w:pPr>
        <w:pStyle w:val="SourceCode"/>
      </w:pPr>
      <w:r>
        <w:rPr>
          <w:rStyle w:val="VerbatimChar"/>
        </w:rPr>
        <w:t xml:space="preserve">##              cust_id               acc_no     checking_balance </w:t>
      </w:r>
      <w:r>
        <w:br/>
      </w:r>
      <w:r>
        <w:rPr>
          <w:rStyle w:val="VerbatimChar"/>
        </w:rPr>
        <w:t xml:space="preserve">##                    0                    0                    0 </w:t>
      </w:r>
      <w:r>
        <w:br/>
      </w:r>
      <w:r>
        <w:rPr>
          <w:rStyle w:val="VerbatimChar"/>
        </w:rPr>
        <w:t xml:space="preserve">## months_loan_duration       credit_history              purpose </w:t>
      </w:r>
      <w:r>
        <w:br/>
      </w:r>
      <w:r>
        <w:rPr>
          <w:rStyle w:val="VerbatimChar"/>
        </w:rPr>
        <w:t xml:space="preserve">##                    0                    0                    0 </w:t>
      </w:r>
      <w:r>
        <w:br/>
      </w:r>
      <w:r>
        <w:rPr>
          <w:rStyle w:val="VerbatimChar"/>
        </w:rPr>
        <w:t xml:space="preserve">##               amount      savings_balance  employment_duration </w:t>
      </w:r>
      <w:r>
        <w:br/>
      </w:r>
      <w:r>
        <w:rPr>
          <w:rStyle w:val="VerbatimChar"/>
        </w:rPr>
        <w:t xml:space="preserve">##                    0                    0                    0 </w:t>
      </w:r>
      <w:r>
        <w:br/>
      </w:r>
      <w:r>
        <w:rPr>
          <w:rStyle w:val="VerbatimChar"/>
        </w:rPr>
        <w:t xml:space="preserve">##    percent_of_income   years_at_residence                  age </w:t>
      </w:r>
      <w:r>
        <w:br/>
      </w:r>
      <w:r>
        <w:rPr>
          <w:rStyle w:val="VerbatimChar"/>
        </w:rPr>
        <w:t xml:space="preserve">##                    0                 1320                    0 </w:t>
      </w:r>
      <w:r>
        <w:br/>
      </w:r>
      <w:r>
        <w:rPr>
          <w:rStyle w:val="VerbatimChar"/>
        </w:rPr>
        <w:t xml:space="preserve">##         other_credit              housing existing_loans_count </w:t>
      </w:r>
      <w:r>
        <w:br/>
      </w:r>
      <w:r>
        <w:rPr>
          <w:rStyle w:val="VerbatimChar"/>
        </w:rPr>
        <w:t xml:space="preserve">##                    0                    0                    0 </w:t>
      </w:r>
      <w:r>
        <w:br/>
      </w:r>
      <w:r>
        <w:rPr>
          <w:rStyle w:val="VerbatimChar"/>
        </w:rPr>
        <w:t xml:space="preserve">##                  job           dependants                phone </w:t>
      </w:r>
      <w:r>
        <w:br/>
      </w:r>
      <w:r>
        <w:rPr>
          <w:rStyle w:val="VerbatimChar"/>
        </w:rPr>
        <w:t xml:space="preserve">##                    0                    0                    0 </w:t>
      </w:r>
      <w:r>
        <w:br/>
      </w:r>
      <w:r>
        <w:rPr>
          <w:rStyle w:val="VerbatimChar"/>
        </w:rPr>
        <w:t xml:space="preserve">##              default </w:t>
      </w:r>
      <w:r>
        <w:br/>
      </w:r>
      <w:r>
        <w:rPr>
          <w:rStyle w:val="VerbatimChar"/>
        </w:rPr>
        <w:t>##                    0</w:t>
      </w:r>
    </w:p>
    <w:p w14:paraId="0642B379" w14:textId="77777777" w:rsidR="00DA3EEC" w:rsidRDefault="00613638">
      <w:pPr>
        <w:pStyle w:val="SourceCode"/>
      </w:pPr>
      <w:r>
        <w:rPr>
          <w:rStyle w:val="CommentTok"/>
        </w:rPr>
        <w:t>#we will replace the missing values Years_at_residence by the mean of the column</w:t>
      </w:r>
      <w:r>
        <w:br/>
      </w:r>
      <w:r>
        <w:rPr>
          <w:rStyle w:val="NormalTok"/>
        </w:rPr>
        <w:lastRenderedPageBreak/>
        <w:t>cra_data</w:t>
      </w:r>
      <w:r>
        <w:rPr>
          <w:rStyle w:val="OperatorTok"/>
        </w:rPr>
        <w:t>$</w:t>
      </w:r>
      <w:r>
        <w:rPr>
          <w:rStyle w:val="NormalTok"/>
        </w:rPr>
        <w:t>years_at_residence[</w:t>
      </w:r>
      <w:r>
        <w:rPr>
          <w:rStyle w:val="KeywordTok"/>
        </w:rPr>
        <w:t>is.na</w:t>
      </w:r>
      <w:r>
        <w:rPr>
          <w:rStyle w:val="NormalTok"/>
        </w:rPr>
        <w:t>(cra_data</w:t>
      </w:r>
      <w:r>
        <w:rPr>
          <w:rStyle w:val="OperatorTok"/>
        </w:rPr>
        <w:t>$</w:t>
      </w:r>
      <w:r>
        <w:rPr>
          <w:rStyle w:val="NormalTok"/>
        </w:rPr>
        <w:t>years_at_residence)]=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ean</w:t>
      </w:r>
      <w:r>
        <w:rPr>
          <w:rStyle w:val="NormalTok"/>
        </w:rPr>
        <w:t>(cra_data</w:t>
      </w:r>
      <w:r>
        <w:rPr>
          <w:rStyle w:val="OperatorTok"/>
        </w:rPr>
        <w:t>$</w:t>
      </w:r>
      <w:r>
        <w:rPr>
          <w:rStyle w:val="NormalTok"/>
        </w:rPr>
        <w:t>years_at_residence,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heck the levels of all the variables</w:t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cra_data</w:t>
      </w:r>
      <w:r>
        <w:rPr>
          <w:rStyle w:val="OperatorTok"/>
        </w:rPr>
        <w:t>$</w:t>
      </w:r>
      <w:r>
        <w:rPr>
          <w:rStyle w:val="NormalTok"/>
        </w:rPr>
        <w:t>checking_balance)</w:t>
      </w:r>
    </w:p>
    <w:p w14:paraId="47EBD158" w14:textId="77777777" w:rsidR="00DA3EEC" w:rsidRDefault="00613638">
      <w:pPr>
        <w:pStyle w:val="SourceCode"/>
      </w:pPr>
      <w:r>
        <w:rPr>
          <w:rStyle w:val="VerbatimChar"/>
        </w:rPr>
        <w:t>## [1] "&lt; 0 USD"     "&gt; 200 USD"   "1 - 200 USD" "unknown"</w:t>
      </w:r>
    </w:p>
    <w:p w14:paraId="3CCAF323" w14:textId="77777777" w:rsidR="00DA3EEC" w:rsidRDefault="00613638">
      <w:pPr>
        <w:pStyle w:val="SourceCode"/>
      </w:pPr>
      <w:r>
        <w:rPr>
          <w:rStyle w:val="KeywordTok"/>
        </w:rPr>
        <w:t>levels</w:t>
      </w:r>
      <w:r>
        <w:rPr>
          <w:rStyle w:val="NormalTok"/>
        </w:rPr>
        <w:t>(cra_data</w:t>
      </w:r>
      <w:r>
        <w:rPr>
          <w:rStyle w:val="OperatorTok"/>
        </w:rPr>
        <w:t>$</w:t>
      </w:r>
      <w:r>
        <w:rPr>
          <w:rStyle w:val="NormalTok"/>
        </w:rPr>
        <w:t>months_loan_duration)</w:t>
      </w:r>
    </w:p>
    <w:p w14:paraId="50DE5B35" w14:textId="77777777" w:rsidR="00DA3EEC" w:rsidRDefault="00613638">
      <w:pPr>
        <w:pStyle w:val="SourceCode"/>
      </w:pPr>
      <w:r>
        <w:rPr>
          <w:rStyle w:val="VerbatimChar"/>
        </w:rPr>
        <w:t>## NULL</w:t>
      </w:r>
    </w:p>
    <w:p w14:paraId="7D5DE3C1" w14:textId="77777777" w:rsidR="00DA3EEC" w:rsidRDefault="00613638">
      <w:pPr>
        <w:pStyle w:val="SourceCode"/>
      </w:pPr>
      <w:r>
        <w:rPr>
          <w:rStyle w:val="KeywordTok"/>
        </w:rPr>
        <w:t>levels</w:t>
      </w:r>
      <w:r>
        <w:rPr>
          <w:rStyle w:val="NormalTok"/>
        </w:rPr>
        <w:t>(cra_data</w:t>
      </w:r>
      <w:r>
        <w:rPr>
          <w:rStyle w:val="OperatorTok"/>
        </w:rPr>
        <w:t>$</w:t>
      </w:r>
      <w:r>
        <w:rPr>
          <w:rStyle w:val="NormalTok"/>
        </w:rPr>
        <w:t>credit_history)</w:t>
      </w:r>
    </w:p>
    <w:p w14:paraId="15F76BB6" w14:textId="77777777" w:rsidR="00DA3EEC" w:rsidRDefault="00613638">
      <w:pPr>
        <w:pStyle w:val="SourceCode"/>
      </w:pPr>
      <w:r>
        <w:rPr>
          <w:rStyle w:val="VerbatimChar"/>
        </w:rPr>
        <w:t>## [1] "critical"  "good"      "perfect"   "poor"      "very good"</w:t>
      </w:r>
    </w:p>
    <w:p w14:paraId="4FEBDDB0" w14:textId="77777777" w:rsidR="00DA3EEC" w:rsidRDefault="00613638">
      <w:pPr>
        <w:pStyle w:val="SourceCode"/>
      </w:pPr>
      <w:r>
        <w:rPr>
          <w:rStyle w:val="KeywordTok"/>
        </w:rPr>
        <w:t>levels</w:t>
      </w:r>
      <w:r>
        <w:rPr>
          <w:rStyle w:val="NormalTok"/>
        </w:rPr>
        <w:t>(cra_data</w:t>
      </w:r>
      <w:r>
        <w:rPr>
          <w:rStyle w:val="OperatorTok"/>
        </w:rPr>
        <w:t>$</w:t>
      </w:r>
      <w:r>
        <w:rPr>
          <w:rStyle w:val="NormalTok"/>
        </w:rPr>
        <w:t>purpose)</w:t>
      </w:r>
    </w:p>
    <w:p w14:paraId="26A48819" w14:textId="77777777" w:rsidR="00DA3EEC" w:rsidRDefault="00613638">
      <w:pPr>
        <w:pStyle w:val="SourceCode"/>
      </w:pPr>
      <w:r>
        <w:rPr>
          <w:rStyle w:val="VerbatimChar"/>
        </w:rPr>
        <w:t xml:space="preserve">## [1] "business"             "car"                  "car0"                </w:t>
      </w:r>
      <w:r>
        <w:br/>
      </w:r>
      <w:r>
        <w:rPr>
          <w:rStyle w:val="VerbatimChar"/>
        </w:rPr>
        <w:t>## [4] "education"            "furniture/appliances" "renovations"</w:t>
      </w:r>
    </w:p>
    <w:p w14:paraId="1105F4C9" w14:textId="77777777" w:rsidR="00DA3EEC" w:rsidRDefault="00613638">
      <w:pPr>
        <w:pStyle w:val="SourceCode"/>
      </w:pPr>
      <w:r>
        <w:rPr>
          <w:rStyle w:val="KeywordTok"/>
        </w:rPr>
        <w:t>levels</w:t>
      </w:r>
      <w:r>
        <w:rPr>
          <w:rStyle w:val="NormalTok"/>
        </w:rPr>
        <w:t>(cra_data</w:t>
      </w:r>
      <w:r>
        <w:rPr>
          <w:rStyle w:val="OperatorTok"/>
        </w:rPr>
        <w:t>$</w:t>
      </w:r>
      <w:r>
        <w:rPr>
          <w:rStyle w:val="NormalTok"/>
        </w:rPr>
        <w:t>amount)</w:t>
      </w:r>
    </w:p>
    <w:p w14:paraId="2C8C845C" w14:textId="77777777" w:rsidR="00DA3EEC" w:rsidRDefault="00613638">
      <w:pPr>
        <w:pStyle w:val="SourceCode"/>
      </w:pPr>
      <w:r>
        <w:rPr>
          <w:rStyle w:val="VerbatimChar"/>
        </w:rPr>
        <w:t>## NULL</w:t>
      </w:r>
    </w:p>
    <w:p w14:paraId="25BE7FE3" w14:textId="77777777" w:rsidR="00DA3EEC" w:rsidRDefault="00613638">
      <w:pPr>
        <w:pStyle w:val="SourceCode"/>
      </w:pPr>
      <w:r>
        <w:rPr>
          <w:rStyle w:val="KeywordTok"/>
        </w:rPr>
        <w:t>levels</w:t>
      </w:r>
      <w:r>
        <w:rPr>
          <w:rStyle w:val="NormalTok"/>
        </w:rPr>
        <w:t>(cra_data</w:t>
      </w:r>
      <w:r>
        <w:rPr>
          <w:rStyle w:val="OperatorTok"/>
        </w:rPr>
        <w:t>$</w:t>
      </w:r>
      <w:r>
        <w:rPr>
          <w:rStyle w:val="NormalTok"/>
        </w:rPr>
        <w:t>savings_balance)</w:t>
      </w:r>
    </w:p>
    <w:p w14:paraId="183CDF5D" w14:textId="77777777" w:rsidR="00DA3EEC" w:rsidRDefault="00613638">
      <w:pPr>
        <w:pStyle w:val="SourceCode"/>
      </w:pPr>
      <w:r>
        <w:rPr>
          <w:rStyle w:val="VerbatimChar"/>
        </w:rPr>
        <w:t>## [1] "&lt; 100 USD"      "&gt; 1000 USD"     "100 - 500 USD"  "500 - 1000 USD"</w:t>
      </w:r>
      <w:r>
        <w:br/>
      </w:r>
      <w:r>
        <w:rPr>
          <w:rStyle w:val="VerbatimChar"/>
        </w:rPr>
        <w:t>## [5] "unknown"</w:t>
      </w:r>
    </w:p>
    <w:p w14:paraId="7251B997" w14:textId="77777777" w:rsidR="00DA3EEC" w:rsidRDefault="00613638">
      <w:pPr>
        <w:pStyle w:val="SourceCode"/>
      </w:pPr>
      <w:r>
        <w:rPr>
          <w:rStyle w:val="KeywordTok"/>
        </w:rPr>
        <w:t>levels</w:t>
      </w:r>
      <w:r>
        <w:rPr>
          <w:rStyle w:val="NormalTok"/>
        </w:rPr>
        <w:t>(cra_data</w:t>
      </w:r>
      <w:r>
        <w:rPr>
          <w:rStyle w:val="OperatorTok"/>
        </w:rPr>
        <w:t>$</w:t>
      </w:r>
      <w:r>
        <w:rPr>
          <w:rStyle w:val="NormalTok"/>
        </w:rPr>
        <w:t>employment_duration)</w:t>
      </w:r>
    </w:p>
    <w:p w14:paraId="4449C8A5" w14:textId="77777777" w:rsidR="00DA3EEC" w:rsidRDefault="00613638">
      <w:pPr>
        <w:pStyle w:val="SourceCode"/>
      </w:pPr>
      <w:r>
        <w:rPr>
          <w:rStyle w:val="VerbatimChar"/>
        </w:rPr>
        <w:t>## [1] "&lt; 1 year"    "&gt; 7 years"   "1 - 4 years" "4 - 7 years" "unemployed"</w:t>
      </w:r>
    </w:p>
    <w:p w14:paraId="5DA34645" w14:textId="77777777" w:rsidR="00DA3EEC" w:rsidRDefault="00613638">
      <w:pPr>
        <w:pStyle w:val="SourceCode"/>
      </w:pPr>
      <w:r>
        <w:rPr>
          <w:rStyle w:val="KeywordTok"/>
        </w:rPr>
        <w:t>levels</w:t>
      </w:r>
      <w:r>
        <w:rPr>
          <w:rStyle w:val="NormalTok"/>
        </w:rPr>
        <w:t>(cra_data</w:t>
      </w:r>
      <w:r>
        <w:rPr>
          <w:rStyle w:val="OperatorTok"/>
        </w:rPr>
        <w:t>$</w:t>
      </w:r>
      <w:r>
        <w:rPr>
          <w:rStyle w:val="NormalTok"/>
        </w:rPr>
        <w:t>percent_of_income)</w:t>
      </w:r>
    </w:p>
    <w:p w14:paraId="5BCBA739" w14:textId="77777777" w:rsidR="00DA3EEC" w:rsidRDefault="00613638">
      <w:pPr>
        <w:pStyle w:val="SourceCode"/>
      </w:pPr>
      <w:r>
        <w:rPr>
          <w:rStyle w:val="VerbatimChar"/>
        </w:rPr>
        <w:t>## [1] "1" "2" "3" "4"</w:t>
      </w:r>
    </w:p>
    <w:p w14:paraId="2EDB0D99" w14:textId="77777777" w:rsidR="00DA3EEC" w:rsidRDefault="00613638">
      <w:pPr>
        <w:pStyle w:val="SourceCode"/>
      </w:pPr>
      <w:r>
        <w:rPr>
          <w:rStyle w:val="KeywordTok"/>
        </w:rPr>
        <w:t>levels</w:t>
      </w:r>
      <w:r>
        <w:rPr>
          <w:rStyle w:val="NormalTok"/>
        </w:rPr>
        <w:t>(cra_data</w:t>
      </w:r>
      <w:r>
        <w:rPr>
          <w:rStyle w:val="OperatorTok"/>
        </w:rPr>
        <w:t>$</w:t>
      </w:r>
      <w:r>
        <w:rPr>
          <w:rStyle w:val="NormalTok"/>
        </w:rPr>
        <w:t>years_at_residence)</w:t>
      </w:r>
    </w:p>
    <w:p w14:paraId="24A582E5" w14:textId="77777777" w:rsidR="00DA3EEC" w:rsidRDefault="00613638">
      <w:pPr>
        <w:pStyle w:val="SourceCode"/>
      </w:pPr>
      <w:r>
        <w:rPr>
          <w:rStyle w:val="VerbatimChar"/>
        </w:rPr>
        <w:t>## NULL</w:t>
      </w:r>
    </w:p>
    <w:p w14:paraId="7C9B5CA3" w14:textId="77777777" w:rsidR="00DA3EEC" w:rsidRDefault="00613638">
      <w:pPr>
        <w:pStyle w:val="SourceCode"/>
      </w:pPr>
      <w:r>
        <w:rPr>
          <w:rStyle w:val="KeywordTok"/>
        </w:rPr>
        <w:t>levels</w:t>
      </w:r>
      <w:r>
        <w:rPr>
          <w:rStyle w:val="NormalTok"/>
        </w:rPr>
        <w:t>(cra_data</w:t>
      </w:r>
      <w:r>
        <w:rPr>
          <w:rStyle w:val="OperatorTok"/>
        </w:rPr>
        <w:t>$</w:t>
      </w:r>
      <w:r>
        <w:rPr>
          <w:rStyle w:val="NormalTok"/>
        </w:rPr>
        <w:t>age)</w:t>
      </w:r>
    </w:p>
    <w:p w14:paraId="6F3DC40F" w14:textId="77777777" w:rsidR="00DA3EEC" w:rsidRDefault="00613638">
      <w:pPr>
        <w:pStyle w:val="SourceCode"/>
      </w:pPr>
      <w:r>
        <w:rPr>
          <w:rStyle w:val="VerbatimChar"/>
        </w:rPr>
        <w:t>## NULL</w:t>
      </w:r>
    </w:p>
    <w:p w14:paraId="2F97748D" w14:textId="77777777" w:rsidR="00DA3EEC" w:rsidRDefault="00613638">
      <w:pPr>
        <w:pStyle w:val="SourceCode"/>
      </w:pPr>
      <w:r>
        <w:rPr>
          <w:rStyle w:val="KeywordTok"/>
        </w:rPr>
        <w:t>levels</w:t>
      </w:r>
      <w:r>
        <w:rPr>
          <w:rStyle w:val="NormalTok"/>
        </w:rPr>
        <w:t>(cra_data</w:t>
      </w:r>
      <w:r>
        <w:rPr>
          <w:rStyle w:val="OperatorTok"/>
        </w:rPr>
        <w:t>$</w:t>
      </w:r>
      <w:r>
        <w:rPr>
          <w:rStyle w:val="NormalTok"/>
        </w:rPr>
        <w:t>other_credit)</w:t>
      </w:r>
    </w:p>
    <w:p w14:paraId="605F1DDC" w14:textId="77777777" w:rsidR="00DA3EEC" w:rsidRDefault="00613638">
      <w:pPr>
        <w:pStyle w:val="SourceCode"/>
      </w:pPr>
      <w:r>
        <w:rPr>
          <w:rStyle w:val="VerbatimChar"/>
        </w:rPr>
        <w:t>## [1] "bank"  "none"  "store"</w:t>
      </w:r>
    </w:p>
    <w:p w14:paraId="3C097C8E" w14:textId="77777777" w:rsidR="00DA3EEC" w:rsidRDefault="00613638">
      <w:pPr>
        <w:pStyle w:val="SourceCode"/>
      </w:pPr>
      <w:r>
        <w:rPr>
          <w:rStyle w:val="KeywordTok"/>
        </w:rPr>
        <w:t>levels</w:t>
      </w:r>
      <w:r>
        <w:rPr>
          <w:rStyle w:val="NormalTok"/>
        </w:rPr>
        <w:t>(cra_data</w:t>
      </w:r>
      <w:r>
        <w:rPr>
          <w:rStyle w:val="OperatorTok"/>
        </w:rPr>
        <w:t>$</w:t>
      </w:r>
      <w:r>
        <w:rPr>
          <w:rStyle w:val="NormalTok"/>
        </w:rPr>
        <w:t>housing)</w:t>
      </w:r>
    </w:p>
    <w:p w14:paraId="52FC222F" w14:textId="77777777" w:rsidR="00DA3EEC" w:rsidRDefault="00613638">
      <w:pPr>
        <w:pStyle w:val="SourceCode"/>
      </w:pPr>
      <w:r>
        <w:rPr>
          <w:rStyle w:val="VerbatimChar"/>
        </w:rPr>
        <w:t>## [1] "other" "own"   "rent"</w:t>
      </w:r>
    </w:p>
    <w:p w14:paraId="2DB853AB" w14:textId="77777777" w:rsidR="00DA3EEC" w:rsidRDefault="00613638">
      <w:pPr>
        <w:pStyle w:val="SourceCode"/>
      </w:pPr>
      <w:r>
        <w:rPr>
          <w:rStyle w:val="KeywordTok"/>
        </w:rPr>
        <w:t>levels</w:t>
      </w:r>
      <w:r>
        <w:rPr>
          <w:rStyle w:val="NormalTok"/>
        </w:rPr>
        <w:t>(cra_data</w:t>
      </w:r>
      <w:r>
        <w:rPr>
          <w:rStyle w:val="OperatorTok"/>
        </w:rPr>
        <w:t>$</w:t>
      </w:r>
      <w:r>
        <w:rPr>
          <w:rStyle w:val="NormalTok"/>
        </w:rPr>
        <w:t>existing_loans_count)</w:t>
      </w:r>
    </w:p>
    <w:p w14:paraId="136EA4DC" w14:textId="77777777" w:rsidR="00DA3EEC" w:rsidRDefault="00613638">
      <w:pPr>
        <w:pStyle w:val="SourceCode"/>
      </w:pPr>
      <w:r>
        <w:rPr>
          <w:rStyle w:val="VerbatimChar"/>
        </w:rPr>
        <w:lastRenderedPageBreak/>
        <w:t>## NULL</w:t>
      </w:r>
    </w:p>
    <w:p w14:paraId="16B74851" w14:textId="77777777" w:rsidR="00DA3EEC" w:rsidRDefault="00613638">
      <w:pPr>
        <w:pStyle w:val="SourceCode"/>
      </w:pPr>
      <w:r>
        <w:rPr>
          <w:rStyle w:val="KeywordTok"/>
        </w:rPr>
        <w:t>levels</w:t>
      </w:r>
      <w:r>
        <w:rPr>
          <w:rStyle w:val="NormalTok"/>
        </w:rPr>
        <w:t>(cra_data</w:t>
      </w:r>
      <w:r>
        <w:rPr>
          <w:rStyle w:val="OperatorTok"/>
        </w:rPr>
        <w:t>$</w:t>
      </w:r>
      <w:r>
        <w:rPr>
          <w:rStyle w:val="NormalTok"/>
        </w:rPr>
        <w:t>job)</w:t>
      </w:r>
    </w:p>
    <w:p w14:paraId="105E0E57" w14:textId="77777777" w:rsidR="00DA3EEC" w:rsidRDefault="00613638">
      <w:pPr>
        <w:pStyle w:val="SourceCode"/>
      </w:pPr>
      <w:r>
        <w:rPr>
          <w:rStyle w:val="VerbatimChar"/>
        </w:rPr>
        <w:t>## [1] "management" "skilled"    "unemployed" "unskilled"</w:t>
      </w:r>
    </w:p>
    <w:p w14:paraId="0358DAF4" w14:textId="77777777" w:rsidR="00DA3EEC" w:rsidRDefault="00613638">
      <w:pPr>
        <w:pStyle w:val="SourceCode"/>
      </w:pPr>
      <w:r>
        <w:rPr>
          <w:rStyle w:val="KeywordTok"/>
        </w:rPr>
        <w:t>levels</w:t>
      </w:r>
      <w:r>
        <w:rPr>
          <w:rStyle w:val="NormalTok"/>
        </w:rPr>
        <w:t>(cra_data</w:t>
      </w:r>
      <w:r>
        <w:rPr>
          <w:rStyle w:val="OperatorTok"/>
        </w:rPr>
        <w:t>$</w:t>
      </w:r>
      <w:r>
        <w:rPr>
          <w:rStyle w:val="NormalTok"/>
        </w:rPr>
        <w:t>dependants)</w:t>
      </w:r>
    </w:p>
    <w:p w14:paraId="02D470BA" w14:textId="77777777" w:rsidR="00DA3EEC" w:rsidRDefault="00613638">
      <w:pPr>
        <w:pStyle w:val="SourceCode"/>
      </w:pPr>
      <w:r>
        <w:rPr>
          <w:rStyle w:val="VerbatimChar"/>
        </w:rPr>
        <w:t>## [1] "1" "2"</w:t>
      </w:r>
    </w:p>
    <w:p w14:paraId="2AF537E2" w14:textId="77777777" w:rsidR="00DA3EEC" w:rsidRDefault="00613638">
      <w:pPr>
        <w:pStyle w:val="SourceCode"/>
      </w:pPr>
      <w:r>
        <w:rPr>
          <w:rStyle w:val="KeywordTok"/>
        </w:rPr>
        <w:t>levels</w:t>
      </w:r>
      <w:r>
        <w:rPr>
          <w:rStyle w:val="NormalTok"/>
        </w:rPr>
        <w:t>(cra_data</w:t>
      </w:r>
      <w:r>
        <w:rPr>
          <w:rStyle w:val="OperatorTok"/>
        </w:rPr>
        <w:t>$</w:t>
      </w:r>
      <w:r>
        <w:rPr>
          <w:rStyle w:val="NormalTok"/>
        </w:rPr>
        <w:t>phone)</w:t>
      </w:r>
    </w:p>
    <w:p w14:paraId="1C6DA84E" w14:textId="77777777" w:rsidR="00DA3EEC" w:rsidRDefault="00613638">
      <w:pPr>
        <w:pStyle w:val="SourceCode"/>
      </w:pPr>
      <w:r>
        <w:rPr>
          <w:rStyle w:val="VerbatimChar"/>
        </w:rPr>
        <w:t>## [1] "no"  "yes"</w:t>
      </w:r>
    </w:p>
    <w:p w14:paraId="35DE8297" w14:textId="77777777" w:rsidR="00DA3EEC" w:rsidRDefault="00613638">
      <w:pPr>
        <w:pStyle w:val="SourceCode"/>
      </w:pPr>
      <w:r>
        <w:rPr>
          <w:rStyle w:val="KeywordTok"/>
        </w:rPr>
        <w:t>levels</w:t>
      </w:r>
      <w:r>
        <w:rPr>
          <w:rStyle w:val="NormalTok"/>
        </w:rPr>
        <w:t>(cra_data</w:t>
      </w:r>
      <w:r>
        <w:rPr>
          <w:rStyle w:val="OperatorTok"/>
        </w:rPr>
        <w:t>$</w:t>
      </w:r>
      <w:r>
        <w:rPr>
          <w:rStyle w:val="NormalTok"/>
        </w:rPr>
        <w:t>default)</w:t>
      </w:r>
    </w:p>
    <w:p w14:paraId="3444B4EC" w14:textId="77777777" w:rsidR="00DA3EEC" w:rsidRDefault="00613638">
      <w:pPr>
        <w:pStyle w:val="SourceCode"/>
      </w:pPr>
      <w:r>
        <w:rPr>
          <w:rStyle w:val="VerbatimChar"/>
        </w:rPr>
        <w:t>## [1] "0" "1"</w:t>
      </w:r>
    </w:p>
    <w:p w14:paraId="4ADD81F3" w14:textId="77777777" w:rsidR="00DA3EEC" w:rsidRDefault="00613638">
      <w:pPr>
        <w:pStyle w:val="SourceCode"/>
      </w:pPr>
      <w:r>
        <w:rPr>
          <w:rStyle w:val="CommentTok"/>
        </w:rPr>
        <w:t xml:space="preserve">##we observe that the variables checkinng_balance and savings_balance has a </w:t>
      </w:r>
      <w:r>
        <w:br/>
      </w:r>
      <w:r>
        <w:rPr>
          <w:rStyle w:val="CommentTok"/>
        </w:rPr>
        <w:t>## level named unknown we will amputate it using mode amputation</w:t>
      </w:r>
      <w:r>
        <w:br/>
      </w:r>
      <w:r>
        <w:rPr>
          <w:rStyle w:val="CommentTok"/>
        </w:rPr>
        <w:t xml:space="preserve">#&gt;&gt; first we will convert the "unkown" value to NA </w:t>
      </w:r>
      <w:r>
        <w:br/>
      </w:r>
      <w:r>
        <w:rPr>
          <w:rStyle w:val="NormalTok"/>
        </w:rPr>
        <w:t xml:space="preserve">cra_data[cra_data </w:t>
      </w:r>
      <w:r>
        <w:rPr>
          <w:rStyle w:val="OperatorTok"/>
        </w:rPr>
        <w:t>==</w:t>
      </w:r>
      <w:r>
        <w:rPr>
          <w:rStyle w:val="StringTok"/>
        </w:rPr>
        <w:t xml:space="preserve"> "unknown"</w:t>
      </w:r>
      <w:r>
        <w:rPr>
          <w:rStyle w:val="NormalTok"/>
        </w:rPr>
        <w:t>]=</w:t>
      </w:r>
      <w:r>
        <w:rPr>
          <w:rStyle w:val="OtherTok"/>
        </w:rPr>
        <w:t>NA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cra_data)</w:t>
      </w:r>
    </w:p>
    <w:p w14:paraId="2ECF144E" w14:textId="77777777" w:rsidR="00DA3EEC" w:rsidRDefault="00613638">
      <w:pPr>
        <w:pStyle w:val="SourceCode"/>
      </w:pPr>
      <w:r>
        <w:rPr>
          <w:rStyle w:val="VerbatimChar"/>
        </w:rPr>
        <w:t>##     cust_id            acc_no             checking_balance months_loan_duration</w:t>
      </w:r>
      <w:r>
        <w:br/>
      </w:r>
      <w:r>
        <w:rPr>
          <w:rStyle w:val="VerbatimChar"/>
        </w:rPr>
        <w:t xml:space="preserve">##  Min.   :1001651   Min.   :1.002e+10   &lt; 0 USD    :1644    Min.   : 4.0        </w:t>
      </w:r>
      <w:r>
        <w:br/>
      </w:r>
      <w:r>
        <w:rPr>
          <w:rStyle w:val="VerbatimChar"/>
        </w:rPr>
        <w:t xml:space="preserve">##  1st Qu.:3176772   1st Qu.:3.177e+11   &gt; 200 USD  : 378    1st Qu.:12.0        </w:t>
      </w:r>
      <w:r>
        <w:br/>
      </w:r>
      <w:r>
        <w:rPr>
          <w:rStyle w:val="VerbatimChar"/>
        </w:rPr>
        <w:t xml:space="preserve">##  Median :5435210   Median :5.435e+11   1 - 200 USD:1614    Median :18.0        </w:t>
      </w:r>
      <w:r>
        <w:br/>
      </w:r>
      <w:r>
        <w:rPr>
          <w:rStyle w:val="VerbatimChar"/>
        </w:rPr>
        <w:t xml:space="preserve">##  Mean   :5490920   Mean   :5.490e+11   unknown    :   0    Mean   :20.9        </w:t>
      </w:r>
      <w:r>
        <w:br/>
      </w:r>
      <w:r>
        <w:rPr>
          <w:rStyle w:val="VerbatimChar"/>
        </w:rPr>
        <w:t xml:space="preserve">##  3rd Qu.:7766546   3rd Qu.:7.767e+11   NA's       :2364    3rd Qu.:24.0        </w:t>
      </w:r>
      <w:r>
        <w:br/>
      </w:r>
      <w:r>
        <w:rPr>
          <w:rStyle w:val="VerbatimChar"/>
        </w:rPr>
        <w:t xml:space="preserve">##  Max.   :9999272   Max.   :9.999e+11                       Max.   :72.0        </w:t>
      </w:r>
      <w:r>
        <w:br/>
      </w:r>
      <w:r>
        <w:rPr>
          <w:rStyle w:val="VerbatimChar"/>
        </w:rPr>
        <w:t xml:space="preserve">##    credit_history                 purpose         amount     </w:t>
      </w:r>
      <w:r>
        <w:br/>
      </w:r>
      <w:r>
        <w:rPr>
          <w:rStyle w:val="VerbatimChar"/>
        </w:rPr>
        <w:t xml:space="preserve">##  critical :1758   business            : 582   Min.   :  250  </w:t>
      </w:r>
      <w:r>
        <w:br/>
      </w:r>
      <w:r>
        <w:rPr>
          <w:rStyle w:val="VerbatimChar"/>
        </w:rPr>
        <w:t xml:space="preserve">##  good     :3180   car                 :2022   1st Qu.: 1366  </w:t>
      </w:r>
      <w:r>
        <w:br/>
      </w:r>
      <w:r>
        <w:rPr>
          <w:rStyle w:val="VerbatimChar"/>
        </w:rPr>
        <w:t xml:space="preserve">##  perfect  : 240   car0                :  72   Median : 2320  </w:t>
      </w:r>
      <w:r>
        <w:br/>
      </w:r>
      <w:r>
        <w:rPr>
          <w:rStyle w:val="VerbatimChar"/>
        </w:rPr>
        <w:t xml:space="preserve">##  poor     : 528   education           : 354   Mean   : 3271  </w:t>
      </w:r>
      <w:r>
        <w:br/>
      </w:r>
      <w:r>
        <w:rPr>
          <w:rStyle w:val="VerbatimChar"/>
        </w:rPr>
        <w:t xml:space="preserve">##  very good: 294   furniture/appliances:2838   3rd Qu.: 3972  </w:t>
      </w:r>
      <w:r>
        <w:br/>
      </w:r>
      <w:r>
        <w:rPr>
          <w:rStyle w:val="VerbatimChar"/>
        </w:rPr>
        <w:t xml:space="preserve">##                   renovations         : 132   Max.   :18424  </w:t>
      </w:r>
      <w:r>
        <w:br/>
      </w:r>
      <w:r>
        <w:rPr>
          <w:rStyle w:val="VerbatimChar"/>
        </w:rPr>
        <w:t>##        savings_balance  employment_duration percent_of_income</w:t>
      </w:r>
      <w:r>
        <w:br/>
      </w:r>
      <w:r>
        <w:rPr>
          <w:rStyle w:val="VerbatimChar"/>
        </w:rPr>
        <w:t xml:space="preserve">##  &lt; 100 USD     :3618   &lt; 1 year   :1032     1: 816           </w:t>
      </w:r>
      <w:r>
        <w:br/>
      </w:r>
      <w:r>
        <w:rPr>
          <w:rStyle w:val="VerbatimChar"/>
        </w:rPr>
        <w:t xml:space="preserve">##  &gt; 1000 USD    : 288   &gt; 7 years  :1518     2:1386           </w:t>
      </w:r>
      <w:r>
        <w:br/>
      </w:r>
      <w:r>
        <w:rPr>
          <w:rStyle w:val="VerbatimChar"/>
        </w:rPr>
        <w:t xml:space="preserve">##  100 - 500 USD : 618   1 - 4 years:2034     3: 942           </w:t>
      </w:r>
      <w:r>
        <w:br/>
      </w:r>
      <w:r>
        <w:rPr>
          <w:rStyle w:val="VerbatimChar"/>
        </w:rPr>
        <w:t xml:space="preserve">##  500 - 1000 USD: 378   4 - 7 years:1044     4:2856           </w:t>
      </w:r>
      <w:r>
        <w:br/>
      </w:r>
      <w:r>
        <w:rPr>
          <w:rStyle w:val="VerbatimChar"/>
        </w:rPr>
        <w:t xml:space="preserve">##  unknown       :   0   unemployed : 372                      </w:t>
      </w:r>
      <w:r>
        <w:br/>
      </w:r>
      <w:r>
        <w:rPr>
          <w:rStyle w:val="VerbatimChar"/>
        </w:rPr>
        <w:t xml:space="preserve">##  NA's          :1098                                         </w:t>
      </w:r>
      <w:r>
        <w:br/>
      </w:r>
      <w:r>
        <w:rPr>
          <w:rStyle w:val="VerbatimChar"/>
        </w:rPr>
        <w:t xml:space="preserve">##  years_at_residence      age        other_credit  housing    </w:t>
      </w:r>
      <w:r>
        <w:br/>
      </w:r>
      <w:r>
        <w:rPr>
          <w:rStyle w:val="VerbatimChar"/>
        </w:rPr>
        <w:t xml:space="preserve">##  Min.   :1.000      Min.   :19.00   bank : 834   other: 648  </w:t>
      </w:r>
      <w:r>
        <w:br/>
      </w:r>
      <w:r>
        <w:rPr>
          <w:rStyle w:val="VerbatimChar"/>
        </w:rPr>
        <w:t xml:space="preserve">##  1st Qu.:2.000      1st Qu.:27.00   none :4884   own  :4278  </w:t>
      </w:r>
      <w:r>
        <w:br/>
      </w:r>
      <w:r>
        <w:rPr>
          <w:rStyle w:val="VerbatimChar"/>
        </w:rPr>
        <w:t xml:space="preserve">##  Median :2.849      Median :33.00   store: 282   rent :1074  </w:t>
      </w:r>
      <w:r>
        <w:br/>
      </w:r>
      <w:r>
        <w:rPr>
          <w:rStyle w:val="VerbatimChar"/>
        </w:rPr>
        <w:t xml:space="preserve">##  Mean   :2.849      Mean   :35.55                            </w:t>
      </w:r>
      <w:r>
        <w:br/>
      </w:r>
      <w:r>
        <w:rPr>
          <w:rStyle w:val="VerbatimChar"/>
        </w:rPr>
        <w:t xml:space="preserve">##  3rd Qu.:4.000      3rd Qu.:42.00                            </w:t>
      </w:r>
      <w:r>
        <w:br/>
      </w:r>
      <w:r>
        <w:rPr>
          <w:rStyle w:val="VerbatimChar"/>
        </w:rPr>
        <w:lastRenderedPageBreak/>
        <w:t xml:space="preserve">##  Max.   :4.000      Max.   :75.00                            </w:t>
      </w:r>
      <w:r>
        <w:br/>
      </w:r>
      <w:r>
        <w:rPr>
          <w:rStyle w:val="VerbatimChar"/>
        </w:rPr>
        <w:t xml:space="preserve">##  existing_loans_count         job       dependants phone      default </w:t>
      </w:r>
      <w:r>
        <w:br/>
      </w:r>
      <w:r>
        <w:rPr>
          <w:rStyle w:val="VerbatimChar"/>
        </w:rPr>
        <w:t xml:space="preserve">##  Min.   :1.000        management: 888   1:5070     no :3576   0:4200  </w:t>
      </w:r>
      <w:r>
        <w:br/>
      </w:r>
      <w:r>
        <w:rPr>
          <w:rStyle w:val="VerbatimChar"/>
        </w:rPr>
        <w:t xml:space="preserve">##  1st Qu.:1.000        skilled   :3780   2: 930     yes:2424   1:1800  </w:t>
      </w:r>
      <w:r>
        <w:br/>
      </w:r>
      <w:r>
        <w:rPr>
          <w:rStyle w:val="VerbatimChar"/>
        </w:rPr>
        <w:t xml:space="preserve">##  Median :1.000        unemployed: 132                                 </w:t>
      </w:r>
      <w:r>
        <w:br/>
      </w:r>
      <w:r>
        <w:rPr>
          <w:rStyle w:val="VerbatimChar"/>
        </w:rPr>
        <w:t xml:space="preserve">##  Mean   :1.407        unskilled :1200                                 </w:t>
      </w:r>
      <w:r>
        <w:br/>
      </w:r>
      <w:r>
        <w:rPr>
          <w:rStyle w:val="VerbatimChar"/>
        </w:rPr>
        <w:t xml:space="preserve">##  3rd Qu.:2.000                                                        </w:t>
      </w:r>
      <w:r>
        <w:br/>
      </w:r>
      <w:r>
        <w:rPr>
          <w:rStyle w:val="VerbatimChar"/>
        </w:rPr>
        <w:t>##  Max.   :4.000</w:t>
      </w:r>
    </w:p>
    <w:p w14:paraId="594AC3AF" w14:textId="77777777" w:rsidR="00DA3EEC" w:rsidRDefault="00613638">
      <w:pPr>
        <w:pStyle w:val="SourceCode"/>
      </w:pPr>
      <w:r>
        <w:rPr>
          <w:rStyle w:val="CommentTok"/>
        </w:rPr>
        <w:t>#performing imputation using mice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mice)</w:t>
      </w:r>
    </w:p>
    <w:p w14:paraId="2441F821" w14:textId="77777777" w:rsidR="00DA3EEC" w:rsidRDefault="00613638">
      <w:pPr>
        <w:pStyle w:val="SourceCode"/>
      </w:pPr>
      <w:r>
        <w:rPr>
          <w:rStyle w:val="VerbatimChar"/>
        </w:rPr>
        <w:t>## Warning: package 'mice' was built under R version 4.0.5</w:t>
      </w:r>
    </w:p>
    <w:p w14:paraId="11D8BE84" w14:textId="77777777" w:rsidR="00DA3EEC" w:rsidRDefault="0061363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mice'</w:t>
      </w:r>
    </w:p>
    <w:p w14:paraId="43118E18" w14:textId="77777777" w:rsidR="00DA3EEC" w:rsidRDefault="00613638">
      <w:pPr>
        <w:pStyle w:val="SourceCode"/>
      </w:pPr>
      <w:r>
        <w:rPr>
          <w:rStyle w:val="VerbatimChar"/>
        </w:rPr>
        <w:t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</w:t>
      </w:r>
    </w:p>
    <w:p w14:paraId="1384F4C8" w14:textId="77777777" w:rsidR="00DA3EEC" w:rsidRDefault="00613638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bind, rbind</w:t>
      </w:r>
    </w:p>
    <w:p w14:paraId="6EAF49C3" w14:textId="77777777" w:rsidR="00DA3EEC" w:rsidRDefault="00613638">
      <w:pPr>
        <w:pStyle w:val="SourceCode"/>
      </w:pPr>
      <w:r>
        <w:rPr>
          <w:rStyle w:val="NormalTok"/>
        </w:rPr>
        <w:t>cra_imp =</w:t>
      </w:r>
      <w:r>
        <w:rPr>
          <w:rStyle w:val="StringTok"/>
        </w:rPr>
        <w:t xml:space="preserve"> </w:t>
      </w:r>
      <w:r>
        <w:rPr>
          <w:rStyle w:val="KeywordTok"/>
        </w:rPr>
        <w:t>mice</w:t>
      </w:r>
      <w:r>
        <w:rPr>
          <w:rStyle w:val="NormalTok"/>
        </w:rPr>
        <w:t xml:space="preserve">(cra_data, </w:t>
      </w:r>
      <w:r>
        <w:rPr>
          <w:rStyle w:val="DataTypeTok"/>
        </w:rPr>
        <w:t>m=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method =</w:t>
      </w:r>
      <w:r>
        <w:rPr>
          <w:rStyle w:val="StringTok"/>
        </w:rPr>
        <w:t>"polyreg"</w:t>
      </w:r>
      <w:r>
        <w:rPr>
          <w:rStyle w:val="NormalTok"/>
        </w:rPr>
        <w:t>,</w:t>
      </w:r>
      <w:r>
        <w:rPr>
          <w:rStyle w:val="DataTypeTok"/>
        </w:rPr>
        <w:t>seed=</w:t>
      </w:r>
      <w:r>
        <w:rPr>
          <w:rStyle w:val="NormalTok"/>
        </w:rPr>
        <w:t xml:space="preserve"> </w:t>
      </w:r>
      <w:r>
        <w:rPr>
          <w:rStyle w:val="DecValTok"/>
        </w:rPr>
        <w:t>101</w:t>
      </w:r>
      <w:r>
        <w:rPr>
          <w:rStyle w:val="NormalTok"/>
        </w:rPr>
        <w:t xml:space="preserve"> )</w:t>
      </w:r>
    </w:p>
    <w:p w14:paraId="55ADA504" w14:textId="77777777" w:rsidR="00DA3EEC" w:rsidRDefault="0061363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iter imp variable</w:t>
      </w:r>
      <w:r>
        <w:br/>
      </w:r>
      <w:r>
        <w:rPr>
          <w:rStyle w:val="VerbatimChar"/>
        </w:rPr>
        <w:t>##   1   1  checking_balance  savings_balance</w:t>
      </w:r>
      <w:r>
        <w:br/>
      </w:r>
      <w:r>
        <w:rPr>
          <w:rStyle w:val="VerbatimChar"/>
        </w:rPr>
        <w:t>##   1   2  checking_balance  savings_balance</w:t>
      </w:r>
      <w:r>
        <w:br/>
      </w:r>
      <w:r>
        <w:rPr>
          <w:rStyle w:val="VerbatimChar"/>
        </w:rPr>
        <w:t>##   1   3  checking_balance  savings_balance</w:t>
      </w:r>
      <w:r>
        <w:br/>
      </w:r>
      <w:r>
        <w:rPr>
          <w:rStyle w:val="VerbatimChar"/>
        </w:rPr>
        <w:t>##   1   4  checking_balance  savings_balance</w:t>
      </w:r>
      <w:r>
        <w:br/>
      </w:r>
      <w:r>
        <w:rPr>
          <w:rStyle w:val="VerbatimChar"/>
        </w:rPr>
        <w:t>##   1   5  checking_balance  savings_balance</w:t>
      </w:r>
      <w:r>
        <w:br/>
      </w:r>
      <w:r>
        <w:rPr>
          <w:rStyle w:val="VerbatimChar"/>
        </w:rPr>
        <w:t>##   2   1  checking_balance  savings_balance</w:t>
      </w:r>
      <w:r>
        <w:br/>
      </w:r>
      <w:r>
        <w:rPr>
          <w:rStyle w:val="VerbatimChar"/>
        </w:rPr>
        <w:t>##   2   2  checking_balance  savings_balance</w:t>
      </w:r>
      <w:r>
        <w:br/>
      </w:r>
      <w:r>
        <w:rPr>
          <w:rStyle w:val="VerbatimChar"/>
        </w:rPr>
        <w:t>##   2   3  checking_balance  savings_balance</w:t>
      </w:r>
      <w:r>
        <w:br/>
      </w:r>
      <w:r>
        <w:rPr>
          <w:rStyle w:val="VerbatimChar"/>
        </w:rPr>
        <w:t>##   2   4  checking_balance  savings_balance</w:t>
      </w:r>
      <w:r>
        <w:br/>
      </w:r>
      <w:r>
        <w:rPr>
          <w:rStyle w:val="VerbatimChar"/>
        </w:rPr>
        <w:t>##   2   5  checking_balance  savings_balance</w:t>
      </w:r>
      <w:r>
        <w:br/>
      </w:r>
      <w:r>
        <w:rPr>
          <w:rStyle w:val="VerbatimChar"/>
        </w:rPr>
        <w:t>##   3   1  checking_balance  savings_balance</w:t>
      </w:r>
      <w:r>
        <w:br/>
      </w:r>
      <w:r>
        <w:rPr>
          <w:rStyle w:val="VerbatimChar"/>
        </w:rPr>
        <w:t>##   3   2  checking_balance  savings_balance</w:t>
      </w:r>
      <w:r>
        <w:br/>
      </w:r>
      <w:r>
        <w:rPr>
          <w:rStyle w:val="VerbatimChar"/>
        </w:rPr>
        <w:t>##   3   3  checking_balance  savings_balance</w:t>
      </w:r>
      <w:r>
        <w:br/>
      </w:r>
      <w:r>
        <w:rPr>
          <w:rStyle w:val="VerbatimChar"/>
        </w:rPr>
        <w:t>##   3   4  checking_balance  savings_balance</w:t>
      </w:r>
      <w:r>
        <w:br/>
      </w:r>
      <w:r>
        <w:rPr>
          <w:rStyle w:val="VerbatimChar"/>
        </w:rPr>
        <w:t>##   3   5  checking_balance  savings_balance</w:t>
      </w:r>
      <w:r>
        <w:br/>
      </w:r>
      <w:r>
        <w:rPr>
          <w:rStyle w:val="VerbatimChar"/>
        </w:rPr>
        <w:t>##   4   1  checking_balance  savings_balance</w:t>
      </w:r>
      <w:r>
        <w:br/>
      </w:r>
      <w:r>
        <w:rPr>
          <w:rStyle w:val="VerbatimChar"/>
        </w:rPr>
        <w:t>##   4   2  checking_balance  savings_balance</w:t>
      </w:r>
      <w:r>
        <w:br/>
      </w:r>
      <w:r>
        <w:rPr>
          <w:rStyle w:val="VerbatimChar"/>
        </w:rPr>
        <w:t>##   4   3  checking_balance  savings_balance</w:t>
      </w:r>
      <w:r>
        <w:br/>
      </w:r>
      <w:r>
        <w:rPr>
          <w:rStyle w:val="VerbatimChar"/>
        </w:rPr>
        <w:t>##   4   4  checking_balance  savings_balance</w:t>
      </w:r>
      <w:r>
        <w:br/>
      </w:r>
      <w:r>
        <w:rPr>
          <w:rStyle w:val="VerbatimChar"/>
        </w:rPr>
        <w:t>##   4   5  checking_balance  savings_balance</w:t>
      </w:r>
      <w:r>
        <w:br/>
      </w:r>
      <w:r>
        <w:rPr>
          <w:rStyle w:val="VerbatimChar"/>
        </w:rPr>
        <w:t>##   5   1  checking_balance  savings_balance</w:t>
      </w:r>
      <w:r>
        <w:br/>
      </w:r>
      <w:r>
        <w:rPr>
          <w:rStyle w:val="VerbatimChar"/>
        </w:rPr>
        <w:t>##   5   2  checking_balance  savings_balance</w:t>
      </w:r>
      <w:r>
        <w:br/>
      </w:r>
      <w:r>
        <w:rPr>
          <w:rStyle w:val="VerbatimChar"/>
        </w:rPr>
        <w:lastRenderedPageBreak/>
        <w:t>##   5   3  checking_balance  savings_balance</w:t>
      </w:r>
      <w:r>
        <w:br/>
      </w:r>
      <w:r>
        <w:rPr>
          <w:rStyle w:val="VerbatimChar"/>
        </w:rPr>
        <w:t>##   5   4  checking_balance  savings_balance</w:t>
      </w:r>
      <w:r>
        <w:br/>
      </w:r>
      <w:r>
        <w:rPr>
          <w:rStyle w:val="VerbatimChar"/>
        </w:rPr>
        <w:t>##   5   5  checking_balance  savings_balance</w:t>
      </w:r>
    </w:p>
    <w:p w14:paraId="01A068F1" w14:textId="77777777" w:rsidR="00DA3EEC" w:rsidRDefault="00613638">
      <w:pPr>
        <w:pStyle w:val="SourceCode"/>
      </w:pPr>
      <w:r>
        <w:rPr>
          <w:rStyle w:val="VerbatimChar"/>
        </w:rPr>
        <w:t>## Warning: Number of logged events: 51</w:t>
      </w:r>
    </w:p>
    <w:p w14:paraId="01E69AE7" w14:textId="77777777" w:rsidR="00DA3EEC" w:rsidRDefault="00613638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ra_imp)</w:t>
      </w:r>
    </w:p>
    <w:p w14:paraId="06D14FFD" w14:textId="77777777" w:rsidR="00DA3EEC" w:rsidRDefault="00613638">
      <w:pPr>
        <w:pStyle w:val="SourceCode"/>
      </w:pPr>
      <w:r>
        <w:rPr>
          <w:rStyle w:val="VerbatimChar"/>
        </w:rPr>
        <w:t>## Class: mids</w:t>
      </w:r>
      <w:r>
        <w:br/>
      </w:r>
      <w:r>
        <w:rPr>
          <w:rStyle w:val="VerbatimChar"/>
        </w:rPr>
        <w:t xml:space="preserve">## Number of multiple imputations:  5 </w:t>
      </w:r>
      <w:r>
        <w:br/>
      </w:r>
      <w:r>
        <w:rPr>
          <w:rStyle w:val="VerbatimChar"/>
        </w:rPr>
        <w:t>## Imputation methods:</w:t>
      </w:r>
      <w:r>
        <w:br/>
      </w:r>
      <w:r>
        <w:rPr>
          <w:rStyle w:val="VerbatimChar"/>
        </w:rPr>
        <w:t xml:space="preserve">##              cust_id               acc_no     checking_balance </w:t>
      </w:r>
      <w:r>
        <w:br/>
      </w:r>
      <w:r>
        <w:rPr>
          <w:rStyle w:val="VerbatimChar"/>
        </w:rPr>
        <w:t xml:space="preserve">##                   ""                   ""            "polyreg" </w:t>
      </w:r>
      <w:r>
        <w:br/>
      </w:r>
      <w:r>
        <w:rPr>
          <w:rStyle w:val="VerbatimChar"/>
        </w:rPr>
        <w:t xml:space="preserve">## months_loan_duration       credit_history              purpose </w:t>
      </w:r>
      <w:r>
        <w:br/>
      </w:r>
      <w:r>
        <w:rPr>
          <w:rStyle w:val="VerbatimChar"/>
        </w:rPr>
        <w:t xml:space="preserve">##                   ""                   ""                   "" </w:t>
      </w:r>
      <w:r>
        <w:br/>
      </w:r>
      <w:r>
        <w:rPr>
          <w:rStyle w:val="VerbatimChar"/>
        </w:rPr>
        <w:t xml:space="preserve">##               amount      savings_balance  employment_duration </w:t>
      </w:r>
      <w:r>
        <w:br/>
      </w:r>
      <w:r>
        <w:rPr>
          <w:rStyle w:val="VerbatimChar"/>
        </w:rPr>
        <w:t xml:space="preserve">##                   ""            "polyreg"                   "" </w:t>
      </w:r>
      <w:r>
        <w:br/>
      </w:r>
      <w:r>
        <w:rPr>
          <w:rStyle w:val="VerbatimChar"/>
        </w:rPr>
        <w:t xml:space="preserve">##    percent_of_income   years_at_residence                  age </w:t>
      </w:r>
      <w:r>
        <w:br/>
      </w:r>
      <w:r>
        <w:rPr>
          <w:rStyle w:val="VerbatimChar"/>
        </w:rPr>
        <w:t xml:space="preserve">##                   ""                   ""                   "" </w:t>
      </w:r>
      <w:r>
        <w:br/>
      </w:r>
      <w:r>
        <w:rPr>
          <w:rStyle w:val="VerbatimChar"/>
        </w:rPr>
        <w:t xml:space="preserve">##         other_credit              housing existing_loans_count </w:t>
      </w:r>
      <w:r>
        <w:br/>
      </w:r>
      <w:r>
        <w:rPr>
          <w:rStyle w:val="VerbatimChar"/>
        </w:rPr>
        <w:t xml:space="preserve">##                   ""                   ""                   "" </w:t>
      </w:r>
      <w:r>
        <w:br/>
      </w:r>
      <w:r>
        <w:rPr>
          <w:rStyle w:val="VerbatimChar"/>
        </w:rPr>
        <w:t xml:space="preserve">##                  job           dependants                phone </w:t>
      </w:r>
      <w:r>
        <w:br/>
      </w:r>
      <w:r>
        <w:rPr>
          <w:rStyle w:val="VerbatimChar"/>
        </w:rPr>
        <w:t xml:space="preserve">##                   ""                   ""                   "" </w:t>
      </w:r>
      <w:r>
        <w:br/>
      </w:r>
      <w:r>
        <w:rPr>
          <w:rStyle w:val="VerbatimChar"/>
        </w:rPr>
        <w:t xml:space="preserve">##              default </w:t>
      </w:r>
      <w:r>
        <w:br/>
      </w:r>
      <w:r>
        <w:rPr>
          <w:rStyle w:val="VerbatimChar"/>
        </w:rPr>
        <w:t xml:space="preserve">##                   "" </w:t>
      </w:r>
      <w:r>
        <w:br/>
      </w:r>
      <w:r>
        <w:rPr>
          <w:rStyle w:val="VerbatimChar"/>
        </w:rPr>
        <w:t>## PredictorMatrix:</w:t>
      </w:r>
      <w:r>
        <w:br/>
      </w:r>
      <w:r>
        <w:rPr>
          <w:rStyle w:val="VerbatimChar"/>
        </w:rPr>
        <w:t>##                      cust_id acc_no checking_balance months_loan_duration</w:t>
      </w:r>
      <w:r>
        <w:br/>
      </w:r>
      <w:r>
        <w:rPr>
          <w:rStyle w:val="VerbatimChar"/>
        </w:rPr>
        <w:t>## cust_id                    0      0                1                    1</w:t>
      </w:r>
      <w:r>
        <w:br/>
      </w:r>
      <w:r>
        <w:rPr>
          <w:rStyle w:val="VerbatimChar"/>
        </w:rPr>
        <w:t>## acc_no                     1      0                1                    1</w:t>
      </w:r>
      <w:r>
        <w:br/>
      </w:r>
      <w:r>
        <w:rPr>
          <w:rStyle w:val="VerbatimChar"/>
        </w:rPr>
        <w:t>## checking_balance           1      0                0                    1</w:t>
      </w:r>
      <w:r>
        <w:br/>
      </w:r>
      <w:r>
        <w:rPr>
          <w:rStyle w:val="VerbatimChar"/>
        </w:rPr>
        <w:t>## months_loan_duration       1      0                1                    0</w:t>
      </w:r>
      <w:r>
        <w:br/>
      </w:r>
      <w:r>
        <w:rPr>
          <w:rStyle w:val="VerbatimChar"/>
        </w:rPr>
        <w:t>## credit_history             1      0                1                    1</w:t>
      </w:r>
      <w:r>
        <w:br/>
      </w:r>
      <w:r>
        <w:rPr>
          <w:rStyle w:val="VerbatimChar"/>
        </w:rPr>
        <w:t>## purpose                    1      0                1                    1</w:t>
      </w:r>
      <w:r>
        <w:br/>
      </w:r>
      <w:r>
        <w:rPr>
          <w:rStyle w:val="VerbatimChar"/>
        </w:rPr>
        <w:t>##                      credit_history purpose amount savings_balance</w:t>
      </w:r>
      <w:r>
        <w:br/>
      </w:r>
      <w:r>
        <w:rPr>
          <w:rStyle w:val="VerbatimChar"/>
        </w:rPr>
        <w:t>## cust_id                           1       1      1               1</w:t>
      </w:r>
      <w:r>
        <w:br/>
      </w:r>
      <w:r>
        <w:rPr>
          <w:rStyle w:val="VerbatimChar"/>
        </w:rPr>
        <w:t>## acc_no                            1       1      1               1</w:t>
      </w:r>
      <w:r>
        <w:br/>
      </w:r>
      <w:r>
        <w:rPr>
          <w:rStyle w:val="VerbatimChar"/>
        </w:rPr>
        <w:t>## checking_balance                  1       1      1               1</w:t>
      </w:r>
      <w:r>
        <w:br/>
      </w:r>
      <w:r>
        <w:rPr>
          <w:rStyle w:val="VerbatimChar"/>
        </w:rPr>
        <w:t>## months_loan_duration              1       1      1               1</w:t>
      </w:r>
      <w:r>
        <w:br/>
      </w:r>
      <w:r>
        <w:rPr>
          <w:rStyle w:val="VerbatimChar"/>
        </w:rPr>
        <w:t>## credit_history                    0       1      1               1</w:t>
      </w:r>
      <w:r>
        <w:br/>
      </w:r>
      <w:r>
        <w:rPr>
          <w:rStyle w:val="VerbatimChar"/>
        </w:rPr>
        <w:t>## purpose                           1       0      1               1</w:t>
      </w:r>
      <w:r>
        <w:br/>
      </w:r>
      <w:r>
        <w:rPr>
          <w:rStyle w:val="VerbatimChar"/>
        </w:rPr>
        <w:t>##                      employment_duration percent_of_income years_at_residence</w:t>
      </w:r>
      <w:r>
        <w:br/>
      </w:r>
      <w:r>
        <w:rPr>
          <w:rStyle w:val="VerbatimChar"/>
        </w:rPr>
        <w:t>## cust_id                                1                 1                  1</w:t>
      </w:r>
      <w:r>
        <w:br/>
      </w:r>
      <w:r>
        <w:rPr>
          <w:rStyle w:val="VerbatimChar"/>
        </w:rPr>
        <w:t>## acc_no                                 1                 1                  1</w:t>
      </w:r>
      <w:r>
        <w:br/>
      </w:r>
      <w:r>
        <w:rPr>
          <w:rStyle w:val="VerbatimChar"/>
        </w:rPr>
        <w:t>## checking_balance                       1                 1                  1</w:t>
      </w:r>
      <w:r>
        <w:br/>
      </w:r>
      <w:r>
        <w:rPr>
          <w:rStyle w:val="VerbatimChar"/>
        </w:rPr>
        <w:t>## months_loan_duration                   1                 1                  1</w:t>
      </w:r>
      <w:r>
        <w:br/>
      </w:r>
      <w:r>
        <w:rPr>
          <w:rStyle w:val="VerbatimChar"/>
        </w:rPr>
        <w:lastRenderedPageBreak/>
        <w:t>## credit_history                         1                 1                  1</w:t>
      </w:r>
      <w:r>
        <w:br/>
      </w:r>
      <w:r>
        <w:rPr>
          <w:rStyle w:val="VerbatimChar"/>
        </w:rPr>
        <w:t>## purpose                                1                 1                  1</w:t>
      </w:r>
      <w:r>
        <w:br/>
      </w:r>
      <w:r>
        <w:rPr>
          <w:rStyle w:val="VerbatimChar"/>
        </w:rPr>
        <w:t>##                      age other_credit housing existing_loans_count job</w:t>
      </w:r>
      <w:r>
        <w:br/>
      </w:r>
      <w:r>
        <w:rPr>
          <w:rStyle w:val="VerbatimChar"/>
        </w:rPr>
        <w:t>## cust_id                1            1       1                    1   1</w:t>
      </w:r>
      <w:r>
        <w:br/>
      </w:r>
      <w:r>
        <w:rPr>
          <w:rStyle w:val="VerbatimChar"/>
        </w:rPr>
        <w:t>## acc_no                 1            1       1                    1   1</w:t>
      </w:r>
      <w:r>
        <w:br/>
      </w:r>
      <w:r>
        <w:rPr>
          <w:rStyle w:val="VerbatimChar"/>
        </w:rPr>
        <w:t>## checking_balance       1            1       1                    1   1</w:t>
      </w:r>
      <w:r>
        <w:br/>
      </w:r>
      <w:r>
        <w:rPr>
          <w:rStyle w:val="VerbatimChar"/>
        </w:rPr>
        <w:t>## months_loan_duration   1            1       1                    1   1</w:t>
      </w:r>
      <w:r>
        <w:br/>
      </w:r>
      <w:r>
        <w:rPr>
          <w:rStyle w:val="VerbatimChar"/>
        </w:rPr>
        <w:t>## credit_history         1            1       1                    1   1</w:t>
      </w:r>
      <w:r>
        <w:br/>
      </w:r>
      <w:r>
        <w:rPr>
          <w:rStyle w:val="VerbatimChar"/>
        </w:rPr>
        <w:t>## purpose                1            1       1                    1   1</w:t>
      </w:r>
      <w:r>
        <w:br/>
      </w:r>
      <w:r>
        <w:rPr>
          <w:rStyle w:val="VerbatimChar"/>
        </w:rPr>
        <w:t>##                      dependants phone default</w:t>
      </w:r>
      <w:r>
        <w:br/>
      </w:r>
      <w:r>
        <w:rPr>
          <w:rStyle w:val="VerbatimChar"/>
        </w:rPr>
        <w:t>## cust_id                       1     1       1</w:t>
      </w:r>
      <w:r>
        <w:br/>
      </w:r>
      <w:r>
        <w:rPr>
          <w:rStyle w:val="VerbatimChar"/>
        </w:rPr>
        <w:t>## acc_no                        1     1       1</w:t>
      </w:r>
      <w:r>
        <w:br/>
      </w:r>
      <w:r>
        <w:rPr>
          <w:rStyle w:val="VerbatimChar"/>
        </w:rPr>
        <w:t>## checking_balance              1     1       1</w:t>
      </w:r>
      <w:r>
        <w:br/>
      </w:r>
      <w:r>
        <w:rPr>
          <w:rStyle w:val="VerbatimChar"/>
        </w:rPr>
        <w:t>## months_loan_duration          1     1       1</w:t>
      </w:r>
      <w:r>
        <w:br/>
      </w:r>
      <w:r>
        <w:rPr>
          <w:rStyle w:val="VerbatimChar"/>
        </w:rPr>
        <w:t>## credit_history                1     1       1</w:t>
      </w:r>
      <w:r>
        <w:br/>
      </w:r>
      <w:r>
        <w:rPr>
          <w:rStyle w:val="VerbatimChar"/>
        </w:rPr>
        <w:t>## purpose                       1     1       1</w:t>
      </w:r>
      <w:r>
        <w:br/>
      </w:r>
      <w:r>
        <w:rPr>
          <w:rStyle w:val="VerbatimChar"/>
        </w:rPr>
        <w:t xml:space="preserve">## Number of logged events:  51 </w:t>
      </w:r>
      <w:r>
        <w:br/>
      </w:r>
      <w:r>
        <w:rPr>
          <w:rStyle w:val="VerbatimChar"/>
        </w:rPr>
        <w:t>##   it im              dep      meth                     out</w:t>
      </w:r>
      <w:r>
        <w:br/>
      </w:r>
      <w:r>
        <w:rPr>
          <w:rStyle w:val="VerbatimChar"/>
        </w:rPr>
        <w:t>## 1  0  0                  collinear                  acc_no</w:t>
      </w:r>
      <w:r>
        <w:br/>
      </w:r>
      <w:r>
        <w:rPr>
          <w:rStyle w:val="VerbatimChar"/>
        </w:rPr>
        <w:t>## 2  1  1 checking_balance   polyreg  savings_balanceunknown</w:t>
      </w:r>
      <w:r>
        <w:br/>
      </w:r>
      <w:r>
        <w:rPr>
          <w:rStyle w:val="VerbatimChar"/>
        </w:rPr>
        <w:t>## 3  1  1  savings_balance   polyreg checking_balanceunknown</w:t>
      </w:r>
      <w:r>
        <w:br/>
      </w:r>
      <w:r>
        <w:rPr>
          <w:rStyle w:val="VerbatimChar"/>
        </w:rPr>
        <w:t>## 4  1  2 checking_balance   polyreg  savings_balanceunknown</w:t>
      </w:r>
      <w:r>
        <w:br/>
      </w:r>
      <w:r>
        <w:rPr>
          <w:rStyle w:val="VerbatimChar"/>
        </w:rPr>
        <w:t>## 5  1  2  savings_balance   polyreg checking_balanceunknown</w:t>
      </w:r>
      <w:r>
        <w:br/>
      </w:r>
      <w:r>
        <w:rPr>
          <w:rStyle w:val="VerbatimChar"/>
        </w:rPr>
        <w:t>## 6  1  3 checking_balance   polyreg  savings_balanceunknown</w:t>
      </w:r>
    </w:p>
    <w:p w14:paraId="26F64123" w14:textId="77777777" w:rsidR="00DA3EEC" w:rsidRDefault="00613638">
      <w:pPr>
        <w:pStyle w:val="SourceCode"/>
      </w:pPr>
      <w:r>
        <w:rPr>
          <w:rStyle w:val="NormalTok"/>
        </w:rPr>
        <w:t>cra_imp</w:t>
      </w:r>
      <w:r>
        <w:rPr>
          <w:rStyle w:val="OperatorTok"/>
        </w:rPr>
        <w:t>$</w:t>
      </w:r>
      <w:r>
        <w:rPr>
          <w:rStyle w:val="NormalTok"/>
        </w:rPr>
        <w:t>imp</w:t>
      </w:r>
      <w:r>
        <w:rPr>
          <w:rStyle w:val="OperatorTok"/>
        </w:rPr>
        <w:t>$</w:t>
      </w:r>
      <w:r>
        <w:rPr>
          <w:rStyle w:val="NormalTok"/>
        </w:rPr>
        <w:t>checking_balance</w:t>
      </w:r>
    </w:p>
    <w:p w14:paraId="502DAAF6" w14:textId="77777777" w:rsidR="00DA3EEC" w:rsidRDefault="00613638">
      <w:pPr>
        <w:pStyle w:val="SourceCode"/>
      </w:pPr>
      <w:r>
        <w:rPr>
          <w:rStyle w:val="VerbatimChar"/>
        </w:rPr>
        <w:t>##                1           2           3           4           5</w:t>
      </w:r>
      <w:r>
        <w:br/>
      </w:r>
      <w:r>
        <w:rPr>
          <w:rStyle w:val="VerbatimChar"/>
        </w:rPr>
        <w:t>## 5        &lt; 0 USD   &gt; 200 USD     &lt; 0 USD 1 - 200 USD     &lt; 0 USD</w:t>
      </w:r>
      <w:r>
        <w:br/>
      </w:r>
      <w:r>
        <w:rPr>
          <w:rStyle w:val="VerbatimChar"/>
        </w:rPr>
        <w:t>## 12       &lt; 0 USD 1 - 200 USD   &gt; 200 USD 1 - 200 USD 1 - 200 USD</w:t>
      </w:r>
      <w:r>
        <w:br/>
      </w:r>
      <w:r>
        <w:rPr>
          <w:rStyle w:val="VerbatimChar"/>
        </w:rPr>
        <w:t>## 13   1 - 200 USD 1 - 200 USD   &gt; 200 USD     &lt; 0 USD 1 - 200 USD</w:t>
      </w:r>
      <w:r>
        <w:br/>
      </w:r>
      <w:r>
        <w:rPr>
          <w:rStyle w:val="VerbatimChar"/>
        </w:rPr>
        <w:t>## 14       &lt; 0 USD     &lt; 0 USD   &gt; 200 USD   &gt; 200 USD     &lt; 0 USD</w:t>
      </w:r>
      <w:r>
        <w:br/>
      </w:r>
      <w:r>
        <w:rPr>
          <w:rStyle w:val="VerbatimChar"/>
        </w:rPr>
        <w:t>## 16   1 - 200 USD 1 - 200 USD 1 - 200 USD     &lt; 0 USD     &lt; 0 USD</w:t>
      </w:r>
      <w:r>
        <w:br/>
      </w:r>
      <w:r>
        <w:rPr>
          <w:rStyle w:val="VerbatimChar"/>
        </w:rPr>
        <w:t>## 18   1 - 200 USD 1 - 200 USD 1 - 200 USD 1 - 200 USD 1 - 200 USD</w:t>
      </w:r>
      <w:r>
        <w:br/>
      </w:r>
      <w:r>
        <w:rPr>
          <w:rStyle w:val="VerbatimChar"/>
        </w:rPr>
        <w:t>## 19   1 - 200 USD     &lt; 0 USD 1 - 200 USD 1 - 200 USD 1 - 200 USD</w:t>
      </w:r>
      <w:r>
        <w:br/>
      </w:r>
      <w:r>
        <w:rPr>
          <w:rStyle w:val="VerbatimChar"/>
        </w:rPr>
        <w:t>## 20   1 - 200 USD     &lt; 0 USD     &lt; 0 USD 1 - 200 USD 1 - 200 USD</w:t>
      </w:r>
      <w:r>
        <w:br/>
      </w:r>
      <w:r>
        <w:rPr>
          <w:rStyle w:val="VerbatimChar"/>
        </w:rPr>
        <w:t>## 23     &gt; 200 USD   &gt; 200 USD     &lt; 0 USD   &gt; 200 USD     &lt; 0 USD</w:t>
      </w:r>
      <w:r>
        <w:br/>
      </w:r>
      <w:r>
        <w:rPr>
          <w:rStyle w:val="VerbatimChar"/>
        </w:rPr>
        <w:t>## 24     &gt; 200 USD     &lt; 0 USD   &gt; 200 USD 1 - 200 USD     &lt; 0 USD</w:t>
      </w:r>
      <w:r>
        <w:br/>
      </w:r>
      <w:r>
        <w:rPr>
          <w:rStyle w:val="VerbatimChar"/>
        </w:rPr>
        <w:t>## 25   1 - 200 USD 1 - 200 USD 1 - 200 USD 1 - 200 USD 1 - 200 USD</w:t>
      </w:r>
      <w:r>
        <w:br/>
      </w:r>
      <w:r>
        <w:rPr>
          <w:rStyle w:val="VerbatimChar"/>
        </w:rPr>
        <w:t>## 26   1 - 200 USD     &lt; 0 USD     &lt; 0 USD 1 - 200 USD     &lt; 0 USD</w:t>
      </w:r>
      <w:r>
        <w:br/>
      </w:r>
      <w:r>
        <w:rPr>
          <w:rStyle w:val="VerbatimChar"/>
        </w:rPr>
        <w:t>## 30     &gt; 200 USD     &lt; 0 USD 1 - 200 USD   &gt; 200 USD     &lt; 0 USD</w:t>
      </w:r>
      <w:r>
        <w:br/>
      </w:r>
      <w:r>
        <w:rPr>
          <w:rStyle w:val="VerbatimChar"/>
        </w:rPr>
        <w:t>## 37   1 - 200 USD     &lt; 0 USD 1 - 200 USD 1 - 200 USD 1 - 200 USD</w:t>
      </w:r>
      <w:r>
        <w:br/>
      </w:r>
      <w:r>
        <w:rPr>
          <w:rStyle w:val="VerbatimChar"/>
        </w:rPr>
        <w:t>## 42       &lt; 0 USD 1 - 200 USD     &lt; 0 USD 1 - 200 USD     &lt; 0 USD</w:t>
      </w:r>
      <w:r>
        <w:br/>
      </w:r>
      <w:r>
        <w:rPr>
          <w:rStyle w:val="VerbatimChar"/>
        </w:rPr>
        <w:t>## 43     &gt; 200 USD     &lt; 0 USD     &lt; 0 USD 1 - 200 USD   &gt; 200 USD</w:t>
      </w:r>
      <w:r>
        <w:br/>
      </w:r>
      <w:r>
        <w:rPr>
          <w:rStyle w:val="VerbatimChar"/>
        </w:rPr>
        <w:t>## 46   1 - 200 USD 1 - 200 USD     &lt; 0 USD 1 - 200 USD 1 - 200 USD</w:t>
      </w:r>
      <w:r>
        <w:br/>
      </w:r>
      <w:r>
        <w:rPr>
          <w:rStyle w:val="VerbatimChar"/>
        </w:rPr>
        <w:t>## 47       &lt; 0 USD     &lt; 0 USD 1 - 200 USD   &gt; 200 USD 1 - 200 USD</w:t>
      </w:r>
      <w:r>
        <w:br/>
      </w:r>
      <w:r>
        <w:rPr>
          <w:rStyle w:val="VerbatimChar"/>
        </w:rPr>
        <w:t>## 48   1 - 200 USD 1 - 200 USD 1 - 200 USD 1 - 200 USD 1 - 200 USD</w:t>
      </w:r>
      <w:r>
        <w:br/>
      </w:r>
      <w:r>
        <w:rPr>
          <w:rStyle w:val="VerbatimChar"/>
        </w:rPr>
        <w:t>## 49       &lt; 0 USD 1 - 200 USD 1 - 200 USD 1 - 200 USD 1 - 200 USD</w:t>
      </w:r>
      <w:r>
        <w:br/>
      </w:r>
      <w:r>
        <w:rPr>
          <w:rStyle w:val="VerbatimChar"/>
        </w:rPr>
        <w:lastRenderedPageBreak/>
        <w:t>## 57   1 - 200 USD     &lt; 0 USD 1 - 200 USD     &lt; 0 USD 1 - 200 USD</w:t>
      </w:r>
      <w:r>
        <w:br/>
      </w:r>
      <w:r>
        <w:rPr>
          <w:rStyle w:val="VerbatimChar"/>
        </w:rPr>
        <w:t>## 58   1 - 200 USD     &lt; 0 USD     &lt; 0 USD     &lt; 0 USD     &lt; 0 USD</w:t>
      </w:r>
      <w:r>
        <w:br/>
      </w:r>
      <w:r>
        <w:rPr>
          <w:rStyle w:val="VerbatimChar"/>
        </w:rPr>
        <w:t>## 60     &gt; 200 USD     &lt; 0 USD   &gt; 200 USD   &gt; 200 USD 1 - 200 USD</w:t>
      </w:r>
      <w:r>
        <w:br/>
      </w:r>
      <w:r>
        <w:rPr>
          <w:rStyle w:val="VerbatimChar"/>
        </w:rPr>
        <w:t>## 62   1 - 200 USD     &lt; 0 USD     &lt; 0 USD 1 - 200 USD 1 - 200 USD</w:t>
      </w:r>
      <w:r>
        <w:br/>
      </w:r>
      <w:r>
        <w:rPr>
          <w:rStyle w:val="VerbatimChar"/>
        </w:rPr>
        <w:t>## 67       &lt; 0 USD     &lt; 0 USD     &lt; 0 USD     &lt; 0 USD     &lt; 0 USD</w:t>
      </w:r>
      <w:r>
        <w:br/>
      </w:r>
      <w:r>
        <w:rPr>
          <w:rStyle w:val="VerbatimChar"/>
        </w:rPr>
        <w:t>## 70   1 - 200 USD 1 - 200 USD 1 - 200 USD     &lt; 0 USD 1 - 200 USD</w:t>
      </w:r>
      <w:r>
        <w:br/>
      </w:r>
      <w:r>
        <w:rPr>
          <w:rStyle w:val="VerbatimChar"/>
        </w:rPr>
        <w:t>## 71   1 - 200 USD     &lt; 0 USD     &lt; 0 USD 1 - 200 USD 1 - 200 USD</w:t>
      </w:r>
      <w:r>
        <w:br/>
      </w:r>
      <w:r>
        <w:rPr>
          <w:rStyle w:val="VerbatimChar"/>
        </w:rPr>
        <w:t>## 72   1 - 200 USD 1 - 200 USD   &gt; 200 USD 1 - 200 USD     &lt; 0 USD</w:t>
      </w:r>
      <w:r>
        <w:br/>
      </w:r>
      <w:r>
        <w:rPr>
          <w:rStyle w:val="VerbatimChar"/>
        </w:rPr>
        <w:t>## 73   1 - 200 USD     &lt; 0 USD     &lt; 0 USD 1 - 200 USD     &lt; 0 USD</w:t>
      </w:r>
      <w:r>
        <w:br/>
      </w:r>
      <w:r>
        <w:rPr>
          <w:rStyle w:val="VerbatimChar"/>
        </w:rPr>
        <w:t>## 75       &lt; 0 USD 1 - 200 USD     &lt; 0 USD     &lt; 0 USD     &lt; 0 USD</w:t>
      </w:r>
      <w:r>
        <w:br/>
      </w:r>
      <w:r>
        <w:rPr>
          <w:rStyle w:val="VerbatimChar"/>
        </w:rPr>
        <w:t>## 76       &lt; 0 USD     &lt; 0 USD     &lt; 0 USD 1 - 200 USD 1 - 200 USD</w:t>
      </w:r>
      <w:r>
        <w:br/>
      </w:r>
      <w:r>
        <w:rPr>
          <w:rStyle w:val="VerbatimChar"/>
        </w:rPr>
        <w:t>## 77   1 - 200 USD     &lt; 0 USD     &lt; 0 USD     &lt; 0 USD 1 - 200 USD</w:t>
      </w:r>
      <w:r>
        <w:br/>
      </w:r>
      <w:r>
        <w:rPr>
          <w:rStyle w:val="VerbatimChar"/>
        </w:rPr>
        <w:t>## 80     &gt; 200 USD   &gt; 200 USD     &lt; 0 USD     &lt; 0 USD   &gt; 200 USD</w:t>
      </w:r>
      <w:r>
        <w:br/>
      </w:r>
      <w:r>
        <w:rPr>
          <w:rStyle w:val="VerbatimChar"/>
        </w:rPr>
        <w:t>## 82   1 - 200 USD     &lt; 0 USD     &lt; 0 USD 1 - 200 USD 1 - 200 USD</w:t>
      </w:r>
      <w:r>
        <w:br/>
      </w:r>
      <w:r>
        <w:rPr>
          <w:rStyle w:val="VerbatimChar"/>
        </w:rPr>
        <w:t>## 85       &lt; 0 USD     &lt; 0 USD 1 - 200 USD     &lt; 0 USD 1 - 200 USD</w:t>
      </w:r>
      <w:r>
        <w:br/>
      </w:r>
      <w:r>
        <w:rPr>
          <w:rStyle w:val="VerbatimChar"/>
        </w:rPr>
        <w:t>## 90   1 - 200 USD 1 - 200 USD     &lt; 0 USD     &lt; 0 USD 1 - 200 USD</w:t>
      </w:r>
      <w:r>
        <w:br/>
      </w:r>
      <w:r>
        <w:rPr>
          <w:rStyle w:val="VerbatimChar"/>
        </w:rPr>
        <w:t>## 93   1 - 200 USD 1 - 200 USD     &lt; 0 USD 1 - 200 USD 1 - 200 USD</w:t>
      </w:r>
      <w:r>
        <w:br/>
      </w:r>
      <w:r>
        <w:rPr>
          <w:rStyle w:val="VerbatimChar"/>
        </w:rPr>
        <w:t>## 94     &gt; 200 USD     &lt; 0 USD   &gt; 200 USD   &gt; 200 USD     &lt; 0 USD</w:t>
      </w:r>
      <w:r>
        <w:br/>
      </w:r>
      <w:r>
        <w:rPr>
          <w:rStyle w:val="VerbatimChar"/>
        </w:rPr>
        <w:t>## 97   1 - 200 USD     &lt; 0 USD   &gt; 200 USD   &gt; 200 USD   &gt; 200 USD</w:t>
      </w:r>
      <w:r>
        <w:br/>
      </w:r>
      <w:r>
        <w:rPr>
          <w:rStyle w:val="VerbatimChar"/>
        </w:rPr>
        <w:t>## 98   1 - 200 USD 1 - 200 USD     &lt; 0 USD   &gt; 200 USD 1 - 200 USD</w:t>
      </w:r>
      <w:r>
        <w:br/>
      </w:r>
      <w:r>
        <w:rPr>
          <w:rStyle w:val="VerbatimChar"/>
        </w:rPr>
        <w:t>## 100    &gt; 200 USD 1 - 200 USD     &lt; 0 USD     &lt; 0 USD 1 - 200 USD</w:t>
      </w:r>
      <w:r>
        <w:br/>
      </w:r>
      <w:r>
        <w:rPr>
          <w:rStyle w:val="VerbatimChar"/>
        </w:rPr>
        <w:t>## 101  1 - 200 USD     &lt; 0 USD     &lt; 0 USD 1 - 200 USD     &lt; 0 USD</w:t>
      </w:r>
      <w:r>
        <w:br/>
      </w:r>
      <w:r>
        <w:rPr>
          <w:rStyle w:val="VerbatimChar"/>
        </w:rPr>
        <w:t>## 103  1 - 200 USD     &lt; 0 USD 1 - 200 USD     &lt; 0 USD   &gt; 200 USD</w:t>
      </w:r>
      <w:r>
        <w:br/>
      </w:r>
      <w:r>
        <w:rPr>
          <w:rStyle w:val="VerbatimChar"/>
        </w:rPr>
        <w:t>## 105  1 - 200 USD     &lt; 0 USD   &gt; 200 USD 1 - 200 USD 1 - 200 USD</w:t>
      </w:r>
      <w:r>
        <w:br/>
      </w:r>
      <w:r>
        <w:rPr>
          <w:rStyle w:val="VerbatimChar"/>
        </w:rPr>
        <w:t>## 108      &lt; 0 USD 1 - 200 USD 1 - 200 USD     &lt; 0 USD 1 - 200 USD</w:t>
      </w:r>
      <w:r>
        <w:br/>
      </w:r>
      <w:r>
        <w:rPr>
          <w:rStyle w:val="VerbatimChar"/>
        </w:rPr>
        <w:t>## 110      &lt; 0 USD     &lt; 0 USD 1 - 200 USD 1 - 200 USD 1 - 200 USD</w:t>
      </w:r>
      <w:r>
        <w:br/>
      </w:r>
      <w:r>
        <w:rPr>
          <w:rStyle w:val="VerbatimChar"/>
        </w:rPr>
        <w:t>## 113  1 - 200 USD 1 - 200 USD     &lt; 0 USD     &lt; 0 USD     &lt; 0 USD</w:t>
      </w:r>
      <w:r>
        <w:br/>
      </w:r>
      <w:r>
        <w:rPr>
          <w:rStyle w:val="VerbatimChar"/>
        </w:rPr>
        <w:t>## 119    &gt; 200 USD     &lt; 0 USD     &lt; 0 USD     &lt; 0 USD     &lt; 0 USD</w:t>
      </w:r>
      <w:r>
        <w:br/>
      </w:r>
      <w:r>
        <w:rPr>
          <w:rStyle w:val="VerbatimChar"/>
        </w:rPr>
        <w:t>## 121    &gt; 200 USD     &lt; 0 USD     &lt; 0 USD     &lt; 0 USD   &gt; 200 USD</w:t>
      </w:r>
      <w:r>
        <w:br/>
      </w:r>
      <w:r>
        <w:rPr>
          <w:rStyle w:val="VerbatimChar"/>
        </w:rPr>
        <w:t>## 122      &lt; 0 USD     &lt; 0 USD 1 - 200 USD 1 - 200 USD     &lt; 0 USD</w:t>
      </w:r>
      <w:r>
        <w:br/>
      </w:r>
      <w:r>
        <w:rPr>
          <w:rStyle w:val="VerbatimChar"/>
        </w:rPr>
        <w:t>## 123      &lt; 0 USD     &lt; 0 USD     &lt; 0 USD     &lt; 0 USD     &lt; 0 USD</w:t>
      </w:r>
      <w:r>
        <w:br/>
      </w:r>
      <w:r>
        <w:rPr>
          <w:rStyle w:val="VerbatimChar"/>
        </w:rPr>
        <w:t>## 124      &lt; 0 USD     &lt; 0 USD 1 - 200 USD     &lt; 0 USD   &gt; 200 USD</w:t>
      </w:r>
      <w:r>
        <w:br/>
      </w:r>
      <w:r>
        <w:rPr>
          <w:rStyle w:val="VerbatimChar"/>
        </w:rPr>
        <w:t>## 126      &lt; 0 USD 1 - 200 USD     &lt; 0 USD 1 - 200 USD 1 - 200 USD</w:t>
      </w:r>
      <w:r>
        <w:br/>
      </w:r>
      <w:r>
        <w:rPr>
          <w:rStyle w:val="VerbatimChar"/>
        </w:rPr>
        <w:t>## 130      &lt; 0 USD   &gt; 200 USD     &lt; 0 USD     &lt; 0 USD     &lt; 0 USD</w:t>
      </w:r>
      <w:r>
        <w:br/>
      </w:r>
      <w:r>
        <w:rPr>
          <w:rStyle w:val="VerbatimChar"/>
        </w:rPr>
        <w:t>## 132  1 - 200 USD     &lt; 0 USD     &lt; 0 USD     &lt; 0 USD     &lt; 0 USD</w:t>
      </w:r>
      <w:r>
        <w:br/>
      </w:r>
      <w:r>
        <w:rPr>
          <w:rStyle w:val="VerbatimChar"/>
        </w:rPr>
        <w:t>## 138  1 - 200 USD     &lt; 0 USD 1 - 200 USD 1 - 200 USD     &lt; 0 USD</w:t>
      </w:r>
      <w:r>
        <w:br/>
      </w:r>
      <w:r>
        <w:rPr>
          <w:rStyle w:val="VerbatimChar"/>
        </w:rPr>
        <w:t>## 139      &lt; 0 USD   &gt; 200 USD 1 - 200 USD   &gt; 200 USD   &gt; 200 USD</w:t>
      </w:r>
      <w:r>
        <w:br/>
      </w:r>
      <w:r>
        <w:rPr>
          <w:rStyle w:val="VerbatimChar"/>
        </w:rPr>
        <w:t>## 140  1 - 200 USD 1 - 200 USD     &lt; 0 USD 1 - 200 USD 1 - 200 USD</w:t>
      </w:r>
      <w:r>
        <w:br/>
      </w:r>
      <w:r>
        <w:rPr>
          <w:rStyle w:val="VerbatimChar"/>
        </w:rPr>
        <w:t>## 142  1 - 200 USD     &lt; 0 USD 1 - 200 USD 1 - 200 USD     &lt; 0 USD</w:t>
      </w:r>
      <w:r>
        <w:br/>
      </w:r>
      <w:r>
        <w:rPr>
          <w:rStyle w:val="VerbatimChar"/>
        </w:rPr>
        <w:t>## 143      &lt; 0 USD 1 - 200 USD 1 - 200 USD 1 - 200 USD 1 - 200 USD</w:t>
      </w:r>
      <w:r>
        <w:br/>
      </w:r>
      <w:r>
        <w:rPr>
          <w:rStyle w:val="VerbatimChar"/>
        </w:rPr>
        <w:t>## 144      &lt; 0 USD     &lt; 0 USD 1 - 200 USD 1 - 200 USD     &lt; 0 USD</w:t>
      </w:r>
      <w:r>
        <w:br/>
      </w:r>
      <w:r>
        <w:rPr>
          <w:rStyle w:val="VerbatimChar"/>
        </w:rPr>
        <w:t>## 147  1 - 200 USD 1 - 200 USD     &lt; 0 USD   &gt; 200 USD     &lt; 0 USD</w:t>
      </w:r>
      <w:r>
        <w:br/>
      </w:r>
      <w:r>
        <w:rPr>
          <w:rStyle w:val="VerbatimChar"/>
        </w:rPr>
        <w:t>## 149      &lt; 0 USD   &gt; 200 USD 1 - 200 USD 1 - 200 USD   &gt; 200 USD</w:t>
      </w:r>
      <w:r>
        <w:br/>
      </w:r>
      <w:r>
        <w:rPr>
          <w:rStyle w:val="VerbatimChar"/>
        </w:rPr>
        <w:t>## 152  1 - 200 USD     &lt; 0 USD     &lt; 0 USD     &lt; 0 USD 1 - 200 USD</w:t>
      </w:r>
      <w:r>
        <w:br/>
      </w:r>
      <w:r>
        <w:rPr>
          <w:rStyle w:val="VerbatimChar"/>
        </w:rPr>
        <w:t>## 158  1 - 200 USD 1 - 200 USD     &lt; 0 USD 1 - 200 USD   &gt; 200 USD</w:t>
      </w:r>
      <w:r>
        <w:br/>
      </w:r>
      <w:r>
        <w:rPr>
          <w:rStyle w:val="VerbatimChar"/>
        </w:rPr>
        <w:t>## 159      &lt; 0 USD     &lt; 0 USD 1 - 200 USD   &gt; 200 USD     &lt; 0 USD</w:t>
      </w:r>
      <w:r>
        <w:br/>
      </w:r>
      <w:r>
        <w:rPr>
          <w:rStyle w:val="VerbatimChar"/>
        </w:rPr>
        <w:t>## 161    &gt; 200 USD 1 - 200 USD 1 - 200 USD 1 - 200 USD     &lt; 0 USD</w:t>
      </w:r>
      <w:r>
        <w:br/>
      </w:r>
      <w:r>
        <w:rPr>
          <w:rStyle w:val="VerbatimChar"/>
        </w:rPr>
        <w:t>## 164  1 - 200 USD 1 - 200 USD 1 - 200 USD 1 - 200 USD 1 - 200 USD</w:t>
      </w:r>
      <w:r>
        <w:br/>
      </w:r>
      <w:r>
        <w:rPr>
          <w:rStyle w:val="VerbatimChar"/>
        </w:rPr>
        <w:t>## 165  1 - 200 USD 1 - 200 USD 1 - 200 USD     &lt; 0 USD 1 - 200 USD</w:t>
      </w:r>
      <w:r>
        <w:br/>
      </w:r>
      <w:r>
        <w:rPr>
          <w:rStyle w:val="VerbatimChar"/>
        </w:rPr>
        <w:t>## 167  1 - 200 USD 1 - 200 USD 1 - 200 USD 1 - 200 USD 1 - 200 USD</w:t>
      </w:r>
      <w:r>
        <w:br/>
      </w:r>
      <w:r>
        <w:rPr>
          <w:rStyle w:val="VerbatimChar"/>
        </w:rPr>
        <w:lastRenderedPageBreak/>
        <w:t>## 170  1 - 200 USD 1 - 200 USD   &gt; 200 USD 1 - 200 USD 1 - 200 USD</w:t>
      </w:r>
      <w:r>
        <w:br/>
      </w:r>
      <w:r>
        <w:rPr>
          <w:rStyle w:val="VerbatimChar"/>
        </w:rPr>
        <w:t>## 172    &gt; 200 USD     &lt; 0 USD     &lt; 0 USD 1 - 200 USD     &lt; 0 USD</w:t>
      </w:r>
      <w:r>
        <w:br/>
      </w:r>
      <w:r>
        <w:rPr>
          <w:rStyle w:val="VerbatimChar"/>
        </w:rPr>
        <w:t>## 176  1 - 200 USD 1 - 200 USD 1 - 200 USD 1 - 200 USD 1 - 200 USD</w:t>
      </w:r>
      <w:r>
        <w:br/>
      </w:r>
      <w:r>
        <w:rPr>
          <w:rStyle w:val="VerbatimChar"/>
        </w:rPr>
        <w:t>## 177      &lt; 0 USD 1 - 200 USD     &lt; 0 USD   &gt; 200 USD     &lt; 0 USD</w:t>
      </w:r>
      <w:r>
        <w:br/>
      </w:r>
      <w:r>
        <w:rPr>
          <w:rStyle w:val="VerbatimChar"/>
        </w:rPr>
        <w:t>## 185      &lt; 0 USD     &lt; 0 USD     &lt; 0 USD 1 - 200 USD   &gt; 200 USD</w:t>
      </w:r>
      <w:r>
        <w:br/>
      </w:r>
      <w:r>
        <w:rPr>
          <w:rStyle w:val="VerbatimChar"/>
        </w:rPr>
        <w:t>## 186      &lt; 0 USD     &lt; 0 USD 1 - 200 USD     &lt; 0 USD     &lt; 0 USD</w:t>
      </w:r>
      <w:r>
        <w:br/>
      </w:r>
      <w:r>
        <w:rPr>
          <w:rStyle w:val="VerbatimChar"/>
        </w:rPr>
        <w:t>## 188  1 - 200 USD 1 - 200 USD   &gt; 200 USD     &lt; 0 USD 1 - 200 USD</w:t>
      </w:r>
      <w:r>
        <w:br/>
      </w:r>
      <w:r>
        <w:rPr>
          <w:rStyle w:val="VerbatimChar"/>
        </w:rPr>
        <w:t>## 189  1 - 200 USD 1 - 200 USD 1 - 200 USD 1 - 200 USD 1 - 200 USD</w:t>
      </w:r>
      <w:r>
        <w:br/>
      </w:r>
      <w:r>
        <w:rPr>
          <w:rStyle w:val="VerbatimChar"/>
        </w:rPr>
        <w:t>## 192      &lt; 0 USD     &lt; 0 USD 1 - 200 USD   &gt; 200 USD 1 - 200 USD</w:t>
      </w:r>
      <w:r>
        <w:br/>
      </w:r>
      <w:r>
        <w:rPr>
          <w:rStyle w:val="VerbatimChar"/>
        </w:rPr>
        <w:t>## 194      &lt; 0 USD 1 - 200 USD   &gt; 200 USD     &lt; 0 USD 1 - 200 USD</w:t>
      </w:r>
      <w:r>
        <w:br/>
      </w:r>
      <w:r>
        <w:rPr>
          <w:rStyle w:val="VerbatimChar"/>
        </w:rPr>
        <w:t>## 196  1 - 200 USD 1 - 200 USD 1 - 200 USD     &lt; 0 USD 1 - 200 USD</w:t>
      </w:r>
      <w:r>
        <w:br/>
      </w:r>
      <w:r>
        <w:rPr>
          <w:rStyle w:val="VerbatimChar"/>
        </w:rPr>
        <w:t>## 198      &lt; 0 USD     &lt; 0 USD     &lt; 0 USD     &lt; 0 USD     &lt; 0 USD</w:t>
      </w:r>
      <w:r>
        <w:br/>
      </w:r>
      <w:r>
        <w:rPr>
          <w:rStyle w:val="VerbatimChar"/>
        </w:rPr>
        <w:t>## 204  1 - 200 USD   &gt; 200 USD     &lt; 0 USD     &lt; 0 USD 1 - 200 USD</w:t>
      </w:r>
      <w:r>
        <w:br/>
      </w:r>
      <w:r>
        <w:rPr>
          <w:rStyle w:val="VerbatimChar"/>
        </w:rPr>
        <w:t>## 210      &lt; 0 USD 1 - 200 USD     &lt; 0 USD 1 - 200 USD     &lt; 0 USD</w:t>
      </w:r>
      <w:r>
        <w:br/>
      </w:r>
      <w:r>
        <w:rPr>
          <w:rStyle w:val="VerbatimChar"/>
        </w:rPr>
        <w:t>## 211  1 - 200 USD   &gt; 200 USD 1 - 200 USD     &lt; 0 USD   &gt; 200 USD</w:t>
      </w:r>
      <w:r>
        <w:br/>
      </w:r>
      <w:r>
        <w:rPr>
          <w:rStyle w:val="VerbatimChar"/>
        </w:rPr>
        <w:t>## 215  1 - 200 USD 1 - 200 USD 1 - 200 USD     &lt; 0 USD 1 - 200 USD</w:t>
      </w:r>
      <w:r>
        <w:br/>
      </w:r>
      <w:r>
        <w:rPr>
          <w:rStyle w:val="VerbatimChar"/>
        </w:rPr>
        <w:t>## 216  1 - 200 USD     &lt; 0 USD 1 - 200 USD     &lt; 0 USD     &lt; 0 USD</w:t>
      </w:r>
      <w:r>
        <w:br/>
      </w:r>
      <w:r>
        <w:rPr>
          <w:rStyle w:val="VerbatimChar"/>
        </w:rPr>
        <w:t>## 218  1 - 200 USD     &lt; 0 USD     &lt; 0 USD     &lt; 0 USD 1 - 200 USD</w:t>
      </w:r>
      <w:r>
        <w:br/>
      </w:r>
      <w:r>
        <w:rPr>
          <w:rStyle w:val="VerbatimChar"/>
        </w:rPr>
        <w:t>## 220  1 - 200 USD     &lt; 0 USD 1 - 200 USD     &lt; 0 USD     &lt; 0 USD</w:t>
      </w:r>
      <w:r>
        <w:br/>
      </w:r>
      <w:r>
        <w:rPr>
          <w:rStyle w:val="VerbatimChar"/>
        </w:rPr>
        <w:t>## 223      &lt; 0 USD 1 - 200 USD   &gt; 200 USD     &lt; 0 USD 1 - 200 USD</w:t>
      </w:r>
      <w:r>
        <w:br/>
      </w:r>
      <w:r>
        <w:rPr>
          <w:rStyle w:val="VerbatimChar"/>
        </w:rPr>
        <w:t>## 224  1 - 200 USD 1 - 200 USD     &lt; 0 USD   &gt; 200 USD     &lt; 0 USD</w:t>
      </w:r>
      <w:r>
        <w:br/>
      </w:r>
      <w:r>
        <w:rPr>
          <w:rStyle w:val="VerbatimChar"/>
        </w:rPr>
        <w:t>## 225    &gt; 200 USD 1 - 200 USD     &lt; 0 USD 1 - 200 USD   &gt; 200 USD</w:t>
      </w:r>
      <w:r>
        <w:br/>
      </w:r>
      <w:r>
        <w:rPr>
          <w:rStyle w:val="VerbatimChar"/>
        </w:rPr>
        <w:t>## 229    &gt; 200 USD 1 - 200 USD 1 - 200 USD     &lt; 0 USD 1 - 200 USD</w:t>
      </w:r>
      <w:r>
        <w:br/>
      </w:r>
      <w:r>
        <w:rPr>
          <w:rStyle w:val="VerbatimChar"/>
        </w:rPr>
        <w:t>## 234  1 - 200 USD 1 - 200 USD   &gt; 200 USD 1 - 200 USD     &lt; 0 USD</w:t>
      </w:r>
      <w:r>
        <w:br/>
      </w:r>
      <w:r>
        <w:rPr>
          <w:rStyle w:val="VerbatimChar"/>
        </w:rPr>
        <w:t>## 235      &lt; 0 USD   &gt; 200 USD 1 - 200 USD     &lt; 0 USD 1 - 200 USD</w:t>
      </w:r>
      <w:r>
        <w:br/>
      </w:r>
      <w:r>
        <w:rPr>
          <w:rStyle w:val="VerbatimChar"/>
        </w:rPr>
        <w:t>## 237      &lt; 0 USD     &lt; 0 USD 1 - 200 USD     &lt; 0 USD 1 - 200 USD</w:t>
      </w:r>
      <w:r>
        <w:br/>
      </w:r>
      <w:r>
        <w:rPr>
          <w:rStyle w:val="VerbatimChar"/>
        </w:rPr>
        <w:t>## 241      &lt; 0 USD 1 - 200 USD     &lt; 0 USD     &lt; 0 USD     &lt; 0 USD</w:t>
      </w:r>
      <w:r>
        <w:br/>
      </w:r>
      <w:r>
        <w:rPr>
          <w:rStyle w:val="VerbatimChar"/>
        </w:rPr>
        <w:t>## 242      &lt; 0 USD 1 - 200 USD     &lt; 0 USD 1 - 200 USD     &lt; 0 USD</w:t>
      </w:r>
      <w:r>
        <w:br/>
      </w:r>
      <w:r>
        <w:rPr>
          <w:rStyle w:val="VerbatimChar"/>
        </w:rPr>
        <w:t>## 244  1 - 200 USD 1 - 200 USD 1 - 200 USD 1 - 200 USD     &lt; 0 USD</w:t>
      </w:r>
      <w:r>
        <w:br/>
      </w:r>
      <w:r>
        <w:rPr>
          <w:rStyle w:val="VerbatimChar"/>
        </w:rPr>
        <w:t>## 245  1 - 200 USD 1 - 200 USD 1 - 200 USD     &lt; 0 USD 1 - 200 USD</w:t>
      </w:r>
      <w:r>
        <w:br/>
      </w:r>
      <w:r>
        <w:rPr>
          <w:rStyle w:val="VerbatimChar"/>
        </w:rPr>
        <w:t>## 246      &lt; 0 USD   &gt; 200 USD 1 - 200 USD 1 - 200 USD     &lt; 0 USD</w:t>
      </w:r>
      <w:r>
        <w:br/>
      </w:r>
      <w:r>
        <w:rPr>
          <w:rStyle w:val="VerbatimChar"/>
        </w:rPr>
        <w:t>## 247      &lt; 0 USD     &lt; 0 USD 1 - 200 USD     &lt; 0 USD   &gt; 200 USD</w:t>
      </w:r>
      <w:r>
        <w:br/>
      </w:r>
      <w:r>
        <w:rPr>
          <w:rStyle w:val="VerbatimChar"/>
        </w:rPr>
        <w:t>## 249    &gt; 200 USD     &lt; 0 USD   &gt; 200 USD 1 - 200 USD     &lt; 0 USD</w:t>
      </w:r>
      <w:r>
        <w:br/>
      </w:r>
      <w:r>
        <w:rPr>
          <w:rStyle w:val="VerbatimChar"/>
        </w:rPr>
        <w:t>## 251  1 - 200 USD     &lt; 0 USD 1 - 200 USD 1 - 200 USD 1 - 200 USD</w:t>
      </w:r>
      <w:r>
        <w:br/>
      </w:r>
      <w:r>
        <w:rPr>
          <w:rStyle w:val="VerbatimChar"/>
        </w:rPr>
        <w:t>## 252  1 - 200 USD   &gt; 200 USD   &gt; 200 USD 1 - 200 USD   &gt; 200 USD</w:t>
      </w:r>
      <w:r>
        <w:br/>
      </w:r>
      <w:r>
        <w:rPr>
          <w:rStyle w:val="VerbatimChar"/>
        </w:rPr>
        <w:t>## 256    &gt; 200 USD   &gt; 200 USD     &lt; 0 USD     &lt; 0 USD 1 - 200 USD</w:t>
      </w:r>
      <w:r>
        <w:br/>
      </w:r>
      <w:r>
        <w:rPr>
          <w:rStyle w:val="VerbatimChar"/>
        </w:rPr>
        <w:t>## 257  1 - 200 USD     &lt; 0 USD   &gt; 200 USD     &lt; 0 USD     &lt; 0 USD</w:t>
      </w:r>
      <w:r>
        <w:br/>
      </w:r>
      <w:r>
        <w:rPr>
          <w:rStyle w:val="VerbatimChar"/>
        </w:rPr>
        <w:t>## 258  1 - 200 USD 1 - 200 USD 1 - 200 USD     &lt; 0 USD     &lt; 0 USD</w:t>
      </w:r>
      <w:r>
        <w:br/>
      </w:r>
      <w:r>
        <w:rPr>
          <w:rStyle w:val="VerbatimChar"/>
        </w:rPr>
        <w:t>## 264      &lt; 0 USD 1 - 200 USD     &lt; 0 USD 1 - 200 USD 1 - 200 USD</w:t>
      </w:r>
      <w:r>
        <w:br/>
      </w:r>
      <w:r>
        <w:rPr>
          <w:rStyle w:val="VerbatimChar"/>
        </w:rPr>
        <w:t>## 266  1 - 200 USD     &lt; 0 USD     &lt; 0 USD 1 - 200 USD 1 - 200 USD</w:t>
      </w:r>
      <w:r>
        <w:br/>
      </w:r>
      <w:r>
        <w:rPr>
          <w:rStyle w:val="VerbatimChar"/>
        </w:rPr>
        <w:t>## 267  1 - 200 USD     &lt; 0 USD 1 - 200 USD     &lt; 0 USD     &lt; 0 USD</w:t>
      </w:r>
      <w:r>
        <w:br/>
      </w:r>
      <w:r>
        <w:rPr>
          <w:rStyle w:val="VerbatimChar"/>
        </w:rPr>
        <w:t>## 271  1 - 200 USD 1 - 200 USD 1 - 200 USD 1 - 200 USD     &lt; 0 USD</w:t>
      </w:r>
      <w:r>
        <w:br/>
      </w:r>
      <w:r>
        <w:rPr>
          <w:rStyle w:val="VerbatimChar"/>
        </w:rPr>
        <w:t>## 275  1 - 200 USD     &lt; 0 USD 1 - 200 USD     &lt; 0 USD 1 - 200 USD</w:t>
      </w:r>
      <w:r>
        <w:br/>
      </w:r>
      <w:r>
        <w:rPr>
          <w:rStyle w:val="VerbatimChar"/>
        </w:rPr>
        <w:t>## 281  1 - 200 USD 1 - 200 USD   &gt; 200 USD   &gt; 200 USD 1 - 200 USD</w:t>
      </w:r>
      <w:r>
        <w:br/>
      </w:r>
      <w:r>
        <w:rPr>
          <w:rStyle w:val="VerbatimChar"/>
        </w:rPr>
        <w:t>## 282  1 - 200 USD 1 - 200 USD     &lt; 0 USD     &lt; 0 USD     &lt; 0 USD</w:t>
      </w:r>
      <w:r>
        <w:br/>
      </w:r>
      <w:r>
        <w:rPr>
          <w:rStyle w:val="VerbatimChar"/>
        </w:rPr>
        <w:t>## 283  1 - 200 USD 1 - 200 USD 1 - 200 USD 1 - 200 USD 1 - 200 USD</w:t>
      </w:r>
      <w:r>
        <w:br/>
      </w:r>
      <w:r>
        <w:rPr>
          <w:rStyle w:val="VerbatimChar"/>
        </w:rPr>
        <w:t>## 284  1 - 200 USD     &lt; 0 USD     &lt; 0 USD     &lt; 0 USD     &lt; 0 USD</w:t>
      </w:r>
      <w:r>
        <w:br/>
      </w:r>
      <w:r>
        <w:rPr>
          <w:rStyle w:val="VerbatimChar"/>
        </w:rPr>
        <w:t>## 286      &lt; 0 USD     &lt; 0 USD     &lt; 0 USD 1 - 200 USD     &lt; 0 USD</w:t>
      </w:r>
      <w:r>
        <w:br/>
      </w:r>
      <w:r>
        <w:rPr>
          <w:rStyle w:val="VerbatimChar"/>
        </w:rPr>
        <w:t>## 287  1 - 200 USD   &gt; 200 USD 1 - 200 USD   &gt; 200 USD   &gt; 200 USD</w:t>
      </w:r>
      <w:r>
        <w:br/>
      </w:r>
      <w:r>
        <w:rPr>
          <w:rStyle w:val="VerbatimChar"/>
        </w:rPr>
        <w:t>## 290      &lt; 0 USD 1 - 200 USD     &lt; 0 USD     &lt; 0 USD     &lt; 0 USD</w:t>
      </w:r>
      <w:r>
        <w:br/>
      </w:r>
      <w:r>
        <w:rPr>
          <w:rStyle w:val="VerbatimChar"/>
        </w:rPr>
        <w:lastRenderedPageBreak/>
        <w:t>## 292  1 - 200 USD 1 - 200 USD 1 - 200 USD     &lt; 0 USD     &lt; 0 USD</w:t>
      </w:r>
      <w:r>
        <w:br/>
      </w:r>
      <w:r>
        <w:rPr>
          <w:rStyle w:val="VerbatimChar"/>
        </w:rPr>
        <w:t>## 294      &lt; 0 USD   &gt; 200 USD 1 - 200 USD 1 - 200 USD 1 - 200 USD</w:t>
      </w:r>
      <w:r>
        <w:br/>
      </w:r>
      <w:r>
        <w:rPr>
          <w:rStyle w:val="VerbatimChar"/>
        </w:rPr>
        <w:t>## 295      &lt; 0 USD     &lt; 0 USD 1 - 200 USD     &lt; 0 USD 1 - 200 USD</w:t>
      </w:r>
      <w:r>
        <w:br/>
      </w:r>
      <w:r>
        <w:rPr>
          <w:rStyle w:val="VerbatimChar"/>
        </w:rPr>
        <w:t>## 296  1 - 200 USD 1 - 200 USD 1 - 200 USD 1 - 200 USD 1 - 200 USD</w:t>
      </w:r>
      <w:r>
        <w:br/>
      </w:r>
      <w:r>
        <w:rPr>
          <w:rStyle w:val="VerbatimChar"/>
        </w:rPr>
        <w:t>## 298  1 - 200 USD 1 - 200 USD     &lt; 0 USD 1 - 200 USD 1 - 200 USD</w:t>
      </w:r>
      <w:r>
        <w:br/>
      </w:r>
      <w:r>
        <w:rPr>
          <w:rStyle w:val="VerbatimChar"/>
        </w:rPr>
        <w:t>## 301    &gt; 200 USD 1 - 200 USD   &gt; 200 USD 1 - 200 USD   &gt; 200 USD</w:t>
      </w:r>
      <w:r>
        <w:br/>
      </w:r>
      <w:r>
        <w:rPr>
          <w:rStyle w:val="VerbatimChar"/>
        </w:rPr>
        <w:t>## 303  1 - 200 USD     &lt; 0 USD 1 - 200 USD 1 - 200 USD 1 - 200 USD</w:t>
      </w:r>
      <w:r>
        <w:br/>
      </w:r>
      <w:r>
        <w:rPr>
          <w:rStyle w:val="VerbatimChar"/>
        </w:rPr>
        <w:t>## 309  1 - 200 USD 1 - 200 USD 1 - 200 USD   &gt; 200 USD 1 - 200 USD</w:t>
      </w:r>
      <w:r>
        <w:br/>
      </w:r>
      <w:r>
        <w:rPr>
          <w:rStyle w:val="VerbatimChar"/>
        </w:rPr>
        <w:t>## 313      &lt; 0 USD     &lt; 0 USD     &lt; 0 USD     &lt; 0 USD 1 - 200 USD</w:t>
      </w:r>
      <w:r>
        <w:br/>
      </w:r>
      <w:r>
        <w:rPr>
          <w:rStyle w:val="VerbatimChar"/>
        </w:rPr>
        <w:t>## 315  1 - 200 USD   &gt; 200 USD 1 - 200 USD 1 - 200 USD     &lt; 0 USD</w:t>
      </w:r>
      <w:r>
        <w:br/>
      </w:r>
      <w:r>
        <w:rPr>
          <w:rStyle w:val="VerbatimChar"/>
        </w:rPr>
        <w:t>## 318  1 - 200 USD     &lt; 0 USD     &lt; 0 USD 1 - 200 USD   &gt; 200 USD</w:t>
      </w:r>
      <w:r>
        <w:br/>
      </w:r>
      <w:r>
        <w:rPr>
          <w:rStyle w:val="VerbatimChar"/>
        </w:rPr>
        <w:t>## 320  1 - 200 USD     &lt; 0 USD 1 - 200 USD 1 - 200 USD 1 - 200 USD</w:t>
      </w:r>
      <w:r>
        <w:br/>
      </w:r>
      <w:r>
        <w:rPr>
          <w:rStyle w:val="VerbatimChar"/>
        </w:rPr>
        <w:t>## 322  1 - 200 USD 1 - 200 USD 1 - 200 USD 1 - 200 USD 1 - 200 USD</w:t>
      </w:r>
      <w:r>
        <w:br/>
      </w:r>
      <w:r>
        <w:rPr>
          <w:rStyle w:val="VerbatimChar"/>
        </w:rPr>
        <w:t>## 324    &gt; 200 USD     &lt; 0 USD     &lt; 0 USD   &gt; 200 USD 1 - 200 USD</w:t>
      </w:r>
      <w:r>
        <w:br/>
      </w:r>
      <w:r>
        <w:rPr>
          <w:rStyle w:val="VerbatimChar"/>
        </w:rPr>
        <w:t>## 325      &lt; 0 USD 1 - 200 USD 1 - 200 USD     &lt; 0 USD     &lt; 0 USD</w:t>
      </w:r>
      <w:r>
        <w:br/>
      </w:r>
      <w:r>
        <w:rPr>
          <w:rStyle w:val="VerbatimChar"/>
        </w:rPr>
        <w:t>## 327  1 - 200 USD     &lt; 0 USD     &lt; 0 USD 1 - 200 USD     &lt; 0 USD</w:t>
      </w:r>
      <w:r>
        <w:br/>
      </w:r>
      <w:r>
        <w:rPr>
          <w:rStyle w:val="VerbatimChar"/>
        </w:rPr>
        <w:t>## 328  1 - 200 USD     &lt; 0 USD 1 - 200 USD 1 - 200 USD     &lt; 0 USD</w:t>
      </w:r>
      <w:r>
        <w:br/>
      </w:r>
      <w:r>
        <w:rPr>
          <w:rStyle w:val="VerbatimChar"/>
        </w:rPr>
        <w:t>## 329  1 - 200 USD   &gt; 200 USD     &lt; 0 USD   &gt; 200 USD 1 - 200 USD</w:t>
      </w:r>
      <w:r>
        <w:br/>
      </w:r>
      <w:r>
        <w:rPr>
          <w:rStyle w:val="VerbatimChar"/>
        </w:rPr>
        <w:t>## 331    &gt; 200 USD   &gt; 200 USD     &lt; 0 USD     &lt; 0 USD   &gt; 200 USD</w:t>
      </w:r>
      <w:r>
        <w:br/>
      </w:r>
      <w:r>
        <w:rPr>
          <w:rStyle w:val="VerbatimChar"/>
        </w:rPr>
        <w:t>## 332      &lt; 0 USD     &lt; 0 USD     &lt; 0 USD 1 - 200 USD   &gt; 200 USD</w:t>
      </w:r>
      <w:r>
        <w:br/>
      </w:r>
      <w:r>
        <w:rPr>
          <w:rStyle w:val="VerbatimChar"/>
        </w:rPr>
        <w:t>## 333  1 - 200 USD     &lt; 0 USD     &lt; 0 USD 1 - 200 USD     &lt; 0 USD</w:t>
      </w:r>
      <w:r>
        <w:br/>
      </w:r>
      <w:r>
        <w:rPr>
          <w:rStyle w:val="VerbatimChar"/>
        </w:rPr>
        <w:t>## 335      &lt; 0 USD 1 - 200 USD 1 - 200 USD 1 - 200 USD 1 - 200 USD</w:t>
      </w:r>
      <w:r>
        <w:br/>
      </w:r>
      <w:r>
        <w:rPr>
          <w:rStyle w:val="VerbatimChar"/>
        </w:rPr>
        <w:t>## 336      &lt; 0 USD 1 - 200 USD 1 - 200 USD     &lt; 0 USD   &gt; 200 USD</w:t>
      </w:r>
      <w:r>
        <w:br/>
      </w:r>
      <w:r>
        <w:rPr>
          <w:rStyle w:val="VerbatimChar"/>
        </w:rPr>
        <w:t>## 338  1 - 200 USD 1 - 200 USD 1 - 200 USD 1 - 200 USD 1 - 200 USD</w:t>
      </w:r>
      <w:r>
        <w:br/>
      </w:r>
      <w:r>
        <w:rPr>
          <w:rStyle w:val="VerbatimChar"/>
        </w:rPr>
        <w:t>## 343  1 - 200 USD   &gt; 200 USD     &lt; 0 USD     &lt; 0 USD 1 - 200 USD</w:t>
      </w:r>
      <w:r>
        <w:br/>
      </w:r>
      <w:r>
        <w:rPr>
          <w:rStyle w:val="VerbatimChar"/>
        </w:rPr>
        <w:t>## 344      &lt; 0 USD     &lt; 0 USD     &lt; 0 USD     &lt; 0 USD     &lt; 0 USD</w:t>
      </w:r>
      <w:r>
        <w:br/>
      </w:r>
      <w:r>
        <w:rPr>
          <w:rStyle w:val="VerbatimChar"/>
        </w:rPr>
        <w:t>## 349  1 - 200 USD     &lt; 0 USD 1 - 200 USD   &gt; 200 USD 1 - 200 USD</w:t>
      </w:r>
      <w:r>
        <w:br/>
      </w:r>
      <w:r>
        <w:rPr>
          <w:rStyle w:val="VerbatimChar"/>
        </w:rPr>
        <w:t>## 350  1 - 200 USD 1 - 200 USD     &lt; 0 USD 1 - 200 USD   &gt; 200 USD</w:t>
      </w:r>
      <w:r>
        <w:br/>
      </w:r>
      <w:r>
        <w:rPr>
          <w:rStyle w:val="VerbatimChar"/>
        </w:rPr>
        <w:t>## 351  1 - 200 USD     &lt; 0 USD 1 - 200 USD   &gt; 200 USD     &lt; 0 USD</w:t>
      </w:r>
      <w:r>
        <w:br/>
      </w:r>
      <w:r>
        <w:rPr>
          <w:rStyle w:val="VerbatimChar"/>
        </w:rPr>
        <w:t>## 354  1 - 200 USD   &gt; 200 USD 1 - 200 USD 1 - 200 USD   &gt; 200 USD</w:t>
      </w:r>
      <w:r>
        <w:br/>
      </w:r>
      <w:r>
        <w:rPr>
          <w:rStyle w:val="VerbatimChar"/>
        </w:rPr>
        <w:t>## 355  1 - 200 USD     &lt; 0 USD 1 - 200 USD 1 - 200 USD     &lt; 0 USD</w:t>
      </w:r>
      <w:r>
        <w:br/>
      </w:r>
      <w:r>
        <w:rPr>
          <w:rStyle w:val="VerbatimChar"/>
        </w:rPr>
        <w:t>## 357  1 - 200 USD 1 - 200 USD 1 - 200 USD 1 - 200 USD 1 - 200 USD</w:t>
      </w:r>
      <w:r>
        <w:br/>
      </w:r>
      <w:r>
        <w:rPr>
          <w:rStyle w:val="VerbatimChar"/>
        </w:rPr>
        <w:t>## 359      &lt; 0 USD   &gt; 200 USD 1 - 200 USD     &lt; 0 USD     &lt; 0 USD</w:t>
      </w:r>
      <w:r>
        <w:br/>
      </w:r>
      <w:r>
        <w:rPr>
          <w:rStyle w:val="VerbatimChar"/>
        </w:rPr>
        <w:t>## 375      &lt; 0 USD 1 - 200 USD   &gt; 200 USD 1 - 200 USD 1 - 200 USD</w:t>
      </w:r>
      <w:r>
        <w:br/>
      </w:r>
      <w:r>
        <w:rPr>
          <w:rStyle w:val="VerbatimChar"/>
        </w:rPr>
        <w:t>## 378  1 - 200 USD 1 - 200 USD 1 - 200 USD     &lt; 0 USD     &lt; 0 USD</w:t>
      </w:r>
      <w:r>
        <w:br/>
      </w:r>
      <w:r>
        <w:rPr>
          <w:rStyle w:val="VerbatimChar"/>
        </w:rPr>
        <w:t>## 380    &gt; 200 USD 1 - 200 USD   &gt; 200 USD 1 - 200 USD   &gt; 200 USD</w:t>
      </w:r>
      <w:r>
        <w:br/>
      </w:r>
      <w:r>
        <w:rPr>
          <w:rStyle w:val="VerbatimChar"/>
        </w:rPr>
        <w:t>## 382    &gt; 200 USD     &lt; 0 USD   &gt; 200 USD   &gt; 200 USD 1 - 200 USD</w:t>
      </w:r>
      <w:r>
        <w:br/>
      </w:r>
      <w:r>
        <w:rPr>
          <w:rStyle w:val="VerbatimChar"/>
        </w:rPr>
        <w:t>## 383  1 - 200 USD 1 - 200 USD 1 - 200 USD   &gt; 200 USD 1 - 200 USD</w:t>
      </w:r>
      <w:r>
        <w:br/>
      </w:r>
      <w:r>
        <w:rPr>
          <w:rStyle w:val="VerbatimChar"/>
        </w:rPr>
        <w:t>## 384  1 - 200 USD     &lt; 0 USD   &gt; 200 USD 1 - 200 USD 1 - 200 USD</w:t>
      </w:r>
      <w:r>
        <w:br/>
      </w:r>
      <w:r>
        <w:rPr>
          <w:rStyle w:val="VerbatimChar"/>
        </w:rPr>
        <w:t>## 386      &lt; 0 USD 1 - 200 USD     &lt; 0 USD     &lt; 0 USD     &lt; 0 USD</w:t>
      </w:r>
      <w:r>
        <w:br/>
      </w:r>
      <w:r>
        <w:rPr>
          <w:rStyle w:val="VerbatimChar"/>
        </w:rPr>
        <w:t>## 388  1 - 200 USD     &lt; 0 USD     &lt; 0 USD 1 - 200 USD 1 - 200 USD</w:t>
      </w:r>
      <w:r>
        <w:br/>
      </w:r>
      <w:r>
        <w:rPr>
          <w:rStyle w:val="VerbatimChar"/>
        </w:rPr>
        <w:t>## 389  1 - 200 USD 1 - 200 USD 1 - 200 USD 1 - 200 USD     &lt; 0 USD</w:t>
      </w:r>
      <w:r>
        <w:br/>
      </w:r>
      <w:r>
        <w:rPr>
          <w:rStyle w:val="VerbatimChar"/>
        </w:rPr>
        <w:t>## 390  1 - 200 USD     &lt; 0 USD   &gt; 200 USD 1 - 200 USD   &gt; 200 USD</w:t>
      </w:r>
      <w:r>
        <w:br/>
      </w:r>
      <w:r>
        <w:rPr>
          <w:rStyle w:val="VerbatimChar"/>
        </w:rPr>
        <w:t>## 393      &lt; 0 USD     &lt; 0 USD   &gt; 200 USD 1 - 200 USD   &gt; 200 USD</w:t>
      </w:r>
      <w:r>
        <w:br/>
      </w:r>
      <w:r>
        <w:rPr>
          <w:rStyle w:val="VerbatimChar"/>
        </w:rPr>
        <w:t>## 397      &lt; 0 USD     &lt; 0 USD     &lt; 0 USD     &lt; 0 USD     &lt; 0 USD</w:t>
      </w:r>
      <w:r>
        <w:br/>
      </w:r>
      <w:r>
        <w:rPr>
          <w:rStyle w:val="VerbatimChar"/>
        </w:rPr>
        <w:t>## 403    &gt; 200 USD     &lt; 0 USD 1 - 200 USD   &gt; 200 USD     &lt; 0 USD</w:t>
      </w:r>
      <w:r>
        <w:br/>
      </w:r>
      <w:r>
        <w:rPr>
          <w:rStyle w:val="VerbatimChar"/>
        </w:rPr>
        <w:t>## 409      &lt; 0 USD     &lt; 0 USD 1 - 200 USD 1 - 200 USD 1 - 200 USD</w:t>
      </w:r>
      <w:r>
        <w:br/>
      </w:r>
      <w:r>
        <w:rPr>
          <w:rStyle w:val="VerbatimChar"/>
        </w:rPr>
        <w:t>## 415  1 - 200 USD     &lt; 0 USD 1 - 200 USD     &lt; 0 USD     &lt; 0 USD</w:t>
      </w:r>
      <w:r>
        <w:br/>
      </w:r>
      <w:r>
        <w:rPr>
          <w:rStyle w:val="VerbatimChar"/>
        </w:rPr>
        <w:t>## 416  1 - 200 USD     &lt; 0 USD 1 - 200 USD 1 - 200 USD 1 - 200 USD</w:t>
      </w:r>
      <w:r>
        <w:br/>
      </w:r>
      <w:r>
        <w:rPr>
          <w:rStyle w:val="VerbatimChar"/>
        </w:rPr>
        <w:t>## 417    &gt; 200 USD     &lt; 0 USD     &lt; 0 USD 1 - 200 USD     &lt; 0 USD</w:t>
      </w:r>
      <w:r>
        <w:br/>
      </w:r>
      <w:r>
        <w:rPr>
          <w:rStyle w:val="VerbatimChar"/>
        </w:rPr>
        <w:lastRenderedPageBreak/>
        <w:t>## 418  1 - 200 USD 1 - 200 USD 1 - 200 USD 1 - 200 USD     &lt; 0 USD</w:t>
      </w:r>
      <w:r>
        <w:br/>
      </w:r>
      <w:r>
        <w:rPr>
          <w:rStyle w:val="VerbatimChar"/>
        </w:rPr>
        <w:t>## 419  1 - 200 USD     &lt; 0 USD 1 - 200 USD     &lt; 0 USD   &gt; 200 USD</w:t>
      </w:r>
      <w:r>
        <w:br/>
      </w:r>
      <w:r>
        <w:rPr>
          <w:rStyle w:val="VerbatimChar"/>
        </w:rPr>
        <w:t>## 420      &lt; 0 USD 1 - 200 USD     &lt; 0 USD     &lt; 0 USD     &lt; 0 USD</w:t>
      </w:r>
      <w:r>
        <w:br/>
      </w:r>
      <w:r>
        <w:rPr>
          <w:rStyle w:val="VerbatimChar"/>
        </w:rPr>
        <w:t>## 424  1 - 200 USD     &lt; 0 USD     &lt; 0 USD 1 - 200 USD 1 - 200 USD</w:t>
      </w:r>
      <w:r>
        <w:br/>
      </w:r>
      <w:r>
        <w:rPr>
          <w:rStyle w:val="VerbatimChar"/>
        </w:rPr>
        <w:t>## 427  1 - 200 USD   &gt; 200 USD   &gt; 200 USD     &lt; 0 USD 1 - 200 USD</w:t>
      </w:r>
      <w:r>
        <w:br/>
      </w:r>
      <w:r>
        <w:rPr>
          <w:rStyle w:val="VerbatimChar"/>
        </w:rPr>
        <w:t>## 428  1 - 200 USD     &lt; 0 USD 1 - 200 USD 1 - 200 USD     &lt; 0 USD</w:t>
      </w:r>
      <w:r>
        <w:br/>
      </w:r>
      <w:r>
        <w:rPr>
          <w:rStyle w:val="VerbatimChar"/>
        </w:rPr>
        <w:t>## 429      &lt; 0 USD     &lt; 0 USD     &lt; 0 USD     &lt; 0 USD     &lt; 0 USD</w:t>
      </w:r>
      <w:r>
        <w:br/>
      </w:r>
      <w:r>
        <w:rPr>
          <w:rStyle w:val="VerbatimChar"/>
        </w:rPr>
        <w:t>## 431  1 - 200 USD     &lt; 0 USD     &lt; 0 USD 1 - 200 USD     &lt; 0 USD</w:t>
      </w:r>
      <w:r>
        <w:br/>
      </w:r>
      <w:r>
        <w:rPr>
          <w:rStyle w:val="VerbatimChar"/>
        </w:rPr>
        <w:t>## 437    &gt; 200 USD 1 - 200 USD   &gt; 200 USD   &gt; 200 USD   &gt; 200 USD</w:t>
      </w:r>
      <w:r>
        <w:br/>
      </w:r>
      <w:r>
        <w:rPr>
          <w:rStyle w:val="VerbatimChar"/>
        </w:rPr>
        <w:t>## 439      &lt; 0 USD     &lt; 0 USD     &lt; 0 USD 1 - 200 USD     &lt; 0 USD</w:t>
      </w:r>
      <w:r>
        <w:br/>
      </w:r>
      <w:r>
        <w:rPr>
          <w:rStyle w:val="VerbatimChar"/>
        </w:rPr>
        <w:t>## 440      &lt; 0 USD 1 - 200 USD     &lt; 0 USD     &lt; 0 USD 1 - 200 USD</w:t>
      </w:r>
      <w:r>
        <w:br/>
      </w:r>
      <w:r>
        <w:rPr>
          <w:rStyle w:val="VerbatimChar"/>
        </w:rPr>
        <w:t>## 444  1 - 200 USD     &lt; 0 USD     &lt; 0 USD     &lt; 0 USD     &lt; 0 USD</w:t>
      </w:r>
      <w:r>
        <w:br/>
      </w:r>
      <w:r>
        <w:rPr>
          <w:rStyle w:val="VerbatimChar"/>
        </w:rPr>
        <w:t>## 445  1 - 200 USD     &lt; 0 USD 1 - 200 USD     &lt; 0 USD     &lt; 0 USD</w:t>
      </w:r>
      <w:r>
        <w:br/>
      </w:r>
      <w:r>
        <w:rPr>
          <w:rStyle w:val="VerbatimChar"/>
        </w:rPr>
        <w:t>## 448    &gt; 200 USD     &lt; 0 USD 1 - 200 USD     &lt; 0 USD 1 - 200 USD</w:t>
      </w:r>
      <w:r>
        <w:br/>
      </w:r>
      <w:r>
        <w:rPr>
          <w:rStyle w:val="VerbatimChar"/>
        </w:rPr>
        <w:t>## 452    &gt; 200 USD     &lt; 0 USD 1 - 200 USD 1 - 200 USD     &lt; 0 USD</w:t>
      </w:r>
      <w:r>
        <w:br/>
      </w:r>
      <w:r>
        <w:rPr>
          <w:rStyle w:val="VerbatimChar"/>
        </w:rPr>
        <w:t>## 454  1 - 200 USD 1 - 200 USD 1 - 200 USD 1 - 200 USD     &lt; 0 USD</w:t>
      </w:r>
      <w:r>
        <w:br/>
      </w:r>
      <w:r>
        <w:rPr>
          <w:rStyle w:val="VerbatimChar"/>
        </w:rPr>
        <w:t>## 458  1 - 200 USD 1 - 200 USD 1 - 200 USD   &gt; 200 USD 1 - 200 USD</w:t>
      </w:r>
      <w:r>
        <w:br/>
      </w:r>
      <w:r>
        <w:rPr>
          <w:rStyle w:val="VerbatimChar"/>
        </w:rPr>
        <w:t>## 459  1 - 200 USD 1 - 200 USD     &lt; 0 USD 1 - 200 USD 1 - 200 USD</w:t>
      </w:r>
      <w:r>
        <w:br/>
      </w:r>
      <w:r>
        <w:rPr>
          <w:rStyle w:val="VerbatimChar"/>
        </w:rPr>
        <w:t>## 460    &gt; 200 USD     &lt; 0 USD     &lt; 0 USD     &lt; 0 USD   &gt; 200 USD</w:t>
      </w:r>
      <w:r>
        <w:br/>
      </w:r>
      <w:r>
        <w:rPr>
          <w:rStyle w:val="VerbatimChar"/>
        </w:rPr>
        <w:t>## 461  1 - 200 USD     &lt; 0 USD 1 - 200 USD 1 - 200 USD 1 - 200 USD</w:t>
      </w:r>
      <w:r>
        <w:br/>
      </w:r>
      <w:r>
        <w:rPr>
          <w:rStyle w:val="VerbatimChar"/>
        </w:rPr>
        <w:t>## 462      &lt; 0 USD   &gt; 200 USD 1 - 200 USD 1 - 200 USD 1 - 200 USD</w:t>
      </w:r>
      <w:r>
        <w:br/>
      </w:r>
      <w:r>
        <w:rPr>
          <w:rStyle w:val="VerbatimChar"/>
        </w:rPr>
        <w:t>## 463  1 - 200 USD     &lt; 0 USD 1 - 200 USD     &lt; 0 USD     &lt; 0 USD</w:t>
      </w:r>
      <w:r>
        <w:br/>
      </w:r>
      <w:r>
        <w:rPr>
          <w:rStyle w:val="VerbatimChar"/>
        </w:rPr>
        <w:t>## 464      &lt; 0 USD     &lt; 0 USD     &lt; 0 USD     &lt; 0 USD 1 - 200 USD</w:t>
      </w:r>
      <w:r>
        <w:br/>
      </w:r>
      <w:r>
        <w:rPr>
          <w:rStyle w:val="VerbatimChar"/>
        </w:rPr>
        <w:t>## 467      &lt; 0 USD     &lt; 0 USD 1 - 200 USD   &gt; 200 USD     &lt; 0 USD</w:t>
      </w:r>
      <w:r>
        <w:br/>
      </w:r>
      <w:r>
        <w:rPr>
          <w:rStyle w:val="VerbatimChar"/>
        </w:rPr>
        <w:t>## 468      &lt; 0 USD 1 - 200 USD 1 - 200 USD     &lt; 0 USD     &lt; 0 USD</w:t>
      </w:r>
      <w:r>
        <w:br/>
      </w:r>
      <w:r>
        <w:rPr>
          <w:rStyle w:val="VerbatimChar"/>
        </w:rPr>
        <w:t>## 470  1 - 200 USD     &lt; 0 USD 1 - 200 USD 1 - 200 USD   &gt; 200 USD</w:t>
      </w:r>
      <w:r>
        <w:br/>
      </w:r>
      <w:r>
        <w:rPr>
          <w:rStyle w:val="VerbatimChar"/>
        </w:rPr>
        <w:t>## 471  1 - 200 USD 1 - 200 USD 1 - 200 USD     &lt; 0 USD     &lt; 0 USD</w:t>
      </w:r>
      <w:r>
        <w:br/>
      </w:r>
      <w:r>
        <w:rPr>
          <w:rStyle w:val="VerbatimChar"/>
        </w:rPr>
        <w:t>## 472  1 - 200 USD     &lt; 0 USD     &lt; 0 USD     &lt; 0 USD   &gt; 200 USD</w:t>
      </w:r>
      <w:r>
        <w:br/>
      </w:r>
      <w:r>
        <w:rPr>
          <w:rStyle w:val="VerbatimChar"/>
        </w:rPr>
        <w:t>## 474      &lt; 0 USD 1 - 200 USD 1 - 200 USD 1 - 200 USD 1 - 200 USD</w:t>
      </w:r>
      <w:r>
        <w:br/>
      </w:r>
      <w:r>
        <w:rPr>
          <w:rStyle w:val="VerbatimChar"/>
        </w:rPr>
        <w:t>## 477    &gt; 200 USD 1 - 200 USD   &gt; 200 USD     &lt; 0 USD   &gt; 200 USD</w:t>
      </w:r>
      <w:r>
        <w:br/>
      </w:r>
      <w:r>
        <w:rPr>
          <w:rStyle w:val="VerbatimChar"/>
        </w:rPr>
        <w:t>## 479      &lt; 0 USD     &lt; 0 USD     &lt; 0 USD 1 - 200 USD 1 - 200 USD</w:t>
      </w:r>
      <w:r>
        <w:br/>
      </w:r>
      <w:r>
        <w:rPr>
          <w:rStyle w:val="VerbatimChar"/>
        </w:rPr>
        <w:t>## 480      &lt; 0 USD     &lt; 0 USD   &gt; 200 USD   &gt; 200 USD     &lt; 0 USD</w:t>
      </w:r>
      <w:r>
        <w:br/>
      </w:r>
      <w:r>
        <w:rPr>
          <w:rStyle w:val="VerbatimChar"/>
        </w:rPr>
        <w:t>## 487  1 - 200 USD     &lt; 0 USD 1 - 200 USD 1 - 200 USD     &lt; 0 USD</w:t>
      </w:r>
      <w:r>
        <w:br/>
      </w:r>
      <w:r>
        <w:rPr>
          <w:rStyle w:val="VerbatimChar"/>
        </w:rPr>
        <w:t>## 488  1 - 200 USD     &lt; 0 USD     &lt; 0 USD 1 - 200 USD     &lt; 0 USD</w:t>
      </w:r>
      <w:r>
        <w:br/>
      </w:r>
      <w:r>
        <w:rPr>
          <w:rStyle w:val="VerbatimChar"/>
        </w:rPr>
        <w:t>## 490  1 - 200 USD 1 - 200 USD 1 - 200 USD 1 - 200 USD     &lt; 0 USD</w:t>
      </w:r>
      <w:r>
        <w:br/>
      </w:r>
      <w:r>
        <w:rPr>
          <w:rStyle w:val="VerbatimChar"/>
        </w:rPr>
        <w:t>## 491  1 - 200 USD 1 - 200 USD   &gt; 200 USD 1 - 200 USD     &lt; 0 USD</w:t>
      </w:r>
      <w:r>
        <w:br/>
      </w:r>
      <w:r>
        <w:rPr>
          <w:rStyle w:val="VerbatimChar"/>
        </w:rPr>
        <w:t>## 494  1 - 200 USD 1 - 200 USD     &lt; 0 USD 1 - 200 USD     &lt; 0 USD</w:t>
      </w:r>
      <w:r>
        <w:br/>
      </w:r>
      <w:r>
        <w:rPr>
          <w:rStyle w:val="VerbatimChar"/>
        </w:rPr>
        <w:t>## 495  1 - 200 USD     &lt; 0 USD 1 - 200 USD 1 - 200 USD 1 - 200 USD</w:t>
      </w:r>
      <w:r>
        <w:br/>
      </w:r>
      <w:r>
        <w:rPr>
          <w:rStyle w:val="VerbatimChar"/>
        </w:rPr>
        <w:t>## 496  1 - 200 USD 1 - 200 USD     &lt; 0 USD     &lt; 0 USD 1 - 200 USD</w:t>
      </w:r>
      <w:r>
        <w:br/>
      </w:r>
      <w:r>
        <w:rPr>
          <w:rStyle w:val="VerbatimChar"/>
        </w:rPr>
        <w:t>## 497  1 - 200 USD 1 - 200 USD     &lt; 0 USD 1 - 200 USD     &lt; 0 USD</w:t>
      </w:r>
      <w:r>
        <w:br/>
      </w:r>
      <w:r>
        <w:rPr>
          <w:rStyle w:val="VerbatimChar"/>
        </w:rPr>
        <w:t>## 498  1 - 200 USD     &lt; 0 USD   &gt; 200 USD 1 - 200 USD 1 - 200 USD</w:t>
      </w:r>
      <w:r>
        <w:br/>
      </w:r>
      <w:r>
        <w:rPr>
          <w:rStyle w:val="VerbatimChar"/>
        </w:rPr>
        <w:t>## 505    &gt; 200 USD     &lt; 0 USD     &lt; 0 USD 1 - 200 USD     &lt; 0 USD</w:t>
      </w:r>
      <w:r>
        <w:br/>
      </w:r>
      <w:r>
        <w:rPr>
          <w:rStyle w:val="VerbatimChar"/>
        </w:rPr>
        <w:t>## 509      &lt; 0 USD   &gt; 200 USD   &gt; 200 USD     &lt; 0 USD   &gt; 200 USD</w:t>
      </w:r>
      <w:r>
        <w:br/>
      </w:r>
      <w:r>
        <w:rPr>
          <w:rStyle w:val="VerbatimChar"/>
        </w:rPr>
        <w:t>## 510      &lt; 0 USD   &gt; 200 USD 1 - 200 USD     &lt; 0 USD 1 - 200 USD</w:t>
      </w:r>
      <w:r>
        <w:br/>
      </w:r>
      <w:r>
        <w:rPr>
          <w:rStyle w:val="VerbatimChar"/>
        </w:rPr>
        <w:t>## 511      &lt; 0 USD     &lt; 0 USD   &gt; 200 USD   &gt; 200 USD     &lt; 0 USD</w:t>
      </w:r>
      <w:r>
        <w:br/>
      </w:r>
      <w:r>
        <w:rPr>
          <w:rStyle w:val="VerbatimChar"/>
        </w:rPr>
        <w:t>## 513      &lt; 0 USD 1 - 200 USD 1 - 200 USD 1 - 200 USD 1 - 200 USD</w:t>
      </w:r>
      <w:r>
        <w:br/>
      </w:r>
      <w:r>
        <w:rPr>
          <w:rStyle w:val="VerbatimChar"/>
        </w:rPr>
        <w:t>## 516      &lt; 0 USD   &gt; 200 USD     &lt; 0 USD     &lt; 0 USD     &lt; 0 USD</w:t>
      </w:r>
      <w:r>
        <w:br/>
      </w:r>
      <w:r>
        <w:rPr>
          <w:rStyle w:val="VerbatimChar"/>
        </w:rPr>
        <w:t>## 524      &lt; 0 USD   &gt; 200 USD 1 - 200 USD 1 - 200 USD 1 - 200 USD</w:t>
      </w:r>
      <w:r>
        <w:br/>
      </w:r>
      <w:r>
        <w:rPr>
          <w:rStyle w:val="VerbatimChar"/>
        </w:rPr>
        <w:t>## 528  1 - 200 USD 1 - 200 USD     &lt; 0 USD     &lt; 0 USD 1 - 200 USD</w:t>
      </w:r>
      <w:r>
        <w:br/>
      </w:r>
      <w:r>
        <w:rPr>
          <w:rStyle w:val="VerbatimChar"/>
        </w:rPr>
        <w:t>## 529      &lt; 0 USD     &lt; 0 USD     &lt; 0 USD   &gt; 200 USD     &lt; 0 USD</w:t>
      </w:r>
      <w:r>
        <w:br/>
      </w:r>
      <w:r>
        <w:rPr>
          <w:rStyle w:val="VerbatimChar"/>
        </w:rPr>
        <w:lastRenderedPageBreak/>
        <w:t>## 532  1 - 200 USD 1 - 200 USD 1 - 200 USD 1 - 200 USD   &gt; 200 USD</w:t>
      </w:r>
      <w:r>
        <w:br/>
      </w:r>
      <w:r>
        <w:rPr>
          <w:rStyle w:val="VerbatimChar"/>
        </w:rPr>
        <w:t>## 536  1 - 200 USD 1 - 200 USD 1 - 200 USD 1 - 200 USD 1 - 200 USD</w:t>
      </w:r>
      <w:r>
        <w:br/>
      </w:r>
      <w:r>
        <w:rPr>
          <w:rStyle w:val="VerbatimChar"/>
        </w:rPr>
        <w:t>## 537    &gt; 200 USD     &lt; 0 USD     &lt; 0 USD 1 - 200 USD     &lt; 0 USD</w:t>
      </w:r>
      <w:r>
        <w:br/>
      </w:r>
      <w:r>
        <w:rPr>
          <w:rStyle w:val="VerbatimChar"/>
        </w:rPr>
        <w:t>## 538      &lt; 0 USD     &lt; 0 USD   &gt; 200 USD     &lt; 0 USD     &lt; 0 USD</w:t>
      </w:r>
      <w:r>
        <w:br/>
      </w:r>
      <w:r>
        <w:rPr>
          <w:rStyle w:val="VerbatimChar"/>
        </w:rPr>
        <w:t>## 540  1 - 200 USD     &lt; 0 USD 1 - 200 USD 1 - 200 USD 1 - 200 USD</w:t>
      </w:r>
      <w:r>
        <w:br/>
      </w:r>
      <w:r>
        <w:rPr>
          <w:rStyle w:val="VerbatimChar"/>
        </w:rPr>
        <w:t>## 541  1 - 200 USD 1 - 200 USD 1 - 200 USD 1 - 200 USD 1 - 200 USD</w:t>
      </w:r>
      <w:r>
        <w:br/>
      </w:r>
      <w:r>
        <w:rPr>
          <w:rStyle w:val="VerbatimChar"/>
        </w:rPr>
        <w:t>## 544      &lt; 0 USD   &gt; 200 USD     &lt; 0 USD 1 - 200 USD   &gt; 200 USD</w:t>
      </w:r>
      <w:r>
        <w:br/>
      </w:r>
      <w:r>
        <w:rPr>
          <w:rStyle w:val="VerbatimChar"/>
        </w:rPr>
        <w:t>## 548      &lt; 0 USD     &lt; 0 USD     &lt; 0 USD   &gt; 200 USD     &lt; 0 USD</w:t>
      </w:r>
      <w:r>
        <w:br/>
      </w:r>
      <w:r>
        <w:rPr>
          <w:rStyle w:val="VerbatimChar"/>
        </w:rPr>
        <w:t>## 553  1 - 200 USD     &lt; 0 USD 1 - 200 USD     &lt; 0 USD 1 - 200 USD</w:t>
      </w:r>
      <w:r>
        <w:br/>
      </w:r>
      <w:r>
        <w:rPr>
          <w:rStyle w:val="VerbatimChar"/>
        </w:rPr>
        <w:t>## 555  1 - 200 USD     &lt; 0 USD 1 - 200 USD 1 - 200 USD     &lt; 0 USD</w:t>
      </w:r>
      <w:r>
        <w:br/>
      </w:r>
      <w:r>
        <w:rPr>
          <w:rStyle w:val="VerbatimChar"/>
        </w:rPr>
        <w:t>## 557  1 - 200 USD 1 - 200 USD     &lt; 0 USD 1 - 200 USD     &lt; 0 USD</w:t>
      </w:r>
      <w:r>
        <w:br/>
      </w:r>
      <w:r>
        <w:rPr>
          <w:rStyle w:val="VerbatimChar"/>
        </w:rPr>
        <w:t>## 558  1 - 200 USD 1 - 200 USD 1 - 200 USD 1 - 200 USD   &gt; 200 USD</w:t>
      </w:r>
      <w:r>
        <w:br/>
      </w:r>
      <w:r>
        <w:rPr>
          <w:rStyle w:val="VerbatimChar"/>
        </w:rPr>
        <w:t>## 561  1 - 200 USD 1 - 200 USD     &lt; 0 USD 1 - 200 USD 1 - 200 USD</w:t>
      </w:r>
      <w:r>
        <w:br/>
      </w:r>
      <w:r>
        <w:rPr>
          <w:rStyle w:val="VerbatimChar"/>
        </w:rPr>
        <w:t>## 562    &gt; 200 USD     &lt; 0 USD 1 - 200 USD 1 - 200 USD 1 - 200 USD</w:t>
      </w:r>
      <w:r>
        <w:br/>
      </w:r>
      <w:r>
        <w:rPr>
          <w:rStyle w:val="VerbatimChar"/>
        </w:rPr>
        <w:t>## 563      &lt; 0 USD     &lt; 0 USD 1 - 200 USD   &gt; 200 USD 1 - 200 USD</w:t>
      </w:r>
      <w:r>
        <w:br/>
      </w:r>
      <w:r>
        <w:rPr>
          <w:rStyle w:val="VerbatimChar"/>
        </w:rPr>
        <w:t>## 564      &lt; 0 USD 1 - 200 USD     &lt; 0 USD 1 - 200 USD     &lt; 0 USD</w:t>
      </w:r>
      <w:r>
        <w:br/>
      </w:r>
      <w:r>
        <w:rPr>
          <w:rStyle w:val="VerbatimChar"/>
        </w:rPr>
        <w:t>## 567      &lt; 0 USD     &lt; 0 USD     &lt; 0 USD     &lt; 0 USD     &lt; 0 USD</w:t>
      </w:r>
      <w:r>
        <w:br/>
      </w:r>
      <w:r>
        <w:rPr>
          <w:rStyle w:val="VerbatimChar"/>
        </w:rPr>
        <w:t>## 568  1 - 200 USD 1 - 200 USD 1 - 200 USD     &lt; 0 USD 1 - 200 USD</w:t>
      </w:r>
      <w:r>
        <w:br/>
      </w:r>
      <w:r>
        <w:rPr>
          <w:rStyle w:val="VerbatimChar"/>
        </w:rPr>
        <w:t>## 569      &lt; 0 USD   &gt; 200 USD     &lt; 0 USD     &lt; 0 USD     &lt; 0 USD</w:t>
      </w:r>
      <w:r>
        <w:br/>
      </w:r>
      <w:r>
        <w:rPr>
          <w:rStyle w:val="VerbatimChar"/>
        </w:rPr>
        <w:t>## 570      &lt; 0 USD     &lt; 0 USD 1 - 200 USD     &lt; 0 USD 1 - 200 USD</w:t>
      </w:r>
      <w:r>
        <w:br/>
      </w:r>
      <w:r>
        <w:rPr>
          <w:rStyle w:val="VerbatimChar"/>
        </w:rPr>
        <w:t>## 572  1 - 200 USD 1 - 200 USD 1 - 200 USD 1 - 200 USD 1 - 200 USD</w:t>
      </w:r>
      <w:r>
        <w:br/>
      </w:r>
      <w:r>
        <w:rPr>
          <w:rStyle w:val="VerbatimChar"/>
        </w:rPr>
        <w:t>## 573  1 - 200 USD   &gt; 200 USD 1 - 200 USD 1 - 200 USD   &gt; 200 USD</w:t>
      </w:r>
      <w:r>
        <w:br/>
      </w:r>
      <w:r>
        <w:rPr>
          <w:rStyle w:val="VerbatimChar"/>
        </w:rPr>
        <w:t>## 576  1 - 200 USD 1 - 200 USD     &lt; 0 USD     &lt; 0 USD 1 - 200 USD</w:t>
      </w:r>
      <w:r>
        <w:br/>
      </w:r>
      <w:r>
        <w:rPr>
          <w:rStyle w:val="VerbatimChar"/>
        </w:rPr>
        <w:t>## 578  1 - 200 USD 1 - 200 USD 1 - 200 USD 1 - 200 USD 1 - 200 USD</w:t>
      </w:r>
      <w:r>
        <w:br/>
      </w:r>
      <w:r>
        <w:rPr>
          <w:rStyle w:val="VerbatimChar"/>
        </w:rPr>
        <w:t>## 581  1 - 200 USD 1 - 200 USD 1 - 200 USD 1 - 200 USD 1 - 200 USD</w:t>
      </w:r>
      <w:r>
        <w:br/>
      </w:r>
      <w:r>
        <w:rPr>
          <w:rStyle w:val="VerbatimChar"/>
        </w:rPr>
        <w:t>## 582      &lt; 0 USD     &lt; 0 USD   &gt; 200 USD 1 - 200 USD     &lt; 0 USD</w:t>
      </w:r>
      <w:r>
        <w:br/>
      </w:r>
      <w:r>
        <w:rPr>
          <w:rStyle w:val="VerbatimChar"/>
        </w:rPr>
        <w:t>## 583  1 - 200 USD     &lt; 0 USD     &lt; 0 USD     &lt; 0 USD   &gt; 200 USD</w:t>
      </w:r>
      <w:r>
        <w:br/>
      </w:r>
      <w:r>
        <w:rPr>
          <w:rStyle w:val="VerbatimChar"/>
        </w:rPr>
        <w:t>## 585      &lt; 0 USD 1 - 200 USD     &lt; 0 USD     &lt; 0 USD     &lt; 0 USD</w:t>
      </w:r>
      <w:r>
        <w:br/>
      </w:r>
      <w:r>
        <w:rPr>
          <w:rStyle w:val="VerbatimChar"/>
        </w:rPr>
        <w:t>## 587  1 - 200 USD     &lt; 0 USD   &gt; 200 USD   &gt; 200 USD 1 - 200 USD</w:t>
      </w:r>
      <w:r>
        <w:br/>
      </w:r>
      <w:r>
        <w:rPr>
          <w:rStyle w:val="VerbatimChar"/>
        </w:rPr>
        <w:t>## 591  1 - 200 USD 1 - 200 USD 1 - 200 USD 1 - 200 USD 1 - 200 USD</w:t>
      </w:r>
      <w:r>
        <w:br/>
      </w:r>
      <w:r>
        <w:rPr>
          <w:rStyle w:val="VerbatimChar"/>
        </w:rPr>
        <w:t>## 598  1 - 200 USD     &lt; 0 USD     &lt; 0 USD     &lt; 0 USD 1 - 200 USD</w:t>
      </w:r>
      <w:r>
        <w:br/>
      </w:r>
      <w:r>
        <w:rPr>
          <w:rStyle w:val="VerbatimChar"/>
        </w:rPr>
        <w:t>## 600      &lt; 0 USD 1 - 200 USD 1 - 200 USD     &lt; 0 USD     &lt; 0 USD</w:t>
      </w:r>
      <w:r>
        <w:br/>
      </w:r>
      <w:r>
        <w:rPr>
          <w:rStyle w:val="VerbatimChar"/>
        </w:rPr>
        <w:t>## 601      &lt; 0 USD 1 - 200 USD     &lt; 0 USD 1 - 200 USD 1 - 200 USD</w:t>
      </w:r>
      <w:r>
        <w:br/>
      </w:r>
      <w:r>
        <w:rPr>
          <w:rStyle w:val="VerbatimChar"/>
        </w:rPr>
        <w:t>## 603      &lt; 0 USD   &gt; 200 USD 1 - 200 USD     &lt; 0 USD 1 - 200 USD</w:t>
      </w:r>
      <w:r>
        <w:br/>
      </w:r>
      <w:r>
        <w:rPr>
          <w:rStyle w:val="VerbatimChar"/>
        </w:rPr>
        <w:t>## 604      &lt; 0 USD 1 - 200 USD   &gt; 200 USD     &lt; 0 USD     &lt; 0 USD</w:t>
      </w:r>
      <w:r>
        <w:br/>
      </w:r>
      <w:r>
        <w:rPr>
          <w:rStyle w:val="VerbatimChar"/>
        </w:rPr>
        <w:t>## 605      &lt; 0 USD     &lt; 0 USD     &lt; 0 USD 1 - 200 USD 1 - 200 USD</w:t>
      </w:r>
      <w:r>
        <w:br/>
      </w:r>
      <w:r>
        <w:rPr>
          <w:rStyle w:val="VerbatimChar"/>
        </w:rPr>
        <w:t>## 606  1 - 200 USD 1 - 200 USD 1 - 200 USD   &gt; 200 USD 1 - 200 USD</w:t>
      </w:r>
      <w:r>
        <w:br/>
      </w:r>
      <w:r>
        <w:rPr>
          <w:rStyle w:val="VerbatimChar"/>
        </w:rPr>
        <w:t>## 608  1 - 200 USD     &lt; 0 USD     &lt; 0 USD     &lt; 0 USD     &lt; 0 USD</w:t>
      </w:r>
      <w:r>
        <w:br/>
      </w:r>
      <w:r>
        <w:rPr>
          <w:rStyle w:val="VerbatimChar"/>
        </w:rPr>
        <w:t>## 609    &gt; 200 USD 1 - 200 USD     &lt; 0 USD     &lt; 0 USD 1 - 200 USD</w:t>
      </w:r>
      <w:r>
        <w:br/>
      </w:r>
      <w:r>
        <w:rPr>
          <w:rStyle w:val="VerbatimChar"/>
        </w:rPr>
        <w:t>## 610  1 - 200 USD 1 - 200 USD 1 - 200 USD   &gt; 200 USD 1 - 200 USD</w:t>
      </w:r>
      <w:r>
        <w:br/>
      </w:r>
      <w:r>
        <w:rPr>
          <w:rStyle w:val="VerbatimChar"/>
        </w:rPr>
        <w:t>## 615      &lt; 0 USD 1 - 200 USD   &gt; 200 USD 1 - 200 USD     &lt; 0 USD</w:t>
      </w:r>
      <w:r>
        <w:br/>
      </w:r>
      <w:r>
        <w:rPr>
          <w:rStyle w:val="VerbatimChar"/>
        </w:rPr>
        <w:t>## 616    &gt; 200 USD     &lt; 0 USD   &gt; 200 USD 1 - 200 USD     &lt; 0 USD</w:t>
      </w:r>
      <w:r>
        <w:br/>
      </w:r>
      <w:r>
        <w:rPr>
          <w:rStyle w:val="VerbatimChar"/>
        </w:rPr>
        <w:t>## 617      &lt; 0 USD 1 - 200 USD     &lt; 0 USD 1 - 200 USD   &gt; 200 USD</w:t>
      </w:r>
      <w:r>
        <w:br/>
      </w:r>
      <w:r>
        <w:rPr>
          <w:rStyle w:val="VerbatimChar"/>
        </w:rPr>
        <w:t>## 620  1 - 200 USD 1 - 200 USD   &gt; 200 USD     &lt; 0 USD 1 - 200 USD</w:t>
      </w:r>
      <w:r>
        <w:br/>
      </w:r>
      <w:r>
        <w:rPr>
          <w:rStyle w:val="VerbatimChar"/>
        </w:rPr>
        <w:t>## 621  1 - 200 USD     &lt; 0 USD 1 - 200 USD 1 - 200 USD     &lt; 0 USD</w:t>
      </w:r>
      <w:r>
        <w:br/>
      </w:r>
      <w:r>
        <w:rPr>
          <w:rStyle w:val="VerbatimChar"/>
        </w:rPr>
        <w:t>## 623      &lt; 0 USD 1 - 200 USD   &gt; 200 USD 1 - 200 USD 1 - 200 USD</w:t>
      </w:r>
      <w:r>
        <w:br/>
      </w:r>
      <w:r>
        <w:rPr>
          <w:rStyle w:val="VerbatimChar"/>
        </w:rPr>
        <w:t>## 625    &gt; 200 USD 1 - 200 USD     &lt; 0 USD     &lt; 0 USD     &lt; 0 USD</w:t>
      </w:r>
      <w:r>
        <w:br/>
      </w:r>
      <w:r>
        <w:rPr>
          <w:rStyle w:val="VerbatimChar"/>
        </w:rPr>
        <w:t>## 630    &gt; 200 USD     &lt; 0 USD     &lt; 0 USD   &gt; 200 USD 1 - 200 USD</w:t>
      </w:r>
      <w:r>
        <w:br/>
      </w:r>
      <w:r>
        <w:rPr>
          <w:rStyle w:val="VerbatimChar"/>
        </w:rPr>
        <w:t>## 631      &lt; 0 USD   &gt; 200 USD 1 - 200 USD     &lt; 0 USD     &lt; 0 USD</w:t>
      </w:r>
      <w:r>
        <w:br/>
      </w:r>
      <w:r>
        <w:rPr>
          <w:rStyle w:val="VerbatimChar"/>
        </w:rPr>
        <w:t>## 633      &lt; 0 USD     &lt; 0 USD 1 - 200 USD     &lt; 0 USD     &lt; 0 USD</w:t>
      </w:r>
      <w:r>
        <w:br/>
      </w:r>
      <w:r>
        <w:rPr>
          <w:rStyle w:val="VerbatimChar"/>
        </w:rPr>
        <w:lastRenderedPageBreak/>
        <w:t>## 636  1 - 200 USD 1 - 200 USD 1 - 200 USD 1 - 200 USD 1 - 200 USD</w:t>
      </w:r>
      <w:r>
        <w:br/>
      </w:r>
      <w:r>
        <w:rPr>
          <w:rStyle w:val="VerbatimChar"/>
        </w:rPr>
        <w:t>## 639  1 - 200 USD 1 - 200 USD 1 - 200 USD 1 - 200 USD 1 - 200 USD</w:t>
      </w:r>
      <w:r>
        <w:br/>
      </w:r>
      <w:r>
        <w:rPr>
          <w:rStyle w:val="VerbatimChar"/>
        </w:rPr>
        <w:t>## 643      &lt; 0 USD 1 - 200 USD 1 - 200 USD 1 - 200 USD   &gt; 200 USD</w:t>
      </w:r>
      <w:r>
        <w:br/>
      </w:r>
      <w:r>
        <w:rPr>
          <w:rStyle w:val="VerbatimChar"/>
        </w:rPr>
        <w:t>## 644    &gt; 200 USD     &lt; 0 USD     &lt; 0 USD   &gt; 200 USD 1 - 200 USD</w:t>
      </w:r>
      <w:r>
        <w:br/>
      </w:r>
      <w:r>
        <w:rPr>
          <w:rStyle w:val="VerbatimChar"/>
        </w:rPr>
        <w:t>## 649      &lt; 0 USD   &gt; 200 USD   &gt; 200 USD 1 - 200 USD 1 - 200 USD</w:t>
      </w:r>
      <w:r>
        <w:br/>
      </w:r>
      <w:r>
        <w:rPr>
          <w:rStyle w:val="VerbatimChar"/>
        </w:rPr>
        <w:t>## 652  1 - 200 USD     &lt; 0 USD 1 - 200 USD     &lt; 0 USD     &lt; 0 USD</w:t>
      </w:r>
      <w:r>
        <w:br/>
      </w:r>
      <w:r>
        <w:rPr>
          <w:rStyle w:val="VerbatimChar"/>
        </w:rPr>
        <w:t>## 656      &lt; 0 USD 1 - 200 USD 1 - 200 USD     &lt; 0 USD 1 - 200 USD</w:t>
      </w:r>
      <w:r>
        <w:br/>
      </w:r>
      <w:r>
        <w:rPr>
          <w:rStyle w:val="VerbatimChar"/>
        </w:rPr>
        <w:t>## 658  1 - 200 USD 1 - 200 USD     &lt; 0 USD     &lt; 0 USD 1 - 200 USD</w:t>
      </w:r>
      <w:r>
        <w:br/>
      </w:r>
      <w:r>
        <w:rPr>
          <w:rStyle w:val="VerbatimChar"/>
        </w:rPr>
        <w:t>## 659  1 - 200 USD 1 - 200 USD     &lt; 0 USD 1 - 200 USD 1 - 200 USD</w:t>
      </w:r>
      <w:r>
        <w:br/>
      </w:r>
      <w:r>
        <w:rPr>
          <w:rStyle w:val="VerbatimChar"/>
        </w:rPr>
        <w:t>## 663  1 - 200 USD 1 - 200 USD 1 - 200 USD 1 - 200 USD 1 - 200 USD</w:t>
      </w:r>
      <w:r>
        <w:br/>
      </w:r>
      <w:r>
        <w:rPr>
          <w:rStyle w:val="VerbatimChar"/>
        </w:rPr>
        <w:t>## 665  1 - 200 USD     &lt; 0 USD 1 - 200 USD 1 - 200 USD 1 - 200 USD</w:t>
      </w:r>
      <w:r>
        <w:br/>
      </w:r>
      <w:r>
        <w:rPr>
          <w:rStyle w:val="VerbatimChar"/>
        </w:rPr>
        <w:t>## 671      &lt; 0 USD 1 - 200 USD 1 - 200 USD 1 - 200 USD 1 - 200 USD</w:t>
      </w:r>
      <w:r>
        <w:br/>
      </w:r>
      <w:r>
        <w:rPr>
          <w:rStyle w:val="VerbatimChar"/>
        </w:rPr>
        <w:t>## 672      &lt; 0 USD     &lt; 0 USD   &gt; 200 USD     &lt; 0 USD     &lt; 0 USD</w:t>
      </w:r>
      <w:r>
        <w:br/>
      </w:r>
      <w:r>
        <w:rPr>
          <w:rStyle w:val="VerbatimChar"/>
        </w:rPr>
        <w:t>## 673  1 - 200 USD     &lt; 0 USD     &lt; 0 USD 1 - 200 USD 1 - 200 USD</w:t>
      </w:r>
      <w:r>
        <w:br/>
      </w:r>
      <w:r>
        <w:rPr>
          <w:rStyle w:val="VerbatimChar"/>
        </w:rPr>
        <w:t>## 677      &lt; 0 USD     &lt; 0 USD 1 - 200 USD   &gt; 200 USD 1 - 200 USD</w:t>
      </w:r>
      <w:r>
        <w:br/>
      </w:r>
      <w:r>
        <w:rPr>
          <w:rStyle w:val="VerbatimChar"/>
        </w:rPr>
        <w:t>## 679  1 - 200 USD     &lt; 0 USD 1 - 200 USD 1 - 200 USD 1 - 200 USD</w:t>
      </w:r>
      <w:r>
        <w:br/>
      </w:r>
      <w:r>
        <w:rPr>
          <w:rStyle w:val="VerbatimChar"/>
        </w:rPr>
        <w:t>## 680      &lt; 0 USD   &gt; 200 USD   &gt; 200 USD   &gt; 200 USD     &lt; 0 USD</w:t>
      </w:r>
      <w:r>
        <w:br/>
      </w:r>
      <w:r>
        <w:rPr>
          <w:rStyle w:val="VerbatimChar"/>
        </w:rPr>
        <w:t>## 685  1 - 200 USD     &lt; 0 USD   &gt; 200 USD 1 - 200 USD 1 - 200 USD</w:t>
      </w:r>
      <w:r>
        <w:br/>
      </w:r>
      <w:r>
        <w:rPr>
          <w:rStyle w:val="VerbatimChar"/>
        </w:rPr>
        <w:t>## 686  1 - 200 USD 1 - 200 USD     &lt; 0 USD     &lt; 0 USD     &lt; 0 USD</w:t>
      </w:r>
      <w:r>
        <w:br/>
      </w:r>
      <w:r>
        <w:rPr>
          <w:rStyle w:val="VerbatimChar"/>
        </w:rPr>
        <w:t>## 689  1 - 200 USD     &lt; 0 USD 1 - 200 USD     &lt; 0 USD     &lt; 0 USD</w:t>
      </w:r>
      <w:r>
        <w:br/>
      </w:r>
      <w:r>
        <w:rPr>
          <w:rStyle w:val="VerbatimChar"/>
        </w:rPr>
        <w:t>## 690      &lt; 0 USD 1 - 200 USD 1 - 200 USD     &lt; 0 USD 1 - 200 USD</w:t>
      </w:r>
      <w:r>
        <w:br/>
      </w:r>
      <w:r>
        <w:rPr>
          <w:rStyle w:val="VerbatimChar"/>
        </w:rPr>
        <w:t>## 693      &lt; 0 USD 1 - 200 USD     &lt; 0 USD     &lt; 0 USD 1 - 200 USD</w:t>
      </w:r>
      <w:r>
        <w:br/>
      </w:r>
      <w:r>
        <w:rPr>
          <w:rStyle w:val="VerbatimChar"/>
        </w:rPr>
        <w:t>## 694  1 - 200 USD 1 - 200 USD 1 - 200 USD 1 - 200 USD 1 - 200 USD</w:t>
      </w:r>
      <w:r>
        <w:br/>
      </w:r>
      <w:r>
        <w:rPr>
          <w:rStyle w:val="VerbatimChar"/>
        </w:rPr>
        <w:t>## 696  1 - 200 USD     &lt; 0 USD     &lt; 0 USD     &lt; 0 USD     &lt; 0 USD</w:t>
      </w:r>
      <w:r>
        <w:br/>
      </w:r>
      <w:r>
        <w:rPr>
          <w:rStyle w:val="VerbatimChar"/>
        </w:rPr>
        <w:t>## 697  1 - 200 USD 1 - 200 USD 1 - 200 USD   &gt; 200 USD   &gt; 200 USD</w:t>
      </w:r>
      <w:r>
        <w:br/>
      </w:r>
      <w:r>
        <w:rPr>
          <w:rStyle w:val="VerbatimChar"/>
        </w:rPr>
        <w:t>## 703  1 - 200 USD     &lt; 0 USD     &lt; 0 USD 1 - 200 USD     &lt; 0 USD</w:t>
      </w:r>
      <w:r>
        <w:br/>
      </w:r>
      <w:r>
        <w:rPr>
          <w:rStyle w:val="VerbatimChar"/>
        </w:rPr>
        <w:t>## 704  1 - 200 USD 1 - 200 USD 1 - 200 USD 1 - 200 USD 1 - 200 USD</w:t>
      </w:r>
      <w:r>
        <w:br/>
      </w:r>
      <w:r>
        <w:rPr>
          <w:rStyle w:val="VerbatimChar"/>
        </w:rPr>
        <w:t>## 706  1 - 200 USD     &lt; 0 USD     &lt; 0 USD     &lt; 0 USD     &lt; 0 USD</w:t>
      </w:r>
      <w:r>
        <w:br/>
      </w:r>
      <w:r>
        <w:rPr>
          <w:rStyle w:val="VerbatimChar"/>
        </w:rPr>
        <w:t>## 710      &lt; 0 USD 1 - 200 USD     &lt; 0 USD 1 - 200 USD     &lt; 0 USD</w:t>
      </w:r>
      <w:r>
        <w:br/>
      </w:r>
      <w:r>
        <w:rPr>
          <w:rStyle w:val="VerbatimChar"/>
        </w:rPr>
        <w:t>## 715      &lt; 0 USD 1 - 200 USD   &gt; 200 USD     &lt; 0 USD 1 - 200 USD</w:t>
      </w:r>
      <w:r>
        <w:br/>
      </w:r>
      <w:r>
        <w:rPr>
          <w:rStyle w:val="VerbatimChar"/>
        </w:rPr>
        <w:t>## 716  1 - 200 USD 1 - 200 USD 1 - 200 USD 1 - 200 USD 1 - 200 USD</w:t>
      </w:r>
      <w:r>
        <w:br/>
      </w:r>
      <w:r>
        <w:rPr>
          <w:rStyle w:val="VerbatimChar"/>
        </w:rPr>
        <w:t>## 719  1 - 200 USD 1 - 200 USD     &lt; 0 USD     &lt; 0 USD 1 - 200 USD</w:t>
      </w:r>
      <w:r>
        <w:br/>
      </w:r>
      <w:r>
        <w:rPr>
          <w:rStyle w:val="VerbatimChar"/>
        </w:rPr>
        <w:t>## 721      &lt; 0 USD   &gt; 200 USD 1 - 200 USD 1 - 200 USD 1 - 200 USD</w:t>
      </w:r>
      <w:r>
        <w:br/>
      </w:r>
      <w:r>
        <w:rPr>
          <w:rStyle w:val="VerbatimChar"/>
        </w:rPr>
        <w:t>## 723  1 - 200 USD 1 - 200 USD 1 - 200 USD 1 - 200 USD 1 - 200 USD</w:t>
      </w:r>
      <w:r>
        <w:br/>
      </w:r>
      <w:r>
        <w:rPr>
          <w:rStyle w:val="VerbatimChar"/>
        </w:rPr>
        <w:t>## 728  1 - 200 USD     &lt; 0 USD 1 - 200 USD     &lt; 0 USD     &lt; 0 USD</w:t>
      </w:r>
      <w:r>
        <w:br/>
      </w:r>
      <w:r>
        <w:rPr>
          <w:rStyle w:val="VerbatimChar"/>
        </w:rPr>
        <w:t>## 732      &lt; 0 USD     &lt; 0 USD 1 - 200 USD     &lt; 0 USD     &lt; 0 USD</w:t>
      </w:r>
      <w:r>
        <w:br/>
      </w:r>
      <w:r>
        <w:rPr>
          <w:rStyle w:val="VerbatimChar"/>
        </w:rPr>
        <w:t>## 734    &gt; 200 USD 1 - 200 USD     &lt; 0 USD     &lt; 0 USD 1 - 200 USD</w:t>
      </w:r>
      <w:r>
        <w:br/>
      </w:r>
      <w:r>
        <w:rPr>
          <w:rStyle w:val="VerbatimChar"/>
        </w:rPr>
        <w:t>## 735  1 - 200 USD     &lt; 0 USD 1 - 200 USD 1 - 200 USD 1 - 200 USD</w:t>
      </w:r>
      <w:r>
        <w:br/>
      </w:r>
      <w:r>
        <w:rPr>
          <w:rStyle w:val="VerbatimChar"/>
        </w:rPr>
        <w:t>## 737  1 - 200 USD 1 - 200 USD 1 - 200 USD 1 - 200 USD   &gt; 200 USD</w:t>
      </w:r>
      <w:r>
        <w:br/>
      </w:r>
      <w:r>
        <w:rPr>
          <w:rStyle w:val="VerbatimChar"/>
        </w:rPr>
        <w:t>## 739      &lt; 0 USD 1 - 200 USD 1 - 200 USD 1 - 200 USD     &lt; 0 USD</w:t>
      </w:r>
      <w:r>
        <w:br/>
      </w:r>
      <w:r>
        <w:rPr>
          <w:rStyle w:val="VerbatimChar"/>
        </w:rPr>
        <w:t>## 740      &lt; 0 USD     &lt; 0 USD 1 - 200 USD     &lt; 0 USD     &lt; 0 USD</w:t>
      </w:r>
      <w:r>
        <w:br/>
      </w:r>
      <w:r>
        <w:rPr>
          <w:rStyle w:val="VerbatimChar"/>
        </w:rPr>
        <w:t>## 743      &lt; 0 USD   &gt; 200 USD     &lt; 0 USD     &lt; 0 USD   &gt; 200 USD</w:t>
      </w:r>
      <w:r>
        <w:br/>
      </w:r>
      <w:r>
        <w:rPr>
          <w:rStyle w:val="VerbatimChar"/>
        </w:rPr>
        <w:t>## 745      &lt; 0 USD     &lt; 0 USD 1 - 200 USD 1 - 200 USD     &lt; 0 USD</w:t>
      </w:r>
      <w:r>
        <w:br/>
      </w:r>
      <w:r>
        <w:rPr>
          <w:rStyle w:val="VerbatimChar"/>
        </w:rPr>
        <w:t>## 748  1 - 200 USD 1 - 200 USD   &gt; 200 USD     &lt; 0 USD     &lt; 0 USD</w:t>
      </w:r>
      <w:r>
        <w:br/>
      </w:r>
      <w:r>
        <w:rPr>
          <w:rStyle w:val="VerbatimChar"/>
        </w:rPr>
        <w:t>## 750  1 - 200 USD   &gt; 200 USD 1 - 200 USD 1 - 200 USD 1 - 200 USD</w:t>
      </w:r>
      <w:r>
        <w:br/>
      </w:r>
      <w:r>
        <w:rPr>
          <w:rStyle w:val="VerbatimChar"/>
        </w:rPr>
        <w:t>## 751  1 - 200 USD     &lt; 0 USD 1 - 200 USD   &gt; 200 USD 1 - 200 USD</w:t>
      </w:r>
      <w:r>
        <w:br/>
      </w:r>
      <w:r>
        <w:rPr>
          <w:rStyle w:val="VerbatimChar"/>
        </w:rPr>
        <w:t>## 753  1 - 200 USD     &lt; 0 USD   &gt; 200 USD 1 - 200 USD   &gt; 200 USD</w:t>
      </w:r>
      <w:r>
        <w:br/>
      </w:r>
      <w:r>
        <w:rPr>
          <w:rStyle w:val="VerbatimChar"/>
        </w:rPr>
        <w:t>## 756    &gt; 200 USD     &lt; 0 USD   &gt; 200 USD     &lt; 0 USD   &gt; 200 USD</w:t>
      </w:r>
      <w:r>
        <w:br/>
      </w:r>
      <w:r>
        <w:rPr>
          <w:rStyle w:val="VerbatimChar"/>
        </w:rPr>
        <w:t>## 760  1 - 200 USD     &lt; 0 USD 1 - 200 USD 1 - 200 USD 1 - 200 USD</w:t>
      </w:r>
      <w:r>
        <w:br/>
      </w:r>
      <w:r>
        <w:rPr>
          <w:rStyle w:val="VerbatimChar"/>
        </w:rPr>
        <w:t>## 765    &gt; 200 USD   &gt; 200 USD   &gt; 200 USD   &gt; 200 USD 1 - 200 USD</w:t>
      </w:r>
      <w:r>
        <w:br/>
      </w:r>
      <w:r>
        <w:rPr>
          <w:rStyle w:val="VerbatimChar"/>
        </w:rPr>
        <w:lastRenderedPageBreak/>
        <w:t>## 769      &lt; 0 USD 1 - 200 USD 1 - 200 USD 1 - 200 USD     &lt; 0 USD</w:t>
      </w:r>
      <w:r>
        <w:br/>
      </w:r>
      <w:r>
        <w:rPr>
          <w:rStyle w:val="VerbatimChar"/>
        </w:rPr>
        <w:t>## 772  1 - 200 USD 1 - 200 USD     &lt; 0 USD 1 - 200 USD     &lt; 0 USD</w:t>
      </w:r>
      <w:r>
        <w:br/>
      </w:r>
      <w:r>
        <w:rPr>
          <w:rStyle w:val="VerbatimChar"/>
        </w:rPr>
        <w:t>## 783  1 - 200 USD     &lt; 0 USD     &lt; 0 USD 1 - 200 USD 1 - 200 USD</w:t>
      </w:r>
      <w:r>
        <w:br/>
      </w:r>
      <w:r>
        <w:rPr>
          <w:rStyle w:val="VerbatimChar"/>
        </w:rPr>
        <w:t>## 789      &lt; 0 USD 1 - 200 USD     &lt; 0 USD 1 - 200 USD   &gt; 200 USD</w:t>
      </w:r>
      <w:r>
        <w:br/>
      </w:r>
      <w:r>
        <w:rPr>
          <w:rStyle w:val="VerbatimChar"/>
        </w:rPr>
        <w:t>## 791      &lt; 0 USD     &lt; 0 USD   &gt; 200 USD     &lt; 0 USD 1 - 200 USD</w:t>
      </w:r>
      <w:r>
        <w:br/>
      </w:r>
      <w:r>
        <w:rPr>
          <w:rStyle w:val="VerbatimChar"/>
        </w:rPr>
        <w:t>## 792      &lt; 0 USD 1 - 200 USD   &gt; 200 USD 1 - 200 USD     &lt; 0 USD</w:t>
      </w:r>
      <w:r>
        <w:br/>
      </w:r>
      <w:r>
        <w:rPr>
          <w:rStyle w:val="VerbatimChar"/>
        </w:rPr>
        <w:t>## 796      &lt; 0 USD     &lt; 0 USD 1 - 200 USD     &lt; 0 USD     &lt; 0 USD</w:t>
      </w:r>
      <w:r>
        <w:br/>
      </w:r>
      <w:r>
        <w:rPr>
          <w:rStyle w:val="VerbatimChar"/>
        </w:rPr>
        <w:t>## 797      &lt; 0 USD 1 - 200 USD 1 - 200 USD 1 - 200 USD     &lt; 0 USD</w:t>
      </w:r>
      <w:r>
        <w:br/>
      </w:r>
      <w:r>
        <w:rPr>
          <w:rStyle w:val="VerbatimChar"/>
        </w:rPr>
        <w:t>## 798      &lt; 0 USD     &lt; 0 USD 1 - 200 USD     &lt; 0 USD 1 - 200 USD</w:t>
      </w:r>
      <w:r>
        <w:br/>
      </w:r>
      <w:r>
        <w:rPr>
          <w:rStyle w:val="VerbatimChar"/>
        </w:rPr>
        <w:t>## 800      &lt; 0 USD     &lt; 0 USD     &lt; 0 USD 1 - 200 USD     &lt; 0 USD</w:t>
      </w:r>
      <w:r>
        <w:br/>
      </w:r>
      <w:r>
        <w:rPr>
          <w:rStyle w:val="VerbatimChar"/>
        </w:rPr>
        <w:t>## 802      &lt; 0 USD     &lt; 0 USD 1 - 200 USD     &lt; 0 USD 1 - 200 USD</w:t>
      </w:r>
      <w:r>
        <w:br/>
      </w:r>
      <w:r>
        <w:rPr>
          <w:rStyle w:val="VerbatimChar"/>
        </w:rPr>
        <w:t>## 809      &lt; 0 USD 1 - 200 USD     &lt; 0 USD 1 - 200 USD     &lt; 0 USD</w:t>
      </w:r>
      <w:r>
        <w:br/>
      </w:r>
      <w:r>
        <w:rPr>
          <w:rStyle w:val="VerbatimChar"/>
        </w:rPr>
        <w:t>## 810  1 - 200 USD 1 - 200 USD 1 - 200 USD 1 - 200 USD 1 - 200 USD</w:t>
      </w:r>
      <w:r>
        <w:br/>
      </w:r>
      <w:r>
        <w:rPr>
          <w:rStyle w:val="VerbatimChar"/>
        </w:rPr>
        <w:t>## 811  1 - 200 USD 1 - 200 USD 1 - 200 USD   &gt; 200 USD 1 - 200 USD</w:t>
      </w:r>
      <w:r>
        <w:br/>
      </w:r>
      <w:r>
        <w:rPr>
          <w:rStyle w:val="VerbatimChar"/>
        </w:rPr>
        <w:t>## 813    &gt; 200 USD     &lt; 0 USD 1 - 200 USD   &gt; 200 USD     &lt; 0 USD</w:t>
      </w:r>
      <w:r>
        <w:br/>
      </w:r>
      <w:r>
        <w:rPr>
          <w:rStyle w:val="VerbatimChar"/>
        </w:rPr>
        <w:t>## 814  1 - 200 USD 1 - 200 USD 1 - 200 USD 1 - 200 USD 1 - 200 USD</w:t>
      </w:r>
      <w:r>
        <w:br/>
      </w:r>
      <w:r>
        <w:rPr>
          <w:rStyle w:val="VerbatimChar"/>
        </w:rPr>
        <w:t>## 817      &lt; 0 USD     &lt; 0 USD   &gt; 200 USD     &lt; 0 USD     &lt; 0 USD</w:t>
      </w:r>
      <w:r>
        <w:br/>
      </w:r>
      <w:r>
        <w:rPr>
          <w:rStyle w:val="VerbatimChar"/>
        </w:rPr>
        <w:t>## 818  1 - 200 USD     &lt; 0 USD     &lt; 0 USD 1 - 200 USD   &gt; 200 USD</w:t>
      </w:r>
      <w:r>
        <w:br/>
      </w:r>
      <w:r>
        <w:rPr>
          <w:rStyle w:val="VerbatimChar"/>
        </w:rPr>
        <w:t>## 820  1 - 200 USD 1 - 200 USD 1 - 200 USD 1 - 200 USD   &gt; 200 USD</w:t>
      </w:r>
      <w:r>
        <w:br/>
      </w:r>
      <w:r>
        <w:rPr>
          <w:rStyle w:val="VerbatimChar"/>
        </w:rPr>
        <w:t>## 821    &gt; 200 USD 1 - 200 USD 1 - 200 USD 1 - 200 USD 1 - 200 USD</w:t>
      </w:r>
      <w:r>
        <w:br/>
      </w:r>
      <w:r>
        <w:rPr>
          <w:rStyle w:val="VerbatimChar"/>
        </w:rPr>
        <w:t>## 826  1 - 200 USD   &gt; 200 USD     &lt; 0 USD 1 - 200 USD     &lt; 0 USD</w:t>
      </w:r>
      <w:r>
        <w:br/>
      </w:r>
      <w:r>
        <w:rPr>
          <w:rStyle w:val="VerbatimChar"/>
        </w:rPr>
        <w:t>## 838  1 - 200 USD 1 - 200 USD     &lt; 0 USD     &lt; 0 USD 1 - 200 USD</w:t>
      </w:r>
      <w:r>
        <w:br/>
      </w:r>
      <w:r>
        <w:rPr>
          <w:rStyle w:val="VerbatimChar"/>
        </w:rPr>
        <w:t>## 840      &lt; 0 USD     &lt; 0 USD 1 - 200 USD     &lt; 0 USD 1 - 200 USD</w:t>
      </w:r>
      <w:r>
        <w:br/>
      </w:r>
      <w:r>
        <w:rPr>
          <w:rStyle w:val="VerbatimChar"/>
        </w:rPr>
        <w:t>## 841  1 - 200 USD 1 - 200 USD     &lt; 0 USD     &lt; 0 USD 1 - 200 USD</w:t>
      </w:r>
      <w:r>
        <w:br/>
      </w:r>
      <w:r>
        <w:rPr>
          <w:rStyle w:val="VerbatimChar"/>
        </w:rPr>
        <w:t>## 844      &lt; 0 USD     &lt; 0 USD     &lt; 0 USD   &gt; 200 USD 1 - 200 USD</w:t>
      </w:r>
      <w:r>
        <w:br/>
      </w:r>
      <w:r>
        <w:rPr>
          <w:rStyle w:val="VerbatimChar"/>
        </w:rPr>
        <w:t>## 850      &lt; 0 USD     &lt; 0 USD 1 - 200 USD 1 - 200 USD     &lt; 0 USD</w:t>
      </w:r>
      <w:r>
        <w:br/>
      </w:r>
      <w:r>
        <w:rPr>
          <w:rStyle w:val="VerbatimChar"/>
        </w:rPr>
        <w:t>## 851  1 - 200 USD 1 - 200 USD 1 - 200 USD 1 - 200 USD   &gt; 200 USD</w:t>
      </w:r>
      <w:r>
        <w:br/>
      </w:r>
      <w:r>
        <w:rPr>
          <w:rStyle w:val="VerbatimChar"/>
        </w:rPr>
        <w:t>## 852      &lt; 0 USD 1 - 200 USD     &lt; 0 USD   &gt; 200 USD     &lt; 0 USD</w:t>
      </w:r>
      <w:r>
        <w:br/>
      </w:r>
      <w:r>
        <w:rPr>
          <w:rStyle w:val="VerbatimChar"/>
        </w:rPr>
        <w:t>## 854      &lt; 0 USD   &gt; 200 USD 1 - 200 USD   &gt; 200 USD 1 - 200 USD</w:t>
      </w:r>
      <w:r>
        <w:br/>
      </w:r>
      <w:r>
        <w:rPr>
          <w:rStyle w:val="VerbatimChar"/>
        </w:rPr>
        <w:t>## 857      &lt; 0 USD     &lt; 0 USD     &lt; 0 USD     &lt; 0 USD 1 - 200 USD</w:t>
      </w:r>
      <w:r>
        <w:br/>
      </w:r>
      <w:r>
        <w:rPr>
          <w:rStyle w:val="VerbatimChar"/>
        </w:rPr>
        <w:t>## 861  1 - 200 USD     &lt; 0 USD     &lt; 0 USD     &lt; 0 USD 1 - 200 USD</w:t>
      </w:r>
      <w:r>
        <w:br/>
      </w:r>
      <w:r>
        <w:rPr>
          <w:rStyle w:val="VerbatimChar"/>
        </w:rPr>
        <w:t>## 864  1 - 200 USD 1 - 200 USD 1 - 200 USD 1 - 200 USD 1 - 200 USD</w:t>
      </w:r>
      <w:r>
        <w:br/>
      </w:r>
      <w:r>
        <w:rPr>
          <w:rStyle w:val="VerbatimChar"/>
        </w:rPr>
        <w:t>## 868  1 - 200 USD 1 - 200 USD 1 - 200 USD     &lt; 0 USD     &lt; 0 USD</w:t>
      </w:r>
      <w:r>
        <w:br/>
      </w:r>
      <w:r>
        <w:rPr>
          <w:rStyle w:val="VerbatimChar"/>
        </w:rPr>
        <w:t>## 875  1 - 200 USD     &lt; 0 USD     &lt; 0 USD 1 - 200 USD 1 - 200 USD</w:t>
      </w:r>
      <w:r>
        <w:br/>
      </w:r>
      <w:r>
        <w:rPr>
          <w:rStyle w:val="VerbatimChar"/>
        </w:rPr>
        <w:t>## 877    &gt; 200 USD 1 - 200 USD     &lt; 0 USD 1 - 200 USD     &lt; 0 USD</w:t>
      </w:r>
      <w:r>
        <w:br/>
      </w:r>
      <w:r>
        <w:rPr>
          <w:rStyle w:val="VerbatimChar"/>
        </w:rPr>
        <w:t>## 883  1 - 200 USD     &lt; 0 USD   &gt; 200 USD 1 - 200 USD   &gt; 200 USD</w:t>
      </w:r>
      <w:r>
        <w:br/>
      </w:r>
      <w:r>
        <w:rPr>
          <w:rStyle w:val="VerbatimChar"/>
        </w:rPr>
        <w:t>## 884  1 - 200 USD   &gt; 200 USD 1 - 200 USD 1 - 200 USD 1 - 200 USD</w:t>
      </w:r>
      <w:r>
        <w:br/>
      </w:r>
      <w:r>
        <w:rPr>
          <w:rStyle w:val="VerbatimChar"/>
        </w:rPr>
        <w:t>## 889      &lt; 0 USD     &lt; 0 USD     &lt; 0 USD 1 - 200 USD     &lt; 0 USD</w:t>
      </w:r>
      <w:r>
        <w:br/>
      </w:r>
      <w:r>
        <w:rPr>
          <w:rStyle w:val="VerbatimChar"/>
        </w:rPr>
        <w:t>## 890  1 - 200 USD     &lt; 0 USD 1 - 200 USD 1 - 200 USD 1 - 200 USD</w:t>
      </w:r>
      <w:r>
        <w:br/>
      </w:r>
      <w:r>
        <w:rPr>
          <w:rStyle w:val="VerbatimChar"/>
        </w:rPr>
        <w:t>## 892  1 - 200 USD 1 - 200 USD 1 - 200 USD 1 - 200 USD 1 - 200 USD</w:t>
      </w:r>
      <w:r>
        <w:br/>
      </w:r>
      <w:r>
        <w:rPr>
          <w:rStyle w:val="VerbatimChar"/>
        </w:rPr>
        <w:t>## 897      &lt; 0 USD 1 - 200 USD     &lt; 0 USD 1 - 200 USD 1 - 200 USD</w:t>
      </w:r>
      <w:r>
        <w:br/>
      </w:r>
      <w:r>
        <w:rPr>
          <w:rStyle w:val="VerbatimChar"/>
        </w:rPr>
        <w:t>## 898      &lt; 0 USD 1 - 200 USD     &lt; 0 USD 1 - 200 USD 1 - 200 USD</w:t>
      </w:r>
      <w:r>
        <w:br/>
      </w:r>
      <w:r>
        <w:rPr>
          <w:rStyle w:val="VerbatimChar"/>
        </w:rPr>
        <w:t>## 902      &lt; 0 USD     &lt; 0 USD     &lt; 0 USD 1 - 200 USD 1 - 200 USD</w:t>
      </w:r>
      <w:r>
        <w:br/>
      </w:r>
      <w:r>
        <w:rPr>
          <w:rStyle w:val="VerbatimChar"/>
        </w:rPr>
        <w:t>## 904      &lt; 0 USD   &gt; 200 USD     &lt; 0 USD   &gt; 200 USD 1 - 200 USD</w:t>
      </w:r>
      <w:r>
        <w:br/>
      </w:r>
      <w:r>
        <w:rPr>
          <w:rStyle w:val="VerbatimChar"/>
        </w:rPr>
        <w:t>## 908      &lt; 0 USD 1 - 200 USD     &lt; 0 USD     &lt; 0 USD     &lt; 0 USD</w:t>
      </w:r>
      <w:r>
        <w:br/>
      </w:r>
      <w:r>
        <w:rPr>
          <w:rStyle w:val="VerbatimChar"/>
        </w:rPr>
        <w:t>## 910      &lt; 0 USD   &gt; 200 USD     &lt; 0 USD 1 - 200 USD 1 - 200 USD</w:t>
      </w:r>
      <w:r>
        <w:br/>
      </w:r>
      <w:r>
        <w:rPr>
          <w:rStyle w:val="VerbatimChar"/>
        </w:rPr>
        <w:t>## 911    &gt; 200 USD     &lt; 0 USD 1 - 200 USD 1 - 200 USD     &lt; 0 USD</w:t>
      </w:r>
      <w:r>
        <w:br/>
      </w:r>
      <w:r>
        <w:rPr>
          <w:rStyle w:val="VerbatimChar"/>
        </w:rPr>
        <w:t>## 915      &lt; 0 USD     &lt; 0 USD 1 - 200 USD 1 - 200 USD 1 - 200 USD</w:t>
      </w:r>
      <w:r>
        <w:br/>
      </w:r>
      <w:r>
        <w:rPr>
          <w:rStyle w:val="VerbatimChar"/>
        </w:rPr>
        <w:t>## 918      &lt; 0 USD 1 - 200 USD 1 - 200 USD 1 - 200 USD 1 - 200 USD</w:t>
      </w:r>
      <w:r>
        <w:br/>
      </w:r>
      <w:r>
        <w:rPr>
          <w:rStyle w:val="VerbatimChar"/>
        </w:rPr>
        <w:t>## 919  1 - 200 USD     &lt; 0 USD 1 - 200 USD     &lt; 0 USD 1 - 200 USD</w:t>
      </w:r>
      <w:r>
        <w:br/>
      </w:r>
      <w:r>
        <w:rPr>
          <w:rStyle w:val="VerbatimChar"/>
        </w:rPr>
        <w:lastRenderedPageBreak/>
        <w:t>## 920  1 - 200 USD     &lt; 0 USD     &lt; 0 USD     &lt; 0 USD     &lt; 0 USD</w:t>
      </w:r>
      <w:r>
        <w:br/>
      </w:r>
      <w:r>
        <w:rPr>
          <w:rStyle w:val="VerbatimChar"/>
        </w:rPr>
        <w:t>## 921    &gt; 200 USD 1 - 200 USD   &gt; 200 USD   &gt; 200 USD 1 - 200 USD</w:t>
      </w:r>
      <w:r>
        <w:br/>
      </w:r>
      <w:r>
        <w:rPr>
          <w:rStyle w:val="VerbatimChar"/>
        </w:rPr>
        <w:t>## 922  1 - 200 USD   &gt; 200 USD     &lt; 0 USD 1 - 200 USD 1 - 200 USD</w:t>
      </w:r>
      <w:r>
        <w:br/>
      </w:r>
      <w:r>
        <w:rPr>
          <w:rStyle w:val="VerbatimChar"/>
        </w:rPr>
        <w:t>## 925      &lt; 0 USD     &lt; 0 USD 1 - 200 USD     &lt; 0 USD 1 - 200 USD</w:t>
      </w:r>
      <w:r>
        <w:br/>
      </w:r>
      <w:r>
        <w:rPr>
          <w:rStyle w:val="VerbatimChar"/>
        </w:rPr>
        <w:t>## 926  1 - 200 USD 1 - 200 USD 1 - 200 USD     &lt; 0 USD 1 - 200 USD</w:t>
      </w:r>
      <w:r>
        <w:br/>
      </w:r>
      <w:r>
        <w:rPr>
          <w:rStyle w:val="VerbatimChar"/>
        </w:rPr>
        <w:t>## 927      &lt; 0 USD 1 - 200 USD     &lt; 0 USD 1 - 200 USD 1 - 200 USD</w:t>
      </w:r>
      <w:r>
        <w:br/>
      </w:r>
      <w:r>
        <w:rPr>
          <w:rStyle w:val="VerbatimChar"/>
        </w:rPr>
        <w:t>## 932  1 - 200 USD 1 - 200 USD   &gt; 200 USD 1 - 200 USD   &gt; 200 USD</w:t>
      </w:r>
      <w:r>
        <w:br/>
      </w:r>
      <w:r>
        <w:rPr>
          <w:rStyle w:val="VerbatimChar"/>
        </w:rPr>
        <w:t>## 934    &gt; 200 USD     &lt; 0 USD     &lt; 0 USD     &lt; 0 USD     &lt; 0 USD</w:t>
      </w:r>
      <w:r>
        <w:br/>
      </w:r>
      <w:r>
        <w:rPr>
          <w:rStyle w:val="VerbatimChar"/>
        </w:rPr>
        <w:t>## 946  1 - 200 USD   &gt; 200 USD 1 - 200 USD 1 - 200 USD 1 - 200 USD</w:t>
      </w:r>
      <w:r>
        <w:br/>
      </w:r>
      <w:r>
        <w:rPr>
          <w:rStyle w:val="VerbatimChar"/>
        </w:rPr>
        <w:t>## 950  1 - 200 USD     &lt; 0 USD 1 - 200 USD 1 - 200 USD 1 - 200 USD</w:t>
      </w:r>
      <w:r>
        <w:br/>
      </w:r>
      <w:r>
        <w:rPr>
          <w:rStyle w:val="VerbatimChar"/>
        </w:rPr>
        <w:t>## 952      &lt; 0 USD     &lt; 0 USD     &lt; 0 USD     &lt; 0 USD     &lt; 0 USD</w:t>
      </w:r>
      <w:r>
        <w:br/>
      </w:r>
      <w:r>
        <w:rPr>
          <w:rStyle w:val="VerbatimChar"/>
        </w:rPr>
        <w:t>## 954  1 - 200 USD     &lt; 0 USD   &gt; 200 USD     &lt; 0 USD 1 - 200 USD</w:t>
      </w:r>
      <w:r>
        <w:br/>
      </w:r>
      <w:r>
        <w:rPr>
          <w:rStyle w:val="VerbatimChar"/>
        </w:rPr>
        <w:t>## 958    &gt; 200 USD     &lt; 0 USD   &gt; 200 USD 1 - 200 USD 1 - 200 USD</w:t>
      </w:r>
      <w:r>
        <w:br/>
      </w:r>
      <w:r>
        <w:rPr>
          <w:rStyle w:val="VerbatimChar"/>
        </w:rPr>
        <w:t>## 959  1 - 200 USD 1 - 200 USD 1 - 200 USD 1 - 200 USD     &lt; 0 USD</w:t>
      </w:r>
      <w:r>
        <w:br/>
      </w:r>
      <w:r>
        <w:rPr>
          <w:rStyle w:val="VerbatimChar"/>
        </w:rPr>
        <w:t>## 961  1 - 200 USD 1 - 200 USD 1 - 200 USD   &gt; 200 USD   &gt; 200 USD</w:t>
      </w:r>
      <w:r>
        <w:br/>
      </w:r>
      <w:r>
        <w:rPr>
          <w:rStyle w:val="VerbatimChar"/>
        </w:rPr>
        <w:t>## 968  1 - 200 USD 1 - 200 USD 1 - 200 USD 1 - 200 USD 1 - 200 USD</w:t>
      </w:r>
      <w:r>
        <w:br/>
      </w:r>
      <w:r>
        <w:rPr>
          <w:rStyle w:val="VerbatimChar"/>
        </w:rPr>
        <w:t>## 969      &lt; 0 USD 1 - 200 USD 1 - 200 USD     &lt; 0 USD     &lt; 0 USD</w:t>
      </w:r>
      <w:r>
        <w:br/>
      </w:r>
      <w:r>
        <w:rPr>
          <w:rStyle w:val="VerbatimChar"/>
        </w:rPr>
        <w:t>## 971    &gt; 200 USD     &lt; 0 USD 1 - 200 USD   &gt; 200 USD 1 - 200 USD</w:t>
      </w:r>
      <w:r>
        <w:br/>
      </w:r>
      <w:r>
        <w:rPr>
          <w:rStyle w:val="VerbatimChar"/>
        </w:rPr>
        <w:t>## 975    &gt; 200 USD     &lt; 0 USD 1 - 200 USD   &gt; 200 USD 1 - 200 USD</w:t>
      </w:r>
      <w:r>
        <w:br/>
      </w:r>
      <w:r>
        <w:rPr>
          <w:rStyle w:val="VerbatimChar"/>
        </w:rPr>
        <w:t>## 976      &lt; 0 USD 1 - 200 USD     &lt; 0 USD     &lt; 0 USD 1 - 200 USD</w:t>
      </w:r>
      <w:r>
        <w:br/>
      </w:r>
      <w:r>
        <w:rPr>
          <w:rStyle w:val="VerbatimChar"/>
        </w:rPr>
        <w:t>## 979  1 - 200 USD 1 - 200 USD     &lt; 0 USD     &lt; 0 USD     &lt; 0 USD</w:t>
      </w:r>
      <w:r>
        <w:br/>
      </w:r>
      <w:r>
        <w:rPr>
          <w:rStyle w:val="VerbatimChar"/>
        </w:rPr>
        <w:t>## 980  1 - 200 USD 1 - 200 USD     &lt; 0 USD 1 - 200 USD 1 - 200 USD</w:t>
      </w:r>
      <w:r>
        <w:br/>
      </w:r>
      <w:r>
        <w:rPr>
          <w:rStyle w:val="VerbatimChar"/>
        </w:rPr>
        <w:t>## 985      &lt; 0 USD     &lt; 0 USD 1 - 200 USD 1 - 200 USD     &lt; 0 USD</w:t>
      </w:r>
      <w:r>
        <w:br/>
      </w:r>
      <w:r>
        <w:rPr>
          <w:rStyle w:val="VerbatimChar"/>
        </w:rPr>
        <w:t>## 989      &lt; 0 USD     &lt; 0 USD     &lt; 0 USD     &lt; 0 USD 1 - 200 USD</w:t>
      </w:r>
      <w:r>
        <w:br/>
      </w:r>
      <w:r>
        <w:rPr>
          <w:rStyle w:val="VerbatimChar"/>
        </w:rPr>
        <w:t>## 990      &lt; 0 USD     &lt; 0 USD     &lt; 0 USD     &lt; 0 USD 1 - 200 USD</w:t>
      </w:r>
      <w:r>
        <w:br/>
      </w:r>
      <w:r>
        <w:rPr>
          <w:rStyle w:val="VerbatimChar"/>
        </w:rPr>
        <w:t>## 993    &gt; 200 USD   &gt; 200 USD     &lt; 0 USD 1 - 200 USD     &lt; 0 USD</w:t>
      </w:r>
      <w:r>
        <w:br/>
      </w:r>
      <w:r>
        <w:rPr>
          <w:rStyle w:val="VerbatimChar"/>
        </w:rPr>
        <w:t>## 994      &lt; 0 USD 1 - 200 USD 1 - 200 USD 1 - 200 USD 1 - 200 USD</w:t>
      </w:r>
      <w:r>
        <w:br/>
      </w:r>
      <w:r>
        <w:rPr>
          <w:rStyle w:val="VerbatimChar"/>
        </w:rPr>
        <w:t>## 998      &lt; 0 USD 1 - 200 USD 1 - 200 USD 1 - 200 USD 1 - 200 USD</w:t>
      </w:r>
      <w:r>
        <w:br/>
      </w:r>
      <w:r>
        <w:rPr>
          <w:rStyle w:val="VerbatimChar"/>
        </w:rPr>
        <w:t>## 999    &gt; 200 USD 1 - 200 USD 1 - 200 USD 1 - 200 USD 1 - 200 USD</w:t>
      </w:r>
      <w:r>
        <w:br/>
      </w:r>
      <w:r>
        <w:rPr>
          <w:rStyle w:val="VerbatimChar"/>
        </w:rPr>
        <w:t>## 1000 1 - 200 USD     &lt; 0 USD 1 - 200 USD     &lt; 0 USD     &lt; 0 USD</w:t>
      </w:r>
      <w:r>
        <w:br/>
      </w:r>
      <w:r>
        <w:rPr>
          <w:rStyle w:val="VerbatimChar"/>
        </w:rPr>
        <w:t>## 1001 1 - 200 USD 1 - 200 USD 1 - 200 USD 1 - 200 USD 1 - 200 USD</w:t>
      </w:r>
      <w:r>
        <w:br/>
      </w:r>
      <w:r>
        <w:rPr>
          <w:rStyle w:val="VerbatimChar"/>
        </w:rPr>
        <w:t>## 1003 1 - 200 USD     &lt; 0 USD     &lt; 0 USD 1 - 200 USD 1 - 200 USD</w:t>
      </w:r>
      <w:r>
        <w:br/>
      </w:r>
      <w:r>
        <w:rPr>
          <w:rStyle w:val="VerbatimChar"/>
        </w:rPr>
        <w:t>## 1004   &gt; 200 USD     &lt; 0 USD     &lt; 0 USD   &gt; 200 USD     &lt; 0 USD</w:t>
      </w:r>
      <w:r>
        <w:br/>
      </w:r>
      <w:r>
        <w:rPr>
          <w:rStyle w:val="VerbatimChar"/>
        </w:rPr>
        <w:t>## 1007     &lt; 0 USD   &gt; 200 USD     &lt; 0 USD 1 - 200 USD 1 - 200 USD</w:t>
      </w:r>
      <w:r>
        <w:br/>
      </w:r>
      <w:r>
        <w:rPr>
          <w:rStyle w:val="VerbatimChar"/>
        </w:rPr>
        <w:t>## 1008     &lt; 0 USD     &lt; 0 USD     &lt; 0 USD     &lt; 0 USD 1 - 200 USD</w:t>
      </w:r>
      <w:r>
        <w:br/>
      </w:r>
      <w:r>
        <w:rPr>
          <w:rStyle w:val="VerbatimChar"/>
        </w:rPr>
        <w:t>## 1010     &lt; 0 USD     &lt; 0 USD     &lt; 0 USD   &gt; 200 USD   &gt; 200 USD</w:t>
      </w:r>
      <w:r>
        <w:br/>
      </w:r>
      <w:r>
        <w:rPr>
          <w:rStyle w:val="VerbatimChar"/>
        </w:rPr>
        <w:t>## 1011     &lt; 0 USD     &lt; 0 USD     &lt; 0 USD     &lt; 0 USD     &lt; 0 USD</w:t>
      </w:r>
      <w:r>
        <w:br/>
      </w:r>
      <w:r>
        <w:rPr>
          <w:rStyle w:val="VerbatimChar"/>
        </w:rPr>
        <w:t>## 1017     &lt; 0 USD     &lt; 0 USD     &lt; 0 USD     &lt; 0 USD   &gt; 200 USD</w:t>
      </w:r>
      <w:r>
        <w:br/>
      </w:r>
      <w:r>
        <w:rPr>
          <w:rStyle w:val="VerbatimChar"/>
        </w:rPr>
        <w:t>## 1020     &lt; 0 USD 1 - 200 USD 1 - 200 USD     &lt; 0 USD 1 - 200 USD</w:t>
      </w:r>
      <w:r>
        <w:br/>
      </w:r>
      <w:r>
        <w:rPr>
          <w:rStyle w:val="VerbatimChar"/>
        </w:rPr>
        <w:t>## 1022 1 - 200 USD   &gt; 200 USD     &lt; 0 USD     &lt; 0 USD   &gt; 200 USD</w:t>
      </w:r>
      <w:r>
        <w:br/>
      </w:r>
      <w:r>
        <w:rPr>
          <w:rStyle w:val="VerbatimChar"/>
        </w:rPr>
        <w:t>## 1023     &lt; 0 USD 1 - 200 USD     &lt; 0 USD 1 - 200 USD 1 - 200 USD</w:t>
      </w:r>
      <w:r>
        <w:br/>
      </w:r>
      <w:r>
        <w:rPr>
          <w:rStyle w:val="VerbatimChar"/>
        </w:rPr>
        <w:t>## 1031   &gt; 200 USD     &lt; 0 USD   &gt; 200 USD   &gt; 200 USD 1 - 200 USD</w:t>
      </w:r>
      <w:r>
        <w:br/>
      </w:r>
      <w:r>
        <w:rPr>
          <w:rStyle w:val="VerbatimChar"/>
        </w:rPr>
        <w:t>## 1032     &lt; 0 USD     &lt; 0 USD 1 - 200 USD 1 - 200 USD   &gt; 200 USD</w:t>
      </w:r>
      <w:r>
        <w:br/>
      </w:r>
      <w:r>
        <w:rPr>
          <w:rStyle w:val="VerbatimChar"/>
        </w:rPr>
        <w:t>## 1033   &gt; 200 USD     &lt; 0 USD   &gt; 200 USD 1 - 200 USD 1 - 200 USD</w:t>
      </w:r>
      <w:r>
        <w:br/>
      </w:r>
      <w:r>
        <w:rPr>
          <w:rStyle w:val="VerbatimChar"/>
        </w:rPr>
        <w:t>## 1036 1 - 200 USD 1 - 200 USD     &lt; 0 USD 1 - 200 USD 1 - 200 USD</w:t>
      </w:r>
      <w:r>
        <w:br/>
      </w:r>
      <w:r>
        <w:rPr>
          <w:rStyle w:val="VerbatimChar"/>
        </w:rPr>
        <w:t>## 1038   &gt; 200 USD     &lt; 0 USD     &lt; 0 USD 1 - 200 USD     &lt; 0 USD</w:t>
      </w:r>
      <w:r>
        <w:br/>
      </w:r>
      <w:r>
        <w:rPr>
          <w:rStyle w:val="VerbatimChar"/>
        </w:rPr>
        <w:t>## 1041 1 - 200 USD     &lt; 0 USD 1 - 200 USD   &gt; 200 USD     &lt; 0 USD</w:t>
      </w:r>
      <w:r>
        <w:br/>
      </w:r>
      <w:r>
        <w:rPr>
          <w:rStyle w:val="VerbatimChar"/>
        </w:rPr>
        <w:t>## 1042 1 - 200 USD 1 - 200 USD   &gt; 200 USD 1 - 200 USD   &gt; 200 USD</w:t>
      </w:r>
      <w:r>
        <w:br/>
      </w:r>
      <w:r>
        <w:rPr>
          <w:rStyle w:val="VerbatimChar"/>
        </w:rPr>
        <w:t>## 1044   &gt; 200 USD     &lt; 0 USD     &lt; 0 USD   &gt; 200 USD     &lt; 0 USD</w:t>
      </w:r>
      <w:r>
        <w:br/>
      </w:r>
      <w:r>
        <w:rPr>
          <w:rStyle w:val="VerbatimChar"/>
        </w:rPr>
        <w:t>## 1048   &gt; 200 USD     &lt; 0 USD   &gt; 200 USD     &lt; 0 USD   &gt; 200 USD</w:t>
      </w:r>
      <w:r>
        <w:br/>
      </w:r>
      <w:r>
        <w:rPr>
          <w:rStyle w:val="VerbatimChar"/>
        </w:rPr>
        <w:lastRenderedPageBreak/>
        <w:t>## 1053 1 - 200 USD   &gt; 200 USD 1 - 200 USD 1 - 200 USD     &lt; 0 USD</w:t>
      </w:r>
      <w:r>
        <w:br/>
      </w:r>
      <w:r>
        <w:rPr>
          <w:rStyle w:val="VerbatimChar"/>
        </w:rPr>
        <w:t>## 1054 1 - 200 USD 1 - 200 USD     &lt; 0 USD 1 - 200 USD 1 - 200 USD</w:t>
      </w:r>
      <w:r>
        <w:br/>
      </w:r>
      <w:r>
        <w:rPr>
          <w:rStyle w:val="VerbatimChar"/>
        </w:rPr>
        <w:t>## 1057     &lt; 0 USD 1 - 200 USD     &lt; 0 USD     &lt; 0 USD 1 - 200 USD</w:t>
      </w:r>
      <w:r>
        <w:br/>
      </w:r>
      <w:r>
        <w:rPr>
          <w:rStyle w:val="VerbatimChar"/>
        </w:rPr>
        <w:t>## 1060     &lt; 0 USD   &gt; 200 USD 1 - 200 USD 1 - 200 USD 1 - 200 USD</w:t>
      </w:r>
      <w:r>
        <w:br/>
      </w:r>
      <w:r>
        <w:rPr>
          <w:rStyle w:val="VerbatimChar"/>
        </w:rPr>
        <w:t>## 1061     &lt; 0 USD     &lt; 0 USD     &lt; 0 USD     &lt; 0 USD 1 - 200 USD</w:t>
      </w:r>
      <w:r>
        <w:br/>
      </w:r>
      <w:r>
        <w:rPr>
          <w:rStyle w:val="VerbatimChar"/>
        </w:rPr>
        <w:t>## 1062     &lt; 0 USD 1 - 200 USD 1 - 200 USD     &lt; 0 USD     &lt; 0 USD</w:t>
      </w:r>
      <w:r>
        <w:br/>
      </w:r>
      <w:r>
        <w:rPr>
          <w:rStyle w:val="VerbatimChar"/>
        </w:rPr>
        <w:t>## 1063 1 - 200 USD 1 - 200 USD 1 - 200 USD     &lt; 0 USD     &lt; 0 USD</w:t>
      </w:r>
      <w:r>
        <w:br/>
      </w:r>
      <w:r>
        <w:rPr>
          <w:rStyle w:val="VerbatimChar"/>
        </w:rPr>
        <w:t>## 1064 1 - 200 USD 1 - 200 USD 1 - 200 USD     &lt; 0 USD 1 - 200 USD</w:t>
      </w:r>
      <w:r>
        <w:br/>
      </w:r>
      <w:r>
        <w:rPr>
          <w:rStyle w:val="VerbatimChar"/>
        </w:rPr>
        <w:t>## 1068     &lt; 0 USD     &lt; 0 USD     &lt; 0 USD 1 - 200 USD   &gt; 200 USD</w:t>
      </w:r>
      <w:r>
        <w:br/>
      </w:r>
      <w:r>
        <w:rPr>
          <w:rStyle w:val="VerbatimChar"/>
        </w:rPr>
        <w:t>## 1069 1 - 200 USD 1 - 200 USD     &lt; 0 USD 1 - 200 USD 1 - 200 USD</w:t>
      </w:r>
      <w:r>
        <w:br/>
      </w:r>
      <w:r>
        <w:rPr>
          <w:rStyle w:val="VerbatimChar"/>
        </w:rPr>
        <w:t>## 1073     &lt; 0 USD     &lt; 0 USD     &lt; 0 USD     &lt; 0 USD     &lt; 0 USD</w:t>
      </w:r>
      <w:r>
        <w:br/>
      </w:r>
      <w:r>
        <w:rPr>
          <w:rStyle w:val="VerbatimChar"/>
        </w:rPr>
        <w:t>## 1075   &gt; 200 USD     &lt; 0 USD 1 - 200 USD     &lt; 0 USD     &lt; 0 USD</w:t>
      </w:r>
      <w:r>
        <w:br/>
      </w:r>
      <w:r>
        <w:rPr>
          <w:rStyle w:val="VerbatimChar"/>
        </w:rPr>
        <w:t>## 1076 1 - 200 USD     &lt; 0 USD     &lt; 0 USD 1 - 200 USD 1 - 200 USD</w:t>
      </w:r>
      <w:r>
        <w:br/>
      </w:r>
      <w:r>
        <w:rPr>
          <w:rStyle w:val="VerbatimChar"/>
        </w:rPr>
        <w:t>## 1078     &lt; 0 USD     &lt; 0 USD 1 - 200 USD 1 - 200 USD     &lt; 0 USD</w:t>
      </w:r>
      <w:r>
        <w:br/>
      </w:r>
      <w:r>
        <w:rPr>
          <w:rStyle w:val="VerbatimChar"/>
        </w:rPr>
        <w:t>## 1080   &gt; 200 USD 1 - 200 USD 1 - 200 USD 1 - 200 USD 1 - 200 USD</w:t>
      </w:r>
      <w:r>
        <w:br/>
      </w:r>
      <w:r>
        <w:rPr>
          <w:rStyle w:val="VerbatimChar"/>
        </w:rPr>
        <w:t>## 1081 1 - 200 USD 1 - 200 USD 1 - 200 USD     &lt; 0 USD   &gt; 200 USD</w:t>
      </w:r>
      <w:r>
        <w:br/>
      </w:r>
      <w:r>
        <w:rPr>
          <w:rStyle w:val="VerbatimChar"/>
        </w:rPr>
        <w:t>## 1082     &lt; 0 USD 1 - 200 USD   &gt; 200 USD   &gt; 200 USD   &gt; 200 USD</w:t>
      </w:r>
      <w:r>
        <w:br/>
      </w:r>
      <w:r>
        <w:rPr>
          <w:rStyle w:val="VerbatimChar"/>
        </w:rPr>
        <w:t>## 1085     &lt; 0 USD 1 - 200 USD     &lt; 0 USD 1 - 200 USD 1 - 200 USD</w:t>
      </w:r>
      <w:r>
        <w:br/>
      </w:r>
      <w:r>
        <w:rPr>
          <w:rStyle w:val="VerbatimChar"/>
        </w:rPr>
        <w:t>## 1087 1 - 200 USD 1 - 200 USD 1 - 200 USD 1 - 200 USD 1 - 200 USD</w:t>
      </w:r>
      <w:r>
        <w:br/>
      </w:r>
      <w:r>
        <w:rPr>
          <w:rStyle w:val="VerbatimChar"/>
        </w:rPr>
        <w:t>## 1090   &gt; 200 USD     &lt; 0 USD     &lt; 0 USD 1 - 200 USD 1 - 200 USD</w:t>
      </w:r>
      <w:r>
        <w:br/>
      </w:r>
      <w:r>
        <w:rPr>
          <w:rStyle w:val="VerbatimChar"/>
        </w:rPr>
        <w:t>## 1092 1 - 200 USD 1 - 200 USD 1 - 200 USD 1 - 200 USD 1 - 200 USD</w:t>
      </w:r>
      <w:r>
        <w:br/>
      </w:r>
      <w:r>
        <w:rPr>
          <w:rStyle w:val="VerbatimChar"/>
        </w:rPr>
        <w:t>## 1096     &lt; 0 USD 1 - 200 USD     &lt; 0 USD 1 - 200 USD     &lt; 0 USD</w:t>
      </w:r>
      <w:r>
        <w:br/>
      </w:r>
      <w:r>
        <w:rPr>
          <w:rStyle w:val="VerbatimChar"/>
        </w:rPr>
        <w:t>## 1100   &gt; 200 USD     &lt; 0 USD     &lt; 0 USD   &gt; 200 USD   &gt; 200 USD</w:t>
      </w:r>
      <w:r>
        <w:br/>
      </w:r>
      <w:r>
        <w:rPr>
          <w:rStyle w:val="VerbatimChar"/>
        </w:rPr>
        <w:t>## 1102     &lt; 0 USD   &gt; 200 USD 1 - 200 USD   &gt; 200 USD     &lt; 0 USD</w:t>
      </w:r>
      <w:r>
        <w:br/>
      </w:r>
      <w:r>
        <w:rPr>
          <w:rStyle w:val="VerbatimChar"/>
        </w:rPr>
        <w:t>## 1105     &lt; 0 USD     &lt; 0 USD     &lt; 0 USD 1 - 200 USD     &lt; 0 USD</w:t>
      </w:r>
      <w:r>
        <w:br/>
      </w:r>
      <w:r>
        <w:rPr>
          <w:rStyle w:val="VerbatimChar"/>
        </w:rPr>
        <w:t>## 1106 1 - 200 USD 1 - 200 USD     &lt; 0 USD 1 - 200 USD 1 - 200 USD</w:t>
      </w:r>
      <w:r>
        <w:br/>
      </w:r>
      <w:r>
        <w:rPr>
          <w:rStyle w:val="VerbatimChar"/>
        </w:rPr>
        <w:t>## 1107 1 - 200 USD 1 - 200 USD     &lt; 0 USD 1 - 200 USD 1 - 200 USD</w:t>
      </w:r>
      <w:r>
        <w:br/>
      </w:r>
      <w:r>
        <w:rPr>
          <w:rStyle w:val="VerbatimChar"/>
        </w:rPr>
        <w:t>## 1113     &lt; 0 USD     &lt; 0 USD     &lt; 0 USD     &lt; 0 USD 1 - 200 USD</w:t>
      </w:r>
      <w:r>
        <w:br/>
      </w:r>
      <w:r>
        <w:rPr>
          <w:rStyle w:val="VerbatimChar"/>
        </w:rPr>
        <w:t>## 1119 1 - 200 USD     &lt; 0 USD 1 - 200 USD 1 - 200 USD     &lt; 0 USD</w:t>
      </w:r>
      <w:r>
        <w:br/>
      </w:r>
      <w:r>
        <w:rPr>
          <w:rStyle w:val="VerbatimChar"/>
        </w:rPr>
        <w:t>## 1122 1 - 200 USD 1 - 200 USD 1 - 200 USD 1 - 200 USD     &lt; 0 USD</w:t>
      </w:r>
      <w:r>
        <w:br/>
      </w:r>
      <w:r>
        <w:rPr>
          <w:rStyle w:val="VerbatimChar"/>
        </w:rPr>
        <w:t>## 1123     &lt; 0 USD 1 - 200 USD     &lt; 0 USD   &gt; 200 USD     &lt; 0 USD</w:t>
      </w:r>
      <w:r>
        <w:br/>
      </w:r>
      <w:r>
        <w:rPr>
          <w:rStyle w:val="VerbatimChar"/>
        </w:rPr>
        <w:t>## 1127   &gt; 200 USD     &lt; 0 USD 1 - 200 USD 1 - 200 USD     &lt; 0 USD</w:t>
      </w:r>
      <w:r>
        <w:br/>
      </w:r>
      <w:r>
        <w:rPr>
          <w:rStyle w:val="VerbatimChar"/>
        </w:rPr>
        <w:t>## 1128   &gt; 200 USD   &gt; 200 USD   &gt; 200 USD     &lt; 0 USD 1 - 200 USD</w:t>
      </w:r>
      <w:r>
        <w:br/>
      </w:r>
      <w:r>
        <w:rPr>
          <w:rStyle w:val="VerbatimChar"/>
        </w:rPr>
        <w:t>## 1130 1 - 200 USD 1 - 200 USD 1 - 200 USD 1 - 200 USD 1 - 200 USD</w:t>
      </w:r>
      <w:r>
        <w:br/>
      </w:r>
      <w:r>
        <w:rPr>
          <w:rStyle w:val="VerbatimChar"/>
        </w:rPr>
        <w:t>## 1134   &gt; 200 USD     &lt; 0 USD     &lt; 0 USD     &lt; 0 USD     &lt; 0 USD</w:t>
      </w:r>
      <w:r>
        <w:br/>
      </w:r>
      <w:r>
        <w:rPr>
          <w:rStyle w:val="VerbatimChar"/>
        </w:rPr>
        <w:t>## 1138 1 - 200 USD   &gt; 200 USD 1 - 200 USD 1 - 200 USD   &gt; 200 USD</w:t>
      </w:r>
      <w:r>
        <w:br/>
      </w:r>
      <w:r>
        <w:rPr>
          <w:rStyle w:val="VerbatimChar"/>
        </w:rPr>
        <w:t>## 1140     &lt; 0 USD 1 - 200 USD 1 - 200 USD 1 - 200 USD 1 - 200 USD</w:t>
      </w:r>
      <w:r>
        <w:br/>
      </w:r>
      <w:r>
        <w:rPr>
          <w:rStyle w:val="VerbatimChar"/>
        </w:rPr>
        <w:t>## 1143 1 - 200 USD   &gt; 200 USD 1 - 200 USD 1 - 200 USD     &lt; 0 USD</w:t>
      </w:r>
      <w:r>
        <w:br/>
      </w:r>
      <w:r>
        <w:rPr>
          <w:rStyle w:val="VerbatimChar"/>
        </w:rPr>
        <w:t>## 1144     &lt; 0 USD     &lt; 0 USD     &lt; 0 USD   &gt; 200 USD     &lt; 0 USD</w:t>
      </w:r>
      <w:r>
        <w:br/>
      </w:r>
      <w:r>
        <w:rPr>
          <w:rStyle w:val="VerbatimChar"/>
        </w:rPr>
        <w:t>## 1146   &gt; 200 USD     &lt; 0 USD   &gt; 200 USD   &gt; 200 USD 1 - 200 USD</w:t>
      </w:r>
      <w:r>
        <w:br/>
      </w:r>
      <w:r>
        <w:rPr>
          <w:rStyle w:val="VerbatimChar"/>
        </w:rPr>
        <w:t>## 1147     &lt; 0 USD 1 - 200 USD     &lt; 0 USD     &lt; 0 USD     &lt; 0 USD</w:t>
      </w:r>
      <w:r>
        <w:br/>
      </w:r>
      <w:r>
        <w:rPr>
          <w:rStyle w:val="VerbatimChar"/>
        </w:rPr>
        <w:t>## 1151     &lt; 0 USD   &gt; 200 USD     &lt; 0 USD     &lt; 0 USD     &lt; 0 USD</w:t>
      </w:r>
      <w:r>
        <w:br/>
      </w:r>
      <w:r>
        <w:rPr>
          <w:rStyle w:val="VerbatimChar"/>
        </w:rPr>
        <w:t>## 1153     &lt; 0 USD     &lt; 0 USD 1 - 200 USD   &gt; 200 USD   &gt; 200 USD</w:t>
      </w:r>
      <w:r>
        <w:br/>
      </w:r>
      <w:r>
        <w:rPr>
          <w:rStyle w:val="VerbatimChar"/>
        </w:rPr>
        <w:t>## 1154 1 - 200 USD 1 - 200 USD 1 - 200 USD 1 - 200 USD 1 - 200 USD</w:t>
      </w:r>
      <w:r>
        <w:br/>
      </w:r>
      <w:r>
        <w:rPr>
          <w:rStyle w:val="VerbatimChar"/>
        </w:rPr>
        <w:t>## 1155 1 - 200 USD     &lt; 0 USD 1 - 200 USD   &gt; 200 USD 1 - 200 USD</w:t>
      </w:r>
      <w:r>
        <w:br/>
      </w:r>
      <w:r>
        <w:rPr>
          <w:rStyle w:val="VerbatimChar"/>
        </w:rPr>
        <w:t>## 1158     &lt; 0 USD     &lt; 0 USD 1 - 200 USD   &gt; 200 USD 1 - 200 USD</w:t>
      </w:r>
      <w:r>
        <w:br/>
      </w:r>
      <w:r>
        <w:rPr>
          <w:rStyle w:val="VerbatimChar"/>
        </w:rPr>
        <w:t>## 1159     &lt; 0 USD   &gt; 200 USD     &lt; 0 USD     &lt; 0 USD 1 - 200 USD</w:t>
      </w:r>
      <w:r>
        <w:br/>
      </w:r>
      <w:r>
        <w:rPr>
          <w:rStyle w:val="VerbatimChar"/>
        </w:rPr>
        <w:t>## 1160 1 - 200 USD     &lt; 0 USD     &lt; 0 USD     &lt; 0 USD     &lt; 0 USD</w:t>
      </w:r>
      <w:r>
        <w:br/>
      </w:r>
      <w:r>
        <w:rPr>
          <w:rStyle w:val="VerbatimChar"/>
        </w:rPr>
        <w:t>## 1161     &lt; 0 USD     &lt; 0 USD     &lt; 0 USD 1 - 200 USD 1 - 200 USD</w:t>
      </w:r>
      <w:r>
        <w:br/>
      </w:r>
      <w:r>
        <w:rPr>
          <w:rStyle w:val="VerbatimChar"/>
        </w:rPr>
        <w:t>## 1163     &lt; 0 USD     &lt; 0 USD     &lt; 0 USD     &lt; 0 USD     &lt; 0 USD</w:t>
      </w:r>
      <w:r>
        <w:br/>
      </w:r>
      <w:r>
        <w:rPr>
          <w:rStyle w:val="VerbatimChar"/>
        </w:rPr>
        <w:lastRenderedPageBreak/>
        <w:t>## 1164 1 - 200 USD   &gt; 200 USD 1 - 200 USD 1 - 200 USD     &lt; 0 USD</w:t>
      </w:r>
      <w:r>
        <w:br/>
      </w:r>
      <w:r>
        <w:rPr>
          <w:rStyle w:val="VerbatimChar"/>
        </w:rPr>
        <w:t>## 1168   &gt; 200 USD 1 - 200 USD     &lt; 0 USD     &lt; 0 USD 1 - 200 USD</w:t>
      </w:r>
      <w:r>
        <w:br/>
      </w:r>
      <w:r>
        <w:rPr>
          <w:rStyle w:val="VerbatimChar"/>
        </w:rPr>
        <w:t>## 1169   &gt; 200 USD 1 - 200 USD 1 - 200 USD     &lt; 0 USD 1 - 200 USD</w:t>
      </w:r>
      <w:r>
        <w:br/>
      </w:r>
      <w:r>
        <w:rPr>
          <w:rStyle w:val="VerbatimChar"/>
        </w:rPr>
        <w:t>## 1171 1 - 200 USD 1 - 200 USD 1 - 200 USD 1 - 200 USD 1 - 200 USD</w:t>
      </w:r>
      <w:r>
        <w:br/>
      </w:r>
      <w:r>
        <w:rPr>
          <w:rStyle w:val="VerbatimChar"/>
        </w:rPr>
        <w:t>## 1177 1 - 200 USD     &lt; 0 USD     &lt; 0 USD     &lt; 0 USD     &lt; 0 USD</w:t>
      </w:r>
      <w:r>
        <w:br/>
      </w:r>
      <w:r>
        <w:rPr>
          <w:rStyle w:val="VerbatimChar"/>
        </w:rPr>
        <w:t>## 1178 1 - 200 USD   &gt; 200 USD 1 - 200 USD 1 - 200 USD 1 - 200 USD</w:t>
      </w:r>
      <w:r>
        <w:br/>
      </w:r>
      <w:r>
        <w:rPr>
          <w:rStyle w:val="VerbatimChar"/>
        </w:rPr>
        <w:t>## 1180     &lt; 0 USD 1 - 200 USD 1 - 200 USD 1 - 200 USD 1 - 200 USD</w:t>
      </w:r>
      <w:r>
        <w:br/>
      </w:r>
      <w:r>
        <w:rPr>
          <w:rStyle w:val="VerbatimChar"/>
        </w:rPr>
        <w:t>## 1183     &lt; 0 USD 1 - 200 USD   &gt; 200 USD 1 - 200 USD 1 - 200 USD</w:t>
      </w:r>
      <w:r>
        <w:br/>
      </w:r>
      <w:r>
        <w:rPr>
          <w:rStyle w:val="VerbatimChar"/>
        </w:rPr>
        <w:t>## 1184 1 - 200 USD 1 - 200 USD 1 - 200 USD     &lt; 0 USD   &gt; 200 USD</w:t>
      </w:r>
      <w:r>
        <w:br/>
      </w:r>
      <w:r>
        <w:rPr>
          <w:rStyle w:val="VerbatimChar"/>
        </w:rPr>
        <w:t>## 1193 1 - 200 USD 1 - 200 USD   &gt; 200 USD 1 - 200 USD 1 - 200 USD</w:t>
      </w:r>
      <w:r>
        <w:br/>
      </w:r>
      <w:r>
        <w:rPr>
          <w:rStyle w:val="VerbatimChar"/>
        </w:rPr>
        <w:t>## 1194 1 - 200 USD     &lt; 0 USD     &lt; 0 USD 1 - 200 USD 1 - 200 USD</w:t>
      </w:r>
      <w:r>
        <w:br/>
      </w:r>
      <w:r>
        <w:rPr>
          <w:rStyle w:val="VerbatimChar"/>
        </w:rPr>
        <w:t>## 1198     &lt; 0 USD     &lt; 0 USD 1 - 200 USD 1 - 200 USD 1 - 200 USD</w:t>
      </w:r>
      <w:r>
        <w:br/>
      </w:r>
      <w:r>
        <w:rPr>
          <w:rStyle w:val="VerbatimChar"/>
        </w:rPr>
        <w:t>## 1200   &gt; 200 USD     &lt; 0 USD   &gt; 200 USD   &gt; 200 USD     &lt; 0 USD</w:t>
      </w:r>
      <w:r>
        <w:br/>
      </w:r>
      <w:r>
        <w:rPr>
          <w:rStyle w:val="VerbatimChar"/>
        </w:rPr>
        <w:t>## 1204     &lt; 0 USD 1 - 200 USD     &lt; 0 USD     &lt; 0 USD 1 - 200 USD</w:t>
      </w:r>
      <w:r>
        <w:br/>
      </w:r>
      <w:r>
        <w:rPr>
          <w:rStyle w:val="VerbatimChar"/>
        </w:rPr>
        <w:t>## 1206 1 - 200 USD     &lt; 0 USD 1 - 200 USD 1 - 200 USD     &lt; 0 USD</w:t>
      </w:r>
      <w:r>
        <w:br/>
      </w:r>
      <w:r>
        <w:rPr>
          <w:rStyle w:val="VerbatimChar"/>
        </w:rPr>
        <w:t>## 1208     &lt; 0 USD   &gt; 200 USD     &lt; 0 USD   &gt; 200 USD 1 - 200 USD</w:t>
      </w:r>
      <w:r>
        <w:br/>
      </w:r>
      <w:r>
        <w:rPr>
          <w:rStyle w:val="VerbatimChar"/>
        </w:rPr>
        <w:t>## 1211 1 - 200 USD 1 - 200 USD     &lt; 0 USD 1 - 200 USD 1 - 200 USD</w:t>
      </w:r>
      <w:r>
        <w:br/>
      </w:r>
      <w:r>
        <w:rPr>
          <w:rStyle w:val="VerbatimChar"/>
        </w:rPr>
        <w:t>## 1217 1 - 200 USD 1 - 200 USD 1 - 200 USD 1 - 200 USD 1 - 200 USD</w:t>
      </w:r>
      <w:r>
        <w:br/>
      </w:r>
      <w:r>
        <w:rPr>
          <w:rStyle w:val="VerbatimChar"/>
        </w:rPr>
        <w:t>## 1221 1 - 200 USD 1 - 200 USD 1 - 200 USD 1 - 200 USD 1 - 200 USD</w:t>
      </w:r>
      <w:r>
        <w:br/>
      </w:r>
      <w:r>
        <w:rPr>
          <w:rStyle w:val="VerbatimChar"/>
        </w:rPr>
        <w:t>## 1225 1 - 200 USD 1 - 200 USD     &lt; 0 USD     &lt; 0 USD     &lt; 0 USD</w:t>
      </w:r>
      <w:r>
        <w:br/>
      </w:r>
      <w:r>
        <w:rPr>
          <w:rStyle w:val="VerbatimChar"/>
        </w:rPr>
        <w:t>## 1227     &lt; 0 USD 1 - 200 USD 1 - 200 USD 1 - 200 USD 1 - 200 USD</w:t>
      </w:r>
      <w:r>
        <w:br/>
      </w:r>
      <w:r>
        <w:rPr>
          <w:rStyle w:val="VerbatimChar"/>
        </w:rPr>
        <w:t>## 1228 1 - 200 USD     &lt; 0 USD 1 - 200 USD 1 - 200 USD 1 - 200 USD</w:t>
      </w:r>
      <w:r>
        <w:br/>
      </w:r>
      <w:r>
        <w:rPr>
          <w:rStyle w:val="VerbatimChar"/>
        </w:rPr>
        <w:t>## 1230 1 - 200 USD   &gt; 200 USD 1 - 200 USD     &lt; 0 USD 1 - 200 USD</w:t>
      </w:r>
      <w:r>
        <w:br/>
      </w:r>
      <w:r>
        <w:rPr>
          <w:rStyle w:val="VerbatimChar"/>
        </w:rPr>
        <w:t>## 1231 1 - 200 USD     &lt; 0 USD     &lt; 0 USD     &lt; 0 USD     &lt; 0 USD</w:t>
      </w:r>
      <w:r>
        <w:br/>
      </w:r>
      <w:r>
        <w:rPr>
          <w:rStyle w:val="VerbatimChar"/>
        </w:rPr>
        <w:t>## 1235     &lt; 0 USD 1 - 200 USD     &lt; 0 USD 1 - 200 USD     &lt; 0 USD</w:t>
      </w:r>
      <w:r>
        <w:br/>
      </w:r>
      <w:r>
        <w:rPr>
          <w:rStyle w:val="VerbatimChar"/>
        </w:rPr>
        <w:t>## 1236 1 - 200 USD     &lt; 0 USD 1 - 200 USD 1 - 200 USD     &lt; 0 USD</w:t>
      </w:r>
      <w:r>
        <w:br/>
      </w:r>
      <w:r>
        <w:rPr>
          <w:rStyle w:val="VerbatimChar"/>
        </w:rPr>
        <w:t>## 1238 1 - 200 USD     &lt; 0 USD 1 - 200 USD 1 - 200 USD 1 - 200 USD</w:t>
      </w:r>
      <w:r>
        <w:br/>
      </w:r>
      <w:r>
        <w:rPr>
          <w:rStyle w:val="VerbatimChar"/>
        </w:rPr>
        <w:t>## 1239     &lt; 0 USD 1 - 200 USD     &lt; 0 USD 1 - 200 USD     &lt; 0 USD</w:t>
      </w:r>
      <w:r>
        <w:br/>
      </w:r>
      <w:r>
        <w:rPr>
          <w:rStyle w:val="VerbatimChar"/>
        </w:rPr>
        <w:t>## 1241 1 - 200 USD     &lt; 0 USD 1 - 200 USD     &lt; 0 USD     &lt; 0 USD</w:t>
      </w:r>
      <w:r>
        <w:br/>
      </w:r>
      <w:r>
        <w:rPr>
          <w:rStyle w:val="VerbatimChar"/>
        </w:rPr>
        <w:t>## 1242 1 - 200 USD 1 - 200 USD 1 - 200 USD 1 - 200 USD 1 - 200 USD</w:t>
      </w:r>
      <w:r>
        <w:br/>
      </w:r>
      <w:r>
        <w:rPr>
          <w:rStyle w:val="VerbatimChar"/>
        </w:rPr>
        <w:t>## 1243 1 - 200 USD 1 - 200 USD     &lt; 0 USD     &lt; 0 USD 1 - 200 USD</w:t>
      </w:r>
      <w:r>
        <w:br/>
      </w:r>
      <w:r>
        <w:rPr>
          <w:rStyle w:val="VerbatimChar"/>
        </w:rPr>
        <w:t>## 1248     &lt; 0 USD 1 - 200 USD 1 - 200 USD   &gt; 200 USD     &lt; 0 USD</w:t>
      </w:r>
      <w:r>
        <w:br/>
      </w:r>
      <w:r>
        <w:rPr>
          <w:rStyle w:val="VerbatimChar"/>
        </w:rPr>
        <w:t>## 1250 1 - 200 USD   &gt; 200 USD     &lt; 0 USD 1 - 200 USD   &gt; 200 USD</w:t>
      </w:r>
      <w:r>
        <w:br/>
      </w:r>
      <w:r>
        <w:rPr>
          <w:rStyle w:val="VerbatimChar"/>
        </w:rPr>
        <w:t>## 1251     &lt; 0 USD     &lt; 0 USD     &lt; 0 USD 1 - 200 USD     &lt; 0 USD</w:t>
      </w:r>
      <w:r>
        <w:br/>
      </w:r>
      <w:r>
        <w:rPr>
          <w:rStyle w:val="VerbatimChar"/>
        </w:rPr>
        <w:t>## 1256 1 - 200 USD 1 - 200 USD     &lt; 0 USD 1 - 200 USD 1 - 200 USD</w:t>
      </w:r>
      <w:r>
        <w:br/>
      </w:r>
      <w:r>
        <w:rPr>
          <w:rStyle w:val="VerbatimChar"/>
        </w:rPr>
        <w:t>## 1257     &lt; 0 USD     &lt; 0 USD     &lt; 0 USD     &lt; 0 USD     &lt; 0 USD</w:t>
      </w:r>
      <w:r>
        <w:br/>
      </w:r>
      <w:r>
        <w:rPr>
          <w:rStyle w:val="VerbatimChar"/>
        </w:rPr>
        <w:t>## 1258     &lt; 0 USD 1 - 200 USD 1 - 200 USD   &gt; 200 USD     &lt; 0 USD</w:t>
      </w:r>
      <w:r>
        <w:br/>
      </w:r>
      <w:r>
        <w:rPr>
          <w:rStyle w:val="VerbatimChar"/>
        </w:rPr>
        <w:t>## 1262 1 - 200 USD 1 - 200 USD     &lt; 0 USD     &lt; 0 USD     &lt; 0 USD</w:t>
      </w:r>
      <w:r>
        <w:br/>
      </w:r>
      <w:r>
        <w:rPr>
          <w:rStyle w:val="VerbatimChar"/>
        </w:rPr>
        <w:t>## 1272 1 - 200 USD     &lt; 0 USD     &lt; 0 USD     &lt; 0 USD     &lt; 0 USD</w:t>
      </w:r>
      <w:r>
        <w:br/>
      </w:r>
      <w:r>
        <w:rPr>
          <w:rStyle w:val="VerbatimChar"/>
        </w:rPr>
        <w:t>## 1273     &lt; 0 USD 1 - 200 USD     &lt; 0 USD     &lt; 0 USD 1 - 200 USD</w:t>
      </w:r>
      <w:r>
        <w:br/>
      </w:r>
      <w:r>
        <w:rPr>
          <w:rStyle w:val="VerbatimChar"/>
        </w:rPr>
        <w:t>## 1275 1 - 200 USD 1 - 200 USD 1 - 200 USD 1 - 200 USD 1 - 200 USD</w:t>
      </w:r>
      <w:r>
        <w:br/>
      </w:r>
      <w:r>
        <w:rPr>
          <w:rStyle w:val="VerbatimChar"/>
        </w:rPr>
        <w:t>## 1281   &gt; 200 USD 1 - 200 USD 1 - 200 USD 1 - 200 USD     &lt; 0 USD</w:t>
      </w:r>
      <w:r>
        <w:br/>
      </w:r>
      <w:r>
        <w:rPr>
          <w:rStyle w:val="VerbatimChar"/>
        </w:rPr>
        <w:t>## 1285   &gt; 200 USD     &lt; 0 USD     &lt; 0 USD     &lt; 0 USD     &lt; 0 USD</w:t>
      </w:r>
      <w:r>
        <w:br/>
      </w:r>
      <w:r>
        <w:rPr>
          <w:rStyle w:val="VerbatimChar"/>
        </w:rPr>
        <w:t>## 1291 1 - 200 USD 1 - 200 USD   &gt; 200 USD 1 - 200 USD 1 - 200 USD</w:t>
      </w:r>
      <w:r>
        <w:br/>
      </w:r>
      <w:r>
        <w:rPr>
          <w:rStyle w:val="VerbatimChar"/>
        </w:rPr>
        <w:t>## 1293   &gt; 200 USD     &lt; 0 USD     &lt; 0 USD     &lt; 0 USD     &lt; 0 USD</w:t>
      </w:r>
      <w:r>
        <w:br/>
      </w:r>
      <w:r>
        <w:rPr>
          <w:rStyle w:val="VerbatimChar"/>
        </w:rPr>
        <w:t>## 1294 1 - 200 USD 1 - 200 USD     &lt; 0 USD     &lt; 0 USD     &lt; 0 USD</w:t>
      </w:r>
      <w:r>
        <w:br/>
      </w:r>
      <w:r>
        <w:rPr>
          <w:rStyle w:val="VerbatimChar"/>
        </w:rPr>
        <w:t>## 1296 1 - 200 USD     &lt; 0 USD     &lt; 0 USD   &gt; 200 USD 1 - 200 USD</w:t>
      </w:r>
      <w:r>
        <w:br/>
      </w:r>
      <w:r>
        <w:rPr>
          <w:rStyle w:val="VerbatimChar"/>
        </w:rPr>
        <w:t>## 1305     &lt; 0 USD 1 - 200 USD   &gt; 200 USD 1 - 200 USD 1 - 200 USD</w:t>
      </w:r>
      <w:r>
        <w:br/>
      </w:r>
      <w:r>
        <w:rPr>
          <w:rStyle w:val="VerbatimChar"/>
        </w:rPr>
        <w:t>## 1306     &lt; 0 USD     &lt; 0 USD 1 - 200 USD 1 - 200 USD     &lt; 0 USD</w:t>
      </w:r>
      <w:r>
        <w:br/>
      </w:r>
      <w:r>
        <w:rPr>
          <w:rStyle w:val="VerbatimChar"/>
        </w:rPr>
        <w:t>## 1307     &lt; 0 USD 1 - 200 USD     &lt; 0 USD 1 - 200 USD 1 - 200 USD</w:t>
      </w:r>
      <w:r>
        <w:br/>
      </w:r>
      <w:r>
        <w:rPr>
          <w:rStyle w:val="VerbatimChar"/>
        </w:rPr>
        <w:lastRenderedPageBreak/>
        <w:t>## 1308     &lt; 0 USD     &lt; 0 USD     &lt; 0 USD 1 - 200 USD     &lt; 0 USD</w:t>
      </w:r>
      <w:r>
        <w:br/>
      </w:r>
      <w:r>
        <w:rPr>
          <w:rStyle w:val="VerbatimChar"/>
        </w:rPr>
        <w:t>## 1311 1 - 200 USD     &lt; 0 USD 1 - 200 USD   &gt; 200 USD     &lt; 0 USD</w:t>
      </w:r>
      <w:r>
        <w:br/>
      </w:r>
      <w:r>
        <w:rPr>
          <w:rStyle w:val="VerbatimChar"/>
        </w:rPr>
        <w:t>## 1312 1 - 200 USD     &lt; 0 USD   &gt; 200 USD     &lt; 0 USD 1 - 200 USD</w:t>
      </w:r>
      <w:r>
        <w:br/>
      </w:r>
      <w:r>
        <w:rPr>
          <w:rStyle w:val="VerbatimChar"/>
        </w:rPr>
        <w:t>## 1316 1 - 200 USD 1 - 200 USD 1 - 200 USD 1 - 200 USD 1 - 200 USD</w:t>
      </w:r>
      <w:r>
        <w:br/>
      </w:r>
      <w:r>
        <w:rPr>
          <w:rStyle w:val="VerbatimChar"/>
        </w:rPr>
        <w:t>## 1320 1 - 200 USD 1 - 200 USD 1 - 200 USD 1 - 200 USD 1 - 200 USD</w:t>
      </w:r>
      <w:r>
        <w:br/>
      </w:r>
      <w:r>
        <w:rPr>
          <w:rStyle w:val="VerbatimChar"/>
        </w:rPr>
        <w:t>## 1321     &lt; 0 USD 1 - 200 USD 1 - 200 USD 1 - 200 USD 1 - 200 USD</w:t>
      </w:r>
      <w:r>
        <w:br/>
      </w:r>
      <w:r>
        <w:rPr>
          <w:rStyle w:val="VerbatimChar"/>
        </w:rPr>
        <w:t>## 1323 1 - 200 USD     &lt; 0 USD 1 - 200 USD 1 - 200 USD 1 - 200 USD</w:t>
      </w:r>
      <w:r>
        <w:br/>
      </w:r>
      <w:r>
        <w:rPr>
          <w:rStyle w:val="VerbatimChar"/>
        </w:rPr>
        <w:t>## 1327 1 - 200 USD     &lt; 0 USD 1 - 200 USD 1 - 200 USD 1 - 200 USD</w:t>
      </w:r>
      <w:r>
        <w:br/>
      </w:r>
      <w:r>
        <w:rPr>
          <w:rStyle w:val="VerbatimChar"/>
        </w:rPr>
        <w:t>## 1328     &lt; 0 USD 1 - 200 USD     &lt; 0 USD     &lt; 0 USD 1 - 200 USD</w:t>
      </w:r>
      <w:r>
        <w:br/>
      </w:r>
      <w:r>
        <w:rPr>
          <w:rStyle w:val="VerbatimChar"/>
        </w:rPr>
        <w:t>## 1331 1 - 200 USD     &lt; 0 USD   &gt; 200 USD 1 - 200 USD 1 - 200 USD</w:t>
      </w:r>
      <w:r>
        <w:br/>
      </w:r>
      <w:r>
        <w:rPr>
          <w:rStyle w:val="VerbatimChar"/>
        </w:rPr>
        <w:t>## 1332 1 - 200 USD 1 - 200 USD 1 - 200 USD 1 - 200 USD 1 - 200 USD</w:t>
      </w:r>
      <w:r>
        <w:br/>
      </w:r>
      <w:r>
        <w:rPr>
          <w:rStyle w:val="VerbatimChar"/>
        </w:rPr>
        <w:t>## 1336 1 - 200 USD     &lt; 0 USD     &lt; 0 USD 1 - 200 USD 1 - 200 USD</w:t>
      </w:r>
      <w:r>
        <w:br/>
      </w:r>
      <w:r>
        <w:rPr>
          <w:rStyle w:val="VerbatimChar"/>
        </w:rPr>
        <w:t>## 1337     &lt; 0 USD     &lt; 0 USD     &lt; 0 USD 1 - 200 USD   &gt; 200 USD</w:t>
      </w:r>
      <w:r>
        <w:br/>
      </w:r>
      <w:r>
        <w:rPr>
          <w:rStyle w:val="VerbatimChar"/>
        </w:rPr>
        <w:t>## 1338 1 - 200 USD     &lt; 0 USD 1 - 200 USD 1 - 200 USD     &lt; 0 USD</w:t>
      </w:r>
      <w:r>
        <w:br/>
      </w:r>
      <w:r>
        <w:rPr>
          <w:rStyle w:val="VerbatimChar"/>
        </w:rPr>
        <w:t>## 1342 1 - 200 USD     &lt; 0 USD 1 - 200 USD 1 - 200 USD 1 - 200 USD</w:t>
      </w:r>
      <w:r>
        <w:br/>
      </w:r>
      <w:r>
        <w:rPr>
          <w:rStyle w:val="VerbatimChar"/>
        </w:rPr>
        <w:t>## 1343     &lt; 0 USD 1 - 200 USD     &lt; 0 USD 1 - 200 USD   &gt; 200 USD</w:t>
      </w:r>
      <w:r>
        <w:br/>
      </w:r>
      <w:r>
        <w:rPr>
          <w:rStyle w:val="VerbatimChar"/>
        </w:rPr>
        <w:t>## 1344   &gt; 200 USD 1 - 200 USD     &lt; 0 USD 1 - 200 USD 1 - 200 USD</w:t>
      </w:r>
      <w:r>
        <w:br/>
      </w:r>
      <w:r>
        <w:rPr>
          <w:rStyle w:val="VerbatimChar"/>
        </w:rPr>
        <w:t>## 1346     &lt; 0 USD   &gt; 200 USD 1 - 200 USD   &gt; 200 USD   &gt; 200 USD</w:t>
      </w:r>
      <w:r>
        <w:br/>
      </w:r>
      <w:r>
        <w:rPr>
          <w:rStyle w:val="VerbatimChar"/>
        </w:rPr>
        <w:t>## 1353 1 - 200 USD 1 - 200 USD     &lt; 0 USD 1 - 200 USD 1 - 200 USD</w:t>
      </w:r>
      <w:r>
        <w:br/>
      </w:r>
      <w:r>
        <w:rPr>
          <w:rStyle w:val="VerbatimChar"/>
        </w:rPr>
        <w:t>## 1354   &gt; 200 USD 1 - 200 USD     &lt; 0 USD   &gt; 200 USD   &gt; 200 USD</w:t>
      </w:r>
      <w:r>
        <w:br/>
      </w:r>
      <w:r>
        <w:rPr>
          <w:rStyle w:val="VerbatimChar"/>
        </w:rPr>
        <w:t>## 1356 1 - 200 USD     &lt; 0 USD     &lt; 0 USD     &lt; 0 USD     &lt; 0 USD</w:t>
      </w:r>
      <w:r>
        <w:br/>
      </w:r>
      <w:r>
        <w:rPr>
          <w:rStyle w:val="VerbatimChar"/>
        </w:rPr>
        <w:t>## 1357     &lt; 0 USD 1 - 200 USD 1 - 200 USD     &lt; 0 USD   &gt; 200 USD</w:t>
      </w:r>
      <w:r>
        <w:br/>
      </w:r>
      <w:r>
        <w:rPr>
          <w:rStyle w:val="VerbatimChar"/>
        </w:rPr>
        <w:t>## 1361     &lt; 0 USD     &lt; 0 USD     &lt; 0 USD     &lt; 0 USD     &lt; 0 USD</w:t>
      </w:r>
      <w:r>
        <w:br/>
      </w:r>
      <w:r>
        <w:rPr>
          <w:rStyle w:val="VerbatimChar"/>
        </w:rPr>
        <w:t>## 1362 1 - 200 USD     &lt; 0 USD 1 - 200 USD 1 - 200 USD 1 - 200 USD</w:t>
      </w:r>
      <w:r>
        <w:br/>
      </w:r>
      <w:r>
        <w:rPr>
          <w:rStyle w:val="VerbatimChar"/>
        </w:rPr>
        <w:t>## 1363     &lt; 0 USD     &lt; 0 USD     &lt; 0 USD     &lt; 0 USD 1 - 200 USD</w:t>
      </w:r>
      <w:r>
        <w:br/>
      </w:r>
      <w:r>
        <w:rPr>
          <w:rStyle w:val="VerbatimChar"/>
        </w:rPr>
        <w:t>## 1364   &gt; 200 USD     &lt; 0 USD 1 - 200 USD 1 - 200 USD 1 - 200 USD</w:t>
      </w:r>
      <w:r>
        <w:br/>
      </w:r>
      <w:r>
        <w:rPr>
          <w:rStyle w:val="VerbatimChar"/>
        </w:rPr>
        <w:t>## 1367     &lt; 0 USD     &lt; 0 USD 1 - 200 USD     &lt; 0 USD     &lt; 0 USD</w:t>
      </w:r>
      <w:r>
        <w:br/>
      </w:r>
      <w:r>
        <w:rPr>
          <w:rStyle w:val="VerbatimChar"/>
        </w:rPr>
        <w:t>## 1370   &gt; 200 USD     &lt; 0 USD     &lt; 0 USD     &lt; 0 USD     &lt; 0 USD</w:t>
      </w:r>
      <w:r>
        <w:br/>
      </w:r>
      <w:r>
        <w:rPr>
          <w:rStyle w:val="VerbatimChar"/>
        </w:rPr>
        <w:t>## 1371     &lt; 0 USD 1 - 200 USD   &gt; 200 USD     &lt; 0 USD   &gt; 200 USD</w:t>
      </w:r>
      <w:r>
        <w:br/>
      </w:r>
      <w:r>
        <w:rPr>
          <w:rStyle w:val="VerbatimChar"/>
        </w:rPr>
        <w:t>## 1373     &lt; 0 USD     &lt; 0 USD     &lt; 0 USD     &lt; 0 USD 1 - 200 USD</w:t>
      </w:r>
      <w:r>
        <w:br/>
      </w:r>
      <w:r>
        <w:rPr>
          <w:rStyle w:val="VerbatimChar"/>
        </w:rPr>
        <w:t>## 1375   &gt; 200 USD 1 - 200 USD   &gt; 200 USD 1 - 200 USD     &lt; 0 USD</w:t>
      </w:r>
      <w:r>
        <w:br/>
      </w:r>
      <w:r>
        <w:rPr>
          <w:rStyle w:val="VerbatimChar"/>
        </w:rPr>
        <w:t>## 1376   &gt; 200 USD 1 - 200 USD 1 - 200 USD 1 - 200 USD 1 - 200 USD</w:t>
      </w:r>
      <w:r>
        <w:br/>
      </w:r>
      <w:r>
        <w:rPr>
          <w:rStyle w:val="VerbatimChar"/>
        </w:rPr>
        <w:t>## 1379 1 - 200 USD   &gt; 200 USD 1 - 200 USD   &gt; 200 USD     &lt; 0 USD</w:t>
      </w:r>
      <w:r>
        <w:br/>
      </w:r>
      <w:r>
        <w:rPr>
          <w:rStyle w:val="VerbatimChar"/>
        </w:rPr>
        <w:t>## 1380 1 - 200 USD     &lt; 0 USD     &lt; 0 USD 1 - 200 USD   &gt; 200 USD</w:t>
      </w:r>
      <w:r>
        <w:br/>
      </w:r>
      <w:r>
        <w:rPr>
          <w:rStyle w:val="VerbatimChar"/>
        </w:rPr>
        <w:t>## 1383 1 - 200 USD   &gt; 200 USD 1 - 200 USD 1 - 200 USD 1 - 200 USD</w:t>
      </w:r>
      <w:r>
        <w:br/>
      </w:r>
      <w:r>
        <w:rPr>
          <w:rStyle w:val="VerbatimChar"/>
        </w:rPr>
        <w:t>## 1385 1 - 200 USD 1 - 200 USD 1 - 200 USD 1 - 200 USD     &lt; 0 USD</w:t>
      </w:r>
      <w:r>
        <w:br/>
      </w:r>
      <w:r>
        <w:rPr>
          <w:rStyle w:val="VerbatimChar"/>
        </w:rPr>
        <w:t>## 1388     &lt; 0 USD     &lt; 0 USD     &lt; 0 USD 1 - 200 USD     &lt; 0 USD</w:t>
      </w:r>
      <w:r>
        <w:br/>
      </w:r>
      <w:r>
        <w:rPr>
          <w:rStyle w:val="VerbatimChar"/>
        </w:rPr>
        <w:t>## 1389     &lt; 0 USD   &gt; 200 USD 1 - 200 USD 1 - 200 USD     &lt; 0 USD</w:t>
      </w:r>
      <w:r>
        <w:br/>
      </w:r>
      <w:r>
        <w:rPr>
          <w:rStyle w:val="VerbatimChar"/>
        </w:rPr>
        <w:t>## 1396     &lt; 0 USD 1 - 200 USD 1 - 200 USD     &lt; 0 USD 1 - 200 USD</w:t>
      </w:r>
      <w:r>
        <w:br/>
      </w:r>
      <w:r>
        <w:rPr>
          <w:rStyle w:val="VerbatimChar"/>
        </w:rPr>
        <w:t>## 1403     &lt; 0 USD 1 - 200 USD 1 - 200 USD     &lt; 0 USD 1 - 200 USD</w:t>
      </w:r>
      <w:r>
        <w:br/>
      </w:r>
      <w:r>
        <w:rPr>
          <w:rStyle w:val="VerbatimChar"/>
        </w:rPr>
        <w:t>## 1405 1 - 200 USD 1 - 200 USD 1 - 200 USD     &lt; 0 USD     &lt; 0 USD</w:t>
      </w:r>
      <w:r>
        <w:br/>
      </w:r>
      <w:r>
        <w:rPr>
          <w:rStyle w:val="VerbatimChar"/>
        </w:rPr>
        <w:t>## 1409     &lt; 0 USD     &lt; 0 USD     &lt; 0 USD 1 - 200 USD     &lt; 0 USD</w:t>
      </w:r>
      <w:r>
        <w:br/>
      </w:r>
      <w:r>
        <w:rPr>
          <w:rStyle w:val="VerbatimChar"/>
        </w:rPr>
        <w:t>## 1411 1 - 200 USD     &lt; 0 USD 1 - 200 USD     &lt; 0 USD     &lt; 0 USD</w:t>
      </w:r>
      <w:r>
        <w:br/>
      </w:r>
      <w:r>
        <w:rPr>
          <w:rStyle w:val="VerbatimChar"/>
        </w:rPr>
        <w:t>## 1416 1 - 200 USD 1 - 200 USD 1 - 200 USD 1 - 200 USD     &lt; 0 USD</w:t>
      </w:r>
      <w:r>
        <w:br/>
      </w:r>
      <w:r>
        <w:rPr>
          <w:rStyle w:val="VerbatimChar"/>
        </w:rPr>
        <w:t>## 1421 1 - 200 USD 1 - 200 USD 1 - 200 USD     &lt; 0 USD 1 - 200 USD</w:t>
      </w:r>
      <w:r>
        <w:br/>
      </w:r>
      <w:r>
        <w:rPr>
          <w:rStyle w:val="VerbatimChar"/>
        </w:rPr>
        <w:t>## 1422     &lt; 0 USD     &lt; 0 USD 1 - 200 USD     &lt; 0 USD     &lt; 0 USD</w:t>
      </w:r>
      <w:r>
        <w:br/>
      </w:r>
      <w:r>
        <w:rPr>
          <w:rStyle w:val="VerbatimChar"/>
        </w:rPr>
        <w:t>## 1424     &lt; 0 USD     &lt; 0 USD     &lt; 0 USD 1 - 200 USD     &lt; 0 USD</w:t>
      </w:r>
      <w:r>
        <w:br/>
      </w:r>
      <w:r>
        <w:rPr>
          <w:rStyle w:val="VerbatimChar"/>
        </w:rPr>
        <w:t>## 1426     &lt; 0 USD     &lt; 0 USD     &lt; 0 USD     &lt; 0 USD     &lt; 0 USD</w:t>
      </w:r>
      <w:r>
        <w:br/>
      </w:r>
      <w:r>
        <w:rPr>
          <w:rStyle w:val="VerbatimChar"/>
        </w:rPr>
        <w:t>## 1427 1 - 200 USD 1 - 200 USD 1 - 200 USD 1 - 200 USD 1 - 200 USD</w:t>
      </w:r>
      <w:r>
        <w:br/>
      </w:r>
      <w:r>
        <w:rPr>
          <w:rStyle w:val="VerbatimChar"/>
        </w:rPr>
        <w:t>## 1428 1 - 200 USD 1 - 200 USD     &lt; 0 USD 1 - 200 USD     &lt; 0 USD</w:t>
      </w:r>
      <w:r>
        <w:br/>
      </w:r>
      <w:r>
        <w:rPr>
          <w:rStyle w:val="VerbatimChar"/>
        </w:rPr>
        <w:lastRenderedPageBreak/>
        <w:t>## 1430 1 - 200 USD     &lt; 0 USD     &lt; 0 USD     &lt; 0 USD     &lt; 0 USD</w:t>
      </w:r>
      <w:r>
        <w:br/>
      </w:r>
      <w:r>
        <w:rPr>
          <w:rStyle w:val="VerbatimChar"/>
        </w:rPr>
        <w:t>## 1432 1 - 200 USD     &lt; 0 USD     &lt; 0 USD     &lt; 0 USD     &lt; 0 USD</w:t>
      </w:r>
      <w:r>
        <w:br/>
      </w:r>
      <w:r>
        <w:rPr>
          <w:rStyle w:val="VerbatimChar"/>
        </w:rPr>
        <w:t>## 1435   &gt; 200 USD     &lt; 0 USD     &lt; 0 USD     &lt; 0 USD 1 - 200 USD</w:t>
      </w:r>
      <w:r>
        <w:br/>
      </w:r>
      <w:r>
        <w:rPr>
          <w:rStyle w:val="VerbatimChar"/>
        </w:rPr>
        <w:t>## 1440   &gt; 200 USD 1 - 200 USD 1 - 200 USD     &lt; 0 USD 1 - 200 USD</w:t>
      </w:r>
      <w:r>
        <w:br/>
      </w:r>
      <w:r>
        <w:rPr>
          <w:rStyle w:val="VerbatimChar"/>
        </w:rPr>
        <w:t>## 1445     &lt; 0 USD     &lt; 0 USD     &lt; 0 USD 1 - 200 USD     &lt; 0 USD</w:t>
      </w:r>
      <w:r>
        <w:br/>
      </w:r>
      <w:r>
        <w:rPr>
          <w:rStyle w:val="VerbatimChar"/>
        </w:rPr>
        <w:t>## 1450     &lt; 0 USD 1 - 200 USD     &lt; 0 USD 1 - 200 USD 1 - 200 USD</w:t>
      </w:r>
      <w:r>
        <w:br/>
      </w:r>
      <w:r>
        <w:rPr>
          <w:rStyle w:val="VerbatimChar"/>
        </w:rPr>
        <w:t>## 1454     &lt; 0 USD     &lt; 0 USD     &lt; 0 USD     &lt; 0 USD     &lt; 0 USD</w:t>
      </w:r>
      <w:r>
        <w:br/>
      </w:r>
      <w:r>
        <w:rPr>
          <w:rStyle w:val="VerbatimChar"/>
        </w:rPr>
        <w:t>## 1455   &gt; 200 USD     &lt; 0 USD     &lt; 0 USD     &lt; 0 USD 1 - 200 USD</w:t>
      </w:r>
      <w:r>
        <w:br/>
      </w:r>
      <w:r>
        <w:rPr>
          <w:rStyle w:val="VerbatimChar"/>
        </w:rPr>
        <w:t>## 1459     &lt; 0 USD 1 - 200 USD     &lt; 0 USD 1 - 200 USD 1 - 200 USD</w:t>
      </w:r>
      <w:r>
        <w:br/>
      </w:r>
      <w:r>
        <w:rPr>
          <w:rStyle w:val="VerbatimChar"/>
        </w:rPr>
        <w:t>## 1463   &gt; 200 USD 1 - 200 USD 1 - 200 USD 1 - 200 USD 1 - 200 USD</w:t>
      </w:r>
      <w:r>
        <w:br/>
      </w:r>
      <w:r>
        <w:rPr>
          <w:rStyle w:val="VerbatimChar"/>
        </w:rPr>
        <w:t>## 1464     &lt; 0 USD     &lt; 0 USD   &gt; 200 USD     &lt; 0 USD 1 - 200 USD</w:t>
      </w:r>
      <w:r>
        <w:br/>
      </w:r>
      <w:r>
        <w:rPr>
          <w:rStyle w:val="VerbatimChar"/>
        </w:rPr>
        <w:t>## 1469     &lt; 0 USD     &lt; 0 USD 1 - 200 USD     &lt; 0 USD   &gt; 200 USD</w:t>
      </w:r>
      <w:r>
        <w:br/>
      </w:r>
      <w:r>
        <w:rPr>
          <w:rStyle w:val="VerbatimChar"/>
        </w:rPr>
        <w:t>## 1470 1 - 200 USD 1 - 200 USD 1 - 200 USD 1 - 200 USD     &lt; 0 USD</w:t>
      </w:r>
      <w:r>
        <w:br/>
      </w:r>
      <w:r>
        <w:rPr>
          <w:rStyle w:val="VerbatimChar"/>
        </w:rPr>
        <w:t>## 1474     &lt; 0 USD 1 - 200 USD     &lt; 0 USD 1 - 200 USD 1 - 200 USD</w:t>
      </w:r>
      <w:r>
        <w:br/>
      </w:r>
      <w:r>
        <w:rPr>
          <w:rStyle w:val="VerbatimChar"/>
        </w:rPr>
        <w:t>## 1475 1 - 200 USD     &lt; 0 USD 1 - 200 USD 1 - 200 USD 1 - 200 USD</w:t>
      </w:r>
      <w:r>
        <w:br/>
      </w:r>
      <w:r>
        <w:rPr>
          <w:rStyle w:val="VerbatimChar"/>
        </w:rPr>
        <w:t>## 1478     &lt; 0 USD     &lt; 0 USD 1 - 200 USD     &lt; 0 USD     &lt; 0 USD</w:t>
      </w:r>
      <w:r>
        <w:br/>
      </w:r>
      <w:r>
        <w:rPr>
          <w:rStyle w:val="VerbatimChar"/>
        </w:rPr>
        <w:t>## 1483 1 - 200 USD 1 - 200 USD 1 - 200 USD     &lt; 0 USD 1 - 200 USD</w:t>
      </w:r>
      <w:r>
        <w:br/>
      </w:r>
      <w:r>
        <w:rPr>
          <w:rStyle w:val="VerbatimChar"/>
        </w:rPr>
        <w:t>## 1490 1 - 200 USD 1 - 200 USD     &lt; 0 USD   &gt; 200 USD   &gt; 200 USD</w:t>
      </w:r>
      <w:r>
        <w:br/>
      </w:r>
      <w:r>
        <w:rPr>
          <w:rStyle w:val="VerbatimChar"/>
        </w:rPr>
        <w:t>## 1493 1 - 200 USD 1 - 200 USD 1 - 200 USD 1 - 200 USD     &lt; 0 USD</w:t>
      </w:r>
      <w:r>
        <w:br/>
      </w:r>
      <w:r>
        <w:rPr>
          <w:rStyle w:val="VerbatimChar"/>
        </w:rPr>
        <w:t>## 1498 1 - 200 USD 1 - 200 USD 1 - 200 USD 1 - 200 USD     &lt; 0 USD</w:t>
      </w:r>
      <w:r>
        <w:br/>
      </w:r>
      <w:r>
        <w:rPr>
          <w:rStyle w:val="VerbatimChar"/>
        </w:rPr>
        <w:t>## 1500     &lt; 0 USD     &lt; 0 USD     &lt; 0 USD     &lt; 0 USD 1 - 200 USD</w:t>
      </w:r>
      <w:r>
        <w:br/>
      </w:r>
      <w:r>
        <w:rPr>
          <w:rStyle w:val="VerbatimChar"/>
        </w:rPr>
        <w:t>## 1504     &lt; 0 USD     &lt; 0 USD     &lt; 0 USD     &lt; 0 USD 1 - 200 USD</w:t>
      </w:r>
      <w:r>
        <w:br/>
      </w:r>
      <w:r>
        <w:rPr>
          <w:rStyle w:val="VerbatimChar"/>
        </w:rPr>
        <w:t>## 1505     &lt; 0 USD     &lt; 0 USD     &lt; 0 USD     &lt; 0 USD   &gt; 200 USD</w:t>
      </w:r>
      <w:r>
        <w:br/>
      </w:r>
      <w:r>
        <w:rPr>
          <w:rStyle w:val="VerbatimChar"/>
        </w:rPr>
        <w:t>## 1507 1 - 200 USD 1 - 200 USD 1 - 200 USD 1 - 200 USD   &gt; 200 USD</w:t>
      </w:r>
      <w:r>
        <w:br/>
      </w:r>
      <w:r>
        <w:rPr>
          <w:rStyle w:val="VerbatimChar"/>
        </w:rPr>
        <w:t>## 1510 1 - 200 USD     &lt; 0 USD     &lt; 0 USD 1 - 200 USD 1 - 200 USD</w:t>
      </w:r>
      <w:r>
        <w:br/>
      </w:r>
      <w:r>
        <w:rPr>
          <w:rStyle w:val="VerbatimChar"/>
        </w:rPr>
        <w:t>## 1517     &lt; 0 USD   &gt; 200 USD 1 - 200 USD   &gt; 200 USD     &lt; 0 USD</w:t>
      </w:r>
      <w:r>
        <w:br/>
      </w:r>
      <w:r>
        <w:rPr>
          <w:rStyle w:val="VerbatimChar"/>
        </w:rPr>
        <w:t>## 1519     &lt; 0 USD     &lt; 0 USD 1 - 200 USD 1 - 200 USD     &lt; 0 USD</w:t>
      </w:r>
      <w:r>
        <w:br/>
      </w:r>
      <w:r>
        <w:rPr>
          <w:rStyle w:val="VerbatimChar"/>
        </w:rPr>
        <w:t>## 1521     &lt; 0 USD   &gt; 200 USD     &lt; 0 USD 1 - 200 USD 1 - 200 USD</w:t>
      </w:r>
      <w:r>
        <w:br/>
      </w:r>
      <w:r>
        <w:rPr>
          <w:rStyle w:val="VerbatimChar"/>
        </w:rPr>
        <w:t>## 1524 1 - 200 USD 1 - 200 USD 1 - 200 USD 1 - 200 USD 1 - 200 USD</w:t>
      </w:r>
      <w:r>
        <w:br/>
      </w:r>
      <w:r>
        <w:rPr>
          <w:rStyle w:val="VerbatimChar"/>
        </w:rPr>
        <w:t>## 1525 1 - 200 USD 1 - 200 USD 1 - 200 USD 1 - 200 USD 1 - 200 USD</w:t>
      </w:r>
      <w:r>
        <w:br/>
      </w:r>
      <w:r>
        <w:rPr>
          <w:rStyle w:val="VerbatimChar"/>
        </w:rPr>
        <w:t>## 1526 1 - 200 USD 1 - 200 USD 1 - 200 USD 1 - 200 USD     &lt; 0 USD</w:t>
      </w:r>
      <w:r>
        <w:br/>
      </w:r>
      <w:r>
        <w:rPr>
          <w:rStyle w:val="VerbatimChar"/>
        </w:rPr>
        <w:t>## 1527   &gt; 200 USD     &lt; 0 USD 1 - 200 USD   &gt; 200 USD   &gt; 200 USD</w:t>
      </w:r>
      <w:r>
        <w:br/>
      </w:r>
      <w:r>
        <w:rPr>
          <w:rStyle w:val="VerbatimChar"/>
        </w:rPr>
        <w:t>## 1530 1 - 200 USD     &lt; 0 USD     &lt; 0 USD     &lt; 0 USD     &lt; 0 USD</w:t>
      </w:r>
      <w:r>
        <w:br/>
      </w:r>
      <w:r>
        <w:rPr>
          <w:rStyle w:val="VerbatimChar"/>
        </w:rPr>
        <w:t>## 1531   &gt; 200 USD 1 - 200 USD 1 - 200 USD 1 - 200 USD 1 - 200 USD</w:t>
      </w:r>
      <w:r>
        <w:br/>
      </w:r>
      <w:r>
        <w:rPr>
          <w:rStyle w:val="VerbatimChar"/>
        </w:rPr>
        <w:t>## 1532 1 - 200 USD   &gt; 200 USD     &lt; 0 USD 1 - 200 USD     &lt; 0 USD</w:t>
      </w:r>
      <w:r>
        <w:br/>
      </w:r>
      <w:r>
        <w:rPr>
          <w:rStyle w:val="VerbatimChar"/>
        </w:rPr>
        <w:t>## 1535     &lt; 0 USD     &lt; 0 USD     &lt; 0 USD     &lt; 0 USD     &lt; 0 USD</w:t>
      </w:r>
      <w:r>
        <w:br/>
      </w:r>
      <w:r>
        <w:rPr>
          <w:rStyle w:val="VerbatimChar"/>
        </w:rPr>
        <w:t>## 1537 1 - 200 USD 1 - 200 USD   &gt; 200 USD 1 - 200 USD 1 - 200 USD</w:t>
      </w:r>
      <w:r>
        <w:br/>
      </w:r>
      <w:r>
        <w:rPr>
          <w:rStyle w:val="VerbatimChar"/>
        </w:rPr>
        <w:t>## 1538 1 - 200 USD 1 - 200 USD   &gt; 200 USD 1 - 200 USD 1 - 200 USD</w:t>
      </w:r>
      <w:r>
        <w:br/>
      </w:r>
      <w:r>
        <w:rPr>
          <w:rStyle w:val="VerbatimChar"/>
        </w:rPr>
        <w:t>## 1539     &lt; 0 USD     &lt; 0 USD     &lt; 0 USD     &lt; 0 USD     &lt; 0 USD</w:t>
      </w:r>
      <w:r>
        <w:br/>
      </w:r>
      <w:r>
        <w:rPr>
          <w:rStyle w:val="VerbatimChar"/>
        </w:rPr>
        <w:t>## 1540 1 - 200 USD     &lt; 0 USD   &gt; 200 USD   &gt; 200 USD     &lt; 0 USD</w:t>
      </w:r>
      <w:r>
        <w:br/>
      </w:r>
      <w:r>
        <w:rPr>
          <w:rStyle w:val="VerbatimChar"/>
        </w:rPr>
        <w:t>## 1542     &lt; 0 USD 1 - 200 USD 1 - 200 USD     &lt; 0 USD     &lt; 0 USD</w:t>
      </w:r>
      <w:r>
        <w:br/>
      </w:r>
      <w:r>
        <w:rPr>
          <w:rStyle w:val="VerbatimChar"/>
        </w:rPr>
        <w:t>## 1544     &lt; 0 USD     &lt; 0 USD     &lt; 0 USD 1 - 200 USD     &lt; 0 USD</w:t>
      </w:r>
      <w:r>
        <w:br/>
      </w:r>
      <w:r>
        <w:rPr>
          <w:rStyle w:val="VerbatimChar"/>
        </w:rPr>
        <w:t>## 1546   &gt; 200 USD     &lt; 0 USD 1 - 200 USD     &lt; 0 USD     &lt; 0 USD</w:t>
      </w:r>
      <w:r>
        <w:br/>
      </w:r>
      <w:r>
        <w:rPr>
          <w:rStyle w:val="VerbatimChar"/>
        </w:rPr>
        <w:t>## 1548   &gt; 200 USD   &gt; 200 USD 1 - 200 USD 1 - 200 USD 1 - 200 USD</w:t>
      </w:r>
      <w:r>
        <w:br/>
      </w:r>
      <w:r>
        <w:rPr>
          <w:rStyle w:val="VerbatimChar"/>
        </w:rPr>
        <w:t>## 1550 1 - 200 USD 1 - 200 USD 1 - 200 USD     &lt; 0 USD 1 - 200 USD</w:t>
      </w:r>
      <w:r>
        <w:br/>
      </w:r>
      <w:r>
        <w:rPr>
          <w:rStyle w:val="VerbatimChar"/>
        </w:rPr>
        <w:t>## 1554     &lt; 0 USD     &lt; 0 USD 1 - 200 USD 1 - 200 USD     &lt; 0 USD</w:t>
      </w:r>
      <w:r>
        <w:br/>
      </w:r>
      <w:r>
        <w:rPr>
          <w:rStyle w:val="VerbatimChar"/>
        </w:rPr>
        <w:t>## 1558 1 - 200 USD 1 - 200 USD 1 - 200 USD 1 - 200 USD 1 - 200 USD</w:t>
      </w:r>
      <w:r>
        <w:br/>
      </w:r>
      <w:r>
        <w:rPr>
          <w:rStyle w:val="VerbatimChar"/>
        </w:rPr>
        <w:t>## 1559   &gt; 200 USD     &lt; 0 USD 1 - 200 USD 1 - 200 USD 1 - 200 USD</w:t>
      </w:r>
      <w:r>
        <w:br/>
      </w:r>
      <w:r>
        <w:rPr>
          <w:rStyle w:val="VerbatimChar"/>
        </w:rPr>
        <w:t>## 1562 1 - 200 USD     &lt; 0 USD     &lt; 0 USD     &lt; 0 USD 1 - 200 USD</w:t>
      </w:r>
      <w:r>
        <w:br/>
      </w:r>
      <w:r>
        <w:rPr>
          <w:rStyle w:val="VerbatimChar"/>
        </w:rPr>
        <w:t>## 1563 1 - 200 USD     &lt; 0 USD     &lt; 0 USD     &lt; 0 USD     &lt; 0 USD</w:t>
      </w:r>
      <w:r>
        <w:br/>
      </w:r>
      <w:r>
        <w:rPr>
          <w:rStyle w:val="VerbatimChar"/>
        </w:rPr>
        <w:lastRenderedPageBreak/>
        <w:t>## 1564     &lt; 0 USD   &gt; 200 USD   &gt; 200 USD     &lt; 0 USD 1 - 200 USD</w:t>
      </w:r>
      <w:r>
        <w:br/>
      </w:r>
      <w:r>
        <w:rPr>
          <w:rStyle w:val="VerbatimChar"/>
        </w:rPr>
        <w:t>## 1567 1 - 200 USD 1 - 200 USD     &lt; 0 USD 1 - 200 USD     &lt; 0 USD</w:t>
      </w:r>
      <w:r>
        <w:br/>
      </w:r>
      <w:r>
        <w:rPr>
          <w:rStyle w:val="VerbatimChar"/>
        </w:rPr>
        <w:t>## 1571 1 - 200 USD     &lt; 0 USD 1 - 200 USD 1 - 200 USD 1 - 200 USD</w:t>
      </w:r>
      <w:r>
        <w:br/>
      </w:r>
      <w:r>
        <w:rPr>
          <w:rStyle w:val="VerbatimChar"/>
        </w:rPr>
        <w:t>## 1572 1 - 200 USD     &lt; 0 USD 1 - 200 USD     &lt; 0 USD     &lt; 0 USD</w:t>
      </w:r>
      <w:r>
        <w:br/>
      </w:r>
      <w:r>
        <w:rPr>
          <w:rStyle w:val="VerbatimChar"/>
        </w:rPr>
        <w:t>## 1575     &lt; 0 USD 1 - 200 USD     &lt; 0 USD     &lt; 0 USD 1 - 200 USD</w:t>
      </w:r>
      <w:r>
        <w:br/>
      </w:r>
      <w:r>
        <w:rPr>
          <w:rStyle w:val="VerbatimChar"/>
        </w:rPr>
        <w:t>## 1578     &lt; 0 USD   &gt; 200 USD     &lt; 0 USD     &lt; 0 USD     &lt; 0 USD</w:t>
      </w:r>
      <w:r>
        <w:br/>
      </w:r>
      <w:r>
        <w:rPr>
          <w:rStyle w:val="VerbatimChar"/>
        </w:rPr>
        <w:t>## 1579 1 - 200 USD 1 - 200 USD 1 - 200 USD 1 - 200 USD     &lt; 0 USD</w:t>
      </w:r>
      <w:r>
        <w:br/>
      </w:r>
      <w:r>
        <w:rPr>
          <w:rStyle w:val="VerbatimChar"/>
        </w:rPr>
        <w:t>## 1585 1 - 200 USD 1 - 200 USD 1 - 200 USD   &gt; 200 USD 1 - 200 USD</w:t>
      </w:r>
      <w:r>
        <w:br/>
      </w:r>
      <w:r>
        <w:rPr>
          <w:rStyle w:val="VerbatimChar"/>
        </w:rPr>
        <w:t>## 1586     &lt; 0 USD 1 - 200 USD 1 - 200 USD 1 - 200 USD     &lt; 0 USD</w:t>
      </w:r>
      <w:r>
        <w:br/>
      </w:r>
      <w:r>
        <w:rPr>
          <w:rStyle w:val="VerbatimChar"/>
        </w:rPr>
        <w:t>## 1596     &lt; 0 USD   &gt; 200 USD 1 - 200 USD     &lt; 0 USD     &lt; 0 USD</w:t>
      </w:r>
      <w:r>
        <w:br/>
      </w:r>
      <w:r>
        <w:rPr>
          <w:rStyle w:val="VerbatimChar"/>
        </w:rPr>
        <w:t>## 1598     &lt; 0 USD 1 - 200 USD     &lt; 0 USD     &lt; 0 USD   &gt; 200 USD</w:t>
      </w:r>
      <w:r>
        <w:br/>
      </w:r>
      <w:r>
        <w:rPr>
          <w:rStyle w:val="VerbatimChar"/>
        </w:rPr>
        <w:t>## 1599 1 - 200 USD     &lt; 0 USD     &lt; 0 USD     &lt; 0 USD   &gt; 200 USD</w:t>
      </w:r>
      <w:r>
        <w:br/>
      </w:r>
      <w:r>
        <w:rPr>
          <w:rStyle w:val="VerbatimChar"/>
        </w:rPr>
        <w:t>## 1600     &lt; 0 USD     &lt; 0 USD     &lt; 0 USD   &gt; 200 USD 1 - 200 USD</w:t>
      </w:r>
      <w:r>
        <w:br/>
      </w:r>
      <w:r>
        <w:rPr>
          <w:rStyle w:val="VerbatimChar"/>
        </w:rPr>
        <w:t>## 1604 1 - 200 USD   &gt; 200 USD     &lt; 0 USD   &gt; 200 USD     &lt; 0 USD</w:t>
      </w:r>
      <w:r>
        <w:br/>
      </w:r>
      <w:r>
        <w:rPr>
          <w:rStyle w:val="VerbatimChar"/>
        </w:rPr>
        <w:t>## 1605     &lt; 0 USD   &gt; 200 USD     &lt; 0 USD 1 - 200 USD     &lt; 0 USD</w:t>
      </w:r>
      <w:r>
        <w:br/>
      </w:r>
      <w:r>
        <w:rPr>
          <w:rStyle w:val="VerbatimChar"/>
        </w:rPr>
        <w:t>## 1607 1 - 200 USD   &gt; 200 USD 1 - 200 USD   &gt; 200 USD 1 - 200 USD</w:t>
      </w:r>
      <w:r>
        <w:br/>
      </w:r>
      <w:r>
        <w:rPr>
          <w:rStyle w:val="VerbatimChar"/>
        </w:rPr>
        <w:t>## 1608   &gt; 200 USD 1 - 200 USD     &lt; 0 USD     &lt; 0 USD 1 - 200 USD</w:t>
      </w:r>
      <w:r>
        <w:br/>
      </w:r>
      <w:r>
        <w:rPr>
          <w:rStyle w:val="VerbatimChar"/>
        </w:rPr>
        <w:t>## 1612 1 - 200 USD     &lt; 0 USD 1 - 200 USD     &lt; 0 USD   &gt; 200 USD</w:t>
      </w:r>
      <w:r>
        <w:br/>
      </w:r>
      <w:r>
        <w:rPr>
          <w:rStyle w:val="VerbatimChar"/>
        </w:rPr>
        <w:t>## 1613 1 - 200 USD     &lt; 0 USD 1 - 200 USD     &lt; 0 USD     &lt; 0 USD</w:t>
      </w:r>
      <w:r>
        <w:br/>
      </w:r>
      <w:r>
        <w:rPr>
          <w:rStyle w:val="VerbatimChar"/>
        </w:rPr>
        <w:t>## 1618     &lt; 0 USD 1 - 200 USD     &lt; 0 USD     &lt; 0 USD 1 - 200 USD</w:t>
      </w:r>
      <w:r>
        <w:br/>
      </w:r>
      <w:r>
        <w:rPr>
          <w:rStyle w:val="VerbatimChar"/>
        </w:rPr>
        <w:t>## 1620     &lt; 0 USD     &lt; 0 USD     &lt; 0 USD   &gt; 200 USD   &gt; 200 USD</w:t>
      </w:r>
      <w:r>
        <w:br/>
      </w:r>
      <w:r>
        <w:rPr>
          <w:rStyle w:val="VerbatimChar"/>
        </w:rPr>
        <w:t>## 1622 1 - 200 USD 1 - 200 USD 1 - 200 USD     &lt; 0 USD     &lt; 0 USD</w:t>
      </w:r>
      <w:r>
        <w:br/>
      </w:r>
      <w:r>
        <w:rPr>
          <w:rStyle w:val="VerbatimChar"/>
        </w:rPr>
        <w:t>## 1624     &lt; 0 USD   &gt; 200 USD 1 - 200 USD 1 - 200 USD 1 - 200 USD</w:t>
      </w:r>
      <w:r>
        <w:br/>
      </w:r>
      <w:r>
        <w:rPr>
          <w:rStyle w:val="VerbatimChar"/>
        </w:rPr>
        <w:t>## 1626 1 - 200 USD 1 - 200 USD 1 - 200 USD     &lt; 0 USD 1 - 200 USD</w:t>
      </w:r>
      <w:r>
        <w:br/>
      </w:r>
      <w:r>
        <w:rPr>
          <w:rStyle w:val="VerbatimChar"/>
        </w:rPr>
        <w:t>## 1627 1 - 200 USD   &gt; 200 USD 1 - 200 USD   &gt; 200 USD   &gt; 200 USD</w:t>
      </w:r>
      <w:r>
        <w:br/>
      </w:r>
      <w:r>
        <w:rPr>
          <w:rStyle w:val="VerbatimChar"/>
        </w:rPr>
        <w:t>## 1629   &gt; 200 USD     &lt; 0 USD     &lt; 0 USD   &gt; 200 USD     &lt; 0 USD</w:t>
      </w:r>
      <w:r>
        <w:br/>
      </w:r>
      <w:r>
        <w:rPr>
          <w:rStyle w:val="VerbatimChar"/>
        </w:rPr>
        <w:t>## 1630 1 - 200 USD     &lt; 0 USD     &lt; 0 USD 1 - 200 USD 1 - 200 USD</w:t>
      </w:r>
      <w:r>
        <w:br/>
      </w:r>
      <w:r>
        <w:rPr>
          <w:rStyle w:val="VerbatimChar"/>
        </w:rPr>
        <w:t>## 1635     &lt; 0 USD 1 - 200 USD 1 - 200 USD 1 - 200 USD 1 - 200 USD</w:t>
      </w:r>
      <w:r>
        <w:br/>
      </w:r>
      <w:r>
        <w:rPr>
          <w:rStyle w:val="VerbatimChar"/>
        </w:rPr>
        <w:t>## 1636 1 - 200 USD     &lt; 0 USD 1 - 200 USD 1 - 200 USD 1 - 200 USD</w:t>
      </w:r>
      <w:r>
        <w:br/>
      </w:r>
      <w:r>
        <w:rPr>
          <w:rStyle w:val="VerbatimChar"/>
        </w:rPr>
        <w:t>## 1637 1 - 200 USD     &lt; 0 USD     &lt; 0 USD 1 - 200 USD 1 - 200 USD</w:t>
      </w:r>
      <w:r>
        <w:br/>
      </w:r>
      <w:r>
        <w:rPr>
          <w:rStyle w:val="VerbatimChar"/>
        </w:rPr>
        <w:t>## 1640 1 - 200 USD 1 - 200 USD 1 - 200 USD 1 - 200 USD 1 - 200 USD</w:t>
      </w:r>
      <w:r>
        <w:br/>
      </w:r>
      <w:r>
        <w:rPr>
          <w:rStyle w:val="VerbatimChar"/>
        </w:rPr>
        <w:t>## 1642 1 - 200 USD 1 - 200 USD     &lt; 0 USD     &lt; 0 USD   &gt; 200 USD</w:t>
      </w:r>
      <w:r>
        <w:br/>
      </w:r>
      <w:r>
        <w:rPr>
          <w:rStyle w:val="VerbatimChar"/>
        </w:rPr>
        <w:t>## 1645     &lt; 0 USD 1 - 200 USD     &lt; 0 USD 1 - 200 USD     &lt; 0 USD</w:t>
      </w:r>
      <w:r>
        <w:br/>
      </w:r>
      <w:r>
        <w:rPr>
          <w:rStyle w:val="VerbatimChar"/>
        </w:rPr>
        <w:t>## 1647 1 - 200 USD     &lt; 0 USD     &lt; 0 USD 1 - 200 USD 1 - 200 USD</w:t>
      </w:r>
      <w:r>
        <w:br/>
      </w:r>
      <w:r>
        <w:rPr>
          <w:rStyle w:val="VerbatimChar"/>
        </w:rPr>
        <w:t>## 1649   &gt; 200 USD 1 - 200 USD     &lt; 0 USD 1 - 200 USD     &lt; 0 USD</w:t>
      </w:r>
      <w:r>
        <w:br/>
      </w:r>
      <w:r>
        <w:rPr>
          <w:rStyle w:val="VerbatimChar"/>
        </w:rPr>
        <w:t>## 1652 1 - 200 USD     &lt; 0 USD     &lt; 0 USD 1 - 200 USD 1 - 200 USD</w:t>
      </w:r>
      <w:r>
        <w:br/>
      </w:r>
      <w:r>
        <w:rPr>
          <w:rStyle w:val="VerbatimChar"/>
        </w:rPr>
        <w:t>## 1653   &gt; 200 USD   &gt; 200 USD 1 - 200 USD     &lt; 0 USD 1 - 200 USD</w:t>
      </w:r>
      <w:r>
        <w:br/>
      </w:r>
      <w:r>
        <w:rPr>
          <w:rStyle w:val="VerbatimChar"/>
        </w:rPr>
        <w:t>## 1657     &lt; 0 USD     &lt; 0 USD   &gt; 200 USD     &lt; 0 USD 1 - 200 USD</w:t>
      </w:r>
      <w:r>
        <w:br/>
      </w:r>
      <w:r>
        <w:rPr>
          <w:rStyle w:val="VerbatimChar"/>
        </w:rPr>
        <w:t>## 1659 1 - 200 USD 1 - 200 USD     &lt; 0 USD 1 - 200 USD     &lt; 0 USD</w:t>
      </w:r>
      <w:r>
        <w:br/>
      </w:r>
      <w:r>
        <w:rPr>
          <w:rStyle w:val="VerbatimChar"/>
        </w:rPr>
        <w:t>## 1660 1 - 200 USD   &gt; 200 USD 1 - 200 USD   &gt; 200 USD 1 - 200 USD</w:t>
      </w:r>
      <w:r>
        <w:br/>
      </w:r>
      <w:r>
        <w:rPr>
          <w:rStyle w:val="VerbatimChar"/>
        </w:rPr>
        <w:t>## 1661     &lt; 0 USD 1 - 200 USD 1 - 200 USD 1 - 200 USD 1 - 200 USD</w:t>
      </w:r>
      <w:r>
        <w:br/>
      </w:r>
      <w:r>
        <w:rPr>
          <w:rStyle w:val="VerbatimChar"/>
        </w:rPr>
        <w:t>## 1669 1 - 200 USD     &lt; 0 USD 1 - 200 USD 1 - 200 USD 1 - 200 USD</w:t>
      </w:r>
      <w:r>
        <w:br/>
      </w:r>
      <w:r>
        <w:rPr>
          <w:rStyle w:val="VerbatimChar"/>
        </w:rPr>
        <w:t>## 1670     &lt; 0 USD 1 - 200 USD     &lt; 0 USD 1 - 200 USD     &lt; 0 USD</w:t>
      </w:r>
      <w:r>
        <w:br/>
      </w:r>
      <w:r>
        <w:rPr>
          <w:rStyle w:val="VerbatimChar"/>
        </w:rPr>
        <w:t>## 1673     &lt; 0 USD 1 - 200 USD     &lt; 0 USD 1 - 200 USD   &gt; 200 USD</w:t>
      </w:r>
      <w:r>
        <w:br/>
      </w:r>
      <w:r>
        <w:rPr>
          <w:rStyle w:val="VerbatimChar"/>
        </w:rPr>
        <w:t>## 1674   &gt; 200 USD 1 - 200 USD 1 - 200 USD   &gt; 200 USD   &gt; 200 USD</w:t>
      </w:r>
      <w:r>
        <w:br/>
      </w:r>
      <w:r>
        <w:rPr>
          <w:rStyle w:val="VerbatimChar"/>
        </w:rPr>
        <w:t>## 1675     &lt; 0 USD     &lt; 0 USD     &lt; 0 USD     &lt; 0 USD 1 - 200 USD</w:t>
      </w:r>
      <w:r>
        <w:br/>
      </w:r>
      <w:r>
        <w:rPr>
          <w:rStyle w:val="VerbatimChar"/>
        </w:rPr>
        <w:t>## 1678 1 - 200 USD 1 - 200 USD 1 - 200 USD     &lt; 0 USD   &gt; 200 USD</w:t>
      </w:r>
      <w:r>
        <w:br/>
      </w:r>
      <w:r>
        <w:rPr>
          <w:rStyle w:val="VerbatimChar"/>
        </w:rPr>
        <w:t>## 1679     &lt; 0 USD     &lt; 0 USD 1 - 200 USD 1 - 200 USD 1 - 200 USD</w:t>
      </w:r>
      <w:r>
        <w:br/>
      </w:r>
      <w:r>
        <w:rPr>
          <w:rStyle w:val="VerbatimChar"/>
        </w:rPr>
        <w:t>## 1684 1 - 200 USD     &lt; 0 USD     &lt; 0 USD     &lt; 0 USD 1 - 200 USD</w:t>
      </w:r>
      <w:r>
        <w:br/>
      </w:r>
      <w:r>
        <w:rPr>
          <w:rStyle w:val="VerbatimChar"/>
        </w:rPr>
        <w:t>## 1685 1 - 200 USD     &lt; 0 USD 1 - 200 USD 1 - 200 USD 1 - 200 USD</w:t>
      </w:r>
      <w:r>
        <w:br/>
      </w:r>
      <w:r>
        <w:rPr>
          <w:rStyle w:val="VerbatimChar"/>
        </w:rPr>
        <w:lastRenderedPageBreak/>
        <w:t>## 1687 1 - 200 USD     &lt; 0 USD     &lt; 0 USD     &lt; 0 USD     &lt; 0 USD</w:t>
      </w:r>
      <w:r>
        <w:br/>
      </w:r>
      <w:r>
        <w:rPr>
          <w:rStyle w:val="VerbatimChar"/>
        </w:rPr>
        <w:t>## 1688 1 - 200 USD     &lt; 0 USD   &gt; 200 USD   &gt; 200 USD     &lt; 0 USD</w:t>
      </w:r>
      <w:r>
        <w:br/>
      </w:r>
      <w:r>
        <w:rPr>
          <w:rStyle w:val="VerbatimChar"/>
        </w:rPr>
        <w:t>## 1698 1 - 200 USD     &lt; 0 USD     &lt; 0 USD 1 - 200 USD     &lt; 0 USD</w:t>
      </w:r>
      <w:r>
        <w:br/>
      </w:r>
      <w:r>
        <w:rPr>
          <w:rStyle w:val="VerbatimChar"/>
        </w:rPr>
        <w:t>## 1703     &lt; 0 USD 1 - 200 USD 1 - 200 USD     &lt; 0 USD 1 - 200 USD</w:t>
      </w:r>
      <w:r>
        <w:br/>
      </w:r>
      <w:r>
        <w:rPr>
          <w:rStyle w:val="VerbatimChar"/>
        </w:rPr>
        <w:t>## 1704 1 - 200 USD 1 - 200 USD   &gt; 200 USD     &lt; 0 USD 1 - 200 USD</w:t>
      </w:r>
      <w:r>
        <w:br/>
      </w:r>
      <w:r>
        <w:rPr>
          <w:rStyle w:val="VerbatimChar"/>
        </w:rPr>
        <w:t>## 1706 1 - 200 USD 1 - 200 USD 1 - 200 USD   &gt; 200 USD 1 - 200 USD</w:t>
      </w:r>
      <w:r>
        <w:br/>
      </w:r>
      <w:r>
        <w:rPr>
          <w:rStyle w:val="VerbatimChar"/>
        </w:rPr>
        <w:t>## 1708 1 - 200 USD   &gt; 200 USD 1 - 200 USD     &lt; 0 USD   &gt; 200 USD</w:t>
      </w:r>
      <w:r>
        <w:br/>
      </w:r>
      <w:r>
        <w:rPr>
          <w:rStyle w:val="VerbatimChar"/>
        </w:rPr>
        <w:t>## 1711 1 - 200 USD 1 - 200 USD     &lt; 0 USD     &lt; 0 USD   &gt; 200 USD</w:t>
      </w:r>
      <w:r>
        <w:br/>
      </w:r>
      <w:r>
        <w:rPr>
          <w:rStyle w:val="VerbatimChar"/>
        </w:rPr>
        <w:t>## 1713     &lt; 0 USD 1 - 200 USD 1 - 200 USD     &lt; 0 USD     &lt; 0 USD</w:t>
      </w:r>
      <w:r>
        <w:br/>
      </w:r>
      <w:r>
        <w:rPr>
          <w:rStyle w:val="VerbatimChar"/>
        </w:rPr>
        <w:t>## 1716 1 - 200 USD 1 - 200 USD 1 - 200 USD 1 - 200 USD 1 - 200 USD</w:t>
      </w:r>
      <w:r>
        <w:br/>
      </w:r>
      <w:r>
        <w:rPr>
          <w:rStyle w:val="VerbatimChar"/>
        </w:rPr>
        <w:t>## 1717     &lt; 0 USD     &lt; 0 USD   &gt; 200 USD   &gt; 200 USD 1 - 200 USD</w:t>
      </w:r>
      <w:r>
        <w:br/>
      </w:r>
      <w:r>
        <w:rPr>
          <w:rStyle w:val="VerbatimChar"/>
        </w:rPr>
        <w:t>## 1719   &gt; 200 USD     &lt; 0 USD     &lt; 0 USD 1 - 200 USD 1 - 200 USD</w:t>
      </w:r>
      <w:r>
        <w:br/>
      </w:r>
      <w:r>
        <w:rPr>
          <w:rStyle w:val="VerbatimChar"/>
        </w:rPr>
        <w:t>## 1724     &lt; 0 USD     &lt; 0 USD     &lt; 0 USD 1 - 200 USD   &gt; 200 USD</w:t>
      </w:r>
      <w:r>
        <w:br/>
      </w:r>
      <w:r>
        <w:rPr>
          <w:rStyle w:val="VerbatimChar"/>
        </w:rPr>
        <w:t>## 1725     &lt; 0 USD     &lt; 0 USD     &lt; 0 USD 1 - 200 USD   &gt; 200 USD</w:t>
      </w:r>
      <w:r>
        <w:br/>
      </w:r>
      <w:r>
        <w:rPr>
          <w:rStyle w:val="VerbatimChar"/>
        </w:rPr>
        <w:t>## 1726     &lt; 0 USD 1 - 200 USD 1 - 200 USD     &lt; 0 USD 1 - 200 USD</w:t>
      </w:r>
      <w:r>
        <w:br/>
      </w:r>
      <w:r>
        <w:rPr>
          <w:rStyle w:val="VerbatimChar"/>
        </w:rPr>
        <w:t>## 1727 1 - 200 USD     &lt; 0 USD   &gt; 200 USD 1 - 200 USD     &lt; 0 USD</w:t>
      </w:r>
      <w:r>
        <w:br/>
      </w:r>
      <w:r>
        <w:rPr>
          <w:rStyle w:val="VerbatimChar"/>
        </w:rPr>
        <w:t>## 1732     &lt; 0 USD     &lt; 0 USD   &gt; 200 USD     &lt; 0 USD     &lt; 0 USD</w:t>
      </w:r>
      <w:r>
        <w:br/>
      </w:r>
      <w:r>
        <w:rPr>
          <w:rStyle w:val="VerbatimChar"/>
        </w:rPr>
        <w:t>## 1734 1 - 200 USD 1 - 200 USD 1 - 200 USD 1 - 200 USD 1 - 200 USD</w:t>
      </w:r>
      <w:r>
        <w:br/>
      </w:r>
      <w:r>
        <w:rPr>
          <w:rStyle w:val="VerbatimChar"/>
        </w:rPr>
        <w:t>## 1735     &lt; 0 USD 1 - 200 USD     &lt; 0 USD     &lt; 0 USD 1 - 200 USD</w:t>
      </w:r>
      <w:r>
        <w:br/>
      </w:r>
      <w:r>
        <w:rPr>
          <w:rStyle w:val="VerbatimChar"/>
        </w:rPr>
        <w:t>## 1738 1 - 200 USD     &lt; 0 USD 1 - 200 USD     &lt; 0 USD 1 - 200 USD</w:t>
      </w:r>
      <w:r>
        <w:br/>
      </w:r>
      <w:r>
        <w:rPr>
          <w:rStyle w:val="VerbatimChar"/>
        </w:rPr>
        <w:t>## 1740 1 - 200 USD 1 - 200 USD     &lt; 0 USD     &lt; 0 USD 1 - 200 USD</w:t>
      </w:r>
      <w:r>
        <w:br/>
      </w:r>
      <w:r>
        <w:rPr>
          <w:rStyle w:val="VerbatimChar"/>
        </w:rPr>
        <w:t>## 1741 1 - 200 USD 1 - 200 USD 1 - 200 USD 1 - 200 USD 1 - 200 USD</w:t>
      </w:r>
      <w:r>
        <w:br/>
      </w:r>
      <w:r>
        <w:rPr>
          <w:rStyle w:val="VerbatimChar"/>
        </w:rPr>
        <w:t>## 1744 1 - 200 USD     &lt; 0 USD   &gt; 200 USD 1 - 200 USD 1 - 200 USD</w:t>
      </w:r>
      <w:r>
        <w:br/>
      </w:r>
      <w:r>
        <w:rPr>
          <w:rStyle w:val="VerbatimChar"/>
        </w:rPr>
        <w:t>## 1746     &lt; 0 USD     &lt; 0 USD 1 - 200 USD     &lt; 0 USD     &lt; 0 USD</w:t>
      </w:r>
      <w:r>
        <w:br/>
      </w:r>
      <w:r>
        <w:rPr>
          <w:rStyle w:val="VerbatimChar"/>
        </w:rPr>
        <w:t>## 1748   &gt; 200 USD     &lt; 0 USD   &gt; 200 USD 1 - 200 USD     &lt; 0 USD</w:t>
      </w:r>
      <w:r>
        <w:br/>
      </w:r>
      <w:r>
        <w:rPr>
          <w:rStyle w:val="VerbatimChar"/>
        </w:rPr>
        <w:t>## 1756     &lt; 0 USD   &gt; 200 USD   &gt; 200 USD 1 - 200 USD 1 - 200 USD</w:t>
      </w:r>
      <w:r>
        <w:br/>
      </w:r>
      <w:r>
        <w:rPr>
          <w:rStyle w:val="VerbatimChar"/>
        </w:rPr>
        <w:t>## 1759 1 - 200 USD 1 - 200 USD 1 - 200 USD 1 - 200 USD 1 - 200 USD</w:t>
      </w:r>
      <w:r>
        <w:br/>
      </w:r>
      <w:r>
        <w:rPr>
          <w:rStyle w:val="VerbatimChar"/>
        </w:rPr>
        <w:t>## 1763     &lt; 0 USD 1 - 200 USD     &lt; 0 USD     &lt; 0 USD     &lt; 0 USD</w:t>
      </w:r>
      <w:r>
        <w:br/>
      </w:r>
      <w:r>
        <w:rPr>
          <w:rStyle w:val="VerbatimChar"/>
        </w:rPr>
        <w:t>## 1764   &gt; 200 USD     &lt; 0 USD     &lt; 0 USD 1 - 200 USD   &gt; 200 USD</w:t>
      </w:r>
      <w:r>
        <w:br/>
      </w:r>
      <w:r>
        <w:rPr>
          <w:rStyle w:val="VerbatimChar"/>
        </w:rPr>
        <w:t>## 1769 1 - 200 USD     &lt; 0 USD     &lt; 0 USD     &lt; 0 USD     &lt; 0 USD</w:t>
      </w:r>
      <w:r>
        <w:br/>
      </w:r>
      <w:r>
        <w:rPr>
          <w:rStyle w:val="VerbatimChar"/>
        </w:rPr>
        <w:t>## 1777   &gt; 200 USD 1 - 200 USD 1 - 200 USD 1 - 200 USD 1 - 200 USD</w:t>
      </w:r>
      <w:r>
        <w:br/>
      </w:r>
      <w:r>
        <w:rPr>
          <w:rStyle w:val="VerbatimChar"/>
        </w:rPr>
        <w:t>## 1778   &gt; 200 USD     &lt; 0 USD   &gt; 200 USD   &gt; 200 USD   &gt; 200 USD</w:t>
      </w:r>
      <w:r>
        <w:br/>
      </w:r>
      <w:r>
        <w:rPr>
          <w:rStyle w:val="VerbatimChar"/>
        </w:rPr>
        <w:t>## 1779     &lt; 0 USD     &lt; 0 USD 1 - 200 USD 1 - 200 USD     &lt; 0 USD</w:t>
      </w:r>
      <w:r>
        <w:br/>
      </w:r>
      <w:r>
        <w:rPr>
          <w:rStyle w:val="VerbatimChar"/>
        </w:rPr>
        <w:t>## 1781 1 - 200 USD 1 - 200 USD     &lt; 0 USD   &gt; 200 USD 1 - 200 USD</w:t>
      </w:r>
      <w:r>
        <w:br/>
      </w:r>
      <w:r>
        <w:rPr>
          <w:rStyle w:val="VerbatimChar"/>
        </w:rPr>
        <w:t>## 1782     &lt; 0 USD 1 - 200 USD     &lt; 0 USD     &lt; 0 USD     &lt; 0 USD</w:t>
      </w:r>
      <w:r>
        <w:br/>
      </w:r>
      <w:r>
        <w:rPr>
          <w:rStyle w:val="VerbatimChar"/>
        </w:rPr>
        <w:t>## 1789 1 - 200 USD     &lt; 0 USD 1 - 200 USD 1 - 200 USD 1 - 200 USD</w:t>
      </w:r>
      <w:r>
        <w:br/>
      </w:r>
      <w:r>
        <w:rPr>
          <w:rStyle w:val="VerbatimChar"/>
        </w:rPr>
        <w:t>## 1790 1 - 200 USD 1 - 200 USD     &lt; 0 USD 1 - 200 USD 1 - 200 USD</w:t>
      </w:r>
      <w:r>
        <w:br/>
      </w:r>
      <w:r>
        <w:rPr>
          <w:rStyle w:val="VerbatimChar"/>
        </w:rPr>
        <w:t>## 1793   &gt; 200 USD 1 - 200 USD 1 - 200 USD 1 - 200 USD     &lt; 0 USD</w:t>
      </w:r>
      <w:r>
        <w:br/>
      </w:r>
      <w:r>
        <w:rPr>
          <w:rStyle w:val="VerbatimChar"/>
        </w:rPr>
        <w:t>## 1798     &lt; 0 USD   &gt; 200 USD     &lt; 0 USD     &lt; 0 USD     &lt; 0 USD</w:t>
      </w:r>
      <w:r>
        <w:br/>
      </w:r>
      <w:r>
        <w:rPr>
          <w:rStyle w:val="VerbatimChar"/>
        </w:rPr>
        <w:t>## 1799 1 - 200 USD   &gt; 200 USD     &lt; 0 USD 1 - 200 USD 1 - 200 USD</w:t>
      </w:r>
      <w:r>
        <w:br/>
      </w:r>
      <w:r>
        <w:rPr>
          <w:rStyle w:val="VerbatimChar"/>
        </w:rPr>
        <w:t>## 1800 1 - 200 USD     &lt; 0 USD 1 - 200 USD     &lt; 0 USD 1 - 200 USD</w:t>
      </w:r>
      <w:r>
        <w:br/>
      </w:r>
      <w:r>
        <w:rPr>
          <w:rStyle w:val="VerbatimChar"/>
        </w:rPr>
        <w:t>## 1802 1 - 200 USD     &lt; 0 USD 1 - 200 USD     &lt; 0 USD     &lt; 0 USD</w:t>
      </w:r>
      <w:r>
        <w:br/>
      </w:r>
      <w:r>
        <w:rPr>
          <w:rStyle w:val="VerbatimChar"/>
        </w:rPr>
        <w:t>## 1806 1 - 200 USD   &gt; 200 USD 1 - 200 USD 1 - 200 USD 1 - 200 USD</w:t>
      </w:r>
      <w:r>
        <w:br/>
      </w:r>
      <w:r>
        <w:rPr>
          <w:rStyle w:val="VerbatimChar"/>
        </w:rPr>
        <w:t>## 1810 1 - 200 USD 1 - 200 USD 1 - 200 USD 1 - 200 USD     &lt; 0 USD</w:t>
      </w:r>
      <w:r>
        <w:br/>
      </w:r>
      <w:r>
        <w:rPr>
          <w:rStyle w:val="VerbatimChar"/>
        </w:rPr>
        <w:t>## 1811     &lt; 0 USD     &lt; 0 USD   &gt; 200 USD 1 - 200 USD     &lt; 0 USD</w:t>
      </w:r>
      <w:r>
        <w:br/>
      </w:r>
      <w:r>
        <w:rPr>
          <w:rStyle w:val="VerbatimChar"/>
        </w:rPr>
        <w:t>## 1812 1 - 200 USD 1 - 200 USD 1 - 200 USD 1 - 200 USD 1 - 200 USD</w:t>
      </w:r>
      <w:r>
        <w:br/>
      </w:r>
      <w:r>
        <w:rPr>
          <w:rStyle w:val="VerbatimChar"/>
        </w:rPr>
        <w:t>## 1814 1 - 200 USD     &lt; 0 USD 1 - 200 USD   &gt; 200 USD     &lt; 0 USD</w:t>
      </w:r>
      <w:r>
        <w:br/>
      </w:r>
      <w:r>
        <w:rPr>
          <w:rStyle w:val="VerbatimChar"/>
        </w:rPr>
        <w:t>## 1816     &lt; 0 USD 1 - 200 USD     &lt; 0 USD     &lt; 0 USD     &lt; 0 USD</w:t>
      </w:r>
      <w:r>
        <w:br/>
      </w:r>
      <w:r>
        <w:rPr>
          <w:rStyle w:val="VerbatimChar"/>
        </w:rPr>
        <w:t>## 1819 1 - 200 USD     &lt; 0 USD 1 - 200 USD 1 - 200 USD 1 - 200 USD</w:t>
      </w:r>
      <w:r>
        <w:br/>
      </w:r>
      <w:r>
        <w:rPr>
          <w:rStyle w:val="VerbatimChar"/>
        </w:rPr>
        <w:t>## 1828     &lt; 0 USD     &lt; 0 USD     &lt; 0 USD     &lt; 0 USD     &lt; 0 USD</w:t>
      </w:r>
      <w:r>
        <w:br/>
      </w:r>
      <w:r>
        <w:rPr>
          <w:rStyle w:val="VerbatimChar"/>
        </w:rPr>
        <w:lastRenderedPageBreak/>
        <w:t>## 1829 1 - 200 USD     &lt; 0 USD     &lt; 0 USD     &lt; 0 USD     &lt; 0 USD</w:t>
      </w:r>
      <w:r>
        <w:br/>
      </w:r>
      <w:r>
        <w:rPr>
          <w:rStyle w:val="VerbatimChar"/>
        </w:rPr>
        <w:t>## 1830 1 - 200 USD     &lt; 0 USD 1 - 200 USD 1 - 200 USD   &gt; 200 USD</w:t>
      </w:r>
      <w:r>
        <w:br/>
      </w:r>
      <w:r>
        <w:rPr>
          <w:rStyle w:val="VerbatimChar"/>
        </w:rPr>
        <w:t>## 1837 1 - 200 USD 1 - 200 USD 1 - 200 USD 1 - 200 USD     &lt; 0 USD</w:t>
      </w:r>
      <w:r>
        <w:br/>
      </w:r>
      <w:r>
        <w:rPr>
          <w:rStyle w:val="VerbatimChar"/>
        </w:rPr>
        <w:t>## 1838   &gt; 200 USD   &gt; 200 USD 1 - 200 USD 1 - 200 USD     &lt; 0 USD</w:t>
      </w:r>
      <w:r>
        <w:br/>
      </w:r>
      <w:r>
        <w:rPr>
          <w:rStyle w:val="VerbatimChar"/>
        </w:rPr>
        <w:t>## 1840 1 - 200 USD     &lt; 0 USD     &lt; 0 USD 1 - 200 USD   &gt; 200 USD</w:t>
      </w:r>
      <w:r>
        <w:br/>
      </w:r>
      <w:r>
        <w:rPr>
          <w:rStyle w:val="VerbatimChar"/>
        </w:rPr>
        <w:t>## 1841     &lt; 0 USD 1 - 200 USD 1 - 200 USD 1 - 200 USD     &lt; 0 USD</w:t>
      </w:r>
      <w:r>
        <w:br/>
      </w:r>
      <w:r>
        <w:rPr>
          <w:rStyle w:val="VerbatimChar"/>
        </w:rPr>
        <w:t>## 1845 1 - 200 USD 1 - 200 USD 1 - 200 USD 1 - 200 USD 1 - 200 USD</w:t>
      </w:r>
      <w:r>
        <w:br/>
      </w:r>
      <w:r>
        <w:rPr>
          <w:rStyle w:val="VerbatimChar"/>
        </w:rPr>
        <w:t>## 1847     &lt; 0 USD   &gt; 200 USD     &lt; 0 USD   &gt; 200 USD 1 - 200 USD</w:t>
      </w:r>
      <w:r>
        <w:br/>
      </w:r>
      <w:r>
        <w:rPr>
          <w:rStyle w:val="VerbatimChar"/>
        </w:rPr>
        <w:t>## 1848     &lt; 0 USD   &gt; 200 USD 1 - 200 USD   &gt; 200 USD     &lt; 0 USD</w:t>
      </w:r>
      <w:r>
        <w:br/>
      </w:r>
      <w:r>
        <w:rPr>
          <w:rStyle w:val="VerbatimChar"/>
        </w:rPr>
        <w:t>## 1851   &gt; 200 USD 1 - 200 USD     &lt; 0 USD 1 - 200 USD 1 - 200 USD</w:t>
      </w:r>
      <w:r>
        <w:br/>
      </w:r>
      <w:r>
        <w:rPr>
          <w:rStyle w:val="VerbatimChar"/>
        </w:rPr>
        <w:t>## 1855   &gt; 200 USD 1 - 200 USD   &gt; 200 USD 1 - 200 USD 1 - 200 USD</w:t>
      </w:r>
      <w:r>
        <w:br/>
      </w:r>
      <w:r>
        <w:rPr>
          <w:rStyle w:val="VerbatimChar"/>
        </w:rPr>
        <w:t>## 1858 1 - 200 USD   &gt; 200 USD     &lt; 0 USD     &lt; 0 USD     &lt; 0 USD</w:t>
      </w:r>
      <w:r>
        <w:br/>
      </w:r>
      <w:r>
        <w:rPr>
          <w:rStyle w:val="VerbatimChar"/>
        </w:rPr>
        <w:t>## 1859     &lt; 0 USD 1 - 200 USD     &lt; 0 USD 1 - 200 USD     &lt; 0 USD</w:t>
      </w:r>
      <w:r>
        <w:br/>
      </w:r>
      <w:r>
        <w:rPr>
          <w:rStyle w:val="VerbatimChar"/>
        </w:rPr>
        <w:t>## 1860   &gt; 200 USD 1 - 200 USD 1 - 200 USD     &lt; 0 USD     &lt; 0 USD</w:t>
      </w:r>
      <w:r>
        <w:br/>
      </w:r>
      <w:r>
        <w:rPr>
          <w:rStyle w:val="VerbatimChar"/>
        </w:rPr>
        <w:t>## 1862 1 - 200 USD 1 - 200 USD 1 - 200 USD     &lt; 0 USD     &lt; 0 USD</w:t>
      </w:r>
      <w:r>
        <w:br/>
      </w:r>
      <w:r>
        <w:rPr>
          <w:rStyle w:val="VerbatimChar"/>
        </w:rPr>
        <w:t>## 1864   &gt; 200 USD     &lt; 0 USD     &lt; 0 USD   &gt; 200 USD   &gt; 200 USD</w:t>
      </w:r>
      <w:r>
        <w:br/>
      </w:r>
      <w:r>
        <w:rPr>
          <w:rStyle w:val="VerbatimChar"/>
        </w:rPr>
        <w:t>## 1867   &gt; 200 USD 1 - 200 USD     &lt; 0 USD     &lt; 0 USD     &lt; 0 USD</w:t>
      </w:r>
      <w:r>
        <w:br/>
      </w:r>
      <w:r>
        <w:rPr>
          <w:rStyle w:val="VerbatimChar"/>
        </w:rPr>
        <w:t>## 1871   &gt; 200 USD 1 - 200 USD 1 - 200 USD 1 - 200 USD 1 - 200 USD</w:t>
      </w:r>
      <w:r>
        <w:br/>
      </w:r>
      <w:r>
        <w:rPr>
          <w:rStyle w:val="VerbatimChar"/>
        </w:rPr>
        <w:t>## 1872 1 - 200 USD   &gt; 200 USD 1 - 200 USD 1 - 200 USD     &lt; 0 USD</w:t>
      </w:r>
      <w:r>
        <w:br/>
      </w:r>
      <w:r>
        <w:rPr>
          <w:rStyle w:val="VerbatimChar"/>
        </w:rPr>
        <w:t>## 1874   &gt; 200 USD     &lt; 0 USD 1 - 200 USD 1 - 200 USD     &lt; 0 USD</w:t>
      </w:r>
      <w:r>
        <w:br/>
      </w:r>
      <w:r>
        <w:rPr>
          <w:rStyle w:val="VerbatimChar"/>
        </w:rPr>
        <w:t>## 1875     &lt; 0 USD     &lt; 0 USD     &lt; 0 USD 1 - 200 USD     &lt; 0 USD</w:t>
      </w:r>
      <w:r>
        <w:br/>
      </w:r>
      <w:r>
        <w:rPr>
          <w:rStyle w:val="VerbatimChar"/>
        </w:rPr>
        <w:t>## 1879 1 - 200 USD     &lt; 0 USD 1 - 200 USD 1 - 200 USD 1 - 200 USD</w:t>
      </w:r>
      <w:r>
        <w:br/>
      </w:r>
      <w:r>
        <w:rPr>
          <w:rStyle w:val="VerbatimChar"/>
        </w:rPr>
        <w:t>## 1886     &lt; 0 USD 1 - 200 USD 1 - 200 USD 1 - 200 USD     &lt; 0 USD</w:t>
      </w:r>
      <w:r>
        <w:br/>
      </w:r>
      <w:r>
        <w:rPr>
          <w:rStyle w:val="VerbatimChar"/>
        </w:rPr>
        <w:t>## 1887 1 - 200 USD 1 - 200 USD 1 - 200 USD     &lt; 0 USD     &lt; 0 USD</w:t>
      </w:r>
      <w:r>
        <w:br/>
      </w:r>
      <w:r>
        <w:rPr>
          <w:rStyle w:val="VerbatimChar"/>
        </w:rPr>
        <w:t>## 1889 1 - 200 USD 1 - 200 USD 1 - 200 USD     &lt; 0 USD 1 - 200 USD</w:t>
      </w:r>
      <w:r>
        <w:br/>
      </w:r>
      <w:r>
        <w:rPr>
          <w:rStyle w:val="VerbatimChar"/>
        </w:rPr>
        <w:t>## 1891     &lt; 0 USD 1 - 200 USD     &lt; 0 USD     &lt; 0 USD 1 - 200 USD</w:t>
      </w:r>
      <w:r>
        <w:br/>
      </w:r>
      <w:r>
        <w:rPr>
          <w:rStyle w:val="VerbatimChar"/>
        </w:rPr>
        <w:t>## 1896   &gt; 200 USD 1 - 200 USD 1 - 200 USD 1 - 200 USD 1 - 200 USD</w:t>
      </w:r>
      <w:r>
        <w:br/>
      </w:r>
      <w:r>
        <w:rPr>
          <w:rStyle w:val="VerbatimChar"/>
        </w:rPr>
        <w:t>## 1898 1 - 200 USD     &lt; 0 USD 1 - 200 USD     &lt; 0 USD 1 - 200 USD</w:t>
      </w:r>
      <w:r>
        <w:br/>
      </w:r>
      <w:r>
        <w:rPr>
          <w:rStyle w:val="VerbatimChar"/>
        </w:rPr>
        <w:t>## 1899 1 - 200 USD     &lt; 0 USD 1 - 200 USD     &lt; 0 USD     &lt; 0 USD</w:t>
      </w:r>
      <w:r>
        <w:br/>
      </w:r>
      <w:r>
        <w:rPr>
          <w:rStyle w:val="VerbatimChar"/>
        </w:rPr>
        <w:t>## 1900     &lt; 0 USD     &lt; 0 USD   &gt; 200 USD   &gt; 200 USD     &lt; 0 USD</w:t>
      </w:r>
      <w:r>
        <w:br/>
      </w:r>
      <w:r>
        <w:rPr>
          <w:rStyle w:val="VerbatimChar"/>
        </w:rPr>
        <w:t>## 1901 1 - 200 USD 1 - 200 USD 1 - 200 USD     &lt; 0 USD   &gt; 200 USD</w:t>
      </w:r>
      <w:r>
        <w:br/>
      </w:r>
      <w:r>
        <w:rPr>
          <w:rStyle w:val="VerbatimChar"/>
        </w:rPr>
        <w:t>## 1904 1 - 200 USD     &lt; 0 USD 1 - 200 USD 1 - 200 USD     &lt; 0 USD</w:t>
      </w:r>
      <w:r>
        <w:br/>
      </w:r>
      <w:r>
        <w:rPr>
          <w:rStyle w:val="VerbatimChar"/>
        </w:rPr>
        <w:t>## 1905     &lt; 0 USD   &gt; 200 USD     &lt; 0 USD 1 - 200 USD     &lt; 0 USD</w:t>
      </w:r>
      <w:r>
        <w:br/>
      </w:r>
      <w:r>
        <w:rPr>
          <w:rStyle w:val="VerbatimChar"/>
        </w:rPr>
        <w:t>## 1908     &lt; 0 USD     &lt; 0 USD     &lt; 0 USD 1 - 200 USD     &lt; 0 USD</w:t>
      </w:r>
      <w:r>
        <w:br/>
      </w:r>
      <w:r>
        <w:rPr>
          <w:rStyle w:val="VerbatimChar"/>
        </w:rPr>
        <w:t>## 1909 1 - 200 USD 1 - 200 USD   &gt; 200 USD 1 - 200 USD 1 - 200 USD</w:t>
      </w:r>
      <w:r>
        <w:br/>
      </w:r>
      <w:r>
        <w:rPr>
          <w:rStyle w:val="VerbatimChar"/>
        </w:rPr>
        <w:t>## 1910     &lt; 0 USD     &lt; 0 USD     &lt; 0 USD 1 - 200 USD   &gt; 200 USD</w:t>
      </w:r>
      <w:r>
        <w:br/>
      </w:r>
      <w:r>
        <w:rPr>
          <w:rStyle w:val="VerbatimChar"/>
        </w:rPr>
        <w:t>## 1914   &gt; 200 USD   &gt; 200 USD   &gt; 200 USD 1 - 200 USD   &gt; 200 USD</w:t>
      </w:r>
      <w:r>
        <w:br/>
      </w:r>
      <w:r>
        <w:rPr>
          <w:rStyle w:val="VerbatimChar"/>
        </w:rPr>
        <w:t>## 1915     &lt; 0 USD 1 - 200 USD     &lt; 0 USD     &lt; 0 USD     &lt; 0 USD</w:t>
      </w:r>
      <w:r>
        <w:br/>
      </w:r>
      <w:r>
        <w:rPr>
          <w:rStyle w:val="VerbatimChar"/>
        </w:rPr>
        <w:t>## 1919     &lt; 0 USD   &gt; 200 USD 1 - 200 USD 1 - 200 USD     &lt; 0 USD</w:t>
      </w:r>
      <w:r>
        <w:br/>
      </w:r>
      <w:r>
        <w:rPr>
          <w:rStyle w:val="VerbatimChar"/>
        </w:rPr>
        <w:t>## 1920 1 - 200 USD 1 - 200 USD   &gt; 200 USD   &gt; 200 USD     &lt; 0 USD</w:t>
      </w:r>
      <w:r>
        <w:br/>
      </w:r>
      <w:r>
        <w:rPr>
          <w:rStyle w:val="VerbatimChar"/>
        </w:rPr>
        <w:t>## 1921 1 - 200 USD 1 - 200 USD 1 - 200 USD 1 - 200 USD   &gt; 200 USD</w:t>
      </w:r>
      <w:r>
        <w:br/>
      </w:r>
      <w:r>
        <w:rPr>
          <w:rStyle w:val="VerbatimChar"/>
        </w:rPr>
        <w:t>## 1923     &lt; 0 USD 1 - 200 USD   &gt; 200 USD 1 - 200 USD 1 - 200 USD</w:t>
      </w:r>
      <w:r>
        <w:br/>
      </w:r>
      <w:r>
        <w:rPr>
          <w:rStyle w:val="VerbatimChar"/>
        </w:rPr>
        <w:t>## 1924 1 - 200 USD 1 - 200 USD 1 - 200 USD 1 - 200 USD 1 - 200 USD</w:t>
      </w:r>
      <w:r>
        <w:br/>
      </w:r>
      <w:r>
        <w:rPr>
          <w:rStyle w:val="VerbatimChar"/>
        </w:rPr>
        <w:t>## 1925 1 - 200 USD 1 - 200 USD 1 - 200 USD     &lt; 0 USD 1 - 200 USD</w:t>
      </w:r>
      <w:r>
        <w:br/>
      </w:r>
      <w:r>
        <w:rPr>
          <w:rStyle w:val="VerbatimChar"/>
        </w:rPr>
        <w:t>## 1927     &lt; 0 USD     &lt; 0 USD     &lt; 0 USD     &lt; 0 USD     &lt; 0 USD</w:t>
      </w:r>
      <w:r>
        <w:br/>
      </w:r>
      <w:r>
        <w:rPr>
          <w:rStyle w:val="VerbatimChar"/>
        </w:rPr>
        <w:t>## 1928   &gt; 200 USD 1 - 200 USD   &gt; 200 USD 1 - 200 USD     &lt; 0 USD</w:t>
      </w:r>
      <w:r>
        <w:br/>
      </w:r>
      <w:r>
        <w:rPr>
          <w:rStyle w:val="VerbatimChar"/>
        </w:rPr>
        <w:t>## 1932   &gt; 200 USD 1 - 200 USD 1 - 200 USD 1 - 200 USD     &lt; 0 USD</w:t>
      </w:r>
      <w:r>
        <w:br/>
      </w:r>
      <w:r>
        <w:rPr>
          <w:rStyle w:val="VerbatimChar"/>
        </w:rPr>
        <w:t>## 1937 1 - 200 USD 1 - 200 USD     &lt; 0 USD     &lt; 0 USD     &lt; 0 USD</w:t>
      </w:r>
      <w:r>
        <w:br/>
      </w:r>
      <w:r>
        <w:rPr>
          <w:rStyle w:val="VerbatimChar"/>
        </w:rPr>
        <w:t>## 1938 1 - 200 USD 1 - 200 USD 1 - 200 USD 1 - 200 USD 1 - 200 USD</w:t>
      </w:r>
      <w:r>
        <w:br/>
      </w:r>
      <w:r>
        <w:rPr>
          <w:rStyle w:val="VerbatimChar"/>
        </w:rPr>
        <w:t>## 1940 1 - 200 USD 1 - 200 USD     &lt; 0 USD 1 - 200 USD     &lt; 0 USD</w:t>
      </w:r>
      <w:r>
        <w:br/>
      </w:r>
      <w:r>
        <w:rPr>
          <w:rStyle w:val="VerbatimChar"/>
        </w:rPr>
        <w:lastRenderedPageBreak/>
        <w:t>## 1942     &lt; 0 USD 1 - 200 USD   &gt; 200 USD 1 - 200 USD     &lt; 0 USD</w:t>
      </w:r>
      <w:r>
        <w:br/>
      </w:r>
      <w:r>
        <w:rPr>
          <w:rStyle w:val="VerbatimChar"/>
        </w:rPr>
        <w:t>## 1943 1 - 200 USD     &lt; 0 USD     &lt; 0 USD 1 - 200 USD 1 - 200 USD</w:t>
      </w:r>
      <w:r>
        <w:br/>
      </w:r>
      <w:r>
        <w:rPr>
          <w:rStyle w:val="VerbatimChar"/>
        </w:rPr>
        <w:t>## 1950   &gt; 200 USD 1 - 200 USD     &lt; 0 USD 1 - 200 USD     &lt; 0 USD</w:t>
      </w:r>
      <w:r>
        <w:br/>
      </w:r>
      <w:r>
        <w:rPr>
          <w:rStyle w:val="VerbatimChar"/>
        </w:rPr>
        <w:t>## 1954     &lt; 0 USD 1 - 200 USD     &lt; 0 USD     &lt; 0 USD 1 - 200 USD</w:t>
      </w:r>
      <w:r>
        <w:br/>
      </w:r>
      <w:r>
        <w:rPr>
          <w:rStyle w:val="VerbatimChar"/>
        </w:rPr>
        <w:t>## 1958     &lt; 0 USD 1 - 200 USD 1 - 200 USD 1 - 200 USD 1 - 200 USD</w:t>
      </w:r>
      <w:r>
        <w:br/>
      </w:r>
      <w:r>
        <w:rPr>
          <w:rStyle w:val="VerbatimChar"/>
        </w:rPr>
        <w:t>## 1960     &lt; 0 USD 1 - 200 USD 1 - 200 USD 1 - 200 USD 1 - 200 USD</w:t>
      </w:r>
      <w:r>
        <w:br/>
      </w:r>
      <w:r>
        <w:rPr>
          <w:rStyle w:val="VerbatimChar"/>
        </w:rPr>
        <w:t>## 1963 1 - 200 USD   &gt; 200 USD 1 - 200 USD 1 - 200 USD     &lt; 0 USD</w:t>
      </w:r>
      <w:r>
        <w:br/>
      </w:r>
      <w:r>
        <w:rPr>
          <w:rStyle w:val="VerbatimChar"/>
        </w:rPr>
        <w:t>## 1970     &lt; 0 USD     &lt; 0 USD 1 - 200 USD 1 - 200 USD     &lt; 0 USD</w:t>
      </w:r>
      <w:r>
        <w:br/>
      </w:r>
      <w:r>
        <w:rPr>
          <w:rStyle w:val="VerbatimChar"/>
        </w:rPr>
        <w:t>## 1974 1 - 200 USD 1 - 200 USD     &lt; 0 USD 1 - 200 USD 1 - 200 USD</w:t>
      </w:r>
      <w:r>
        <w:br/>
      </w:r>
      <w:r>
        <w:rPr>
          <w:rStyle w:val="VerbatimChar"/>
        </w:rPr>
        <w:t>## 1975 1 - 200 USD 1 - 200 USD 1 - 200 USD 1 - 200 USD   &gt; 200 USD</w:t>
      </w:r>
      <w:r>
        <w:br/>
      </w:r>
      <w:r>
        <w:rPr>
          <w:rStyle w:val="VerbatimChar"/>
        </w:rPr>
        <w:t>## 1977   &gt; 200 USD 1 - 200 USD   &gt; 200 USD     &lt; 0 USD 1 - 200 USD</w:t>
      </w:r>
      <w:r>
        <w:br/>
      </w:r>
      <w:r>
        <w:rPr>
          <w:rStyle w:val="VerbatimChar"/>
        </w:rPr>
        <w:t>## 1978   &gt; 200 USD     &lt; 0 USD     &lt; 0 USD 1 - 200 USD   &gt; 200 USD</w:t>
      </w:r>
      <w:r>
        <w:br/>
      </w:r>
      <w:r>
        <w:rPr>
          <w:rStyle w:val="VerbatimChar"/>
        </w:rPr>
        <w:t>## 1981   &gt; 200 USD 1 - 200 USD   &gt; 200 USD   &gt; 200 USD     &lt; 0 USD</w:t>
      </w:r>
      <w:r>
        <w:br/>
      </w:r>
      <w:r>
        <w:rPr>
          <w:rStyle w:val="VerbatimChar"/>
        </w:rPr>
        <w:t>## 1982   &gt; 200 USD     &lt; 0 USD     &lt; 0 USD     &lt; 0 USD   &gt; 200 USD</w:t>
      </w:r>
      <w:r>
        <w:br/>
      </w:r>
      <w:r>
        <w:rPr>
          <w:rStyle w:val="VerbatimChar"/>
        </w:rPr>
        <w:t>## 1987   &gt; 200 USD     &lt; 0 USD     &lt; 0 USD 1 - 200 USD 1 - 200 USD</w:t>
      </w:r>
      <w:r>
        <w:br/>
      </w:r>
      <w:r>
        <w:rPr>
          <w:rStyle w:val="VerbatimChar"/>
        </w:rPr>
        <w:t>## 1990   &gt; 200 USD     &lt; 0 USD     &lt; 0 USD     &lt; 0 USD     &lt; 0 USD</w:t>
      </w:r>
      <w:r>
        <w:br/>
      </w:r>
      <w:r>
        <w:rPr>
          <w:rStyle w:val="VerbatimChar"/>
        </w:rPr>
        <w:t>## 1992   &gt; 200 USD     &lt; 0 USD 1 - 200 USD     &lt; 0 USD 1 - 200 USD</w:t>
      </w:r>
      <w:r>
        <w:br/>
      </w:r>
      <w:r>
        <w:rPr>
          <w:rStyle w:val="VerbatimChar"/>
        </w:rPr>
        <w:t>## 1995     &lt; 0 USD     &lt; 0 USD 1 - 200 USD     &lt; 0 USD 1 - 200 USD</w:t>
      </w:r>
      <w:r>
        <w:br/>
      </w:r>
      <w:r>
        <w:rPr>
          <w:rStyle w:val="VerbatimChar"/>
        </w:rPr>
        <w:t>## 1997     &lt; 0 USD 1 - 200 USD     &lt; 0 USD     &lt; 0 USD 1 - 200 USD</w:t>
      </w:r>
      <w:r>
        <w:br/>
      </w:r>
      <w:r>
        <w:rPr>
          <w:rStyle w:val="VerbatimChar"/>
        </w:rPr>
        <w:t>## 1998 1 - 200 USD 1 - 200 USD 1 - 200 USD 1 - 200 USD 1 - 200 USD</w:t>
      </w:r>
      <w:r>
        <w:br/>
      </w:r>
      <w:r>
        <w:rPr>
          <w:rStyle w:val="VerbatimChar"/>
        </w:rPr>
        <w:t>## 2006 1 - 200 USD   &gt; 200 USD     &lt; 0 USD 1 - 200 USD   &gt; 200 USD</w:t>
      </w:r>
      <w:r>
        <w:br/>
      </w:r>
      <w:r>
        <w:rPr>
          <w:rStyle w:val="VerbatimChar"/>
        </w:rPr>
        <w:t>## 2010 1 - 200 USD     &lt; 0 USD 1 - 200 USD     &lt; 0 USD     &lt; 0 USD</w:t>
      </w:r>
      <w:r>
        <w:br/>
      </w:r>
      <w:r>
        <w:rPr>
          <w:rStyle w:val="VerbatimChar"/>
        </w:rPr>
        <w:t>## 2011     &lt; 0 USD     &lt; 0 USD 1 - 200 USD 1 - 200 USD     &lt; 0 USD</w:t>
      </w:r>
      <w:r>
        <w:br/>
      </w:r>
      <w:r>
        <w:rPr>
          <w:rStyle w:val="VerbatimChar"/>
        </w:rPr>
        <w:t>## 2012 1 - 200 USD     &lt; 0 USD 1 - 200 USD 1 - 200 USD 1 - 200 USD</w:t>
      </w:r>
      <w:r>
        <w:br/>
      </w:r>
      <w:r>
        <w:rPr>
          <w:rStyle w:val="VerbatimChar"/>
        </w:rPr>
        <w:t>## 2013     &lt; 0 USD     &lt; 0 USD 1 - 200 USD     &lt; 0 USD     &lt; 0 USD</w:t>
      </w:r>
      <w:r>
        <w:br/>
      </w:r>
      <w:r>
        <w:rPr>
          <w:rStyle w:val="VerbatimChar"/>
        </w:rPr>
        <w:t>## 2015     &lt; 0 USD 1 - 200 USD 1 - 200 USD 1 - 200 USD     &lt; 0 USD</w:t>
      </w:r>
      <w:r>
        <w:br/>
      </w:r>
      <w:r>
        <w:rPr>
          <w:rStyle w:val="VerbatimChar"/>
        </w:rPr>
        <w:t>## 2018     &lt; 0 USD     &lt; 0 USD   &gt; 200 USD 1 - 200 USD 1 - 200 USD</w:t>
      </w:r>
      <w:r>
        <w:br/>
      </w:r>
      <w:r>
        <w:rPr>
          <w:rStyle w:val="VerbatimChar"/>
        </w:rPr>
        <w:t>## 2019     &lt; 0 USD     &lt; 0 USD   &gt; 200 USD     &lt; 0 USD     &lt; 0 USD</w:t>
      </w:r>
      <w:r>
        <w:br/>
      </w:r>
      <w:r>
        <w:rPr>
          <w:rStyle w:val="VerbatimChar"/>
        </w:rPr>
        <w:t>## 2023   &gt; 200 USD     &lt; 0 USD     &lt; 0 USD 1 - 200 USD 1 - 200 USD</w:t>
      </w:r>
      <w:r>
        <w:br/>
      </w:r>
      <w:r>
        <w:rPr>
          <w:rStyle w:val="VerbatimChar"/>
        </w:rPr>
        <w:t>## 2025     &lt; 0 USD     &lt; 0 USD     &lt; 0 USD 1 - 200 USD     &lt; 0 USD</w:t>
      </w:r>
      <w:r>
        <w:br/>
      </w:r>
      <w:r>
        <w:rPr>
          <w:rStyle w:val="VerbatimChar"/>
        </w:rPr>
        <w:t>## 2027     &lt; 0 USD 1 - 200 USD 1 - 200 USD   &gt; 200 USD     &lt; 0 USD</w:t>
      </w:r>
      <w:r>
        <w:br/>
      </w:r>
      <w:r>
        <w:rPr>
          <w:rStyle w:val="VerbatimChar"/>
        </w:rPr>
        <w:t>## 2028 1 - 200 USD   &gt; 200 USD     &lt; 0 USD     &lt; 0 USD   &gt; 200 USD</w:t>
      </w:r>
      <w:r>
        <w:br/>
      </w:r>
      <w:r>
        <w:rPr>
          <w:rStyle w:val="VerbatimChar"/>
        </w:rPr>
        <w:t>## 2029 1 - 200 USD     &lt; 0 USD     &lt; 0 USD 1 - 200 USD     &lt; 0 USD</w:t>
      </w:r>
      <w:r>
        <w:br/>
      </w:r>
      <w:r>
        <w:rPr>
          <w:rStyle w:val="VerbatimChar"/>
        </w:rPr>
        <w:t>## 2030     &lt; 0 USD     &lt; 0 USD     &lt; 0 USD     &lt; 0 USD 1 - 200 USD</w:t>
      </w:r>
      <w:r>
        <w:br/>
      </w:r>
      <w:r>
        <w:rPr>
          <w:rStyle w:val="VerbatimChar"/>
        </w:rPr>
        <w:t>## 2040     &lt; 0 USD     &lt; 0 USD     &lt; 0 USD   &gt; 200 USD     &lt; 0 USD</w:t>
      </w:r>
      <w:r>
        <w:br/>
      </w:r>
      <w:r>
        <w:rPr>
          <w:rStyle w:val="VerbatimChar"/>
        </w:rPr>
        <w:t>## 2043 1 - 200 USD   &gt; 200 USD   &gt; 200 USD   &gt; 200 USD   &gt; 200 USD</w:t>
      </w:r>
      <w:r>
        <w:br/>
      </w:r>
      <w:r>
        <w:rPr>
          <w:rStyle w:val="VerbatimChar"/>
        </w:rPr>
        <w:t>## 2045   &gt; 200 USD     &lt; 0 USD     &lt; 0 USD     &lt; 0 USD     &lt; 0 USD</w:t>
      </w:r>
      <w:r>
        <w:br/>
      </w:r>
      <w:r>
        <w:rPr>
          <w:rStyle w:val="VerbatimChar"/>
        </w:rPr>
        <w:t>## 2047 1 - 200 USD     &lt; 0 USD   &gt; 200 USD     &lt; 0 USD 1 - 200 USD</w:t>
      </w:r>
      <w:r>
        <w:br/>
      </w:r>
      <w:r>
        <w:rPr>
          <w:rStyle w:val="VerbatimChar"/>
        </w:rPr>
        <w:t>## 2048 1 - 200 USD 1 - 200 USD     &lt; 0 USD 1 - 200 USD   &gt; 200 USD</w:t>
      </w:r>
      <w:r>
        <w:br/>
      </w:r>
      <w:r>
        <w:rPr>
          <w:rStyle w:val="VerbatimChar"/>
        </w:rPr>
        <w:t>## 2050   &gt; 200 USD 1 - 200 USD     &lt; 0 USD 1 - 200 USD 1 - 200 USD</w:t>
      </w:r>
      <w:r>
        <w:br/>
      </w:r>
      <w:r>
        <w:rPr>
          <w:rStyle w:val="VerbatimChar"/>
        </w:rPr>
        <w:t>## 2052   &gt; 200 USD     &lt; 0 USD   &gt; 200 USD 1 - 200 USD     &lt; 0 USD</w:t>
      </w:r>
      <w:r>
        <w:br/>
      </w:r>
      <w:r>
        <w:rPr>
          <w:rStyle w:val="VerbatimChar"/>
        </w:rPr>
        <w:t>## 2054 1 - 200 USD 1 - 200 USD 1 - 200 USD   &gt; 200 USD 1 - 200 USD</w:t>
      </w:r>
      <w:r>
        <w:br/>
      </w:r>
      <w:r>
        <w:rPr>
          <w:rStyle w:val="VerbatimChar"/>
        </w:rPr>
        <w:t>## 2055 1 - 200 USD 1 - 200 USD   &gt; 200 USD 1 - 200 USD     &lt; 0 USD</w:t>
      </w:r>
      <w:r>
        <w:br/>
      </w:r>
      <w:r>
        <w:rPr>
          <w:rStyle w:val="VerbatimChar"/>
        </w:rPr>
        <w:t>## 2060 1 - 200 USD     &lt; 0 USD 1 - 200 USD 1 - 200 USD     &lt; 0 USD</w:t>
      </w:r>
      <w:r>
        <w:br/>
      </w:r>
      <w:r>
        <w:rPr>
          <w:rStyle w:val="VerbatimChar"/>
        </w:rPr>
        <w:t>## 2062 1 - 200 USD     &lt; 0 USD 1 - 200 USD     &lt; 0 USD     &lt; 0 USD</w:t>
      </w:r>
      <w:r>
        <w:br/>
      </w:r>
      <w:r>
        <w:rPr>
          <w:rStyle w:val="VerbatimChar"/>
        </w:rPr>
        <w:t>## 2066   &gt; 200 USD 1 - 200 USD     &lt; 0 USD 1 - 200 USD 1 - 200 USD</w:t>
      </w:r>
      <w:r>
        <w:br/>
      </w:r>
      <w:r>
        <w:rPr>
          <w:rStyle w:val="VerbatimChar"/>
        </w:rPr>
        <w:t>## 2069     &lt; 0 USD     &lt; 0 USD 1 - 200 USD     &lt; 0 USD     &lt; 0 USD</w:t>
      </w:r>
      <w:r>
        <w:br/>
      </w:r>
      <w:r>
        <w:rPr>
          <w:rStyle w:val="VerbatimChar"/>
        </w:rPr>
        <w:t>## 2074     &lt; 0 USD     &lt; 0 USD 1 - 200 USD 1 - 200 USD 1 - 200 USD</w:t>
      </w:r>
      <w:r>
        <w:br/>
      </w:r>
      <w:r>
        <w:rPr>
          <w:rStyle w:val="VerbatimChar"/>
        </w:rPr>
        <w:t>## 2078     &lt; 0 USD 1 - 200 USD 1 - 200 USD 1 - 200 USD     &lt; 0 USD</w:t>
      </w:r>
      <w:r>
        <w:br/>
      </w:r>
      <w:r>
        <w:rPr>
          <w:rStyle w:val="VerbatimChar"/>
        </w:rPr>
        <w:t>## 2081 1 - 200 USD     &lt; 0 USD 1 - 200 USD     &lt; 0 USD 1 - 200 USD</w:t>
      </w:r>
      <w:r>
        <w:br/>
      </w:r>
      <w:r>
        <w:rPr>
          <w:rStyle w:val="VerbatimChar"/>
        </w:rPr>
        <w:lastRenderedPageBreak/>
        <w:t>## 2083 1 - 200 USD   &gt; 200 USD 1 - 200 USD 1 - 200 USD 1 - 200 USD</w:t>
      </w:r>
      <w:r>
        <w:br/>
      </w:r>
      <w:r>
        <w:rPr>
          <w:rStyle w:val="VerbatimChar"/>
        </w:rPr>
        <w:t>## 2089     &lt; 0 USD     &lt; 0 USD     &lt; 0 USD     &lt; 0 USD     &lt; 0 USD</w:t>
      </w:r>
      <w:r>
        <w:br/>
      </w:r>
      <w:r>
        <w:rPr>
          <w:rStyle w:val="VerbatimChar"/>
        </w:rPr>
        <w:t>## 2090 1 - 200 USD 1 - 200 USD 1 - 200 USD   &gt; 200 USD 1 - 200 USD</w:t>
      </w:r>
      <w:r>
        <w:br/>
      </w:r>
      <w:r>
        <w:rPr>
          <w:rStyle w:val="VerbatimChar"/>
        </w:rPr>
        <w:t>## 2095     &lt; 0 USD     &lt; 0 USD     &lt; 0 USD     &lt; 0 USD     &lt; 0 USD</w:t>
      </w:r>
      <w:r>
        <w:br/>
      </w:r>
      <w:r>
        <w:rPr>
          <w:rStyle w:val="VerbatimChar"/>
        </w:rPr>
        <w:t>## 2100 1 - 200 USD     &lt; 0 USD     &lt; 0 USD     &lt; 0 USD     &lt; 0 USD</w:t>
      </w:r>
      <w:r>
        <w:br/>
      </w:r>
      <w:r>
        <w:rPr>
          <w:rStyle w:val="VerbatimChar"/>
        </w:rPr>
        <w:t>## 2101 1 - 200 USD     &lt; 0 USD 1 - 200 USD 1 - 200 USD 1 - 200 USD</w:t>
      </w:r>
      <w:r>
        <w:br/>
      </w:r>
      <w:r>
        <w:rPr>
          <w:rStyle w:val="VerbatimChar"/>
        </w:rPr>
        <w:t>## 2103 1 - 200 USD 1 - 200 USD     &lt; 0 USD 1 - 200 USD 1 - 200 USD</w:t>
      </w:r>
      <w:r>
        <w:br/>
      </w:r>
      <w:r>
        <w:rPr>
          <w:rStyle w:val="VerbatimChar"/>
        </w:rPr>
        <w:t>## 2107     &lt; 0 USD 1 - 200 USD 1 - 200 USD     &lt; 0 USD 1 - 200 USD</w:t>
      </w:r>
      <w:r>
        <w:br/>
      </w:r>
      <w:r>
        <w:rPr>
          <w:rStyle w:val="VerbatimChar"/>
        </w:rPr>
        <w:t>## 2109 1 - 200 USD     &lt; 0 USD 1 - 200 USD 1 - 200 USD     &lt; 0 USD</w:t>
      </w:r>
      <w:r>
        <w:br/>
      </w:r>
      <w:r>
        <w:rPr>
          <w:rStyle w:val="VerbatimChar"/>
        </w:rPr>
        <w:t>## 2111   &gt; 200 USD   &gt; 200 USD   &gt; 200 USD 1 - 200 USD     &lt; 0 USD</w:t>
      </w:r>
      <w:r>
        <w:br/>
      </w:r>
      <w:r>
        <w:rPr>
          <w:rStyle w:val="VerbatimChar"/>
        </w:rPr>
        <w:t>## 2114     &lt; 0 USD 1 - 200 USD 1 - 200 USD 1 - 200 USD     &lt; 0 USD</w:t>
      </w:r>
      <w:r>
        <w:br/>
      </w:r>
      <w:r>
        <w:rPr>
          <w:rStyle w:val="VerbatimChar"/>
        </w:rPr>
        <w:t>## 2116 1 - 200 USD 1 - 200 USD   &gt; 200 USD 1 - 200 USD   &gt; 200 USD</w:t>
      </w:r>
      <w:r>
        <w:br/>
      </w:r>
      <w:r>
        <w:rPr>
          <w:rStyle w:val="VerbatimChar"/>
        </w:rPr>
        <w:t>## 2118   &gt; 200 USD   &gt; 200 USD   &gt; 200 USD   &gt; 200 USD   &gt; 200 USD</w:t>
      </w:r>
      <w:r>
        <w:br/>
      </w:r>
      <w:r>
        <w:rPr>
          <w:rStyle w:val="VerbatimChar"/>
        </w:rPr>
        <w:t>## 2119 1 - 200 USD   &gt; 200 USD   &gt; 200 USD 1 - 200 USD     &lt; 0 USD</w:t>
      </w:r>
      <w:r>
        <w:br/>
      </w:r>
      <w:r>
        <w:rPr>
          <w:rStyle w:val="VerbatimChar"/>
        </w:rPr>
        <w:t>## 2120 1 - 200 USD 1 - 200 USD     &lt; 0 USD 1 - 200 USD     &lt; 0 USD</w:t>
      </w:r>
      <w:r>
        <w:br/>
      </w:r>
      <w:r>
        <w:rPr>
          <w:rStyle w:val="VerbatimChar"/>
        </w:rPr>
        <w:t>## 2121     &lt; 0 USD     &lt; 0 USD 1 - 200 USD     &lt; 0 USD 1 - 200 USD</w:t>
      </w:r>
      <w:r>
        <w:br/>
      </w:r>
      <w:r>
        <w:rPr>
          <w:rStyle w:val="VerbatimChar"/>
        </w:rPr>
        <w:t>## 2122 1 - 200 USD 1 - 200 USD 1 - 200 USD 1 - 200 USD 1 - 200 USD</w:t>
      </w:r>
      <w:r>
        <w:br/>
      </w:r>
      <w:r>
        <w:rPr>
          <w:rStyle w:val="VerbatimChar"/>
        </w:rPr>
        <w:t>## 2124     &lt; 0 USD   &gt; 200 USD   &gt; 200 USD     &lt; 0 USD     &lt; 0 USD</w:t>
      </w:r>
      <w:r>
        <w:br/>
      </w:r>
      <w:r>
        <w:rPr>
          <w:rStyle w:val="VerbatimChar"/>
        </w:rPr>
        <w:t>## 2126 1 - 200 USD     &lt; 0 USD 1 - 200 USD     &lt; 0 USD   &gt; 200 USD</w:t>
      </w:r>
      <w:r>
        <w:br/>
      </w:r>
      <w:r>
        <w:rPr>
          <w:rStyle w:val="VerbatimChar"/>
        </w:rPr>
        <w:t>## 2139     &lt; 0 USD     &lt; 0 USD   &gt; 200 USD     &lt; 0 USD     &lt; 0 USD</w:t>
      </w:r>
      <w:r>
        <w:br/>
      </w:r>
      <w:r>
        <w:rPr>
          <w:rStyle w:val="VerbatimChar"/>
        </w:rPr>
        <w:t>## 2141 1 - 200 USD     &lt; 0 USD 1 - 200 USD     &lt; 0 USD 1 - 200 USD</w:t>
      </w:r>
      <w:r>
        <w:br/>
      </w:r>
      <w:r>
        <w:rPr>
          <w:rStyle w:val="VerbatimChar"/>
        </w:rPr>
        <w:t>## 2144 1 - 200 USD 1 - 200 USD 1 - 200 USD 1 - 200 USD 1 - 200 USD</w:t>
      </w:r>
      <w:r>
        <w:br/>
      </w:r>
      <w:r>
        <w:rPr>
          <w:rStyle w:val="VerbatimChar"/>
        </w:rPr>
        <w:t>## 2146     &lt; 0 USD     &lt; 0 USD   &gt; 200 USD     &lt; 0 USD     &lt; 0 USD</w:t>
      </w:r>
      <w:r>
        <w:br/>
      </w:r>
      <w:r>
        <w:rPr>
          <w:rStyle w:val="VerbatimChar"/>
        </w:rPr>
        <w:t>## 2149     &lt; 0 USD     &lt; 0 USD     &lt; 0 USD 1 - 200 USD 1 - 200 USD</w:t>
      </w:r>
      <w:r>
        <w:br/>
      </w:r>
      <w:r>
        <w:rPr>
          <w:rStyle w:val="VerbatimChar"/>
        </w:rPr>
        <w:t>## 2154     &lt; 0 USD 1 - 200 USD 1 - 200 USD 1 - 200 USD 1 - 200 USD</w:t>
      </w:r>
      <w:r>
        <w:br/>
      </w:r>
      <w:r>
        <w:rPr>
          <w:rStyle w:val="VerbatimChar"/>
        </w:rPr>
        <w:t>## 2158     &lt; 0 USD 1 - 200 USD 1 - 200 USD   &gt; 200 USD     &lt; 0 USD</w:t>
      </w:r>
      <w:r>
        <w:br/>
      </w:r>
      <w:r>
        <w:rPr>
          <w:rStyle w:val="VerbatimChar"/>
        </w:rPr>
        <w:t>## 2161     &lt; 0 USD   &gt; 200 USD     &lt; 0 USD     &lt; 0 USD 1 - 200 USD</w:t>
      </w:r>
      <w:r>
        <w:br/>
      </w:r>
      <w:r>
        <w:rPr>
          <w:rStyle w:val="VerbatimChar"/>
        </w:rPr>
        <w:t>## 2162 1 - 200 USD     &lt; 0 USD     &lt; 0 USD 1 - 200 USD     &lt; 0 USD</w:t>
      </w:r>
      <w:r>
        <w:br/>
      </w:r>
      <w:r>
        <w:rPr>
          <w:rStyle w:val="VerbatimChar"/>
        </w:rPr>
        <w:t>## 2164   &gt; 200 USD   &gt; 200 USD     &lt; 0 USD     &lt; 0 USD   &gt; 200 USD</w:t>
      </w:r>
      <w:r>
        <w:br/>
      </w:r>
      <w:r>
        <w:rPr>
          <w:rStyle w:val="VerbatimChar"/>
        </w:rPr>
        <w:t>## 2165   &gt; 200 USD     &lt; 0 USD   &gt; 200 USD   &gt; 200 USD   &gt; 200 USD</w:t>
      </w:r>
      <w:r>
        <w:br/>
      </w:r>
      <w:r>
        <w:rPr>
          <w:rStyle w:val="VerbatimChar"/>
        </w:rPr>
        <w:t>## 2168     &lt; 0 USD 1 - 200 USD 1 - 200 USD     &lt; 0 USD     &lt; 0 USD</w:t>
      </w:r>
      <w:r>
        <w:br/>
      </w:r>
      <w:r>
        <w:rPr>
          <w:rStyle w:val="VerbatimChar"/>
        </w:rPr>
        <w:t>## 2170 1 - 200 USD 1 - 200 USD 1 - 200 USD 1 - 200 USD 1 - 200 USD</w:t>
      </w:r>
      <w:r>
        <w:br/>
      </w:r>
      <w:r>
        <w:rPr>
          <w:rStyle w:val="VerbatimChar"/>
        </w:rPr>
        <w:t>## 2171 1 - 200 USD     &lt; 0 USD 1 - 200 USD 1 - 200 USD   &gt; 200 USD</w:t>
      </w:r>
      <w:r>
        <w:br/>
      </w:r>
      <w:r>
        <w:rPr>
          <w:rStyle w:val="VerbatimChar"/>
        </w:rPr>
        <w:t>## 2173     &lt; 0 USD 1 - 200 USD     &lt; 0 USD 1 - 200 USD     &lt; 0 USD</w:t>
      </w:r>
      <w:r>
        <w:br/>
      </w:r>
      <w:r>
        <w:rPr>
          <w:rStyle w:val="VerbatimChar"/>
        </w:rPr>
        <w:t>## 2174     &lt; 0 USD 1 - 200 USD     &lt; 0 USD 1 - 200 USD   &gt; 200 USD</w:t>
      </w:r>
      <w:r>
        <w:br/>
      </w:r>
      <w:r>
        <w:rPr>
          <w:rStyle w:val="VerbatimChar"/>
        </w:rPr>
        <w:t>## 2177     &lt; 0 USD 1 - 200 USD 1 - 200 USD 1 - 200 USD     &lt; 0 USD</w:t>
      </w:r>
      <w:r>
        <w:br/>
      </w:r>
      <w:r>
        <w:rPr>
          <w:rStyle w:val="VerbatimChar"/>
        </w:rPr>
        <w:t>## 2181     &lt; 0 USD     &lt; 0 USD 1 - 200 USD 1 - 200 USD     &lt; 0 USD</w:t>
      </w:r>
      <w:r>
        <w:br/>
      </w:r>
      <w:r>
        <w:rPr>
          <w:rStyle w:val="VerbatimChar"/>
        </w:rPr>
        <w:t>## 2184 1 - 200 USD     &lt; 0 USD     &lt; 0 USD     &lt; 0 USD 1 - 200 USD</w:t>
      </w:r>
      <w:r>
        <w:br/>
      </w:r>
      <w:r>
        <w:rPr>
          <w:rStyle w:val="VerbatimChar"/>
        </w:rPr>
        <w:t>## 2186 1 - 200 USD 1 - 200 USD 1 - 200 USD 1 - 200 USD   &gt; 200 USD</w:t>
      </w:r>
      <w:r>
        <w:br/>
      </w:r>
      <w:r>
        <w:rPr>
          <w:rStyle w:val="VerbatimChar"/>
        </w:rPr>
        <w:t>## 2188     &lt; 0 USD     &lt; 0 USD     &lt; 0 USD     &lt; 0 USD     &lt; 0 USD</w:t>
      </w:r>
      <w:r>
        <w:br/>
      </w:r>
      <w:r>
        <w:rPr>
          <w:rStyle w:val="VerbatimChar"/>
        </w:rPr>
        <w:t>## 2191     &lt; 0 USD     &lt; 0 USD     &lt; 0 USD     &lt; 0 USD     &lt; 0 USD</w:t>
      </w:r>
      <w:r>
        <w:br/>
      </w:r>
      <w:r>
        <w:rPr>
          <w:rStyle w:val="VerbatimChar"/>
        </w:rPr>
        <w:t>## 2196 1 - 200 USD   &gt; 200 USD     &lt; 0 USD 1 - 200 USD 1 - 200 USD</w:t>
      </w:r>
      <w:r>
        <w:br/>
      </w:r>
      <w:r>
        <w:rPr>
          <w:rStyle w:val="VerbatimChar"/>
        </w:rPr>
        <w:t>## 2199     &lt; 0 USD 1 - 200 USD     &lt; 0 USD   &gt; 200 USD     &lt; 0 USD</w:t>
      </w:r>
      <w:r>
        <w:br/>
      </w:r>
      <w:r>
        <w:rPr>
          <w:rStyle w:val="VerbatimChar"/>
        </w:rPr>
        <w:t>## 2200 1 - 200 USD     &lt; 0 USD     &lt; 0 USD     &lt; 0 USD     &lt; 0 USD</w:t>
      </w:r>
      <w:r>
        <w:br/>
      </w:r>
      <w:r>
        <w:rPr>
          <w:rStyle w:val="VerbatimChar"/>
        </w:rPr>
        <w:t>## 2201 1 - 200 USD     &lt; 0 USD     &lt; 0 USD 1 - 200 USD 1 - 200 USD</w:t>
      </w:r>
      <w:r>
        <w:br/>
      </w:r>
      <w:r>
        <w:rPr>
          <w:rStyle w:val="VerbatimChar"/>
        </w:rPr>
        <w:t>## 2203 1 - 200 USD   &gt; 200 USD   &gt; 200 USD 1 - 200 USD 1 - 200 USD</w:t>
      </w:r>
      <w:r>
        <w:br/>
      </w:r>
      <w:r>
        <w:rPr>
          <w:rStyle w:val="VerbatimChar"/>
        </w:rPr>
        <w:t>## 2207 1 - 200 USD     &lt; 0 USD     &lt; 0 USD   &gt; 200 USD     &lt; 0 USD</w:t>
      </w:r>
      <w:r>
        <w:br/>
      </w:r>
      <w:r>
        <w:rPr>
          <w:rStyle w:val="VerbatimChar"/>
        </w:rPr>
        <w:t>## 2209 1 - 200 USD 1 - 200 USD   &gt; 200 USD 1 - 200 USD     &lt; 0 USD</w:t>
      </w:r>
      <w:r>
        <w:br/>
      </w:r>
      <w:r>
        <w:rPr>
          <w:rStyle w:val="VerbatimChar"/>
        </w:rPr>
        <w:t>## 2211 1 - 200 USD     &lt; 0 USD   &gt; 200 USD 1 - 200 USD 1 - 200 USD</w:t>
      </w:r>
      <w:r>
        <w:br/>
      </w:r>
      <w:r>
        <w:rPr>
          <w:rStyle w:val="VerbatimChar"/>
        </w:rPr>
        <w:t>## 2213 1 - 200 USD 1 - 200 USD 1 - 200 USD 1 - 200 USD 1 - 200 USD</w:t>
      </w:r>
      <w:r>
        <w:br/>
      </w:r>
      <w:r>
        <w:rPr>
          <w:rStyle w:val="VerbatimChar"/>
        </w:rPr>
        <w:lastRenderedPageBreak/>
        <w:t>## 2214     &lt; 0 USD 1 - 200 USD 1 - 200 USD 1 - 200 USD 1 - 200 USD</w:t>
      </w:r>
      <w:r>
        <w:br/>
      </w:r>
      <w:r>
        <w:rPr>
          <w:rStyle w:val="VerbatimChar"/>
        </w:rPr>
        <w:t>## 2215   &gt; 200 USD   &gt; 200 USD     &lt; 0 USD     &lt; 0 USD 1 - 200 USD</w:t>
      </w:r>
      <w:r>
        <w:br/>
      </w:r>
      <w:r>
        <w:rPr>
          <w:rStyle w:val="VerbatimChar"/>
        </w:rPr>
        <w:t>## 2217 1 - 200 USD 1 - 200 USD 1 - 200 USD 1 - 200 USD     &lt; 0 USD</w:t>
      </w:r>
      <w:r>
        <w:br/>
      </w:r>
      <w:r>
        <w:rPr>
          <w:rStyle w:val="VerbatimChar"/>
        </w:rPr>
        <w:t>## 2221     &lt; 0 USD     &lt; 0 USD   &gt; 200 USD 1 - 200 USD   &gt; 200 USD</w:t>
      </w:r>
      <w:r>
        <w:br/>
      </w:r>
      <w:r>
        <w:rPr>
          <w:rStyle w:val="VerbatimChar"/>
        </w:rPr>
        <w:t>## 2222     &lt; 0 USD     &lt; 0 USD 1 - 200 USD     &lt; 0 USD     &lt; 0 USD</w:t>
      </w:r>
      <w:r>
        <w:br/>
      </w:r>
      <w:r>
        <w:rPr>
          <w:rStyle w:val="VerbatimChar"/>
        </w:rPr>
        <w:t>## 2226   &gt; 200 USD 1 - 200 USD     &lt; 0 USD 1 - 200 USD     &lt; 0 USD</w:t>
      </w:r>
      <w:r>
        <w:br/>
      </w:r>
      <w:r>
        <w:rPr>
          <w:rStyle w:val="VerbatimChar"/>
        </w:rPr>
        <w:t>## 2227     &lt; 0 USD 1 - 200 USD   &gt; 200 USD     &lt; 0 USD 1 - 200 USD</w:t>
      </w:r>
      <w:r>
        <w:br/>
      </w:r>
      <w:r>
        <w:rPr>
          <w:rStyle w:val="VerbatimChar"/>
        </w:rPr>
        <w:t>## 2228     &lt; 0 USD 1 - 200 USD     &lt; 0 USD     &lt; 0 USD 1 - 200 USD</w:t>
      </w:r>
      <w:r>
        <w:br/>
      </w:r>
      <w:r>
        <w:rPr>
          <w:rStyle w:val="VerbatimChar"/>
        </w:rPr>
        <w:t>## 2230     &lt; 0 USD     &lt; 0 USD   &gt; 200 USD 1 - 200 USD     &lt; 0 USD</w:t>
      </w:r>
      <w:r>
        <w:br/>
      </w:r>
      <w:r>
        <w:rPr>
          <w:rStyle w:val="VerbatimChar"/>
        </w:rPr>
        <w:t>## 2232     &lt; 0 USD 1 - 200 USD     &lt; 0 USD     &lt; 0 USD     &lt; 0 USD</w:t>
      </w:r>
      <w:r>
        <w:br/>
      </w:r>
      <w:r>
        <w:rPr>
          <w:rStyle w:val="VerbatimChar"/>
        </w:rPr>
        <w:t>## 2236 1 - 200 USD 1 - 200 USD 1 - 200 USD 1 - 200 USD 1 - 200 USD</w:t>
      </w:r>
      <w:r>
        <w:br/>
      </w:r>
      <w:r>
        <w:rPr>
          <w:rStyle w:val="VerbatimChar"/>
        </w:rPr>
        <w:t>## 2238     &lt; 0 USD     &lt; 0 USD 1 - 200 USD     &lt; 0 USD     &lt; 0 USD</w:t>
      </w:r>
      <w:r>
        <w:br/>
      </w:r>
      <w:r>
        <w:rPr>
          <w:rStyle w:val="VerbatimChar"/>
        </w:rPr>
        <w:t>## 2240 1 - 200 USD     &lt; 0 USD     &lt; 0 USD     &lt; 0 USD     &lt; 0 USD</w:t>
      </w:r>
      <w:r>
        <w:br/>
      </w:r>
      <w:r>
        <w:rPr>
          <w:rStyle w:val="VerbatimChar"/>
        </w:rPr>
        <w:t>## 2241 1 - 200 USD   &gt; 200 USD 1 - 200 USD 1 - 200 USD 1 - 200 USD</w:t>
      </w:r>
      <w:r>
        <w:br/>
      </w:r>
      <w:r>
        <w:rPr>
          <w:rStyle w:val="VerbatimChar"/>
        </w:rPr>
        <w:t>## 2242     &lt; 0 USD     &lt; 0 USD 1 - 200 USD 1 - 200 USD 1 - 200 USD</w:t>
      </w:r>
      <w:r>
        <w:br/>
      </w:r>
      <w:r>
        <w:rPr>
          <w:rStyle w:val="VerbatimChar"/>
        </w:rPr>
        <w:t>## 2245     &lt; 0 USD     &lt; 0 USD     &lt; 0 USD 1 - 200 USD 1 - 200 USD</w:t>
      </w:r>
      <w:r>
        <w:br/>
      </w:r>
      <w:r>
        <w:rPr>
          <w:rStyle w:val="VerbatimChar"/>
        </w:rPr>
        <w:t>## 2247   &gt; 200 USD 1 - 200 USD 1 - 200 USD   &gt; 200 USD     &lt; 0 USD</w:t>
      </w:r>
      <w:r>
        <w:br/>
      </w:r>
      <w:r>
        <w:rPr>
          <w:rStyle w:val="VerbatimChar"/>
        </w:rPr>
        <w:t>## 2248   &gt; 200 USD     &lt; 0 USD 1 - 200 USD   &gt; 200 USD 1 - 200 USD</w:t>
      </w:r>
      <w:r>
        <w:br/>
      </w:r>
      <w:r>
        <w:rPr>
          <w:rStyle w:val="VerbatimChar"/>
        </w:rPr>
        <w:t>## 2250 1 - 200 USD   &gt; 200 USD 1 - 200 USD     &lt; 0 USD     &lt; 0 USD</w:t>
      </w:r>
      <w:r>
        <w:br/>
      </w:r>
      <w:r>
        <w:rPr>
          <w:rStyle w:val="VerbatimChar"/>
        </w:rPr>
        <w:t>## 2254 1 - 200 USD 1 - 200 USD 1 - 200 USD 1 - 200 USD 1 - 200 USD</w:t>
      </w:r>
      <w:r>
        <w:br/>
      </w:r>
      <w:r>
        <w:rPr>
          <w:rStyle w:val="VerbatimChar"/>
        </w:rPr>
        <w:t>## 2255 1 - 200 USD 1 - 200 USD   &gt; 200 USD 1 - 200 USD   &gt; 200 USD</w:t>
      </w:r>
      <w:r>
        <w:br/>
      </w:r>
      <w:r>
        <w:rPr>
          <w:rStyle w:val="VerbatimChar"/>
        </w:rPr>
        <w:t>## 2262     &lt; 0 USD 1 - 200 USD 1 - 200 USD     &lt; 0 USD 1 - 200 USD</w:t>
      </w:r>
      <w:r>
        <w:br/>
      </w:r>
      <w:r>
        <w:rPr>
          <w:rStyle w:val="VerbatimChar"/>
        </w:rPr>
        <w:t>## 2264     &lt; 0 USD   &gt; 200 USD     &lt; 0 USD 1 - 200 USD   &gt; 200 USD</w:t>
      </w:r>
      <w:r>
        <w:br/>
      </w:r>
      <w:r>
        <w:rPr>
          <w:rStyle w:val="VerbatimChar"/>
        </w:rPr>
        <w:t>## 2265 1 - 200 USD 1 - 200 USD 1 - 200 USD   &gt; 200 USD 1 - 200 USD</w:t>
      </w:r>
      <w:r>
        <w:br/>
      </w:r>
      <w:r>
        <w:rPr>
          <w:rStyle w:val="VerbatimChar"/>
        </w:rPr>
        <w:t>## 2270 1 - 200 USD 1 - 200 USD 1 - 200 USD 1 - 200 USD 1 - 200 USD</w:t>
      </w:r>
      <w:r>
        <w:br/>
      </w:r>
      <w:r>
        <w:rPr>
          <w:rStyle w:val="VerbatimChar"/>
        </w:rPr>
        <w:t>## 2271 1 - 200 USD 1 - 200 USD     &lt; 0 USD     &lt; 0 USD 1 - 200 USD</w:t>
      </w:r>
      <w:r>
        <w:br/>
      </w:r>
      <w:r>
        <w:rPr>
          <w:rStyle w:val="VerbatimChar"/>
        </w:rPr>
        <w:t>## 2274     &lt; 0 USD 1 - 200 USD 1 - 200 USD 1 - 200 USD     &lt; 0 USD</w:t>
      </w:r>
      <w:r>
        <w:br/>
      </w:r>
      <w:r>
        <w:rPr>
          <w:rStyle w:val="VerbatimChar"/>
        </w:rPr>
        <w:t>## 2275     &lt; 0 USD 1 - 200 USD 1 - 200 USD     &lt; 0 USD     &lt; 0 USD</w:t>
      </w:r>
      <w:r>
        <w:br/>
      </w:r>
      <w:r>
        <w:rPr>
          <w:rStyle w:val="VerbatimChar"/>
        </w:rPr>
        <w:t>## 2281     &lt; 0 USD 1 - 200 USD   &gt; 200 USD     &lt; 0 USD     &lt; 0 USD</w:t>
      </w:r>
      <w:r>
        <w:br/>
      </w:r>
      <w:r>
        <w:rPr>
          <w:rStyle w:val="VerbatimChar"/>
        </w:rPr>
        <w:t>## 2282     &lt; 0 USD   &gt; 200 USD     &lt; 0 USD 1 - 200 USD 1 - 200 USD</w:t>
      </w:r>
      <w:r>
        <w:br/>
      </w:r>
      <w:r>
        <w:rPr>
          <w:rStyle w:val="VerbatimChar"/>
        </w:rPr>
        <w:t>## 2286     &lt; 0 USD     &lt; 0 USD     &lt; 0 USD     &lt; 0 USD     &lt; 0 USD</w:t>
      </w:r>
      <w:r>
        <w:br/>
      </w:r>
      <w:r>
        <w:rPr>
          <w:rStyle w:val="VerbatimChar"/>
        </w:rPr>
        <w:t>## 2291     &lt; 0 USD     &lt; 0 USD   &gt; 200 USD 1 - 200 USD 1 - 200 USD</w:t>
      </w:r>
      <w:r>
        <w:br/>
      </w:r>
      <w:r>
        <w:rPr>
          <w:rStyle w:val="VerbatimChar"/>
        </w:rPr>
        <w:t>## 2294   &gt; 200 USD   &gt; 200 USD 1 - 200 USD     &lt; 0 USD     &lt; 0 USD</w:t>
      </w:r>
      <w:r>
        <w:br/>
      </w:r>
      <w:r>
        <w:rPr>
          <w:rStyle w:val="VerbatimChar"/>
        </w:rPr>
        <w:t>## 2297 1 - 200 USD   &gt; 200 USD     &lt; 0 USD 1 - 200 USD     &lt; 0 USD</w:t>
      </w:r>
      <w:r>
        <w:br/>
      </w:r>
      <w:r>
        <w:rPr>
          <w:rStyle w:val="VerbatimChar"/>
        </w:rPr>
        <w:t>## 2301     &lt; 0 USD 1 - 200 USD 1 - 200 USD 1 - 200 USD 1 - 200 USD</w:t>
      </w:r>
      <w:r>
        <w:br/>
      </w:r>
      <w:r>
        <w:rPr>
          <w:rStyle w:val="VerbatimChar"/>
        </w:rPr>
        <w:t>## 2303 1 - 200 USD     &lt; 0 USD     &lt; 0 USD 1 - 200 USD 1 - 200 USD</w:t>
      </w:r>
      <w:r>
        <w:br/>
      </w:r>
      <w:r>
        <w:rPr>
          <w:rStyle w:val="VerbatimChar"/>
        </w:rPr>
        <w:t>## 2306 1 - 200 USD     &lt; 0 USD   &gt; 200 USD     &lt; 0 USD     &lt; 0 USD</w:t>
      </w:r>
      <w:r>
        <w:br/>
      </w:r>
      <w:r>
        <w:rPr>
          <w:rStyle w:val="VerbatimChar"/>
        </w:rPr>
        <w:t>## 2308   &gt; 200 USD     &lt; 0 USD     &lt; 0 USD 1 - 200 USD     &lt; 0 USD</w:t>
      </w:r>
      <w:r>
        <w:br/>
      </w:r>
      <w:r>
        <w:rPr>
          <w:rStyle w:val="VerbatimChar"/>
        </w:rPr>
        <w:t>## 2310 1 - 200 USD 1 - 200 USD     &lt; 0 USD     &lt; 0 USD 1 - 200 USD</w:t>
      </w:r>
      <w:r>
        <w:br/>
      </w:r>
      <w:r>
        <w:rPr>
          <w:rStyle w:val="VerbatimChar"/>
        </w:rPr>
        <w:t>## 2311 1 - 200 USD 1 - 200 USD 1 - 200 USD 1 - 200 USD 1 - 200 USD</w:t>
      </w:r>
      <w:r>
        <w:br/>
      </w:r>
      <w:r>
        <w:rPr>
          <w:rStyle w:val="VerbatimChar"/>
        </w:rPr>
        <w:t>## 2314   &gt; 200 USD     &lt; 0 USD   &gt; 200 USD     &lt; 0 USD     &lt; 0 USD</w:t>
      </w:r>
      <w:r>
        <w:br/>
      </w:r>
      <w:r>
        <w:rPr>
          <w:rStyle w:val="VerbatimChar"/>
        </w:rPr>
        <w:t>## 2320 1 - 200 USD 1 - 200 USD 1 - 200 USD   &gt; 200 USD 1 - 200 USD</w:t>
      </w:r>
      <w:r>
        <w:br/>
      </w:r>
      <w:r>
        <w:rPr>
          <w:rStyle w:val="VerbatimChar"/>
        </w:rPr>
        <w:t>## 2321     &lt; 0 USD 1 - 200 USD     &lt; 0 USD     &lt; 0 USD     &lt; 0 USD</w:t>
      </w:r>
      <w:r>
        <w:br/>
      </w:r>
      <w:r>
        <w:rPr>
          <w:rStyle w:val="VerbatimChar"/>
        </w:rPr>
        <w:t>## 2325 1 - 200 USD 1 - 200 USD 1 - 200 USD 1 - 200 USD 1 - 200 USD</w:t>
      </w:r>
      <w:r>
        <w:br/>
      </w:r>
      <w:r>
        <w:rPr>
          <w:rStyle w:val="VerbatimChar"/>
        </w:rPr>
        <w:t>## 2330     &lt; 0 USD     &lt; 0 USD 1 - 200 USD     &lt; 0 USD     &lt; 0 USD</w:t>
      </w:r>
      <w:r>
        <w:br/>
      </w:r>
      <w:r>
        <w:rPr>
          <w:rStyle w:val="VerbatimChar"/>
        </w:rPr>
        <w:t>## 2331     &lt; 0 USD     &lt; 0 USD     &lt; 0 USD     &lt; 0 USD 1 - 200 USD</w:t>
      </w:r>
      <w:r>
        <w:br/>
      </w:r>
      <w:r>
        <w:rPr>
          <w:rStyle w:val="VerbatimChar"/>
        </w:rPr>
        <w:t>## 2334 1 - 200 USD     &lt; 0 USD     &lt; 0 USD     &lt; 0 USD 1 - 200 USD</w:t>
      </w:r>
      <w:r>
        <w:br/>
      </w:r>
      <w:r>
        <w:rPr>
          <w:rStyle w:val="VerbatimChar"/>
        </w:rPr>
        <w:t>## 2335     &lt; 0 USD     &lt; 0 USD   &gt; 200 USD   &gt; 200 USD   &gt; 200 USD</w:t>
      </w:r>
      <w:r>
        <w:br/>
      </w:r>
      <w:r>
        <w:rPr>
          <w:rStyle w:val="VerbatimChar"/>
        </w:rPr>
        <w:t>## 2338     &lt; 0 USD     &lt; 0 USD   &gt; 200 USD     &lt; 0 USD     &lt; 0 USD</w:t>
      </w:r>
      <w:r>
        <w:br/>
      </w:r>
      <w:r>
        <w:rPr>
          <w:rStyle w:val="VerbatimChar"/>
        </w:rPr>
        <w:t>## 2339 1 - 200 USD 1 - 200 USD 1 - 200 USD 1 - 200 USD 1 - 200 USD</w:t>
      </w:r>
      <w:r>
        <w:br/>
      </w:r>
      <w:r>
        <w:rPr>
          <w:rStyle w:val="VerbatimChar"/>
        </w:rPr>
        <w:lastRenderedPageBreak/>
        <w:t>## 2340     &lt; 0 USD   &gt; 200 USD 1 - 200 USD   &gt; 200 USD     &lt; 0 USD</w:t>
      </w:r>
      <w:r>
        <w:br/>
      </w:r>
      <w:r>
        <w:rPr>
          <w:rStyle w:val="VerbatimChar"/>
        </w:rPr>
        <w:t>## 2341 1 - 200 USD 1 - 200 USD 1 - 200 USD   &gt; 200 USD 1 - 200 USD</w:t>
      </w:r>
      <w:r>
        <w:br/>
      </w:r>
      <w:r>
        <w:rPr>
          <w:rStyle w:val="VerbatimChar"/>
        </w:rPr>
        <w:t>## 2346 1 - 200 USD 1 - 200 USD 1 - 200 USD 1 - 200 USD 1 - 200 USD</w:t>
      </w:r>
      <w:r>
        <w:br/>
      </w:r>
      <w:r>
        <w:rPr>
          <w:rStyle w:val="VerbatimChar"/>
        </w:rPr>
        <w:t>## 2349 1 - 200 USD     &lt; 0 USD     &lt; 0 USD 1 - 200 USD     &lt; 0 USD</w:t>
      </w:r>
      <w:r>
        <w:br/>
      </w:r>
      <w:r>
        <w:rPr>
          <w:rStyle w:val="VerbatimChar"/>
        </w:rPr>
        <w:t>## 2351     &lt; 0 USD     &lt; 0 USD 1 - 200 USD   &gt; 200 USD     &lt; 0 USD</w:t>
      </w:r>
      <w:r>
        <w:br/>
      </w:r>
      <w:r>
        <w:rPr>
          <w:rStyle w:val="VerbatimChar"/>
        </w:rPr>
        <w:t>## 2352     &lt; 0 USD     &lt; 0 USD 1 - 200 USD     &lt; 0 USD     &lt; 0 USD</w:t>
      </w:r>
      <w:r>
        <w:br/>
      </w:r>
      <w:r>
        <w:rPr>
          <w:rStyle w:val="VerbatimChar"/>
        </w:rPr>
        <w:t>## 2354     &lt; 0 USD 1 - 200 USD     &lt; 0 USD 1 - 200 USD 1 - 200 USD</w:t>
      </w:r>
      <w:r>
        <w:br/>
      </w:r>
      <w:r>
        <w:rPr>
          <w:rStyle w:val="VerbatimChar"/>
        </w:rPr>
        <w:t>## 2359   &gt; 200 USD 1 - 200 USD 1 - 200 USD 1 - 200 USD 1 - 200 USD</w:t>
      </w:r>
      <w:r>
        <w:br/>
      </w:r>
      <w:r>
        <w:rPr>
          <w:rStyle w:val="VerbatimChar"/>
        </w:rPr>
        <w:t>## 2364 1 - 200 USD 1 - 200 USD 1 - 200 USD   &gt; 200 USD 1 - 200 USD</w:t>
      </w:r>
      <w:r>
        <w:br/>
      </w:r>
      <w:r>
        <w:rPr>
          <w:rStyle w:val="VerbatimChar"/>
        </w:rPr>
        <w:t>## 2367 1 - 200 USD 1 - 200 USD 1 - 200 USD 1 - 200 USD 1 - 200 USD</w:t>
      </w:r>
      <w:r>
        <w:br/>
      </w:r>
      <w:r>
        <w:rPr>
          <w:rStyle w:val="VerbatimChar"/>
        </w:rPr>
        <w:t>## 2369 1 - 200 USD     &lt; 0 USD 1 - 200 USD 1 - 200 USD     &lt; 0 USD</w:t>
      </w:r>
      <w:r>
        <w:br/>
      </w:r>
      <w:r>
        <w:rPr>
          <w:rStyle w:val="VerbatimChar"/>
        </w:rPr>
        <w:t>## 2375   &gt; 200 USD 1 - 200 USD 1 - 200 USD 1 - 200 USD     &lt; 0 USD</w:t>
      </w:r>
      <w:r>
        <w:br/>
      </w:r>
      <w:r>
        <w:rPr>
          <w:rStyle w:val="VerbatimChar"/>
        </w:rPr>
        <w:t>## 2380 1 - 200 USD 1 - 200 USD     &lt; 0 USD 1 - 200 USD   &gt; 200 USD</w:t>
      </w:r>
      <w:r>
        <w:br/>
      </w:r>
      <w:r>
        <w:rPr>
          <w:rStyle w:val="VerbatimChar"/>
        </w:rPr>
        <w:t>## 2381 1 - 200 USD     &lt; 0 USD 1 - 200 USD 1 - 200 USD     &lt; 0 USD</w:t>
      </w:r>
      <w:r>
        <w:br/>
      </w:r>
      <w:r>
        <w:rPr>
          <w:rStyle w:val="VerbatimChar"/>
        </w:rPr>
        <w:t>## 2386   &gt; 200 USD     &lt; 0 USD   &gt; 200 USD   &gt; 200 USD 1 - 200 USD</w:t>
      </w:r>
      <w:r>
        <w:br/>
      </w:r>
      <w:r>
        <w:rPr>
          <w:rStyle w:val="VerbatimChar"/>
        </w:rPr>
        <w:t>## 2392     &lt; 0 USD   &gt; 200 USD 1 - 200 USD     &lt; 0 USD     &lt; 0 USD</w:t>
      </w:r>
      <w:r>
        <w:br/>
      </w:r>
      <w:r>
        <w:rPr>
          <w:rStyle w:val="VerbatimChar"/>
        </w:rPr>
        <w:t>## 2396 1 - 200 USD   &gt; 200 USD   &gt; 200 USD     &lt; 0 USD   &gt; 200 USD</w:t>
      </w:r>
      <w:r>
        <w:br/>
      </w:r>
      <w:r>
        <w:rPr>
          <w:rStyle w:val="VerbatimChar"/>
        </w:rPr>
        <w:t>## 2397     &lt; 0 USD     &lt; 0 USD     &lt; 0 USD     &lt; 0 USD 1 - 200 USD</w:t>
      </w:r>
      <w:r>
        <w:br/>
      </w:r>
      <w:r>
        <w:rPr>
          <w:rStyle w:val="VerbatimChar"/>
        </w:rPr>
        <w:t>## 2398     &lt; 0 USD 1 - 200 USD 1 - 200 USD 1 - 200 USD     &lt; 0 USD</w:t>
      </w:r>
      <w:r>
        <w:br/>
      </w:r>
      <w:r>
        <w:rPr>
          <w:rStyle w:val="VerbatimChar"/>
        </w:rPr>
        <w:t>## 2400     &lt; 0 USD     &lt; 0 USD 1 - 200 USD     &lt; 0 USD     &lt; 0 USD</w:t>
      </w:r>
      <w:r>
        <w:br/>
      </w:r>
      <w:r>
        <w:rPr>
          <w:rStyle w:val="VerbatimChar"/>
        </w:rPr>
        <w:t>## 2402 1 - 200 USD   &gt; 200 USD     &lt; 0 USD 1 - 200 USD 1 - 200 USD</w:t>
      </w:r>
      <w:r>
        <w:br/>
      </w:r>
      <w:r>
        <w:rPr>
          <w:rStyle w:val="VerbatimChar"/>
        </w:rPr>
        <w:t>## 2405 1 - 200 USD 1 - 200 USD 1 - 200 USD   &gt; 200 USD 1 - 200 USD</w:t>
      </w:r>
      <w:r>
        <w:br/>
      </w:r>
      <w:r>
        <w:rPr>
          <w:rStyle w:val="VerbatimChar"/>
        </w:rPr>
        <w:t>## 2406     &lt; 0 USD   &gt; 200 USD 1 - 200 USD     &lt; 0 USD 1 - 200 USD</w:t>
      </w:r>
      <w:r>
        <w:br/>
      </w:r>
      <w:r>
        <w:rPr>
          <w:rStyle w:val="VerbatimChar"/>
        </w:rPr>
        <w:t>## 2410 1 - 200 USD 1 - 200 USD 1 - 200 USD   &gt; 200 USD 1 - 200 USD</w:t>
      </w:r>
      <w:r>
        <w:br/>
      </w:r>
      <w:r>
        <w:rPr>
          <w:rStyle w:val="VerbatimChar"/>
        </w:rPr>
        <w:t>## 2411     &lt; 0 USD     &lt; 0 USD     &lt; 0 USD 1 - 200 USD     &lt; 0 USD</w:t>
      </w:r>
      <w:r>
        <w:br/>
      </w:r>
      <w:r>
        <w:rPr>
          <w:rStyle w:val="VerbatimChar"/>
        </w:rPr>
        <w:t>## 2414 1 - 200 USD     &lt; 0 USD 1 - 200 USD 1 - 200 USD 1 - 200 USD</w:t>
      </w:r>
      <w:r>
        <w:br/>
      </w:r>
      <w:r>
        <w:rPr>
          <w:rStyle w:val="VerbatimChar"/>
        </w:rPr>
        <w:t>## 2415 1 - 200 USD 1 - 200 USD 1 - 200 USD 1 - 200 USD 1 - 200 USD</w:t>
      </w:r>
      <w:r>
        <w:br/>
      </w:r>
      <w:r>
        <w:rPr>
          <w:rStyle w:val="VerbatimChar"/>
        </w:rPr>
        <w:t>## 2416     &lt; 0 USD     &lt; 0 USD     &lt; 0 USD 1 - 200 USD     &lt; 0 USD</w:t>
      </w:r>
      <w:r>
        <w:br/>
      </w:r>
      <w:r>
        <w:rPr>
          <w:rStyle w:val="VerbatimChar"/>
        </w:rPr>
        <w:t>## 2418 1 - 200 USD     &lt; 0 USD 1 - 200 USD 1 - 200 USD     &lt; 0 USD</w:t>
      </w:r>
      <w:r>
        <w:br/>
      </w:r>
      <w:r>
        <w:rPr>
          <w:rStyle w:val="VerbatimChar"/>
        </w:rPr>
        <w:t>## 2419   &gt; 200 USD     &lt; 0 USD 1 - 200 USD 1 - 200 USD 1 - 200 USD</w:t>
      </w:r>
      <w:r>
        <w:br/>
      </w:r>
      <w:r>
        <w:rPr>
          <w:rStyle w:val="VerbatimChar"/>
        </w:rPr>
        <w:t>## 2422 1 - 200 USD   &gt; 200 USD 1 - 200 USD 1 - 200 USD 1 - 200 USD</w:t>
      </w:r>
      <w:r>
        <w:br/>
      </w:r>
      <w:r>
        <w:rPr>
          <w:rStyle w:val="VerbatimChar"/>
        </w:rPr>
        <w:t>## 2426 1 - 200 USD     &lt; 0 USD 1 - 200 USD   &gt; 200 USD 1 - 200 USD</w:t>
      </w:r>
      <w:r>
        <w:br/>
      </w:r>
      <w:r>
        <w:rPr>
          <w:rStyle w:val="VerbatimChar"/>
        </w:rPr>
        <w:t>## 2428     &lt; 0 USD     &lt; 0 USD     &lt; 0 USD 1 - 200 USD     &lt; 0 USD</w:t>
      </w:r>
      <w:r>
        <w:br/>
      </w:r>
      <w:r>
        <w:rPr>
          <w:rStyle w:val="VerbatimChar"/>
        </w:rPr>
        <w:t>## 2429     &lt; 0 USD     &lt; 0 USD     &lt; 0 USD 1 - 200 USD   &gt; 200 USD</w:t>
      </w:r>
      <w:r>
        <w:br/>
      </w:r>
      <w:r>
        <w:rPr>
          <w:rStyle w:val="VerbatimChar"/>
        </w:rPr>
        <w:t>## 2430     &lt; 0 USD     &lt; 0 USD     &lt; 0 USD     &lt; 0 USD 1 - 200 USD</w:t>
      </w:r>
      <w:r>
        <w:br/>
      </w:r>
      <w:r>
        <w:rPr>
          <w:rStyle w:val="VerbatimChar"/>
        </w:rPr>
        <w:t>## 2435 1 - 200 USD 1 - 200 USD   &gt; 200 USD     &lt; 0 USD 1 - 200 USD</w:t>
      </w:r>
      <w:r>
        <w:br/>
      </w:r>
      <w:r>
        <w:rPr>
          <w:rStyle w:val="VerbatimChar"/>
        </w:rPr>
        <w:t>## 2437 1 - 200 USD 1 - 200 USD 1 - 200 USD 1 - 200 USD     &lt; 0 USD</w:t>
      </w:r>
      <w:r>
        <w:br/>
      </w:r>
      <w:r>
        <w:rPr>
          <w:rStyle w:val="VerbatimChar"/>
        </w:rPr>
        <w:t>## 2441 1 - 200 USD 1 - 200 USD 1 - 200 USD 1 - 200 USD   &gt; 200 USD</w:t>
      </w:r>
      <w:r>
        <w:br/>
      </w:r>
      <w:r>
        <w:rPr>
          <w:rStyle w:val="VerbatimChar"/>
        </w:rPr>
        <w:t>## 2455     &lt; 0 USD     &lt; 0 USD 1 - 200 USD   &gt; 200 USD   &gt; 200 USD</w:t>
      </w:r>
      <w:r>
        <w:br/>
      </w:r>
      <w:r>
        <w:rPr>
          <w:rStyle w:val="VerbatimChar"/>
        </w:rPr>
        <w:t>## 2457     &lt; 0 USD 1 - 200 USD 1 - 200 USD     &lt; 0 USD     &lt; 0 USD</w:t>
      </w:r>
      <w:r>
        <w:br/>
      </w:r>
      <w:r>
        <w:rPr>
          <w:rStyle w:val="VerbatimChar"/>
        </w:rPr>
        <w:t>## 2462     &lt; 0 USD 1 - 200 USD   &gt; 200 USD     &lt; 0 USD 1 - 200 USD</w:t>
      </w:r>
      <w:r>
        <w:br/>
      </w:r>
      <w:r>
        <w:rPr>
          <w:rStyle w:val="VerbatimChar"/>
        </w:rPr>
        <w:t>## 2464 1 - 200 USD 1 - 200 USD     &lt; 0 USD   &gt; 200 USD   &gt; 200 USD</w:t>
      </w:r>
      <w:r>
        <w:br/>
      </w:r>
      <w:r>
        <w:rPr>
          <w:rStyle w:val="VerbatimChar"/>
        </w:rPr>
        <w:t>## 2467 1 - 200 USD 1 - 200 USD 1 - 200 USD 1 - 200 USD 1 - 200 USD</w:t>
      </w:r>
      <w:r>
        <w:br/>
      </w:r>
      <w:r>
        <w:rPr>
          <w:rStyle w:val="VerbatimChar"/>
        </w:rPr>
        <w:t>## 2469     &lt; 0 USD 1 - 200 USD     &lt; 0 USD     &lt; 0 USD 1 - 200 USD</w:t>
      </w:r>
      <w:r>
        <w:br/>
      </w:r>
      <w:r>
        <w:rPr>
          <w:rStyle w:val="VerbatimChar"/>
        </w:rPr>
        <w:t>## 2471     &lt; 0 USD     &lt; 0 USD     &lt; 0 USD 1 - 200 USD 1 - 200 USD</w:t>
      </w:r>
      <w:r>
        <w:br/>
      </w:r>
      <w:r>
        <w:rPr>
          <w:rStyle w:val="VerbatimChar"/>
        </w:rPr>
        <w:t>## 2472     &lt; 0 USD 1 - 200 USD   &gt; 200 USD     &lt; 0 USD     &lt; 0 USD</w:t>
      </w:r>
      <w:r>
        <w:br/>
      </w:r>
      <w:r>
        <w:rPr>
          <w:rStyle w:val="VerbatimChar"/>
        </w:rPr>
        <w:t>## 2473     &lt; 0 USD     &lt; 0 USD 1 - 200 USD 1 - 200 USD 1 - 200 USD</w:t>
      </w:r>
      <w:r>
        <w:br/>
      </w:r>
      <w:r>
        <w:rPr>
          <w:rStyle w:val="VerbatimChar"/>
        </w:rPr>
        <w:t>## 2475     &lt; 0 USD     &lt; 0 USD     &lt; 0 USD     &lt; 0 USD   &gt; 200 USD</w:t>
      </w:r>
      <w:r>
        <w:br/>
      </w:r>
      <w:r>
        <w:rPr>
          <w:rStyle w:val="VerbatimChar"/>
        </w:rPr>
        <w:t>## 2477     &lt; 0 USD 1 - 200 USD 1 - 200 USD     &lt; 0 USD 1 - 200 USD</w:t>
      </w:r>
      <w:r>
        <w:br/>
      </w:r>
      <w:r>
        <w:rPr>
          <w:rStyle w:val="VerbatimChar"/>
        </w:rPr>
        <w:t>## 2478 1 - 200 USD 1 - 200 USD 1 - 200 USD 1 - 200 USD 1 - 200 USD</w:t>
      </w:r>
      <w:r>
        <w:br/>
      </w:r>
      <w:r>
        <w:rPr>
          <w:rStyle w:val="VerbatimChar"/>
        </w:rPr>
        <w:lastRenderedPageBreak/>
        <w:t>## 2483     &lt; 0 USD     &lt; 0 USD 1 - 200 USD     &lt; 0 USD   &gt; 200 USD</w:t>
      </w:r>
      <w:r>
        <w:br/>
      </w:r>
      <w:r>
        <w:rPr>
          <w:rStyle w:val="VerbatimChar"/>
        </w:rPr>
        <w:t>## 2486     &lt; 0 USD 1 - 200 USD     &lt; 0 USD     &lt; 0 USD     &lt; 0 USD</w:t>
      </w:r>
      <w:r>
        <w:br/>
      </w:r>
      <w:r>
        <w:rPr>
          <w:rStyle w:val="VerbatimChar"/>
        </w:rPr>
        <w:t>## 2488 1 - 200 USD 1 - 200 USD 1 - 200 USD   &gt; 200 USD   &gt; 200 USD</w:t>
      </w:r>
      <w:r>
        <w:br/>
      </w:r>
      <w:r>
        <w:rPr>
          <w:rStyle w:val="VerbatimChar"/>
        </w:rPr>
        <w:t>## 2492 1 - 200 USD   &gt; 200 USD     &lt; 0 USD     &lt; 0 USD 1 - 200 USD</w:t>
      </w:r>
      <w:r>
        <w:br/>
      </w:r>
      <w:r>
        <w:rPr>
          <w:rStyle w:val="VerbatimChar"/>
        </w:rPr>
        <w:t>## 2497 1 - 200 USD 1 - 200 USD 1 - 200 USD     &lt; 0 USD 1 - 200 USD</w:t>
      </w:r>
      <w:r>
        <w:br/>
      </w:r>
      <w:r>
        <w:rPr>
          <w:rStyle w:val="VerbatimChar"/>
        </w:rPr>
        <w:t>## 2498     &lt; 0 USD     &lt; 0 USD     &lt; 0 USD   &gt; 200 USD 1 - 200 USD</w:t>
      </w:r>
      <w:r>
        <w:br/>
      </w:r>
      <w:r>
        <w:rPr>
          <w:rStyle w:val="VerbatimChar"/>
        </w:rPr>
        <w:t>## 2509 1 - 200 USD 1 - 200 USD 1 - 200 USD 1 - 200 USD     &lt; 0 USD</w:t>
      </w:r>
      <w:r>
        <w:br/>
      </w:r>
      <w:r>
        <w:rPr>
          <w:rStyle w:val="VerbatimChar"/>
        </w:rPr>
        <w:t>## 2510     &lt; 0 USD     &lt; 0 USD 1 - 200 USD 1 - 200 USD 1 - 200 USD</w:t>
      </w:r>
      <w:r>
        <w:br/>
      </w:r>
      <w:r>
        <w:rPr>
          <w:rStyle w:val="VerbatimChar"/>
        </w:rPr>
        <w:t>## 2511     &lt; 0 USD 1 - 200 USD     &lt; 0 USD 1 - 200 USD 1 - 200 USD</w:t>
      </w:r>
      <w:r>
        <w:br/>
      </w:r>
      <w:r>
        <w:rPr>
          <w:rStyle w:val="VerbatimChar"/>
        </w:rPr>
        <w:t>## 2515     &lt; 0 USD 1 - 200 USD     &lt; 0 USD 1 - 200 USD     &lt; 0 USD</w:t>
      </w:r>
      <w:r>
        <w:br/>
      </w:r>
      <w:r>
        <w:rPr>
          <w:rStyle w:val="VerbatimChar"/>
        </w:rPr>
        <w:t>## 2517 1 - 200 USD 1 - 200 USD 1 - 200 USD 1 - 200 USD 1 - 200 USD</w:t>
      </w:r>
      <w:r>
        <w:br/>
      </w:r>
      <w:r>
        <w:rPr>
          <w:rStyle w:val="VerbatimChar"/>
        </w:rPr>
        <w:t>## 2518 1 - 200 USD 1 - 200 USD     &lt; 0 USD     &lt; 0 USD     &lt; 0 USD</w:t>
      </w:r>
      <w:r>
        <w:br/>
      </w:r>
      <w:r>
        <w:rPr>
          <w:rStyle w:val="VerbatimChar"/>
        </w:rPr>
        <w:t>## 2519     &lt; 0 USD     &lt; 0 USD   &gt; 200 USD 1 - 200 USD     &lt; 0 USD</w:t>
      </w:r>
      <w:r>
        <w:br/>
      </w:r>
      <w:r>
        <w:rPr>
          <w:rStyle w:val="VerbatimChar"/>
        </w:rPr>
        <w:t>## 2520   &gt; 200 USD   &gt; 200 USD     &lt; 0 USD   &gt; 200 USD     &lt; 0 USD</w:t>
      </w:r>
      <w:r>
        <w:br/>
      </w:r>
      <w:r>
        <w:rPr>
          <w:rStyle w:val="VerbatimChar"/>
        </w:rPr>
        <w:t>## 2521 1 - 200 USD     &lt; 0 USD   &gt; 200 USD     &lt; 0 USD   &gt; 200 USD</w:t>
      </w:r>
      <w:r>
        <w:br/>
      </w:r>
      <w:r>
        <w:rPr>
          <w:rStyle w:val="VerbatimChar"/>
        </w:rPr>
        <w:t>## 2522 1 - 200 USD   &gt; 200 USD   &gt; 200 USD   &gt; 200 USD 1 - 200 USD</w:t>
      </w:r>
      <w:r>
        <w:br/>
      </w:r>
      <w:r>
        <w:rPr>
          <w:rStyle w:val="VerbatimChar"/>
        </w:rPr>
        <w:t>## 2524 1 - 200 USD     &lt; 0 USD   &gt; 200 USD 1 - 200 USD 1 - 200 USD</w:t>
      </w:r>
      <w:r>
        <w:br/>
      </w:r>
      <w:r>
        <w:rPr>
          <w:rStyle w:val="VerbatimChar"/>
        </w:rPr>
        <w:t>## 2534 1 - 200 USD     &lt; 0 USD 1 - 200 USD 1 - 200 USD   &gt; 200 USD</w:t>
      </w:r>
      <w:r>
        <w:br/>
      </w:r>
      <w:r>
        <w:rPr>
          <w:rStyle w:val="VerbatimChar"/>
        </w:rPr>
        <w:t>## 2535   &gt; 200 USD   &gt; 200 USD   &gt; 200 USD 1 - 200 USD 1 - 200 USD</w:t>
      </w:r>
      <w:r>
        <w:br/>
      </w:r>
      <w:r>
        <w:rPr>
          <w:rStyle w:val="VerbatimChar"/>
        </w:rPr>
        <w:t>## 2540 1 - 200 USD   &gt; 200 USD   &gt; 200 USD   &gt; 200 USD     &lt; 0 USD</w:t>
      </w:r>
      <w:r>
        <w:br/>
      </w:r>
      <w:r>
        <w:rPr>
          <w:rStyle w:val="VerbatimChar"/>
        </w:rPr>
        <w:t>## 2541     &lt; 0 USD 1 - 200 USD 1 - 200 USD     &lt; 0 USD     &lt; 0 USD</w:t>
      </w:r>
      <w:r>
        <w:br/>
      </w:r>
      <w:r>
        <w:rPr>
          <w:rStyle w:val="VerbatimChar"/>
        </w:rPr>
        <w:t>## 2543     &lt; 0 USD     &lt; 0 USD     &lt; 0 USD     &lt; 0 USD 1 - 200 USD</w:t>
      </w:r>
      <w:r>
        <w:br/>
      </w:r>
      <w:r>
        <w:rPr>
          <w:rStyle w:val="VerbatimChar"/>
        </w:rPr>
        <w:t>## 2546 1 - 200 USD 1 - 200 USD     &lt; 0 USD     &lt; 0 USD     &lt; 0 USD</w:t>
      </w:r>
      <w:r>
        <w:br/>
      </w:r>
      <w:r>
        <w:rPr>
          <w:rStyle w:val="VerbatimChar"/>
        </w:rPr>
        <w:t>## 2547 1 - 200 USD   &gt; 200 USD 1 - 200 USD   &gt; 200 USD 1 - 200 USD</w:t>
      </w:r>
      <w:r>
        <w:br/>
      </w:r>
      <w:r>
        <w:rPr>
          <w:rStyle w:val="VerbatimChar"/>
        </w:rPr>
        <w:t>## 2552     &lt; 0 USD   &gt; 200 USD 1 - 200 USD 1 - 200 USD 1 - 200 USD</w:t>
      </w:r>
      <w:r>
        <w:br/>
      </w:r>
      <w:r>
        <w:rPr>
          <w:rStyle w:val="VerbatimChar"/>
        </w:rPr>
        <w:t>## 2555     &lt; 0 USD     &lt; 0 USD     &lt; 0 USD     &lt; 0 USD 1 - 200 USD</w:t>
      </w:r>
      <w:r>
        <w:br/>
      </w:r>
      <w:r>
        <w:rPr>
          <w:rStyle w:val="VerbatimChar"/>
        </w:rPr>
        <w:t>## 2557     &lt; 0 USD 1 - 200 USD   &gt; 200 USD 1 - 200 USD   &gt; 200 USD</w:t>
      </w:r>
      <w:r>
        <w:br/>
      </w:r>
      <w:r>
        <w:rPr>
          <w:rStyle w:val="VerbatimChar"/>
        </w:rPr>
        <w:t>## 2565 1 - 200 USD 1 - 200 USD 1 - 200 USD     &lt; 0 USD 1 - 200 USD</w:t>
      </w:r>
      <w:r>
        <w:br/>
      </w:r>
      <w:r>
        <w:rPr>
          <w:rStyle w:val="VerbatimChar"/>
        </w:rPr>
        <w:t>## 2566 1 - 200 USD     &lt; 0 USD   &gt; 200 USD     &lt; 0 USD     &lt; 0 USD</w:t>
      </w:r>
      <w:r>
        <w:br/>
      </w:r>
      <w:r>
        <w:rPr>
          <w:rStyle w:val="VerbatimChar"/>
        </w:rPr>
        <w:t>## 2571     &lt; 0 USD 1 - 200 USD 1 - 200 USD 1 - 200 USD     &lt; 0 USD</w:t>
      </w:r>
      <w:r>
        <w:br/>
      </w:r>
      <w:r>
        <w:rPr>
          <w:rStyle w:val="VerbatimChar"/>
        </w:rPr>
        <w:t>## 2572 1 - 200 USD   &gt; 200 USD     &lt; 0 USD 1 - 200 USD 1 - 200 USD</w:t>
      </w:r>
      <w:r>
        <w:br/>
      </w:r>
      <w:r>
        <w:rPr>
          <w:rStyle w:val="VerbatimChar"/>
        </w:rPr>
        <w:t>## 2576     &lt; 0 USD   &gt; 200 USD   &gt; 200 USD   &gt; 200 USD   &gt; 200 USD</w:t>
      </w:r>
      <w:r>
        <w:br/>
      </w:r>
      <w:r>
        <w:rPr>
          <w:rStyle w:val="VerbatimChar"/>
        </w:rPr>
        <w:t>## 2578 1 - 200 USD   &gt; 200 USD 1 - 200 USD   &gt; 200 USD   &gt; 200 USD</w:t>
      </w:r>
      <w:r>
        <w:br/>
      </w:r>
      <w:r>
        <w:rPr>
          <w:rStyle w:val="VerbatimChar"/>
        </w:rPr>
        <w:t>## 2579 1 - 200 USD 1 - 200 USD     &lt; 0 USD 1 - 200 USD 1 - 200 USD</w:t>
      </w:r>
      <w:r>
        <w:br/>
      </w:r>
      <w:r>
        <w:rPr>
          <w:rStyle w:val="VerbatimChar"/>
        </w:rPr>
        <w:t>## 2582 1 - 200 USD   &gt; 200 USD   &gt; 200 USD     &lt; 0 USD 1 - 200 USD</w:t>
      </w:r>
      <w:r>
        <w:br/>
      </w:r>
      <w:r>
        <w:rPr>
          <w:rStyle w:val="VerbatimChar"/>
        </w:rPr>
        <w:t>## 2589 1 - 200 USD 1 - 200 USD 1 - 200 USD 1 - 200 USD   &gt; 200 USD</w:t>
      </w:r>
      <w:r>
        <w:br/>
      </w:r>
      <w:r>
        <w:rPr>
          <w:rStyle w:val="VerbatimChar"/>
        </w:rPr>
        <w:t>## 2590 1 - 200 USD     &lt; 0 USD 1 - 200 USD 1 - 200 USD   &gt; 200 USD</w:t>
      </w:r>
      <w:r>
        <w:br/>
      </w:r>
      <w:r>
        <w:rPr>
          <w:rStyle w:val="VerbatimChar"/>
        </w:rPr>
        <w:t>## 2594 1 - 200 USD 1 - 200 USD 1 - 200 USD 1 - 200 USD     &lt; 0 USD</w:t>
      </w:r>
      <w:r>
        <w:br/>
      </w:r>
      <w:r>
        <w:rPr>
          <w:rStyle w:val="VerbatimChar"/>
        </w:rPr>
        <w:t>## 2596   &gt; 200 USD     &lt; 0 USD 1 - 200 USD 1 - 200 USD 1 - 200 USD</w:t>
      </w:r>
      <w:r>
        <w:br/>
      </w:r>
      <w:r>
        <w:rPr>
          <w:rStyle w:val="VerbatimChar"/>
        </w:rPr>
        <w:t>## 2607   &gt; 200 USD 1 - 200 USD   &gt; 200 USD     &lt; 0 USD 1 - 200 USD</w:t>
      </w:r>
      <w:r>
        <w:br/>
      </w:r>
      <w:r>
        <w:rPr>
          <w:rStyle w:val="VerbatimChar"/>
        </w:rPr>
        <w:t>## 2608 1 - 200 USD 1 - 200 USD 1 - 200 USD     &lt; 0 USD 1 - 200 USD</w:t>
      </w:r>
      <w:r>
        <w:br/>
      </w:r>
      <w:r>
        <w:rPr>
          <w:rStyle w:val="VerbatimChar"/>
        </w:rPr>
        <w:t>## 2609 1 - 200 USD 1 - 200 USD 1 - 200 USD 1 - 200 USD 1 - 200 USD</w:t>
      </w:r>
      <w:r>
        <w:br/>
      </w:r>
      <w:r>
        <w:rPr>
          <w:rStyle w:val="VerbatimChar"/>
        </w:rPr>
        <w:t>## 2613 1 - 200 USD 1 - 200 USD 1 - 200 USD 1 - 200 USD 1 - 200 USD</w:t>
      </w:r>
      <w:r>
        <w:br/>
      </w:r>
      <w:r>
        <w:rPr>
          <w:rStyle w:val="VerbatimChar"/>
        </w:rPr>
        <w:t>## 2617 1 - 200 USD 1 - 200 USD     &lt; 0 USD 1 - 200 USD   &gt; 200 USD</w:t>
      </w:r>
      <w:r>
        <w:br/>
      </w:r>
      <w:r>
        <w:rPr>
          <w:rStyle w:val="VerbatimChar"/>
        </w:rPr>
        <w:t>## 2618     &lt; 0 USD 1 - 200 USD     &lt; 0 USD     &lt; 0 USD 1 - 200 USD</w:t>
      </w:r>
      <w:r>
        <w:br/>
      </w:r>
      <w:r>
        <w:rPr>
          <w:rStyle w:val="VerbatimChar"/>
        </w:rPr>
        <w:t>## 2619     &lt; 0 USD   &gt; 200 USD     &lt; 0 USD     &lt; 0 USD 1 - 200 USD</w:t>
      </w:r>
      <w:r>
        <w:br/>
      </w:r>
      <w:r>
        <w:rPr>
          <w:rStyle w:val="VerbatimChar"/>
        </w:rPr>
        <w:t>## 2621   &gt; 200 USD     &lt; 0 USD     &lt; 0 USD   &gt; 200 USD 1 - 200 USD</w:t>
      </w:r>
      <w:r>
        <w:br/>
      </w:r>
      <w:r>
        <w:rPr>
          <w:rStyle w:val="VerbatimChar"/>
        </w:rPr>
        <w:t>## 2624     &lt; 0 USD     &lt; 0 USD     &lt; 0 USD     &lt; 0 USD   &gt; 200 USD</w:t>
      </w:r>
      <w:r>
        <w:br/>
      </w:r>
      <w:r>
        <w:rPr>
          <w:rStyle w:val="VerbatimChar"/>
        </w:rPr>
        <w:t>## 2625 1 - 200 USD   &gt; 200 USD   &gt; 200 USD   &gt; 200 USD     &lt; 0 USD</w:t>
      </w:r>
      <w:r>
        <w:br/>
      </w:r>
      <w:r>
        <w:rPr>
          <w:rStyle w:val="VerbatimChar"/>
        </w:rPr>
        <w:t>## 2627     &lt; 0 USD 1 - 200 USD     &lt; 0 USD     &lt; 0 USD 1 - 200 USD</w:t>
      </w:r>
      <w:r>
        <w:br/>
      </w:r>
      <w:r>
        <w:rPr>
          <w:rStyle w:val="VerbatimChar"/>
        </w:rPr>
        <w:lastRenderedPageBreak/>
        <w:t>## 2632     &lt; 0 USD 1 - 200 USD 1 - 200 USD     &lt; 0 USD   &gt; 200 USD</w:t>
      </w:r>
      <w:r>
        <w:br/>
      </w:r>
      <w:r>
        <w:rPr>
          <w:rStyle w:val="VerbatimChar"/>
        </w:rPr>
        <w:t>## 2635     &lt; 0 USD   &gt; 200 USD 1 - 200 USD     &lt; 0 USD 1 - 200 USD</w:t>
      </w:r>
      <w:r>
        <w:br/>
      </w:r>
      <w:r>
        <w:rPr>
          <w:rStyle w:val="VerbatimChar"/>
        </w:rPr>
        <w:t>## 2636 1 - 200 USD 1 - 200 USD 1 - 200 USD     &lt; 0 USD 1 - 200 USD</w:t>
      </w:r>
      <w:r>
        <w:br/>
      </w:r>
      <w:r>
        <w:rPr>
          <w:rStyle w:val="VerbatimChar"/>
        </w:rPr>
        <w:t>## 2639     &lt; 0 USD     &lt; 0 USD     &lt; 0 USD     &lt; 0 USD 1 - 200 USD</w:t>
      </w:r>
      <w:r>
        <w:br/>
      </w:r>
      <w:r>
        <w:rPr>
          <w:rStyle w:val="VerbatimChar"/>
        </w:rPr>
        <w:t>## 2641 1 - 200 USD 1 - 200 USD 1 - 200 USD 1 - 200 USD 1 - 200 USD</w:t>
      </w:r>
      <w:r>
        <w:br/>
      </w:r>
      <w:r>
        <w:rPr>
          <w:rStyle w:val="VerbatimChar"/>
        </w:rPr>
        <w:t>## 2643     &lt; 0 USD     &lt; 0 USD     &lt; 0 USD     &lt; 0 USD 1 - 200 USD</w:t>
      </w:r>
      <w:r>
        <w:br/>
      </w:r>
      <w:r>
        <w:rPr>
          <w:rStyle w:val="VerbatimChar"/>
        </w:rPr>
        <w:t>## 2645     &lt; 0 USD     &lt; 0 USD   &gt; 200 USD   &gt; 200 USD     &lt; 0 USD</w:t>
      </w:r>
      <w:r>
        <w:br/>
      </w:r>
      <w:r>
        <w:rPr>
          <w:rStyle w:val="VerbatimChar"/>
        </w:rPr>
        <w:t>## 2650     &lt; 0 USD 1 - 200 USD   &gt; 200 USD   &gt; 200 USD 1 - 200 USD</w:t>
      </w:r>
      <w:r>
        <w:br/>
      </w:r>
      <w:r>
        <w:rPr>
          <w:rStyle w:val="VerbatimChar"/>
        </w:rPr>
        <w:t>## 2652 1 - 200 USD 1 - 200 USD   &gt; 200 USD 1 - 200 USD 1 - 200 USD</w:t>
      </w:r>
      <w:r>
        <w:br/>
      </w:r>
      <w:r>
        <w:rPr>
          <w:rStyle w:val="VerbatimChar"/>
        </w:rPr>
        <w:t>## 2653 1 - 200 USD     &lt; 0 USD     &lt; 0 USD   &gt; 200 USD     &lt; 0 USD</w:t>
      </w:r>
      <w:r>
        <w:br/>
      </w:r>
      <w:r>
        <w:rPr>
          <w:rStyle w:val="VerbatimChar"/>
        </w:rPr>
        <w:t>## 2656     &lt; 0 USD     &lt; 0 USD 1 - 200 USD     &lt; 0 USD     &lt; 0 USD</w:t>
      </w:r>
      <w:r>
        <w:br/>
      </w:r>
      <w:r>
        <w:rPr>
          <w:rStyle w:val="VerbatimChar"/>
        </w:rPr>
        <w:t>## 2657 1 - 200 USD   &gt; 200 USD     &lt; 0 USD   &gt; 200 USD   &gt; 200 USD</w:t>
      </w:r>
      <w:r>
        <w:br/>
      </w:r>
      <w:r>
        <w:rPr>
          <w:rStyle w:val="VerbatimChar"/>
        </w:rPr>
        <w:t>## 2658     &lt; 0 USD 1 - 200 USD   &gt; 200 USD   &gt; 200 USD   &gt; 200 USD</w:t>
      </w:r>
      <w:r>
        <w:br/>
      </w:r>
      <w:r>
        <w:rPr>
          <w:rStyle w:val="VerbatimChar"/>
        </w:rPr>
        <w:t>## 2659 1 - 200 USD   &gt; 200 USD     &lt; 0 USD     &lt; 0 USD   &gt; 200 USD</w:t>
      </w:r>
      <w:r>
        <w:br/>
      </w:r>
      <w:r>
        <w:rPr>
          <w:rStyle w:val="VerbatimChar"/>
        </w:rPr>
        <w:t>## 2661   &gt; 200 USD 1 - 200 USD     &lt; 0 USD 1 - 200 USD 1 - 200 USD</w:t>
      </w:r>
      <w:r>
        <w:br/>
      </w:r>
      <w:r>
        <w:rPr>
          <w:rStyle w:val="VerbatimChar"/>
        </w:rPr>
        <w:t>## 2662   &gt; 200 USD   &gt; 200 USD     &lt; 0 USD     &lt; 0 USD   &gt; 200 USD</w:t>
      </w:r>
      <w:r>
        <w:br/>
      </w:r>
      <w:r>
        <w:rPr>
          <w:rStyle w:val="VerbatimChar"/>
        </w:rPr>
        <w:t>## 2665 1 - 200 USD     &lt; 0 USD 1 - 200 USD     &lt; 0 USD 1 - 200 USD</w:t>
      </w:r>
      <w:r>
        <w:br/>
      </w:r>
      <w:r>
        <w:rPr>
          <w:rStyle w:val="VerbatimChar"/>
        </w:rPr>
        <w:t>## 2667 1 - 200 USD   &gt; 200 USD 1 - 200 USD 1 - 200 USD     &lt; 0 USD</w:t>
      </w:r>
      <w:r>
        <w:br/>
      </w:r>
      <w:r>
        <w:rPr>
          <w:rStyle w:val="VerbatimChar"/>
        </w:rPr>
        <w:t>## 2670 1 - 200 USD     &lt; 0 USD     &lt; 0 USD     &lt; 0 USD 1 - 200 USD</w:t>
      </w:r>
      <w:r>
        <w:br/>
      </w:r>
      <w:r>
        <w:rPr>
          <w:rStyle w:val="VerbatimChar"/>
        </w:rPr>
        <w:t>## 2671     &lt; 0 USD     &lt; 0 USD   &gt; 200 USD 1 - 200 USD     &lt; 0 USD</w:t>
      </w:r>
      <w:r>
        <w:br/>
      </w:r>
      <w:r>
        <w:rPr>
          <w:rStyle w:val="VerbatimChar"/>
        </w:rPr>
        <w:t>## 2676 1 - 200 USD 1 - 200 USD 1 - 200 USD     &lt; 0 USD 1 - 200 USD</w:t>
      </w:r>
      <w:r>
        <w:br/>
      </w:r>
      <w:r>
        <w:rPr>
          <w:rStyle w:val="VerbatimChar"/>
        </w:rPr>
        <w:t>## 2677 1 - 200 USD 1 - 200 USD 1 - 200 USD   &gt; 200 USD 1 - 200 USD</w:t>
      </w:r>
      <w:r>
        <w:br/>
      </w:r>
      <w:r>
        <w:rPr>
          <w:rStyle w:val="VerbatimChar"/>
        </w:rPr>
        <w:t>## 2679 1 - 200 USD     &lt; 0 USD 1 - 200 USD 1 - 200 USD     &lt; 0 USD</w:t>
      </w:r>
      <w:r>
        <w:br/>
      </w:r>
      <w:r>
        <w:rPr>
          <w:rStyle w:val="VerbatimChar"/>
        </w:rPr>
        <w:t>## 2681     &lt; 0 USD     &lt; 0 USD     &lt; 0 USD 1 - 200 USD     &lt; 0 USD</w:t>
      </w:r>
      <w:r>
        <w:br/>
      </w:r>
      <w:r>
        <w:rPr>
          <w:rStyle w:val="VerbatimChar"/>
        </w:rPr>
        <w:t>## 2682   &gt; 200 USD 1 - 200 USD   &gt; 200 USD 1 - 200 USD 1 - 200 USD</w:t>
      </w:r>
      <w:r>
        <w:br/>
      </w:r>
      <w:r>
        <w:rPr>
          <w:rStyle w:val="VerbatimChar"/>
        </w:rPr>
        <w:t>## 2686     &lt; 0 USD   &gt; 200 USD   &gt; 200 USD   &gt; 200 USD     &lt; 0 USD</w:t>
      </w:r>
      <w:r>
        <w:br/>
      </w:r>
      <w:r>
        <w:rPr>
          <w:rStyle w:val="VerbatimChar"/>
        </w:rPr>
        <w:t>## 2692 1 - 200 USD 1 - 200 USD 1 - 200 USD 1 - 200 USD 1 - 200 USD</w:t>
      </w:r>
      <w:r>
        <w:br/>
      </w:r>
      <w:r>
        <w:rPr>
          <w:rStyle w:val="VerbatimChar"/>
        </w:rPr>
        <w:t>## 2699 1 - 200 USD 1 - 200 USD 1 - 200 USD 1 - 200 USD     &lt; 0 USD</w:t>
      </w:r>
      <w:r>
        <w:br/>
      </w:r>
      <w:r>
        <w:rPr>
          <w:rStyle w:val="VerbatimChar"/>
        </w:rPr>
        <w:t>## 2703 1 - 200 USD 1 - 200 USD     &lt; 0 USD     &lt; 0 USD     &lt; 0 USD</w:t>
      </w:r>
      <w:r>
        <w:br/>
      </w:r>
      <w:r>
        <w:rPr>
          <w:rStyle w:val="VerbatimChar"/>
        </w:rPr>
        <w:t>## 2704 1 - 200 USD     &lt; 0 USD 1 - 200 USD 1 - 200 USD     &lt; 0 USD</w:t>
      </w:r>
      <w:r>
        <w:br/>
      </w:r>
      <w:r>
        <w:rPr>
          <w:rStyle w:val="VerbatimChar"/>
        </w:rPr>
        <w:t>## 2706   &gt; 200 USD 1 - 200 USD     &lt; 0 USD 1 - 200 USD 1 - 200 USD</w:t>
      </w:r>
      <w:r>
        <w:br/>
      </w:r>
      <w:r>
        <w:rPr>
          <w:rStyle w:val="VerbatimChar"/>
        </w:rPr>
        <w:t>## 2707   &gt; 200 USD   &gt; 200 USD     &lt; 0 USD     &lt; 0 USD     &lt; 0 USD</w:t>
      </w:r>
      <w:r>
        <w:br/>
      </w:r>
      <w:r>
        <w:rPr>
          <w:rStyle w:val="VerbatimChar"/>
        </w:rPr>
        <w:t>## 2710 1 - 200 USD 1 - 200 USD   &gt; 200 USD     &lt; 0 USD     &lt; 0 USD</w:t>
      </w:r>
      <w:r>
        <w:br/>
      </w:r>
      <w:r>
        <w:rPr>
          <w:rStyle w:val="VerbatimChar"/>
        </w:rPr>
        <w:t>## 2712 1 - 200 USD   &gt; 200 USD 1 - 200 USD     &lt; 0 USD     &lt; 0 USD</w:t>
      </w:r>
      <w:r>
        <w:br/>
      </w:r>
      <w:r>
        <w:rPr>
          <w:rStyle w:val="VerbatimChar"/>
        </w:rPr>
        <w:t>## 2716 1 - 200 USD     &lt; 0 USD     &lt; 0 USD     &lt; 0 USD     &lt; 0 USD</w:t>
      </w:r>
      <w:r>
        <w:br/>
      </w:r>
      <w:r>
        <w:rPr>
          <w:rStyle w:val="VerbatimChar"/>
        </w:rPr>
        <w:t>## 2720     &lt; 0 USD     &lt; 0 USD     &lt; 0 USD 1 - 200 USD 1 - 200 USD</w:t>
      </w:r>
      <w:r>
        <w:br/>
      </w:r>
      <w:r>
        <w:rPr>
          <w:rStyle w:val="VerbatimChar"/>
        </w:rPr>
        <w:t>## 2722 1 - 200 USD     &lt; 0 USD     &lt; 0 USD     &lt; 0 USD     &lt; 0 USD</w:t>
      </w:r>
      <w:r>
        <w:br/>
      </w:r>
      <w:r>
        <w:rPr>
          <w:rStyle w:val="VerbatimChar"/>
        </w:rPr>
        <w:t>## 2723 1 - 200 USD 1 - 200 USD     &lt; 0 USD 1 - 200 USD 1 - 200 USD</w:t>
      </w:r>
      <w:r>
        <w:br/>
      </w:r>
      <w:r>
        <w:rPr>
          <w:rStyle w:val="VerbatimChar"/>
        </w:rPr>
        <w:t>## 2724   &gt; 200 USD 1 - 200 USD 1 - 200 USD 1 - 200 USD 1 - 200 USD</w:t>
      </w:r>
      <w:r>
        <w:br/>
      </w:r>
      <w:r>
        <w:rPr>
          <w:rStyle w:val="VerbatimChar"/>
        </w:rPr>
        <w:t>## 2725   &gt; 200 USD 1 - 200 USD 1 - 200 USD     &lt; 0 USD   &gt; 200 USD</w:t>
      </w:r>
      <w:r>
        <w:br/>
      </w:r>
      <w:r>
        <w:rPr>
          <w:rStyle w:val="VerbatimChar"/>
        </w:rPr>
        <w:t>## 2731 1 - 200 USD 1 - 200 USD 1 - 200 USD 1 - 200 USD 1 - 200 USD</w:t>
      </w:r>
      <w:r>
        <w:br/>
      </w:r>
      <w:r>
        <w:rPr>
          <w:rStyle w:val="VerbatimChar"/>
        </w:rPr>
        <w:t>## 2732     &lt; 0 USD 1 - 200 USD     &lt; 0 USD     &lt; 0 USD     &lt; 0 USD</w:t>
      </w:r>
      <w:r>
        <w:br/>
      </w:r>
      <w:r>
        <w:rPr>
          <w:rStyle w:val="VerbatimChar"/>
        </w:rPr>
        <w:t>## 2734 1 - 200 USD     &lt; 0 USD 1 - 200 USD   &gt; 200 USD 1 - 200 USD</w:t>
      </w:r>
      <w:r>
        <w:br/>
      </w:r>
      <w:r>
        <w:rPr>
          <w:rStyle w:val="VerbatimChar"/>
        </w:rPr>
        <w:t>## 2735     &lt; 0 USD   &gt; 200 USD     &lt; 0 USD     &lt; 0 USD   &gt; 200 USD</w:t>
      </w:r>
      <w:r>
        <w:br/>
      </w:r>
      <w:r>
        <w:rPr>
          <w:rStyle w:val="VerbatimChar"/>
        </w:rPr>
        <w:t>## 2738     &lt; 0 USD     &lt; 0 USD     &lt; 0 USD     &lt; 0 USD 1 - 200 USD</w:t>
      </w:r>
      <w:r>
        <w:br/>
      </w:r>
      <w:r>
        <w:rPr>
          <w:rStyle w:val="VerbatimChar"/>
        </w:rPr>
        <w:t>## 2739 1 - 200 USD 1 - 200 USD     &lt; 0 USD 1 - 200 USD     &lt; 0 USD</w:t>
      </w:r>
      <w:r>
        <w:br/>
      </w:r>
      <w:r>
        <w:rPr>
          <w:rStyle w:val="VerbatimChar"/>
        </w:rPr>
        <w:t>## 2740   &gt; 200 USD 1 - 200 USD     &lt; 0 USD   &gt; 200 USD     &lt; 0 USD</w:t>
      </w:r>
      <w:r>
        <w:br/>
      </w:r>
      <w:r>
        <w:rPr>
          <w:rStyle w:val="VerbatimChar"/>
        </w:rPr>
        <w:t>## 2742     &lt; 0 USD     &lt; 0 USD 1 - 200 USD 1 - 200 USD 1 - 200 USD</w:t>
      </w:r>
      <w:r>
        <w:br/>
      </w:r>
      <w:r>
        <w:rPr>
          <w:rStyle w:val="VerbatimChar"/>
        </w:rPr>
        <w:t>## 2745 1 - 200 USD     &lt; 0 USD 1 - 200 USD 1 - 200 USD     &lt; 0 USD</w:t>
      </w:r>
      <w:r>
        <w:br/>
      </w:r>
      <w:r>
        <w:rPr>
          <w:rStyle w:val="VerbatimChar"/>
        </w:rPr>
        <w:t>## 2747 1 - 200 USD     &lt; 0 USD     &lt; 0 USD     &lt; 0 USD 1 - 200 USD</w:t>
      </w:r>
      <w:r>
        <w:br/>
      </w:r>
      <w:r>
        <w:rPr>
          <w:rStyle w:val="VerbatimChar"/>
        </w:rPr>
        <w:lastRenderedPageBreak/>
        <w:t>## 2749 1 - 200 USD     &lt; 0 USD     &lt; 0 USD     &lt; 0 USD 1 - 200 USD</w:t>
      </w:r>
      <w:r>
        <w:br/>
      </w:r>
      <w:r>
        <w:rPr>
          <w:rStyle w:val="VerbatimChar"/>
        </w:rPr>
        <w:t>## 2751     &lt; 0 USD     &lt; 0 USD   &gt; 200 USD     &lt; 0 USD 1 - 200 USD</w:t>
      </w:r>
      <w:r>
        <w:br/>
      </w:r>
      <w:r>
        <w:rPr>
          <w:rStyle w:val="VerbatimChar"/>
        </w:rPr>
        <w:t>## 2752 1 - 200 USD 1 - 200 USD     &lt; 0 USD     &lt; 0 USD     &lt; 0 USD</w:t>
      </w:r>
      <w:r>
        <w:br/>
      </w:r>
      <w:r>
        <w:rPr>
          <w:rStyle w:val="VerbatimChar"/>
        </w:rPr>
        <w:t>## 2755     &lt; 0 USD 1 - 200 USD 1 - 200 USD 1 - 200 USD   &gt; 200 USD</w:t>
      </w:r>
      <w:r>
        <w:br/>
      </w:r>
      <w:r>
        <w:rPr>
          <w:rStyle w:val="VerbatimChar"/>
        </w:rPr>
        <w:t>## 2760   &gt; 200 USD 1 - 200 USD 1 - 200 USD     &lt; 0 USD     &lt; 0 USD</w:t>
      </w:r>
      <w:r>
        <w:br/>
      </w:r>
      <w:r>
        <w:rPr>
          <w:rStyle w:val="VerbatimChar"/>
        </w:rPr>
        <w:t>## 2762 1 - 200 USD     &lt; 0 USD     &lt; 0 USD     &lt; 0 USD 1 - 200 USD</w:t>
      </w:r>
      <w:r>
        <w:br/>
      </w:r>
      <w:r>
        <w:rPr>
          <w:rStyle w:val="VerbatimChar"/>
        </w:rPr>
        <w:t>## 2763 1 - 200 USD     &lt; 0 USD 1 - 200 USD   &gt; 200 USD 1 - 200 USD</w:t>
      </w:r>
      <w:r>
        <w:br/>
      </w:r>
      <w:r>
        <w:rPr>
          <w:rStyle w:val="VerbatimChar"/>
        </w:rPr>
        <w:t>## 2764 1 - 200 USD 1 - 200 USD 1 - 200 USD 1 - 200 USD 1 - 200 USD</w:t>
      </w:r>
      <w:r>
        <w:br/>
      </w:r>
      <w:r>
        <w:rPr>
          <w:rStyle w:val="VerbatimChar"/>
        </w:rPr>
        <w:t>## 2767   &gt; 200 USD 1 - 200 USD 1 - 200 USD 1 - 200 USD     &lt; 0 USD</w:t>
      </w:r>
      <w:r>
        <w:br/>
      </w:r>
      <w:r>
        <w:rPr>
          <w:rStyle w:val="VerbatimChar"/>
        </w:rPr>
        <w:t>## 2769 1 - 200 USD     &lt; 0 USD   &gt; 200 USD 1 - 200 USD     &lt; 0 USD</w:t>
      </w:r>
      <w:r>
        <w:br/>
      </w:r>
      <w:r>
        <w:rPr>
          <w:rStyle w:val="VerbatimChar"/>
        </w:rPr>
        <w:t>## 2773     &lt; 0 USD     &lt; 0 USD 1 - 200 USD     &lt; 0 USD     &lt; 0 USD</w:t>
      </w:r>
      <w:r>
        <w:br/>
      </w:r>
      <w:r>
        <w:rPr>
          <w:rStyle w:val="VerbatimChar"/>
        </w:rPr>
        <w:t>## 2777   &gt; 200 USD     &lt; 0 USD 1 - 200 USD     &lt; 0 USD 1 - 200 USD</w:t>
      </w:r>
      <w:r>
        <w:br/>
      </w:r>
      <w:r>
        <w:rPr>
          <w:rStyle w:val="VerbatimChar"/>
        </w:rPr>
        <w:t>## 2779   &gt; 200 USD 1 - 200 USD     &lt; 0 USD     &lt; 0 USD     &lt; 0 USD</w:t>
      </w:r>
      <w:r>
        <w:br/>
      </w:r>
      <w:r>
        <w:rPr>
          <w:rStyle w:val="VerbatimChar"/>
        </w:rPr>
        <w:t>## 2780 1 - 200 USD     &lt; 0 USD 1 - 200 USD     &lt; 0 USD 1 - 200 USD</w:t>
      </w:r>
      <w:r>
        <w:br/>
      </w:r>
      <w:r>
        <w:rPr>
          <w:rStyle w:val="VerbatimChar"/>
        </w:rPr>
        <w:t>## 2786 1 - 200 USD 1 - 200 USD 1 - 200 USD     &lt; 0 USD 1 - 200 USD</w:t>
      </w:r>
      <w:r>
        <w:br/>
      </w:r>
      <w:r>
        <w:rPr>
          <w:rStyle w:val="VerbatimChar"/>
        </w:rPr>
        <w:t>## 2789     &lt; 0 USD     &lt; 0 USD     &lt; 0 USD     &lt; 0 USD 1 - 200 USD</w:t>
      </w:r>
      <w:r>
        <w:br/>
      </w:r>
      <w:r>
        <w:rPr>
          <w:rStyle w:val="VerbatimChar"/>
        </w:rPr>
        <w:t>## 2795 1 - 200 USD 1 - 200 USD   &gt; 200 USD 1 - 200 USD   &gt; 200 USD</w:t>
      </w:r>
      <w:r>
        <w:br/>
      </w:r>
      <w:r>
        <w:rPr>
          <w:rStyle w:val="VerbatimChar"/>
        </w:rPr>
        <w:t>## 2799   &gt; 200 USD     &lt; 0 USD     &lt; 0 USD     &lt; 0 USD 1 - 200 USD</w:t>
      </w:r>
      <w:r>
        <w:br/>
      </w:r>
      <w:r>
        <w:rPr>
          <w:rStyle w:val="VerbatimChar"/>
        </w:rPr>
        <w:t>## 2801     &lt; 0 USD     &lt; 0 USD     &lt; 0 USD 1 - 200 USD 1 - 200 USD</w:t>
      </w:r>
      <w:r>
        <w:br/>
      </w:r>
      <w:r>
        <w:rPr>
          <w:rStyle w:val="VerbatimChar"/>
        </w:rPr>
        <w:t>## 2802     &lt; 0 USD     &lt; 0 USD 1 - 200 USD 1 - 200 USD     &lt; 0 USD</w:t>
      </w:r>
      <w:r>
        <w:br/>
      </w:r>
      <w:r>
        <w:rPr>
          <w:rStyle w:val="VerbatimChar"/>
        </w:rPr>
        <w:t>## 2807     &lt; 0 USD     &lt; 0 USD     &lt; 0 USD 1 - 200 USD 1 - 200 USD</w:t>
      </w:r>
      <w:r>
        <w:br/>
      </w:r>
      <w:r>
        <w:rPr>
          <w:rStyle w:val="VerbatimChar"/>
        </w:rPr>
        <w:t>## 2809     &lt; 0 USD     &lt; 0 USD     &lt; 0 USD     &lt; 0 USD     &lt; 0 USD</w:t>
      </w:r>
      <w:r>
        <w:br/>
      </w:r>
      <w:r>
        <w:rPr>
          <w:rStyle w:val="VerbatimChar"/>
        </w:rPr>
        <w:t>## 2810 1 - 200 USD 1 - 200 USD 1 - 200 USD 1 - 200 USD 1 - 200 USD</w:t>
      </w:r>
      <w:r>
        <w:br/>
      </w:r>
      <w:r>
        <w:rPr>
          <w:rStyle w:val="VerbatimChar"/>
        </w:rPr>
        <w:t>## 2811 1 - 200 USD     &lt; 0 USD 1 - 200 USD 1 - 200 USD 1 - 200 USD</w:t>
      </w:r>
      <w:r>
        <w:br/>
      </w:r>
      <w:r>
        <w:rPr>
          <w:rStyle w:val="VerbatimChar"/>
        </w:rPr>
        <w:t>## 2813     &lt; 0 USD   &gt; 200 USD     &lt; 0 USD     &lt; 0 USD 1 - 200 USD</w:t>
      </w:r>
      <w:r>
        <w:br/>
      </w:r>
      <w:r>
        <w:rPr>
          <w:rStyle w:val="VerbatimChar"/>
        </w:rPr>
        <w:t>## 2814     &lt; 0 USD 1 - 200 USD 1 - 200 USD 1 - 200 USD 1 - 200 USD</w:t>
      </w:r>
      <w:r>
        <w:br/>
      </w:r>
      <w:r>
        <w:rPr>
          <w:rStyle w:val="VerbatimChar"/>
        </w:rPr>
        <w:t>## 2816     &lt; 0 USD     &lt; 0 USD     &lt; 0 USD     &lt; 0 USD 1 - 200 USD</w:t>
      </w:r>
      <w:r>
        <w:br/>
      </w:r>
      <w:r>
        <w:rPr>
          <w:rStyle w:val="VerbatimChar"/>
        </w:rPr>
        <w:t>## 2818   &gt; 200 USD     &lt; 0 USD     &lt; 0 USD     &lt; 0 USD   &gt; 200 USD</w:t>
      </w:r>
      <w:r>
        <w:br/>
      </w:r>
      <w:r>
        <w:rPr>
          <w:rStyle w:val="VerbatimChar"/>
        </w:rPr>
        <w:t>## 2819   &gt; 200 USD 1 - 200 USD 1 - 200 USD 1 - 200 USD   &gt; 200 USD</w:t>
      </w:r>
      <w:r>
        <w:br/>
      </w:r>
      <w:r>
        <w:rPr>
          <w:rStyle w:val="VerbatimChar"/>
        </w:rPr>
        <w:t>## 2828 1 - 200 USD 1 - 200 USD 1 - 200 USD 1 - 200 USD 1 - 200 USD</w:t>
      </w:r>
      <w:r>
        <w:br/>
      </w:r>
      <w:r>
        <w:rPr>
          <w:rStyle w:val="VerbatimChar"/>
        </w:rPr>
        <w:t>## 2830 1 - 200 USD 1 - 200 USD 1 - 200 USD 1 - 200 USD 1 - 200 USD</w:t>
      </w:r>
      <w:r>
        <w:br/>
      </w:r>
      <w:r>
        <w:rPr>
          <w:rStyle w:val="VerbatimChar"/>
        </w:rPr>
        <w:t>## 2834     &lt; 0 USD 1 - 200 USD 1 - 200 USD     &lt; 0 USD 1 - 200 USD</w:t>
      </w:r>
      <w:r>
        <w:br/>
      </w:r>
      <w:r>
        <w:rPr>
          <w:rStyle w:val="VerbatimChar"/>
        </w:rPr>
        <w:t>## 2835     &lt; 0 USD     &lt; 0 USD 1 - 200 USD 1 - 200 USD     &lt; 0 USD</w:t>
      </w:r>
      <w:r>
        <w:br/>
      </w:r>
      <w:r>
        <w:rPr>
          <w:rStyle w:val="VerbatimChar"/>
        </w:rPr>
        <w:t>## 2838     &lt; 0 USD   &gt; 200 USD     &lt; 0 USD 1 - 200 USD     &lt; 0 USD</w:t>
      </w:r>
      <w:r>
        <w:br/>
      </w:r>
      <w:r>
        <w:rPr>
          <w:rStyle w:val="VerbatimChar"/>
        </w:rPr>
        <w:t>## 2839     &lt; 0 USD     &lt; 0 USD   &gt; 200 USD 1 - 200 USD     &lt; 0 USD</w:t>
      </w:r>
      <w:r>
        <w:br/>
      </w:r>
      <w:r>
        <w:rPr>
          <w:rStyle w:val="VerbatimChar"/>
        </w:rPr>
        <w:t>## 2840 1 - 200 USD 1 - 200 USD     &lt; 0 USD 1 - 200 USD 1 - 200 USD</w:t>
      </w:r>
      <w:r>
        <w:br/>
      </w:r>
      <w:r>
        <w:rPr>
          <w:rStyle w:val="VerbatimChar"/>
        </w:rPr>
        <w:t>## 2844     &lt; 0 USD     &lt; 0 USD     &lt; 0 USD     &lt; 0 USD     &lt; 0 USD</w:t>
      </w:r>
      <w:r>
        <w:br/>
      </w:r>
      <w:r>
        <w:rPr>
          <w:rStyle w:val="VerbatimChar"/>
        </w:rPr>
        <w:t>## 2846 1 - 200 USD   &gt; 200 USD 1 - 200 USD     &lt; 0 USD   &gt; 200 USD</w:t>
      </w:r>
      <w:r>
        <w:br/>
      </w:r>
      <w:r>
        <w:rPr>
          <w:rStyle w:val="VerbatimChar"/>
        </w:rPr>
        <w:t>## 2850 1 - 200 USD     &lt; 0 USD     &lt; 0 USD     &lt; 0 USD 1 - 200 USD</w:t>
      </w:r>
      <w:r>
        <w:br/>
      </w:r>
      <w:r>
        <w:rPr>
          <w:rStyle w:val="VerbatimChar"/>
        </w:rPr>
        <w:t>## 2851     &lt; 0 USD     &lt; 0 USD     &lt; 0 USD 1 - 200 USD     &lt; 0 USD</w:t>
      </w:r>
      <w:r>
        <w:br/>
      </w:r>
      <w:r>
        <w:rPr>
          <w:rStyle w:val="VerbatimChar"/>
        </w:rPr>
        <w:t>## 2857 1 - 200 USD 1 - 200 USD 1 - 200 USD     &lt; 0 USD 1 - 200 USD</w:t>
      </w:r>
      <w:r>
        <w:br/>
      </w:r>
      <w:r>
        <w:rPr>
          <w:rStyle w:val="VerbatimChar"/>
        </w:rPr>
        <w:t>## 2859 1 - 200 USD     &lt; 0 USD   &gt; 200 USD     &lt; 0 USD   &gt; 200 USD</w:t>
      </w:r>
      <w:r>
        <w:br/>
      </w:r>
      <w:r>
        <w:rPr>
          <w:rStyle w:val="VerbatimChar"/>
        </w:rPr>
        <w:t>## 2862     &lt; 0 USD 1 - 200 USD 1 - 200 USD     &lt; 0 USD 1 - 200 USD</w:t>
      </w:r>
      <w:r>
        <w:br/>
      </w:r>
      <w:r>
        <w:rPr>
          <w:rStyle w:val="VerbatimChar"/>
        </w:rPr>
        <w:t>## 2863     &lt; 0 USD     &lt; 0 USD 1 - 200 USD   &gt; 200 USD     &lt; 0 USD</w:t>
      </w:r>
      <w:r>
        <w:br/>
      </w:r>
      <w:r>
        <w:rPr>
          <w:rStyle w:val="VerbatimChar"/>
        </w:rPr>
        <w:t>## 2865 1 - 200 USD 1 - 200 USD     &lt; 0 USD 1 - 200 USD   &gt; 200 USD</w:t>
      </w:r>
      <w:r>
        <w:br/>
      </w:r>
      <w:r>
        <w:rPr>
          <w:rStyle w:val="VerbatimChar"/>
        </w:rPr>
        <w:t>## 2870 1 - 200 USD 1 - 200 USD 1 - 200 USD 1 - 200 USD   &gt; 200 USD</w:t>
      </w:r>
      <w:r>
        <w:br/>
      </w:r>
      <w:r>
        <w:rPr>
          <w:rStyle w:val="VerbatimChar"/>
        </w:rPr>
        <w:t>## 2874     &lt; 0 USD 1 - 200 USD 1 - 200 USD 1 - 200 USD 1 - 200 USD</w:t>
      </w:r>
      <w:r>
        <w:br/>
      </w:r>
      <w:r>
        <w:rPr>
          <w:rStyle w:val="VerbatimChar"/>
        </w:rPr>
        <w:t>## 2878     &lt; 0 USD 1 - 200 USD 1 - 200 USD 1 - 200 USD   &gt; 200 USD</w:t>
      </w:r>
      <w:r>
        <w:br/>
      </w:r>
      <w:r>
        <w:rPr>
          <w:rStyle w:val="VerbatimChar"/>
        </w:rPr>
        <w:t>## 2880     &lt; 0 USD     &lt; 0 USD 1 - 200 USD     &lt; 0 USD 1 - 200 USD</w:t>
      </w:r>
      <w:r>
        <w:br/>
      </w:r>
      <w:r>
        <w:rPr>
          <w:rStyle w:val="VerbatimChar"/>
        </w:rPr>
        <w:t>## 2883     &lt; 0 USD 1 - 200 USD     &lt; 0 USD     &lt; 0 USD 1 - 200 USD</w:t>
      </w:r>
      <w:r>
        <w:br/>
      </w:r>
      <w:r>
        <w:rPr>
          <w:rStyle w:val="VerbatimChar"/>
        </w:rPr>
        <w:lastRenderedPageBreak/>
        <w:t>## 2885     &lt; 0 USD 1 - 200 USD 1 - 200 USD 1 - 200 USD 1 - 200 USD</w:t>
      </w:r>
      <w:r>
        <w:br/>
      </w:r>
      <w:r>
        <w:rPr>
          <w:rStyle w:val="VerbatimChar"/>
        </w:rPr>
        <w:t>## 2887 1 - 200 USD     &lt; 0 USD 1 - 200 USD 1 - 200 USD 1 - 200 USD</w:t>
      </w:r>
      <w:r>
        <w:br/>
      </w:r>
      <w:r>
        <w:rPr>
          <w:rStyle w:val="VerbatimChar"/>
        </w:rPr>
        <w:t>## 2891     &lt; 0 USD 1 - 200 USD 1 - 200 USD 1 - 200 USD 1 - 200 USD</w:t>
      </w:r>
      <w:r>
        <w:br/>
      </w:r>
      <w:r>
        <w:rPr>
          <w:rStyle w:val="VerbatimChar"/>
        </w:rPr>
        <w:t>## 2892 1 - 200 USD 1 - 200 USD 1 - 200 USD 1 - 200 USD     &lt; 0 USD</w:t>
      </w:r>
      <w:r>
        <w:br/>
      </w:r>
      <w:r>
        <w:rPr>
          <w:rStyle w:val="VerbatimChar"/>
        </w:rPr>
        <w:t>## 2894     &lt; 0 USD     &lt; 0 USD   &gt; 200 USD     &lt; 0 USD 1 - 200 USD</w:t>
      </w:r>
      <w:r>
        <w:br/>
      </w:r>
      <w:r>
        <w:rPr>
          <w:rStyle w:val="VerbatimChar"/>
        </w:rPr>
        <w:t>## 2896   &gt; 200 USD     &lt; 0 USD 1 - 200 USD 1 - 200 USD 1 - 200 USD</w:t>
      </w:r>
      <w:r>
        <w:br/>
      </w:r>
      <w:r>
        <w:rPr>
          <w:rStyle w:val="VerbatimChar"/>
        </w:rPr>
        <w:t>## 2899     &lt; 0 USD 1 - 200 USD     &lt; 0 USD     &lt; 0 USD 1 - 200 USD</w:t>
      </w:r>
      <w:r>
        <w:br/>
      </w:r>
      <w:r>
        <w:rPr>
          <w:rStyle w:val="VerbatimChar"/>
        </w:rPr>
        <w:t>## 2912 1 - 200 USD     &lt; 0 USD 1 - 200 USD     &lt; 0 USD 1 - 200 USD</w:t>
      </w:r>
      <w:r>
        <w:br/>
      </w:r>
      <w:r>
        <w:rPr>
          <w:rStyle w:val="VerbatimChar"/>
        </w:rPr>
        <w:t>## 2921 1 - 200 USD     &lt; 0 USD   &gt; 200 USD     &lt; 0 USD     &lt; 0 USD</w:t>
      </w:r>
      <w:r>
        <w:br/>
      </w:r>
      <w:r>
        <w:rPr>
          <w:rStyle w:val="VerbatimChar"/>
        </w:rPr>
        <w:t>## 2924 1 - 200 USD     &lt; 0 USD     &lt; 0 USD 1 - 200 USD 1 - 200 USD</w:t>
      </w:r>
      <w:r>
        <w:br/>
      </w:r>
      <w:r>
        <w:rPr>
          <w:rStyle w:val="VerbatimChar"/>
        </w:rPr>
        <w:t>## 2925     &lt; 0 USD 1 - 200 USD 1 - 200 USD   &gt; 200 USD 1 - 200 USD</w:t>
      </w:r>
      <w:r>
        <w:br/>
      </w:r>
      <w:r>
        <w:rPr>
          <w:rStyle w:val="VerbatimChar"/>
        </w:rPr>
        <w:t>## 2927 1 - 200 USD     &lt; 0 USD 1 - 200 USD 1 - 200 USD 1 - 200 USD</w:t>
      </w:r>
      <w:r>
        <w:br/>
      </w:r>
      <w:r>
        <w:rPr>
          <w:rStyle w:val="VerbatimChar"/>
        </w:rPr>
        <w:t>## 2934 1 - 200 USD 1 - 200 USD 1 - 200 USD 1 - 200 USD 1 - 200 USD</w:t>
      </w:r>
      <w:r>
        <w:br/>
      </w:r>
      <w:r>
        <w:rPr>
          <w:rStyle w:val="VerbatimChar"/>
        </w:rPr>
        <w:t>## 2935     &lt; 0 USD 1 - 200 USD 1 - 200 USD     &lt; 0 USD 1 - 200 USD</w:t>
      </w:r>
      <w:r>
        <w:br/>
      </w:r>
      <w:r>
        <w:rPr>
          <w:rStyle w:val="VerbatimChar"/>
        </w:rPr>
        <w:t>## 2936     &lt; 0 USD 1 - 200 USD 1 - 200 USD     &lt; 0 USD     &lt; 0 USD</w:t>
      </w:r>
      <w:r>
        <w:br/>
      </w:r>
      <w:r>
        <w:rPr>
          <w:rStyle w:val="VerbatimChar"/>
        </w:rPr>
        <w:t>## 2938   &gt; 200 USD 1 - 200 USD     &lt; 0 USD     &lt; 0 USD   &gt; 200 USD</w:t>
      </w:r>
      <w:r>
        <w:br/>
      </w:r>
      <w:r>
        <w:rPr>
          <w:rStyle w:val="VerbatimChar"/>
        </w:rPr>
        <w:t>## 2945   &gt; 200 USD   &gt; 200 USD     &lt; 0 USD   &gt; 200 USD   &gt; 200 USD</w:t>
      </w:r>
      <w:r>
        <w:br/>
      </w:r>
      <w:r>
        <w:rPr>
          <w:rStyle w:val="VerbatimChar"/>
        </w:rPr>
        <w:t>## 2951   &gt; 200 USD     &lt; 0 USD 1 - 200 USD   &gt; 200 USD     &lt; 0 USD</w:t>
      </w:r>
      <w:r>
        <w:br/>
      </w:r>
      <w:r>
        <w:rPr>
          <w:rStyle w:val="VerbatimChar"/>
        </w:rPr>
        <w:t>## 2953 1 - 200 USD   &gt; 200 USD 1 - 200 USD     &lt; 0 USD     &lt; 0 USD</w:t>
      </w:r>
      <w:r>
        <w:br/>
      </w:r>
      <w:r>
        <w:rPr>
          <w:rStyle w:val="VerbatimChar"/>
        </w:rPr>
        <w:t>## 2954     &lt; 0 USD 1 - 200 USD     &lt; 0 USD   &gt; 200 USD   &gt; 200 USD</w:t>
      </w:r>
      <w:r>
        <w:br/>
      </w:r>
      <w:r>
        <w:rPr>
          <w:rStyle w:val="VerbatimChar"/>
        </w:rPr>
        <w:t>## 2956     &lt; 0 USD   &gt; 200 USD   &gt; 200 USD     &lt; 0 USD     &lt; 0 USD</w:t>
      </w:r>
      <w:r>
        <w:br/>
      </w:r>
      <w:r>
        <w:rPr>
          <w:rStyle w:val="VerbatimChar"/>
        </w:rPr>
        <w:t>## 2958   &gt; 200 USD 1 - 200 USD 1 - 200 USD   &gt; 200 USD 1 - 200 USD</w:t>
      </w:r>
      <w:r>
        <w:br/>
      </w:r>
      <w:r>
        <w:rPr>
          <w:rStyle w:val="VerbatimChar"/>
        </w:rPr>
        <w:t>## 2959   &gt; 200 USD     &lt; 0 USD   &gt; 200 USD 1 - 200 USD     &lt; 0 USD</w:t>
      </w:r>
      <w:r>
        <w:br/>
      </w:r>
      <w:r>
        <w:rPr>
          <w:rStyle w:val="VerbatimChar"/>
        </w:rPr>
        <w:t>## 2961   &gt; 200 USD 1 - 200 USD   &gt; 200 USD     &lt; 0 USD 1 - 200 USD</w:t>
      </w:r>
      <w:r>
        <w:br/>
      </w:r>
      <w:r>
        <w:rPr>
          <w:rStyle w:val="VerbatimChar"/>
        </w:rPr>
        <w:t>## 2963 1 - 200 USD 1 - 200 USD 1 - 200 USD     &lt; 0 USD 1 - 200 USD</w:t>
      </w:r>
      <w:r>
        <w:br/>
      </w:r>
      <w:r>
        <w:rPr>
          <w:rStyle w:val="VerbatimChar"/>
        </w:rPr>
        <w:t>## 2964 1 - 200 USD     &lt; 0 USD     &lt; 0 USD     &lt; 0 USD     &lt; 0 USD</w:t>
      </w:r>
      <w:r>
        <w:br/>
      </w:r>
      <w:r>
        <w:rPr>
          <w:rStyle w:val="VerbatimChar"/>
        </w:rPr>
        <w:t>## 2969   &gt; 200 USD     &lt; 0 USD     &lt; 0 USD     &lt; 0 USD 1 - 200 USD</w:t>
      </w:r>
      <w:r>
        <w:br/>
      </w:r>
      <w:r>
        <w:rPr>
          <w:rStyle w:val="VerbatimChar"/>
        </w:rPr>
        <w:t>## 2970 1 - 200 USD     &lt; 0 USD 1 - 200 USD 1 - 200 USD     &lt; 0 USD</w:t>
      </w:r>
      <w:r>
        <w:br/>
      </w:r>
      <w:r>
        <w:rPr>
          <w:rStyle w:val="VerbatimChar"/>
        </w:rPr>
        <w:t>## 2972     &lt; 0 USD     &lt; 0 USD 1 - 200 USD 1 - 200 USD   &gt; 200 USD</w:t>
      </w:r>
      <w:r>
        <w:br/>
      </w:r>
      <w:r>
        <w:rPr>
          <w:rStyle w:val="VerbatimChar"/>
        </w:rPr>
        <w:t>## 2974   &gt; 200 USD     &lt; 0 USD 1 - 200 USD   &gt; 200 USD   &gt; 200 USD</w:t>
      </w:r>
      <w:r>
        <w:br/>
      </w:r>
      <w:r>
        <w:rPr>
          <w:rStyle w:val="VerbatimChar"/>
        </w:rPr>
        <w:t>## 2975     &lt; 0 USD 1 - 200 USD 1 - 200 USD     &lt; 0 USD     &lt; 0 USD</w:t>
      </w:r>
      <w:r>
        <w:br/>
      </w:r>
      <w:r>
        <w:rPr>
          <w:rStyle w:val="VerbatimChar"/>
        </w:rPr>
        <w:t>## 2978     &lt; 0 USD 1 - 200 USD 1 - 200 USD     &lt; 0 USD 1 - 200 USD</w:t>
      </w:r>
      <w:r>
        <w:br/>
      </w:r>
      <w:r>
        <w:rPr>
          <w:rStyle w:val="VerbatimChar"/>
        </w:rPr>
        <w:t>## 2983 1 - 200 USD     &lt; 0 USD     &lt; 0 USD 1 - 200 USD     &lt; 0 USD</w:t>
      </w:r>
      <w:r>
        <w:br/>
      </w:r>
      <w:r>
        <w:rPr>
          <w:rStyle w:val="VerbatimChar"/>
        </w:rPr>
        <w:t>## 2984     &lt; 0 USD 1 - 200 USD     &lt; 0 USD   &gt; 200 USD   &gt; 200 USD</w:t>
      </w:r>
      <w:r>
        <w:br/>
      </w:r>
      <w:r>
        <w:rPr>
          <w:rStyle w:val="VerbatimChar"/>
        </w:rPr>
        <w:t>## 2985     &lt; 0 USD 1 - 200 USD     &lt; 0 USD     &lt; 0 USD 1 - 200 USD</w:t>
      </w:r>
      <w:r>
        <w:br/>
      </w:r>
      <w:r>
        <w:rPr>
          <w:rStyle w:val="VerbatimChar"/>
        </w:rPr>
        <w:t>## 2988 1 - 200 USD 1 - 200 USD 1 - 200 USD     &lt; 0 USD 1 - 200 USD</w:t>
      </w:r>
      <w:r>
        <w:br/>
      </w:r>
      <w:r>
        <w:rPr>
          <w:rStyle w:val="VerbatimChar"/>
        </w:rPr>
        <w:t>## 2989     &lt; 0 USD     &lt; 0 USD   &gt; 200 USD     &lt; 0 USD 1 - 200 USD</w:t>
      </w:r>
      <w:r>
        <w:br/>
      </w:r>
      <w:r>
        <w:rPr>
          <w:rStyle w:val="VerbatimChar"/>
        </w:rPr>
        <w:t>## 2996 1 - 200 USD     &lt; 0 USD 1 - 200 USD     &lt; 0 USD     &lt; 0 USD</w:t>
      </w:r>
      <w:r>
        <w:br/>
      </w:r>
      <w:r>
        <w:rPr>
          <w:rStyle w:val="VerbatimChar"/>
        </w:rPr>
        <w:t>## 2997     &lt; 0 USD     &lt; 0 USD     &lt; 0 USD     &lt; 0 USD     &lt; 0 USD</w:t>
      </w:r>
      <w:r>
        <w:br/>
      </w:r>
      <w:r>
        <w:rPr>
          <w:rStyle w:val="VerbatimChar"/>
        </w:rPr>
        <w:t>## 2999     &lt; 0 USD 1 - 200 USD 1 - 200 USD     &lt; 0 USD 1 - 200 USD</w:t>
      </w:r>
      <w:r>
        <w:br/>
      </w:r>
      <w:r>
        <w:rPr>
          <w:rStyle w:val="VerbatimChar"/>
        </w:rPr>
        <w:t>## 3000 1 - 200 USD     &lt; 0 USD 1 - 200 USD   &gt; 200 USD     &lt; 0 USD</w:t>
      </w:r>
      <w:r>
        <w:br/>
      </w:r>
      <w:r>
        <w:rPr>
          <w:rStyle w:val="VerbatimChar"/>
        </w:rPr>
        <w:t>## 3003     &lt; 0 USD 1 - 200 USD     &lt; 0 USD     &lt; 0 USD     &lt; 0 USD</w:t>
      </w:r>
      <w:r>
        <w:br/>
      </w:r>
      <w:r>
        <w:rPr>
          <w:rStyle w:val="VerbatimChar"/>
        </w:rPr>
        <w:t>## 3007   &gt; 200 USD     &lt; 0 USD   &gt; 200 USD   &gt; 200 USD 1 - 200 USD</w:t>
      </w:r>
      <w:r>
        <w:br/>
      </w:r>
      <w:r>
        <w:rPr>
          <w:rStyle w:val="VerbatimChar"/>
        </w:rPr>
        <w:t>## 3012   &gt; 200 USD     &lt; 0 USD 1 - 200 USD     &lt; 0 USD     &lt; 0 USD</w:t>
      </w:r>
      <w:r>
        <w:br/>
      </w:r>
      <w:r>
        <w:rPr>
          <w:rStyle w:val="VerbatimChar"/>
        </w:rPr>
        <w:t>## 3014 1 - 200 USD     &lt; 0 USD 1 - 200 USD 1 - 200 USD 1 - 200 USD</w:t>
      </w:r>
      <w:r>
        <w:br/>
      </w:r>
      <w:r>
        <w:rPr>
          <w:rStyle w:val="VerbatimChar"/>
        </w:rPr>
        <w:t>## 3016     &lt; 0 USD     &lt; 0 USD     &lt; 0 USD 1 - 200 USD     &lt; 0 USD</w:t>
      </w:r>
      <w:r>
        <w:br/>
      </w:r>
      <w:r>
        <w:rPr>
          <w:rStyle w:val="VerbatimChar"/>
        </w:rPr>
        <w:t>## 3018 1 - 200 USD   &gt; 200 USD 1 - 200 USD     &lt; 0 USD 1 - 200 USD</w:t>
      </w:r>
      <w:r>
        <w:br/>
      </w:r>
      <w:r>
        <w:rPr>
          <w:rStyle w:val="VerbatimChar"/>
        </w:rPr>
        <w:t>## 3019     &lt; 0 USD     &lt; 0 USD     &lt; 0 USD     &lt; 0 USD 1 - 200 USD</w:t>
      </w:r>
      <w:r>
        <w:br/>
      </w:r>
      <w:r>
        <w:rPr>
          <w:rStyle w:val="VerbatimChar"/>
        </w:rPr>
        <w:t>## 3020   &gt; 200 USD   &gt; 200 USD 1 - 200 USD     &lt; 0 USD 1 - 200 USD</w:t>
      </w:r>
      <w:r>
        <w:br/>
      </w:r>
      <w:r>
        <w:rPr>
          <w:rStyle w:val="VerbatimChar"/>
        </w:rPr>
        <w:t>## 3021     &lt; 0 USD   &gt; 200 USD 1 - 200 USD 1 - 200 USD 1 - 200 USD</w:t>
      </w:r>
      <w:r>
        <w:br/>
      </w:r>
      <w:r>
        <w:rPr>
          <w:rStyle w:val="VerbatimChar"/>
        </w:rPr>
        <w:lastRenderedPageBreak/>
        <w:t>## 3023     &lt; 0 USD     &lt; 0 USD     &lt; 0 USD 1 - 200 USD     &lt; 0 USD</w:t>
      </w:r>
      <w:r>
        <w:br/>
      </w:r>
      <w:r>
        <w:rPr>
          <w:rStyle w:val="VerbatimChar"/>
        </w:rPr>
        <w:t>## 3025     &lt; 0 USD 1 - 200 USD     &lt; 0 USD 1 - 200 USD 1 - 200 USD</w:t>
      </w:r>
      <w:r>
        <w:br/>
      </w:r>
      <w:r>
        <w:rPr>
          <w:rStyle w:val="VerbatimChar"/>
        </w:rPr>
        <w:t>## 3026   &gt; 200 USD     &lt; 0 USD 1 - 200 USD     &lt; 0 USD 1 - 200 USD</w:t>
      </w:r>
      <w:r>
        <w:br/>
      </w:r>
      <w:r>
        <w:rPr>
          <w:rStyle w:val="VerbatimChar"/>
        </w:rPr>
        <w:t>## 3030     &lt; 0 USD 1 - 200 USD 1 - 200 USD 1 - 200 USD 1 - 200 USD</w:t>
      </w:r>
      <w:r>
        <w:br/>
      </w:r>
      <w:r>
        <w:rPr>
          <w:rStyle w:val="VerbatimChar"/>
        </w:rPr>
        <w:t>## 3031 1 - 200 USD 1 - 200 USD   &gt; 200 USD     &lt; 0 USD     &lt; 0 USD</w:t>
      </w:r>
      <w:r>
        <w:br/>
      </w:r>
      <w:r>
        <w:rPr>
          <w:rStyle w:val="VerbatimChar"/>
        </w:rPr>
        <w:t>## 3034     &lt; 0 USD     &lt; 0 USD     &lt; 0 USD   &gt; 200 USD     &lt; 0 USD</w:t>
      </w:r>
      <w:r>
        <w:br/>
      </w:r>
      <w:r>
        <w:rPr>
          <w:rStyle w:val="VerbatimChar"/>
        </w:rPr>
        <w:t>## 3036 1 - 200 USD 1 - 200 USD     &lt; 0 USD     &lt; 0 USD 1 - 200 USD</w:t>
      </w:r>
      <w:r>
        <w:br/>
      </w:r>
      <w:r>
        <w:rPr>
          <w:rStyle w:val="VerbatimChar"/>
        </w:rPr>
        <w:t>## 3037     &lt; 0 USD 1 - 200 USD   &gt; 200 USD     &lt; 0 USD     &lt; 0 USD</w:t>
      </w:r>
      <w:r>
        <w:br/>
      </w:r>
      <w:r>
        <w:rPr>
          <w:rStyle w:val="VerbatimChar"/>
        </w:rPr>
        <w:t>## 3042 1 - 200 USD 1 - 200 USD   &gt; 200 USD 1 - 200 USD     &lt; 0 USD</w:t>
      </w:r>
      <w:r>
        <w:br/>
      </w:r>
      <w:r>
        <w:rPr>
          <w:rStyle w:val="VerbatimChar"/>
        </w:rPr>
        <w:t>## 3044 1 - 200 USD 1 - 200 USD     &lt; 0 USD     &lt; 0 USD 1 - 200 USD</w:t>
      </w:r>
      <w:r>
        <w:br/>
      </w:r>
      <w:r>
        <w:rPr>
          <w:rStyle w:val="VerbatimChar"/>
        </w:rPr>
        <w:t>## 3048     &lt; 0 USD 1 - 200 USD   &gt; 200 USD     &lt; 0 USD     &lt; 0 USD</w:t>
      </w:r>
      <w:r>
        <w:br/>
      </w:r>
      <w:r>
        <w:rPr>
          <w:rStyle w:val="VerbatimChar"/>
        </w:rPr>
        <w:t>## 3051 1 - 200 USD     &lt; 0 USD 1 - 200 USD     &lt; 0 USD   &gt; 200 USD</w:t>
      </w:r>
      <w:r>
        <w:br/>
      </w:r>
      <w:r>
        <w:rPr>
          <w:rStyle w:val="VerbatimChar"/>
        </w:rPr>
        <w:t>## 3052 1 - 200 USD     &lt; 0 USD     &lt; 0 USD     &lt; 0 USD     &lt; 0 USD</w:t>
      </w:r>
      <w:r>
        <w:br/>
      </w:r>
      <w:r>
        <w:rPr>
          <w:rStyle w:val="VerbatimChar"/>
        </w:rPr>
        <w:t>## 3053     &lt; 0 USD 1 - 200 USD     &lt; 0 USD     &lt; 0 USD     &lt; 0 USD</w:t>
      </w:r>
      <w:r>
        <w:br/>
      </w:r>
      <w:r>
        <w:rPr>
          <w:rStyle w:val="VerbatimChar"/>
        </w:rPr>
        <w:t>## 3054   &gt; 200 USD 1 - 200 USD   &gt; 200 USD 1 - 200 USD 1 - 200 USD</w:t>
      </w:r>
      <w:r>
        <w:br/>
      </w:r>
      <w:r>
        <w:rPr>
          <w:rStyle w:val="VerbatimChar"/>
        </w:rPr>
        <w:t>## 3058     &lt; 0 USD   &gt; 200 USD   &gt; 200 USD 1 - 200 USD 1 - 200 USD</w:t>
      </w:r>
      <w:r>
        <w:br/>
      </w:r>
      <w:r>
        <w:rPr>
          <w:rStyle w:val="VerbatimChar"/>
        </w:rPr>
        <w:t>## 3060 1 - 200 USD     &lt; 0 USD     &lt; 0 USD     &lt; 0 USD     &lt; 0 USD</w:t>
      </w:r>
      <w:r>
        <w:br/>
      </w:r>
      <w:r>
        <w:rPr>
          <w:rStyle w:val="VerbatimChar"/>
        </w:rPr>
        <w:t>## 3068     &lt; 0 USD 1 - 200 USD 1 - 200 USD 1 - 200 USD 1 - 200 USD</w:t>
      </w:r>
      <w:r>
        <w:br/>
      </w:r>
      <w:r>
        <w:rPr>
          <w:rStyle w:val="VerbatimChar"/>
        </w:rPr>
        <w:t>## 3070 1 - 200 USD 1 - 200 USD 1 - 200 USD     &lt; 0 USD   &gt; 200 USD</w:t>
      </w:r>
      <w:r>
        <w:br/>
      </w:r>
      <w:r>
        <w:rPr>
          <w:rStyle w:val="VerbatimChar"/>
        </w:rPr>
        <w:t>## 3072   &gt; 200 USD   &gt; 200 USD 1 - 200 USD   &gt; 200 USD 1 - 200 USD</w:t>
      </w:r>
      <w:r>
        <w:br/>
      </w:r>
      <w:r>
        <w:rPr>
          <w:rStyle w:val="VerbatimChar"/>
        </w:rPr>
        <w:t>## 3073     &lt; 0 USD     &lt; 0 USD     &lt; 0 USD     &lt; 0 USD     &lt; 0 USD</w:t>
      </w:r>
      <w:r>
        <w:br/>
      </w:r>
      <w:r>
        <w:rPr>
          <w:rStyle w:val="VerbatimChar"/>
        </w:rPr>
        <w:t>## 3076   &gt; 200 USD 1 - 200 USD 1 - 200 USD     &lt; 0 USD 1 - 200 USD</w:t>
      </w:r>
      <w:r>
        <w:br/>
      </w:r>
      <w:r>
        <w:rPr>
          <w:rStyle w:val="VerbatimChar"/>
        </w:rPr>
        <w:t>## 3081     &lt; 0 USD 1 - 200 USD     &lt; 0 USD 1 - 200 USD     &lt; 0 USD</w:t>
      </w:r>
      <w:r>
        <w:br/>
      </w:r>
      <w:r>
        <w:rPr>
          <w:rStyle w:val="VerbatimChar"/>
        </w:rPr>
        <w:t>## 3084     &lt; 0 USD 1 - 200 USD 1 - 200 USD   &gt; 200 USD     &lt; 0 USD</w:t>
      </w:r>
      <w:r>
        <w:br/>
      </w:r>
      <w:r>
        <w:rPr>
          <w:rStyle w:val="VerbatimChar"/>
        </w:rPr>
        <w:t>## 3085 1 - 200 USD 1 - 200 USD 1 - 200 USD 1 - 200 USD 1 - 200 USD</w:t>
      </w:r>
      <w:r>
        <w:br/>
      </w:r>
      <w:r>
        <w:rPr>
          <w:rStyle w:val="VerbatimChar"/>
        </w:rPr>
        <w:t>## 3089 1 - 200 USD 1 - 200 USD 1 - 200 USD   &gt; 200 USD 1 - 200 USD</w:t>
      </w:r>
      <w:r>
        <w:br/>
      </w:r>
      <w:r>
        <w:rPr>
          <w:rStyle w:val="VerbatimChar"/>
        </w:rPr>
        <w:t>## 3092 1 - 200 USD 1 - 200 USD     &lt; 0 USD     &lt; 0 USD 1 - 200 USD</w:t>
      </w:r>
      <w:r>
        <w:br/>
      </w:r>
      <w:r>
        <w:rPr>
          <w:rStyle w:val="VerbatimChar"/>
        </w:rPr>
        <w:t>## 3093 1 - 200 USD 1 - 200 USD   &gt; 200 USD 1 - 200 USD 1 - 200 USD</w:t>
      </w:r>
      <w:r>
        <w:br/>
      </w:r>
      <w:r>
        <w:rPr>
          <w:rStyle w:val="VerbatimChar"/>
        </w:rPr>
        <w:t>## 3095 1 - 200 USD 1 - 200 USD 1 - 200 USD 1 - 200 USD 1 - 200 USD</w:t>
      </w:r>
      <w:r>
        <w:br/>
      </w:r>
      <w:r>
        <w:rPr>
          <w:rStyle w:val="VerbatimChar"/>
        </w:rPr>
        <w:t>## 3105     &lt; 0 USD     &lt; 0 USD 1 - 200 USD     &lt; 0 USD     &lt; 0 USD</w:t>
      </w:r>
      <w:r>
        <w:br/>
      </w:r>
      <w:r>
        <w:rPr>
          <w:rStyle w:val="VerbatimChar"/>
        </w:rPr>
        <w:t>## 3106     &lt; 0 USD 1 - 200 USD 1 - 200 USD 1 - 200 USD 1 - 200 USD</w:t>
      </w:r>
      <w:r>
        <w:br/>
      </w:r>
      <w:r>
        <w:rPr>
          <w:rStyle w:val="VerbatimChar"/>
        </w:rPr>
        <w:t>## 3108 1 - 200 USD     &lt; 0 USD   &gt; 200 USD 1 - 200 USD   &gt; 200 USD</w:t>
      </w:r>
      <w:r>
        <w:br/>
      </w:r>
      <w:r>
        <w:rPr>
          <w:rStyle w:val="VerbatimChar"/>
        </w:rPr>
        <w:t>## 3114     &lt; 0 USD 1 - 200 USD     &lt; 0 USD     &lt; 0 USD 1 - 200 USD</w:t>
      </w:r>
      <w:r>
        <w:br/>
      </w:r>
      <w:r>
        <w:rPr>
          <w:rStyle w:val="VerbatimChar"/>
        </w:rPr>
        <w:t>## 3115 1 - 200 USD 1 - 200 USD     &lt; 0 USD 1 - 200 USD     &lt; 0 USD</w:t>
      </w:r>
      <w:r>
        <w:br/>
      </w:r>
      <w:r>
        <w:rPr>
          <w:rStyle w:val="VerbatimChar"/>
        </w:rPr>
        <w:t>## 3117     &lt; 0 USD 1 - 200 USD     &lt; 0 USD 1 - 200 USD 1 - 200 USD</w:t>
      </w:r>
      <w:r>
        <w:br/>
      </w:r>
      <w:r>
        <w:rPr>
          <w:rStyle w:val="VerbatimChar"/>
        </w:rPr>
        <w:t>## 3118 1 - 200 USD   &gt; 200 USD 1 - 200 USD   &gt; 200 USD     &lt; 0 USD</w:t>
      </w:r>
      <w:r>
        <w:br/>
      </w:r>
      <w:r>
        <w:rPr>
          <w:rStyle w:val="VerbatimChar"/>
        </w:rPr>
        <w:t>## 3119 1 - 200 USD 1 - 200 USD     &lt; 0 USD 1 - 200 USD   &gt; 200 USD</w:t>
      </w:r>
      <w:r>
        <w:br/>
      </w:r>
      <w:r>
        <w:rPr>
          <w:rStyle w:val="VerbatimChar"/>
        </w:rPr>
        <w:t>## 3123   &gt; 200 USD     &lt; 0 USD     &lt; 0 USD     &lt; 0 USD   &gt; 200 USD</w:t>
      </w:r>
      <w:r>
        <w:br/>
      </w:r>
      <w:r>
        <w:rPr>
          <w:rStyle w:val="VerbatimChar"/>
        </w:rPr>
        <w:t>## 3126   &gt; 200 USD 1 - 200 USD     &lt; 0 USD   &gt; 200 USD     &lt; 0 USD</w:t>
      </w:r>
      <w:r>
        <w:br/>
      </w:r>
      <w:r>
        <w:rPr>
          <w:rStyle w:val="VerbatimChar"/>
        </w:rPr>
        <w:t>## 3134     &lt; 0 USD     &lt; 0 USD 1 - 200 USD     &lt; 0 USD 1 - 200 USD</w:t>
      </w:r>
      <w:r>
        <w:br/>
      </w:r>
      <w:r>
        <w:rPr>
          <w:rStyle w:val="VerbatimChar"/>
        </w:rPr>
        <w:t>## 3136     &lt; 0 USD 1 - 200 USD     &lt; 0 USD     &lt; 0 USD 1 - 200 USD</w:t>
      </w:r>
      <w:r>
        <w:br/>
      </w:r>
      <w:r>
        <w:rPr>
          <w:rStyle w:val="VerbatimChar"/>
        </w:rPr>
        <w:t>## 3142 1 - 200 USD 1 - 200 USD     &lt; 0 USD     &lt; 0 USD   &gt; 200 USD</w:t>
      </w:r>
      <w:r>
        <w:br/>
      </w:r>
      <w:r>
        <w:rPr>
          <w:rStyle w:val="VerbatimChar"/>
        </w:rPr>
        <w:t>## 3143     &lt; 0 USD 1 - 200 USD 1 - 200 USD     &lt; 0 USD 1 - 200 USD</w:t>
      </w:r>
      <w:r>
        <w:br/>
      </w:r>
      <w:r>
        <w:rPr>
          <w:rStyle w:val="VerbatimChar"/>
        </w:rPr>
        <w:t>## 3144   &gt; 200 USD     &lt; 0 USD     &lt; 0 USD     &lt; 0 USD     &lt; 0 USD</w:t>
      </w:r>
      <w:r>
        <w:br/>
      </w:r>
      <w:r>
        <w:rPr>
          <w:rStyle w:val="VerbatimChar"/>
        </w:rPr>
        <w:t>## 3145 1 - 200 USD     &lt; 0 USD   &gt; 200 USD 1 - 200 USD 1 - 200 USD</w:t>
      </w:r>
      <w:r>
        <w:br/>
      </w:r>
      <w:r>
        <w:rPr>
          <w:rStyle w:val="VerbatimChar"/>
        </w:rPr>
        <w:t>## 3146   &gt; 200 USD   &gt; 200 USD 1 - 200 USD   &gt; 200 USD     &lt; 0 USD</w:t>
      </w:r>
      <w:r>
        <w:br/>
      </w:r>
      <w:r>
        <w:rPr>
          <w:rStyle w:val="VerbatimChar"/>
        </w:rPr>
        <w:t>## 3148     &lt; 0 USD 1 - 200 USD 1 - 200 USD 1 - 200 USD     &lt; 0 USD</w:t>
      </w:r>
      <w:r>
        <w:br/>
      </w:r>
      <w:r>
        <w:rPr>
          <w:rStyle w:val="VerbatimChar"/>
        </w:rPr>
        <w:t>## 3149   &gt; 200 USD   &gt; 200 USD 1 - 200 USD   &gt; 200 USD     &lt; 0 USD</w:t>
      </w:r>
      <w:r>
        <w:br/>
      </w:r>
      <w:r>
        <w:rPr>
          <w:rStyle w:val="VerbatimChar"/>
        </w:rPr>
        <w:t>## 3154 1 - 200 USD 1 - 200 USD     &lt; 0 USD 1 - 200 USD 1 - 200 USD</w:t>
      </w:r>
      <w:r>
        <w:br/>
      </w:r>
      <w:r>
        <w:rPr>
          <w:rStyle w:val="VerbatimChar"/>
        </w:rPr>
        <w:t>## 3160 1 - 200 USD     &lt; 0 USD 1 - 200 USD   &gt; 200 USD 1 - 200 USD</w:t>
      </w:r>
      <w:r>
        <w:br/>
      </w:r>
      <w:r>
        <w:rPr>
          <w:rStyle w:val="VerbatimChar"/>
        </w:rPr>
        <w:lastRenderedPageBreak/>
        <w:t>## 3161     &lt; 0 USD   &gt; 200 USD     &lt; 0 USD 1 - 200 USD     &lt; 0 USD</w:t>
      </w:r>
      <w:r>
        <w:br/>
      </w:r>
      <w:r>
        <w:rPr>
          <w:rStyle w:val="VerbatimChar"/>
        </w:rPr>
        <w:t>## 3164 1 - 200 USD     &lt; 0 USD 1 - 200 USD   &gt; 200 USD   &gt; 200 USD</w:t>
      </w:r>
      <w:r>
        <w:br/>
      </w:r>
      <w:r>
        <w:rPr>
          <w:rStyle w:val="VerbatimChar"/>
        </w:rPr>
        <w:t>## 3166     &lt; 0 USD 1 - 200 USD     &lt; 0 USD 1 - 200 USD     &lt; 0 USD</w:t>
      </w:r>
      <w:r>
        <w:br/>
      </w:r>
      <w:r>
        <w:rPr>
          <w:rStyle w:val="VerbatimChar"/>
        </w:rPr>
        <w:t>## 3169 1 - 200 USD 1 - 200 USD 1 - 200 USD 1 - 200 USD   &gt; 200 USD</w:t>
      </w:r>
      <w:r>
        <w:br/>
      </w:r>
      <w:r>
        <w:rPr>
          <w:rStyle w:val="VerbatimChar"/>
        </w:rPr>
        <w:t>## 3170 1 - 200 USD 1 - 200 USD 1 - 200 USD     &lt; 0 USD 1 - 200 USD</w:t>
      </w:r>
      <w:r>
        <w:br/>
      </w:r>
      <w:r>
        <w:rPr>
          <w:rStyle w:val="VerbatimChar"/>
        </w:rPr>
        <w:t>## 3171     &lt; 0 USD   &gt; 200 USD   &gt; 200 USD 1 - 200 USD   &gt; 200 USD</w:t>
      </w:r>
      <w:r>
        <w:br/>
      </w:r>
      <w:r>
        <w:rPr>
          <w:rStyle w:val="VerbatimChar"/>
        </w:rPr>
        <w:t>## 3179   &gt; 200 USD     &lt; 0 USD   &gt; 200 USD     &lt; 0 USD     &lt; 0 USD</w:t>
      </w:r>
      <w:r>
        <w:br/>
      </w:r>
      <w:r>
        <w:rPr>
          <w:rStyle w:val="VerbatimChar"/>
        </w:rPr>
        <w:t>## 3184     &lt; 0 USD 1 - 200 USD   &gt; 200 USD 1 - 200 USD 1 - 200 USD</w:t>
      </w:r>
      <w:r>
        <w:br/>
      </w:r>
      <w:r>
        <w:rPr>
          <w:rStyle w:val="VerbatimChar"/>
        </w:rPr>
        <w:t>## 3185   &gt; 200 USD 1 - 200 USD     &lt; 0 USD 1 - 200 USD     &lt; 0 USD</w:t>
      </w:r>
      <w:r>
        <w:br/>
      </w:r>
      <w:r>
        <w:rPr>
          <w:rStyle w:val="VerbatimChar"/>
        </w:rPr>
        <w:t>## 3186   &gt; 200 USD 1 - 200 USD 1 - 200 USD 1 - 200 USD 1 - 200 USD</w:t>
      </w:r>
      <w:r>
        <w:br/>
      </w:r>
      <w:r>
        <w:rPr>
          <w:rStyle w:val="VerbatimChar"/>
        </w:rPr>
        <w:t>## 3188   &gt; 200 USD     &lt; 0 USD     &lt; 0 USD     &lt; 0 USD     &lt; 0 USD</w:t>
      </w:r>
      <w:r>
        <w:br/>
      </w:r>
      <w:r>
        <w:rPr>
          <w:rStyle w:val="VerbatimChar"/>
        </w:rPr>
        <w:t>## 3191     &lt; 0 USD 1 - 200 USD 1 - 200 USD   &gt; 200 USD 1 - 200 USD</w:t>
      </w:r>
      <w:r>
        <w:br/>
      </w:r>
      <w:r>
        <w:rPr>
          <w:rStyle w:val="VerbatimChar"/>
        </w:rPr>
        <w:t>## 3194     &lt; 0 USD     &lt; 0 USD     &lt; 0 USD 1 - 200 USD     &lt; 0 USD</w:t>
      </w:r>
      <w:r>
        <w:br/>
      </w:r>
      <w:r>
        <w:rPr>
          <w:rStyle w:val="VerbatimChar"/>
        </w:rPr>
        <w:t>## 3198     &lt; 0 USD     &lt; 0 USD     &lt; 0 USD 1 - 200 USD 1 - 200 USD</w:t>
      </w:r>
      <w:r>
        <w:br/>
      </w:r>
      <w:r>
        <w:rPr>
          <w:rStyle w:val="VerbatimChar"/>
        </w:rPr>
        <w:t>## 3199     &lt; 0 USD   &gt; 200 USD 1 - 200 USD 1 - 200 USD   &gt; 200 USD</w:t>
      </w:r>
      <w:r>
        <w:br/>
      </w:r>
      <w:r>
        <w:rPr>
          <w:rStyle w:val="VerbatimChar"/>
        </w:rPr>
        <w:t>## 3201 1 - 200 USD 1 - 200 USD     &lt; 0 USD     &lt; 0 USD     &lt; 0 USD</w:t>
      </w:r>
      <w:r>
        <w:br/>
      </w:r>
      <w:r>
        <w:rPr>
          <w:rStyle w:val="VerbatimChar"/>
        </w:rPr>
        <w:t>## 3202     &lt; 0 USD 1 - 200 USD     &lt; 0 USD     &lt; 0 USD     &lt; 0 USD</w:t>
      </w:r>
      <w:r>
        <w:br/>
      </w:r>
      <w:r>
        <w:rPr>
          <w:rStyle w:val="VerbatimChar"/>
        </w:rPr>
        <w:t>## 3203 1 - 200 USD     &lt; 0 USD 1 - 200 USD     &lt; 0 USD     &lt; 0 USD</w:t>
      </w:r>
      <w:r>
        <w:br/>
      </w:r>
      <w:r>
        <w:rPr>
          <w:rStyle w:val="VerbatimChar"/>
        </w:rPr>
        <w:t>## 3205     &lt; 0 USD   &gt; 200 USD 1 - 200 USD     &lt; 0 USD 1 - 200 USD</w:t>
      </w:r>
      <w:r>
        <w:br/>
      </w:r>
      <w:r>
        <w:rPr>
          <w:rStyle w:val="VerbatimChar"/>
        </w:rPr>
        <w:t>## 3207   &gt; 200 USD     &lt; 0 USD     &lt; 0 USD     &lt; 0 USD   &gt; 200 USD</w:t>
      </w:r>
      <w:r>
        <w:br/>
      </w:r>
      <w:r>
        <w:rPr>
          <w:rStyle w:val="VerbatimChar"/>
        </w:rPr>
        <w:t>## 3209 1 - 200 USD 1 - 200 USD 1 - 200 USD 1 - 200 USD   &gt; 200 USD</w:t>
      </w:r>
      <w:r>
        <w:br/>
      </w:r>
      <w:r>
        <w:rPr>
          <w:rStyle w:val="VerbatimChar"/>
        </w:rPr>
        <w:t>## 3210 1 - 200 USD     &lt; 0 USD 1 - 200 USD     &lt; 0 USD     &lt; 0 USD</w:t>
      </w:r>
      <w:r>
        <w:br/>
      </w:r>
      <w:r>
        <w:rPr>
          <w:rStyle w:val="VerbatimChar"/>
        </w:rPr>
        <w:t>## 3212 1 - 200 USD 1 - 200 USD     &lt; 0 USD     &lt; 0 USD 1 - 200 USD</w:t>
      </w:r>
      <w:r>
        <w:br/>
      </w:r>
      <w:r>
        <w:rPr>
          <w:rStyle w:val="VerbatimChar"/>
        </w:rPr>
        <w:t>## 3217     &lt; 0 USD     &lt; 0 USD 1 - 200 USD 1 - 200 USD 1 - 200 USD</w:t>
      </w:r>
      <w:r>
        <w:br/>
      </w:r>
      <w:r>
        <w:rPr>
          <w:rStyle w:val="VerbatimChar"/>
        </w:rPr>
        <w:t>## 3219 1 - 200 USD   &gt; 200 USD 1 - 200 USD     &lt; 0 USD     &lt; 0 USD</w:t>
      </w:r>
      <w:r>
        <w:br/>
      </w:r>
      <w:r>
        <w:rPr>
          <w:rStyle w:val="VerbatimChar"/>
        </w:rPr>
        <w:t>## 3221   &gt; 200 USD   &gt; 200 USD     &lt; 0 USD 1 - 200 USD     &lt; 0 USD</w:t>
      </w:r>
      <w:r>
        <w:br/>
      </w:r>
      <w:r>
        <w:rPr>
          <w:rStyle w:val="VerbatimChar"/>
        </w:rPr>
        <w:t>## 3223 1 - 200 USD     &lt; 0 USD     &lt; 0 USD     &lt; 0 USD 1 - 200 USD</w:t>
      </w:r>
      <w:r>
        <w:br/>
      </w:r>
      <w:r>
        <w:rPr>
          <w:rStyle w:val="VerbatimChar"/>
        </w:rPr>
        <w:t>## 3228     &lt; 0 USD 1 - 200 USD 1 - 200 USD 1 - 200 USD 1 - 200 USD</w:t>
      </w:r>
      <w:r>
        <w:br/>
      </w:r>
      <w:r>
        <w:rPr>
          <w:rStyle w:val="VerbatimChar"/>
        </w:rPr>
        <w:t>## 3229 1 - 200 USD     &lt; 0 USD     &lt; 0 USD     &lt; 0 USD     &lt; 0 USD</w:t>
      </w:r>
      <w:r>
        <w:br/>
      </w:r>
      <w:r>
        <w:rPr>
          <w:rStyle w:val="VerbatimChar"/>
        </w:rPr>
        <w:t>## 3230 1 - 200 USD     &lt; 0 USD     &lt; 0 USD   &gt; 200 USD 1 - 200 USD</w:t>
      </w:r>
      <w:r>
        <w:br/>
      </w:r>
      <w:r>
        <w:rPr>
          <w:rStyle w:val="VerbatimChar"/>
        </w:rPr>
        <w:t>## 3234     &lt; 0 USD     &lt; 0 USD     &lt; 0 USD     &lt; 0 USD     &lt; 0 USD</w:t>
      </w:r>
      <w:r>
        <w:br/>
      </w:r>
      <w:r>
        <w:rPr>
          <w:rStyle w:val="VerbatimChar"/>
        </w:rPr>
        <w:t>## 3237 1 - 200 USD 1 - 200 USD   &gt; 200 USD     &lt; 0 USD   &gt; 200 USD</w:t>
      </w:r>
      <w:r>
        <w:br/>
      </w:r>
      <w:r>
        <w:rPr>
          <w:rStyle w:val="VerbatimChar"/>
        </w:rPr>
        <w:t>## 3239     &lt; 0 USD     &lt; 0 USD     &lt; 0 USD     &lt; 0 USD     &lt; 0 USD</w:t>
      </w:r>
      <w:r>
        <w:br/>
      </w:r>
      <w:r>
        <w:rPr>
          <w:rStyle w:val="VerbatimChar"/>
        </w:rPr>
        <w:t>## 3240   &gt; 200 USD 1 - 200 USD   &gt; 200 USD 1 - 200 USD 1 - 200 USD</w:t>
      </w:r>
      <w:r>
        <w:br/>
      </w:r>
      <w:r>
        <w:rPr>
          <w:rStyle w:val="VerbatimChar"/>
        </w:rPr>
        <w:t>## 3241     &lt; 0 USD     &lt; 0 USD 1 - 200 USD 1 - 200 USD 1 - 200 USD</w:t>
      </w:r>
      <w:r>
        <w:br/>
      </w:r>
      <w:r>
        <w:rPr>
          <w:rStyle w:val="VerbatimChar"/>
        </w:rPr>
        <w:t>## 3242     &lt; 0 USD 1 - 200 USD 1 - 200 USD 1 - 200 USD 1 - 200 USD</w:t>
      </w:r>
      <w:r>
        <w:br/>
      </w:r>
      <w:r>
        <w:rPr>
          <w:rStyle w:val="VerbatimChar"/>
        </w:rPr>
        <w:t>## 3244 1 - 200 USD     &lt; 0 USD 1 - 200 USD     &lt; 0 USD 1 - 200 USD</w:t>
      </w:r>
      <w:r>
        <w:br/>
      </w:r>
      <w:r>
        <w:rPr>
          <w:rStyle w:val="VerbatimChar"/>
        </w:rPr>
        <w:t>## 3246 1 - 200 USD 1 - 200 USD 1 - 200 USD     &lt; 0 USD 1 - 200 USD</w:t>
      </w:r>
      <w:r>
        <w:br/>
      </w:r>
      <w:r>
        <w:rPr>
          <w:rStyle w:val="VerbatimChar"/>
        </w:rPr>
        <w:t>## 3249     &lt; 0 USD   &gt; 200 USD 1 - 200 USD   &gt; 200 USD     &lt; 0 USD</w:t>
      </w:r>
      <w:r>
        <w:br/>
      </w:r>
      <w:r>
        <w:rPr>
          <w:rStyle w:val="VerbatimChar"/>
        </w:rPr>
        <w:t>## 3250     &lt; 0 USD 1 - 200 USD   &gt; 200 USD 1 - 200 USD     &lt; 0 USD</w:t>
      </w:r>
      <w:r>
        <w:br/>
      </w:r>
      <w:r>
        <w:rPr>
          <w:rStyle w:val="VerbatimChar"/>
        </w:rPr>
        <w:t>## 3252     &lt; 0 USD   &gt; 200 USD     &lt; 0 USD   &gt; 200 USD 1 - 200 USD</w:t>
      </w:r>
      <w:r>
        <w:br/>
      </w:r>
      <w:r>
        <w:rPr>
          <w:rStyle w:val="VerbatimChar"/>
        </w:rPr>
        <w:t>## 3253     &lt; 0 USD 1 - 200 USD 1 - 200 USD     &lt; 0 USD     &lt; 0 USD</w:t>
      </w:r>
      <w:r>
        <w:br/>
      </w:r>
      <w:r>
        <w:rPr>
          <w:rStyle w:val="VerbatimChar"/>
        </w:rPr>
        <w:t>## 3255     &lt; 0 USD 1 - 200 USD 1 - 200 USD     &lt; 0 USD 1 - 200 USD</w:t>
      </w:r>
      <w:r>
        <w:br/>
      </w:r>
      <w:r>
        <w:rPr>
          <w:rStyle w:val="VerbatimChar"/>
        </w:rPr>
        <w:t>## 3256   &gt; 200 USD     &lt; 0 USD     &lt; 0 USD     &lt; 0 USD     &lt; 0 USD</w:t>
      </w:r>
      <w:r>
        <w:br/>
      </w:r>
      <w:r>
        <w:rPr>
          <w:rStyle w:val="VerbatimChar"/>
        </w:rPr>
        <w:t>## 3260     &lt; 0 USD     &lt; 0 USD 1 - 200 USD 1 - 200 USD     &lt; 0 USD</w:t>
      </w:r>
      <w:r>
        <w:br/>
      </w:r>
      <w:r>
        <w:rPr>
          <w:rStyle w:val="VerbatimChar"/>
        </w:rPr>
        <w:t>## 3261   &gt; 200 USD 1 - 200 USD 1 - 200 USD 1 - 200 USD     &lt; 0 USD</w:t>
      </w:r>
      <w:r>
        <w:br/>
      </w:r>
      <w:r>
        <w:rPr>
          <w:rStyle w:val="VerbatimChar"/>
        </w:rPr>
        <w:t>## 3262   &gt; 200 USD   &gt; 200 USD     &lt; 0 USD 1 - 200 USD     &lt; 0 USD</w:t>
      </w:r>
      <w:r>
        <w:br/>
      </w:r>
      <w:r>
        <w:rPr>
          <w:rStyle w:val="VerbatimChar"/>
        </w:rPr>
        <w:t>## 3264 1 - 200 USD     &lt; 0 USD 1 - 200 USD   &gt; 200 USD 1 - 200 USD</w:t>
      </w:r>
      <w:r>
        <w:br/>
      </w:r>
      <w:r>
        <w:rPr>
          <w:rStyle w:val="VerbatimChar"/>
        </w:rPr>
        <w:t>## 3265 1 - 200 USD 1 - 200 USD 1 - 200 USD 1 - 200 USD 1 - 200 USD</w:t>
      </w:r>
      <w:r>
        <w:br/>
      </w:r>
      <w:r>
        <w:rPr>
          <w:rStyle w:val="VerbatimChar"/>
        </w:rPr>
        <w:t>## 3277     &lt; 0 USD 1 - 200 USD     &lt; 0 USD 1 - 200 USD     &lt; 0 USD</w:t>
      </w:r>
      <w:r>
        <w:br/>
      </w:r>
      <w:r>
        <w:rPr>
          <w:rStyle w:val="VerbatimChar"/>
        </w:rPr>
        <w:lastRenderedPageBreak/>
        <w:t>## 3278 1 - 200 USD     &lt; 0 USD 1 - 200 USD 1 - 200 USD   &gt; 200 USD</w:t>
      </w:r>
      <w:r>
        <w:br/>
      </w:r>
      <w:r>
        <w:rPr>
          <w:rStyle w:val="VerbatimChar"/>
        </w:rPr>
        <w:t>## 3285 1 - 200 USD 1 - 200 USD 1 - 200 USD 1 - 200 USD     &lt; 0 USD</w:t>
      </w:r>
      <w:r>
        <w:br/>
      </w:r>
      <w:r>
        <w:rPr>
          <w:rStyle w:val="VerbatimChar"/>
        </w:rPr>
        <w:t>## 3288     &lt; 0 USD 1 - 200 USD 1 - 200 USD     &lt; 0 USD   &gt; 200 USD</w:t>
      </w:r>
      <w:r>
        <w:br/>
      </w:r>
      <w:r>
        <w:rPr>
          <w:rStyle w:val="VerbatimChar"/>
        </w:rPr>
        <w:t>## 3293 1 - 200 USD     &lt; 0 USD     &lt; 0 USD     &lt; 0 USD     &lt; 0 USD</w:t>
      </w:r>
      <w:r>
        <w:br/>
      </w:r>
      <w:r>
        <w:rPr>
          <w:rStyle w:val="VerbatimChar"/>
        </w:rPr>
        <w:t>## 3294     &lt; 0 USD     &lt; 0 USD   &gt; 200 USD   &gt; 200 USD     &lt; 0 USD</w:t>
      </w:r>
      <w:r>
        <w:br/>
      </w:r>
      <w:r>
        <w:rPr>
          <w:rStyle w:val="VerbatimChar"/>
        </w:rPr>
        <w:t>## 3296 1 - 200 USD 1 - 200 USD 1 - 200 USD   &gt; 200 USD   &gt; 200 USD</w:t>
      </w:r>
      <w:r>
        <w:br/>
      </w:r>
      <w:r>
        <w:rPr>
          <w:rStyle w:val="VerbatimChar"/>
        </w:rPr>
        <w:t>## 3298   &gt; 200 USD     &lt; 0 USD   &gt; 200 USD 1 - 200 USD 1 - 200 USD</w:t>
      </w:r>
      <w:r>
        <w:br/>
      </w:r>
      <w:r>
        <w:rPr>
          <w:rStyle w:val="VerbatimChar"/>
        </w:rPr>
        <w:t>## 3299   &gt; 200 USD 1 - 200 USD     &lt; 0 USD 1 - 200 USD     &lt; 0 USD</w:t>
      </w:r>
      <w:r>
        <w:br/>
      </w:r>
      <w:r>
        <w:rPr>
          <w:rStyle w:val="VerbatimChar"/>
        </w:rPr>
        <w:t>## 3302     &lt; 0 USD     &lt; 0 USD     &lt; 0 USD   &gt; 200 USD     &lt; 0 USD</w:t>
      </w:r>
      <w:r>
        <w:br/>
      </w:r>
      <w:r>
        <w:rPr>
          <w:rStyle w:val="VerbatimChar"/>
        </w:rPr>
        <w:t>## 3303 1 - 200 USD 1 - 200 USD 1 - 200 USD 1 - 200 USD 1 - 200 USD</w:t>
      </w:r>
      <w:r>
        <w:br/>
      </w:r>
      <w:r>
        <w:rPr>
          <w:rStyle w:val="VerbatimChar"/>
        </w:rPr>
        <w:t>## 3305 1 - 200 USD 1 - 200 USD 1 - 200 USD     &lt; 0 USD     &lt; 0 USD</w:t>
      </w:r>
      <w:r>
        <w:br/>
      </w:r>
      <w:r>
        <w:rPr>
          <w:rStyle w:val="VerbatimChar"/>
        </w:rPr>
        <w:t>## 3306   &gt; 200 USD     &lt; 0 USD     &lt; 0 USD     &lt; 0 USD 1 - 200 USD</w:t>
      </w:r>
      <w:r>
        <w:br/>
      </w:r>
      <w:r>
        <w:rPr>
          <w:rStyle w:val="VerbatimChar"/>
        </w:rPr>
        <w:t>## 3307 1 - 200 USD 1 - 200 USD     &lt; 0 USD     &lt; 0 USD 1 - 200 USD</w:t>
      </w:r>
      <w:r>
        <w:br/>
      </w:r>
      <w:r>
        <w:rPr>
          <w:rStyle w:val="VerbatimChar"/>
        </w:rPr>
        <w:t>## 3308 1 - 200 USD   &gt; 200 USD 1 - 200 USD   &gt; 200 USD     &lt; 0 USD</w:t>
      </w:r>
      <w:r>
        <w:br/>
      </w:r>
      <w:r>
        <w:rPr>
          <w:rStyle w:val="VerbatimChar"/>
        </w:rPr>
        <w:t>## 3309     &lt; 0 USD 1 - 200 USD 1 - 200 USD 1 - 200 USD     &lt; 0 USD</w:t>
      </w:r>
      <w:r>
        <w:br/>
      </w:r>
      <w:r>
        <w:rPr>
          <w:rStyle w:val="VerbatimChar"/>
        </w:rPr>
        <w:t>## 3310   &gt; 200 USD     &lt; 0 USD     &lt; 0 USD 1 - 200 USD     &lt; 0 USD</w:t>
      </w:r>
      <w:r>
        <w:br/>
      </w:r>
      <w:r>
        <w:rPr>
          <w:rStyle w:val="VerbatimChar"/>
        </w:rPr>
        <w:t>## 3312     &lt; 0 USD     &lt; 0 USD     &lt; 0 USD   &gt; 200 USD     &lt; 0 USD</w:t>
      </w:r>
      <w:r>
        <w:br/>
      </w:r>
      <w:r>
        <w:rPr>
          <w:rStyle w:val="VerbatimChar"/>
        </w:rPr>
        <w:t>## 3315 1 - 200 USD     &lt; 0 USD     &lt; 0 USD     &lt; 0 USD     &lt; 0 USD</w:t>
      </w:r>
      <w:r>
        <w:br/>
      </w:r>
      <w:r>
        <w:rPr>
          <w:rStyle w:val="VerbatimChar"/>
        </w:rPr>
        <w:t>## 3317 1 - 200 USD     &lt; 0 USD     &lt; 0 USD 1 - 200 USD 1 - 200 USD</w:t>
      </w:r>
      <w:r>
        <w:br/>
      </w:r>
      <w:r>
        <w:rPr>
          <w:rStyle w:val="VerbatimChar"/>
        </w:rPr>
        <w:t>## 3320     &lt; 0 USD 1 - 200 USD 1 - 200 USD     &lt; 0 USD   &gt; 200 USD</w:t>
      </w:r>
      <w:r>
        <w:br/>
      </w:r>
      <w:r>
        <w:rPr>
          <w:rStyle w:val="VerbatimChar"/>
        </w:rPr>
        <w:t>## 3321   &gt; 200 USD 1 - 200 USD     &lt; 0 USD   &gt; 200 USD 1 - 200 USD</w:t>
      </w:r>
      <w:r>
        <w:br/>
      </w:r>
      <w:r>
        <w:rPr>
          <w:rStyle w:val="VerbatimChar"/>
        </w:rPr>
        <w:t>## 3324 1 - 200 USD     &lt; 0 USD     &lt; 0 USD 1 - 200 USD     &lt; 0 USD</w:t>
      </w:r>
      <w:r>
        <w:br/>
      </w:r>
      <w:r>
        <w:rPr>
          <w:rStyle w:val="VerbatimChar"/>
        </w:rPr>
        <w:t>## 3328   &gt; 200 USD     &lt; 0 USD 1 - 200 USD   &gt; 200 USD     &lt; 0 USD</w:t>
      </w:r>
      <w:r>
        <w:br/>
      </w:r>
      <w:r>
        <w:rPr>
          <w:rStyle w:val="VerbatimChar"/>
        </w:rPr>
        <w:t>## 3330     &lt; 0 USD     &lt; 0 USD 1 - 200 USD 1 - 200 USD 1 - 200 USD</w:t>
      </w:r>
      <w:r>
        <w:br/>
      </w:r>
      <w:r>
        <w:rPr>
          <w:rStyle w:val="VerbatimChar"/>
        </w:rPr>
        <w:t>## 3333     &lt; 0 USD 1 - 200 USD     &lt; 0 USD     &lt; 0 USD 1 - 200 USD</w:t>
      </w:r>
      <w:r>
        <w:br/>
      </w:r>
      <w:r>
        <w:rPr>
          <w:rStyle w:val="VerbatimChar"/>
        </w:rPr>
        <w:t>## 3334 1 - 200 USD     &lt; 0 USD 1 - 200 USD     &lt; 0 USD 1 - 200 USD</w:t>
      </w:r>
      <w:r>
        <w:br/>
      </w:r>
      <w:r>
        <w:rPr>
          <w:rStyle w:val="VerbatimChar"/>
        </w:rPr>
        <w:t>## 3335 1 - 200 USD     &lt; 0 USD     &lt; 0 USD 1 - 200 USD 1 - 200 USD</w:t>
      </w:r>
      <w:r>
        <w:br/>
      </w:r>
      <w:r>
        <w:rPr>
          <w:rStyle w:val="VerbatimChar"/>
        </w:rPr>
        <w:t>## 3338 1 - 200 USD 1 - 200 USD     &lt; 0 USD 1 - 200 USD 1 - 200 USD</w:t>
      </w:r>
      <w:r>
        <w:br/>
      </w:r>
      <w:r>
        <w:rPr>
          <w:rStyle w:val="VerbatimChar"/>
        </w:rPr>
        <w:t>## 3341 1 - 200 USD 1 - 200 USD 1 - 200 USD 1 - 200 USD     &lt; 0 USD</w:t>
      </w:r>
      <w:r>
        <w:br/>
      </w:r>
      <w:r>
        <w:rPr>
          <w:rStyle w:val="VerbatimChar"/>
        </w:rPr>
        <w:t>## 3345     &lt; 0 USD     &lt; 0 USD     &lt; 0 USD     &lt; 0 USD 1 - 200 USD</w:t>
      </w:r>
      <w:r>
        <w:br/>
      </w:r>
      <w:r>
        <w:rPr>
          <w:rStyle w:val="VerbatimChar"/>
        </w:rPr>
        <w:t>## 3350     &lt; 0 USD 1 - 200 USD   &gt; 200 USD 1 - 200 USD 1 - 200 USD</w:t>
      </w:r>
      <w:r>
        <w:br/>
      </w:r>
      <w:r>
        <w:rPr>
          <w:rStyle w:val="VerbatimChar"/>
        </w:rPr>
        <w:t>## 3351     &lt; 0 USD 1 - 200 USD 1 - 200 USD 1 - 200 USD 1 - 200 USD</w:t>
      </w:r>
      <w:r>
        <w:br/>
      </w:r>
      <w:r>
        <w:rPr>
          <w:rStyle w:val="VerbatimChar"/>
        </w:rPr>
        <w:t>## 3353     &lt; 0 USD 1 - 200 USD     &lt; 0 USD     &lt; 0 USD     &lt; 0 USD</w:t>
      </w:r>
      <w:r>
        <w:br/>
      </w:r>
      <w:r>
        <w:rPr>
          <w:rStyle w:val="VerbatimChar"/>
        </w:rPr>
        <w:t>## 3356   &gt; 200 USD 1 - 200 USD   &gt; 200 USD   &gt; 200 USD   &gt; 200 USD</w:t>
      </w:r>
      <w:r>
        <w:br/>
      </w:r>
      <w:r>
        <w:rPr>
          <w:rStyle w:val="VerbatimChar"/>
        </w:rPr>
        <w:t>## 3360     &lt; 0 USD   &gt; 200 USD 1 - 200 USD 1 - 200 USD 1 - 200 USD</w:t>
      </w:r>
      <w:r>
        <w:br/>
      </w:r>
      <w:r>
        <w:rPr>
          <w:rStyle w:val="VerbatimChar"/>
        </w:rPr>
        <w:t>## 3361     &lt; 0 USD 1 - 200 USD 1 - 200 USD 1 - 200 USD     &lt; 0 USD</w:t>
      </w:r>
      <w:r>
        <w:br/>
      </w:r>
      <w:r>
        <w:rPr>
          <w:rStyle w:val="VerbatimChar"/>
        </w:rPr>
        <w:t>## 3365 1 - 200 USD   &gt; 200 USD   &gt; 200 USD     &lt; 0 USD     &lt; 0 USD</w:t>
      </w:r>
      <w:r>
        <w:br/>
      </w:r>
      <w:r>
        <w:rPr>
          <w:rStyle w:val="VerbatimChar"/>
        </w:rPr>
        <w:t>## 3366 1 - 200 USD     &lt; 0 USD 1 - 200 USD 1 - 200 USD 1 - 200 USD</w:t>
      </w:r>
      <w:r>
        <w:br/>
      </w:r>
      <w:r>
        <w:rPr>
          <w:rStyle w:val="VerbatimChar"/>
        </w:rPr>
        <w:t>## 3368     &lt; 0 USD 1 - 200 USD 1 - 200 USD   &gt; 200 USD 1 - 200 USD</w:t>
      </w:r>
      <w:r>
        <w:br/>
      </w:r>
      <w:r>
        <w:rPr>
          <w:rStyle w:val="VerbatimChar"/>
        </w:rPr>
        <w:t>## 3370 1 - 200 USD 1 - 200 USD 1 - 200 USD   &gt; 200 USD 1 - 200 USD</w:t>
      </w:r>
      <w:r>
        <w:br/>
      </w:r>
      <w:r>
        <w:rPr>
          <w:rStyle w:val="VerbatimChar"/>
        </w:rPr>
        <w:t>## 3371 1 - 200 USD     &lt; 0 USD 1 - 200 USD 1 - 200 USD     &lt; 0 USD</w:t>
      </w:r>
      <w:r>
        <w:br/>
      </w:r>
      <w:r>
        <w:rPr>
          <w:rStyle w:val="VerbatimChar"/>
        </w:rPr>
        <w:t>## 3372 1 - 200 USD     &lt; 0 USD 1 - 200 USD   &gt; 200 USD 1 - 200 USD</w:t>
      </w:r>
      <w:r>
        <w:br/>
      </w:r>
      <w:r>
        <w:rPr>
          <w:rStyle w:val="VerbatimChar"/>
        </w:rPr>
        <w:t>## 3374     &lt; 0 USD   &gt; 200 USD   &gt; 200 USD     &lt; 0 USD 1 - 200 USD</w:t>
      </w:r>
      <w:r>
        <w:br/>
      </w:r>
      <w:r>
        <w:rPr>
          <w:rStyle w:val="VerbatimChar"/>
        </w:rPr>
        <w:t>## 3379 1 - 200 USD 1 - 200 USD     &lt; 0 USD 1 - 200 USD 1 - 200 USD</w:t>
      </w:r>
      <w:r>
        <w:br/>
      </w:r>
      <w:r>
        <w:rPr>
          <w:rStyle w:val="VerbatimChar"/>
        </w:rPr>
        <w:t>## 3381     &lt; 0 USD     &lt; 0 USD     &lt; 0 USD 1 - 200 USD 1 - 200 USD</w:t>
      </w:r>
      <w:r>
        <w:br/>
      </w:r>
      <w:r>
        <w:rPr>
          <w:rStyle w:val="VerbatimChar"/>
        </w:rPr>
        <w:t>## 3388 1 - 200 USD 1 - 200 USD 1 - 200 USD 1 - 200 USD     &lt; 0 USD</w:t>
      </w:r>
      <w:r>
        <w:br/>
      </w:r>
      <w:r>
        <w:rPr>
          <w:rStyle w:val="VerbatimChar"/>
        </w:rPr>
        <w:t>## 3389 1 - 200 USD 1 - 200 USD 1 - 200 USD 1 - 200 USD     &lt; 0 USD</w:t>
      </w:r>
      <w:r>
        <w:br/>
      </w:r>
      <w:r>
        <w:rPr>
          <w:rStyle w:val="VerbatimChar"/>
        </w:rPr>
        <w:t>## 3391 1 - 200 USD     &lt; 0 USD 1 - 200 USD 1 - 200 USD     &lt; 0 USD</w:t>
      </w:r>
      <w:r>
        <w:br/>
      </w:r>
      <w:r>
        <w:rPr>
          <w:rStyle w:val="VerbatimChar"/>
        </w:rPr>
        <w:t>## 3392     &lt; 0 USD 1 - 200 USD     &lt; 0 USD   &gt; 200 USD 1 - 200 USD</w:t>
      </w:r>
      <w:r>
        <w:br/>
      </w:r>
      <w:r>
        <w:rPr>
          <w:rStyle w:val="VerbatimChar"/>
        </w:rPr>
        <w:t>## 3393 1 - 200 USD   &gt; 200 USD 1 - 200 USD   &gt; 200 USD 1 - 200 USD</w:t>
      </w:r>
      <w:r>
        <w:br/>
      </w:r>
      <w:r>
        <w:rPr>
          <w:rStyle w:val="VerbatimChar"/>
        </w:rPr>
        <w:lastRenderedPageBreak/>
        <w:t>## 3396 1 - 200 USD 1 - 200 USD 1 - 200 USD     &lt; 0 USD 1 - 200 USD</w:t>
      </w:r>
      <w:r>
        <w:br/>
      </w:r>
      <w:r>
        <w:rPr>
          <w:rStyle w:val="VerbatimChar"/>
        </w:rPr>
        <w:t>## 3398     &lt; 0 USD     &lt; 0 USD     &lt; 0 USD     &lt; 0 USD     &lt; 0 USD</w:t>
      </w:r>
      <w:r>
        <w:br/>
      </w:r>
      <w:r>
        <w:rPr>
          <w:rStyle w:val="VerbatimChar"/>
        </w:rPr>
        <w:t>## 3400 1 - 200 USD     &lt; 0 USD     &lt; 0 USD 1 - 200 USD 1 - 200 USD</w:t>
      </w:r>
      <w:r>
        <w:br/>
      </w:r>
      <w:r>
        <w:rPr>
          <w:rStyle w:val="VerbatimChar"/>
        </w:rPr>
        <w:t>## 3407     &lt; 0 USD     &lt; 0 USD     &lt; 0 USD   &gt; 200 USD 1 - 200 USD</w:t>
      </w:r>
      <w:r>
        <w:br/>
      </w:r>
      <w:r>
        <w:rPr>
          <w:rStyle w:val="VerbatimChar"/>
        </w:rPr>
        <w:t>## 3408 1 - 200 USD 1 - 200 USD 1 - 200 USD 1 - 200 USD 1 - 200 USD</w:t>
      </w:r>
      <w:r>
        <w:br/>
      </w:r>
      <w:r>
        <w:rPr>
          <w:rStyle w:val="VerbatimChar"/>
        </w:rPr>
        <w:t>## 3409   &gt; 200 USD   &gt; 200 USD     &lt; 0 USD   &gt; 200 USD   &gt; 200 USD</w:t>
      </w:r>
      <w:r>
        <w:br/>
      </w:r>
      <w:r>
        <w:rPr>
          <w:rStyle w:val="VerbatimChar"/>
        </w:rPr>
        <w:t>## 3413 1 - 200 USD   &gt; 200 USD   &gt; 200 USD 1 - 200 USD 1 - 200 USD</w:t>
      </w:r>
      <w:r>
        <w:br/>
      </w:r>
      <w:r>
        <w:rPr>
          <w:rStyle w:val="VerbatimChar"/>
        </w:rPr>
        <w:t>## 3415 1 - 200 USD     &lt; 0 USD   &gt; 200 USD     &lt; 0 USD     &lt; 0 USD</w:t>
      </w:r>
      <w:r>
        <w:br/>
      </w:r>
      <w:r>
        <w:rPr>
          <w:rStyle w:val="VerbatimChar"/>
        </w:rPr>
        <w:t>## 3416     &lt; 0 USD     &lt; 0 USD     &lt; 0 USD 1 - 200 USD     &lt; 0 USD</w:t>
      </w:r>
      <w:r>
        <w:br/>
      </w:r>
      <w:r>
        <w:rPr>
          <w:rStyle w:val="VerbatimChar"/>
        </w:rPr>
        <w:t>## 3417 1 - 200 USD     &lt; 0 USD     &lt; 0 USD   &gt; 200 USD     &lt; 0 USD</w:t>
      </w:r>
      <w:r>
        <w:br/>
      </w:r>
      <w:r>
        <w:rPr>
          <w:rStyle w:val="VerbatimChar"/>
        </w:rPr>
        <w:t>## 3419     &lt; 0 USD     &lt; 0 USD   &gt; 200 USD     &lt; 0 USD 1 - 200 USD</w:t>
      </w:r>
      <w:r>
        <w:br/>
      </w:r>
      <w:r>
        <w:rPr>
          <w:rStyle w:val="VerbatimChar"/>
        </w:rPr>
        <w:t>## 3420     &lt; 0 USD 1 - 200 USD     &lt; 0 USD 1 - 200 USD 1 - 200 USD</w:t>
      </w:r>
      <w:r>
        <w:br/>
      </w:r>
      <w:r>
        <w:rPr>
          <w:rStyle w:val="VerbatimChar"/>
        </w:rPr>
        <w:t>## 3422 1 - 200 USD     &lt; 0 USD     &lt; 0 USD   &gt; 200 USD     &lt; 0 USD</w:t>
      </w:r>
      <w:r>
        <w:br/>
      </w:r>
      <w:r>
        <w:rPr>
          <w:rStyle w:val="VerbatimChar"/>
        </w:rPr>
        <w:t>## 3425   &gt; 200 USD 1 - 200 USD   &gt; 200 USD     &lt; 0 USD 1 - 200 USD</w:t>
      </w:r>
      <w:r>
        <w:br/>
      </w:r>
      <w:r>
        <w:rPr>
          <w:rStyle w:val="VerbatimChar"/>
        </w:rPr>
        <w:t>## 3427 1 - 200 USD 1 - 200 USD     &lt; 0 USD 1 - 200 USD 1 - 200 USD</w:t>
      </w:r>
      <w:r>
        <w:br/>
      </w:r>
      <w:r>
        <w:rPr>
          <w:rStyle w:val="VerbatimChar"/>
        </w:rPr>
        <w:t>## 3428     &lt; 0 USD 1 - 200 USD     &lt; 0 USD 1 - 200 USD 1 - 200 USD</w:t>
      </w:r>
      <w:r>
        <w:br/>
      </w:r>
      <w:r>
        <w:rPr>
          <w:rStyle w:val="VerbatimChar"/>
        </w:rPr>
        <w:t>## 3429 1 - 200 USD     &lt; 0 USD 1 - 200 USD     &lt; 0 USD     &lt; 0 USD</w:t>
      </w:r>
      <w:r>
        <w:br/>
      </w:r>
      <w:r>
        <w:rPr>
          <w:rStyle w:val="VerbatimChar"/>
        </w:rPr>
        <w:t>## 3431 1 - 200 USD     &lt; 0 USD 1 - 200 USD 1 - 200 USD 1 - 200 USD</w:t>
      </w:r>
      <w:r>
        <w:br/>
      </w:r>
      <w:r>
        <w:rPr>
          <w:rStyle w:val="VerbatimChar"/>
        </w:rPr>
        <w:t>## 3433   &gt; 200 USD     &lt; 0 USD 1 - 200 USD 1 - 200 USD 1 - 200 USD</w:t>
      </w:r>
      <w:r>
        <w:br/>
      </w:r>
      <w:r>
        <w:rPr>
          <w:rStyle w:val="VerbatimChar"/>
        </w:rPr>
        <w:t>## 3435 1 - 200 USD     &lt; 0 USD 1 - 200 USD   &gt; 200 USD     &lt; 0 USD</w:t>
      </w:r>
      <w:r>
        <w:br/>
      </w:r>
      <w:r>
        <w:rPr>
          <w:rStyle w:val="VerbatimChar"/>
        </w:rPr>
        <w:t>## 3436     &lt; 0 USD     &lt; 0 USD     &lt; 0 USD 1 - 200 USD   &gt; 200 USD</w:t>
      </w:r>
      <w:r>
        <w:br/>
      </w:r>
      <w:r>
        <w:rPr>
          <w:rStyle w:val="VerbatimChar"/>
        </w:rPr>
        <w:t>## 3439     &lt; 0 USD 1 - 200 USD 1 - 200 USD     &lt; 0 USD 1 - 200 USD</w:t>
      </w:r>
      <w:r>
        <w:br/>
      </w:r>
      <w:r>
        <w:rPr>
          <w:rStyle w:val="VerbatimChar"/>
        </w:rPr>
        <w:t>## 3444     &lt; 0 USD     &lt; 0 USD     &lt; 0 USD     &lt; 0 USD   &gt; 200 USD</w:t>
      </w:r>
      <w:r>
        <w:br/>
      </w:r>
      <w:r>
        <w:rPr>
          <w:rStyle w:val="VerbatimChar"/>
        </w:rPr>
        <w:t>## 3445 1 - 200 USD     &lt; 0 USD   &gt; 200 USD     &lt; 0 USD 1 - 200 USD</w:t>
      </w:r>
      <w:r>
        <w:br/>
      </w:r>
      <w:r>
        <w:rPr>
          <w:rStyle w:val="VerbatimChar"/>
        </w:rPr>
        <w:t>## 3447   &gt; 200 USD 1 - 200 USD   &gt; 200 USD     &lt; 0 USD 1 - 200 USD</w:t>
      </w:r>
      <w:r>
        <w:br/>
      </w:r>
      <w:r>
        <w:rPr>
          <w:rStyle w:val="VerbatimChar"/>
        </w:rPr>
        <w:t>## 3448 1 - 200 USD     &lt; 0 USD     &lt; 0 USD 1 - 200 USD     &lt; 0 USD</w:t>
      </w:r>
      <w:r>
        <w:br/>
      </w:r>
      <w:r>
        <w:rPr>
          <w:rStyle w:val="VerbatimChar"/>
        </w:rPr>
        <w:t>## 3451     &lt; 0 USD     &lt; 0 USD     &lt; 0 USD 1 - 200 USD   &gt; 200 USD</w:t>
      </w:r>
      <w:r>
        <w:br/>
      </w:r>
      <w:r>
        <w:rPr>
          <w:rStyle w:val="VerbatimChar"/>
        </w:rPr>
        <w:t>## 3452 1 - 200 USD     &lt; 0 USD     &lt; 0 USD 1 - 200 USD 1 - 200 USD</w:t>
      </w:r>
      <w:r>
        <w:br/>
      </w:r>
      <w:r>
        <w:rPr>
          <w:rStyle w:val="VerbatimChar"/>
        </w:rPr>
        <w:t>## 3454 1 - 200 USD 1 - 200 USD 1 - 200 USD     &lt; 0 USD 1 - 200 USD</w:t>
      </w:r>
      <w:r>
        <w:br/>
      </w:r>
      <w:r>
        <w:rPr>
          <w:rStyle w:val="VerbatimChar"/>
        </w:rPr>
        <w:t>## 3460 1 - 200 USD     &lt; 0 USD 1 - 200 USD     &lt; 0 USD     &lt; 0 USD</w:t>
      </w:r>
      <w:r>
        <w:br/>
      </w:r>
      <w:r>
        <w:rPr>
          <w:rStyle w:val="VerbatimChar"/>
        </w:rPr>
        <w:t>## 3462     &lt; 0 USD   &gt; 200 USD 1 - 200 USD   &gt; 200 USD 1 - 200 USD</w:t>
      </w:r>
      <w:r>
        <w:br/>
      </w:r>
      <w:r>
        <w:rPr>
          <w:rStyle w:val="VerbatimChar"/>
        </w:rPr>
        <w:t>## 3468 1 - 200 USD 1 - 200 USD 1 - 200 USD     &lt; 0 USD 1 - 200 USD</w:t>
      </w:r>
      <w:r>
        <w:br/>
      </w:r>
      <w:r>
        <w:rPr>
          <w:rStyle w:val="VerbatimChar"/>
        </w:rPr>
        <w:t>## 3471 1 - 200 USD 1 - 200 USD 1 - 200 USD 1 - 200 USD 1 - 200 USD</w:t>
      </w:r>
      <w:r>
        <w:br/>
      </w:r>
      <w:r>
        <w:rPr>
          <w:rStyle w:val="VerbatimChar"/>
        </w:rPr>
        <w:t>## 3472 1 - 200 USD 1 - 200 USD 1 - 200 USD     &lt; 0 USD     &lt; 0 USD</w:t>
      </w:r>
      <w:r>
        <w:br/>
      </w:r>
      <w:r>
        <w:rPr>
          <w:rStyle w:val="VerbatimChar"/>
        </w:rPr>
        <w:t>## 3477 1 - 200 USD     &lt; 0 USD 1 - 200 USD 1 - 200 USD 1 - 200 USD</w:t>
      </w:r>
      <w:r>
        <w:br/>
      </w:r>
      <w:r>
        <w:rPr>
          <w:rStyle w:val="VerbatimChar"/>
        </w:rPr>
        <w:t>## 3478 1 - 200 USD 1 - 200 USD     &lt; 0 USD 1 - 200 USD 1 - 200 USD</w:t>
      </w:r>
      <w:r>
        <w:br/>
      </w:r>
      <w:r>
        <w:rPr>
          <w:rStyle w:val="VerbatimChar"/>
        </w:rPr>
        <w:t>## 3479     &lt; 0 USD     &lt; 0 USD     &lt; 0 USD 1 - 200 USD     &lt; 0 USD</w:t>
      </w:r>
      <w:r>
        <w:br/>
      </w:r>
      <w:r>
        <w:rPr>
          <w:rStyle w:val="VerbatimChar"/>
        </w:rPr>
        <w:t>## 3481     &lt; 0 USD 1 - 200 USD     &lt; 0 USD 1 - 200 USD 1 - 200 USD</w:t>
      </w:r>
      <w:r>
        <w:br/>
      </w:r>
      <w:r>
        <w:rPr>
          <w:rStyle w:val="VerbatimChar"/>
        </w:rPr>
        <w:t>## 3485 1 - 200 USD   &gt; 200 USD     &lt; 0 USD     &lt; 0 USD     &lt; 0 USD</w:t>
      </w:r>
      <w:r>
        <w:br/>
      </w:r>
      <w:r>
        <w:rPr>
          <w:rStyle w:val="VerbatimChar"/>
        </w:rPr>
        <w:t>## 3486     &lt; 0 USD   &gt; 200 USD     &lt; 0 USD   &gt; 200 USD     &lt; 0 USD</w:t>
      </w:r>
      <w:r>
        <w:br/>
      </w:r>
      <w:r>
        <w:rPr>
          <w:rStyle w:val="VerbatimChar"/>
        </w:rPr>
        <w:t>## 3487 1 - 200 USD 1 - 200 USD 1 - 200 USD 1 - 200 USD 1 - 200 USD</w:t>
      </w:r>
      <w:r>
        <w:br/>
      </w:r>
      <w:r>
        <w:rPr>
          <w:rStyle w:val="VerbatimChar"/>
        </w:rPr>
        <w:t>## 3492 1 - 200 USD 1 - 200 USD 1 - 200 USD 1 - 200 USD     &lt; 0 USD</w:t>
      </w:r>
      <w:r>
        <w:br/>
      </w:r>
      <w:r>
        <w:rPr>
          <w:rStyle w:val="VerbatimChar"/>
        </w:rPr>
        <w:t>## 3493 1 - 200 USD 1 - 200 USD 1 - 200 USD     &lt; 0 USD 1 - 200 USD</w:t>
      </w:r>
      <w:r>
        <w:br/>
      </w:r>
      <w:r>
        <w:rPr>
          <w:rStyle w:val="VerbatimChar"/>
        </w:rPr>
        <w:t>## 3494     &lt; 0 USD   &gt; 200 USD 1 - 200 USD     &lt; 0 USD     &lt; 0 USD</w:t>
      </w:r>
      <w:r>
        <w:br/>
      </w:r>
      <w:r>
        <w:rPr>
          <w:rStyle w:val="VerbatimChar"/>
        </w:rPr>
        <w:t>## 3495     &lt; 0 USD     &lt; 0 USD     &lt; 0 USD     &lt; 0 USD 1 - 200 USD</w:t>
      </w:r>
      <w:r>
        <w:br/>
      </w:r>
      <w:r>
        <w:rPr>
          <w:rStyle w:val="VerbatimChar"/>
        </w:rPr>
        <w:t>## 3497 1 - 200 USD 1 - 200 USD 1 - 200 USD     &lt; 0 USD     &lt; 0 USD</w:t>
      </w:r>
      <w:r>
        <w:br/>
      </w:r>
      <w:r>
        <w:rPr>
          <w:rStyle w:val="VerbatimChar"/>
        </w:rPr>
        <w:t>## 3498     &lt; 0 USD   &gt; 200 USD 1 - 200 USD 1 - 200 USD 1 - 200 USD</w:t>
      </w:r>
      <w:r>
        <w:br/>
      </w:r>
      <w:r>
        <w:rPr>
          <w:rStyle w:val="VerbatimChar"/>
        </w:rPr>
        <w:t>## 3503     &lt; 0 USD   &gt; 200 USD 1 - 200 USD 1 - 200 USD     &lt; 0 USD</w:t>
      </w:r>
      <w:r>
        <w:br/>
      </w:r>
      <w:r>
        <w:rPr>
          <w:rStyle w:val="VerbatimChar"/>
        </w:rPr>
        <w:t>## 3505 1 - 200 USD 1 - 200 USD     &lt; 0 USD 1 - 200 USD 1 - 200 USD</w:t>
      </w:r>
      <w:r>
        <w:br/>
      </w:r>
      <w:r>
        <w:rPr>
          <w:rStyle w:val="VerbatimChar"/>
        </w:rPr>
        <w:t>## 3506     &lt; 0 USD     &lt; 0 USD     &lt; 0 USD   &gt; 200 USD 1 - 200 USD</w:t>
      </w:r>
      <w:r>
        <w:br/>
      </w:r>
      <w:r>
        <w:rPr>
          <w:rStyle w:val="VerbatimChar"/>
        </w:rPr>
        <w:lastRenderedPageBreak/>
        <w:t>## 3508     &lt; 0 USD     &lt; 0 USD     &lt; 0 USD 1 - 200 USD     &lt; 0 USD</w:t>
      </w:r>
      <w:r>
        <w:br/>
      </w:r>
      <w:r>
        <w:rPr>
          <w:rStyle w:val="VerbatimChar"/>
        </w:rPr>
        <w:t>## 3511   &gt; 200 USD     &lt; 0 USD     &lt; 0 USD 1 - 200 USD     &lt; 0 USD</w:t>
      </w:r>
      <w:r>
        <w:br/>
      </w:r>
      <w:r>
        <w:rPr>
          <w:rStyle w:val="VerbatimChar"/>
        </w:rPr>
        <w:t>## 3513     &lt; 0 USD     &lt; 0 USD     &lt; 0 USD     &lt; 0 USD     &lt; 0 USD</w:t>
      </w:r>
      <w:r>
        <w:br/>
      </w:r>
      <w:r>
        <w:rPr>
          <w:rStyle w:val="VerbatimChar"/>
        </w:rPr>
        <w:t>## 3514 1 - 200 USD 1 - 200 USD     &lt; 0 USD   &gt; 200 USD   &gt; 200 USD</w:t>
      </w:r>
      <w:r>
        <w:br/>
      </w:r>
      <w:r>
        <w:rPr>
          <w:rStyle w:val="VerbatimChar"/>
        </w:rPr>
        <w:t>## 3517     &lt; 0 USD     &lt; 0 USD     &lt; 0 USD 1 - 200 USD 1 - 200 USD</w:t>
      </w:r>
      <w:r>
        <w:br/>
      </w:r>
      <w:r>
        <w:rPr>
          <w:rStyle w:val="VerbatimChar"/>
        </w:rPr>
        <w:t>## 3518 1 - 200 USD 1 - 200 USD   &gt; 200 USD 1 - 200 USD   &gt; 200 USD</w:t>
      </w:r>
      <w:r>
        <w:br/>
      </w:r>
      <w:r>
        <w:rPr>
          <w:rStyle w:val="VerbatimChar"/>
        </w:rPr>
        <w:t>## 3521     &lt; 0 USD     &lt; 0 USD 1 - 200 USD 1 - 200 USD   &gt; 200 USD</w:t>
      </w:r>
      <w:r>
        <w:br/>
      </w:r>
      <w:r>
        <w:rPr>
          <w:rStyle w:val="VerbatimChar"/>
        </w:rPr>
        <w:t>## 3524 1 - 200 USD 1 - 200 USD 1 - 200 USD 1 - 200 USD   &gt; 200 USD</w:t>
      </w:r>
      <w:r>
        <w:br/>
      </w:r>
      <w:r>
        <w:rPr>
          <w:rStyle w:val="VerbatimChar"/>
        </w:rPr>
        <w:t>## 3526 1 - 200 USD     &lt; 0 USD 1 - 200 USD     &lt; 0 USD     &lt; 0 USD</w:t>
      </w:r>
      <w:r>
        <w:br/>
      </w:r>
      <w:r>
        <w:rPr>
          <w:rStyle w:val="VerbatimChar"/>
        </w:rPr>
        <w:t>## 3531     &lt; 0 USD     &lt; 0 USD 1 - 200 USD     &lt; 0 USD 1 - 200 USD</w:t>
      </w:r>
      <w:r>
        <w:br/>
      </w:r>
      <w:r>
        <w:rPr>
          <w:rStyle w:val="VerbatimChar"/>
        </w:rPr>
        <w:t>## 3532 1 - 200 USD 1 - 200 USD 1 - 200 USD     &lt; 0 USD 1 - 200 USD</w:t>
      </w:r>
      <w:r>
        <w:br/>
      </w:r>
      <w:r>
        <w:rPr>
          <w:rStyle w:val="VerbatimChar"/>
        </w:rPr>
        <w:t>## 3535     &lt; 0 USD 1 - 200 USD     &lt; 0 USD 1 - 200 USD 1 - 200 USD</w:t>
      </w:r>
      <w:r>
        <w:br/>
      </w:r>
      <w:r>
        <w:rPr>
          <w:rStyle w:val="VerbatimChar"/>
        </w:rPr>
        <w:t>## 3536     &lt; 0 USD 1 - 200 USD 1 - 200 USD     &lt; 0 USD   &gt; 200 USD</w:t>
      </w:r>
      <w:r>
        <w:br/>
      </w:r>
      <w:r>
        <w:rPr>
          <w:rStyle w:val="VerbatimChar"/>
        </w:rPr>
        <w:t>## 3537     &lt; 0 USD 1 - 200 USD 1 - 200 USD 1 - 200 USD   &gt; 200 USD</w:t>
      </w:r>
      <w:r>
        <w:br/>
      </w:r>
      <w:r>
        <w:rPr>
          <w:rStyle w:val="VerbatimChar"/>
        </w:rPr>
        <w:t>## 3538 1 - 200 USD 1 - 200 USD 1 - 200 USD 1 - 200 USD 1 - 200 USD</w:t>
      </w:r>
      <w:r>
        <w:br/>
      </w:r>
      <w:r>
        <w:rPr>
          <w:rStyle w:val="VerbatimChar"/>
        </w:rPr>
        <w:t>## 3542 1 - 200 USD 1 - 200 USD   &gt; 200 USD 1 - 200 USD 1 - 200 USD</w:t>
      </w:r>
      <w:r>
        <w:br/>
      </w:r>
      <w:r>
        <w:rPr>
          <w:rStyle w:val="VerbatimChar"/>
        </w:rPr>
        <w:t>## 3543     &lt; 0 USD     &lt; 0 USD     &lt; 0 USD 1 - 200 USD 1 - 200 USD</w:t>
      </w:r>
      <w:r>
        <w:br/>
      </w:r>
      <w:r>
        <w:rPr>
          <w:rStyle w:val="VerbatimChar"/>
        </w:rPr>
        <w:t>## 3545   &gt; 200 USD   &gt; 200 USD 1 - 200 USD     &lt; 0 USD   &gt; 200 USD</w:t>
      </w:r>
      <w:r>
        <w:br/>
      </w:r>
      <w:r>
        <w:rPr>
          <w:rStyle w:val="VerbatimChar"/>
        </w:rPr>
        <w:t>## 3547 1 - 200 USD     &lt; 0 USD 1 - 200 USD 1 - 200 USD   &gt; 200 USD</w:t>
      </w:r>
      <w:r>
        <w:br/>
      </w:r>
      <w:r>
        <w:rPr>
          <w:rStyle w:val="VerbatimChar"/>
        </w:rPr>
        <w:t>## 3548   &gt; 200 USD     &lt; 0 USD 1 - 200 USD     &lt; 0 USD     &lt; 0 USD</w:t>
      </w:r>
      <w:r>
        <w:br/>
      </w:r>
      <w:r>
        <w:rPr>
          <w:rStyle w:val="VerbatimChar"/>
        </w:rPr>
        <w:t>## 3549     &lt; 0 USD 1 - 200 USD     &lt; 0 USD 1 - 200 USD     &lt; 0 USD</w:t>
      </w:r>
      <w:r>
        <w:br/>
      </w:r>
      <w:r>
        <w:rPr>
          <w:rStyle w:val="VerbatimChar"/>
        </w:rPr>
        <w:t>## 3550 1 - 200 USD 1 - 200 USD   &gt; 200 USD 1 - 200 USD 1 - 200 USD</w:t>
      </w:r>
      <w:r>
        <w:br/>
      </w:r>
      <w:r>
        <w:rPr>
          <w:rStyle w:val="VerbatimChar"/>
        </w:rPr>
        <w:t>## 3552     &lt; 0 USD 1 - 200 USD     &lt; 0 USD 1 - 200 USD 1 - 200 USD</w:t>
      </w:r>
      <w:r>
        <w:br/>
      </w:r>
      <w:r>
        <w:rPr>
          <w:rStyle w:val="VerbatimChar"/>
        </w:rPr>
        <w:t>## 3553   &gt; 200 USD 1 - 200 USD 1 - 200 USD 1 - 200 USD 1 - 200 USD</w:t>
      </w:r>
      <w:r>
        <w:br/>
      </w:r>
      <w:r>
        <w:rPr>
          <w:rStyle w:val="VerbatimChar"/>
        </w:rPr>
        <w:t>## 3556 1 - 200 USD     &lt; 0 USD 1 - 200 USD 1 - 200 USD 1 - 200 USD</w:t>
      </w:r>
      <w:r>
        <w:br/>
      </w:r>
      <w:r>
        <w:rPr>
          <w:rStyle w:val="VerbatimChar"/>
        </w:rPr>
        <w:t>## 3558 1 - 200 USD     &lt; 0 USD 1 - 200 USD   &gt; 200 USD 1 - 200 USD</w:t>
      </w:r>
      <w:r>
        <w:br/>
      </w:r>
      <w:r>
        <w:rPr>
          <w:rStyle w:val="VerbatimChar"/>
        </w:rPr>
        <w:t>## 3560   &gt; 200 USD     &lt; 0 USD     &lt; 0 USD 1 - 200 USD     &lt; 0 USD</w:t>
      </w:r>
      <w:r>
        <w:br/>
      </w:r>
      <w:r>
        <w:rPr>
          <w:rStyle w:val="VerbatimChar"/>
        </w:rPr>
        <w:t>## 3561 1 - 200 USD 1 - 200 USD     &lt; 0 USD 1 - 200 USD 1 - 200 USD</w:t>
      </w:r>
      <w:r>
        <w:br/>
      </w:r>
      <w:r>
        <w:rPr>
          <w:rStyle w:val="VerbatimChar"/>
        </w:rPr>
        <w:t>## 3562     &lt; 0 USD 1 - 200 USD 1 - 200 USD     &lt; 0 USD     &lt; 0 USD</w:t>
      </w:r>
      <w:r>
        <w:br/>
      </w:r>
      <w:r>
        <w:rPr>
          <w:rStyle w:val="VerbatimChar"/>
        </w:rPr>
        <w:t>## 3563     &lt; 0 USD     &lt; 0 USD   &gt; 200 USD     &lt; 0 USD 1 - 200 USD</w:t>
      </w:r>
      <w:r>
        <w:br/>
      </w:r>
      <w:r>
        <w:rPr>
          <w:rStyle w:val="VerbatimChar"/>
        </w:rPr>
        <w:t>## 3564     &lt; 0 USD     &lt; 0 USD     &lt; 0 USD     &lt; 0 USD 1 - 200 USD</w:t>
      </w:r>
      <w:r>
        <w:br/>
      </w:r>
      <w:r>
        <w:rPr>
          <w:rStyle w:val="VerbatimChar"/>
        </w:rPr>
        <w:t>## 3565     &lt; 0 USD   &gt; 200 USD     &lt; 0 USD 1 - 200 USD     &lt; 0 USD</w:t>
      </w:r>
      <w:r>
        <w:br/>
      </w:r>
      <w:r>
        <w:rPr>
          <w:rStyle w:val="VerbatimChar"/>
        </w:rPr>
        <w:t>## 3566   &gt; 200 USD     &lt; 0 USD     &lt; 0 USD 1 - 200 USD     &lt; 0 USD</w:t>
      </w:r>
      <w:r>
        <w:br/>
      </w:r>
      <w:r>
        <w:rPr>
          <w:rStyle w:val="VerbatimChar"/>
        </w:rPr>
        <w:t>## 3567 1 - 200 USD 1 - 200 USD 1 - 200 USD 1 - 200 USD     &lt; 0 USD</w:t>
      </w:r>
      <w:r>
        <w:br/>
      </w:r>
      <w:r>
        <w:rPr>
          <w:rStyle w:val="VerbatimChar"/>
        </w:rPr>
        <w:t>## 3571 1 - 200 USD 1 - 200 USD     &lt; 0 USD   &gt; 200 USD     &lt; 0 USD</w:t>
      </w:r>
      <w:r>
        <w:br/>
      </w:r>
      <w:r>
        <w:rPr>
          <w:rStyle w:val="VerbatimChar"/>
        </w:rPr>
        <w:t>## 3573     &lt; 0 USD 1 - 200 USD 1 - 200 USD 1 - 200 USD 1 - 200 USD</w:t>
      </w:r>
      <w:r>
        <w:br/>
      </w:r>
      <w:r>
        <w:rPr>
          <w:rStyle w:val="VerbatimChar"/>
        </w:rPr>
        <w:t>## 3574   &gt; 200 USD 1 - 200 USD 1 - 200 USD 1 - 200 USD 1 - 200 USD</w:t>
      </w:r>
      <w:r>
        <w:br/>
      </w:r>
      <w:r>
        <w:rPr>
          <w:rStyle w:val="VerbatimChar"/>
        </w:rPr>
        <w:t>## 3575 1 - 200 USD 1 - 200 USD 1 - 200 USD 1 - 200 USD     &lt; 0 USD</w:t>
      </w:r>
      <w:r>
        <w:br/>
      </w:r>
      <w:r>
        <w:rPr>
          <w:rStyle w:val="VerbatimChar"/>
        </w:rPr>
        <w:t>## 3576 1 - 200 USD 1 - 200 USD     &lt; 0 USD   &gt; 200 USD   &gt; 200 USD</w:t>
      </w:r>
      <w:r>
        <w:br/>
      </w:r>
      <w:r>
        <w:rPr>
          <w:rStyle w:val="VerbatimChar"/>
        </w:rPr>
        <w:t>## 3577     &lt; 0 USD     &lt; 0 USD     &lt; 0 USD     &lt; 0 USD     &lt; 0 USD</w:t>
      </w:r>
      <w:r>
        <w:br/>
      </w:r>
      <w:r>
        <w:rPr>
          <w:rStyle w:val="VerbatimChar"/>
        </w:rPr>
        <w:t>## 3578 1 - 200 USD 1 - 200 USD     &lt; 0 USD     &lt; 0 USD     &lt; 0 USD</w:t>
      </w:r>
      <w:r>
        <w:br/>
      </w:r>
      <w:r>
        <w:rPr>
          <w:rStyle w:val="VerbatimChar"/>
        </w:rPr>
        <w:t>## 3581   &gt; 200 USD     &lt; 0 USD     &lt; 0 USD     &lt; 0 USD     &lt; 0 USD</w:t>
      </w:r>
      <w:r>
        <w:br/>
      </w:r>
      <w:r>
        <w:rPr>
          <w:rStyle w:val="VerbatimChar"/>
        </w:rPr>
        <w:t>## 3582   &gt; 200 USD 1 - 200 USD 1 - 200 USD     &lt; 0 USD 1 - 200 USD</w:t>
      </w:r>
      <w:r>
        <w:br/>
      </w:r>
      <w:r>
        <w:rPr>
          <w:rStyle w:val="VerbatimChar"/>
        </w:rPr>
        <w:t>## 3583 1 - 200 USD 1 - 200 USD     &lt; 0 USD 1 - 200 USD 1 - 200 USD</w:t>
      </w:r>
      <w:r>
        <w:br/>
      </w:r>
      <w:r>
        <w:rPr>
          <w:rStyle w:val="VerbatimChar"/>
        </w:rPr>
        <w:t>## 3587 1 - 200 USD     &lt; 0 USD 1 - 200 USD 1 - 200 USD     &lt; 0 USD</w:t>
      </w:r>
      <w:r>
        <w:br/>
      </w:r>
      <w:r>
        <w:rPr>
          <w:rStyle w:val="VerbatimChar"/>
        </w:rPr>
        <w:t>## 3588     &lt; 0 USD     &lt; 0 USD     &lt; 0 USD     &lt; 0 USD     &lt; 0 USD</w:t>
      </w:r>
      <w:r>
        <w:br/>
      </w:r>
      <w:r>
        <w:rPr>
          <w:rStyle w:val="VerbatimChar"/>
        </w:rPr>
        <w:t>## 3595 1 - 200 USD     &lt; 0 USD 1 - 200 USD     &lt; 0 USD     &lt; 0 USD</w:t>
      </w:r>
      <w:r>
        <w:br/>
      </w:r>
      <w:r>
        <w:rPr>
          <w:rStyle w:val="VerbatimChar"/>
        </w:rPr>
        <w:t>## 3597     &lt; 0 USD     &lt; 0 USD 1 - 200 USD 1 - 200 USD 1 - 200 USD</w:t>
      </w:r>
      <w:r>
        <w:br/>
      </w:r>
      <w:r>
        <w:rPr>
          <w:rStyle w:val="VerbatimChar"/>
        </w:rPr>
        <w:t>## 3598 1 - 200 USD     &lt; 0 USD 1 - 200 USD 1 - 200 USD     &lt; 0 USD</w:t>
      </w:r>
      <w:r>
        <w:br/>
      </w:r>
      <w:r>
        <w:rPr>
          <w:rStyle w:val="VerbatimChar"/>
        </w:rPr>
        <w:t>## 3604   &gt; 200 USD 1 - 200 USD   &gt; 200 USD 1 - 200 USD     &lt; 0 USD</w:t>
      </w:r>
      <w:r>
        <w:br/>
      </w:r>
      <w:r>
        <w:rPr>
          <w:rStyle w:val="VerbatimChar"/>
        </w:rPr>
        <w:lastRenderedPageBreak/>
        <w:t>## 3606   &gt; 200 USD   &gt; 200 USD     &lt; 0 USD     &lt; 0 USD 1 - 200 USD</w:t>
      </w:r>
      <w:r>
        <w:br/>
      </w:r>
      <w:r>
        <w:rPr>
          <w:rStyle w:val="VerbatimChar"/>
        </w:rPr>
        <w:t>## 3609 1 - 200 USD 1 - 200 USD 1 - 200 USD 1 - 200 USD 1 - 200 USD</w:t>
      </w:r>
      <w:r>
        <w:br/>
      </w:r>
      <w:r>
        <w:rPr>
          <w:rStyle w:val="VerbatimChar"/>
        </w:rPr>
        <w:t>## 3612 1 - 200 USD     &lt; 0 USD 1 - 200 USD     &lt; 0 USD 1 - 200 USD</w:t>
      </w:r>
      <w:r>
        <w:br/>
      </w:r>
      <w:r>
        <w:rPr>
          <w:rStyle w:val="VerbatimChar"/>
        </w:rPr>
        <w:t>## 3614 1 - 200 USD 1 - 200 USD     &lt; 0 USD     &lt; 0 USD 1 - 200 USD</w:t>
      </w:r>
      <w:r>
        <w:br/>
      </w:r>
      <w:r>
        <w:rPr>
          <w:rStyle w:val="VerbatimChar"/>
        </w:rPr>
        <w:t>## 3618     &lt; 0 USD 1 - 200 USD     &lt; 0 USD 1 - 200 USD     &lt; 0 USD</w:t>
      </w:r>
      <w:r>
        <w:br/>
      </w:r>
      <w:r>
        <w:rPr>
          <w:rStyle w:val="VerbatimChar"/>
        </w:rPr>
        <w:t>## 3620     &lt; 0 USD 1 - 200 USD     &lt; 0 USD 1 - 200 USD     &lt; 0 USD</w:t>
      </w:r>
      <w:r>
        <w:br/>
      </w:r>
      <w:r>
        <w:rPr>
          <w:rStyle w:val="VerbatimChar"/>
        </w:rPr>
        <w:t>## 3621 1 - 200 USD   &gt; 200 USD   &gt; 200 USD     &lt; 0 USD   &gt; 200 USD</w:t>
      </w:r>
      <w:r>
        <w:br/>
      </w:r>
      <w:r>
        <w:rPr>
          <w:rStyle w:val="VerbatimChar"/>
        </w:rPr>
        <w:t>## 3622 1 - 200 USD 1 - 200 USD     &lt; 0 USD 1 - 200 USD     &lt; 0 USD</w:t>
      </w:r>
      <w:r>
        <w:br/>
      </w:r>
      <w:r>
        <w:rPr>
          <w:rStyle w:val="VerbatimChar"/>
        </w:rPr>
        <w:t>## 3623     &lt; 0 USD     &lt; 0 USD 1 - 200 USD 1 - 200 USD     &lt; 0 USD</w:t>
      </w:r>
      <w:r>
        <w:br/>
      </w:r>
      <w:r>
        <w:rPr>
          <w:rStyle w:val="VerbatimChar"/>
        </w:rPr>
        <w:t>## 3625     &lt; 0 USD 1 - 200 USD     &lt; 0 USD     &lt; 0 USD     &lt; 0 USD</w:t>
      </w:r>
      <w:r>
        <w:br/>
      </w:r>
      <w:r>
        <w:rPr>
          <w:rStyle w:val="VerbatimChar"/>
        </w:rPr>
        <w:t>## 3627     &lt; 0 USD     &lt; 0 USD 1 - 200 USD   &gt; 200 USD     &lt; 0 USD</w:t>
      </w:r>
      <w:r>
        <w:br/>
      </w:r>
      <w:r>
        <w:rPr>
          <w:rStyle w:val="VerbatimChar"/>
        </w:rPr>
        <w:t>## 3628 1 - 200 USD 1 - 200 USD 1 - 200 USD   &gt; 200 USD     &lt; 0 USD</w:t>
      </w:r>
      <w:r>
        <w:br/>
      </w:r>
      <w:r>
        <w:rPr>
          <w:rStyle w:val="VerbatimChar"/>
        </w:rPr>
        <w:t>## 3630     &lt; 0 USD     &lt; 0 USD 1 - 200 USD     &lt; 0 USD 1 - 200 USD</w:t>
      </w:r>
      <w:r>
        <w:br/>
      </w:r>
      <w:r>
        <w:rPr>
          <w:rStyle w:val="VerbatimChar"/>
        </w:rPr>
        <w:t>## 3633 1 - 200 USD     &lt; 0 USD 1 - 200 USD   &gt; 200 USD 1 - 200 USD</w:t>
      </w:r>
      <w:r>
        <w:br/>
      </w:r>
      <w:r>
        <w:rPr>
          <w:rStyle w:val="VerbatimChar"/>
        </w:rPr>
        <w:t>## 3635 1 - 200 USD 1 - 200 USD 1 - 200 USD 1 - 200 USD 1 - 200 USD</w:t>
      </w:r>
      <w:r>
        <w:br/>
      </w:r>
      <w:r>
        <w:rPr>
          <w:rStyle w:val="VerbatimChar"/>
        </w:rPr>
        <w:t>## 3637 1 - 200 USD 1 - 200 USD 1 - 200 USD 1 - 200 USD 1 - 200 USD</w:t>
      </w:r>
      <w:r>
        <w:br/>
      </w:r>
      <w:r>
        <w:rPr>
          <w:rStyle w:val="VerbatimChar"/>
        </w:rPr>
        <w:t>## 3638     &lt; 0 USD     &lt; 0 USD 1 - 200 USD     &lt; 0 USD     &lt; 0 USD</w:t>
      </w:r>
      <w:r>
        <w:br/>
      </w:r>
      <w:r>
        <w:rPr>
          <w:rStyle w:val="VerbatimChar"/>
        </w:rPr>
        <w:t>## 3646 1 - 200 USD     &lt; 0 USD 1 - 200 USD 1 - 200 USD 1 - 200 USD</w:t>
      </w:r>
      <w:r>
        <w:br/>
      </w:r>
      <w:r>
        <w:rPr>
          <w:rStyle w:val="VerbatimChar"/>
        </w:rPr>
        <w:t>## 3647     &lt; 0 USD   &gt; 200 USD     &lt; 0 USD   &gt; 200 USD 1 - 200 USD</w:t>
      </w:r>
      <w:r>
        <w:br/>
      </w:r>
      <w:r>
        <w:rPr>
          <w:rStyle w:val="VerbatimChar"/>
        </w:rPr>
        <w:t>## 3655 1 - 200 USD   &gt; 200 USD     &lt; 0 USD     &lt; 0 USD     &lt; 0 USD</w:t>
      </w:r>
      <w:r>
        <w:br/>
      </w:r>
      <w:r>
        <w:rPr>
          <w:rStyle w:val="VerbatimChar"/>
        </w:rPr>
        <w:t>## 3659     &lt; 0 USD 1 - 200 USD     &lt; 0 USD 1 - 200 USD     &lt; 0 USD</w:t>
      </w:r>
      <w:r>
        <w:br/>
      </w:r>
      <w:r>
        <w:rPr>
          <w:rStyle w:val="VerbatimChar"/>
        </w:rPr>
        <w:t>## 3669     &lt; 0 USD 1 - 200 USD 1 - 200 USD     &lt; 0 USD     &lt; 0 USD</w:t>
      </w:r>
      <w:r>
        <w:br/>
      </w:r>
      <w:r>
        <w:rPr>
          <w:rStyle w:val="VerbatimChar"/>
        </w:rPr>
        <w:t>## 3671     &lt; 0 USD 1 - 200 USD     &lt; 0 USD 1 - 200 USD     &lt; 0 USD</w:t>
      </w:r>
      <w:r>
        <w:br/>
      </w:r>
      <w:r>
        <w:rPr>
          <w:rStyle w:val="VerbatimChar"/>
        </w:rPr>
        <w:t>## 3673 1 - 200 USD 1 - 200 USD   &gt; 200 USD 1 - 200 USD     &lt; 0 USD</w:t>
      </w:r>
      <w:r>
        <w:br/>
      </w:r>
      <w:r>
        <w:rPr>
          <w:rStyle w:val="VerbatimChar"/>
        </w:rPr>
        <w:t>## 3675 1 - 200 USD   &gt; 200 USD 1 - 200 USD     &lt; 0 USD     &lt; 0 USD</w:t>
      </w:r>
      <w:r>
        <w:br/>
      </w:r>
      <w:r>
        <w:rPr>
          <w:rStyle w:val="VerbatimChar"/>
        </w:rPr>
        <w:t>## 3679     &lt; 0 USD     &lt; 0 USD     &lt; 0 USD   &gt; 200 USD 1 - 200 USD</w:t>
      </w:r>
      <w:r>
        <w:br/>
      </w:r>
      <w:r>
        <w:rPr>
          <w:rStyle w:val="VerbatimChar"/>
        </w:rPr>
        <w:t>## 3682     &lt; 0 USD 1 - 200 USD 1 - 200 USD 1 - 200 USD 1 - 200 USD</w:t>
      </w:r>
      <w:r>
        <w:br/>
      </w:r>
      <w:r>
        <w:rPr>
          <w:rStyle w:val="VerbatimChar"/>
        </w:rPr>
        <w:t>## 3687     &lt; 0 USD     &lt; 0 USD   &gt; 200 USD 1 - 200 USD 1 - 200 USD</w:t>
      </w:r>
      <w:r>
        <w:br/>
      </w:r>
      <w:r>
        <w:rPr>
          <w:rStyle w:val="VerbatimChar"/>
        </w:rPr>
        <w:t>## 3688     &lt; 0 USD     &lt; 0 USD   &gt; 200 USD     &lt; 0 USD     &lt; 0 USD</w:t>
      </w:r>
      <w:r>
        <w:br/>
      </w:r>
      <w:r>
        <w:rPr>
          <w:rStyle w:val="VerbatimChar"/>
        </w:rPr>
        <w:t>## 3689 1 - 200 USD 1 - 200 USD 1 - 200 USD 1 - 200 USD     &lt; 0 USD</w:t>
      </w:r>
      <w:r>
        <w:br/>
      </w:r>
      <w:r>
        <w:rPr>
          <w:rStyle w:val="VerbatimChar"/>
        </w:rPr>
        <w:t>## 3695 1 - 200 USD     &lt; 0 USD 1 - 200 USD 1 - 200 USD     &lt; 0 USD</w:t>
      </w:r>
      <w:r>
        <w:br/>
      </w:r>
      <w:r>
        <w:rPr>
          <w:rStyle w:val="VerbatimChar"/>
        </w:rPr>
        <w:t>## 3698   &gt; 200 USD 1 - 200 USD     &lt; 0 USD     &lt; 0 USD 1 - 200 USD</w:t>
      </w:r>
      <w:r>
        <w:br/>
      </w:r>
      <w:r>
        <w:rPr>
          <w:rStyle w:val="VerbatimChar"/>
        </w:rPr>
        <w:t>## 3701 1 - 200 USD 1 - 200 USD     &lt; 0 USD 1 - 200 USD 1 - 200 USD</w:t>
      </w:r>
      <w:r>
        <w:br/>
      </w:r>
      <w:r>
        <w:rPr>
          <w:rStyle w:val="VerbatimChar"/>
        </w:rPr>
        <w:t>## 3705 1 - 200 USD 1 - 200 USD 1 - 200 USD     &lt; 0 USD     &lt; 0 USD</w:t>
      </w:r>
      <w:r>
        <w:br/>
      </w:r>
      <w:r>
        <w:rPr>
          <w:rStyle w:val="VerbatimChar"/>
        </w:rPr>
        <w:t>## 3706 1 - 200 USD     &lt; 0 USD     &lt; 0 USD     &lt; 0 USD     &lt; 0 USD</w:t>
      </w:r>
      <w:r>
        <w:br/>
      </w:r>
      <w:r>
        <w:rPr>
          <w:rStyle w:val="VerbatimChar"/>
        </w:rPr>
        <w:t>## 3709     &lt; 0 USD   &gt; 200 USD   &gt; 200 USD   &gt; 200 USD 1 - 200 USD</w:t>
      </w:r>
      <w:r>
        <w:br/>
      </w:r>
      <w:r>
        <w:rPr>
          <w:rStyle w:val="VerbatimChar"/>
        </w:rPr>
        <w:t>## 3710 1 - 200 USD   &gt; 200 USD     &lt; 0 USD     &lt; 0 USD 1 - 200 USD</w:t>
      </w:r>
      <w:r>
        <w:br/>
      </w:r>
      <w:r>
        <w:rPr>
          <w:rStyle w:val="VerbatimChar"/>
        </w:rPr>
        <w:t>## 3718   &gt; 200 USD   &gt; 200 USD   &gt; 200 USD   &gt; 200 USD   &gt; 200 USD</w:t>
      </w:r>
      <w:r>
        <w:br/>
      </w:r>
      <w:r>
        <w:rPr>
          <w:rStyle w:val="VerbatimChar"/>
        </w:rPr>
        <w:t>## 3720   &gt; 200 USD 1 - 200 USD     &lt; 0 USD     &lt; 0 USD 1 - 200 USD</w:t>
      </w:r>
      <w:r>
        <w:br/>
      </w:r>
      <w:r>
        <w:rPr>
          <w:rStyle w:val="VerbatimChar"/>
        </w:rPr>
        <w:t>## 3721 1 - 200 USD     &lt; 0 USD   &gt; 200 USD     &lt; 0 USD   &gt; 200 USD</w:t>
      </w:r>
      <w:r>
        <w:br/>
      </w:r>
      <w:r>
        <w:rPr>
          <w:rStyle w:val="VerbatimChar"/>
        </w:rPr>
        <w:t>## 3722 1 - 200 USD 1 - 200 USD 1 - 200 USD     &lt; 0 USD 1 - 200 USD</w:t>
      </w:r>
      <w:r>
        <w:br/>
      </w:r>
      <w:r>
        <w:rPr>
          <w:rStyle w:val="VerbatimChar"/>
        </w:rPr>
        <w:t>## 3723 1 - 200 USD 1 - 200 USD   &gt; 200 USD 1 - 200 USD 1 - 200 USD</w:t>
      </w:r>
      <w:r>
        <w:br/>
      </w:r>
      <w:r>
        <w:rPr>
          <w:rStyle w:val="VerbatimChar"/>
        </w:rPr>
        <w:t>## 3726   &gt; 200 USD     &lt; 0 USD     &lt; 0 USD 1 - 200 USD     &lt; 0 USD</w:t>
      </w:r>
      <w:r>
        <w:br/>
      </w:r>
      <w:r>
        <w:rPr>
          <w:rStyle w:val="VerbatimChar"/>
        </w:rPr>
        <w:t>## 3728 1 - 200 USD 1 - 200 USD 1 - 200 USD 1 - 200 USD   &gt; 200 USD</w:t>
      </w:r>
      <w:r>
        <w:br/>
      </w:r>
      <w:r>
        <w:rPr>
          <w:rStyle w:val="VerbatimChar"/>
        </w:rPr>
        <w:t>## 3733     &lt; 0 USD   &gt; 200 USD     &lt; 0 USD 1 - 200 USD     &lt; 0 USD</w:t>
      </w:r>
      <w:r>
        <w:br/>
      </w:r>
      <w:r>
        <w:rPr>
          <w:rStyle w:val="VerbatimChar"/>
        </w:rPr>
        <w:t>## 3737 1 - 200 USD 1 - 200 USD     &lt; 0 USD 1 - 200 USD     &lt; 0 USD</w:t>
      </w:r>
      <w:r>
        <w:br/>
      </w:r>
      <w:r>
        <w:rPr>
          <w:rStyle w:val="VerbatimChar"/>
        </w:rPr>
        <w:t>## 3739 1 - 200 USD 1 - 200 USD 1 - 200 USD 1 - 200 USD 1 - 200 USD</w:t>
      </w:r>
      <w:r>
        <w:br/>
      </w:r>
      <w:r>
        <w:rPr>
          <w:rStyle w:val="VerbatimChar"/>
        </w:rPr>
        <w:t>## 3742   &gt; 200 USD 1 - 200 USD 1 - 200 USD 1 - 200 USD 1 - 200 USD</w:t>
      </w:r>
      <w:r>
        <w:br/>
      </w:r>
      <w:r>
        <w:rPr>
          <w:rStyle w:val="VerbatimChar"/>
        </w:rPr>
        <w:t>## 3743   &gt; 200 USD 1 - 200 USD     &lt; 0 USD 1 - 200 USD 1 - 200 USD</w:t>
      </w:r>
      <w:r>
        <w:br/>
      </w:r>
      <w:r>
        <w:rPr>
          <w:rStyle w:val="VerbatimChar"/>
        </w:rPr>
        <w:t>## 3747     &lt; 0 USD     &lt; 0 USD   &gt; 200 USD     &lt; 0 USD     &lt; 0 USD</w:t>
      </w:r>
      <w:r>
        <w:br/>
      </w:r>
      <w:r>
        <w:rPr>
          <w:rStyle w:val="VerbatimChar"/>
        </w:rPr>
        <w:lastRenderedPageBreak/>
        <w:t>## 3749 1 - 200 USD   &gt; 200 USD     &lt; 0 USD   &gt; 200 USD     &lt; 0 USD</w:t>
      </w:r>
      <w:r>
        <w:br/>
      </w:r>
      <w:r>
        <w:rPr>
          <w:rStyle w:val="VerbatimChar"/>
        </w:rPr>
        <w:t>## 3750 1 - 200 USD     &lt; 0 USD 1 - 200 USD     &lt; 0 USD     &lt; 0 USD</w:t>
      </w:r>
      <w:r>
        <w:br/>
      </w:r>
      <w:r>
        <w:rPr>
          <w:rStyle w:val="VerbatimChar"/>
        </w:rPr>
        <w:t>## 3757     &lt; 0 USD   &gt; 200 USD     &lt; 0 USD 1 - 200 USD     &lt; 0 USD</w:t>
      </w:r>
      <w:r>
        <w:br/>
      </w:r>
      <w:r>
        <w:rPr>
          <w:rStyle w:val="VerbatimChar"/>
        </w:rPr>
        <w:t>## 3761   &gt; 200 USD 1 - 200 USD     &lt; 0 USD     &lt; 0 USD 1 - 200 USD</w:t>
      </w:r>
      <w:r>
        <w:br/>
      </w:r>
      <w:r>
        <w:rPr>
          <w:rStyle w:val="VerbatimChar"/>
        </w:rPr>
        <w:t>## 3763     &lt; 0 USD   &gt; 200 USD     &lt; 0 USD     &lt; 0 USD 1 - 200 USD</w:t>
      </w:r>
      <w:r>
        <w:br/>
      </w:r>
      <w:r>
        <w:rPr>
          <w:rStyle w:val="VerbatimChar"/>
        </w:rPr>
        <w:t>## 3764 1 - 200 USD 1 - 200 USD 1 - 200 USD   &gt; 200 USD     &lt; 0 USD</w:t>
      </w:r>
      <w:r>
        <w:br/>
      </w:r>
      <w:r>
        <w:rPr>
          <w:rStyle w:val="VerbatimChar"/>
        </w:rPr>
        <w:t>## 3765 1 - 200 USD 1 - 200 USD 1 - 200 USD 1 - 200 USD 1 - 200 USD</w:t>
      </w:r>
      <w:r>
        <w:br/>
      </w:r>
      <w:r>
        <w:rPr>
          <w:rStyle w:val="VerbatimChar"/>
        </w:rPr>
        <w:t>## 3766     &lt; 0 USD     &lt; 0 USD   &gt; 200 USD     &lt; 0 USD     &lt; 0 USD</w:t>
      </w:r>
      <w:r>
        <w:br/>
      </w:r>
      <w:r>
        <w:rPr>
          <w:rStyle w:val="VerbatimChar"/>
        </w:rPr>
        <w:t>## 3767 1 - 200 USD   &gt; 200 USD 1 - 200 USD 1 - 200 USD 1 - 200 USD</w:t>
      </w:r>
      <w:r>
        <w:br/>
      </w:r>
      <w:r>
        <w:rPr>
          <w:rStyle w:val="VerbatimChar"/>
        </w:rPr>
        <w:t>## 3768 1 - 200 USD     &lt; 0 USD 1 - 200 USD 1 - 200 USD   &gt; 200 USD</w:t>
      </w:r>
      <w:r>
        <w:br/>
      </w:r>
      <w:r>
        <w:rPr>
          <w:rStyle w:val="VerbatimChar"/>
        </w:rPr>
        <w:t>## 3771     &lt; 0 USD     &lt; 0 USD 1 - 200 USD     &lt; 0 USD   &gt; 200 USD</w:t>
      </w:r>
      <w:r>
        <w:br/>
      </w:r>
      <w:r>
        <w:rPr>
          <w:rStyle w:val="VerbatimChar"/>
        </w:rPr>
        <w:t>## 3773   &gt; 200 USD     &lt; 0 USD     &lt; 0 USD     &lt; 0 USD     &lt; 0 USD</w:t>
      </w:r>
      <w:r>
        <w:br/>
      </w:r>
      <w:r>
        <w:rPr>
          <w:rStyle w:val="VerbatimChar"/>
        </w:rPr>
        <w:t>## 3774     &lt; 0 USD 1 - 200 USD     &lt; 0 USD 1 - 200 USD 1 - 200 USD</w:t>
      </w:r>
      <w:r>
        <w:br/>
      </w:r>
      <w:r>
        <w:rPr>
          <w:rStyle w:val="VerbatimChar"/>
        </w:rPr>
        <w:t>## 3775   &gt; 200 USD   &gt; 200 USD 1 - 200 USD   &gt; 200 USD   &gt; 200 USD</w:t>
      </w:r>
      <w:r>
        <w:br/>
      </w:r>
      <w:r>
        <w:rPr>
          <w:rStyle w:val="VerbatimChar"/>
        </w:rPr>
        <w:t>## 3776 1 - 200 USD 1 - 200 USD 1 - 200 USD 1 - 200 USD 1 - 200 USD</w:t>
      </w:r>
      <w:r>
        <w:br/>
      </w:r>
      <w:r>
        <w:rPr>
          <w:rStyle w:val="VerbatimChar"/>
        </w:rPr>
        <w:t>## 3779     &lt; 0 USD 1 - 200 USD 1 - 200 USD 1 - 200 USD   &gt; 200 USD</w:t>
      </w:r>
      <w:r>
        <w:br/>
      </w:r>
      <w:r>
        <w:rPr>
          <w:rStyle w:val="VerbatimChar"/>
        </w:rPr>
        <w:t>## 3782     &lt; 0 USD 1 - 200 USD     &lt; 0 USD 1 - 200 USD   &gt; 200 USD</w:t>
      </w:r>
      <w:r>
        <w:br/>
      </w:r>
      <w:r>
        <w:rPr>
          <w:rStyle w:val="VerbatimChar"/>
        </w:rPr>
        <w:t>## 3784 1 - 200 USD     &lt; 0 USD     &lt; 0 USD     &lt; 0 USD 1 - 200 USD</w:t>
      </w:r>
      <w:r>
        <w:br/>
      </w:r>
      <w:r>
        <w:rPr>
          <w:rStyle w:val="VerbatimChar"/>
        </w:rPr>
        <w:t>## 3785 1 - 200 USD 1 - 200 USD 1 - 200 USD 1 - 200 USD 1 - 200 USD</w:t>
      </w:r>
      <w:r>
        <w:br/>
      </w:r>
      <w:r>
        <w:rPr>
          <w:rStyle w:val="VerbatimChar"/>
        </w:rPr>
        <w:t>## 3787   &gt; 200 USD 1 - 200 USD     &lt; 0 USD 1 - 200 USD   &gt; 200 USD</w:t>
      </w:r>
      <w:r>
        <w:br/>
      </w:r>
      <w:r>
        <w:rPr>
          <w:rStyle w:val="VerbatimChar"/>
        </w:rPr>
        <w:t>## 3789     &lt; 0 USD 1 - 200 USD     &lt; 0 USD 1 - 200 USD 1 - 200 USD</w:t>
      </w:r>
      <w:r>
        <w:br/>
      </w:r>
      <w:r>
        <w:rPr>
          <w:rStyle w:val="VerbatimChar"/>
        </w:rPr>
        <w:t>## 3796 1 - 200 USD 1 - 200 USD     &lt; 0 USD     &lt; 0 USD   &gt; 200 USD</w:t>
      </w:r>
      <w:r>
        <w:br/>
      </w:r>
      <w:r>
        <w:rPr>
          <w:rStyle w:val="VerbatimChar"/>
        </w:rPr>
        <w:t>## 3798   &gt; 200 USD 1 - 200 USD 1 - 200 USD     &lt; 0 USD   &gt; 200 USD</w:t>
      </w:r>
      <w:r>
        <w:br/>
      </w:r>
      <w:r>
        <w:rPr>
          <w:rStyle w:val="VerbatimChar"/>
        </w:rPr>
        <w:t>## 3804     &lt; 0 USD     &lt; 0 USD     &lt; 0 USD 1 - 200 USD     &lt; 0 USD</w:t>
      </w:r>
      <w:r>
        <w:br/>
      </w:r>
      <w:r>
        <w:rPr>
          <w:rStyle w:val="VerbatimChar"/>
        </w:rPr>
        <w:t>## 3810     &lt; 0 USD     &lt; 0 USD   &gt; 200 USD   &gt; 200 USD     &lt; 0 USD</w:t>
      </w:r>
      <w:r>
        <w:br/>
      </w:r>
      <w:r>
        <w:rPr>
          <w:rStyle w:val="VerbatimChar"/>
        </w:rPr>
        <w:t>## 3815     &lt; 0 USD     &lt; 0 USD   &gt; 200 USD     &lt; 0 USD     &lt; 0 USD</w:t>
      </w:r>
      <w:r>
        <w:br/>
      </w:r>
      <w:r>
        <w:rPr>
          <w:rStyle w:val="VerbatimChar"/>
        </w:rPr>
        <w:t>## 3817     &lt; 0 USD     &lt; 0 USD     &lt; 0 USD 1 - 200 USD 1 - 200 USD</w:t>
      </w:r>
      <w:r>
        <w:br/>
      </w:r>
      <w:r>
        <w:rPr>
          <w:rStyle w:val="VerbatimChar"/>
        </w:rPr>
        <w:t>## 3819 1 - 200 USD 1 - 200 USD 1 - 200 USD 1 - 200 USD 1 - 200 USD</w:t>
      </w:r>
      <w:r>
        <w:br/>
      </w:r>
      <w:r>
        <w:rPr>
          <w:rStyle w:val="VerbatimChar"/>
        </w:rPr>
        <w:t>## 3820     &lt; 0 USD     &lt; 0 USD     &lt; 0 USD     &lt; 0 USD 1 - 200 USD</w:t>
      </w:r>
      <w:r>
        <w:br/>
      </w:r>
      <w:r>
        <w:rPr>
          <w:rStyle w:val="VerbatimChar"/>
        </w:rPr>
        <w:t>## 3821     &lt; 0 USD     &lt; 0 USD     &lt; 0 USD   &gt; 200 USD     &lt; 0 USD</w:t>
      </w:r>
      <w:r>
        <w:br/>
      </w:r>
      <w:r>
        <w:rPr>
          <w:rStyle w:val="VerbatimChar"/>
        </w:rPr>
        <w:t>## 3825     &lt; 0 USD     &lt; 0 USD   &gt; 200 USD     &lt; 0 USD 1 - 200 USD</w:t>
      </w:r>
      <w:r>
        <w:br/>
      </w:r>
      <w:r>
        <w:rPr>
          <w:rStyle w:val="VerbatimChar"/>
        </w:rPr>
        <w:t>## 3826   &gt; 200 USD   &gt; 200 USD 1 - 200 USD 1 - 200 USD 1 - 200 USD</w:t>
      </w:r>
      <w:r>
        <w:br/>
      </w:r>
      <w:r>
        <w:rPr>
          <w:rStyle w:val="VerbatimChar"/>
        </w:rPr>
        <w:t>## 3829     &lt; 0 USD 1 - 200 USD     &lt; 0 USD 1 - 200 USD 1 - 200 USD</w:t>
      </w:r>
      <w:r>
        <w:br/>
      </w:r>
      <w:r>
        <w:rPr>
          <w:rStyle w:val="VerbatimChar"/>
        </w:rPr>
        <w:t>## 3831 1 - 200 USD 1 - 200 USD 1 - 200 USD 1 - 200 USD 1 - 200 USD</w:t>
      </w:r>
      <w:r>
        <w:br/>
      </w:r>
      <w:r>
        <w:rPr>
          <w:rStyle w:val="VerbatimChar"/>
        </w:rPr>
        <w:t>## 3832   &gt; 200 USD     &lt; 0 USD     &lt; 0 USD     &lt; 0 USD     &lt; 0 USD</w:t>
      </w:r>
      <w:r>
        <w:br/>
      </w:r>
      <w:r>
        <w:rPr>
          <w:rStyle w:val="VerbatimChar"/>
        </w:rPr>
        <w:t>## 3833 1 - 200 USD     &lt; 0 USD 1 - 200 USD 1 - 200 USD 1 - 200 USD</w:t>
      </w:r>
      <w:r>
        <w:br/>
      </w:r>
      <w:r>
        <w:rPr>
          <w:rStyle w:val="VerbatimChar"/>
        </w:rPr>
        <w:t>## 3836     &lt; 0 USD     &lt; 0 USD     &lt; 0 USD 1 - 200 USD 1 - 200 USD</w:t>
      </w:r>
      <w:r>
        <w:br/>
      </w:r>
      <w:r>
        <w:rPr>
          <w:rStyle w:val="VerbatimChar"/>
        </w:rPr>
        <w:t>## 3840 1 - 200 USD 1 - 200 USD     &lt; 0 USD 1 - 200 USD 1 - 200 USD</w:t>
      </w:r>
      <w:r>
        <w:br/>
      </w:r>
      <w:r>
        <w:rPr>
          <w:rStyle w:val="VerbatimChar"/>
        </w:rPr>
        <w:t>## 3841   &gt; 200 USD     &lt; 0 USD     &lt; 0 USD     &lt; 0 USD     &lt; 0 USD</w:t>
      </w:r>
      <w:r>
        <w:br/>
      </w:r>
      <w:r>
        <w:rPr>
          <w:rStyle w:val="VerbatimChar"/>
        </w:rPr>
        <w:t>## 3846 1 - 200 USD 1 - 200 USD 1 - 200 USD     &lt; 0 USD     &lt; 0 USD</w:t>
      </w:r>
      <w:r>
        <w:br/>
      </w:r>
      <w:r>
        <w:rPr>
          <w:rStyle w:val="VerbatimChar"/>
        </w:rPr>
        <w:t>## 3852 1 - 200 USD     &lt; 0 USD 1 - 200 USD     &lt; 0 USD     &lt; 0 USD</w:t>
      </w:r>
      <w:r>
        <w:br/>
      </w:r>
      <w:r>
        <w:rPr>
          <w:rStyle w:val="VerbatimChar"/>
        </w:rPr>
        <w:t>## 3853 1 - 200 USD 1 - 200 USD 1 - 200 USD     &lt; 0 USD     &lt; 0 USD</w:t>
      </w:r>
      <w:r>
        <w:br/>
      </w:r>
      <w:r>
        <w:rPr>
          <w:rStyle w:val="VerbatimChar"/>
        </w:rPr>
        <w:t>## 3854 1 - 200 USD 1 - 200 USD 1 - 200 USD 1 - 200 USD 1 - 200 USD</w:t>
      </w:r>
      <w:r>
        <w:br/>
      </w:r>
      <w:r>
        <w:rPr>
          <w:rStyle w:val="VerbatimChar"/>
        </w:rPr>
        <w:t>## 3855   &gt; 200 USD 1 - 200 USD 1 - 200 USD 1 - 200 USD     &lt; 0 USD</w:t>
      </w:r>
      <w:r>
        <w:br/>
      </w:r>
      <w:r>
        <w:rPr>
          <w:rStyle w:val="VerbatimChar"/>
        </w:rPr>
        <w:t>## 3856     &lt; 0 USD     &lt; 0 USD 1 - 200 USD     &lt; 0 USD 1 - 200 USD</w:t>
      </w:r>
      <w:r>
        <w:br/>
      </w:r>
      <w:r>
        <w:rPr>
          <w:rStyle w:val="VerbatimChar"/>
        </w:rPr>
        <w:t>## 3858 1 - 200 USD   &gt; 200 USD 1 - 200 USD     &lt; 0 USD 1 - 200 USD</w:t>
      </w:r>
      <w:r>
        <w:br/>
      </w:r>
      <w:r>
        <w:rPr>
          <w:rStyle w:val="VerbatimChar"/>
        </w:rPr>
        <w:t>## 3859 1 - 200 USD 1 - 200 USD 1 - 200 USD 1 - 200 USD     &lt; 0 USD</w:t>
      </w:r>
      <w:r>
        <w:br/>
      </w:r>
      <w:r>
        <w:rPr>
          <w:rStyle w:val="VerbatimChar"/>
        </w:rPr>
        <w:t>## 3860 1 - 200 USD   &gt; 200 USD     &lt; 0 USD   &gt; 200 USD 1 - 200 USD</w:t>
      </w:r>
      <w:r>
        <w:br/>
      </w:r>
      <w:r>
        <w:rPr>
          <w:rStyle w:val="VerbatimChar"/>
        </w:rPr>
        <w:t>## 3861 1 - 200 USD     &lt; 0 USD   &gt; 200 USD     &lt; 0 USD     &lt; 0 USD</w:t>
      </w:r>
      <w:r>
        <w:br/>
      </w:r>
      <w:r>
        <w:rPr>
          <w:rStyle w:val="VerbatimChar"/>
        </w:rPr>
        <w:t>## 3862 1 - 200 USD 1 - 200 USD 1 - 200 USD 1 - 200 USD     &lt; 0 USD</w:t>
      </w:r>
      <w:r>
        <w:br/>
      </w:r>
      <w:r>
        <w:rPr>
          <w:rStyle w:val="VerbatimChar"/>
        </w:rPr>
        <w:lastRenderedPageBreak/>
        <w:t>## 3864     &lt; 0 USD     &lt; 0 USD   &gt; 200 USD     &lt; 0 USD     &lt; 0 USD</w:t>
      </w:r>
      <w:r>
        <w:br/>
      </w:r>
      <w:r>
        <w:rPr>
          <w:rStyle w:val="VerbatimChar"/>
        </w:rPr>
        <w:t>## 3866 1 - 200 USD 1 - 200 USD 1 - 200 USD 1 - 200 USD 1 - 200 USD</w:t>
      </w:r>
      <w:r>
        <w:br/>
      </w:r>
      <w:r>
        <w:rPr>
          <w:rStyle w:val="VerbatimChar"/>
        </w:rPr>
        <w:t>## 3867     &lt; 0 USD     &lt; 0 USD 1 - 200 USD     &lt; 0 USD 1 - 200 USD</w:t>
      </w:r>
      <w:r>
        <w:br/>
      </w:r>
      <w:r>
        <w:rPr>
          <w:rStyle w:val="VerbatimChar"/>
        </w:rPr>
        <w:t>## 3868   &gt; 200 USD 1 - 200 USD     &lt; 0 USD     &lt; 0 USD     &lt; 0 USD</w:t>
      </w:r>
      <w:r>
        <w:br/>
      </w:r>
      <w:r>
        <w:rPr>
          <w:rStyle w:val="VerbatimChar"/>
        </w:rPr>
        <w:t>## 3870 1 - 200 USD 1 - 200 USD 1 - 200 USD 1 - 200 USD 1 - 200 USD</w:t>
      </w:r>
      <w:r>
        <w:br/>
      </w:r>
      <w:r>
        <w:rPr>
          <w:rStyle w:val="VerbatimChar"/>
        </w:rPr>
        <w:t>## 3872 1 - 200 USD     &lt; 0 USD 1 - 200 USD     &lt; 0 USD     &lt; 0 USD</w:t>
      </w:r>
      <w:r>
        <w:br/>
      </w:r>
      <w:r>
        <w:rPr>
          <w:rStyle w:val="VerbatimChar"/>
        </w:rPr>
        <w:t>## 3873 1 - 200 USD 1 - 200 USD     &lt; 0 USD     &lt; 0 USD 1 - 200 USD</w:t>
      </w:r>
      <w:r>
        <w:br/>
      </w:r>
      <w:r>
        <w:rPr>
          <w:rStyle w:val="VerbatimChar"/>
        </w:rPr>
        <w:t>## 3875 1 - 200 USD 1 - 200 USD 1 - 200 USD 1 - 200 USD     &lt; 0 USD</w:t>
      </w:r>
      <w:r>
        <w:br/>
      </w:r>
      <w:r>
        <w:rPr>
          <w:rStyle w:val="VerbatimChar"/>
        </w:rPr>
        <w:t>## 3880     &lt; 0 USD 1 - 200 USD 1 - 200 USD 1 - 200 USD     &lt; 0 USD</w:t>
      </w:r>
      <w:r>
        <w:br/>
      </w:r>
      <w:r>
        <w:rPr>
          <w:rStyle w:val="VerbatimChar"/>
        </w:rPr>
        <w:t>## 3884 1 - 200 USD 1 - 200 USD 1 - 200 USD 1 - 200 USD 1 - 200 USD</w:t>
      </w:r>
      <w:r>
        <w:br/>
      </w:r>
      <w:r>
        <w:rPr>
          <w:rStyle w:val="VerbatimChar"/>
        </w:rPr>
        <w:t>## 3886 1 - 200 USD   &gt; 200 USD     &lt; 0 USD 1 - 200 USD 1 - 200 USD</w:t>
      </w:r>
      <w:r>
        <w:br/>
      </w:r>
      <w:r>
        <w:rPr>
          <w:rStyle w:val="VerbatimChar"/>
        </w:rPr>
        <w:t>## 3887 1 - 200 USD     &lt; 0 USD     &lt; 0 USD     &lt; 0 USD     &lt; 0 USD</w:t>
      </w:r>
      <w:r>
        <w:br/>
      </w:r>
      <w:r>
        <w:rPr>
          <w:rStyle w:val="VerbatimChar"/>
        </w:rPr>
        <w:t>## 3889 1 - 200 USD 1 - 200 USD   &gt; 200 USD   &gt; 200 USD   &gt; 200 USD</w:t>
      </w:r>
      <w:r>
        <w:br/>
      </w:r>
      <w:r>
        <w:rPr>
          <w:rStyle w:val="VerbatimChar"/>
        </w:rPr>
        <w:t>## 3891     &lt; 0 USD 1 - 200 USD     &lt; 0 USD     &lt; 0 USD     &lt; 0 USD</w:t>
      </w:r>
      <w:r>
        <w:br/>
      </w:r>
      <w:r>
        <w:rPr>
          <w:rStyle w:val="VerbatimChar"/>
        </w:rPr>
        <w:t>## 3892 1 - 200 USD 1 - 200 USD 1 - 200 USD 1 - 200 USD     &lt; 0 USD</w:t>
      </w:r>
      <w:r>
        <w:br/>
      </w:r>
      <w:r>
        <w:rPr>
          <w:rStyle w:val="VerbatimChar"/>
        </w:rPr>
        <w:t>## 3893 1 - 200 USD 1 - 200 USD 1 - 200 USD 1 - 200 USD   &gt; 200 USD</w:t>
      </w:r>
      <w:r>
        <w:br/>
      </w:r>
      <w:r>
        <w:rPr>
          <w:rStyle w:val="VerbatimChar"/>
        </w:rPr>
        <w:t>## 3898 1 - 200 USD 1 - 200 USD 1 - 200 USD 1 - 200 USD     &lt; 0 USD</w:t>
      </w:r>
      <w:r>
        <w:br/>
      </w:r>
      <w:r>
        <w:rPr>
          <w:rStyle w:val="VerbatimChar"/>
        </w:rPr>
        <w:t>## 3900 1 - 200 USD     &lt; 0 USD     &lt; 0 USD   &gt; 200 USD     &lt; 0 USD</w:t>
      </w:r>
      <w:r>
        <w:br/>
      </w:r>
      <w:r>
        <w:rPr>
          <w:rStyle w:val="VerbatimChar"/>
        </w:rPr>
        <w:t>## 3903     &lt; 0 USD     &lt; 0 USD     &lt; 0 USD     &lt; 0 USD 1 - 200 USD</w:t>
      </w:r>
      <w:r>
        <w:br/>
      </w:r>
      <w:r>
        <w:rPr>
          <w:rStyle w:val="VerbatimChar"/>
        </w:rPr>
        <w:t>## 3905     &lt; 0 USD     &lt; 0 USD   &gt; 200 USD 1 - 200 USD 1 - 200 USD</w:t>
      </w:r>
      <w:r>
        <w:br/>
      </w:r>
      <w:r>
        <w:rPr>
          <w:rStyle w:val="VerbatimChar"/>
        </w:rPr>
        <w:t>## 3907 1 - 200 USD 1 - 200 USD 1 - 200 USD 1 - 200 USD 1 - 200 USD</w:t>
      </w:r>
      <w:r>
        <w:br/>
      </w:r>
      <w:r>
        <w:rPr>
          <w:rStyle w:val="VerbatimChar"/>
        </w:rPr>
        <w:t>## 3915   &gt; 200 USD     &lt; 0 USD     &lt; 0 USD 1 - 200 USD 1 - 200 USD</w:t>
      </w:r>
      <w:r>
        <w:br/>
      </w:r>
      <w:r>
        <w:rPr>
          <w:rStyle w:val="VerbatimChar"/>
        </w:rPr>
        <w:t>## 3916     &lt; 0 USD 1 - 200 USD     &lt; 0 USD   &gt; 200 USD     &lt; 0 USD</w:t>
      </w:r>
      <w:r>
        <w:br/>
      </w:r>
      <w:r>
        <w:rPr>
          <w:rStyle w:val="VerbatimChar"/>
        </w:rPr>
        <w:t>## 3917 1 - 200 USD 1 - 200 USD 1 - 200 USD     &lt; 0 USD     &lt; 0 USD</w:t>
      </w:r>
      <w:r>
        <w:br/>
      </w:r>
      <w:r>
        <w:rPr>
          <w:rStyle w:val="VerbatimChar"/>
        </w:rPr>
        <w:t>## 3918     &lt; 0 USD 1 - 200 USD     &lt; 0 USD     &lt; 0 USD 1 - 200 USD</w:t>
      </w:r>
      <w:r>
        <w:br/>
      </w:r>
      <w:r>
        <w:rPr>
          <w:rStyle w:val="VerbatimChar"/>
        </w:rPr>
        <w:t>## 3920 1 - 200 USD 1 - 200 USD     &lt; 0 USD     &lt; 0 USD   &gt; 200 USD</w:t>
      </w:r>
      <w:r>
        <w:br/>
      </w:r>
      <w:r>
        <w:rPr>
          <w:rStyle w:val="VerbatimChar"/>
        </w:rPr>
        <w:t>## 3931     &lt; 0 USD     &lt; 0 USD     &lt; 0 USD     &lt; 0 USD 1 - 200 USD</w:t>
      </w:r>
      <w:r>
        <w:br/>
      </w:r>
      <w:r>
        <w:rPr>
          <w:rStyle w:val="VerbatimChar"/>
        </w:rPr>
        <w:t>## 3933     &lt; 0 USD 1 - 200 USD 1 - 200 USD 1 - 200 USD     &lt; 0 USD</w:t>
      </w:r>
      <w:r>
        <w:br/>
      </w:r>
      <w:r>
        <w:rPr>
          <w:rStyle w:val="VerbatimChar"/>
        </w:rPr>
        <w:t>## 3937     &lt; 0 USD 1 - 200 USD 1 - 200 USD 1 - 200 USD 1 - 200 USD</w:t>
      </w:r>
      <w:r>
        <w:br/>
      </w:r>
      <w:r>
        <w:rPr>
          <w:rStyle w:val="VerbatimChar"/>
        </w:rPr>
        <w:t>## 3940   &gt; 200 USD     &lt; 0 USD     &lt; 0 USD   &gt; 200 USD   &gt; 200 USD</w:t>
      </w:r>
      <w:r>
        <w:br/>
      </w:r>
      <w:r>
        <w:rPr>
          <w:rStyle w:val="VerbatimChar"/>
        </w:rPr>
        <w:t>## 3942 1 - 200 USD 1 - 200 USD     &lt; 0 USD 1 - 200 USD 1 - 200 USD</w:t>
      </w:r>
      <w:r>
        <w:br/>
      </w:r>
      <w:r>
        <w:rPr>
          <w:rStyle w:val="VerbatimChar"/>
        </w:rPr>
        <w:t>## 3946 1 - 200 USD 1 - 200 USD   &gt; 200 USD   &gt; 200 USD     &lt; 0 USD</w:t>
      </w:r>
      <w:r>
        <w:br/>
      </w:r>
      <w:r>
        <w:rPr>
          <w:rStyle w:val="VerbatimChar"/>
        </w:rPr>
        <w:t>## 3948 1 - 200 USD     &lt; 0 USD 1 - 200 USD 1 - 200 USD     &lt; 0 USD</w:t>
      </w:r>
      <w:r>
        <w:br/>
      </w:r>
      <w:r>
        <w:rPr>
          <w:rStyle w:val="VerbatimChar"/>
        </w:rPr>
        <w:t>## 3949     &lt; 0 USD 1 - 200 USD 1 - 200 USD     &lt; 0 USD     &lt; 0 USD</w:t>
      </w:r>
      <w:r>
        <w:br/>
      </w:r>
      <w:r>
        <w:rPr>
          <w:rStyle w:val="VerbatimChar"/>
        </w:rPr>
        <w:t>## 3953 1 - 200 USD   &gt; 200 USD 1 - 200 USD     &lt; 0 USD   &gt; 200 USD</w:t>
      </w:r>
      <w:r>
        <w:br/>
      </w:r>
      <w:r>
        <w:rPr>
          <w:rStyle w:val="VerbatimChar"/>
        </w:rPr>
        <w:t>## 3956   &gt; 200 USD 1 - 200 USD     &lt; 0 USD   &gt; 200 USD     &lt; 0 USD</w:t>
      </w:r>
      <w:r>
        <w:br/>
      </w:r>
      <w:r>
        <w:rPr>
          <w:rStyle w:val="VerbatimChar"/>
        </w:rPr>
        <w:t>## 3958 1 - 200 USD 1 - 200 USD 1 - 200 USD 1 - 200 USD 1 - 200 USD</w:t>
      </w:r>
      <w:r>
        <w:br/>
      </w:r>
      <w:r>
        <w:rPr>
          <w:rStyle w:val="VerbatimChar"/>
        </w:rPr>
        <w:t>## 3965     &lt; 0 USD 1 - 200 USD     &lt; 0 USD     &lt; 0 USD   &gt; 200 USD</w:t>
      </w:r>
      <w:r>
        <w:br/>
      </w:r>
      <w:r>
        <w:rPr>
          <w:rStyle w:val="VerbatimChar"/>
        </w:rPr>
        <w:t>## 3967 1 - 200 USD 1 - 200 USD 1 - 200 USD 1 - 200 USD 1 - 200 USD</w:t>
      </w:r>
      <w:r>
        <w:br/>
      </w:r>
      <w:r>
        <w:rPr>
          <w:rStyle w:val="VerbatimChar"/>
        </w:rPr>
        <w:t>## 3975 1 - 200 USD     &lt; 0 USD 1 - 200 USD     &lt; 0 USD 1 - 200 USD</w:t>
      </w:r>
      <w:r>
        <w:br/>
      </w:r>
      <w:r>
        <w:rPr>
          <w:rStyle w:val="VerbatimChar"/>
        </w:rPr>
        <w:t>## 3976 1 - 200 USD   &gt; 200 USD 1 - 200 USD   &gt; 200 USD 1 - 200 USD</w:t>
      </w:r>
      <w:r>
        <w:br/>
      </w:r>
      <w:r>
        <w:rPr>
          <w:rStyle w:val="VerbatimChar"/>
        </w:rPr>
        <w:t>## 3978 1 - 200 USD     &lt; 0 USD     &lt; 0 USD 1 - 200 USD     &lt; 0 USD</w:t>
      </w:r>
      <w:r>
        <w:br/>
      </w:r>
      <w:r>
        <w:rPr>
          <w:rStyle w:val="VerbatimChar"/>
        </w:rPr>
        <w:t>## 3982     &lt; 0 USD     &lt; 0 USD 1 - 200 USD     &lt; 0 USD 1 - 200 USD</w:t>
      </w:r>
      <w:r>
        <w:br/>
      </w:r>
      <w:r>
        <w:rPr>
          <w:rStyle w:val="VerbatimChar"/>
        </w:rPr>
        <w:t>## 3983 1 - 200 USD 1 - 200 USD 1 - 200 USD 1 - 200 USD 1 - 200 USD</w:t>
      </w:r>
      <w:r>
        <w:br/>
      </w:r>
      <w:r>
        <w:rPr>
          <w:rStyle w:val="VerbatimChar"/>
        </w:rPr>
        <w:t>## 3984   &gt; 200 USD   &gt; 200 USD     &lt; 0 USD 1 - 200 USD   &gt; 200 USD</w:t>
      </w:r>
      <w:r>
        <w:br/>
      </w:r>
      <w:r>
        <w:rPr>
          <w:rStyle w:val="VerbatimChar"/>
        </w:rPr>
        <w:t>## 3986 1 - 200 USD 1 - 200 USD   &gt; 200 USD     &lt; 0 USD 1 - 200 USD</w:t>
      </w:r>
      <w:r>
        <w:br/>
      </w:r>
      <w:r>
        <w:rPr>
          <w:rStyle w:val="VerbatimChar"/>
        </w:rPr>
        <w:t>## 3988 1 - 200 USD 1 - 200 USD 1 - 200 USD 1 - 200 USD 1 - 200 USD</w:t>
      </w:r>
      <w:r>
        <w:br/>
      </w:r>
      <w:r>
        <w:rPr>
          <w:rStyle w:val="VerbatimChar"/>
        </w:rPr>
        <w:t>## 3991     &lt; 0 USD     &lt; 0 USD     &lt; 0 USD     &lt; 0 USD     &lt; 0 USD</w:t>
      </w:r>
      <w:r>
        <w:br/>
      </w:r>
      <w:r>
        <w:rPr>
          <w:rStyle w:val="VerbatimChar"/>
        </w:rPr>
        <w:t>## 3992 1 - 200 USD 1 - 200 USD     &lt; 0 USD 1 - 200 USD 1 - 200 USD</w:t>
      </w:r>
      <w:r>
        <w:br/>
      </w:r>
      <w:r>
        <w:rPr>
          <w:rStyle w:val="VerbatimChar"/>
        </w:rPr>
        <w:t>## 3993 1 - 200 USD 1 - 200 USD 1 - 200 USD 1 - 200 USD 1 - 200 USD</w:t>
      </w:r>
      <w:r>
        <w:br/>
      </w:r>
      <w:r>
        <w:rPr>
          <w:rStyle w:val="VerbatimChar"/>
        </w:rPr>
        <w:lastRenderedPageBreak/>
        <w:t>## 3996   &gt; 200 USD   &gt; 200 USD   &gt; 200 USD   &gt; 200 USD   &gt; 200 USD</w:t>
      </w:r>
      <w:r>
        <w:br/>
      </w:r>
      <w:r>
        <w:rPr>
          <w:rStyle w:val="VerbatimChar"/>
        </w:rPr>
        <w:t>## 4000 1 - 200 USD 1 - 200 USD     &lt; 0 USD   &gt; 200 USD   &gt; 200 USD</w:t>
      </w:r>
      <w:r>
        <w:br/>
      </w:r>
      <w:r>
        <w:rPr>
          <w:rStyle w:val="VerbatimChar"/>
        </w:rPr>
        <w:t>## 4003   &gt; 200 USD     &lt; 0 USD 1 - 200 USD 1 - 200 USD     &lt; 0 USD</w:t>
      </w:r>
      <w:r>
        <w:br/>
      </w:r>
      <w:r>
        <w:rPr>
          <w:rStyle w:val="VerbatimChar"/>
        </w:rPr>
        <w:t>## 4009     &lt; 0 USD     &lt; 0 USD     &lt; 0 USD     &lt; 0 USD 1 - 200 USD</w:t>
      </w:r>
      <w:r>
        <w:br/>
      </w:r>
      <w:r>
        <w:rPr>
          <w:rStyle w:val="VerbatimChar"/>
        </w:rPr>
        <w:t>## 4010 1 - 200 USD     &lt; 0 USD   &gt; 200 USD 1 - 200 USD 1 - 200 USD</w:t>
      </w:r>
      <w:r>
        <w:br/>
      </w:r>
      <w:r>
        <w:rPr>
          <w:rStyle w:val="VerbatimChar"/>
        </w:rPr>
        <w:t>## 4011 1 - 200 USD     &lt; 0 USD     &lt; 0 USD     &lt; 0 USD     &lt; 0 USD</w:t>
      </w:r>
      <w:r>
        <w:br/>
      </w:r>
      <w:r>
        <w:rPr>
          <w:rStyle w:val="VerbatimChar"/>
        </w:rPr>
        <w:t>## 4012     &lt; 0 USD     &lt; 0 USD     &lt; 0 USD   &gt; 200 USD     &lt; 0 USD</w:t>
      </w:r>
      <w:r>
        <w:br/>
      </w:r>
      <w:r>
        <w:rPr>
          <w:rStyle w:val="VerbatimChar"/>
        </w:rPr>
        <w:t>## 4016     &lt; 0 USD   &gt; 200 USD     &lt; 0 USD   &gt; 200 USD 1 - 200 USD</w:t>
      </w:r>
      <w:r>
        <w:br/>
      </w:r>
      <w:r>
        <w:rPr>
          <w:rStyle w:val="VerbatimChar"/>
        </w:rPr>
        <w:t>## 4017     &lt; 0 USD 1 - 200 USD 1 - 200 USD     &lt; 0 USD     &lt; 0 USD</w:t>
      </w:r>
      <w:r>
        <w:br/>
      </w:r>
      <w:r>
        <w:rPr>
          <w:rStyle w:val="VerbatimChar"/>
        </w:rPr>
        <w:t>## 4020 1 - 200 USD 1 - 200 USD 1 - 200 USD 1 - 200 USD 1 - 200 USD</w:t>
      </w:r>
      <w:r>
        <w:br/>
      </w:r>
      <w:r>
        <w:rPr>
          <w:rStyle w:val="VerbatimChar"/>
        </w:rPr>
        <w:t>## 4023     &lt; 0 USD 1 - 200 USD 1 - 200 USD 1 - 200 USD 1 - 200 USD</w:t>
      </w:r>
      <w:r>
        <w:br/>
      </w:r>
      <w:r>
        <w:rPr>
          <w:rStyle w:val="VerbatimChar"/>
        </w:rPr>
        <w:t>## 4024 1 - 200 USD     &lt; 0 USD     &lt; 0 USD     &lt; 0 USD     &lt; 0 USD</w:t>
      </w:r>
      <w:r>
        <w:br/>
      </w:r>
      <w:r>
        <w:rPr>
          <w:rStyle w:val="VerbatimChar"/>
        </w:rPr>
        <w:t>## 4025 1 - 200 USD     &lt; 0 USD   &gt; 200 USD   &gt; 200 USD 1 - 200 USD</w:t>
      </w:r>
      <w:r>
        <w:br/>
      </w:r>
      <w:r>
        <w:rPr>
          <w:rStyle w:val="VerbatimChar"/>
        </w:rPr>
        <w:t>## 4030     &lt; 0 USD 1 - 200 USD     &lt; 0 USD     &lt; 0 USD   &gt; 200 USD</w:t>
      </w:r>
      <w:r>
        <w:br/>
      </w:r>
      <w:r>
        <w:rPr>
          <w:rStyle w:val="VerbatimChar"/>
        </w:rPr>
        <w:t>## 4031 1 - 200 USD 1 - 200 USD     &lt; 0 USD     &lt; 0 USD 1 - 200 USD</w:t>
      </w:r>
      <w:r>
        <w:br/>
      </w:r>
      <w:r>
        <w:rPr>
          <w:rStyle w:val="VerbatimChar"/>
        </w:rPr>
        <w:t>## 4032 1 - 200 USD     &lt; 0 USD 1 - 200 USD     &lt; 0 USD     &lt; 0 USD</w:t>
      </w:r>
      <w:r>
        <w:br/>
      </w:r>
      <w:r>
        <w:rPr>
          <w:rStyle w:val="VerbatimChar"/>
        </w:rPr>
        <w:t>## 4034     &lt; 0 USD     &lt; 0 USD 1 - 200 USD     &lt; 0 USD     &lt; 0 USD</w:t>
      </w:r>
      <w:r>
        <w:br/>
      </w:r>
      <w:r>
        <w:rPr>
          <w:rStyle w:val="VerbatimChar"/>
        </w:rPr>
        <w:t>## 4037 1 - 200 USD     &lt; 0 USD 1 - 200 USD 1 - 200 USD 1 - 200 USD</w:t>
      </w:r>
      <w:r>
        <w:br/>
      </w:r>
      <w:r>
        <w:rPr>
          <w:rStyle w:val="VerbatimChar"/>
        </w:rPr>
        <w:t>## 4041     &lt; 0 USD     &lt; 0 USD     &lt; 0 USD 1 - 200 USD   &gt; 200 USD</w:t>
      </w:r>
      <w:r>
        <w:br/>
      </w:r>
      <w:r>
        <w:rPr>
          <w:rStyle w:val="VerbatimChar"/>
        </w:rPr>
        <w:t>## 4042 1 - 200 USD     &lt; 0 USD     &lt; 0 USD     &lt; 0 USD     &lt; 0 USD</w:t>
      </w:r>
      <w:r>
        <w:br/>
      </w:r>
      <w:r>
        <w:rPr>
          <w:rStyle w:val="VerbatimChar"/>
        </w:rPr>
        <w:t>## 4043 1 - 200 USD 1 - 200 USD 1 - 200 USD     &lt; 0 USD 1 - 200 USD</w:t>
      </w:r>
      <w:r>
        <w:br/>
      </w:r>
      <w:r>
        <w:rPr>
          <w:rStyle w:val="VerbatimChar"/>
        </w:rPr>
        <w:t>## 4046 1 - 200 USD 1 - 200 USD 1 - 200 USD   &gt; 200 USD 1 - 200 USD</w:t>
      </w:r>
      <w:r>
        <w:br/>
      </w:r>
      <w:r>
        <w:rPr>
          <w:rStyle w:val="VerbatimChar"/>
        </w:rPr>
        <w:t>## 4049     &lt; 0 USD     &lt; 0 USD   &gt; 200 USD   &gt; 200 USD 1 - 200 USD</w:t>
      </w:r>
      <w:r>
        <w:br/>
      </w:r>
      <w:r>
        <w:rPr>
          <w:rStyle w:val="VerbatimChar"/>
        </w:rPr>
        <w:t>## 4050   &gt; 200 USD 1 - 200 USD 1 - 200 USD     &lt; 0 USD   &gt; 200 USD</w:t>
      </w:r>
      <w:r>
        <w:br/>
      </w:r>
      <w:r>
        <w:rPr>
          <w:rStyle w:val="VerbatimChar"/>
        </w:rPr>
        <w:t>## 4052 1 - 200 USD     &lt; 0 USD 1 - 200 USD 1 - 200 USD 1 - 200 USD</w:t>
      </w:r>
      <w:r>
        <w:br/>
      </w:r>
      <w:r>
        <w:rPr>
          <w:rStyle w:val="VerbatimChar"/>
        </w:rPr>
        <w:t>## 4055 1 - 200 USD   &gt; 200 USD   &gt; 200 USD     &lt; 0 USD     &lt; 0 USD</w:t>
      </w:r>
      <w:r>
        <w:br/>
      </w:r>
      <w:r>
        <w:rPr>
          <w:rStyle w:val="VerbatimChar"/>
        </w:rPr>
        <w:t>## 4056 1 - 200 USD 1 - 200 USD     &lt; 0 USD     &lt; 0 USD 1 - 200 USD</w:t>
      </w:r>
      <w:r>
        <w:br/>
      </w:r>
      <w:r>
        <w:rPr>
          <w:rStyle w:val="VerbatimChar"/>
        </w:rPr>
        <w:t>## 4058     &lt; 0 USD 1 - 200 USD     &lt; 0 USD     &lt; 0 USD   &gt; 200 USD</w:t>
      </w:r>
      <w:r>
        <w:br/>
      </w:r>
      <w:r>
        <w:rPr>
          <w:rStyle w:val="VerbatimChar"/>
        </w:rPr>
        <w:t>## 4061     &lt; 0 USD 1 - 200 USD 1 - 200 USD 1 - 200 USD     &lt; 0 USD</w:t>
      </w:r>
      <w:r>
        <w:br/>
      </w:r>
      <w:r>
        <w:rPr>
          <w:rStyle w:val="VerbatimChar"/>
        </w:rPr>
        <w:t>## 4064 1 - 200 USD 1 - 200 USD     &lt; 0 USD   &gt; 200 USD 1 - 200 USD</w:t>
      </w:r>
      <w:r>
        <w:br/>
      </w:r>
      <w:r>
        <w:rPr>
          <w:rStyle w:val="VerbatimChar"/>
        </w:rPr>
        <w:t>## 4069     &lt; 0 USD     &lt; 0 USD     &lt; 0 USD 1 - 200 USD     &lt; 0 USD</w:t>
      </w:r>
      <w:r>
        <w:br/>
      </w:r>
      <w:r>
        <w:rPr>
          <w:rStyle w:val="VerbatimChar"/>
        </w:rPr>
        <w:t>## 4070   &gt; 200 USD     &lt; 0 USD   &gt; 200 USD 1 - 200 USD 1 - 200 USD</w:t>
      </w:r>
      <w:r>
        <w:br/>
      </w:r>
      <w:r>
        <w:rPr>
          <w:rStyle w:val="VerbatimChar"/>
        </w:rPr>
        <w:t>## 4071 1 - 200 USD 1 - 200 USD 1 - 200 USD     &lt; 0 USD     &lt; 0 USD</w:t>
      </w:r>
      <w:r>
        <w:br/>
      </w:r>
      <w:r>
        <w:rPr>
          <w:rStyle w:val="VerbatimChar"/>
        </w:rPr>
        <w:t>## 4072   &gt; 200 USD     &lt; 0 USD     &lt; 0 USD 1 - 200 USD   &gt; 200 USD</w:t>
      </w:r>
      <w:r>
        <w:br/>
      </w:r>
      <w:r>
        <w:rPr>
          <w:rStyle w:val="VerbatimChar"/>
        </w:rPr>
        <w:t>## 4073     &lt; 0 USD 1 - 200 USD 1 - 200 USD 1 - 200 USD     &lt; 0 USD</w:t>
      </w:r>
      <w:r>
        <w:br/>
      </w:r>
      <w:r>
        <w:rPr>
          <w:rStyle w:val="VerbatimChar"/>
        </w:rPr>
        <w:t>## 4078     &lt; 0 USD 1 - 200 USD     &lt; 0 USD   &gt; 200 USD 1 - 200 USD</w:t>
      </w:r>
      <w:r>
        <w:br/>
      </w:r>
      <w:r>
        <w:rPr>
          <w:rStyle w:val="VerbatimChar"/>
        </w:rPr>
        <w:t>## 4081     &lt; 0 USD     &lt; 0 USD 1 - 200 USD 1 - 200 USD   &gt; 200 USD</w:t>
      </w:r>
      <w:r>
        <w:br/>
      </w:r>
      <w:r>
        <w:rPr>
          <w:rStyle w:val="VerbatimChar"/>
        </w:rPr>
        <w:t>## 4082     &lt; 0 USD     &lt; 0 USD     &lt; 0 USD 1 - 200 USD     &lt; 0 USD</w:t>
      </w:r>
      <w:r>
        <w:br/>
      </w:r>
      <w:r>
        <w:rPr>
          <w:rStyle w:val="VerbatimChar"/>
        </w:rPr>
        <w:t>## 4086 1 - 200 USD   &gt; 200 USD 1 - 200 USD     &lt; 0 USD     &lt; 0 USD</w:t>
      </w:r>
      <w:r>
        <w:br/>
      </w:r>
      <w:r>
        <w:rPr>
          <w:rStyle w:val="VerbatimChar"/>
        </w:rPr>
        <w:t>## 4090 1 - 200 USD     &lt; 0 USD 1 - 200 USD     &lt; 0 USD     &lt; 0 USD</w:t>
      </w:r>
      <w:r>
        <w:br/>
      </w:r>
      <w:r>
        <w:rPr>
          <w:rStyle w:val="VerbatimChar"/>
        </w:rPr>
        <w:t>## 4091 1 - 200 USD   &gt; 200 USD 1 - 200 USD     &lt; 0 USD     &lt; 0 USD</w:t>
      </w:r>
      <w:r>
        <w:br/>
      </w:r>
      <w:r>
        <w:rPr>
          <w:rStyle w:val="VerbatimChar"/>
        </w:rPr>
        <w:t>## 4092     &lt; 0 USD     &lt; 0 USD     &lt; 0 USD     &lt; 0 USD     &lt; 0 USD</w:t>
      </w:r>
      <w:r>
        <w:br/>
      </w:r>
      <w:r>
        <w:rPr>
          <w:rStyle w:val="VerbatimChar"/>
        </w:rPr>
        <w:t>## 4094     &lt; 0 USD     &lt; 0 USD   &gt; 200 USD     &lt; 0 USD     &lt; 0 USD</w:t>
      </w:r>
      <w:r>
        <w:br/>
      </w:r>
      <w:r>
        <w:rPr>
          <w:rStyle w:val="VerbatimChar"/>
        </w:rPr>
        <w:t>## 4098     &lt; 0 USD 1 - 200 USD     &lt; 0 USD     &lt; 0 USD     &lt; 0 USD</w:t>
      </w:r>
      <w:r>
        <w:br/>
      </w:r>
      <w:r>
        <w:rPr>
          <w:rStyle w:val="VerbatimChar"/>
        </w:rPr>
        <w:t>## 4102 1 - 200 USD     &lt; 0 USD     &lt; 0 USD   &gt; 200 USD 1 - 200 USD</w:t>
      </w:r>
      <w:r>
        <w:br/>
      </w:r>
      <w:r>
        <w:rPr>
          <w:rStyle w:val="VerbatimChar"/>
        </w:rPr>
        <w:t>## 4109 1 - 200 USD 1 - 200 USD 1 - 200 USD   &gt; 200 USD 1 - 200 USD</w:t>
      </w:r>
      <w:r>
        <w:br/>
      </w:r>
      <w:r>
        <w:rPr>
          <w:rStyle w:val="VerbatimChar"/>
        </w:rPr>
        <w:t>## 4111 1 - 200 USD 1 - 200 USD 1 - 200 USD 1 - 200 USD 1 - 200 USD</w:t>
      </w:r>
      <w:r>
        <w:br/>
      </w:r>
      <w:r>
        <w:rPr>
          <w:rStyle w:val="VerbatimChar"/>
        </w:rPr>
        <w:t>## 4112 1 - 200 USD     &lt; 0 USD 1 - 200 USD     &lt; 0 USD     &lt; 0 USD</w:t>
      </w:r>
      <w:r>
        <w:br/>
      </w:r>
      <w:r>
        <w:rPr>
          <w:rStyle w:val="VerbatimChar"/>
        </w:rPr>
        <w:t>## 4113     &lt; 0 USD     &lt; 0 USD     &lt; 0 USD     &lt; 0 USD   &gt; 200 USD</w:t>
      </w:r>
      <w:r>
        <w:br/>
      </w:r>
      <w:r>
        <w:rPr>
          <w:rStyle w:val="VerbatimChar"/>
        </w:rPr>
        <w:t>## 4114     &lt; 0 USD   &gt; 200 USD   &gt; 200 USD 1 - 200 USD     &lt; 0 USD</w:t>
      </w:r>
      <w:r>
        <w:br/>
      </w:r>
      <w:r>
        <w:rPr>
          <w:rStyle w:val="VerbatimChar"/>
        </w:rPr>
        <w:lastRenderedPageBreak/>
        <w:t>## 4116     &lt; 0 USD 1 - 200 USD 1 - 200 USD 1 - 200 USD 1 - 200 USD</w:t>
      </w:r>
      <w:r>
        <w:br/>
      </w:r>
      <w:r>
        <w:rPr>
          <w:rStyle w:val="VerbatimChar"/>
        </w:rPr>
        <w:t>## 4117     &lt; 0 USD     &lt; 0 USD     &lt; 0 USD     &lt; 0 USD     &lt; 0 USD</w:t>
      </w:r>
      <w:r>
        <w:br/>
      </w:r>
      <w:r>
        <w:rPr>
          <w:rStyle w:val="VerbatimChar"/>
        </w:rPr>
        <w:t>## 4118   &gt; 200 USD 1 - 200 USD 1 - 200 USD 1 - 200 USD 1 - 200 USD</w:t>
      </w:r>
      <w:r>
        <w:br/>
      </w:r>
      <w:r>
        <w:rPr>
          <w:rStyle w:val="VerbatimChar"/>
        </w:rPr>
        <w:t>## 4120   &gt; 200 USD     &lt; 0 USD   &gt; 200 USD     &lt; 0 USD 1 - 200 USD</w:t>
      </w:r>
      <w:r>
        <w:br/>
      </w:r>
      <w:r>
        <w:rPr>
          <w:rStyle w:val="VerbatimChar"/>
        </w:rPr>
        <w:t>## 4122     &lt; 0 USD     &lt; 0 USD     &lt; 0 USD     &lt; 0 USD     &lt; 0 USD</w:t>
      </w:r>
      <w:r>
        <w:br/>
      </w:r>
      <w:r>
        <w:rPr>
          <w:rStyle w:val="VerbatimChar"/>
        </w:rPr>
        <w:t>## 4123     &lt; 0 USD     &lt; 0 USD     &lt; 0 USD     &lt; 0 USD 1 - 200 USD</w:t>
      </w:r>
      <w:r>
        <w:br/>
      </w:r>
      <w:r>
        <w:rPr>
          <w:rStyle w:val="VerbatimChar"/>
        </w:rPr>
        <w:t>## 4125 1 - 200 USD 1 - 200 USD   &gt; 200 USD 1 - 200 USD 1 - 200 USD</w:t>
      </w:r>
      <w:r>
        <w:br/>
      </w:r>
      <w:r>
        <w:rPr>
          <w:rStyle w:val="VerbatimChar"/>
        </w:rPr>
        <w:t>## 4126     &lt; 0 USD     &lt; 0 USD 1 - 200 USD   &gt; 200 USD   &gt; 200 USD</w:t>
      </w:r>
      <w:r>
        <w:br/>
      </w:r>
      <w:r>
        <w:rPr>
          <w:rStyle w:val="VerbatimChar"/>
        </w:rPr>
        <w:t>## 4130 1 - 200 USD     &lt; 0 USD   &gt; 200 USD   &gt; 200 USD 1 - 200 USD</w:t>
      </w:r>
      <w:r>
        <w:br/>
      </w:r>
      <w:r>
        <w:rPr>
          <w:rStyle w:val="VerbatimChar"/>
        </w:rPr>
        <w:t>## 4132     &lt; 0 USD     &lt; 0 USD     &lt; 0 USD     &lt; 0 USD 1 - 200 USD</w:t>
      </w:r>
      <w:r>
        <w:br/>
      </w:r>
      <w:r>
        <w:rPr>
          <w:rStyle w:val="VerbatimChar"/>
        </w:rPr>
        <w:t>## 4136     &lt; 0 USD 1 - 200 USD   &gt; 200 USD 1 - 200 USD     &lt; 0 USD</w:t>
      </w:r>
      <w:r>
        <w:br/>
      </w:r>
      <w:r>
        <w:rPr>
          <w:rStyle w:val="VerbatimChar"/>
        </w:rPr>
        <w:t>## 4137 1 - 200 USD 1 - 200 USD 1 - 200 USD 1 - 200 USD     &lt; 0 USD</w:t>
      </w:r>
      <w:r>
        <w:br/>
      </w:r>
      <w:r>
        <w:rPr>
          <w:rStyle w:val="VerbatimChar"/>
        </w:rPr>
        <w:t>## 4138 1 - 200 USD 1 - 200 USD 1 - 200 USD 1 - 200 USD   &gt; 200 USD</w:t>
      </w:r>
      <w:r>
        <w:br/>
      </w:r>
      <w:r>
        <w:rPr>
          <w:rStyle w:val="VerbatimChar"/>
        </w:rPr>
        <w:t>## 4139     &lt; 0 USD 1 - 200 USD   &gt; 200 USD     &lt; 0 USD     &lt; 0 USD</w:t>
      </w:r>
      <w:r>
        <w:br/>
      </w:r>
      <w:r>
        <w:rPr>
          <w:rStyle w:val="VerbatimChar"/>
        </w:rPr>
        <w:t>## 4144 1 - 200 USD   &gt; 200 USD   &gt; 200 USD 1 - 200 USD   &gt; 200 USD</w:t>
      </w:r>
      <w:r>
        <w:br/>
      </w:r>
      <w:r>
        <w:rPr>
          <w:rStyle w:val="VerbatimChar"/>
        </w:rPr>
        <w:t>## 4149 1 - 200 USD 1 - 200 USD 1 - 200 USD 1 - 200 USD 1 - 200 USD</w:t>
      </w:r>
      <w:r>
        <w:br/>
      </w:r>
      <w:r>
        <w:rPr>
          <w:rStyle w:val="VerbatimChar"/>
        </w:rPr>
        <w:t>## 4152     &lt; 0 USD     &lt; 0 USD 1 - 200 USD 1 - 200 USD 1 - 200 USD</w:t>
      </w:r>
      <w:r>
        <w:br/>
      </w:r>
      <w:r>
        <w:rPr>
          <w:rStyle w:val="VerbatimChar"/>
        </w:rPr>
        <w:t>## 4160 1 - 200 USD 1 - 200 USD     &lt; 0 USD     &lt; 0 USD     &lt; 0 USD</w:t>
      </w:r>
      <w:r>
        <w:br/>
      </w:r>
      <w:r>
        <w:rPr>
          <w:rStyle w:val="VerbatimChar"/>
        </w:rPr>
        <w:t>## 4162 1 - 200 USD   &gt; 200 USD     &lt; 0 USD     &lt; 0 USD     &lt; 0 USD</w:t>
      </w:r>
      <w:r>
        <w:br/>
      </w:r>
      <w:r>
        <w:rPr>
          <w:rStyle w:val="VerbatimChar"/>
        </w:rPr>
        <w:t>## 4168   &gt; 200 USD   &gt; 200 USD     &lt; 0 USD 1 - 200 USD 1 - 200 USD</w:t>
      </w:r>
      <w:r>
        <w:br/>
      </w:r>
      <w:r>
        <w:rPr>
          <w:rStyle w:val="VerbatimChar"/>
        </w:rPr>
        <w:t>## 4170     &lt; 0 USD   &gt; 200 USD     &lt; 0 USD     &lt; 0 USD   &gt; 200 USD</w:t>
      </w:r>
      <w:r>
        <w:br/>
      </w:r>
      <w:r>
        <w:rPr>
          <w:rStyle w:val="VerbatimChar"/>
        </w:rPr>
        <w:t>## 4171 1 - 200 USD 1 - 200 USD 1 - 200 USD 1 - 200 USD 1 - 200 USD</w:t>
      </w:r>
      <w:r>
        <w:br/>
      </w:r>
      <w:r>
        <w:rPr>
          <w:rStyle w:val="VerbatimChar"/>
        </w:rPr>
        <w:t>## 4172     &lt; 0 USD 1 - 200 USD 1 - 200 USD 1 - 200 USD 1 - 200 USD</w:t>
      </w:r>
      <w:r>
        <w:br/>
      </w:r>
      <w:r>
        <w:rPr>
          <w:rStyle w:val="VerbatimChar"/>
        </w:rPr>
        <w:t>## 4175     &lt; 0 USD     &lt; 0 USD     &lt; 0 USD 1 - 200 USD     &lt; 0 USD</w:t>
      </w:r>
      <w:r>
        <w:br/>
      </w:r>
      <w:r>
        <w:rPr>
          <w:rStyle w:val="VerbatimChar"/>
        </w:rPr>
        <w:t>## 4176     &lt; 0 USD     &lt; 0 USD     &lt; 0 USD     &lt; 0 USD 1 - 200 USD</w:t>
      </w:r>
      <w:r>
        <w:br/>
      </w:r>
      <w:r>
        <w:rPr>
          <w:rStyle w:val="VerbatimChar"/>
        </w:rPr>
        <w:t>## 4177 1 - 200 USD 1 - 200 USD 1 - 200 USD     &lt; 0 USD     &lt; 0 USD</w:t>
      </w:r>
      <w:r>
        <w:br/>
      </w:r>
      <w:r>
        <w:rPr>
          <w:rStyle w:val="VerbatimChar"/>
        </w:rPr>
        <w:t>## 4180 1 - 200 USD     &lt; 0 USD 1 - 200 USD 1 - 200 USD     &lt; 0 USD</w:t>
      </w:r>
      <w:r>
        <w:br/>
      </w:r>
      <w:r>
        <w:rPr>
          <w:rStyle w:val="VerbatimChar"/>
        </w:rPr>
        <w:t>## 4184     &lt; 0 USD     &lt; 0 USD 1 - 200 USD     &lt; 0 USD     &lt; 0 USD</w:t>
      </w:r>
      <w:r>
        <w:br/>
      </w:r>
      <w:r>
        <w:rPr>
          <w:rStyle w:val="VerbatimChar"/>
        </w:rPr>
        <w:t>## 4189     &lt; 0 USD     &lt; 0 USD     &lt; 0 USD 1 - 200 USD   &gt; 200 USD</w:t>
      </w:r>
      <w:r>
        <w:br/>
      </w:r>
      <w:r>
        <w:rPr>
          <w:rStyle w:val="VerbatimChar"/>
        </w:rPr>
        <w:t>## 4190     &lt; 0 USD     &lt; 0 USD     &lt; 0 USD 1 - 200 USD 1 - 200 USD</w:t>
      </w:r>
      <w:r>
        <w:br/>
      </w:r>
      <w:r>
        <w:rPr>
          <w:rStyle w:val="VerbatimChar"/>
        </w:rPr>
        <w:t>## 4193   &gt; 200 USD 1 - 200 USD 1 - 200 USD   &gt; 200 USD     &lt; 0 USD</w:t>
      </w:r>
      <w:r>
        <w:br/>
      </w:r>
      <w:r>
        <w:rPr>
          <w:rStyle w:val="VerbatimChar"/>
        </w:rPr>
        <w:t>## 4194 1 - 200 USD 1 - 200 USD     &lt; 0 USD   &gt; 200 USD 1 - 200 USD</w:t>
      </w:r>
      <w:r>
        <w:br/>
      </w:r>
      <w:r>
        <w:rPr>
          <w:rStyle w:val="VerbatimChar"/>
        </w:rPr>
        <w:t>## 4195   &gt; 200 USD   &gt; 200 USD 1 - 200 USD   &gt; 200 USD   &gt; 200 USD</w:t>
      </w:r>
      <w:r>
        <w:br/>
      </w:r>
      <w:r>
        <w:rPr>
          <w:rStyle w:val="VerbatimChar"/>
        </w:rPr>
        <w:t>## 4196   &gt; 200 USD 1 - 200 USD 1 - 200 USD 1 - 200 USD     &lt; 0 USD</w:t>
      </w:r>
      <w:r>
        <w:br/>
      </w:r>
      <w:r>
        <w:rPr>
          <w:rStyle w:val="VerbatimChar"/>
        </w:rPr>
        <w:t>## 4198 1 - 200 USD     &lt; 0 USD     &lt; 0 USD     &lt; 0 USD 1 - 200 USD</w:t>
      </w:r>
      <w:r>
        <w:br/>
      </w:r>
      <w:r>
        <w:rPr>
          <w:rStyle w:val="VerbatimChar"/>
        </w:rPr>
        <w:t>## 4200 1 - 200 USD     &lt; 0 USD     &lt; 0 USD     &lt; 0 USD     &lt; 0 USD</w:t>
      </w:r>
      <w:r>
        <w:br/>
      </w:r>
      <w:r>
        <w:rPr>
          <w:rStyle w:val="VerbatimChar"/>
        </w:rPr>
        <w:t>## 4207 1 - 200 USD 1 - 200 USD   &gt; 200 USD   &gt; 200 USD   &gt; 200 USD</w:t>
      </w:r>
      <w:r>
        <w:br/>
      </w:r>
      <w:r>
        <w:rPr>
          <w:rStyle w:val="VerbatimChar"/>
        </w:rPr>
        <w:t>## 4208 1 - 200 USD     &lt; 0 USD     &lt; 0 USD 1 - 200 USD 1 - 200 USD</w:t>
      </w:r>
      <w:r>
        <w:br/>
      </w:r>
      <w:r>
        <w:rPr>
          <w:rStyle w:val="VerbatimChar"/>
        </w:rPr>
        <w:t>## 4213 1 - 200 USD     &lt; 0 USD     &lt; 0 USD     &lt; 0 USD 1 - 200 USD</w:t>
      </w:r>
      <w:r>
        <w:br/>
      </w:r>
      <w:r>
        <w:rPr>
          <w:rStyle w:val="VerbatimChar"/>
        </w:rPr>
        <w:t>## 4215 1 - 200 USD     &lt; 0 USD     &lt; 0 USD     &lt; 0 USD 1 - 200 USD</w:t>
      </w:r>
      <w:r>
        <w:br/>
      </w:r>
      <w:r>
        <w:rPr>
          <w:rStyle w:val="VerbatimChar"/>
        </w:rPr>
        <w:t>## 4216 1 - 200 USD 1 - 200 USD 1 - 200 USD     &lt; 0 USD     &lt; 0 USD</w:t>
      </w:r>
      <w:r>
        <w:br/>
      </w:r>
      <w:r>
        <w:rPr>
          <w:rStyle w:val="VerbatimChar"/>
        </w:rPr>
        <w:t>## 4219     &lt; 0 USD     &lt; 0 USD   &gt; 200 USD     &lt; 0 USD 1 - 200 USD</w:t>
      </w:r>
      <w:r>
        <w:br/>
      </w:r>
      <w:r>
        <w:rPr>
          <w:rStyle w:val="VerbatimChar"/>
        </w:rPr>
        <w:t>## 4220     &lt; 0 USD 1 - 200 USD 1 - 200 USD 1 - 200 USD 1 - 200 USD</w:t>
      </w:r>
      <w:r>
        <w:br/>
      </w:r>
      <w:r>
        <w:rPr>
          <w:rStyle w:val="VerbatimChar"/>
        </w:rPr>
        <w:t>## 4221     &lt; 0 USD     &lt; 0 USD     &lt; 0 USD     &lt; 0 USD 1 - 200 USD</w:t>
      </w:r>
      <w:r>
        <w:br/>
      </w:r>
      <w:r>
        <w:rPr>
          <w:rStyle w:val="VerbatimChar"/>
        </w:rPr>
        <w:t>## 4222 1 - 200 USD 1 - 200 USD     &lt; 0 USD 1 - 200 USD 1 - 200 USD</w:t>
      </w:r>
      <w:r>
        <w:br/>
      </w:r>
      <w:r>
        <w:rPr>
          <w:rStyle w:val="VerbatimChar"/>
        </w:rPr>
        <w:t>## 4224 1 - 200 USD     &lt; 0 USD 1 - 200 USD   &gt; 200 USD     &lt; 0 USD</w:t>
      </w:r>
      <w:r>
        <w:br/>
      </w:r>
      <w:r>
        <w:rPr>
          <w:rStyle w:val="VerbatimChar"/>
        </w:rPr>
        <w:t>## 4226 1 - 200 USD     &lt; 0 USD 1 - 200 USD 1 - 200 USD 1 - 200 USD</w:t>
      </w:r>
      <w:r>
        <w:br/>
      </w:r>
      <w:r>
        <w:rPr>
          <w:rStyle w:val="VerbatimChar"/>
        </w:rPr>
        <w:t>## 4228 1 - 200 USD 1 - 200 USD 1 - 200 USD 1 - 200 USD 1 - 200 USD</w:t>
      </w:r>
      <w:r>
        <w:br/>
      </w:r>
      <w:r>
        <w:rPr>
          <w:rStyle w:val="VerbatimChar"/>
        </w:rPr>
        <w:t>## 4229   &gt; 200 USD   &gt; 200 USD     &lt; 0 USD 1 - 200 USD   &gt; 200 USD</w:t>
      </w:r>
      <w:r>
        <w:br/>
      </w:r>
      <w:r>
        <w:rPr>
          <w:rStyle w:val="VerbatimChar"/>
        </w:rPr>
        <w:t>## 4230     &lt; 0 USD     &lt; 0 USD     &lt; 0 USD     &lt; 0 USD     &lt; 0 USD</w:t>
      </w:r>
      <w:r>
        <w:br/>
      </w:r>
      <w:r>
        <w:rPr>
          <w:rStyle w:val="VerbatimChar"/>
        </w:rPr>
        <w:lastRenderedPageBreak/>
        <w:t>## 4233 1 - 200 USD 1 - 200 USD 1 - 200 USD 1 - 200 USD 1 - 200 USD</w:t>
      </w:r>
      <w:r>
        <w:br/>
      </w:r>
      <w:r>
        <w:rPr>
          <w:rStyle w:val="VerbatimChar"/>
        </w:rPr>
        <w:t>## 4234     &lt; 0 USD   &gt; 200 USD 1 - 200 USD 1 - 200 USD     &lt; 0 USD</w:t>
      </w:r>
      <w:r>
        <w:br/>
      </w:r>
      <w:r>
        <w:rPr>
          <w:rStyle w:val="VerbatimChar"/>
        </w:rPr>
        <w:t>## 4236     &lt; 0 USD 1 - 200 USD 1 - 200 USD 1 - 200 USD     &lt; 0 USD</w:t>
      </w:r>
      <w:r>
        <w:br/>
      </w:r>
      <w:r>
        <w:rPr>
          <w:rStyle w:val="VerbatimChar"/>
        </w:rPr>
        <w:t>## 4244 1 - 200 USD     &lt; 0 USD 1 - 200 USD   &gt; 200 USD 1 - 200 USD</w:t>
      </w:r>
      <w:r>
        <w:br/>
      </w:r>
      <w:r>
        <w:rPr>
          <w:rStyle w:val="VerbatimChar"/>
        </w:rPr>
        <w:t>## 4248     &lt; 0 USD 1 - 200 USD   &gt; 200 USD   &gt; 200 USD 1 - 200 USD</w:t>
      </w:r>
      <w:r>
        <w:br/>
      </w:r>
      <w:r>
        <w:rPr>
          <w:rStyle w:val="VerbatimChar"/>
        </w:rPr>
        <w:t>## 4250 1 - 200 USD 1 - 200 USD 1 - 200 USD 1 - 200 USD 1 - 200 USD</w:t>
      </w:r>
      <w:r>
        <w:br/>
      </w:r>
      <w:r>
        <w:rPr>
          <w:rStyle w:val="VerbatimChar"/>
        </w:rPr>
        <w:t>## 4253   &gt; 200 USD     &lt; 0 USD 1 - 200 USD     &lt; 0 USD 1 - 200 USD</w:t>
      </w:r>
      <w:r>
        <w:br/>
      </w:r>
      <w:r>
        <w:rPr>
          <w:rStyle w:val="VerbatimChar"/>
        </w:rPr>
        <w:t>## 4256 1 - 200 USD 1 - 200 USD 1 - 200 USD     &lt; 0 USD 1 - 200 USD</w:t>
      </w:r>
      <w:r>
        <w:br/>
      </w:r>
      <w:r>
        <w:rPr>
          <w:rStyle w:val="VerbatimChar"/>
        </w:rPr>
        <w:t>## 4257     &lt; 0 USD 1 - 200 USD 1 - 200 USD     &lt; 0 USD     &lt; 0 USD</w:t>
      </w:r>
      <w:r>
        <w:br/>
      </w:r>
      <w:r>
        <w:rPr>
          <w:rStyle w:val="VerbatimChar"/>
        </w:rPr>
        <w:t>## 4261     &lt; 0 USD     &lt; 0 USD     &lt; 0 USD 1 - 200 USD 1 - 200 USD</w:t>
      </w:r>
      <w:r>
        <w:br/>
      </w:r>
      <w:r>
        <w:rPr>
          <w:rStyle w:val="VerbatimChar"/>
        </w:rPr>
        <w:t>## 4264   &gt; 200 USD 1 - 200 USD 1 - 200 USD   &gt; 200 USD 1 - 200 USD</w:t>
      </w:r>
      <w:r>
        <w:br/>
      </w:r>
      <w:r>
        <w:rPr>
          <w:rStyle w:val="VerbatimChar"/>
        </w:rPr>
        <w:t>## 4265     &lt; 0 USD     &lt; 0 USD     &lt; 0 USD     &lt; 0 USD     &lt; 0 USD</w:t>
      </w:r>
      <w:r>
        <w:br/>
      </w:r>
      <w:r>
        <w:rPr>
          <w:rStyle w:val="VerbatimChar"/>
        </w:rPr>
        <w:t>## 4266 1 - 200 USD   &gt; 200 USD 1 - 200 USD 1 - 200 USD 1 - 200 USD</w:t>
      </w:r>
      <w:r>
        <w:br/>
      </w:r>
      <w:r>
        <w:rPr>
          <w:rStyle w:val="VerbatimChar"/>
        </w:rPr>
        <w:t>## 4268 1 - 200 USD 1 - 200 USD 1 - 200 USD 1 - 200 USD 1 - 200 USD</w:t>
      </w:r>
      <w:r>
        <w:br/>
      </w:r>
      <w:r>
        <w:rPr>
          <w:rStyle w:val="VerbatimChar"/>
        </w:rPr>
        <w:t>## 4269 1 - 200 USD 1 - 200 USD 1 - 200 USD 1 - 200 USD     &lt; 0 USD</w:t>
      </w:r>
      <w:r>
        <w:br/>
      </w:r>
      <w:r>
        <w:rPr>
          <w:rStyle w:val="VerbatimChar"/>
        </w:rPr>
        <w:t>## 4271     &lt; 0 USD     &lt; 0 USD     &lt; 0 USD     &lt; 0 USD 1 - 200 USD</w:t>
      </w:r>
      <w:r>
        <w:br/>
      </w:r>
      <w:r>
        <w:rPr>
          <w:rStyle w:val="VerbatimChar"/>
        </w:rPr>
        <w:t>## 4275     &lt; 0 USD     &lt; 0 USD 1 - 200 USD     &lt; 0 USD     &lt; 0 USD</w:t>
      </w:r>
      <w:r>
        <w:br/>
      </w:r>
      <w:r>
        <w:rPr>
          <w:rStyle w:val="VerbatimChar"/>
        </w:rPr>
        <w:t>## 4276 1 - 200 USD     &lt; 0 USD 1 - 200 USD   &gt; 200 USD     &lt; 0 USD</w:t>
      </w:r>
      <w:r>
        <w:br/>
      </w:r>
      <w:r>
        <w:rPr>
          <w:rStyle w:val="VerbatimChar"/>
        </w:rPr>
        <w:t>## 4279 1 - 200 USD 1 - 200 USD 1 - 200 USD 1 - 200 USD 1 - 200 USD</w:t>
      </w:r>
      <w:r>
        <w:br/>
      </w:r>
      <w:r>
        <w:rPr>
          <w:rStyle w:val="VerbatimChar"/>
        </w:rPr>
        <w:t>## 4281 1 - 200 USD 1 - 200 USD 1 - 200 USD     &lt; 0 USD 1 - 200 USD</w:t>
      </w:r>
      <w:r>
        <w:br/>
      </w:r>
      <w:r>
        <w:rPr>
          <w:rStyle w:val="VerbatimChar"/>
        </w:rPr>
        <w:t>## 4283   &gt; 200 USD   &gt; 200 USD   &gt; 200 USD     &lt; 0 USD     &lt; 0 USD</w:t>
      </w:r>
      <w:r>
        <w:br/>
      </w:r>
      <w:r>
        <w:rPr>
          <w:rStyle w:val="VerbatimChar"/>
        </w:rPr>
        <w:t>## 4288     &lt; 0 USD 1 - 200 USD     &lt; 0 USD     &lt; 0 USD 1 - 200 USD</w:t>
      </w:r>
      <w:r>
        <w:br/>
      </w:r>
      <w:r>
        <w:rPr>
          <w:rStyle w:val="VerbatimChar"/>
        </w:rPr>
        <w:t>## 4289 1 - 200 USD     &lt; 0 USD     &lt; 0 USD     &lt; 0 USD   &gt; 200 USD</w:t>
      </w:r>
      <w:r>
        <w:br/>
      </w:r>
      <w:r>
        <w:rPr>
          <w:rStyle w:val="VerbatimChar"/>
        </w:rPr>
        <w:t>## 4291     &lt; 0 USD     &lt; 0 USD   &gt; 200 USD     &lt; 0 USD 1 - 200 USD</w:t>
      </w:r>
      <w:r>
        <w:br/>
      </w:r>
      <w:r>
        <w:rPr>
          <w:rStyle w:val="VerbatimChar"/>
        </w:rPr>
        <w:t>## 4293 1 - 200 USD 1 - 200 USD     &lt; 0 USD     &lt; 0 USD 1 - 200 USD</w:t>
      </w:r>
      <w:r>
        <w:br/>
      </w:r>
      <w:r>
        <w:rPr>
          <w:rStyle w:val="VerbatimChar"/>
        </w:rPr>
        <w:t>## 4294 1 - 200 USD   &gt; 200 USD     &lt; 0 USD 1 - 200 USD   &gt; 200 USD</w:t>
      </w:r>
      <w:r>
        <w:br/>
      </w:r>
      <w:r>
        <w:rPr>
          <w:rStyle w:val="VerbatimChar"/>
        </w:rPr>
        <w:t>## 4296 1 - 200 USD 1 - 200 USD 1 - 200 USD 1 - 200 USD 1 - 200 USD</w:t>
      </w:r>
      <w:r>
        <w:br/>
      </w:r>
      <w:r>
        <w:rPr>
          <w:rStyle w:val="VerbatimChar"/>
        </w:rPr>
        <w:t>## 4297 1 - 200 USD 1 - 200 USD     &lt; 0 USD 1 - 200 USD 1 - 200 USD</w:t>
      </w:r>
      <w:r>
        <w:br/>
      </w:r>
      <w:r>
        <w:rPr>
          <w:rStyle w:val="VerbatimChar"/>
        </w:rPr>
        <w:t>## 4298 1 - 200 USD 1 - 200 USD 1 - 200 USD 1 - 200 USD 1 - 200 USD</w:t>
      </w:r>
      <w:r>
        <w:br/>
      </w:r>
      <w:r>
        <w:rPr>
          <w:rStyle w:val="VerbatimChar"/>
        </w:rPr>
        <w:t>## 4302 1 - 200 USD     &lt; 0 USD     &lt; 0 USD 1 - 200 USD     &lt; 0 USD</w:t>
      </w:r>
      <w:r>
        <w:br/>
      </w:r>
      <w:r>
        <w:rPr>
          <w:rStyle w:val="VerbatimChar"/>
        </w:rPr>
        <w:t>## 4303 1 - 200 USD 1 - 200 USD 1 - 200 USD 1 - 200 USD 1 - 200 USD</w:t>
      </w:r>
      <w:r>
        <w:br/>
      </w:r>
      <w:r>
        <w:rPr>
          <w:rStyle w:val="VerbatimChar"/>
        </w:rPr>
        <w:t>## 4304     &lt; 0 USD 1 - 200 USD     &lt; 0 USD     &lt; 0 USD     &lt; 0 USD</w:t>
      </w:r>
      <w:r>
        <w:br/>
      </w:r>
      <w:r>
        <w:rPr>
          <w:rStyle w:val="VerbatimChar"/>
        </w:rPr>
        <w:t>## 4308     &lt; 0 USD   &gt; 200 USD     &lt; 0 USD   &gt; 200 USD     &lt; 0 USD</w:t>
      </w:r>
      <w:r>
        <w:br/>
      </w:r>
      <w:r>
        <w:rPr>
          <w:rStyle w:val="VerbatimChar"/>
        </w:rPr>
        <w:t>## 4309     &lt; 0 USD   &gt; 200 USD 1 - 200 USD   &gt; 200 USD     &lt; 0 USD</w:t>
      </w:r>
      <w:r>
        <w:br/>
      </w:r>
      <w:r>
        <w:rPr>
          <w:rStyle w:val="VerbatimChar"/>
        </w:rPr>
        <w:t>## 4314 1 - 200 USD 1 - 200 USD 1 - 200 USD     &lt; 0 USD     &lt; 0 USD</w:t>
      </w:r>
      <w:r>
        <w:br/>
      </w:r>
      <w:r>
        <w:rPr>
          <w:rStyle w:val="VerbatimChar"/>
        </w:rPr>
        <w:t>## 4315 1 - 200 USD 1 - 200 USD     &lt; 0 USD 1 - 200 USD     &lt; 0 USD</w:t>
      </w:r>
      <w:r>
        <w:br/>
      </w:r>
      <w:r>
        <w:rPr>
          <w:rStyle w:val="VerbatimChar"/>
        </w:rPr>
        <w:t>## 4316 1 - 200 USD     &lt; 0 USD     &lt; 0 USD 1 - 200 USD 1 - 200 USD</w:t>
      </w:r>
      <w:r>
        <w:br/>
      </w:r>
      <w:r>
        <w:rPr>
          <w:rStyle w:val="VerbatimChar"/>
        </w:rPr>
        <w:t>## 4318 1 - 200 USD     &lt; 0 USD     &lt; 0 USD     &lt; 0 USD     &lt; 0 USD</w:t>
      </w:r>
      <w:r>
        <w:br/>
      </w:r>
      <w:r>
        <w:rPr>
          <w:rStyle w:val="VerbatimChar"/>
        </w:rPr>
        <w:t>## 4321 1 - 200 USD 1 - 200 USD 1 - 200 USD 1 - 200 USD   &gt; 200 USD</w:t>
      </w:r>
      <w:r>
        <w:br/>
      </w:r>
      <w:r>
        <w:rPr>
          <w:rStyle w:val="VerbatimChar"/>
        </w:rPr>
        <w:t>## 4322 1 - 200 USD 1 - 200 USD 1 - 200 USD 1 - 200 USD 1 - 200 USD</w:t>
      </w:r>
      <w:r>
        <w:br/>
      </w:r>
      <w:r>
        <w:rPr>
          <w:rStyle w:val="VerbatimChar"/>
        </w:rPr>
        <w:t>## 4323     &lt; 0 USD 1 - 200 USD 1 - 200 USD 1 - 200 USD 1 - 200 USD</w:t>
      </w:r>
      <w:r>
        <w:br/>
      </w:r>
      <w:r>
        <w:rPr>
          <w:rStyle w:val="VerbatimChar"/>
        </w:rPr>
        <w:t>## 4324 1 - 200 USD     &lt; 0 USD     &lt; 0 USD     &lt; 0 USD     &lt; 0 USD</w:t>
      </w:r>
      <w:r>
        <w:br/>
      </w:r>
      <w:r>
        <w:rPr>
          <w:rStyle w:val="VerbatimChar"/>
        </w:rPr>
        <w:t>## 4327     &lt; 0 USD     &lt; 0 USD     &lt; 0 USD     &lt; 0 USD 1 - 200 USD</w:t>
      </w:r>
      <w:r>
        <w:br/>
      </w:r>
      <w:r>
        <w:rPr>
          <w:rStyle w:val="VerbatimChar"/>
        </w:rPr>
        <w:t>## 4331 1 - 200 USD   &gt; 200 USD 1 - 200 USD     &lt; 0 USD     &lt; 0 USD</w:t>
      </w:r>
      <w:r>
        <w:br/>
      </w:r>
      <w:r>
        <w:rPr>
          <w:rStyle w:val="VerbatimChar"/>
        </w:rPr>
        <w:t>## 4332 1 - 200 USD     &lt; 0 USD 1 - 200 USD 1 - 200 USD     &lt; 0 USD</w:t>
      </w:r>
      <w:r>
        <w:br/>
      </w:r>
      <w:r>
        <w:rPr>
          <w:rStyle w:val="VerbatimChar"/>
        </w:rPr>
        <w:t>## 4333 1 - 200 USD 1 - 200 USD 1 - 200 USD 1 - 200 USD 1 - 200 USD</w:t>
      </w:r>
      <w:r>
        <w:br/>
      </w:r>
      <w:r>
        <w:rPr>
          <w:rStyle w:val="VerbatimChar"/>
        </w:rPr>
        <w:t>## 4335 1 - 200 USD     &lt; 0 USD     &lt; 0 USD     &lt; 0 USD   &gt; 200 USD</w:t>
      </w:r>
      <w:r>
        <w:br/>
      </w:r>
      <w:r>
        <w:rPr>
          <w:rStyle w:val="VerbatimChar"/>
        </w:rPr>
        <w:t>## 4337     &lt; 0 USD 1 - 200 USD     &lt; 0 USD 1 - 200 USD 1 - 200 USD</w:t>
      </w:r>
      <w:r>
        <w:br/>
      </w:r>
      <w:r>
        <w:rPr>
          <w:rStyle w:val="VerbatimChar"/>
        </w:rPr>
        <w:t>## 4339   &gt; 200 USD     &lt; 0 USD     &lt; 0 USD 1 - 200 USD 1 - 200 USD</w:t>
      </w:r>
      <w:r>
        <w:br/>
      </w:r>
      <w:r>
        <w:rPr>
          <w:rStyle w:val="VerbatimChar"/>
        </w:rPr>
        <w:t>## 4340     &lt; 0 USD 1 - 200 USD     &lt; 0 USD 1 - 200 USD     &lt; 0 USD</w:t>
      </w:r>
      <w:r>
        <w:br/>
      </w:r>
      <w:r>
        <w:rPr>
          <w:rStyle w:val="VerbatimChar"/>
        </w:rPr>
        <w:lastRenderedPageBreak/>
        <w:t>## 4343     &lt; 0 USD     &lt; 0 USD     &lt; 0 USD     &lt; 0 USD 1 - 200 USD</w:t>
      </w:r>
      <w:r>
        <w:br/>
      </w:r>
      <w:r>
        <w:rPr>
          <w:rStyle w:val="VerbatimChar"/>
        </w:rPr>
        <w:t>## 4345 1 - 200 USD     &lt; 0 USD 1 - 200 USD 1 - 200 USD 1 - 200 USD</w:t>
      </w:r>
      <w:r>
        <w:br/>
      </w:r>
      <w:r>
        <w:rPr>
          <w:rStyle w:val="VerbatimChar"/>
        </w:rPr>
        <w:t>## 4346 1 - 200 USD 1 - 200 USD     &lt; 0 USD 1 - 200 USD 1 - 200 USD</w:t>
      </w:r>
      <w:r>
        <w:br/>
      </w:r>
      <w:r>
        <w:rPr>
          <w:rStyle w:val="VerbatimChar"/>
        </w:rPr>
        <w:t>## 4349   &gt; 200 USD     &lt; 0 USD     &lt; 0 USD   &gt; 200 USD 1 - 200 USD</w:t>
      </w:r>
      <w:r>
        <w:br/>
      </w:r>
      <w:r>
        <w:rPr>
          <w:rStyle w:val="VerbatimChar"/>
        </w:rPr>
        <w:t>## 4350     &lt; 0 USD     &lt; 0 USD     &lt; 0 USD     &lt; 0 USD 1 - 200 USD</w:t>
      </w:r>
      <w:r>
        <w:br/>
      </w:r>
      <w:r>
        <w:rPr>
          <w:rStyle w:val="VerbatimChar"/>
        </w:rPr>
        <w:t>## 4357 1 - 200 USD 1 - 200 USD     &lt; 0 USD 1 - 200 USD     &lt; 0 USD</w:t>
      </w:r>
      <w:r>
        <w:br/>
      </w:r>
      <w:r>
        <w:rPr>
          <w:rStyle w:val="VerbatimChar"/>
        </w:rPr>
        <w:t>## 4361   &gt; 200 USD 1 - 200 USD     &lt; 0 USD     &lt; 0 USD     &lt; 0 USD</w:t>
      </w:r>
      <w:r>
        <w:br/>
      </w:r>
      <w:r>
        <w:rPr>
          <w:rStyle w:val="VerbatimChar"/>
        </w:rPr>
        <w:t>## 4365     &lt; 0 USD 1 - 200 USD 1 - 200 USD 1 - 200 USD   &gt; 200 USD</w:t>
      </w:r>
      <w:r>
        <w:br/>
      </w:r>
      <w:r>
        <w:rPr>
          <w:rStyle w:val="VerbatimChar"/>
        </w:rPr>
        <w:t>## 4367 1 - 200 USD   &gt; 200 USD 1 - 200 USD 1 - 200 USD 1 - 200 USD</w:t>
      </w:r>
      <w:r>
        <w:br/>
      </w:r>
      <w:r>
        <w:rPr>
          <w:rStyle w:val="VerbatimChar"/>
        </w:rPr>
        <w:t>## 4371 1 - 200 USD   &gt; 200 USD   &gt; 200 USD     &lt; 0 USD     &lt; 0 USD</w:t>
      </w:r>
      <w:r>
        <w:br/>
      </w:r>
      <w:r>
        <w:rPr>
          <w:rStyle w:val="VerbatimChar"/>
        </w:rPr>
        <w:t>## 4376     &lt; 0 USD 1 - 200 USD   &gt; 200 USD   &gt; 200 USD   &gt; 200 USD</w:t>
      </w:r>
      <w:r>
        <w:br/>
      </w:r>
      <w:r>
        <w:rPr>
          <w:rStyle w:val="VerbatimChar"/>
        </w:rPr>
        <w:t>## 4378   &gt; 200 USD 1 - 200 USD 1 - 200 USD 1 - 200 USD 1 - 200 USD</w:t>
      </w:r>
      <w:r>
        <w:br/>
      </w:r>
      <w:r>
        <w:rPr>
          <w:rStyle w:val="VerbatimChar"/>
        </w:rPr>
        <w:t>## 4382   &gt; 200 USD 1 - 200 USD     &lt; 0 USD   &gt; 200 USD 1 - 200 USD</w:t>
      </w:r>
      <w:r>
        <w:br/>
      </w:r>
      <w:r>
        <w:rPr>
          <w:rStyle w:val="VerbatimChar"/>
        </w:rPr>
        <w:t>## 4383 1 - 200 USD   &gt; 200 USD 1 - 200 USD   &gt; 200 USD   &gt; 200 USD</w:t>
      </w:r>
      <w:r>
        <w:br/>
      </w:r>
      <w:r>
        <w:rPr>
          <w:rStyle w:val="VerbatimChar"/>
        </w:rPr>
        <w:t>## 4387     &lt; 0 USD     &lt; 0 USD 1 - 200 USD     &lt; 0 USD 1 - 200 USD</w:t>
      </w:r>
      <w:r>
        <w:br/>
      </w:r>
      <w:r>
        <w:rPr>
          <w:rStyle w:val="VerbatimChar"/>
        </w:rPr>
        <w:t>## 4393   &gt; 200 USD     &lt; 0 USD     &lt; 0 USD     &lt; 0 USD 1 - 200 USD</w:t>
      </w:r>
      <w:r>
        <w:br/>
      </w:r>
      <w:r>
        <w:rPr>
          <w:rStyle w:val="VerbatimChar"/>
        </w:rPr>
        <w:t>## 4396     &lt; 0 USD 1 - 200 USD     &lt; 0 USD     &lt; 0 USD     &lt; 0 USD</w:t>
      </w:r>
      <w:r>
        <w:br/>
      </w:r>
      <w:r>
        <w:rPr>
          <w:rStyle w:val="VerbatimChar"/>
        </w:rPr>
        <w:t>## 4397   &gt; 200 USD   &gt; 200 USD   &gt; 200 USD 1 - 200 USD   &gt; 200 USD</w:t>
      </w:r>
      <w:r>
        <w:br/>
      </w:r>
      <w:r>
        <w:rPr>
          <w:rStyle w:val="VerbatimChar"/>
        </w:rPr>
        <w:t>## 4399   &gt; 200 USD     &lt; 0 USD 1 - 200 USD     &lt; 0 USD     &lt; 0 USD</w:t>
      </w:r>
      <w:r>
        <w:br/>
      </w:r>
      <w:r>
        <w:rPr>
          <w:rStyle w:val="VerbatimChar"/>
        </w:rPr>
        <w:t>## 4402     &lt; 0 USD   &gt; 200 USD     &lt; 0 USD     &lt; 0 USD 1 - 200 USD</w:t>
      </w:r>
      <w:r>
        <w:br/>
      </w:r>
      <w:r>
        <w:rPr>
          <w:rStyle w:val="VerbatimChar"/>
        </w:rPr>
        <w:t>## 4403 1 - 200 USD 1 - 200 USD 1 - 200 USD 1 - 200 USD 1 - 200 USD</w:t>
      </w:r>
      <w:r>
        <w:br/>
      </w:r>
      <w:r>
        <w:rPr>
          <w:rStyle w:val="VerbatimChar"/>
        </w:rPr>
        <w:t>## 4405 1 - 200 USD 1 - 200 USD 1 - 200 USD 1 - 200 USD 1 - 200 USD</w:t>
      </w:r>
      <w:r>
        <w:br/>
      </w:r>
      <w:r>
        <w:rPr>
          <w:rStyle w:val="VerbatimChar"/>
        </w:rPr>
        <w:t>## 4408 1 - 200 USD     &lt; 0 USD 1 - 200 USD     &lt; 0 USD     &lt; 0 USD</w:t>
      </w:r>
      <w:r>
        <w:br/>
      </w:r>
      <w:r>
        <w:rPr>
          <w:rStyle w:val="VerbatimChar"/>
        </w:rPr>
        <w:t>## 4413     &lt; 0 USD     &lt; 0 USD   &gt; 200 USD 1 - 200 USD     &lt; 0 USD</w:t>
      </w:r>
      <w:r>
        <w:br/>
      </w:r>
      <w:r>
        <w:rPr>
          <w:rStyle w:val="VerbatimChar"/>
        </w:rPr>
        <w:t>## 4414 1 - 200 USD     &lt; 0 USD   &gt; 200 USD   &gt; 200 USD   &gt; 200 USD</w:t>
      </w:r>
      <w:r>
        <w:br/>
      </w:r>
      <w:r>
        <w:rPr>
          <w:rStyle w:val="VerbatimChar"/>
        </w:rPr>
        <w:t>## 4415 1 - 200 USD 1 - 200 USD 1 - 200 USD 1 - 200 USD 1 - 200 USD</w:t>
      </w:r>
      <w:r>
        <w:br/>
      </w:r>
      <w:r>
        <w:rPr>
          <w:rStyle w:val="VerbatimChar"/>
        </w:rPr>
        <w:t>## 4424   &gt; 200 USD 1 - 200 USD     &lt; 0 USD     &lt; 0 USD 1 - 200 USD</w:t>
      </w:r>
      <w:r>
        <w:br/>
      </w:r>
      <w:r>
        <w:rPr>
          <w:rStyle w:val="VerbatimChar"/>
        </w:rPr>
        <w:t>## 4426     &lt; 0 USD 1 - 200 USD 1 - 200 USD     &lt; 0 USD     &lt; 0 USD</w:t>
      </w:r>
      <w:r>
        <w:br/>
      </w:r>
      <w:r>
        <w:rPr>
          <w:rStyle w:val="VerbatimChar"/>
        </w:rPr>
        <w:t>## 4430 1 - 200 USD 1 - 200 USD 1 - 200 USD 1 - 200 USD     &lt; 0 USD</w:t>
      </w:r>
      <w:r>
        <w:br/>
      </w:r>
      <w:r>
        <w:rPr>
          <w:rStyle w:val="VerbatimChar"/>
        </w:rPr>
        <w:t>## 4434     &lt; 0 USD     &lt; 0 USD     &lt; 0 USD     &lt; 0 USD     &lt; 0 USD</w:t>
      </w:r>
      <w:r>
        <w:br/>
      </w:r>
      <w:r>
        <w:rPr>
          <w:rStyle w:val="VerbatimChar"/>
        </w:rPr>
        <w:t>## 4437     &lt; 0 USD     &lt; 0 USD     &lt; 0 USD 1 - 200 USD   &gt; 200 USD</w:t>
      </w:r>
      <w:r>
        <w:br/>
      </w:r>
      <w:r>
        <w:rPr>
          <w:rStyle w:val="VerbatimChar"/>
        </w:rPr>
        <w:t>## 4439   &gt; 200 USD     &lt; 0 USD     &lt; 0 USD     &lt; 0 USD     &lt; 0 USD</w:t>
      </w:r>
      <w:r>
        <w:br/>
      </w:r>
      <w:r>
        <w:rPr>
          <w:rStyle w:val="VerbatimChar"/>
        </w:rPr>
        <w:t>## 4441     &lt; 0 USD   &gt; 200 USD 1 - 200 USD     &lt; 0 USD 1 - 200 USD</w:t>
      </w:r>
      <w:r>
        <w:br/>
      </w:r>
      <w:r>
        <w:rPr>
          <w:rStyle w:val="VerbatimChar"/>
        </w:rPr>
        <w:t>## 4447 1 - 200 USD 1 - 200 USD     &lt; 0 USD 1 - 200 USD 1 - 200 USD</w:t>
      </w:r>
      <w:r>
        <w:br/>
      </w:r>
      <w:r>
        <w:rPr>
          <w:rStyle w:val="VerbatimChar"/>
        </w:rPr>
        <w:t>## 4449 1 - 200 USD 1 - 200 USD   &gt; 200 USD 1 - 200 USD 1 - 200 USD</w:t>
      </w:r>
      <w:r>
        <w:br/>
      </w:r>
      <w:r>
        <w:rPr>
          <w:rStyle w:val="VerbatimChar"/>
        </w:rPr>
        <w:t>## 4451     &lt; 0 USD 1 - 200 USD 1 - 200 USD 1 - 200 USD     &lt; 0 USD</w:t>
      </w:r>
      <w:r>
        <w:br/>
      </w:r>
      <w:r>
        <w:rPr>
          <w:rStyle w:val="VerbatimChar"/>
        </w:rPr>
        <w:t>## 4452 1 - 200 USD 1 - 200 USD 1 - 200 USD     &lt; 0 USD 1 - 200 USD</w:t>
      </w:r>
      <w:r>
        <w:br/>
      </w:r>
      <w:r>
        <w:rPr>
          <w:rStyle w:val="VerbatimChar"/>
        </w:rPr>
        <w:t>## 4457 1 - 200 USD 1 - 200 USD 1 - 200 USD 1 - 200 USD 1 - 200 USD</w:t>
      </w:r>
      <w:r>
        <w:br/>
      </w:r>
      <w:r>
        <w:rPr>
          <w:rStyle w:val="VerbatimChar"/>
        </w:rPr>
        <w:t>## 4465 1 - 200 USD 1 - 200 USD 1 - 200 USD 1 - 200 USD 1 - 200 USD</w:t>
      </w:r>
      <w:r>
        <w:br/>
      </w:r>
      <w:r>
        <w:rPr>
          <w:rStyle w:val="VerbatimChar"/>
        </w:rPr>
        <w:t>## 4468 1 - 200 USD     &lt; 0 USD     &lt; 0 USD     &lt; 0 USD     &lt; 0 USD</w:t>
      </w:r>
      <w:r>
        <w:br/>
      </w:r>
      <w:r>
        <w:rPr>
          <w:rStyle w:val="VerbatimChar"/>
        </w:rPr>
        <w:t>## 4470 1 - 200 USD 1 - 200 USD     &lt; 0 USD     &lt; 0 USD     &lt; 0 USD</w:t>
      </w:r>
      <w:r>
        <w:br/>
      </w:r>
      <w:r>
        <w:rPr>
          <w:rStyle w:val="VerbatimChar"/>
        </w:rPr>
        <w:t>## 4478   &gt; 200 USD     &lt; 0 USD   &gt; 200 USD     &lt; 0 USD     &lt; 0 USD</w:t>
      </w:r>
      <w:r>
        <w:br/>
      </w:r>
      <w:r>
        <w:rPr>
          <w:rStyle w:val="VerbatimChar"/>
        </w:rPr>
        <w:t>## 4479 1 - 200 USD     &lt; 0 USD     &lt; 0 USD     &lt; 0 USD 1 - 200 USD</w:t>
      </w:r>
      <w:r>
        <w:br/>
      </w:r>
      <w:r>
        <w:rPr>
          <w:rStyle w:val="VerbatimChar"/>
        </w:rPr>
        <w:t>## 4484     &lt; 0 USD 1 - 200 USD     &lt; 0 USD 1 - 200 USD 1 - 200 USD</w:t>
      </w:r>
      <w:r>
        <w:br/>
      </w:r>
      <w:r>
        <w:rPr>
          <w:rStyle w:val="VerbatimChar"/>
        </w:rPr>
        <w:t>## 4487 1 - 200 USD 1 - 200 USD 1 - 200 USD 1 - 200 USD 1 - 200 USD</w:t>
      </w:r>
      <w:r>
        <w:br/>
      </w:r>
      <w:r>
        <w:rPr>
          <w:rStyle w:val="VerbatimChar"/>
        </w:rPr>
        <w:t>## 4491 1 - 200 USD     &lt; 0 USD 1 - 200 USD 1 - 200 USD 1 - 200 USD</w:t>
      </w:r>
      <w:r>
        <w:br/>
      </w:r>
      <w:r>
        <w:rPr>
          <w:rStyle w:val="VerbatimChar"/>
        </w:rPr>
        <w:t>## 4493 1 - 200 USD 1 - 200 USD   &gt; 200 USD     &lt; 0 USD   &gt; 200 USD</w:t>
      </w:r>
      <w:r>
        <w:br/>
      </w:r>
      <w:r>
        <w:rPr>
          <w:rStyle w:val="VerbatimChar"/>
        </w:rPr>
        <w:t>## 4495     &lt; 0 USD 1 - 200 USD     &lt; 0 USD 1 - 200 USD     &lt; 0 USD</w:t>
      </w:r>
      <w:r>
        <w:br/>
      </w:r>
      <w:r>
        <w:rPr>
          <w:rStyle w:val="VerbatimChar"/>
        </w:rPr>
        <w:t>## 4496 1 - 200 USD     &lt; 0 USD     &lt; 0 USD 1 - 200 USD 1 - 200 USD</w:t>
      </w:r>
      <w:r>
        <w:br/>
      </w:r>
      <w:r>
        <w:rPr>
          <w:rStyle w:val="VerbatimChar"/>
        </w:rPr>
        <w:t>## 4499 1 - 200 USD   &gt; 200 USD 1 - 200 USD     &lt; 0 USD 1 - 200 USD</w:t>
      </w:r>
      <w:r>
        <w:br/>
      </w:r>
      <w:r>
        <w:rPr>
          <w:rStyle w:val="VerbatimChar"/>
        </w:rPr>
        <w:lastRenderedPageBreak/>
        <w:t>## 4500     &lt; 0 USD 1 - 200 USD   &gt; 200 USD 1 - 200 USD 1 - 200 USD</w:t>
      </w:r>
      <w:r>
        <w:br/>
      </w:r>
      <w:r>
        <w:rPr>
          <w:rStyle w:val="VerbatimChar"/>
        </w:rPr>
        <w:t>## 4501 1 - 200 USD     &lt; 0 USD 1 - 200 USD     &lt; 0 USD     &lt; 0 USD</w:t>
      </w:r>
      <w:r>
        <w:br/>
      </w:r>
      <w:r>
        <w:rPr>
          <w:rStyle w:val="VerbatimChar"/>
        </w:rPr>
        <w:t>## 4502 1 - 200 USD 1 - 200 USD 1 - 200 USD 1 - 200 USD     &lt; 0 USD</w:t>
      </w:r>
      <w:r>
        <w:br/>
      </w:r>
      <w:r>
        <w:rPr>
          <w:rStyle w:val="VerbatimChar"/>
        </w:rPr>
        <w:t>## 4504     &lt; 0 USD     &lt; 0 USD     &lt; 0 USD 1 - 200 USD     &lt; 0 USD</w:t>
      </w:r>
      <w:r>
        <w:br/>
      </w:r>
      <w:r>
        <w:rPr>
          <w:rStyle w:val="VerbatimChar"/>
        </w:rPr>
        <w:t>## 4506   &gt; 200 USD   &gt; 200 USD     &lt; 0 USD     &lt; 0 USD 1 - 200 USD</w:t>
      </w:r>
      <w:r>
        <w:br/>
      </w:r>
      <w:r>
        <w:rPr>
          <w:rStyle w:val="VerbatimChar"/>
        </w:rPr>
        <w:t>## 4511 1 - 200 USD     &lt; 0 USD 1 - 200 USD 1 - 200 USD 1 - 200 USD</w:t>
      </w:r>
      <w:r>
        <w:br/>
      </w:r>
      <w:r>
        <w:rPr>
          <w:rStyle w:val="VerbatimChar"/>
        </w:rPr>
        <w:t>## 4518 1 - 200 USD 1 - 200 USD   &gt; 200 USD     &lt; 0 USD 1 - 200 USD</w:t>
      </w:r>
      <w:r>
        <w:br/>
      </w:r>
      <w:r>
        <w:rPr>
          <w:rStyle w:val="VerbatimChar"/>
        </w:rPr>
        <w:t>## 4520     &lt; 0 USD   &gt; 200 USD     &lt; 0 USD   &gt; 200 USD 1 - 200 USD</w:t>
      </w:r>
      <w:r>
        <w:br/>
      </w:r>
      <w:r>
        <w:rPr>
          <w:rStyle w:val="VerbatimChar"/>
        </w:rPr>
        <w:t>## 4521     &lt; 0 USD 1 - 200 USD 1 - 200 USD 1 - 200 USD 1 - 200 USD</w:t>
      </w:r>
      <w:r>
        <w:br/>
      </w:r>
      <w:r>
        <w:rPr>
          <w:rStyle w:val="VerbatimChar"/>
        </w:rPr>
        <w:t>## 4522     &lt; 0 USD 1 - 200 USD 1 - 200 USD 1 - 200 USD 1 - 200 USD</w:t>
      </w:r>
      <w:r>
        <w:br/>
      </w:r>
      <w:r>
        <w:rPr>
          <w:rStyle w:val="VerbatimChar"/>
        </w:rPr>
        <w:t>## 4526 1 - 200 USD   &gt; 200 USD 1 - 200 USD 1 - 200 USD 1 - 200 USD</w:t>
      </w:r>
      <w:r>
        <w:br/>
      </w:r>
      <w:r>
        <w:rPr>
          <w:rStyle w:val="VerbatimChar"/>
        </w:rPr>
        <w:t>## 4527 1 - 200 USD 1 - 200 USD 1 - 200 USD 1 - 200 USD 1 - 200 USD</w:t>
      </w:r>
      <w:r>
        <w:br/>
      </w:r>
      <w:r>
        <w:rPr>
          <w:rStyle w:val="VerbatimChar"/>
        </w:rPr>
        <w:t>## 4529     &lt; 0 USD 1 - 200 USD     &lt; 0 USD     &lt; 0 USD 1 - 200 USD</w:t>
      </w:r>
      <w:r>
        <w:br/>
      </w:r>
      <w:r>
        <w:rPr>
          <w:rStyle w:val="VerbatimChar"/>
        </w:rPr>
        <w:t>## 4531 1 - 200 USD     &lt; 0 USD     &lt; 0 USD     &lt; 0 USD 1 - 200 USD</w:t>
      </w:r>
      <w:r>
        <w:br/>
      </w:r>
      <w:r>
        <w:rPr>
          <w:rStyle w:val="VerbatimChar"/>
        </w:rPr>
        <w:t>## 4532 1 - 200 USD   &gt; 200 USD 1 - 200 USD   &gt; 200 USD 1 - 200 USD</w:t>
      </w:r>
      <w:r>
        <w:br/>
      </w:r>
      <w:r>
        <w:rPr>
          <w:rStyle w:val="VerbatimChar"/>
        </w:rPr>
        <w:t>## 4533 1 - 200 USD   &gt; 200 USD 1 - 200 USD 1 - 200 USD 1 - 200 USD</w:t>
      </w:r>
      <w:r>
        <w:br/>
      </w:r>
      <w:r>
        <w:rPr>
          <w:rStyle w:val="VerbatimChar"/>
        </w:rPr>
        <w:t>## 4534     &lt; 0 USD     &lt; 0 USD     &lt; 0 USD     &lt; 0 USD     &lt; 0 USD</w:t>
      </w:r>
      <w:r>
        <w:br/>
      </w:r>
      <w:r>
        <w:rPr>
          <w:rStyle w:val="VerbatimChar"/>
        </w:rPr>
        <w:t>## 4536     &lt; 0 USD   &gt; 200 USD 1 - 200 USD     &lt; 0 USD     &lt; 0 USD</w:t>
      </w:r>
      <w:r>
        <w:br/>
      </w:r>
      <w:r>
        <w:rPr>
          <w:rStyle w:val="VerbatimChar"/>
        </w:rPr>
        <w:t>## 4537 1 - 200 USD     &lt; 0 USD     &lt; 0 USD     &lt; 0 USD     &lt; 0 USD</w:t>
      </w:r>
      <w:r>
        <w:br/>
      </w:r>
      <w:r>
        <w:rPr>
          <w:rStyle w:val="VerbatimChar"/>
        </w:rPr>
        <w:t>## 4538     &lt; 0 USD 1 - 200 USD 1 - 200 USD 1 - 200 USD 1 - 200 USD</w:t>
      </w:r>
      <w:r>
        <w:br/>
      </w:r>
      <w:r>
        <w:rPr>
          <w:rStyle w:val="VerbatimChar"/>
        </w:rPr>
        <w:t>## 4540 1 - 200 USD   &gt; 200 USD 1 - 200 USD 1 - 200 USD 1 - 200 USD</w:t>
      </w:r>
      <w:r>
        <w:br/>
      </w:r>
      <w:r>
        <w:rPr>
          <w:rStyle w:val="VerbatimChar"/>
        </w:rPr>
        <w:t>## 4546     &lt; 0 USD 1 - 200 USD     &lt; 0 USD     &lt; 0 USD     &lt; 0 USD</w:t>
      </w:r>
      <w:r>
        <w:br/>
      </w:r>
      <w:r>
        <w:rPr>
          <w:rStyle w:val="VerbatimChar"/>
        </w:rPr>
        <w:t>## 4547 1 - 200 USD 1 - 200 USD 1 - 200 USD 1 - 200 USD 1 - 200 USD</w:t>
      </w:r>
      <w:r>
        <w:br/>
      </w:r>
      <w:r>
        <w:rPr>
          <w:rStyle w:val="VerbatimChar"/>
        </w:rPr>
        <w:t>## 4548   &gt; 200 USD 1 - 200 USD     &lt; 0 USD 1 - 200 USD 1 - 200 USD</w:t>
      </w:r>
      <w:r>
        <w:br/>
      </w:r>
      <w:r>
        <w:rPr>
          <w:rStyle w:val="VerbatimChar"/>
        </w:rPr>
        <w:t>## 4549 1 - 200 USD 1 - 200 USD     &lt; 0 USD 1 - 200 USD 1 - 200 USD</w:t>
      </w:r>
      <w:r>
        <w:br/>
      </w:r>
      <w:r>
        <w:rPr>
          <w:rStyle w:val="VerbatimChar"/>
        </w:rPr>
        <w:t>## 4550     &lt; 0 USD     &lt; 0 USD 1 - 200 USD     &lt; 0 USD     &lt; 0 USD</w:t>
      </w:r>
      <w:r>
        <w:br/>
      </w:r>
      <w:r>
        <w:rPr>
          <w:rStyle w:val="VerbatimChar"/>
        </w:rPr>
        <w:t>## 4554 1 - 200 USD 1 - 200 USD 1 - 200 USD     &lt; 0 USD     &lt; 0 USD</w:t>
      </w:r>
      <w:r>
        <w:br/>
      </w:r>
      <w:r>
        <w:rPr>
          <w:rStyle w:val="VerbatimChar"/>
        </w:rPr>
        <w:t>## 4555     &lt; 0 USD   &gt; 200 USD     &lt; 0 USD 1 - 200 USD 1 - 200 USD</w:t>
      </w:r>
      <w:r>
        <w:br/>
      </w:r>
      <w:r>
        <w:rPr>
          <w:rStyle w:val="VerbatimChar"/>
        </w:rPr>
        <w:t>## 4558     &lt; 0 USD     &lt; 0 USD 1 - 200 USD 1 - 200 USD   &gt; 200 USD</w:t>
      </w:r>
      <w:r>
        <w:br/>
      </w:r>
      <w:r>
        <w:rPr>
          <w:rStyle w:val="VerbatimChar"/>
        </w:rPr>
        <w:t>## 4559     &lt; 0 USD 1 - 200 USD 1 - 200 USD   &gt; 200 USD   &gt; 200 USD</w:t>
      </w:r>
      <w:r>
        <w:br/>
      </w:r>
      <w:r>
        <w:rPr>
          <w:rStyle w:val="VerbatimChar"/>
        </w:rPr>
        <w:t>## 4560 1 - 200 USD     &lt; 0 USD     &lt; 0 USD 1 - 200 USD 1 - 200 USD</w:t>
      </w:r>
      <w:r>
        <w:br/>
      </w:r>
      <w:r>
        <w:rPr>
          <w:rStyle w:val="VerbatimChar"/>
        </w:rPr>
        <w:t>## 4561 1 - 200 USD     &lt; 0 USD 1 - 200 USD 1 - 200 USD 1 - 200 USD</w:t>
      </w:r>
      <w:r>
        <w:br/>
      </w:r>
      <w:r>
        <w:rPr>
          <w:rStyle w:val="VerbatimChar"/>
        </w:rPr>
        <w:t>## 4562     &lt; 0 USD     &lt; 0 USD 1 - 200 USD 1 - 200 USD     &lt; 0 USD</w:t>
      </w:r>
      <w:r>
        <w:br/>
      </w:r>
      <w:r>
        <w:rPr>
          <w:rStyle w:val="VerbatimChar"/>
        </w:rPr>
        <w:t>## 4565 1 - 200 USD 1 - 200 USD     &lt; 0 USD     &lt; 0 USD 1 - 200 USD</w:t>
      </w:r>
      <w:r>
        <w:br/>
      </w:r>
      <w:r>
        <w:rPr>
          <w:rStyle w:val="VerbatimChar"/>
        </w:rPr>
        <w:t>## 4567 1 - 200 USD 1 - 200 USD 1 - 200 USD 1 - 200 USD 1 - 200 USD</w:t>
      </w:r>
      <w:r>
        <w:br/>
      </w:r>
      <w:r>
        <w:rPr>
          <w:rStyle w:val="VerbatimChar"/>
        </w:rPr>
        <w:t>## 4581 1 - 200 USD     &lt; 0 USD 1 - 200 USD 1 - 200 USD 1 - 200 USD</w:t>
      </w:r>
      <w:r>
        <w:br/>
      </w:r>
      <w:r>
        <w:rPr>
          <w:rStyle w:val="VerbatimChar"/>
        </w:rPr>
        <w:t>## 4582 1 - 200 USD     &lt; 0 USD 1 - 200 USD     &lt; 0 USD 1 - 200 USD</w:t>
      </w:r>
      <w:r>
        <w:br/>
      </w:r>
      <w:r>
        <w:rPr>
          <w:rStyle w:val="VerbatimChar"/>
        </w:rPr>
        <w:t>## 4584 1 - 200 USD 1 - 200 USD   &gt; 200 USD 1 - 200 USD 1 - 200 USD</w:t>
      </w:r>
      <w:r>
        <w:br/>
      </w:r>
      <w:r>
        <w:rPr>
          <w:rStyle w:val="VerbatimChar"/>
        </w:rPr>
        <w:t>## 4587   &gt; 200 USD   &gt; 200 USD 1 - 200 USD     &lt; 0 USD 1 - 200 USD</w:t>
      </w:r>
      <w:r>
        <w:br/>
      </w:r>
      <w:r>
        <w:rPr>
          <w:rStyle w:val="VerbatimChar"/>
        </w:rPr>
        <w:t>## 4591 1 - 200 USD     &lt; 0 USD 1 - 200 USD 1 - 200 USD   &gt; 200 USD</w:t>
      </w:r>
      <w:r>
        <w:br/>
      </w:r>
      <w:r>
        <w:rPr>
          <w:rStyle w:val="VerbatimChar"/>
        </w:rPr>
        <w:t>## 4592   &gt; 200 USD 1 - 200 USD     &lt; 0 USD     &lt; 0 USD     &lt; 0 USD</w:t>
      </w:r>
      <w:r>
        <w:br/>
      </w:r>
      <w:r>
        <w:rPr>
          <w:rStyle w:val="VerbatimChar"/>
        </w:rPr>
        <w:t>## 4597     &lt; 0 USD 1 - 200 USD 1 - 200 USD 1 - 200 USD 1 - 200 USD</w:t>
      </w:r>
      <w:r>
        <w:br/>
      </w:r>
      <w:r>
        <w:rPr>
          <w:rStyle w:val="VerbatimChar"/>
        </w:rPr>
        <w:t>## 4598 1 - 200 USD 1 - 200 USD     &lt; 0 USD 1 - 200 USD 1 - 200 USD</w:t>
      </w:r>
      <w:r>
        <w:br/>
      </w:r>
      <w:r>
        <w:rPr>
          <w:rStyle w:val="VerbatimChar"/>
        </w:rPr>
        <w:t>## 4599   &gt; 200 USD     &lt; 0 USD   &gt; 200 USD     &lt; 0 USD   &gt; 200 USD</w:t>
      </w:r>
      <w:r>
        <w:br/>
      </w:r>
      <w:r>
        <w:rPr>
          <w:rStyle w:val="VerbatimChar"/>
        </w:rPr>
        <w:t>## 4601     &lt; 0 USD   &gt; 200 USD     &lt; 0 USD     &lt; 0 USD 1 - 200 USD</w:t>
      </w:r>
      <w:r>
        <w:br/>
      </w:r>
      <w:r>
        <w:rPr>
          <w:rStyle w:val="VerbatimChar"/>
        </w:rPr>
        <w:t>## 4603 1 - 200 USD     &lt; 0 USD     &lt; 0 USD     &lt; 0 USD     &lt; 0 USD</w:t>
      </w:r>
      <w:r>
        <w:br/>
      </w:r>
      <w:r>
        <w:rPr>
          <w:rStyle w:val="VerbatimChar"/>
        </w:rPr>
        <w:t>## 4605     &lt; 0 USD     &lt; 0 USD     &lt; 0 USD   &gt; 200 USD   &gt; 200 USD</w:t>
      </w:r>
      <w:r>
        <w:br/>
      </w:r>
      <w:r>
        <w:rPr>
          <w:rStyle w:val="VerbatimChar"/>
        </w:rPr>
        <w:t>## 4608 1 - 200 USD 1 - 200 USD 1 - 200 USD 1 - 200 USD 1 - 200 USD</w:t>
      </w:r>
      <w:r>
        <w:br/>
      </w:r>
      <w:r>
        <w:rPr>
          <w:rStyle w:val="VerbatimChar"/>
        </w:rPr>
        <w:t>## 4609   &gt; 200 USD     &lt; 0 USD 1 - 200 USD 1 - 200 USD     &lt; 0 USD</w:t>
      </w:r>
      <w:r>
        <w:br/>
      </w:r>
      <w:r>
        <w:rPr>
          <w:rStyle w:val="VerbatimChar"/>
        </w:rPr>
        <w:t>## 4610   &gt; 200 USD   &gt; 200 USD     &lt; 0 USD   &gt; 200 USD 1 - 200 USD</w:t>
      </w:r>
      <w:r>
        <w:br/>
      </w:r>
      <w:r>
        <w:rPr>
          <w:rStyle w:val="VerbatimChar"/>
        </w:rPr>
        <w:lastRenderedPageBreak/>
        <w:t>## 4611     &lt; 0 USD     &lt; 0 USD     &lt; 0 USD     &lt; 0 USD     &lt; 0 USD</w:t>
      </w:r>
      <w:r>
        <w:br/>
      </w:r>
      <w:r>
        <w:rPr>
          <w:rStyle w:val="VerbatimChar"/>
        </w:rPr>
        <w:t>## 4614 1 - 200 USD 1 - 200 USD 1 - 200 USD     &lt; 0 USD   &gt; 200 USD</w:t>
      </w:r>
      <w:r>
        <w:br/>
      </w:r>
      <w:r>
        <w:rPr>
          <w:rStyle w:val="VerbatimChar"/>
        </w:rPr>
        <w:t>## 4615     &lt; 0 USD     &lt; 0 USD 1 - 200 USD 1 - 200 USD 1 - 200 USD</w:t>
      </w:r>
      <w:r>
        <w:br/>
      </w:r>
      <w:r>
        <w:rPr>
          <w:rStyle w:val="VerbatimChar"/>
        </w:rPr>
        <w:t>## 4618 1 - 200 USD 1 - 200 USD     &lt; 0 USD 1 - 200 USD 1 - 200 USD</w:t>
      </w:r>
      <w:r>
        <w:br/>
      </w:r>
      <w:r>
        <w:rPr>
          <w:rStyle w:val="VerbatimChar"/>
        </w:rPr>
        <w:t>## 4619 1 - 200 USD     &lt; 0 USD 1 - 200 USD 1 - 200 USD 1 - 200 USD</w:t>
      </w:r>
      <w:r>
        <w:br/>
      </w:r>
      <w:r>
        <w:rPr>
          <w:rStyle w:val="VerbatimChar"/>
        </w:rPr>
        <w:t>## 4623     &lt; 0 USD 1 - 200 USD   &gt; 200 USD     &lt; 0 USD 1 - 200 USD</w:t>
      </w:r>
      <w:r>
        <w:br/>
      </w:r>
      <w:r>
        <w:rPr>
          <w:rStyle w:val="VerbatimChar"/>
        </w:rPr>
        <w:t>## 4624 1 - 200 USD     &lt; 0 USD 1 - 200 USD 1 - 200 USD     &lt; 0 USD</w:t>
      </w:r>
      <w:r>
        <w:br/>
      </w:r>
      <w:r>
        <w:rPr>
          <w:rStyle w:val="VerbatimChar"/>
        </w:rPr>
        <w:t>## 4625 1 - 200 USD 1 - 200 USD 1 - 200 USD 1 - 200 USD   &gt; 200 USD</w:t>
      </w:r>
      <w:r>
        <w:br/>
      </w:r>
      <w:r>
        <w:rPr>
          <w:rStyle w:val="VerbatimChar"/>
        </w:rPr>
        <w:t>## 4626 1 - 200 USD     &lt; 0 USD 1 - 200 USD 1 - 200 USD   &gt; 200 USD</w:t>
      </w:r>
      <w:r>
        <w:br/>
      </w:r>
      <w:r>
        <w:rPr>
          <w:rStyle w:val="VerbatimChar"/>
        </w:rPr>
        <w:t>## 4630 1 - 200 USD     &lt; 0 USD 1 - 200 USD     &lt; 0 USD     &lt; 0 USD</w:t>
      </w:r>
      <w:r>
        <w:br/>
      </w:r>
      <w:r>
        <w:rPr>
          <w:rStyle w:val="VerbatimChar"/>
        </w:rPr>
        <w:t>## 4633     &lt; 0 USD 1 - 200 USD     &lt; 0 USD 1 - 200 USD 1 - 200 USD</w:t>
      </w:r>
      <w:r>
        <w:br/>
      </w:r>
      <w:r>
        <w:rPr>
          <w:rStyle w:val="VerbatimChar"/>
        </w:rPr>
        <w:t>## 4635 1 - 200 USD 1 - 200 USD 1 - 200 USD 1 - 200 USD   &gt; 200 USD</w:t>
      </w:r>
      <w:r>
        <w:br/>
      </w:r>
      <w:r>
        <w:rPr>
          <w:rStyle w:val="VerbatimChar"/>
        </w:rPr>
        <w:t>## 4637 1 - 200 USD 1 - 200 USD     &lt; 0 USD 1 - 200 USD     &lt; 0 USD</w:t>
      </w:r>
      <w:r>
        <w:br/>
      </w:r>
      <w:r>
        <w:rPr>
          <w:rStyle w:val="VerbatimChar"/>
        </w:rPr>
        <w:t>## 4645   &gt; 200 USD     &lt; 0 USD   &gt; 200 USD 1 - 200 USD     &lt; 0 USD</w:t>
      </w:r>
      <w:r>
        <w:br/>
      </w:r>
      <w:r>
        <w:rPr>
          <w:rStyle w:val="VerbatimChar"/>
        </w:rPr>
        <w:t>## 4646   &gt; 200 USD 1 - 200 USD   &gt; 200 USD 1 - 200 USD     &lt; 0 USD</w:t>
      </w:r>
      <w:r>
        <w:br/>
      </w:r>
      <w:r>
        <w:rPr>
          <w:rStyle w:val="VerbatimChar"/>
        </w:rPr>
        <w:t>## 4647 1 - 200 USD     &lt; 0 USD     &lt; 0 USD     &lt; 0 USD 1 - 200 USD</w:t>
      </w:r>
      <w:r>
        <w:br/>
      </w:r>
      <w:r>
        <w:rPr>
          <w:rStyle w:val="VerbatimChar"/>
        </w:rPr>
        <w:t>## 4648 1 - 200 USD 1 - 200 USD   &gt; 200 USD 1 - 200 USD 1 - 200 USD</w:t>
      </w:r>
      <w:r>
        <w:br/>
      </w:r>
      <w:r>
        <w:rPr>
          <w:rStyle w:val="VerbatimChar"/>
        </w:rPr>
        <w:t>## 4649   &gt; 200 USD 1 - 200 USD 1 - 200 USD 1 - 200 USD     &lt; 0 USD</w:t>
      </w:r>
      <w:r>
        <w:br/>
      </w:r>
      <w:r>
        <w:rPr>
          <w:rStyle w:val="VerbatimChar"/>
        </w:rPr>
        <w:t>## 4650     &lt; 0 USD 1 - 200 USD     &lt; 0 USD 1 - 200 USD     &lt; 0 USD</w:t>
      </w:r>
      <w:r>
        <w:br/>
      </w:r>
      <w:r>
        <w:rPr>
          <w:rStyle w:val="VerbatimChar"/>
        </w:rPr>
        <w:t>## 4651 1 - 200 USD 1 - 200 USD 1 - 200 USD 1 - 200 USD     &lt; 0 USD</w:t>
      </w:r>
      <w:r>
        <w:br/>
      </w:r>
      <w:r>
        <w:rPr>
          <w:rStyle w:val="VerbatimChar"/>
        </w:rPr>
        <w:t>## 4661     &lt; 0 USD     &lt; 0 USD     &lt; 0 USD     &lt; 0 USD     &lt; 0 USD</w:t>
      </w:r>
      <w:r>
        <w:br/>
      </w:r>
      <w:r>
        <w:rPr>
          <w:rStyle w:val="VerbatimChar"/>
        </w:rPr>
        <w:t>## 4662 1 - 200 USD     &lt; 0 USD 1 - 200 USD 1 - 200 USD 1 - 200 USD</w:t>
      </w:r>
      <w:r>
        <w:br/>
      </w:r>
      <w:r>
        <w:rPr>
          <w:rStyle w:val="VerbatimChar"/>
        </w:rPr>
        <w:t>## 4668 1 - 200 USD     &lt; 0 USD     &lt; 0 USD     &lt; 0 USD 1 - 200 USD</w:t>
      </w:r>
      <w:r>
        <w:br/>
      </w:r>
      <w:r>
        <w:rPr>
          <w:rStyle w:val="VerbatimChar"/>
        </w:rPr>
        <w:t>## 4671 1 - 200 USD     &lt; 0 USD   &gt; 200 USD     &lt; 0 USD 1 - 200 USD</w:t>
      </w:r>
      <w:r>
        <w:br/>
      </w:r>
      <w:r>
        <w:rPr>
          <w:rStyle w:val="VerbatimChar"/>
        </w:rPr>
        <w:t>## 4672 1 - 200 USD     &lt; 0 USD 1 - 200 USD 1 - 200 USD 1 - 200 USD</w:t>
      </w:r>
      <w:r>
        <w:br/>
      </w:r>
      <w:r>
        <w:rPr>
          <w:rStyle w:val="VerbatimChar"/>
        </w:rPr>
        <w:t>## 4675 1 - 200 USD     &lt; 0 USD 1 - 200 USD 1 - 200 USD 1 - 200 USD</w:t>
      </w:r>
      <w:r>
        <w:br/>
      </w:r>
      <w:r>
        <w:rPr>
          <w:rStyle w:val="VerbatimChar"/>
        </w:rPr>
        <w:t>## 4676 1 - 200 USD 1 - 200 USD 1 - 200 USD 1 - 200 USD   &gt; 200 USD</w:t>
      </w:r>
      <w:r>
        <w:br/>
      </w:r>
      <w:r>
        <w:rPr>
          <w:rStyle w:val="VerbatimChar"/>
        </w:rPr>
        <w:t>## 4682     &lt; 0 USD 1 - 200 USD 1 - 200 USD 1 - 200 USD 1 - 200 USD</w:t>
      </w:r>
      <w:r>
        <w:br/>
      </w:r>
      <w:r>
        <w:rPr>
          <w:rStyle w:val="VerbatimChar"/>
        </w:rPr>
        <w:t>## 4685 1 - 200 USD   &gt; 200 USD     &lt; 0 USD     &lt; 0 USD 1 - 200 USD</w:t>
      </w:r>
      <w:r>
        <w:br/>
      </w:r>
      <w:r>
        <w:rPr>
          <w:rStyle w:val="VerbatimChar"/>
        </w:rPr>
        <w:t>## 4687 1 - 200 USD     &lt; 0 USD     &lt; 0 USD     &lt; 0 USD 1 - 200 USD</w:t>
      </w:r>
      <w:r>
        <w:br/>
      </w:r>
      <w:r>
        <w:rPr>
          <w:rStyle w:val="VerbatimChar"/>
        </w:rPr>
        <w:t>## 4690 1 - 200 USD   &gt; 200 USD 1 - 200 USD   &gt; 200 USD   &gt; 200 USD</w:t>
      </w:r>
      <w:r>
        <w:br/>
      </w:r>
      <w:r>
        <w:rPr>
          <w:rStyle w:val="VerbatimChar"/>
        </w:rPr>
        <w:t>## 4693 1 - 200 USD   &gt; 200 USD 1 - 200 USD 1 - 200 USD 1 - 200 USD</w:t>
      </w:r>
      <w:r>
        <w:br/>
      </w:r>
      <w:r>
        <w:rPr>
          <w:rStyle w:val="VerbatimChar"/>
        </w:rPr>
        <w:t>## 4699 1 - 200 USD 1 - 200 USD 1 - 200 USD 1 - 200 USD     &lt; 0 USD</w:t>
      </w:r>
      <w:r>
        <w:br/>
      </w:r>
      <w:r>
        <w:rPr>
          <w:rStyle w:val="VerbatimChar"/>
        </w:rPr>
        <w:t>## 4701   &gt; 200 USD 1 - 200 USD 1 - 200 USD 1 - 200 USD 1 - 200 USD</w:t>
      </w:r>
      <w:r>
        <w:br/>
      </w:r>
      <w:r>
        <w:rPr>
          <w:rStyle w:val="VerbatimChar"/>
        </w:rPr>
        <w:t>## 4704   &gt; 200 USD     &lt; 0 USD 1 - 200 USD   &gt; 200 USD 1 - 200 USD</w:t>
      </w:r>
      <w:r>
        <w:br/>
      </w:r>
      <w:r>
        <w:rPr>
          <w:rStyle w:val="VerbatimChar"/>
        </w:rPr>
        <w:t>## 4706 1 - 200 USD   &gt; 200 USD 1 - 200 USD     &lt; 0 USD     &lt; 0 USD</w:t>
      </w:r>
      <w:r>
        <w:br/>
      </w:r>
      <w:r>
        <w:rPr>
          <w:rStyle w:val="VerbatimChar"/>
        </w:rPr>
        <w:t>## 4707 1 - 200 USD     &lt; 0 USD     &lt; 0 USD     &lt; 0 USD     &lt; 0 USD</w:t>
      </w:r>
      <w:r>
        <w:br/>
      </w:r>
      <w:r>
        <w:rPr>
          <w:rStyle w:val="VerbatimChar"/>
        </w:rPr>
        <w:t>## 4709 1 - 200 USD 1 - 200 USD 1 - 200 USD     &lt; 0 USD     &lt; 0 USD</w:t>
      </w:r>
      <w:r>
        <w:br/>
      </w:r>
      <w:r>
        <w:rPr>
          <w:rStyle w:val="VerbatimChar"/>
        </w:rPr>
        <w:t>## 4711 1 - 200 USD 1 - 200 USD 1 - 200 USD 1 - 200 USD 1 - 200 USD</w:t>
      </w:r>
      <w:r>
        <w:br/>
      </w:r>
      <w:r>
        <w:rPr>
          <w:rStyle w:val="VerbatimChar"/>
        </w:rPr>
        <w:t>## 4713 1 - 200 USD 1 - 200 USD 1 - 200 USD 1 - 200 USD     &lt; 0 USD</w:t>
      </w:r>
      <w:r>
        <w:br/>
      </w:r>
      <w:r>
        <w:rPr>
          <w:rStyle w:val="VerbatimChar"/>
        </w:rPr>
        <w:t>## 4721 1 - 200 USD 1 - 200 USD 1 - 200 USD     &lt; 0 USD 1 - 200 USD</w:t>
      </w:r>
      <w:r>
        <w:br/>
      </w:r>
      <w:r>
        <w:rPr>
          <w:rStyle w:val="VerbatimChar"/>
        </w:rPr>
        <w:t>## 4723     &lt; 0 USD 1 - 200 USD   &gt; 200 USD 1 - 200 USD 1 - 200 USD</w:t>
      </w:r>
      <w:r>
        <w:br/>
      </w:r>
      <w:r>
        <w:rPr>
          <w:rStyle w:val="VerbatimChar"/>
        </w:rPr>
        <w:t>## 4727     &lt; 0 USD     &lt; 0 USD 1 - 200 USD   &gt; 200 USD     &lt; 0 USD</w:t>
      </w:r>
      <w:r>
        <w:br/>
      </w:r>
      <w:r>
        <w:rPr>
          <w:rStyle w:val="VerbatimChar"/>
        </w:rPr>
        <w:t>## 4728     &lt; 0 USD   &gt; 200 USD     &lt; 0 USD     &lt; 0 USD     &lt; 0 USD</w:t>
      </w:r>
      <w:r>
        <w:br/>
      </w:r>
      <w:r>
        <w:rPr>
          <w:rStyle w:val="VerbatimChar"/>
        </w:rPr>
        <w:t>## 4733     &lt; 0 USD     &lt; 0 USD     &lt; 0 USD     &lt; 0 USD     &lt; 0 USD</w:t>
      </w:r>
      <w:r>
        <w:br/>
      </w:r>
      <w:r>
        <w:rPr>
          <w:rStyle w:val="VerbatimChar"/>
        </w:rPr>
        <w:t>## 4734 1 - 200 USD 1 - 200 USD 1 - 200 USD 1 - 200 USD 1 - 200 USD</w:t>
      </w:r>
      <w:r>
        <w:br/>
      </w:r>
      <w:r>
        <w:rPr>
          <w:rStyle w:val="VerbatimChar"/>
        </w:rPr>
        <w:t>## 4740     &lt; 0 USD 1 - 200 USD     &lt; 0 USD   &gt; 200 USD     &lt; 0 USD</w:t>
      </w:r>
      <w:r>
        <w:br/>
      </w:r>
      <w:r>
        <w:rPr>
          <w:rStyle w:val="VerbatimChar"/>
        </w:rPr>
        <w:t>## 4746 1 - 200 USD 1 - 200 USD     &lt; 0 USD   &gt; 200 USD 1 - 200 USD</w:t>
      </w:r>
      <w:r>
        <w:br/>
      </w:r>
      <w:r>
        <w:rPr>
          <w:rStyle w:val="VerbatimChar"/>
        </w:rPr>
        <w:t>## 4750 1 - 200 USD 1 - 200 USD 1 - 200 USD 1 - 200 USD     &lt; 0 USD</w:t>
      </w:r>
      <w:r>
        <w:br/>
      </w:r>
      <w:r>
        <w:rPr>
          <w:rStyle w:val="VerbatimChar"/>
        </w:rPr>
        <w:t>## 4751 1 - 200 USD 1 - 200 USD 1 - 200 USD   &gt; 200 USD 1 - 200 USD</w:t>
      </w:r>
      <w:r>
        <w:br/>
      </w:r>
      <w:r>
        <w:rPr>
          <w:rStyle w:val="VerbatimChar"/>
        </w:rPr>
        <w:lastRenderedPageBreak/>
        <w:t>## 4762   &gt; 200 USD     &lt; 0 USD     &lt; 0 USD     &lt; 0 USD 1 - 200 USD</w:t>
      </w:r>
      <w:r>
        <w:br/>
      </w:r>
      <w:r>
        <w:rPr>
          <w:rStyle w:val="VerbatimChar"/>
        </w:rPr>
        <w:t>## 4763     &lt; 0 USD     &lt; 0 USD 1 - 200 USD     &lt; 0 USD     &lt; 0 USD</w:t>
      </w:r>
      <w:r>
        <w:br/>
      </w:r>
      <w:r>
        <w:rPr>
          <w:rStyle w:val="VerbatimChar"/>
        </w:rPr>
        <w:t>## 4766   &gt; 200 USD   &gt; 200 USD   &gt; 200 USD 1 - 200 USD 1 - 200 USD</w:t>
      </w:r>
      <w:r>
        <w:br/>
      </w:r>
      <w:r>
        <w:rPr>
          <w:rStyle w:val="VerbatimChar"/>
        </w:rPr>
        <w:t>## 4769     &lt; 0 USD 1 - 200 USD     &lt; 0 USD 1 - 200 USD     &lt; 0 USD</w:t>
      </w:r>
      <w:r>
        <w:br/>
      </w:r>
      <w:r>
        <w:rPr>
          <w:rStyle w:val="VerbatimChar"/>
        </w:rPr>
        <w:t>## 4770 1 - 200 USD     &lt; 0 USD 1 - 200 USD     &lt; 0 USD     &lt; 0 USD</w:t>
      </w:r>
      <w:r>
        <w:br/>
      </w:r>
      <w:r>
        <w:rPr>
          <w:rStyle w:val="VerbatimChar"/>
        </w:rPr>
        <w:t>## 4773 1 - 200 USD 1 - 200 USD 1 - 200 USD 1 - 200 USD 1 - 200 USD</w:t>
      </w:r>
      <w:r>
        <w:br/>
      </w:r>
      <w:r>
        <w:rPr>
          <w:rStyle w:val="VerbatimChar"/>
        </w:rPr>
        <w:t>## 4774 1 - 200 USD   &gt; 200 USD 1 - 200 USD   &gt; 200 USD   &gt; 200 USD</w:t>
      </w:r>
      <w:r>
        <w:br/>
      </w:r>
      <w:r>
        <w:rPr>
          <w:rStyle w:val="VerbatimChar"/>
        </w:rPr>
        <w:t>## 4775 1 - 200 USD 1 - 200 USD   &gt; 200 USD 1 - 200 USD 1 - 200 USD</w:t>
      </w:r>
      <w:r>
        <w:br/>
      </w:r>
      <w:r>
        <w:rPr>
          <w:rStyle w:val="VerbatimChar"/>
        </w:rPr>
        <w:t>## 4776 1 - 200 USD 1 - 200 USD 1 - 200 USD 1 - 200 USD 1 - 200 USD</w:t>
      </w:r>
      <w:r>
        <w:br/>
      </w:r>
      <w:r>
        <w:rPr>
          <w:rStyle w:val="VerbatimChar"/>
        </w:rPr>
        <w:t>## 4781   &gt; 200 USD   &gt; 200 USD 1 - 200 USD   &gt; 200 USD     &lt; 0 USD</w:t>
      </w:r>
      <w:r>
        <w:br/>
      </w:r>
      <w:r>
        <w:rPr>
          <w:rStyle w:val="VerbatimChar"/>
        </w:rPr>
        <w:t>## 4782     &lt; 0 USD     &lt; 0 USD 1 - 200 USD     &lt; 0 USD 1 - 200 USD</w:t>
      </w:r>
      <w:r>
        <w:br/>
      </w:r>
      <w:r>
        <w:rPr>
          <w:rStyle w:val="VerbatimChar"/>
        </w:rPr>
        <w:t>## 4783     &lt; 0 USD   &gt; 200 USD     &lt; 0 USD 1 - 200 USD     &lt; 0 USD</w:t>
      </w:r>
      <w:r>
        <w:br/>
      </w:r>
      <w:r>
        <w:rPr>
          <w:rStyle w:val="VerbatimChar"/>
        </w:rPr>
        <w:t>## 4785 1 - 200 USD 1 - 200 USD 1 - 200 USD 1 - 200 USD 1 - 200 USD</w:t>
      </w:r>
      <w:r>
        <w:br/>
      </w:r>
      <w:r>
        <w:rPr>
          <w:rStyle w:val="VerbatimChar"/>
        </w:rPr>
        <w:t>## 4791 1 - 200 USD 1 - 200 USD 1 - 200 USD 1 - 200 USD 1 - 200 USD</w:t>
      </w:r>
      <w:r>
        <w:br/>
      </w:r>
      <w:r>
        <w:rPr>
          <w:rStyle w:val="VerbatimChar"/>
        </w:rPr>
        <w:t>## 4802     &lt; 0 USD 1 - 200 USD     &lt; 0 USD 1 - 200 USD 1 - 200 USD</w:t>
      </w:r>
      <w:r>
        <w:br/>
      </w:r>
      <w:r>
        <w:rPr>
          <w:rStyle w:val="VerbatimChar"/>
        </w:rPr>
        <w:t>## 4804     &lt; 0 USD 1 - 200 USD 1 - 200 USD   &gt; 200 USD 1 - 200 USD</w:t>
      </w:r>
      <w:r>
        <w:br/>
      </w:r>
      <w:r>
        <w:rPr>
          <w:rStyle w:val="VerbatimChar"/>
        </w:rPr>
        <w:t>## 4805     &lt; 0 USD   &gt; 200 USD 1 - 200 USD   &gt; 200 USD     &lt; 0 USD</w:t>
      </w:r>
      <w:r>
        <w:br/>
      </w:r>
      <w:r>
        <w:rPr>
          <w:rStyle w:val="VerbatimChar"/>
        </w:rPr>
        <w:t>## 4811 1 - 200 USD     &lt; 0 USD 1 - 200 USD     &lt; 0 USD     &lt; 0 USD</w:t>
      </w:r>
      <w:r>
        <w:br/>
      </w:r>
      <w:r>
        <w:rPr>
          <w:rStyle w:val="VerbatimChar"/>
        </w:rPr>
        <w:t>## 4815     &lt; 0 USD 1 - 200 USD     &lt; 0 USD 1 - 200 USD   &gt; 200 USD</w:t>
      </w:r>
      <w:r>
        <w:br/>
      </w:r>
      <w:r>
        <w:rPr>
          <w:rStyle w:val="VerbatimChar"/>
        </w:rPr>
        <w:t>## 4816     &lt; 0 USD     &lt; 0 USD   &gt; 200 USD 1 - 200 USD     &lt; 0 USD</w:t>
      </w:r>
      <w:r>
        <w:br/>
      </w:r>
      <w:r>
        <w:rPr>
          <w:rStyle w:val="VerbatimChar"/>
        </w:rPr>
        <w:t>## 4817 1 - 200 USD 1 - 200 USD     &lt; 0 USD     &lt; 0 USD 1 - 200 USD</w:t>
      </w:r>
      <w:r>
        <w:br/>
      </w:r>
      <w:r>
        <w:rPr>
          <w:rStyle w:val="VerbatimChar"/>
        </w:rPr>
        <w:t>## 4818 1 - 200 USD 1 - 200 USD     &lt; 0 USD     &lt; 0 USD     &lt; 0 USD</w:t>
      </w:r>
      <w:r>
        <w:br/>
      </w:r>
      <w:r>
        <w:rPr>
          <w:rStyle w:val="VerbatimChar"/>
        </w:rPr>
        <w:t>## 4826 1 - 200 USD 1 - 200 USD 1 - 200 USD 1 - 200 USD     &lt; 0 USD</w:t>
      </w:r>
      <w:r>
        <w:br/>
      </w:r>
      <w:r>
        <w:rPr>
          <w:rStyle w:val="VerbatimChar"/>
        </w:rPr>
        <w:t>## 4830     &lt; 0 USD 1 - 200 USD 1 - 200 USD     &lt; 0 USD     &lt; 0 USD</w:t>
      </w:r>
      <w:r>
        <w:br/>
      </w:r>
      <w:r>
        <w:rPr>
          <w:rStyle w:val="VerbatimChar"/>
        </w:rPr>
        <w:t>## 4832 1 - 200 USD 1 - 200 USD 1 - 200 USD   &gt; 200 USD 1 - 200 USD</w:t>
      </w:r>
      <w:r>
        <w:br/>
      </w:r>
      <w:r>
        <w:rPr>
          <w:rStyle w:val="VerbatimChar"/>
        </w:rPr>
        <w:t>## 4838   &gt; 200 USD 1 - 200 USD     &lt; 0 USD 1 - 200 USD     &lt; 0 USD</w:t>
      </w:r>
      <w:r>
        <w:br/>
      </w:r>
      <w:r>
        <w:rPr>
          <w:rStyle w:val="VerbatimChar"/>
        </w:rPr>
        <w:t>## 4844 1 - 200 USD     &lt; 0 USD     &lt; 0 USD     &lt; 0 USD     &lt; 0 USD</w:t>
      </w:r>
      <w:r>
        <w:br/>
      </w:r>
      <w:r>
        <w:rPr>
          <w:rStyle w:val="VerbatimChar"/>
        </w:rPr>
        <w:t>## 4848     &lt; 0 USD     &lt; 0 USD     &lt; 0 USD   &gt; 200 USD 1 - 200 USD</w:t>
      </w:r>
      <w:r>
        <w:br/>
      </w:r>
      <w:r>
        <w:rPr>
          <w:rStyle w:val="VerbatimChar"/>
        </w:rPr>
        <w:t>## 4851     &lt; 0 USD     &lt; 0 USD     &lt; 0 USD     &lt; 0 USD 1 - 200 USD</w:t>
      </w:r>
      <w:r>
        <w:br/>
      </w:r>
      <w:r>
        <w:rPr>
          <w:rStyle w:val="VerbatimChar"/>
        </w:rPr>
        <w:t>## 4853     &lt; 0 USD     &lt; 0 USD 1 - 200 USD 1 - 200 USD     &lt; 0 USD</w:t>
      </w:r>
      <w:r>
        <w:br/>
      </w:r>
      <w:r>
        <w:rPr>
          <w:rStyle w:val="VerbatimChar"/>
        </w:rPr>
        <w:t>## 4854     &lt; 0 USD     &lt; 0 USD 1 - 200 USD   &gt; 200 USD     &lt; 0 USD</w:t>
      </w:r>
      <w:r>
        <w:br/>
      </w:r>
      <w:r>
        <w:rPr>
          <w:rStyle w:val="VerbatimChar"/>
        </w:rPr>
        <w:t>## 4858 1 - 200 USD     &lt; 0 USD   &gt; 200 USD     &lt; 0 USD     &lt; 0 USD</w:t>
      </w:r>
      <w:r>
        <w:br/>
      </w:r>
      <w:r>
        <w:rPr>
          <w:rStyle w:val="VerbatimChar"/>
        </w:rPr>
        <w:t>## 4859 1 - 200 USD 1 - 200 USD     &lt; 0 USD 1 - 200 USD 1 - 200 USD</w:t>
      </w:r>
      <w:r>
        <w:br/>
      </w:r>
      <w:r>
        <w:rPr>
          <w:rStyle w:val="VerbatimChar"/>
        </w:rPr>
        <w:t>## 4860     &lt; 0 USD     &lt; 0 USD     &lt; 0 USD     &lt; 0 USD 1 - 200 USD</w:t>
      </w:r>
      <w:r>
        <w:br/>
      </w:r>
      <w:r>
        <w:rPr>
          <w:rStyle w:val="VerbatimChar"/>
        </w:rPr>
        <w:t>## 4862 1 - 200 USD     &lt; 0 USD     &lt; 0 USD     &lt; 0 USD 1 - 200 USD</w:t>
      </w:r>
      <w:r>
        <w:br/>
      </w:r>
      <w:r>
        <w:rPr>
          <w:rStyle w:val="VerbatimChar"/>
        </w:rPr>
        <w:t>## 4864     &lt; 0 USD 1 - 200 USD   &gt; 200 USD   &gt; 200 USD   &gt; 200 USD</w:t>
      </w:r>
      <w:r>
        <w:br/>
      </w:r>
      <w:r>
        <w:rPr>
          <w:rStyle w:val="VerbatimChar"/>
        </w:rPr>
        <w:t>## 4865 1 - 200 USD     &lt; 0 USD     &lt; 0 USD 1 - 200 USD 1 - 200 USD</w:t>
      </w:r>
      <w:r>
        <w:br/>
      </w:r>
      <w:r>
        <w:rPr>
          <w:rStyle w:val="VerbatimChar"/>
        </w:rPr>
        <w:t>## 4866 1 - 200 USD   &gt; 200 USD   &gt; 200 USD   &gt; 200 USD     &lt; 0 USD</w:t>
      </w:r>
      <w:r>
        <w:br/>
      </w:r>
      <w:r>
        <w:rPr>
          <w:rStyle w:val="VerbatimChar"/>
        </w:rPr>
        <w:t>## 4868   &gt; 200 USD     &lt; 0 USD     &lt; 0 USD 1 - 200 USD 1 - 200 USD</w:t>
      </w:r>
      <w:r>
        <w:br/>
      </w:r>
      <w:r>
        <w:rPr>
          <w:rStyle w:val="VerbatimChar"/>
        </w:rPr>
        <w:t>## 4869     &lt; 0 USD 1 - 200 USD 1 - 200 USD     &lt; 0 USD     &lt; 0 USD</w:t>
      </w:r>
      <w:r>
        <w:br/>
      </w:r>
      <w:r>
        <w:rPr>
          <w:rStyle w:val="VerbatimChar"/>
        </w:rPr>
        <w:t>## 4871     &lt; 0 USD     &lt; 0 USD     &lt; 0 USD     &lt; 0 USD   &gt; 200 USD</w:t>
      </w:r>
      <w:r>
        <w:br/>
      </w:r>
      <w:r>
        <w:rPr>
          <w:rStyle w:val="VerbatimChar"/>
        </w:rPr>
        <w:t>## 4873   &gt; 200 USD   &gt; 200 USD     &lt; 0 USD   &gt; 200 USD 1 - 200 USD</w:t>
      </w:r>
      <w:r>
        <w:br/>
      </w:r>
      <w:r>
        <w:rPr>
          <w:rStyle w:val="VerbatimChar"/>
        </w:rPr>
        <w:t>## 4878     &lt; 0 USD     &lt; 0 USD     &lt; 0 USD 1 - 200 USD 1 - 200 USD</w:t>
      </w:r>
      <w:r>
        <w:br/>
      </w:r>
      <w:r>
        <w:rPr>
          <w:rStyle w:val="VerbatimChar"/>
        </w:rPr>
        <w:t>## 4880 1 - 200 USD 1 - 200 USD 1 - 200 USD 1 - 200 USD     &lt; 0 USD</w:t>
      </w:r>
      <w:r>
        <w:br/>
      </w:r>
      <w:r>
        <w:rPr>
          <w:rStyle w:val="VerbatimChar"/>
        </w:rPr>
        <w:t>## 4881 1 - 200 USD     &lt; 0 USD     &lt; 0 USD     &lt; 0 USD     &lt; 0 USD</w:t>
      </w:r>
      <w:r>
        <w:br/>
      </w:r>
      <w:r>
        <w:rPr>
          <w:rStyle w:val="VerbatimChar"/>
        </w:rPr>
        <w:t>## 4883     &lt; 0 USD   &gt; 200 USD 1 - 200 USD     &lt; 0 USD     &lt; 0 USD</w:t>
      </w:r>
      <w:r>
        <w:br/>
      </w:r>
      <w:r>
        <w:rPr>
          <w:rStyle w:val="VerbatimChar"/>
        </w:rPr>
        <w:t>## 4886     &lt; 0 USD     &lt; 0 USD 1 - 200 USD 1 - 200 USD   &gt; 200 USD</w:t>
      </w:r>
      <w:r>
        <w:br/>
      </w:r>
      <w:r>
        <w:rPr>
          <w:rStyle w:val="VerbatimChar"/>
        </w:rPr>
        <w:t>## 4889 1 - 200 USD 1 - 200 USD 1 - 200 USD     &lt; 0 USD 1 - 200 USD</w:t>
      </w:r>
      <w:r>
        <w:br/>
      </w:r>
      <w:r>
        <w:rPr>
          <w:rStyle w:val="VerbatimChar"/>
        </w:rPr>
        <w:t>## 4890     &lt; 0 USD 1 - 200 USD 1 - 200 USD     &lt; 0 USD 1 - 200 USD</w:t>
      </w:r>
      <w:r>
        <w:br/>
      </w:r>
      <w:r>
        <w:rPr>
          <w:rStyle w:val="VerbatimChar"/>
        </w:rPr>
        <w:t>## 4892     &lt; 0 USD     &lt; 0 USD 1 - 200 USD     &lt; 0 USD 1 - 200 USD</w:t>
      </w:r>
      <w:r>
        <w:br/>
      </w:r>
      <w:r>
        <w:rPr>
          <w:rStyle w:val="VerbatimChar"/>
        </w:rPr>
        <w:lastRenderedPageBreak/>
        <w:t>## 4893 1 - 200 USD 1 - 200 USD   &gt; 200 USD 1 - 200 USD 1 - 200 USD</w:t>
      </w:r>
      <w:r>
        <w:br/>
      </w:r>
      <w:r>
        <w:rPr>
          <w:rStyle w:val="VerbatimChar"/>
        </w:rPr>
        <w:t>## 4894 1 - 200 USD 1 - 200 USD   &gt; 200 USD   &gt; 200 USD     &lt; 0 USD</w:t>
      </w:r>
      <w:r>
        <w:br/>
      </w:r>
      <w:r>
        <w:rPr>
          <w:rStyle w:val="VerbatimChar"/>
        </w:rPr>
        <w:t>## 4895     &lt; 0 USD     &lt; 0 USD 1 - 200 USD 1 - 200 USD     &lt; 0 USD</w:t>
      </w:r>
      <w:r>
        <w:br/>
      </w:r>
      <w:r>
        <w:rPr>
          <w:rStyle w:val="VerbatimChar"/>
        </w:rPr>
        <w:t>## 4901 1 - 200 USD     &lt; 0 USD   &gt; 200 USD     &lt; 0 USD 1 - 200 USD</w:t>
      </w:r>
      <w:r>
        <w:br/>
      </w:r>
      <w:r>
        <w:rPr>
          <w:rStyle w:val="VerbatimChar"/>
        </w:rPr>
        <w:t>## 4907     &lt; 0 USD     &lt; 0 USD 1 - 200 USD 1 - 200 USD     &lt; 0 USD</w:t>
      </w:r>
      <w:r>
        <w:br/>
      </w:r>
      <w:r>
        <w:rPr>
          <w:rStyle w:val="VerbatimChar"/>
        </w:rPr>
        <w:t>## 4913     &lt; 0 USD 1 - 200 USD 1 - 200 USD     &lt; 0 USD   &gt; 200 USD</w:t>
      </w:r>
      <w:r>
        <w:br/>
      </w:r>
      <w:r>
        <w:rPr>
          <w:rStyle w:val="VerbatimChar"/>
        </w:rPr>
        <w:t>## 4916 1 - 200 USD 1 - 200 USD     &lt; 0 USD     &lt; 0 USD     &lt; 0 USD</w:t>
      </w:r>
      <w:r>
        <w:br/>
      </w:r>
      <w:r>
        <w:rPr>
          <w:rStyle w:val="VerbatimChar"/>
        </w:rPr>
        <w:t>## 4917     &lt; 0 USD     &lt; 0 USD   &gt; 200 USD     &lt; 0 USD     &lt; 0 USD</w:t>
      </w:r>
      <w:r>
        <w:br/>
      </w:r>
      <w:r>
        <w:rPr>
          <w:rStyle w:val="VerbatimChar"/>
        </w:rPr>
        <w:t>## 4919 1 - 200 USD 1 - 200 USD     &lt; 0 USD 1 - 200 USD     &lt; 0 USD</w:t>
      </w:r>
      <w:r>
        <w:br/>
      </w:r>
      <w:r>
        <w:rPr>
          <w:rStyle w:val="VerbatimChar"/>
        </w:rPr>
        <w:t>## 4920     &lt; 0 USD     &lt; 0 USD     &lt; 0 USD     &lt; 0 USD 1 - 200 USD</w:t>
      </w:r>
      <w:r>
        <w:br/>
      </w:r>
      <w:r>
        <w:rPr>
          <w:rStyle w:val="VerbatimChar"/>
        </w:rPr>
        <w:t>## 4923 1 - 200 USD 1 - 200 USD     &lt; 0 USD 1 - 200 USD 1 - 200 USD</w:t>
      </w:r>
      <w:r>
        <w:br/>
      </w:r>
      <w:r>
        <w:rPr>
          <w:rStyle w:val="VerbatimChar"/>
        </w:rPr>
        <w:t>## 4924   &gt; 200 USD 1 - 200 USD 1 - 200 USD     &lt; 0 USD     &lt; 0 USD</w:t>
      </w:r>
      <w:r>
        <w:br/>
      </w:r>
      <w:r>
        <w:rPr>
          <w:rStyle w:val="VerbatimChar"/>
        </w:rPr>
        <w:t>## 4925 1 - 200 USD 1 - 200 USD 1 - 200 USD 1 - 200 USD     &lt; 0 USD</w:t>
      </w:r>
      <w:r>
        <w:br/>
      </w:r>
      <w:r>
        <w:rPr>
          <w:rStyle w:val="VerbatimChar"/>
        </w:rPr>
        <w:t>## 4927     &lt; 0 USD 1 - 200 USD 1 - 200 USD     &lt; 0 USD 1 - 200 USD</w:t>
      </w:r>
      <w:r>
        <w:br/>
      </w:r>
      <w:r>
        <w:rPr>
          <w:rStyle w:val="VerbatimChar"/>
        </w:rPr>
        <w:t>## 4928 1 - 200 USD 1 - 200 USD     &lt; 0 USD     &lt; 0 USD     &lt; 0 USD</w:t>
      </w:r>
      <w:r>
        <w:br/>
      </w:r>
      <w:r>
        <w:rPr>
          <w:rStyle w:val="VerbatimChar"/>
        </w:rPr>
        <w:t>## 4930 1 - 200 USD 1 - 200 USD 1 - 200 USD 1 - 200 USD 1 - 200 USD</w:t>
      </w:r>
      <w:r>
        <w:br/>
      </w:r>
      <w:r>
        <w:rPr>
          <w:rStyle w:val="VerbatimChar"/>
        </w:rPr>
        <w:t>## 4931 1 - 200 USD     &lt; 0 USD     &lt; 0 USD 1 - 200 USD 1 - 200 USD</w:t>
      </w:r>
      <w:r>
        <w:br/>
      </w:r>
      <w:r>
        <w:rPr>
          <w:rStyle w:val="VerbatimChar"/>
        </w:rPr>
        <w:t>## 4933     &lt; 0 USD 1 - 200 USD     &lt; 0 USD     &lt; 0 USD     &lt; 0 USD</w:t>
      </w:r>
      <w:r>
        <w:br/>
      </w:r>
      <w:r>
        <w:rPr>
          <w:rStyle w:val="VerbatimChar"/>
        </w:rPr>
        <w:t>## 4934 1 - 200 USD     &lt; 0 USD 1 - 200 USD     &lt; 0 USD     &lt; 0 USD</w:t>
      </w:r>
      <w:r>
        <w:br/>
      </w:r>
      <w:r>
        <w:rPr>
          <w:rStyle w:val="VerbatimChar"/>
        </w:rPr>
        <w:t>## 4936     &lt; 0 USD     &lt; 0 USD     &lt; 0 USD     &lt; 0 USD 1 - 200 USD</w:t>
      </w:r>
      <w:r>
        <w:br/>
      </w:r>
      <w:r>
        <w:rPr>
          <w:rStyle w:val="VerbatimChar"/>
        </w:rPr>
        <w:t>## 4937 1 - 200 USD 1 - 200 USD     &lt; 0 USD     &lt; 0 USD 1 - 200 USD</w:t>
      </w:r>
      <w:r>
        <w:br/>
      </w:r>
      <w:r>
        <w:rPr>
          <w:rStyle w:val="VerbatimChar"/>
        </w:rPr>
        <w:t>## 4938     &lt; 0 USD     &lt; 0 USD     &lt; 0 USD     &lt; 0 USD     &lt; 0 USD</w:t>
      </w:r>
      <w:r>
        <w:br/>
      </w:r>
      <w:r>
        <w:rPr>
          <w:rStyle w:val="VerbatimChar"/>
        </w:rPr>
        <w:t>## 4940 1 - 200 USD 1 - 200 USD     &lt; 0 USD     &lt; 0 USD     &lt; 0 USD</w:t>
      </w:r>
      <w:r>
        <w:br/>
      </w:r>
      <w:r>
        <w:rPr>
          <w:rStyle w:val="VerbatimChar"/>
        </w:rPr>
        <w:t>## 4941     &lt; 0 USD 1 - 200 USD 1 - 200 USD 1 - 200 USD   &gt; 200 USD</w:t>
      </w:r>
      <w:r>
        <w:br/>
      </w:r>
      <w:r>
        <w:rPr>
          <w:rStyle w:val="VerbatimChar"/>
        </w:rPr>
        <w:t>## 4946   &gt; 200 USD 1 - 200 USD     &lt; 0 USD   &gt; 200 USD   &gt; 200 USD</w:t>
      </w:r>
      <w:r>
        <w:br/>
      </w:r>
      <w:r>
        <w:rPr>
          <w:rStyle w:val="VerbatimChar"/>
        </w:rPr>
        <w:t>## 4947 1 - 200 USD 1 - 200 USD 1 - 200 USD 1 - 200 USD 1 - 200 USD</w:t>
      </w:r>
      <w:r>
        <w:br/>
      </w:r>
      <w:r>
        <w:rPr>
          <w:rStyle w:val="VerbatimChar"/>
        </w:rPr>
        <w:t>## 4948 1 - 200 USD 1 - 200 USD   &gt; 200 USD   &gt; 200 USD     &lt; 0 USD</w:t>
      </w:r>
      <w:r>
        <w:br/>
      </w:r>
      <w:r>
        <w:rPr>
          <w:rStyle w:val="VerbatimChar"/>
        </w:rPr>
        <w:t>## 4950     &lt; 0 USD 1 - 200 USD 1 - 200 USD 1 - 200 USD     &lt; 0 USD</w:t>
      </w:r>
      <w:r>
        <w:br/>
      </w:r>
      <w:r>
        <w:rPr>
          <w:rStyle w:val="VerbatimChar"/>
        </w:rPr>
        <w:t>## 4952 1 - 200 USD   &gt; 200 USD 1 - 200 USD 1 - 200 USD     &lt; 0 USD</w:t>
      </w:r>
      <w:r>
        <w:br/>
      </w:r>
      <w:r>
        <w:rPr>
          <w:rStyle w:val="VerbatimChar"/>
        </w:rPr>
        <w:t>## 4957 1 - 200 USD     &lt; 0 USD 1 - 200 USD 1 - 200 USD 1 - 200 USD</w:t>
      </w:r>
      <w:r>
        <w:br/>
      </w:r>
      <w:r>
        <w:rPr>
          <w:rStyle w:val="VerbatimChar"/>
        </w:rPr>
        <w:t>## 4961 1 - 200 USD 1 - 200 USD     &lt; 0 USD 1 - 200 USD 1 - 200 USD</w:t>
      </w:r>
      <w:r>
        <w:br/>
      </w:r>
      <w:r>
        <w:rPr>
          <w:rStyle w:val="VerbatimChar"/>
        </w:rPr>
        <w:t>## 4965 1 - 200 USD 1 - 200 USD 1 - 200 USD 1 - 200 USD 1 - 200 USD</w:t>
      </w:r>
      <w:r>
        <w:br/>
      </w:r>
      <w:r>
        <w:rPr>
          <w:rStyle w:val="VerbatimChar"/>
        </w:rPr>
        <w:t>## 4967     &lt; 0 USD     &lt; 0 USD     &lt; 0 USD 1 - 200 USD   &gt; 200 USD</w:t>
      </w:r>
      <w:r>
        <w:br/>
      </w:r>
      <w:r>
        <w:rPr>
          <w:rStyle w:val="VerbatimChar"/>
        </w:rPr>
        <w:t>## 4968 1 - 200 USD     &lt; 0 USD     &lt; 0 USD     &lt; 0 USD     &lt; 0 USD</w:t>
      </w:r>
      <w:r>
        <w:br/>
      </w:r>
      <w:r>
        <w:rPr>
          <w:rStyle w:val="VerbatimChar"/>
        </w:rPr>
        <w:t>## 4969     &lt; 0 USD     &lt; 0 USD 1 - 200 USD     &lt; 0 USD 1 - 200 USD</w:t>
      </w:r>
      <w:r>
        <w:br/>
      </w:r>
      <w:r>
        <w:rPr>
          <w:rStyle w:val="VerbatimChar"/>
        </w:rPr>
        <w:t>## 4971   &gt; 200 USD 1 - 200 USD 1 - 200 USD     &lt; 0 USD 1 - 200 USD</w:t>
      </w:r>
      <w:r>
        <w:br/>
      </w:r>
      <w:r>
        <w:rPr>
          <w:rStyle w:val="VerbatimChar"/>
        </w:rPr>
        <w:t>## 4972   &gt; 200 USD 1 - 200 USD 1 - 200 USD 1 - 200 USD 1 - 200 USD</w:t>
      </w:r>
      <w:r>
        <w:br/>
      </w:r>
      <w:r>
        <w:rPr>
          <w:rStyle w:val="VerbatimChar"/>
        </w:rPr>
        <w:t>## 4974   &gt; 200 USD     &lt; 0 USD 1 - 200 USD     &lt; 0 USD 1 - 200 USD</w:t>
      </w:r>
      <w:r>
        <w:br/>
      </w:r>
      <w:r>
        <w:rPr>
          <w:rStyle w:val="VerbatimChar"/>
        </w:rPr>
        <w:t>## 4975     &lt; 0 USD 1 - 200 USD   &gt; 200 USD     &lt; 0 USD     &lt; 0 USD</w:t>
      </w:r>
      <w:r>
        <w:br/>
      </w:r>
      <w:r>
        <w:rPr>
          <w:rStyle w:val="VerbatimChar"/>
        </w:rPr>
        <w:t>## 4976     &lt; 0 USD 1 - 200 USD 1 - 200 USD     &lt; 0 USD 1 - 200 USD</w:t>
      </w:r>
      <w:r>
        <w:br/>
      </w:r>
      <w:r>
        <w:rPr>
          <w:rStyle w:val="VerbatimChar"/>
        </w:rPr>
        <w:t>## 4979 1 - 200 USD     &lt; 0 USD     &lt; 0 USD     &lt; 0 USD 1 - 200 USD</w:t>
      </w:r>
      <w:r>
        <w:br/>
      </w:r>
      <w:r>
        <w:rPr>
          <w:rStyle w:val="VerbatimChar"/>
        </w:rPr>
        <w:t>## 4984     &lt; 0 USD     &lt; 0 USD     &lt; 0 USD     &lt; 0 USD 1 - 200 USD</w:t>
      </w:r>
      <w:r>
        <w:br/>
      </w:r>
      <w:r>
        <w:rPr>
          <w:rStyle w:val="VerbatimChar"/>
        </w:rPr>
        <w:t>## 4985   &gt; 200 USD 1 - 200 USD 1 - 200 USD 1 - 200 USD 1 - 200 USD</w:t>
      </w:r>
      <w:r>
        <w:br/>
      </w:r>
      <w:r>
        <w:rPr>
          <w:rStyle w:val="VerbatimChar"/>
        </w:rPr>
        <w:t>## 4988     &lt; 0 USD     &lt; 0 USD     &lt; 0 USD 1 - 200 USD     &lt; 0 USD</w:t>
      </w:r>
      <w:r>
        <w:br/>
      </w:r>
      <w:r>
        <w:rPr>
          <w:rStyle w:val="VerbatimChar"/>
        </w:rPr>
        <w:t>## 4995   &gt; 200 USD 1 - 200 USD   &gt; 200 USD   &gt; 200 USD 1 - 200 USD</w:t>
      </w:r>
      <w:r>
        <w:br/>
      </w:r>
      <w:r>
        <w:rPr>
          <w:rStyle w:val="VerbatimChar"/>
        </w:rPr>
        <w:t>## 4998     &lt; 0 USD 1 - 200 USD     &lt; 0 USD 1 - 200 USD     &lt; 0 USD</w:t>
      </w:r>
      <w:r>
        <w:br/>
      </w:r>
      <w:r>
        <w:rPr>
          <w:rStyle w:val="VerbatimChar"/>
        </w:rPr>
        <w:t>## 4999     &lt; 0 USD 1 - 200 USD 1 - 200 USD     &lt; 0 USD     &lt; 0 USD</w:t>
      </w:r>
      <w:r>
        <w:br/>
      </w:r>
      <w:r>
        <w:rPr>
          <w:rStyle w:val="VerbatimChar"/>
        </w:rPr>
        <w:t>## 5001     &lt; 0 USD     &lt; 0 USD     &lt; 0 USD     &lt; 0 USD     &lt; 0 USD</w:t>
      </w:r>
      <w:r>
        <w:br/>
      </w:r>
      <w:r>
        <w:rPr>
          <w:rStyle w:val="VerbatimChar"/>
        </w:rPr>
        <w:t>## 5002     &lt; 0 USD   &gt; 200 USD     &lt; 0 USD     &lt; 0 USD 1 - 200 USD</w:t>
      </w:r>
      <w:r>
        <w:br/>
      </w:r>
      <w:r>
        <w:rPr>
          <w:rStyle w:val="VerbatimChar"/>
        </w:rPr>
        <w:t>## 5004 1 - 200 USD 1 - 200 USD 1 - 200 USD 1 - 200 USD 1 - 200 USD</w:t>
      </w:r>
      <w:r>
        <w:br/>
      </w:r>
      <w:r>
        <w:rPr>
          <w:rStyle w:val="VerbatimChar"/>
        </w:rPr>
        <w:lastRenderedPageBreak/>
        <w:t>## 5005     &lt; 0 USD   &gt; 200 USD 1 - 200 USD 1 - 200 USD   &gt; 200 USD</w:t>
      </w:r>
      <w:r>
        <w:br/>
      </w:r>
      <w:r>
        <w:rPr>
          <w:rStyle w:val="VerbatimChar"/>
        </w:rPr>
        <w:t>## 5012 1 - 200 USD 1 - 200 USD 1 - 200 USD 1 - 200 USD 1 - 200 USD</w:t>
      </w:r>
      <w:r>
        <w:br/>
      </w:r>
      <w:r>
        <w:rPr>
          <w:rStyle w:val="VerbatimChar"/>
        </w:rPr>
        <w:t>## 5014     &lt; 0 USD 1 - 200 USD 1 - 200 USD   &gt; 200 USD   &gt; 200 USD</w:t>
      </w:r>
      <w:r>
        <w:br/>
      </w:r>
      <w:r>
        <w:rPr>
          <w:rStyle w:val="VerbatimChar"/>
        </w:rPr>
        <w:t>## 5016     &lt; 0 USD 1 - 200 USD     &lt; 0 USD 1 - 200 USD     &lt; 0 USD</w:t>
      </w:r>
      <w:r>
        <w:br/>
      </w:r>
      <w:r>
        <w:rPr>
          <w:rStyle w:val="VerbatimChar"/>
        </w:rPr>
        <w:t>## 5022 1 - 200 USD 1 - 200 USD 1 - 200 USD 1 - 200 USD 1 - 200 USD</w:t>
      </w:r>
      <w:r>
        <w:br/>
      </w:r>
      <w:r>
        <w:rPr>
          <w:rStyle w:val="VerbatimChar"/>
        </w:rPr>
        <w:t>## 5024 1 - 200 USD     &lt; 0 USD 1 - 200 USD     &lt; 0 USD     &lt; 0 USD</w:t>
      </w:r>
      <w:r>
        <w:br/>
      </w:r>
      <w:r>
        <w:rPr>
          <w:rStyle w:val="VerbatimChar"/>
        </w:rPr>
        <w:t>## 5026 1 - 200 USD 1 - 200 USD     &lt; 0 USD 1 - 200 USD 1 - 200 USD</w:t>
      </w:r>
      <w:r>
        <w:br/>
      </w:r>
      <w:r>
        <w:rPr>
          <w:rStyle w:val="VerbatimChar"/>
        </w:rPr>
        <w:t>## 5029     &lt; 0 USD     &lt; 0 USD     &lt; 0 USD   &gt; 200 USD 1 - 200 USD</w:t>
      </w:r>
      <w:r>
        <w:br/>
      </w:r>
      <w:r>
        <w:rPr>
          <w:rStyle w:val="VerbatimChar"/>
        </w:rPr>
        <w:t>## 5031 1 - 200 USD     &lt; 0 USD     &lt; 0 USD     &lt; 0 USD 1 - 200 USD</w:t>
      </w:r>
      <w:r>
        <w:br/>
      </w:r>
      <w:r>
        <w:rPr>
          <w:rStyle w:val="VerbatimChar"/>
        </w:rPr>
        <w:t>## 5033 1 - 200 USD     &lt; 0 USD 1 - 200 USD 1 - 200 USD     &lt; 0 USD</w:t>
      </w:r>
      <w:r>
        <w:br/>
      </w:r>
      <w:r>
        <w:rPr>
          <w:rStyle w:val="VerbatimChar"/>
        </w:rPr>
        <w:t>## 5037 1 - 200 USD 1 - 200 USD 1 - 200 USD     &lt; 0 USD     &lt; 0 USD</w:t>
      </w:r>
      <w:r>
        <w:br/>
      </w:r>
      <w:r>
        <w:rPr>
          <w:rStyle w:val="VerbatimChar"/>
        </w:rPr>
        <w:t>## 5042 1 - 200 USD 1 - 200 USD 1 - 200 USD 1 - 200 USD     &lt; 0 USD</w:t>
      </w:r>
      <w:r>
        <w:br/>
      </w:r>
      <w:r>
        <w:rPr>
          <w:rStyle w:val="VerbatimChar"/>
        </w:rPr>
        <w:t>## 5047     &lt; 0 USD     &lt; 0 USD     &lt; 0 USD     &lt; 0 USD 1 - 200 USD</w:t>
      </w:r>
      <w:r>
        <w:br/>
      </w:r>
      <w:r>
        <w:rPr>
          <w:rStyle w:val="VerbatimChar"/>
        </w:rPr>
        <w:t>## 5049 1 - 200 USD     &lt; 0 USD 1 - 200 USD   &gt; 200 USD     &lt; 0 USD</w:t>
      </w:r>
      <w:r>
        <w:br/>
      </w:r>
      <w:r>
        <w:rPr>
          <w:rStyle w:val="VerbatimChar"/>
        </w:rPr>
        <w:t>## 5054     &lt; 0 USD   &gt; 200 USD 1 - 200 USD   &gt; 200 USD     &lt; 0 USD</w:t>
      </w:r>
      <w:r>
        <w:br/>
      </w:r>
      <w:r>
        <w:rPr>
          <w:rStyle w:val="VerbatimChar"/>
        </w:rPr>
        <w:t>## 5065 1 - 200 USD 1 - 200 USD     &lt; 0 USD 1 - 200 USD     &lt; 0 USD</w:t>
      </w:r>
      <w:r>
        <w:br/>
      </w:r>
      <w:r>
        <w:rPr>
          <w:rStyle w:val="VerbatimChar"/>
        </w:rPr>
        <w:t>## 5069     &lt; 0 USD     &lt; 0 USD     &lt; 0 USD 1 - 200 USD 1 - 200 USD</w:t>
      </w:r>
      <w:r>
        <w:br/>
      </w:r>
      <w:r>
        <w:rPr>
          <w:rStyle w:val="VerbatimChar"/>
        </w:rPr>
        <w:t>## 5072     &lt; 0 USD     &lt; 0 USD 1 - 200 USD 1 - 200 USD   &gt; 200 USD</w:t>
      </w:r>
      <w:r>
        <w:br/>
      </w:r>
      <w:r>
        <w:rPr>
          <w:rStyle w:val="VerbatimChar"/>
        </w:rPr>
        <w:t>## 5073     &lt; 0 USD   &gt; 200 USD 1 - 200 USD   &gt; 200 USD     &lt; 0 USD</w:t>
      </w:r>
      <w:r>
        <w:br/>
      </w:r>
      <w:r>
        <w:rPr>
          <w:rStyle w:val="VerbatimChar"/>
        </w:rPr>
        <w:t>## 5076 1 - 200 USD 1 - 200 USD 1 - 200 USD 1 - 200 USD 1 - 200 USD</w:t>
      </w:r>
      <w:r>
        <w:br/>
      </w:r>
      <w:r>
        <w:rPr>
          <w:rStyle w:val="VerbatimChar"/>
        </w:rPr>
        <w:t>## 5082 1 - 200 USD 1 - 200 USD 1 - 200 USD 1 - 200 USD 1 - 200 USD</w:t>
      </w:r>
      <w:r>
        <w:br/>
      </w:r>
      <w:r>
        <w:rPr>
          <w:rStyle w:val="VerbatimChar"/>
        </w:rPr>
        <w:t>## 5084     &lt; 0 USD     &lt; 0 USD     &lt; 0 USD     &lt; 0 USD 1 - 200 USD</w:t>
      </w:r>
      <w:r>
        <w:br/>
      </w:r>
      <w:r>
        <w:rPr>
          <w:rStyle w:val="VerbatimChar"/>
        </w:rPr>
        <w:t>## 5085   &gt; 200 USD 1 - 200 USD     &lt; 0 USD   &gt; 200 USD 1 - 200 USD</w:t>
      </w:r>
      <w:r>
        <w:br/>
      </w:r>
      <w:r>
        <w:rPr>
          <w:rStyle w:val="VerbatimChar"/>
        </w:rPr>
        <w:t>## 5093     &lt; 0 USD 1 - 200 USD     &lt; 0 USD     &lt; 0 USD 1 - 200 USD</w:t>
      </w:r>
      <w:r>
        <w:br/>
      </w:r>
      <w:r>
        <w:rPr>
          <w:rStyle w:val="VerbatimChar"/>
        </w:rPr>
        <w:t>## 5099 1 - 200 USD 1 - 200 USD   &gt; 200 USD 1 - 200 USD 1 - 200 USD</w:t>
      </w:r>
      <w:r>
        <w:br/>
      </w:r>
      <w:r>
        <w:rPr>
          <w:rStyle w:val="VerbatimChar"/>
        </w:rPr>
        <w:t>## 5104 1 - 200 USD 1 - 200 USD 1 - 200 USD 1 - 200 USD     &lt; 0 USD</w:t>
      </w:r>
      <w:r>
        <w:br/>
      </w:r>
      <w:r>
        <w:rPr>
          <w:rStyle w:val="VerbatimChar"/>
        </w:rPr>
        <w:t>## 5105     &lt; 0 USD     &lt; 0 USD   &gt; 200 USD 1 - 200 USD     &lt; 0 USD</w:t>
      </w:r>
      <w:r>
        <w:br/>
      </w:r>
      <w:r>
        <w:rPr>
          <w:rStyle w:val="VerbatimChar"/>
        </w:rPr>
        <w:t>## 5108   &gt; 200 USD   &gt; 200 USD     &lt; 0 USD   &gt; 200 USD     &lt; 0 USD</w:t>
      </w:r>
      <w:r>
        <w:br/>
      </w:r>
      <w:r>
        <w:rPr>
          <w:rStyle w:val="VerbatimChar"/>
        </w:rPr>
        <w:t>## 5110 1 - 200 USD   &gt; 200 USD     &lt; 0 USD     &lt; 0 USD   &gt; 200 USD</w:t>
      </w:r>
      <w:r>
        <w:br/>
      </w:r>
      <w:r>
        <w:rPr>
          <w:rStyle w:val="VerbatimChar"/>
        </w:rPr>
        <w:t>## 5113 1 - 200 USD 1 - 200 USD 1 - 200 USD   &gt; 200 USD 1 - 200 USD</w:t>
      </w:r>
      <w:r>
        <w:br/>
      </w:r>
      <w:r>
        <w:rPr>
          <w:rStyle w:val="VerbatimChar"/>
        </w:rPr>
        <w:t>## 5114   &gt; 200 USD 1 - 200 USD   &gt; 200 USD   &gt; 200 USD     &lt; 0 USD</w:t>
      </w:r>
      <w:r>
        <w:br/>
      </w:r>
      <w:r>
        <w:rPr>
          <w:rStyle w:val="VerbatimChar"/>
        </w:rPr>
        <w:t>## 5117 1 - 200 USD 1 - 200 USD 1 - 200 USD 1 - 200 USD     &lt; 0 USD</w:t>
      </w:r>
      <w:r>
        <w:br/>
      </w:r>
      <w:r>
        <w:rPr>
          <w:rStyle w:val="VerbatimChar"/>
        </w:rPr>
        <w:t>## 5119 1 - 200 USD 1 - 200 USD     &lt; 0 USD   &gt; 200 USD 1 - 200 USD</w:t>
      </w:r>
      <w:r>
        <w:br/>
      </w:r>
      <w:r>
        <w:rPr>
          <w:rStyle w:val="VerbatimChar"/>
        </w:rPr>
        <w:t>## 5120   &gt; 200 USD     &lt; 0 USD 1 - 200 USD 1 - 200 USD   &gt; 200 USD</w:t>
      </w:r>
      <w:r>
        <w:br/>
      </w:r>
      <w:r>
        <w:rPr>
          <w:rStyle w:val="VerbatimChar"/>
        </w:rPr>
        <w:t>## 5122 1 - 200 USD   &gt; 200 USD     &lt; 0 USD     &lt; 0 USD     &lt; 0 USD</w:t>
      </w:r>
      <w:r>
        <w:br/>
      </w:r>
      <w:r>
        <w:rPr>
          <w:rStyle w:val="VerbatimChar"/>
        </w:rPr>
        <w:t>## 5125     &lt; 0 USD     &lt; 0 USD   &gt; 200 USD 1 - 200 USD     &lt; 0 USD</w:t>
      </w:r>
      <w:r>
        <w:br/>
      </w:r>
      <w:r>
        <w:rPr>
          <w:rStyle w:val="VerbatimChar"/>
        </w:rPr>
        <w:t>## 5126 1 - 200 USD 1 - 200 USD 1 - 200 USD   &gt; 200 USD   &gt; 200 USD</w:t>
      </w:r>
      <w:r>
        <w:br/>
      </w:r>
      <w:r>
        <w:rPr>
          <w:rStyle w:val="VerbatimChar"/>
        </w:rPr>
        <w:t>## 5128 1 - 200 USD 1 - 200 USD     &lt; 0 USD     &lt; 0 USD 1 - 200 USD</w:t>
      </w:r>
      <w:r>
        <w:br/>
      </w:r>
      <w:r>
        <w:rPr>
          <w:rStyle w:val="VerbatimChar"/>
        </w:rPr>
        <w:t>## 5131     &lt; 0 USD   &gt; 200 USD     &lt; 0 USD     &lt; 0 USD     &lt; 0 USD</w:t>
      </w:r>
      <w:r>
        <w:br/>
      </w:r>
      <w:r>
        <w:rPr>
          <w:rStyle w:val="VerbatimChar"/>
        </w:rPr>
        <w:t>## 5135 1 - 200 USD 1 - 200 USD 1 - 200 USD     &lt; 0 USD 1 - 200 USD</w:t>
      </w:r>
      <w:r>
        <w:br/>
      </w:r>
      <w:r>
        <w:rPr>
          <w:rStyle w:val="VerbatimChar"/>
        </w:rPr>
        <w:t>## 5137     &lt; 0 USD     &lt; 0 USD     &lt; 0 USD     &lt; 0 USD 1 - 200 USD</w:t>
      </w:r>
      <w:r>
        <w:br/>
      </w:r>
      <w:r>
        <w:rPr>
          <w:rStyle w:val="VerbatimChar"/>
        </w:rPr>
        <w:t>## 5138 1 - 200 USD     &lt; 0 USD     &lt; 0 USD     &lt; 0 USD 1 - 200 USD</w:t>
      </w:r>
      <w:r>
        <w:br/>
      </w:r>
      <w:r>
        <w:rPr>
          <w:rStyle w:val="VerbatimChar"/>
        </w:rPr>
        <w:t>## 5141     &lt; 0 USD     &lt; 0 USD     &lt; 0 USD     &lt; 0 USD     &lt; 0 USD</w:t>
      </w:r>
      <w:r>
        <w:br/>
      </w:r>
      <w:r>
        <w:rPr>
          <w:rStyle w:val="VerbatimChar"/>
        </w:rPr>
        <w:t>## 5143     &lt; 0 USD 1 - 200 USD 1 - 200 USD 1 - 200 USD   &gt; 200 USD</w:t>
      </w:r>
      <w:r>
        <w:br/>
      </w:r>
      <w:r>
        <w:rPr>
          <w:rStyle w:val="VerbatimChar"/>
        </w:rPr>
        <w:t>## 5144 1 - 200 USD 1 - 200 USD     &lt; 0 USD 1 - 200 USD   &gt; 200 USD</w:t>
      </w:r>
      <w:r>
        <w:br/>
      </w:r>
      <w:r>
        <w:rPr>
          <w:rStyle w:val="VerbatimChar"/>
        </w:rPr>
        <w:t>## 5145     &lt; 0 USD 1 - 200 USD 1 - 200 USD 1 - 200 USD     &lt; 0 USD</w:t>
      </w:r>
      <w:r>
        <w:br/>
      </w:r>
      <w:r>
        <w:rPr>
          <w:rStyle w:val="VerbatimChar"/>
        </w:rPr>
        <w:t>## 5147   &gt; 200 USD   &gt; 200 USD   &gt; 200 USD 1 - 200 USD     &lt; 0 USD</w:t>
      </w:r>
      <w:r>
        <w:br/>
      </w:r>
      <w:r>
        <w:rPr>
          <w:rStyle w:val="VerbatimChar"/>
        </w:rPr>
        <w:t>## 5155 1 - 200 USD 1 - 200 USD 1 - 200 USD   &gt; 200 USD     &lt; 0 USD</w:t>
      </w:r>
      <w:r>
        <w:br/>
      </w:r>
      <w:r>
        <w:rPr>
          <w:rStyle w:val="VerbatimChar"/>
        </w:rPr>
        <w:t>## 5156 1 - 200 USD     &lt; 0 USD     &lt; 0 USD     &lt; 0 USD     &lt; 0 USD</w:t>
      </w:r>
      <w:r>
        <w:br/>
      </w:r>
      <w:r>
        <w:rPr>
          <w:rStyle w:val="VerbatimChar"/>
        </w:rPr>
        <w:t>## 5157 1 - 200 USD 1 - 200 USD     &lt; 0 USD     &lt; 0 USD 1 - 200 USD</w:t>
      </w:r>
      <w:r>
        <w:br/>
      </w:r>
      <w:r>
        <w:rPr>
          <w:rStyle w:val="VerbatimChar"/>
        </w:rPr>
        <w:lastRenderedPageBreak/>
        <w:t>## 5158     &lt; 0 USD 1 - 200 USD     &lt; 0 USD     &lt; 0 USD     &lt; 0 USD</w:t>
      </w:r>
      <w:r>
        <w:br/>
      </w:r>
      <w:r>
        <w:rPr>
          <w:rStyle w:val="VerbatimChar"/>
        </w:rPr>
        <w:t>## 5161   &gt; 200 USD     &lt; 0 USD 1 - 200 USD 1 - 200 USD 1 - 200 USD</w:t>
      </w:r>
      <w:r>
        <w:br/>
      </w:r>
      <w:r>
        <w:rPr>
          <w:rStyle w:val="VerbatimChar"/>
        </w:rPr>
        <w:t>## 5162     &lt; 0 USD 1 - 200 USD 1 - 200 USD   &gt; 200 USD 1 - 200 USD</w:t>
      </w:r>
      <w:r>
        <w:br/>
      </w:r>
      <w:r>
        <w:rPr>
          <w:rStyle w:val="VerbatimChar"/>
        </w:rPr>
        <w:t>## 5170   &gt; 200 USD   &gt; 200 USD 1 - 200 USD 1 - 200 USD 1 - 200 USD</w:t>
      </w:r>
      <w:r>
        <w:br/>
      </w:r>
      <w:r>
        <w:rPr>
          <w:rStyle w:val="VerbatimChar"/>
        </w:rPr>
        <w:t>## 5171 1 - 200 USD 1 - 200 USD     &lt; 0 USD   &gt; 200 USD 1 - 200 USD</w:t>
      </w:r>
      <w:r>
        <w:br/>
      </w:r>
      <w:r>
        <w:rPr>
          <w:rStyle w:val="VerbatimChar"/>
        </w:rPr>
        <w:t>## 5176     &lt; 0 USD 1 - 200 USD   &gt; 200 USD 1 - 200 USD   &gt; 200 USD</w:t>
      </w:r>
      <w:r>
        <w:br/>
      </w:r>
      <w:r>
        <w:rPr>
          <w:rStyle w:val="VerbatimChar"/>
        </w:rPr>
        <w:t>## 5177     &lt; 0 USD 1 - 200 USD 1 - 200 USD 1 - 200 USD   &gt; 200 USD</w:t>
      </w:r>
      <w:r>
        <w:br/>
      </w:r>
      <w:r>
        <w:rPr>
          <w:rStyle w:val="VerbatimChar"/>
        </w:rPr>
        <w:t>## 5182     &lt; 0 USD     &lt; 0 USD     &lt; 0 USD     &lt; 0 USD     &lt; 0 USD</w:t>
      </w:r>
      <w:r>
        <w:br/>
      </w:r>
      <w:r>
        <w:rPr>
          <w:rStyle w:val="VerbatimChar"/>
        </w:rPr>
        <w:t>## 5183     &lt; 0 USD 1 - 200 USD 1 - 200 USD   &gt; 200 USD     &lt; 0 USD</w:t>
      </w:r>
      <w:r>
        <w:br/>
      </w:r>
      <w:r>
        <w:rPr>
          <w:rStyle w:val="VerbatimChar"/>
        </w:rPr>
        <w:t>## 5184     &lt; 0 USD 1 - 200 USD     &lt; 0 USD     &lt; 0 USD 1 - 200 USD</w:t>
      </w:r>
      <w:r>
        <w:br/>
      </w:r>
      <w:r>
        <w:rPr>
          <w:rStyle w:val="VerbatimChar"/>
        </w:rPr>
        <w:t>## 5185 1 - 200 USD 1 - 200 USD     &lt; 0 USD 1 - 200 USD 1 - 200 USD</w:t>
      </w:r>
      <w:r>
        <w:br/>
      </w:r>
      <w:r>
        <w:rPr>
          <w:rStyle w:val="VerbatimChar"/>
        </w:rPr>
        <w:t>## 5186   &gt; 200 USD     &lt; 0 USD     &lt; 0 USD   &gt; 200 USD 1 - 200 USD</w:t>
      </w:r>
      <w:r>
        <w:br/>
      </w:r>
      <w:r>
        <w:rPr>
          <w:rStyle w:val="VerbatimChar"/>
        </w:rPr>
        <w:t>## 5190     &lt; 0 USD 1 - 200 USD   &gt; 200 USD 1 - 200 USD 1 - 200 USD</w:t>
      </w:r>
      <w:r>
        <w:br/>
      </w:r>
      <w:r>
        <w:rPr>
          <w:rStyle w:val="VerbatimChar"/>
        </w:rPr>
        <w:t>## 5191     &lt; 0 USD     &lt; 0 USD     &lt; 0 USD     &lt; 0 USD     &lt; 0 USD</w:t>
      </w:r>
      <w:r>
        <w:br/>
      </w:r>
      <w:r>
        <w:rPr>
          <w:rStyle w:val="VerbatimChar"/>
        </w:rPr>
        <w:t>## 5195 1 - 200 USD 1 - 200 USD 1 - 200 USD 1 - 200 USD 1 - 200 USD</w:t>
      </w:r>
      <w:r>
        <w:br/>
      </w:r>
      <w:r>
        <w:rPr>
          <w:rStyle w:val="VerbatimChar"/>
        </w:rPr>
        <w:t>## 5198     &lt; 0 USD     &lt; 0 USD     &lt; 0 USD   &gt; 200 USD     &lt; 0 USD</w:t>
      </w:r>
      <w:r>
        <w:br/>
      </w:r>
      <w:r>
        <w:rPr>
          <w:rStyle w:val="VerbatimChar"/>
        </w:rPr>
        <w:t>## 5199 1 - 200 USD 1 - 200 USD   &gt; 200 USD     &lt; 0 USD 1 - 200 USD</w:t>
      </w:r>
      <w:r>
        <w:br/>
      </w:r>
      <w:r>
        <w:rPr>
          <w:rStyle w:val="VerbatimChar"/>
        </w:rPr>
        <w:t>## 5203     &lt; 0 USD   &gt; 200 USD   &gt; 200 USD 1 - 200 USD 1 - 200 USD</w:t>
      </w:r>
      <w:r>
        <w:br/>
      </w:r>
      <w:r>
        <w:rPr>
          <w:rStyle w:val="VerbatimChar"/>
        </w:rPr>
        <w:t>## 5207 1 - 200 USD 1 - 200 USD   &gt; 200 USD   &gt; 200 USD 1 - 200 USD</w:t>
      </w:r>
      <w:r>
        <w:br/>
      </w:r>
      <w:r>
        <w:rPr>
          <w:rStyle w:val="VerbatimChar"/>
        </w:rPr>
        <w:t>## 5208 1 - 200 USD     &lt; 0 USD     &lt; 0 USD     &lt; 0 USD 1 - 200 USD</w:t>
      </w:r>
      <w:r>
        <w:br/>
      </w:r>
      <w:r>
        <w:rPr>
          <w:rStyle w:val="VerbatimChar"/>
        </w:rPr>
        <w:t>## 5211   &gt; 200 USD     &lt; 0 USD     &lt; 0 USD 1 - 200 USD 1 - 200 USD</w:t>
      </w:r>
      <w:r>
        <w:br/>
      </w:r>
      <w:r>
        <w:rPr>
          <w:rStyle w:val="VerbatimChar"/>
        </w:rPr>
        <w:t>## 5214 1 - 200 USD     &lt; 0 USD     &lt; 0 USD   &gt; 200 USD 1 - 200 USD</w:t>
      </w:r>
      <w:r>
        <w:br/>
      </w:r>
      <w:r>
        <w:rPr>
          <w:rStyle w:val="VerbatimChar"/>
        </w:rPr>
        <w:t>## 5217     &lt; 0 USD     &lt; 0 USD 1 - 200 USD 1 - 200 USD     &lt; 0 USD</w:t>
      </w:r>
      <w:r>
        <w:br/>
      </w:r>
      <w:r>
        <w:rPr>
          <w:rStyle w:val="VerbatimChar"/>
        </w:rPr>
        <w:t>## 5219   &gt; 200 USD 1 - 200 USD     &lt; 0 USD   &gt; 200 USD 1 - 200 USD</w:t>
      </w:r>
      <w:r>
        <w:br/>
      </w:r>
      <w:r>
        <w:rPr>
          <w:rStyle w:val="VerbatimChar"/>
        </w:rPr>
        <w:t>## 5221     &lt; 0 USD 1 - 200 USD     &lt; 0 USD     &lt; 0 USD     &lt; 0 USD</w:t>
      </w:r>
      <w:r>
        <w:br/>
      </w:r>
      <w:r>
        <w:rPr>
          <w:rStyle w:val="VerbatimChar"/>
        </w:rPr>
        <w:t>## 5223 1 - 200 USD 1 - 200 USD 1 - 200 USD 1 - 200 USD 1 - 200 USD</w:t>
      </w:r>
      <w:r>
        <w:br/>
      </w:r>
      <w:r>
        <w:rPr>
          <w:rStyle w:val="VerbatimChar"/>
        </w:rPr>
        <w:t>## 5225   &gt; 200 USD   &gt; 200 USD     &lt; 0 USD     &lt; 0 USD 1 - 200 USD</w:t>
      </w:r>
      <w:r>
        <w:br/>
      </w:r>
      <w:r>
        <w:rPr>
          <w:rStyle w:val="VerbatimChar"/>
        </w:rPr>
        <w:t>## 5228 1 - 200 USD     &lt; 0 USD   &gt; 200 USD   &gt; 200 USD 1 - 200 USD</w:t>
      </w:r>
      <w:r>
        <w:br/>
      </w:r>
      <w:r>
        <w:rPr>
          <w:rStyle w:val="VerbatimChar"/>
        </w:rPr>
        <w:t>## 5231     &lt; 0 USD 1 - 200 USD 1 - 200 USD 1 - 200 USD 1 - 200 USD</w:t>
      </w:r>
      <w:r>
        <w:br/>
      </w:r>
      <w:r>
        <w:rPr>
          <w:rStyle w:val="VerbatimChar"/>
        </w:rPr>
        <w:t>## 5232 1 - 200 USD 1 - 200 USD 1 - 200 USD 1 - 200 USD 1 - 200 USD</w:t>
      </w:r>
      <w:r>
        <w:br/>
      </w:r>
      <w:r>
        <w:rPr>
          <w:rStyle w:val="VerbatimChar"/>
        </w:rPr>
        <w:t>## 5233 1 - 200 USD 1 - 200 USD     &lt; 0 USD 1 - 200 USD 1 - 200 USD</w:t>
      </w:r>
      <w:r>
        <w:br/>
      </w:r>
      <w:r>
        <w:rPr>
          <w:rStyle w:val="VerbatimChar"/>
        </w:rPr>
        <w:t>## 5239     &lt; 0 USD     &lt; 0 USD     &lt; 0 USD     &lt; 0 USD     &lt; 0 USD</w:t>
      </w:r>
      <w:r>
        <w:br/>
      </w:r>
      <w:r>
        <w:rPr>
          <w:rStyle w:val="VerbatimChar"/>
        </w:rPr>
        <w:t>## 5243     &lt; 0 USD     &lt; 0 USD 1 - 200 USD 1 - 200 USD 1 - 200 USD</w:t>
      </w:r>
      <w:r>
        <w:br/>
      </w:r>
      <w:r>
        <w:rPr>
          <w:rStyle w:val="VerbatimChar"/>
        </w:rPr>
        <w:t>## 5245   &gt; 200 USD     &lt; 0 USD   &gt; 200 USD     &lt; 0 USD 1 - 200 USD</w:t>
      </w:r>
      <w:r>
        <w:br/>
      </w:r>
      <w:r>
        <w:rPr>
          <w:rStyle w:val="VerbatimChar"/>
        </w:rPr>
        <w:t>## 5246   &gt; 200 USD 1 - 200 USD 1 - 200 USD     &lt; 0 USD 1 - 200 USD</w:t>
      </w:r>
      <w:r>
        <w:br/>
      </w:r>
      <w:r>
        <w:rPr>
          <w:rStyle w:val="VerbatimChar"/>
        </w:rPr>
        <w:t>## 5247     &lt; 0 USD 1 - 200 USD 1 - 200 USD     &lt; 0 USD     &lt; 0 USD</w:t>
      </w:r>
      <w:r>
        <w:br/>
      </w:r>
      <w:r>
        <w:rPr>
          <w:rStyle w:val="VerbatimChar"/>
        </w:rPr>
        <w:t>## 5248     &lt; 0 USD 1 - 200 USD 1 - 200 USD 1 - 200 USD 1 - 200 USD</w:t>
      </w:r>
      <w:r>
        <w:br/>
      </w:r>
      <w:r>
        <w:rPr>
          <w:rStyle w:val="VerbatimChar"/>
        </w:rPr>
        <w:t>## 5251     &lt; 0 USD   &gt; 200 USD     &lt; 0 USD 1 - 200 USD     &lt; 0 USD</w:t>
      </w:r>
      <w:r>
        <w:br/>
      </w:r>
      <w:r>
        <w:rPr>
          <w:rStyle w:val="VerbatimChar"/>
        </w:rPr>
        <w:t>## 5255     &lt; 0 USD     &lt; 0 USD 1 - 200 USD     &lt; 0 USD 1 - 200 USD</w:t>
      </w:r>
      <w:r>
        <w:br/>
      </w:r>
      <w:r>
        <w:rPr>
          <w:rStyle w:val="VerbatimChar"/>
        </w:rPr>
        <w:t>## 5256 1 - 200 USD   &gt; 200 USD     &lt; 0 USD     &lt; 0 USD     &lt; 0 USD</w:t>
      </w:r>
      <w:r>
        <w:br/>
      </w:r>
      <w:r>
        <w:rPr>
          <w:rStyle w:val="VerbatimChar"/>
        </w:rPr>
        <w:t>## 5262 1 - 200 USD 1 - 200 USD   &gt; 200 USD 1 - 200 USD     &lt; 0 USD</w:t>
      </w:r>
      <w:r>
        <w:br/>
      </w:r>
      <w:r>
        <w:rPr>
          <w:rStyle w:val="VerbatimChar"/>
        </w:rPr>
        <w:t>## 5269     &lt; 0 USD     &lt; 0 USD 1 - 200 USD 1 - 200 USD 1 - 200 USD</w:t>
      </w:r>
      <w:r>
        <w:br/>
      </w:r>
      <w:r>
        <w:rPr>
          <w:rStyle w:val="VerbatimChar"/>
        </w:rPr>
        <w:t>## 5271 1 - 200 USD 1 - 200 USD 1 - 200 USD 1 - 200 USD 1 - 200 USD</w:t>
      </w:r>
      <w:r>
        <w:br/>
      </w:r>
      <w:r>
        <w:rPr>
          <w:rStyle w:val="VerbatimChar"/>
        </w:rPr>
        <w:t>## 5272     &lt; 0 USD     &lt; 0 USD   &gt; 200 USD     &lt; 0 USD 1 - 200 USD</w:t>
      </w:r>
      <w:r>
        <w:br/>
      </w:r>
      <w:r>
        <w:rPr>
          <w:rStyle w:val="VerbatimChar"/>
        </w:rPr>
        <w:t>## 5273 1 - 200 USD 1 - 200 USD 1 - 200 USD 1 - 200 USD 1 - 200 USD</w:t>
      </w:r>
      <w:r>
        <w:br/>
      </w:r>
      <w:r>
        <w:rPr>
          <w:rStyle w:val="VerbatimChar"/>
        </w:rPr>
        <w:t>## 5274     &lt; 0 USD   &gt; 200 USD     &lt; 0 USD   &gt; 200 USD 1 - 200 USD</w:t>
      </w:r>
      <w:r>
        <w:br/>
      </w:r>
      <w:r>
        <w:rPr>
          <w:rStyle w:val="VerbatimChar"/>
        </w:rPr>
        <w:t>## 5277 1 - 200 USD 1 - 200 USD     &lt; 0 USD 1 - 200 USD 1 - 200 USD</w:t>
      </w:r>
      <w:r>
        <w:br/>
      </w:r>
      <w:r>
        <w:rPr>
          <w:rStyle w:val="VerbatimChar"/>
        </w:rPr>
        <w:t>## 5278     &lt; 0 USD     &lt; 0 USD 1 - 200 USD     &lt; 0 USD 1 - 200 USD</w:t>
      </w:r>
      <w:r>
        <w:br/>
      </w:r>
      <w:r>
        <w:rPr>
          <w:rStyle w:val="VerbatimChar"/>
        </w:rPr>
        <w:t>## 5280 1 - 200 USD 1 - 200 USD     &lt; 0 USD 1 - 200 USD 1 - 200 USD</w:t>
      </w:r>
      <w:r>
        <w:br/>
      </w:r>
      <w:r>
        <w:rPr>
          <w:rStyle w:val="VerbatimChar"/>
        </w:rPr>
        <w:t>## 5282   &gt; 200 USD     &lt; 0 USD     &lt; 0 USD     &lt; 0 USD 1 - 200 USD</w:t>
      </w:r>
      <w:r>
        <w:br/>
      </w:r>
      <w:r>
        <w:rPr>
          <w:rStyle w:val="VerbatimChar"/>
        </w:rPr>
        <w:lastRenderedPageBreak/>
        <w:t>## 5287 1 - 200 USD 1 - 200 USD     &lt; 0 USD 1 - 200 USD 1 - 200 USD</w:t>
      </w:r>
      <w:r>
        <w:br/>
      </w:r>
      <w:r>
        <w:rPr>
          <w:rStyle w:val="VerbatimChar"/>
        </w:rPr>
        <w:t>## 5294 1 - 200 USD 1 - 200 USD     &lt; 0 USD     &lt; 0 USD   &gt; 200 USD</w:t>
      </w:r>
      <w:r>
        <w:br/>
      </w:r>
      <w:r>
        <w:rPr>
          <w:rStyle w:val="VerbatimChar"/>
        </w:rPr>
        <w:t>## 5295   &gt; 200 USD   &gt; 200 USD     &lt; 0 USD     &lt; 0 USD     &lt; 0 USD</w:t>
      </w:r>
      <w:r>
        <w:br/>
      </w:r>
      <w:r>
        <w:rPr>
          <w:rStyle w:val="VerbatimChar"/>
        </w:rPr>
        <w:t>## 5297 1 - 200 USD 1 - 200 USD 1 - 200 USD 1 - 200 USD     &lt; 0 USD</w:t>
      </w:r>
      <w:r>
        <w:br/>
      </w:r>
      <w:r>
        <w:rPr>
          <w:rStyle w:val="VerbatimChar"/>
        </w:rPr>
        <w:t>## 5299 1 - 200 USD     &lt; 0 USD   &gt; 200 USD     &lt; 0 USD 1 - 200 USD</w:t>
      </w:r>
      <w:r>
        <w:br/>
      </w:r>
      <w:r>
        <w:rPr>
          <w:rStyle w:val="VerbatimChar"/>
        </w:rPr>
        <w:t>## 5301 1 - 200 USD   &gt; 200 USD 1 - 200 USD   &gt; 200 USD 1 - 200 USD</w:t>
      </w:r>
      <w:r>
        <w:br/>
      </w:r>
      <w:r>
        <w:rPr>
          <w:rStyle w:val="VerbatimChar"/>
        </w:rPr>
        <w:t>## 5302 1 - 200 USD 1 - 200 USD 1 - 200 USD 1 - 200 USD 1 - 200 USD</w:t>
      </w:r>
      <w:r>
        <w:br/>
      </w:r>
      <w:r>
        <w:rPr>
          <w:rStyle w:val="VerbatimChar"/>
        </w:rPr>
        <w:t>## 5304 1 - 200 USD 1 - 200 USD     &lt; 0 USD 1 - 200 USD 1 - 200 USD</w:t>
      </w:r>
      <w:r>
        <w:br/>
      </w:r>
      <w:r>
        <w:rPr>
          <w:rStyle w:val="VerbatimChar"/>
        </w:rPr>
        <w:t>## 5305     &lt; 0 USD     &lt; 0 USD     &lt; 0 USD     &lt; 0 USD     &lt; 0 USD</w:t>
      </w:r>
      <w:r>
        <w:br/>
      </w:r>
      <w:r>
        <w:rPr>
          <w:rStyle w:val="VerbatimChar"/>
        </w:rPr>
        <w:t>## 5307 1 - 200 USD 1 - 200 USD     &lt; 0 USD     &lt; 0 USD 1 - 200 USD</w:t>
      </w:r>
      <w:r>
        <w:br/>
      </w:r>
      <w:r>
        <w:rPr>
          <w:rStyle w:val="VerbatimChar"/>
        </w:rPr>
        <w:t>## 5308 1 - 200 USD     &lt; 0 USD 1 - 200 USD 1 - 200 USD     &lt; 0 USD</w:t>
      </w:r>
      <w:r>
        <w:br/>
      </w:r>
      <w:r>
        <w:rPr>
          <w:rStyle w:val="VerbatimChar"/>
        </w:rPr>
        <w:t>## 5311 1 - 200 USD 1 - 200 USD 1 - 200 USD 1 - 200 USD     &lt; 0 USD</w:t>
      </w:r>
      <w:r>
        <w:br/>
      </w:r>
      <w:r>
        <w:rPr>
          <w:rStyle w:val="VerbatimChar"/>
        </w:rPr>
        <w:t>## 5312     &lt; 0 USD 1 - 200 USD 1 - 200 USD 1 - 200 USD 1 - 200 USD</w:t>
      </w:r>
      <w:r>
        <w:br/>
      </w:r>
      <w:r>
        <w:rPr>
          <w:rStyle w:val="VerbatimChar"/>
        </w:rPr>
        <w:t>## 5314 1 - 200 USD     &lt; 0 USD 1 - 200 USD 1 - 200 USD 1 - 200 USD</w:t>
      </w:r>
      <w:r>
        <w:br/>
      </w:r>
      <w:r>
        <w:rPr>
          <w:rStyle w:val="VerbatimChar"/>
        </w:rPr>
        <w:t>## 5317   &gt; 200 USD     &lt; 0 USD     &lt; 0 USD   &gt; 200 USD 1 - 200 USD</w:t>
      </w:r>
      <w:r>
        <w:br/>
      </w:r>
      <w:r>
        <w:rPr>
          <w:rStyle w:val="VerbatimChar"/>
        </w:rPr>
        <w:t>## 5320 1 - 200 USD 1 - 200 USD 1 - 200 USD 1 - 200 USD 1 - 200 USD</w:t>
      </w:r>
      <w:r>
        <w:br/>
      </w:r>
      <w:r>
        <w:rPr>
          <w:rStyle w:val="VerbatimChar"/>
        </w:rPr>
        <w:t>## 5322     &lt; 0 USD 1 - 200 USD 1 - 200 USD 1 - 200 USD     &lt; 0 USD</w:t>
      </w:r>
      <w:r>
        <w:br/>
      </w:r>
      <w:r>
        <w:rPr>
          <w:rStyle w:val="VerbatimChar"/>
        </w:rPr>
        <w:t>## 5324 1 - 200 USD     &lt; 0 USD     &lt; 0 USD   &gt; 200 USD 1 - 200 USD</w:t>
      </w:r>
      <w:r>
        <w:br/>
      </w:r>
      <w:r>
        <w:rPr>
          <w:rStyle w:val="VerbatimChar"/>
        </w:rPr>
        <w:t>## 5325 1 - 200 USD     &lt; 0 USD   &gt; 200 USD   &gt; 200 USD   &gt; 200 USD</w:t>
      </w:r>
      <w:r>
        <w:br/>
      </w:r>
      <w:r>
        <w:rPr>
          <w:rStyle w:val="VerbatimChar"/>
        </w:rPr>
        <w:t>## 5330 1 - 200 USD 1 - 200 USD 1 - 200 USD     &lt; 0 USD     &lt; 0 USD</w:t>
      </w:r>
      <w:r>
        <w:br/>
      </w:r>
      <w:r>
        <w:rPr>
          <w:rStyle w:val="VerbatimChar"/>
        </w:rPr>
        <w:t>## 5335     &lt; 0 USD 1 - 200 USD 1 - 200 USD 1 - 200 USD     &lt; 0 USD</w:t>
      </w:r>
      <w:r>
        <w:br/>
      </w:r>
      <w:r>
        <w:rPr>
          <w:rStyle w:val="VerbatimChar"/>
        </w:rPr>
        <w:t>## 5336 1 - 200 USD 1 - 200 USD     &lt; 0 USD 1 - 200 USD 1 - 200 USD</w:t>
      </w:r>
      <w:r>
        <w:br/>
      </w:r>
      <w:r>
        <w:rPr>
          <w:rStyle w:val="VerbatimChar"/>
        </w:rPr>
        <w:t>## 5338   &gt; 200 USD 1 - 200 USD 1 - 200 USD 1 - 200 USD 1 - 200 USD</w:t>
      </w:r>
      <w:r>
        <w:br/>
      </w:r>
      <w:r>
        <w:rPr>
          <w:rStyle w:val="VerbatimChar"/>
        </w:rPr>
        <w:t>## 5341   &gt; 200 USD     &lt; 0 USD     &lt; 0 USD 1 - 200 USD     &lt; 0 USD</w:t>
      </w:r>
      <w:r>
        <w:br/>
      </w:r>
      <w:r>
        <w:rPr>
          <w:rStyle w:val="VerbatimChar"/>
        </w:rPr>
        <w:t>## 5342 1 - 200 USD     &lt; 0 USD 1 - 200 USD 1 - 200 USD 1 - 200 USD</w:t>
      </w:r>
      <w:r>
        <w:br/>
      </w:r>
      <w:r>
        <w:rPr>
          <w:rStyle w:val="VerbatimChar"/>
        </w:rPr>
        <w:t>## 5348 1 - 200 USD 1 - 200 USD 1 - 200 USD 1 - 200 USD     &lt; 0 USD</w:t>
      </w:r>
      <w:r>
        <w:br/>
      </w:r>
      <w:r>
        <w:rPr>
          <w:rStyle w:val="VerbatimChar"/>
        </w:rPr>
        <w:t>## 5353 1 - 200 USD 1 - 200 USD 1 - 200 USD     &lt; 0 USD 1 - 200 USD</w:t>
      </w:r>
      <w:r>
        <w:br/>
      </w:r>
      <w:r>
        <w:rPr>
          <w:rStyle w:val="VerbatimChar"/>
        </w:rPr>
        <w:t>## 5362 1 - 200 USD 1 - 200 USD 1 - 200 USD 1 - 200 USD 1 - 200 USD</w:t>
      </w:r>
      <w:r>
        <w:br/>
      </w:r>
      <w:r>
        <w:rPr>
          <w:rStyle w:val="VerbatimChar"/>
        </w:rPr>
        <w:t>## 5367 1 - 200 USD     &lt; 0 USD     &lt; 0 USD 1 - 200 USD   &gt; 200 USD</w:t>
      </w:r>
      <w:r>
        <w:br/>
      </w:r>
      <w:r>
        <w:rPr>
          <w:rStyle w:val="VerbatimChar"/>
        </w:rPr>
        <w:t>## 5369     &lt; 0 USD 1 - 200 USD     &lt; 0 USD 1 - 200 USD     &lt; 0 USD</w:t>
      </w:r>
      <w:r>
        <w:br/>
      </w:r>
      <w:r>
        <w:rPr>
          <w:rStyle w:val="VerbatimChar"/>
        </w:rPr>
        <w:t>## 5370     &lt; 0 USD 1 - 200 USD     &lt; 0 USD     &lt; 0 USD 1 - 200 USD</w:t>
      </w:r>
      <w:r>
        <w:br/>
      </w:r>
      <w:r>
        <w:rPr>
          <w:rStyle w:val="VerbatimChar"/>
        </w:rPr>
        <w:t>## 5372     &lt; 0 USD 1 - 200 USD     &lt; 0 USD 1 - 200 USD 1 - 200 USD</w:t>
      </w:r>
      <w:r>
        <w:br/>
      </w:r>
      <w:r>
        <w:rPr>
          <w:rStyle w:val="VerbatimChar"/>
        </w:rPr>
        <w:t>## 5373 1 - 200 USD 1 - 200 USD 1 - 200 USD 1 - 200 USD 1 - 200 USD</w:t>
      </w:r>
      <w:r>
        <w:br/>
      </w:r>
      <w:r>
        <w:rPr>
          <w:rStyle w:val="VerbatimChar"/>
        </w:rPr>
        <w:t>## 5374 1 - 200 USD 1 - 200 USD 1 - 200 USD 1 - 200 USD     &lt; 0 USD</w:t>
      </w:r>
      <w:r>
        <w:br/>
      </w:r>
      <w:r>
        <w:rPr>
          <w:rStyle w:val="VerbatimChar"/>
        </w:rPr>
        <w:t>## 5375     &lt; 0 USD 1 - 200 USD 1 - 200 USD 1 - 200 USD 1 - 200 USD</w:t>
      </w:r>
      <w:r>
        <w:br/>
      </w:r>
      <w:r>
        <w:rPr>
          <w:rStyle w:val="VerbatimChar"/>
        </w:rPr>
        <w:t>## 5377     &lt; 0 USD 1 - 200 USD   &gt; 200 USD 1 - 200 USD     &lt; 0 USD</w:t>
      </w:r>
      <w:r>
        <w:br/>
      </w:r>
      <w:r>
        <w:rPr>
          <w:rStyle w:val="VerbatimChar"/>
        </w:rPr>
        <w:t>## 5380 1 - 200 USD 1 - 200 USD     &lt; 0 USD 1 - 200 USD 1 - 200 USD</w:t>
      </w:r>
      <w:r>
        <w:br/>
      </w:r>
      <w:r>
        <w:rPr>
          <w:rStyle w:val="VerbatimChar"/>
        </w:rPr>
        <w:t>## 5382     &lt; 0 USD     &lt; 0 USD 1 - 200 USD 1 - 200 USD 1 - 200 USD</w:t>
      </w:r>
      <w:r>
        <w:br/>
      </w:r>
      <w:r>
        <w:rPr>
          <w:rStyle w:val="VerbatimChar"/>
        </w:rPr>
        <w:t>## 5386 1 - 200 USD     &lt; 0 USD 1 - 200 USD 1 - 200 USD 1 - 200 USD</w:t>
      </w:r>
      <w:r>
        <w:br/>
      </w:r>
      <w:r>
        <w:rPr>
          <w:rStyle w:val="VerbatimChar"/>
        </w:rPr>
        <w:t>## 5387     &lt; 0 USD   &gt; 200 USD   &gt; 200 USD   &gt; 200 USD   &gt; 200 USD</w:t>
      </w:r>
      <w:r>
        <w:br/>
      </w:r>
      <w:r>
        <w:rPr>
          <w:rStyle w:val="VerbatimChar"/>
        </w:rPr>
        <w:t>## 5389 1 - 200 USD     &lt; 0 USD 1 - 200 USD 1 - 200 USD 1 - 200 USD</w:t>
      </w:r>
      <w:r>
        <w:br/>
      </w:r>
      <w:r>
        <w:rPr>
          <w:rStyle w:val="VerbatimChar"/>
        </w:rPr>
        <w:t>## 5393 1 - 200 USD 1 - 200 USD 1 - 200 USD     &lt; 0 USD     &lt; 0 USD</w:t>
      </w:r>
      <w:r>
        <w:br/>
      </w:r>
      <w:r>
        <w:rPr>
          <w:rStyle w:val="VerbatimChar"/>
        </w:rPr>
        <w:t>## 5397     &lt; 0 USD     &lt; 0 USD 1 - 200 USD 1 - 200 USD     &lt; 0 USD</w:t>
      </w:r>
      <w:r>
        <w:br/>
      </w:r>
      <w:r>
        <w:rPr>
          <w:rStyle w:val="VerbatimChar"/>
        </w:rPr>
        <w:t>## 5400 1 - 200 USD 1 - 200 USD     &lt; 0 USD 1 - 200 USD     &lt; 0 USD</w:t>
      </w:r>
      <w:r>
        <w:br/>
      </w:r>
      <w:r>
        <w:rPr>
          <w:rStyle w:val="VerbatimChar"/>
        </w:rPr>
        <w:t>## 5402     &lt; 0 USD     &lt; 0 USD 1 - 200 USD     &lt; 0 USD 1 - 200 USD</w:t>
      </w:r>
      <w:r>
        <w:br/>
      </w:r>
      <w:r>
        <w:rPr>
          <w:rStyle w:val="VerbatimChar"/>
        </w:rPr>
        <w:t>## 5403 1 - 200 USD     &lt; 0 USD 1 - 200 USD 1 - 200 USD 1 - 200 USD</w:t>
      </w:r>
      <w:r>
        <w:br/>
      </w:r>
      <w:r>
        <w:rPr>
          <w:rStyle w:val="VerbatimChar"/>
        </w:rPr>
        <w:t>## 5405   &gt; 200 USD   &gt; 200 USD   &gt; 200 USD 1 - 200 USD 1 - 200 USD</w:t>
      </w:r>
      <w:r>
        <w:br/>
      </w:r>
      <w:r>
        <w:rPr>
          <w:rStyle w:val="VerbatimChar"/>
        </w:rPr>
        <w:t>## 5406     &lt; 0 USD 1 - 200 USD 1 - 200 USD     &lt; 0 USD     &lt; 0 USD</w:t>
      </w:r>
      <w:r>
        <w:br/>
      </w:r>
      <w:r>
        <w:rPr>
          <w:rStyle w:val="VerbatimChar"/>
        </w:rPr>
        <w:t>## 5408     &lt; 0 USD 1 - 200 USD 1 - 200 USD 1 - 200 USD 1 - 200 USD</w:t>
      </w:r>
      <w:r>
        <w:br/>
      </w:r>
      <w:r>
        <w:rPr>
          <w:rStyle w:val="VerbatimChar"/>
        </w:rPr>
        <w:t>## 5410   &gt; 200 USD     &lt; 0 USD   &gt; 200 USD 1 - 200 USD 1 - 200 USD</w:t>
      </w:r>
      <w:r>
        <w:br/>
      </w:r>
      <w:r>
        <w:rPr>
          <w:rStyle w:val="VerbatimChar"/>
        </w:rPr>
        <w:lastRenderedPageBreak/>
        <w:t>## 5412     &lt; 0 USD     &lt; 0 USD 1 - 200 USD 1 - 200 USD 1 - 200 USD</w:t>
      </w:r>
      <w:r>
        <w:br/>
      </w:r>
      <w:r>
        <w:rPr>
          <w:rStyle w:val="VerbatimChar"/>
        </w:rPr>
        <w:t>## 5413     &lt; 0 USD 1 - 200 USD     &lt; 0 USD     &lt; 0 USD 1 - 200 USD</w:t>
      </w:r>
      <w:r>
        <w:br/>
      </w:r>
      <w:r>
        <w:rPr>
          <w:rStyle w:val="VerbatimChar"/>
        </w:rPr>
        <w:t>## 5415 1 - 200 USD     &lt; 0 USD     &lt; 0 USD 1 - 200 USD     &lt; 0 USD</w:t>
      </w:r>
      <w:r>
        <w:br/>
      </w:r>
      <w:r>
        <w:rPr>
          <w:rStyle w:val="VerbatimChar"/>
        </w:rPr>
        <w:t>## 5416 1 - 200 USD     &lt; 0 USD 1 - 200 USD 1 - 200 USD   &gt; 200 USD</w:t>
      </w:r>
      <w:r>
        <w:br/>
      </w:r>
      <w:r>
        <w:rPr>
          <w:rStyle w:val="VerbatimChar"/>
        </w:rPr>
        <w:t>## 5420 1 - 200 USD     &lt; 0 USD     &lt; 0 USD 1 - 200 USD   &gt; 200 USD</w:t>
      </w:r>
      <w:r>
        <w:br/>
      </w:r>
      <w:r>
        <w:rPr>
          <w:rStyle w:val="VerbatimChar"/>
        </w:rPr>
        <w:t>## 5422     &lt; 0 USD 1 - 200 USD     &lt; 0 USD     &lt; 0 USD     &lt; 0 USD</w:t>
      </w:r>
      <w:r>
        <w:br/>
      </w:r>
      <w:r>
        <w:rPr>
          <w:rStyle w:val="VerbatimChar"/>
        </w:rPr>
        <w:t>## 5423     &lt; 0 USD 1 - 200 USD 1 - 200 USD   &gt; 200 USD 1 - 200 USD</w:t>
      </w:r>
      <w:r>
        <w:br/>
      </w:r>
      <w:r>
        <w:rPr>
          <w:rStyle w:val="VerbatimChar"/>
        </w:rPr>
        <w:t>## 5424 1 - 200 USD     &lt; 0 USD     &lt; 0 USD     &lt; 0 USD     &lt; 0 USD</w:t>
      </w:r>
      <w:r>
        <w:br/>
      </w:r>
      <w:r>
        <w:rPr>
          <w:rStyle w:val="VerbatimChar"/>
        </w:rPr>
        <w:t>## 5426     &lt; 0 USD   &gt; 200 USD     &lt; 0 USD   &gt; 200 USD 1 - 200 USD</w:t>
      </w:r>
      <w:r>
        <w:br/>
      </w:r>
      <w:r>
        <w:rPr>
          <w:rStyle w:val="VerbatimChar"/>
        </w:rPr>
        <w:t>## 5431   &gt; 200 USD   &gt; 200 USD 1 - 200 USD     &lt; 0 USD 1 - 200 USD</w:t>
      </w:r>
      <w:r>
        <w:br/>
      </w:r>
      <w:r>
        <w:rPr>
          <w:rStyle w:val="VerbatimChar"/>
        </w:rPr>
        <w:t>## 5438 1 - 200 USD 1 - 200 USD     &lt; 0 USD     &lt; 0 USD     &lt; 0 USD</w:t>
      </w:r>
      <w:r>
        <w:br/>
      </w:r>
      <w:r>
        <w:rPr>
          <w:rStyle w:val="VerbatimChar"/>
        </w:rPr>
        <w:t>## 5439     &lt; 0 USD     &lt; 0 USD     &lt; 0 USD 1 - 200 USD 1 - 200 USD</w:t>
      </w:r>
      <w:r>
        <w:br/>
      </w:r>
      <w:r>
        <w:rPr>
          <w:rStyle w:val="VerbatimChar"/>
        </w:rPr>
        <w:t>## 5440     &lt; 0 USD 1 - 200 USD 1 - 200 USD     &lt; 0 USD     &lt; 0 USD</w:t>
      </w:r>
      <w:r>
        <w:br/>
      </w:r>
      <w:r>
        <w:rPr>
          <w:rStyle w:val="VerbatimChar"/>
        </w:rPr>
        <w:t>## 5444     &lt; 0 USD     &lt; 0 USD     &lt; 0 USD 1 - 200 USD     &lt; 0 USD</w:t>
      </w:r>
      <w:r>
        <w:br/>
      </w:r>
      <w:r>
        <w:rPr>
          <w:rStyle w:val="VerbatimChar"/>
        </w:rPr>
        <w:t>## 5446   &gt; 200 USD 1 - 200 USD     &lt; 0 USD     &lt; 0 USD     &lt; 0 USD</w:t>
      </w:r>
      <w:r>
        <w:br/>
      </w:r>
      <w:r>
        <w:rPr>
          <w:rStyle w:val="VerbatimChar"/>
        </w:rPr>
        <w:t>## 5447 1 - 200 USD     &lt; 0 USD 1 - 200 USD 1 - 200 USD 1 - 200 USD</w:t>
      </w:r>
      <w:r>
        <w:br/>
      </w:r>
      <w:r>
        <w:rPr>
          <w:rStyle w:val="VerbatimChar"/>
        </w:rPr>
        <w:t>## 5450 1 - 200 USD 1 - 200 USD 1 - 200 USD 1 - 200 USD     &lt; 0 USD</w:t>
      </w:r>
      <w:r>
        <w:br/>
      </w:r>
      <w:r>
        <w:rPr>
          <w:rStyle w:val="VerbatimChar"/>
        </w:rPr>
        <w:t>## 5453 1 - 200 USD 1 - 200 USD     &lt; 0 USD 1 - 200 USD     &lt; 0 USD</w:t>
      </w:r>
      <w:r>
        <w:br/>
      </w:r>
      <w:r>
        <w:rPr>
          <w:rStyle w:val="VerbatimChar"/>
        </w:rPr>
        <w:t>## 5454     &lt; 0 USD 1 - 200 USD     &lt; 0 USD   &gt; 200 USD     &lt; 0 USD</w:t>
      </w:r>
      <w:r>
        <w:br/>
      </w:r>
      <w:r>
        <w:rPr>
          <w:rStyle w:val="VerbatimChar"/>
        </w:rPr>
        <w:t>## 5456 1 - 200 USD   &gt; 200 USD 1 - 200 USD     &lt; 0 USD 1 - 200 USD</w:t>
      </w:r>
      <w:r>
        <w:br/>
      </w:r>
      <w:r>
        <w:rPr>
          <w:rStyle w:val="VerbatimChar"/>
        </w:rPr>
        <w:t>## 5457     &lt; 0 USD   &gt; 200 USD 1 - 200 USD     &lt; 0 USD     &lt; 0 USD</w:t>
      </w:r>
      <w:r>
        <w:br/>
      </w:r>
      <w:r>
        <w:rPr>
          <w:rStyle w:val="VerbatimChar"/>
        </w:rPr>
        <w:t>## 5458     &lt; 0 USD 1 - 200 USD     &lt; 0 USD 1 - 200 USD     &lt; 0 USD</w:t>
      </w:r>
      <w:r>
        <w:br/>
      </w:r>
      <w:r>
        <w:rPr>
          <w:rStyle w:val="VerbatimChar"/>
        </w:rPr>
        <w:t>## 5460 1 - 200 USD     &lt; 0 USD 1 - 200 USD     &lt; 0 USD 1 - 200 USD</w:t>
      </w:r>
      <w:r>
        <w:br/>
      </w:r>
      <w:r>
        <w:rPr>
          <w:rStyle w:val="VerbatimChar"/>
        </w:rPr>
        <w:t>## 5461 1 - 200 USD 1 - 200 USD 1 - 200 USD 1 - 200 USD 1 - 200 USD</w:t>
      </w:r>
      <w:r>
        <w:br/>
      </w:r>
      <w:r>
        <w:rPr>
          <w:rStyle w:val="VerbatimChar"/>
        </w:rPr>
        <w:t>## 5462 1 - 200 USD     &lt; 0 USD 1 - 200 USD 1 - 200 USD 1 - 200 USD</w:t>
      </w:r>
      <w:r>
        <w:br/>
      </w:r>
      <w:r>
        <w:rPr>
          <w:rStyle w:val="VerbatimChar"/>
        </w:rPr>
        <w:t>## 5468     &lt; 0 USD     &lt; 0 USD     &lt; 0 USD 1 - 200 USD     &lt; 0 USD</w:t>
      </w:r>
      <w:r>
        <w:br/>
      </w:r>
      <w:r>
        <w:rPr>
          <w:rStyle w:val="VerbatimChar"/>
        </w:rPr>
        <w:t>## 5469     &lt; 0 USD 1 - 200 USD     &lt; 0 USD     &lt; 0 USD     &lt; 0 USD</w:t>
      </w:r>
      <w:r>
        <w:br/>
      </w:r>
      <w:r>
        <w:rPr>
          <w:rStyle w:val="VerbatimChar"/>
        </w:rPr>
        <w:t>## 5470   &gt; 200 USD     &lt; 0 USD     &lt; 0 USD 1 - 200 USD 1 - 200 USD</w:t>
      </w:r>
      <w:r>
        <w:br/>
      </w:r>
      <w:r>
        <w:rPr>
          <w:rStyle w:val="VerbatimChar"/>
        </w:rPr>
        <w:t>## 5473 1 - 200 USD     &lt; 0 USD 1 - 200 USD   &gt; 200 USD     &lt; 0 USD</w:t>
      </w:r>
      <w:r>
        <w:br/>
      </w:r>
      <w:r>
        <w:rPr>
          <w:rStyle w:val="VerbatimChar"/>
        </w:rPr>
        <w:t>## 5474 1 - 200 USD 1 - 200 USD   &gt; 200 USD 1 - 200 USD 1 - 200 USD</w:t>
      </w:r>
      <w:r>
        <w:br/>
      </w:r>
      <w:r>
        <w:rPr>
          <w:rStyle w:val="VerbatimChar"/>
        </w:rPr>
        <w:t>## 5477     &lt; 0 USD 1 - 200 USD     &lt; 0 USD 1 - 200 USD 1 - 200 USD</w:t>
      </w:r>
      <w:r>
        <w:br/>
      </w:r>
      <w:r>
        <w:rPr>
          <w:rStyle w:val="VerbatimChar"/>
        </w:rPr>
        <w:t>## 5479     &lt; 0 USD     &lt; 0 USD     &lt; 0 USD     &lt; 0 USD     &lt; 0 USD</w:t>
      </w:r>
      <w:r>
        <w:br/>
      </w:r>
      <w:r>
        <w:rPr>
          <w:rStyle w:val="VerbatimChar"/>
        </w:rPr>
        <w:t>## 5483     &lt; 0 USD     &lt; 0 USD     &lt; 0 USD 1 - 200 USD     &lt; 0 USD</w:t>
      </w:r>
      <w:r>
        <w:br/>
      </w:r>
      <w:r>
        <w:rPr>
          <w:rStyle w:val="VerbatimChar"/>
        </w:rPr>
        <w:t>## 5485 1 - 200 USD   &gt; 200 USD 1 - 200 USD   &gt; 200 USD   &gt; 200 USD</w:t>
      </w:r>
      <w:r>
        <w:br/>
      </w:r>
      <w:r>
        <w:rPr>
          <w:rStyle w:val="VerbatimChar"/>
        </w:rPr>
        <w:t>## 5486     &lt; 0 USD 1 - 200 USD 1 - 200 USD 1 - 200 USD 1 - 200 USD</w:t>
      </w:r>
      <w:r>
        <w:br/>
      </w:r>
      <w:r>
        <w:rPr>
          <w:rStyle w:val="VerbatimChar"/>
        </w:rPr>
        <w:t>## 5488 1 - 200 USD     &lt; 0 USD 1 - 200 USD 1 - 200 USD     &lt; 0 USD</w:t>
      </w:r>
      <w:r>
        <w:br/>
      </w:r>
      <w:r>
        <w:rPr>
          <w:rStyle w:val="VerbatimChar"/>
        </w:rPr>
        <w:t>## 5489     &lt; 0 USD   &gt; 200 USD 1 - 200 USD     &lt; 0 USD     &lt; 0 USD</w:t>
      </w:r>
      <w:r>
        <w:br/>
      </w:r>
      <w:r>
        <w:rPr>
          <w:rStyle w:val="VerbatimChar"/>
        </w:rPr>
        <w:t>## 5490     &lt; 0 USD 1 - 200 USD 1 - 200 USD 1 - 200 USD   &gt; 200 USD</w:t>
      </w:r>
      <w:r>
        <w:br/>
      </w:r>
      <w:r>
        <w:rPr>
          <w:rStyle w:val="VerbatimChar"/>
        </w:rPr>
        <w:t>## 5491 1 - 200 USD     &lt; 0 USD 1 - 200 USD 1 - 200 USD 1 - 200 USD</w:t>
      </w:r>
      <w:r>
        <w:br/>
      </w:r>
      <w:r>
        <w:rPr>
          <w:rStyle w:val="VerbatimChar"/>
        </w:rPr>
        <w:t>## 5494 1 - 200 USD 1 - 200 USD   &gt; 200 USD     &lt; 0 USD 1 - 200 USD</w:t>
      </w:r>
      <w:r>
        <w:br/>
      </w:r>
      <w:r>
        <w:rPr>
          <w:rStyle w:val="VerbatimChar"/>
        </w:rPr>
        <w:t>## 5496     &lt; 0 USD 1 - 200 USD 1 - 200 USD 1 - 200 USD 1 - 200 USD</w:t>
      </w:r>
      <w:r>
        <w:br/>
      </w:r>
      <w:r>
        <w:rPr>
          <w:rStyle w:val="VerbatimChar"/>
        </w:rPr>
        <w:t>## 5498     &lt; 0 USD   &gt; 200 USD 1 - 200 USD   &gt; 200 USD 1 - 200 USD</w:t>
      </w:r>
      <w:r>
        <w:br/>
      </w:r>
      <w:r>
        <w:rPr>
          <w:rStyle w:val="VerbatimChar"/>
        </w:rPr>
        <w:t>## 5503 1 - 200 USD 1 - 200 USD     &lt; 0 USD   &gt; 200 USD   &gt; 200 USD</w:t>
      </w:r>
      <w:r>
        <w:br/>
      </w:r>
      <w:r>
        <w:rPr>
          <w:rStyle w:val="VerbatimChar"/>
        </w:rPr>
        <w:t>## 5504 1 - 200 USD     &lt; 0 USD 1 - 200 USD     &lt; 0 USD     &lt; 0 USD</w:t>
      </w:r>
      <w:r>
        <w:br/>
      </w:r>
      <w:r>
        <w:rPr>
          <w:rStyle w:val="VerbatimChar"/>
        </w:rPr>
        <w:t>## 5514 1 - 200 USD 1 - 200 USD 1 - 200 USD     &lt; 0 USD     &lt; 0 USD</w:t>
      </w:r>
      <w:r>
        <w:br/>
      </w:r>
      <w:r>
        <w:rPr>
          <w:rStyle w:val="VerbatimChar"/>
        </w:rPr>
        <w:t>## 5516     &lt; 0 USD   &gt; 200 USD     &lt; 0 USD 1 - 200 USD 1 - 200 USD</w:t>
      </w:r>
      <w:r>
        <w:br/>
      </w:r>
      <w:r>
        <w:rPr>
          <w:rStyle w:val="VerbatimChar"/>
        </w:rPr>
        <w:t>## 5521 1 - 200 USD 1 - 200 USD 1 - 200 USD 1 - 200 USD 1 - 200 USD</w:t>
      </w:r>
      <w:r>
        <w:br/>
      </w:r>
      <w:r>
        <w:rPr>
          <w:rStyle w:val="VerbatimChar"/>
        </w:rPr>
        <w:t>## 5522 1 - 200 USD     &lt; 0 USD   &gt; 200 USD     &lt; 0 USD     &lt; 0 USD</w:t>
      </w:r>
      <w:r>
        <w:br/>
      </w:r>
      <w:r>
        <w:rPr>
          <w:rStyle w:val="VerbatimChar"/>
        </w:rPr>
        <w:t>## 5524     &lt; 0 USD 1 - 200 USD 1 - 200 USD 1 - 200 USD 1 - 200 USD</w:t>
      </w:r>
      <w:r>
        <w:br/>
      </w:r>
      <w:r>
        <w:rPr>
          <w:rStyle w:val="VerbatimChar"/>
        </w:rPr>
        <w:t>## 5535 1 - 200 USD 1 - 200 USD 1 - 200 USD 1 - 200 USD   &gt; 200 USD</w:t>
      </w:r>
      <w:r>
        <w:br/>
      </w:r>
      <w:r>
        <w:rPr>
          <w:rStyle w:val="VerbatimChar"/>
        </w:rPr>
        <w:lastRenderedPageBreak/>
        <w:t>## 5536     &lt; 0 USD 1 - 200 USD 1 - 200 USD 1 - 200 USD     &lt; 0 USD</w:t>
      </w:r>
      <w:r>
        <w:br/>
      </w:r>
      <w:r>
        <w:rPr>
          <w:rStyle w:val="VerbatimChar"/>
        </w:rPr>
        <w:t>## 5539     &lt; 0 USD 1 - 200 USD   &gt; 200 USD 1 - 200 USD 1 - 200 USD</w:t>
      </w:r>
      <w:r>
        <w:br/>
      </w:r>
      <w:r>
        <w:rPr>
          <w:rStyle w:val="VerbatimChar"/>
        </w:rPr>
        <w:t>## 5540   &gt; 200 USD   &gt; 200 USD     &lt; 0 USD     &lt; 0 USD 1 - 200 USD</w:t>
      </w:r>
      <w:r>
        <w:br/>
      </w:r>
      <w:r>
        <w:rPr>
          <w:rStyle w:val="VerbatimChar"/>
        </w:rPr>
        <w:t>## 5541 1 - 200 USD     &lt; 0 USD   &gt; 200 USD     &lt; 0 USD     &lt; 0 USD</w:t>
      </w:r>
      <w:r>
        <w:br/>
      </w:r>
      <w:r>
        <w:rPr>
          <w:rStyle w:val="VerbatimChar"/>
        </w:rPr>
        <w:t>## 5545 1 - 200 USD     &lt; 0 USD 1 - 200 USD     &lt; 0 USD     &lt; 0 USD</w:t>
      </w:r>
      <w:r>
        <w:br/>
      </w:r>
      <w:r>
        <w:rPr>
          <w:rStyle w:val="VerbatimChar"/>
        </w:rPr>
        <w:t>## 5546     &lt; 0 USD     &lt; 0 USD 1 - 200 USD     &lt; 0 USD 1 - 200 USD</w:t>
      </w:r>
      <w:r>
        <w:br/>
      </w:r>
      <w:r>
        <w:rPr>
          <w:rStyle w:val="VerbatimChar"/>
        </w:rPr>
        <w:t>## 5549 1 - 200 USD 1 - 200 USD 1 - 200 USD 1 - 200 USD     &lt; 0 USD</w:t>
      </w:r>
      <w:r>
        <w:br/>
      </w:r>
      <w:r>
        <w:rPr>
          <w:rStyle w:val="VerbatimChar"/>
        </w:rPr>
        <w:t>## 5550     &lt; 0 USD   &gt; 200 USD   &gt; 200 USD     &lt; 0 USD 1 - 200 USD</w:t>
      </w:r>
      <w:r>
        <w:br/>
      </w:r>
      <w:r>
        <w:rPr>
          <w:rStyle w:val="VerbatimChar"/>
        </w:rPr>
        <w:t>## 5554     &lt; 0 USD   &gt; 200 USD 1 - 200 USD 1 - 200 USD     &lt; 0 USD</w:t>
      </w:r>
      <w:r>
        <w:br/>
      </w:r>
      <w:r>
        <w:rPr>
          <w:rStyle w:val="VerbatimChar"/>
        </w:rPr>
        <w:t>## 5559     &lt; 0 USD     &lt; 0 USD     &lt; 0 USD     &lt; 0 USD 1 - 200 USD</w:t>
      </w:r>
      <w:r>
        <w:br/>
      </w:r>
      <w:r>
        <w:rPr>
          <w:rStyle w:val="VerbatimChar"/>
        </w:rPr>
        <w:t>## 5562 1 - 200 USD 1 - 200 USD     &lt; 0 USD 1 - 200 USD     &lt; 0 USD</w:t>
      </w:r>
      <w:r>
        <w:br/>
      </w:r>
      <w:r>
        <w:rPr>
          <w:rStyle w:val="VerbatimChar"/>
        </w:rPr>
        <w:t>## 5563 1 - 200 USD     &lt; 0 USD 1 - 200 USD     &lt; 0 USD     &lt; 0 USD</w:t>
      </w:r>
      <w:r>
        <w:br/>
      </w:r>
      <w:r>
        <w:rPr>
          <w:rStyle w:val="VerbatimChar"/>
        </w:rPr>
        <w:t>## 5565     &lt; 0 USD     &lt; 0 USD 1 - 200 USD     &lt; 0 USD 1 - 200 USD</w:t>
      </w:r>
      <w:r>
        <w:br/>
      </w:r>
      <w:r>
        <w:rPr>
          <w:rStyle w:val="VerbatimChar"/>
        </w:rPr>
        <w:t>## 5567   &gt; 200 USD     &lt; 0 USD 1 - 200 USD 1 - 200 USD     &lt; 0 USD</w:t>
      </w:r>
      <w:r>
        <w:br/>
      </w:r>
      <w:r>
        <w:rPr>
          <w:rStyle w:val="VerbatimChar"/>
        </w:rPr>
        <w:t>## 5568 1 - 200 USD     &lt; 0 USD 1 - 200 USD 1 - 200 USD 1 - 200 USD</w:t>
      </w:r>
      <w:r>
        <w:br/>
      </w:r>
      <w:r>
        <w:rPr>
          <w:rStyle w:val="VerbatimChar"/>
        </w:rPr>
        <w:t>## 5569 1 - 200 USD   &gt; 200 USD 1 - 200 USD     &lt; 0 USD     &lt; 0 USD</w:t>
      </w:r>
      <w:r>
        <w:br/>
      </w:r>
      <w:r>
        <w:rPr>
          <w:rStyle w:val="VerbatimChar"/>
        </w:rPr>
        <w:t>## 5570 1 - 200 USD 1 - 200 USD     &lt; 0 USD     &lt; 0 USD 1 - 200 USD</w:t>
      </w:r>
      <w:r>
        <w:br/>
      </w:r>
      <w:r>
        <w:rPr>
          <w:rStyle w:val="VerbatimChar"/>
        </w:rPr>
        <w:t>## 5573 1 - 200 USD 1 - 200 USD   &gt; 200 USD 1 - 200 USD   &gt; 200 USD</w:t>
      </w:r>
      <w:r>
        <w:br/>
      </w:r>
      <w:r>
        <w:rPr>
          <w:rStyle w:val="VerbatimChar"/>
        </w:rPr>
        <w:t>## 5574   &gt; 200 USD   &gt; 200 USD 1 - 200 USD 1 - 200 USD     &lt; 0 USD</w:t>
      </w:r>
      <w:r>
        <w:br/>
      </w:r>
      <w:r>
        <w:rPr>
          <w:rStyle w:val="VerbatimChar"/>
        </w:rPr>
        <w:t>## 5575     &lt; 0 USD 1 - 200 USD 1 - 200 USD     &lt; 0 USD 1 - 200 USD</w:t>
      </w:r>
      <w:r>
        <w:br/>
      </w:r>
      <w:r>
        <w:rPr>
          <w:rStyle w:val="VerbatimChar"/>
        </w:rPr>
        <w:t>## 5580     &lt; 0 USD     &lt; 0 USD 1 - 200 USD 1 - 200 USD 1 - 200 USD</w:t>
      </w:r>
      <w:r>
        <w:br/>
      </w:r>
      <w:r>
        <w:rPr>
          <w:rStyle w:val="VerbatimChar"/>
        </w:rPr>
        <w:t>## 5581     &lt; 0 USD     &lt; 0 USD 1 - 200 USD     &lt; 0 USD 1 - 200 USD</w:t>
      </w:r>
      <w:r>
        <w:br/>
      </w:r>
      <w:r>
        <w:rPr>
          <w:rStyle w:val="VerbatimChar"/>
        </w:rPr>
        <w:t>## 5583 1 - 200 USD 1 - 200 USD     &lt; 0 USD 1 - 200 USD 1 - 200 USD</w:t>
      </w:r>
      <w:r>
        <w:br/>
      </w:r>
      <w:r>
        <w:rPr>
          <w:rStyle w:val="VerbatimChar"/>
        </w:rPr>
        <w:t>## 5585 1 - 200 USD 1 - 200 USD 1 - 200 USD 1 - 200 USD     &lt; 0 USD</w:t>
      </w:r>
      <w:r>
        <w:br/>
      </w:r>
      <w:r>
        <w:rPr>
          <w:rStyle w:val="VerbatimChar"/>
        </w:rPr>
        <w:t>## 5589     &lt; 0 USD     &lt; 0 USD 1 - 200 USD 1 - 200 USD 1 - 200 USD</w:t>
      </w:r>
      <w:r>
        <w:br/>
      </w:r>
      <w:r>
        <w:rPr>
          <w:rStyle w:val="VerbatimChar"/>
        </w:rPr>
        <w:t>## 5593     &lt; 0 USD     &lt; 0 USD   &gt; 200 USD     &lt; 0 USD     &lt; 0 USD</w:t>
      </w:r>
      <w:r>
        <w:br/>
      </w:r>
      <w:r>
        <w:rPr>
          <w:rStyle w:val="VerbatimChar"/>
        </w:rPr>
        <w:t>## 5596 1 - 200 USD 1 - 200 USD 1 - 200 USD 1 - 200 USD     &lt; 0 USD</w:t>
      </w:r>
      <w:r>
        <w:br/>
      </w:r>
      <w:r>
        <w:rPr>
          <w:rStyle w:val="VerbatimChar"/>
        </w:rPr>
        <w:t>## 5597 1 - 200 USD   &gt; 200 USD   &gt; 200 USD   &gt; 200 USD     &lt; 0 USD</w:t>
      </w:r>
      <w:r>
        <w:br/>
      </w:r>
      <w:r>
        <w:rPr>
          <w:rStyle w:val="VerbatimChar"/>
        </w:rPr>
        <w:t>## 5602 1 - 200 USD     &lt; 0 USD 1 - 200 USD     &lt; 0 USD     &lt; 0 USD</w:t>
      </w:r>
      <w:r>
        <w:br/>
      </w:r>
      <w:r>
        <w:rPr>
          <w:rStyle w:val="VerbatimChar"/>
        </w:rPr>
        <w:t>## 5603     &lt; 0 USD 1 - 200 USD     &lt; 0 USD     &lt; 0 USD 1 - 200 USD</w:t>
      </w:r>
      <w:r>
        <w:br/>
      </w:r>
      <w:r>
        <w:rPr>
          <w:rStyle w:val="VerbatimChar"/>
        </w:rPr>
        <w:t>## 5605 1 - 200 USD 1 - 200 USD 1 - 200 USD 1 - 200 USD 1 - 200 USD</w:t>
      </w:r>
      <w:r>
        <w:br/>
      </w:r>
      <w:r>
        <w:rPr>
          <w:rStyle w:val="VerbatimChar"/>
        </w:rPr>
        <w:t>## 5606     &lt; 0 USD     &lt; 0 USD 1 - 200 USD     &lt; 0 USD 1 - 200 USD</w:t>
      </w:r>
      <w:r>
        <w:br/>
      </w:r>
      <w:r>
        <w:rPr>
          <w:rStyle w:val="VerbatimChar"/>
        </w:rPr>
        <w:t>## 5607     &lt; 0 USD 1 - 200 USD   &gt; 200 USD   &gt; 200 USD 1 - 200 USD</w:t>
      </w:r>
      <w:r>
        <w:br/>
      </w:r>
      <w:r>
        <w:rPr>
          <w:rStyle w:val="VerbatimChar"/>
        </w:rPr>
        <w:t>## 5611     &lt; 0 USD 1 - 200 USD     &lt; 0 USD 1 - 200 USD 1 - 200 USD</w:t>
      </w:r>
      <w:r>
        <w:br/>
      </w:r>
      <w:r>
        <w:rPr>
          <w:rStyle w:val="VerbatimChar"/>
        </w:rPr>
        <w:t>## 5612     &lt; 0 USD     &lt; 0 USD 1 - 200 USD   &gt; 200 USD     &lt; 0 USD</w:t>
      </w:r>
      <w:r>
        <w:br/>
      </w:r>
      <w:r>
        <w:rPr>
          <w:rStyle w:val="VerbatimChar"/>
        </w:rPr>
        <w:t>## 5614     &lt; 0 USD     &lt; 0 USD     &lt; 0 USD     &lt; 0 USD 1 - 200 USD</w:t>
      </w:r>
      <w:r>
        <w:br/>
      </w:r>
      <w:r>
        <w:rPr>
          <w:rStyle w:val="VerbatimChar"/>
        </w:rPr>
        <w:t>## 5615 1 - 200 USD 1 - 200 USD 1 - 200 USD 1 - 200 USD 1 - 200 USD</w:t>
      </w:r>
      <w:r>
        <w:br/>
      </w:r>
      <w:r>
        <w:rPr>
          <w:rStyle w:val="VerbatimChar"/>
        </w:rPr>
        <w:t>## 5618 1 - 200 USD     &lt; 0 USD 1 - 200 USD 1 - 200 USD   &gt; 200 USD</w:t>
      </w:r>
      <w:r>
        <w:br/>
      </w:r>
      <w:r>
        <w:rPr>
          <w:rStyle w:val="VerbatimChar"/>
        </w:rPr>
        <w:t>## 5623     &lt; 0 USD 1 - 200 USD 1 - 200 USD     &lt; 0 USD     &lt; 0 USD</w:t>
      </w:r>
      <w:r>
        <w:br/>
      </w:r>
      <w:r>
        <w:rPr>
          <w:rStyle w:val="VerbatimChar"/>
        </w:rPr>
        <w:t>## 5624     &lt; 0 USD     &lt; 0 USD   &gt; 200 USD 1 - 200 USD 1 - 200 USD</w:t>
      </w:r>
      <w:r>
        <w:br/>
      </w:r>
      <w:r>
        <w:rPr>
          <w:rStyle w:val="VerbatimChar"/>
        </w:rPr>
        <w:t>## 5628 1 - 200 USD   &gt; 200 USD     &lt; 0 USD     &lt; 0 USD 1 - 200 USD</w:t>
      </w:r>
      <w:r>
        <w:br/>
      </w:r>
      <w:r>
        <w:rPr>
          <w:rStyle w:val="VerbatimChar"/>
        </w:rPr>
        <w:t>## 5629     &lt; 0 USD 1 - 200 USD 1 - 200 USD     &lt; 0 USD 1 - 200 USD</w:t>
      </w:r>
      <w:r>
        <w:br/>
      </w:r>
      <w:r>
        <w:rPr>
          <w:rStyle w:val="VerbatimChar"/>
        </w:rPr>
        <w:t>## 5631 1 - 200 USD 1 - 200 USD     &lt; 0 USD   &gt; 200 USD 1 - 200 USD</w:t>
      </w:r>
      <w:r>
        <w:br/>
      </w:r>
      <w:r>
        <w:rPr>
          <w:rStyle w:val="VerbatimChar"/>
        </w:rPr>
        <w:t>## 5632     &lt; 0 USD   &gt; 200 USD     &lt; 0 USD   &gt; 200 USD   &gt; 200 USD</w:t>
      </w:r>
      <w:r>
        <w:br/>
      </w:r>
      <w:r>
        <w:rPr>
          <w:rStyle w:val="VerbatimChar"/>
        </w:rPr>
        <w:t>## 5633 1 - 200 USD 1 - 200 USD 1 - 200 USD 1 - 200 USD 1 - 200 USD</w:t>
      </w:r>
      <w:r>
        <w:br/>
      </w:r>
      <w:r>
        <w:rPr>
          <w:rStyle w:val="VerbatimChar"/>
        </w:rPr>
        <w:t>## 5635 1 - 200 USD     &lt; 0 USD 1 - 200 USD 1 - 200 USD 1 - 200 USD</w:t>
      </w:r>
      <w:r>
        <w:br/>
      </w:r>
      <w:r>
        <w:rPr>
          <w:rStyle w:val="VerbatimChar"/>
        </w:rPr>
        <w:t>## 5637     &lt; 0 USD     &lt; 0 USD     &lt; 0 USD   &gt; 200 USD 1 - 200 USD</w:t>
      </w:r>
      <w:r>
        <w:br/>
      </w:r>
      <w:r>
        <w:rPr>
          <w:rStyle w:val="VerbatimChar"/>
        </w:rPr>
        <w:t>## 5639 1 - 200 USD     &lt; 0 USD     &lt; 0 USD 1 - 200 USD     &lt; 0 USD</w:t>
      </w:r>
      <w:r>
        <w:br/>
      </w:r>
      <w:r>
        <w:rPr>
          <w:rStyle w:val="VerbatimChar"/>
        </w:rPr>
        <w:t>## 5641   &gt; 200 USD     &lt; 0 USD   &gt; 200 USD 1 - 200 USD 1 - 200 USD</w:t>
      </w:r>
      <w:r>
        <w:br/>
      </w:r>
      <w:r>
        <w:rPr>
          <w:rStyle w:val="VerbatimChar"/>
        </w:rPr>
        <w:t>## 5642     &lt; 0 USD 1 - 200 USD   &gt; 200 USD 1 - 200 USD 1 - 200 USD</w:t>
      </w:r>
      <w:r>
        <w:br/>
      </w:r>
      <w:r>
        <w:rPr>
          <w:rStyle w:val="VerbatimChar"/>
        </w:rPr>
        <w:lastRenderedPageBreak/>
        <w:t>## 5643     &lt; 0 USD 1 - 200 USD 1 - 200 USD     &lt; 0 USD     &lt; 0 USD</w:t>
      </w:r>
      <w:r>
        <w:br/>
      </w:r>
      <w:r>
        <w:rPr>
          <w:rStyle w:val="VerbatimChar"/>
        </w:rPr>
        <w:t>## 5644 1 - 200 USD     &lt; 0 USD 1 - 200 USD     &lt; 0 USD     &lt; 0 USD</w:t>
      </w:r>
      <w:r>
        <w:br/>
      </w:r>
      <w:r>
        <w:rPr>
          <w:rStyle w:val="VerbatimChar"/>
        </w:rPr>
        <w:t>## 5645   &gt; 200 USD     &lt; 0 USD 1 - 200 USD 1 - 200 USD   &gt; 200 USD</w:t>
      </w:r>
      <w:r>
        <w:br/>
      </w:r>
      <w:r>
        <w:rPr>
          <w:rStyle w:val="VerbatimChar"/>
        </w:rPr>
        <w:t>## 5649 1 - 200 USD     &lt; 0 USD     &lt; 0 USD 1 - 200 USD     &lt; 0 USD</w:t>
      </w:r>
      <w:r>
        <w:br/>
      </w:r>
      <w:r>
        <w:rPr>
          <w:rStyle w:val="VerbatimChar"/>
        </w:rPr>
        <w:t>## 5650     &lt; 0 USD   &gt; 200 USD     &lt; 0 USD 1 - 200 USD     &lt; 0 USD</w:t>
      </w:r>
      <w:r>
        <w:br/>
      </w:r>
      <w:r>
        <w:rPr>
          <w:rStyle w:val="VerbatimChar"/>
        </w:rPr>
        <w:t>## 5651 1 - 200 USD 1 - 200 USD     &lt; 0 USD     &lt; 0 USD 1 - 200 USD</w:t>
      </w:r>
      <w:r>
        <w:br/>
      </w:r>
      <w:r>
        <w:rPr>
          <w:rStyle w:val="VerbatimChar"/>
        </w:rPr>
        <w:t>## 5653     &lt; 0 USD 1 - 200 USD   &gt; 200 USD     &lt; 0 USD     &lt; 0 USD</w:t>
      </w:r>
      <w:r>
        <w:br/>
      </w:r>
      <w:r>
        <w:rPr>
          <w:rStyle w:val="VerbatimChar"/>
        </w:rPr>
        <w:t>## 5655     &lt; 0 USD     &lt; 0 USD 1 - 200 USD 1 - 200 USD     &lt; 0 USD</w:t>
      </w:r>
      <w:r>
        <w:br/>
      </w:r>
      <w:r>
        <w:rPr>
          <w:rStyle w:val="VerbatimChar"/>
        </w:rPr>
        <w:t>## 5666 1 - 200 USD 1 - 200 USD     &lt; 0 USD     &lt; 0 USD   &gt; 200 USD</w:t>
      </w:r>
      <w:r>
        <w:br/>
      </w:r>
      <w:r>
        <w:rPr>
          <w:rStyle w:val="VerbatimChar"/>
        </w:rPr>
        <w:t>## 5667 1 - 200 USD     &lt; 0 USD 1 - 200 USD     &lt; 0 USD 1 - 200 USD</w:t>
      </w:r>
      <w:r>
        <w:br/>
      </w:r>
      <w:r>
        <w:rPr>
          <w:rStyle w:val="VerbatimChar"/>
        </w:rPr>
        <w:t>## 5668 1 - 200 USD     &lt; 0 USD   &gt; 200 USD 1 - 200 USD     &lt; 0 USD</w:t>
      </w:r>
      <w:r>
        <w:br/>
      </w:r>
      <w:r>
        <w:rPr>
          <w:rStyle w:val="VerbatimChar"/>
        </w:rPr>
        <w:t>## 5669     &lt; 0 USD 1 - 200 USD     &lt; 0 USD 1 - 200 USD     &lt; 0 USD</w:t>
      </w:r>
      <w:r>
        <w:br/>
      </w:r>
      <w:r>
        <w:rPr>
          <w:rStyle w:val="VerbatimChar"/>
        </w:rPr>
        <w:t>## 5672     &lt; 0 USD 1 - 200 USD 1 - 200 USD     &lt; 0 USD     &lt; 0 USD</w:t>
      </w:r>
      <w:r>
        <w:br/>
      </w:r>
      <w:r>
        <w:rPr>
          <w:rStyle w:val="VerbatimChar"/>
        </w:rPr>
        <w:t>## 5674   &gt; 200 USD     &lt; 0 USD   &gt; 200 USD     &lt; 0 USD     &lt; 0 USD</w:t>
      </w:r>
      <w:r>
        <w:br/>
      </w:r>
      <w:r>
        <w:rPr>
          <w:rStyle w:val="VerbatimChar"/>
        </w:rPr>
        <w:t>## 5678     &lt; 0 USD     &lt; 0 USD 1 - 200 USD     &lt; 0 USD     &lt; 0 USD</w:t>
      </w:r>
      <w:r>
        <w:br/>
      </w:r>
      <w:r>
        <w:rPr>
          <w:rStyle w:val="VerbatimChar"/>
        </w:rPr>
        <w:t>## 5679 1 - 200 USD   &gt; 200 USD 1 - 200 USD 1 - 200 USD 1 - 200 USD</w:t>
      </w:r>
      <w:r>
        <w:br/>
      </w:r>
      <w:r>
        <w:rPr>
          <w:rStyle w:val="VerbatimChar"/>
        </w:rPr>
        <w:t>## 5685   &gt; 200 USD     &lt; 0 USD     &lt; 0 USD 1 - 200 USD 1 - 200 USD</w:t>
      </w:r>
      <w:r>
        <w:br/>
      </w:r>
      <w:r>
        <w:rPr>
          <w:rStyle w:val="VerbatimChar"/>
        </w:rPr>
        <w:t>## 5686     &lt; 0 USD     &lt; 0 USD 1 - 200 USD   &gt; 200 USD     &lt; 0 USD</w:t>
      </w:r>
      <w:r>
        <w:br/>
      </w:r>
      <w:r>
        <w:rPr>
          <w:rStyle w:val="VerbatimChar"/>
        </w:rPr>
        <w:t>## 5690 1 - 200 USD 1 - 200 USD 1 - 200 USD     &lt; 0 USD 1 - 200 USD</w:t>
      </w:r>
      <w:r>
        <w:br/>
      </w:r>
      <w:r>
        <w:rPr>
          <w:rStyle w:val="VerbatimChar"/>
        </w:rPr>
        <w:t>## 5691 1 - 200 USD   &gt; 200 USD   &gt; 200 USD 1 - 200 USD   &gt; 200 USD</w:t>
      </w:r>
      <w:r>
        <w:br/>
      </w:r>
      <w:r>
        <w:rPr>
          <w:rStyle w:val="VerbatimChar"/>
        </w:rPr>
        <w:t>## 5695     &lt; 0 USD 1 - 200 USD     &lt; 0 USD     &lt; 0 USD     &lt; 0 USD</w:t>
      </w:r>
      <w:r>
        <w:br/>
      </w:r>
      <w:r>
        <w:rPr>
          <w:rStyle w:val="VerbatimChar"/>
        </w:rPr>
        <w:t>## 5696 1 - 200 USD     &lt; 0 USD     &lt; 0 USD     &lt; 0 USD     &lt; 0 USD</w:t>
      </w:r>
      <w:r>
        <w:br/>
      </w:r>
      <w:r>
        <w:rPr>
          <w:rStyle w:val="VerbatimChar"/>
        </w:rPr>
        <w:t>## 5698     &lt; 0 USD 1 - 200 USD     &lt; 0 USD     &lt; 0 USD   &gt; 200 USD</w:t>
      </w:r>
      <w:r>
        <w:br/>
      </w:r>
      <w:r>
        <w:rPr>
          <w:rStyle w:val="VerbatimChar"/>
        </w:rPr>
        <w:t>## 5702 1 - 200 USD 1 - 200 USD 1 - 200 USD     &lt; 0 USD     &lt; 0 USD</w:t>
      </w:r>
      <w:r>
        <w:br/>
      </w:r>
      <w:r>
        <w:rPr>
          <w:rStyle w:val="VerbatimChar"/>
        </w:rPr>
        <w:t>## 5704     &lt; 0 USD 1 - 200 USD     &lt; 0 USD 1 - 200 USD     &lt; 0 USD</w:t>
      </w:r>
      <w:r>
        <w:br/>
      </w:r>
      <w:r>
        <w:rPr>
          <w:rStyle w:val="VerbatimChar"/>
        </w:rPr>
        <w:t>## 5705 1 - 200 USD 1 - 200 USD 1 - 200 USD 1 - 200 USD 1 - 200 USD</w:t>
      </w:r>
      <w:r>
        <w:br/>
      </w:r>
      <w:r>
        <w:rPr>
          <w:rStyle w:val="VerbatimChar"/>
        </w:rPr>
        <w:t>## 5706     &lt; 0 USD 1 - 200 USD   &gt; 200 USD 1 - 200 USD 1 - 200 USD</w:t>
      </w:r>
      <w:r>
        <w:br/>
      </w:r>
      <w:r>
        <w:rPr>
          <w:rStyle w:val="VerbatimChar"/>
        </w:rPr>
        <w:t>## 5710     &lt; 0 USD 1 - 200 USD 1 - 200 USD     &lt; 0 USD     &lt; 0 USD</w:t>
      </w:r>
      <w:r>
        <w:br/>
      </w:r>
      <w:r>
        <w:rPr>
          <w:rStyle w:val="VerbatimChar"/>
        </w:rPr>
        <w:t>## 5711 1 - 200 USD     &lt; 0 USD 1 - 200 USD 1 - 200 USD 1 - 200 USD</w:t>
      </w:r>
      <w:r>
        <w:br/>
      </w:r>
      <w:r>
        <w:rPr>
          <w:rStyle w:val="VerbatimChar"/>
        </w:rPr>
        <w:t>## 5714 1 - 200 USD     &lt; 0 USD     &lt; 0 USD     &lt; 0 USD     &lt; 0 USD</w:t>
      </w:r>
      <w:r>
        <w:br/>
      </w:r>
      <w:r>
        <w:rPr>
          <w:rStyle w:val="VerbatimChar"/>
        </w:rPr>
        <w:t>## 5715 1 - 200 USD   &gt; 200 USD 1 - 200 USD 1 - 200 USD 1 - 200 USD</w:t>
      </w:r>
      <w:r>
        <w:br/>
      </w:r>
      <w:r>
        <w:rPr>
          <w:rStyle w:val="VerbatimChar"/>
        </w:rPr>
        <w:t>## 5717     &lt; 0 USD     &lt; 0 USD     &lt; 0 USD   &gt; 200 USD 1 - 200 USD</w:t>
      </w:r>
      <w:r>
        <w:br/>
      </w:r>
      <w:r>
        <w:rPr>
          <w:rStyle w:val="VerbatimChar"/>
        </w:rPr>
        <w:t>## 5718     &lt; 0 USD     &lt; 0 USD   &gt; 200 USD 1 - 200 USD 1 - 200 USD</w:t>
      </w:r>
      <w:r>
        <w:br/>
      </w:r>
      <w:r>
        <w:rPr>
          <w:rStyle w:val="VerbatimChar"/>
        </w:rPr>
        <w:t>## 5720   &gt; 200 USD   &gt; 200 USD     &lt; 0 USD     &lt; 0 USD     &lt; 0 USD</w:t>
      </w:r>
      <w:r>
        <w:br/>
      </w:r>
      <w:r>
        <w:rPr>
          <w:rStyle w:val="VerbatimChar"/>
        </w:rPr>
        <w:t>## 5725 1 - 200 USD 1 - 200 USD 1 - 200 USD     &lt; 0 USD     &lt; 0 USD</w:t>
      </w:r>
      <w:r>
        <w:br/>
      </w:r>
      <w:r>
        <w:rPr>
          <w:rStyle w:val="VerbatimChar"/>
        </w:rPr>
        <w:t>## 5727 1 - 200 USD     &lt; 0 USD     &lt; 0 USD     &lt; 0 USD     &lt; 0 USD</w:t>
      </w:r>
      <w:r>
        <w:br/>
      </w:r>
      <w:r>
        <w:rPr>
          <w:rStyle w:val="VerbatimChar"/>
        </w:rPr>
        <w:t>## 5729   &gt; 200 USD   &gt; 200 USD   &gt; 200 USD 1 - 200 USD 1 - 200 USD</w:t>
      </w:r>
      <w:r>
        <w:br/>
      </w:r>
      <w:r>
        <w:rPr>
          <w:rStyle w:val="VerbatimChar"/>
        </w:rPr>
        <w:t>## 5732 1 - 200 USD     &lt; 0 USD   &gt; 200 USD 1 - 200 USD 1 - 200 USD</w:t>
      </w:r>
      <w:r>
        <w:br/>
      </w:r>
      <w:r>
        <w:rPr>
          <w:rStyle w:val="VerbatimChar"/>
        </w:rPr>
        <w:t>## 5736 1 - 200 USD 1 - 200 USD 1 - 200 USD   &gt; 200 USD     &lt; 0 USD</w:t>
      </w:r>
      <w:r>
        <w:br/>
      </w:r>
      <w:r>
        <w:rPr>
          <w:rStyle w:val="VerbatimChar"/>
        </w:rPr>
        <w:t>## 5738     &lt; 0 USD     &lt; 0 USD 1 - 200 USD     &lt; 0 USD     &lt; 0 USD</w:t>
      </w:r>
      <w:r>
        <w:br/>
      </w:r>
      <w:r>
        <w:rPr>
          <w:rStyle w:val="VerbatimChar"/>
        </w:rPr>
        <w:t>## 5740 1 - 200 USD 1 - 200 USD 1 - 200 USD   &gt; 200 USD     &lt; 0 USD</w:t>
      </w:r>
      <w:r>
        <w:br/>
      </w:r>
      <w:r>
        <w:rPr>
          <w:rStyle w:val="VerbatimChar"/>
        </w:rPr>
        <w:t>## 5742     &lt; 0 USD 1 - 200 USD 1 - 200 USD 1 - 200 USD 1 - 200 USD</w:t>
      </w:r>
      <w:r>
        <w:br/>
      </w:r>
      <w:r>
        <w:rPr>
          <w:rStyle w:val="VerbatimChar"/>
        </w:rPr>
        <w:t>## 5743 1 - 200 USD 1 - 200 USD   &gt; 200 USD 1 - 200 USD   &gt; 200 USD</w:t>
      </w:r>
      <w:r>
        <w:br/>
      </w:r>
      <w:r>
        <w:rPr>
          <w:rStyle w:val="VerbatimChar"/>
        </w:rPr>
        <w:t>## 5745   &gt; 200 USD 1 - 200 USD     &lt; 0 USD 1 - 200 USD 1 - 200 USD</w:t>
      </w:r>
      <w:r>
        <w:br/>
      </w:r>
      <w:r>
        <w:rPr>
          <w:rStyle w:val="VerbatimChar"/>
        </w:rPr>
        <w:t>## 5746     &lt; 0 USD     &lt; 0 USD 1 - 200 USD     &lt; 0 USD     &lt; 0 USD</w:t>
      </w:r>
      <w:r>
        <w:br/>
      </w:r>
      <w:r>
        <w:rPr>
          <w:rStyle w:val="VerbatimChar"/>
        </w:rPr>
        <w:t>## 5748 1 - 200 USD     &lt; 0 USD 1 - 200 USD 1 - 200 USD 1 - 200 USD</w:t>
      </w:r>
      <w:r>
        <w:br/>
      </w:r>
      <w:r>
        <w:rPr>
          <w:rStyle w:val="VerbatimChar"/>
        </w:rPr>
        <w:t>## 5749 1 - 200 USD 1 - 200 USD 1 - 200 USD 1 - 200 USD 1 - 200 USD</w:t>
      </w:r>
      <w:r>
        <w:br/>
      </w:r>
      <w:r>
        <w:rPr>
          <w:rStyle w:val="VerbatimChar"/>
        </w:rPr>
        <w:t>## 5752     &lt; 0 USD 1 - 200 USD 1 - 200 USD     &lt; 0 USD   &gt; 200 USD</w:t>
      </w:r>
      <w:r>
        <w:br/>
      </w:r>
      <w:r>
        <w:rPr>
          <w:rStyle w:val="VerbatimChar"/>
        </w:rPr>
        <w:t>## 5756 1 - 200 USD     &lt; 0 USD 1 - 200 USD     &lt; 0 USD 1 - 200 USD</w:t>
      </w:r>
      <w:r>
        <w:br/>
      </w:r>
      <w:r>
        <w:rPr>
          <w:rStyle w:val="VerbatimChar"/>
        </w:rPr>
        <w:t>## 5761     &lt; 0 USD 1 - 200 USD   &gt; 200 USD     &lt; 0 USD     &lt; 0 USD</w:t>
      </w:r>
      <w:r>
        <w:br/>
      </w:r>
      <w:r>
        <w:rPr>
          <w:rStyle w:val="VerbatimChar"/>
        </w:rPr>
        <w:lastRenderedPageBreak/>
        <w:t>## 5762 1 - 200 USD 1 - 200 USD 1 - 200 USD 1 - 200 USD 1 - 200 USD</w:t>
      </w:r>
      <w:r>
        <w:br/>
      </w:r>
      <w:r>
        <w:rPr>
          <w:rStyle w:val="VerbatimChar"/>
        </w:rPr>
        <w:t>## 5765     &lt; 0 USD     &lt; 0 USD     &lt; 0 USD     &lt; 0 USD 1 - 200 USD</w:t>
      </w:r>
      <w:r>
        <w:br/>
      </w:r>
      <w:r>
        <w:rPr>
          <w:rStyle w:val="VerbatimChar"/>
        </w:rPr>
        <w:t>## 5767 1 - 200 USD 1 - 200 USD 1 - 200 USD     &lt; 0 USD     &lt; 0 USD</w:t>
      </w:r>
      <w:r>
        <w:br/>
      </w:r>
      <w:r>
        <w:rPr>
          <w:rStyle w:val="VerbatimChar"/>
        </w:rPr>
        <w:t>## 5775 1 - 200 USD 1 - 200 USD 1 - 200 USD 1 - 200 USD 1 - 200 USD</w:t>
      </w:r>
      <w:r>
        <w:br/>
      </w:r>
      <w:r>
        <w:rPr>
          <w:rStyle w:val="VerbatimChar"/>
        </w:rPr>
        <w:t>## 5778 1 - 200 USD 1 - 200 USD 1 - 200 USD 1 - 200 USD     &lt; 0 USD</w:t>
      </w:r>
      <w:r>
        <w:br/>
      </w:r>
      <w:r>
        <w:rPr>
          <w:rStyle w:val="VerbatimChar"/>
        </w:rPr>
        <w:t>## 5782 1 - 200 USD 1 - 200 USD     &lt; 0 USD   &gt; 200 USD 1 - 200 USD</w:t>
      </w:r>
      <w:r>
        <w:br/>
      </w:r>
      <w:r>
        <w:rPr>
          <w:rStyle w:val="VerbatimChar"/>
        </w:rPr>
        <w:t>## 5783 1 - 200 USD 1 - 200 USD     &lt; 0 USD 1 - 200 USD 1 - 200 USD</w:t>
      </w:r>
      <w:r>
        <w:br/>
      </w:r>
      <w:r>
        <w:rPr>
          <w:rStyle w:val="VerbatimChar"/>
        </w:rPr>
        <w:t>## 5784 1 - 200 USD     &lt; 0 USD 1 - 200 USD     &lt; 0 USD   &gt; 200 USD</w:t>
      </w:r>
      <w:r>
        <w:br/>
      </w:r>
      <w:r>
        <w:rPr>
          <w:rStyle w:val="VerbatimChar"/>
        </w:rPr>
        <w:t>## 5785   &gt; 200 USD     &lt; 0 USD     &lt; 0 USD 1 - 200 USD 1 - 200 USD</w:t>
      </w:r>
      <w:r>
        <w:br/>
      </w:r>
      <w:r>
        <w:rPr>
          <w:rStyle w:val="VerbatimChar"/>
        </w:rPr>
        <w:t>## 5786   &gt; 200 USD 1 - 200 USD   &gt; 200 USD 1 - 200 USD 1 - 200 USD</w:t>
      </w:r>
      <w:r>
        <w:br/>
      </w:r>
      <w:r>
        <w:rPr>
          <w:rStyle w:val="VerbatimChar"/>
        </w:rPr>
        <w:t>## 5788 1 - 200 USD     &lt; 0 USD 1 - 200 USD   &gt; 200 USD 1 - 200 USD</w:t>
      </w:r>
      <w:r>
        <w:br/>
      </w:r>
      <w:r>
        <w:rPr>
          <w:rStyle w:val="VerbatimChar"/>
        </w:rPr>
        <w:t>## 5790 1 - 200 USD 1 - 200 USD   &gt; 200 USD 1 - 200 USD     &lt; 0 USD</w:t>
      </w:r>
      <w:r>
        <w:br/>
      </w:r>
      <w:r>
        <w:rPr>
          <w:rStyle w:val="VerbatimChar"/>
        </w:rPr>
        <w:t>## 5793 1 - 200 USD     &lt; 0 USD 1 - 200 USD 1 - 200 USD 1 - 200 USD</w:t>
      </w:r>
      <w:r>
        <w:br/>
      </w:r>
      <w:r>
        <w:rPr>
          <w:rStyle w:val="VerbatimChar"/>
        </w:rPr>
        <w:t>## 5794     &lt; 0 USD 1 - 200 USD     &lt; 0 USD     &lt; 0 USD     &lt; 0 USD</w:t>
      </w:r>
      <w:r>
        <w:br/>
      </w:r>
      <w:r>
        <w:rPr>
          <w:rStyle w:val="VerbatimChar"/>
        </w:rPr>
        <w:t>## 5797 1 - 200 USD 1 - 200 USD 1 - 200 USD     &lt; 0 USD 1 - 200 USD</w:t>
      </w:r>
      <w:r>
        <w:br/>
      </w:r>
      <w:r>
        <w:rPr>
          <w:rStyle w:val="VerbatimChar"/>
        </w:rPr>
        <w:t>## 5798     &lt; 0 USD   &gt; 200 USD     &lt; 0 USD     &lt; 0 USD     &lt; 0 USD</w:t>
      </w:r>
      <w:r>
        <w:br/>
      </w:r>
      <w:r>
        <w:rPr>
          <w:rStyle w:val="VerbatimChar"/>
        </w:rPr>
        <w:t>## 5799 1 - 200 USD     &lt; 0 USD 1 - 200 USD 1 - 200 USD 1 - 200 USD</w:t>
      </w:r>
      <w:r>
        <w:br/>
      </w:r>
      <w:r>
        <w:rPr>
          <w:rStyle w:val="VerbatimChar"/>
        </w:rPr>
        <w:t>## 5801   &gt; 200 USD     &lt; 0 USD     &lt; 0 USD 1 - 200 USD   &gt; 200 USD</w:t>
      </w:r>
      <w:r>
        <w:br/>
      </w:r>
      <w:r>
        <w:rPr>
          <w:rStyle w:val="VerbatimChar"/>
        </w:rPr>
        <w:t>## 5805     &lt; 0 USD     &lt; 0 USD 1 - 200 USD     &lt; 0 USD     &lt; 0 USD</w:t>
      </w:r>
      <w:r>
        <w:br/>
      </w:r>
      <w:r>
        <w:rPr>
          <w:rStyle w:val="VerbatimChar"/>
        </w:rPr>
        <w:t>## 5807     &lt; 0 USD     &lt; 0 USD   &gt; 200 USD 1 - 200 USD     &lt; 0 USD</w:t>
      </w:r>
      <w:r>
        <w:br/>
      </w:r>
      <w:r>
        <w:rPr>
          <w:rStyle w:val="VerbatimChar"/>
        </w:rPr>
        <w:t>## 5810     &lt; 0 USD   &gt; 200 USD 1 - 200 USD     &lt; 0 USD     &lt; 0 USD</w:t>
      </w:r>
      <w:r>
        <w:br/>
      </w:r>
      <w:r>
        <w:rPr>
          <w:rStyle w:val="VerbatimChar"/>
        </w:rPr>
        <w:t>## 5824     &lt; 0 USD     &lt; 0 USD 1 - 200 USD     &lt; 0 USD     &lt; 0 USD</w:t>
      </w:r>
      <w:r>
        <w:br/>
      </w:r>
      <w:r>
        <w:rPr>
          <w:rStyle w:val="VerbatimChar"/>
        </w:rPr>
        <w:t>## 5826 1 - 200 USD     &lt; 0 USD     &lt; 0 USD     &lt; 0 USD   &gt; 200 USD</w:t>
      </w:r>
      <w:r>
        <w:br/>
      </w:r>
      <w:r>
        <w:rPr>
          <w:rStyle w:val="VerbatimChar"/>
        </w:rPr>
        <w:t>## 5829     &lt; 0 USD     &lt; 0 USD     &lt; 0 USD 1 - 200 USD     &lt; 0 USD</w:t>
      </w:r>
      <w:r>
        <w:br/>
      </w:r>
      <w:r>
        <w:rPr>
          <w:rStyle w:val="VerbatimChar"/>
        </w:rPr>
        <w:t>## 5830 1 - 200 USD 1 - 200 USD 1 - 200 USD 1 - 200 USD   &gt; 200 USD</w:t>
      </w:r>
      <w:r>
        <w:br/>
      </w:r>
      <w:r>
        <w:rPr>
          <w:rStyle w:val="VerbatimChar"/>
        </w:rPr>
        <w:t>## 5831 1 - 200 USD     &lt; 0 USD 1 - 200 USD     &lt; 0 USD     &lt; 0 USD</w:t>
      </w:r>
      <w:r>
        <w:br/>
      </w:r>
      <w:r>
        <w:rPr>
          <w:rStyle w:val="VerbatimChar"/>
        </w:rPr>
        <w:t>## 5834 1 - 200 USD     &lt; 0 USD     &lt; 0 USD 1 - 200 USD 1 - 200 USD</w:t>
      </w:r>
      <w:r>
        <w:br/>
      </w:r>
      <w:r>
        <w:rPr>
          <w:rStyle w:val="VerbatimChar"/>
        </w:rPr>
        <w:t>## 5836 1 - 200 USD 1 - 200 USD 1 - 200 USD 1 - 200 USD 1 - 200 USD</w:t>
      </w:r>
      <w:r>
        <w:br/>
      </w:r>
      <w:r>
        <w:rPr>
          <w:rStyle w:val="VerbatimChar"/>
        </w:rPr>
        <w:t>## 5837     &lt; 0 USD 1 - 200 USD 1 - 200 USD 1 - 200 USD 1 - 200 USD</w:t>
      </w:r>
      <w:r>
        <w:br/>
      </w:r>
      <w:r>
        <w:rPr>
          <w:rStyle w:val="VerbatimChar"/>
        </w:rPr>
        <w:t>## 5843     &lt; 0 USD 1 - 200 USD     &lt; 0 USD   &gt; 200 USD   &gt; 200 USD</w:t>
      </w:r>
      <w:r>
        <w:br/>
      </w:r>
      <w:r>
        <w:rPr>
          <w:rStyle w:val="VerbatimChar"/>
        </w:rPr>
        <w:t>## 5845     &lt; 0 USD     &lt; 0 USD 1 - 200 USD 1 - 200 USD     &lt; 0 USD</w:t>
      </w:r>
      <w:r>
        <w:br/>
      </w:r>
      <w:r>
        <w:rPr>
          <w:rStyle w:val="VerbatimChar"/>
        </w:rPr>
        <w:t>## 5847     &lt; 0 USD   &gt; 200 USD     &lt; 0 USD 1 - 200 USD 1 - 200 USD</w:t>
      </w:r>
      <w:r>
        <w:br/>
      </w:r>
      <w:r>
        <w:rPr>
          <w:rStyle w:val="VerbatimChar"/>
        </w:rPr>
        <w:t>## 5848   &gt; 200 USD     &lt; 0 USD   &gt; 200 USD     &lt; 0 USD   &gt; 200 USD</w:t>
      </w:r>
      <w:r>
        <w:br/>
      </w:r>
      <w:r>
        <w:rPr>
          <w:rStyle w:val="VerbatimChar"/>
        </w:rPr>
        <w:t>## 5853     &lt; 0 USD 1 - 200 USD 1 - 200 USD   &gt; 200 USD     &lt; 0 USD</w:t>
      </w:r>
      <w:r>
        <w:br/>
      </w:r>
      <w:r>
        <w:rPr>
          <w:rStyle w:val="VerbatimChar"/>
        </w:rPr>
        <w:t>## 5854 1 - 200 USD   &gt; 200 USD 1 - 200 USD 1 - 200 USD     &lt; 0 USD</w:t>
      </w:r>
      <w:r>
        <w:br/>
      </w:r>
      <w:r>
        <w:rPr>
          <w:rStyle w:val="VerbatimChar"/>
        </w:rPr>
        <w:t>## 5856   &gt; 200 USD 1 - 200 USD 1 - 200 USD   &gt; 200 USD 1 - 200 USD</w:t>
      </w:r>
      <w:r>
        <w:br/>
      </w:r>
      <w:r>
        <w:rPr>
          <w:rStyle w:val="VerbatimChar"/>
        </w:rPr>
        <w:t>## 5858   &gt; 200 USD 1 - 200 USD 1 - 200 USD 1 - 200 USD 1 - 200 USD</w:t>
      </w:r>
      <w:r>
        <w:br/>
      </w:r>
      <w:r>
        <w:rPr>
          <w:rStyle w:val="VerbatimChar"/>
        </w:rPr>
        <w:t>## 5859     &lt; 0 USD     &lt; 0 USD     &lt; 0 USD 1 - 200 USD     &lt; 0 USD</w:t>
      </w:r>
      <w:r>
        <w:br/>
      </w:r>
      <w:r>
        <w:rPr>
          <w:rStyle w:val="VerbatimChar"/>
        </w:rPr>
        <w:t>## 5863     &lt; 0 USD     &lt; 0 USD     &lt; 0 USD     &lt; 0 USD 1 - 200 USD</w:t>
      </w:r>
      <w:r>
        <w:br/>
      </w:r>
      <w:r>
        <w:rPr>
          <w:rStyle w:val="VerbatimChar"/>
        </w:rPr>
        <w:t>## 5865     &lt; 0 USD 1 - 200 USD 1 - 200 USD     &lt; 0 USD   &gt; 200 USD</w:t>
      </w:r>
      <w:r>
        <w:br/>
      </w:r>
      <w:r>
        <w:rPr>
          <w:rStyle w:val="VerbatimChar"/>
        </w:rPr>
        <w:t>## 5866 1 - 200 USD   &gt; 200 USD     &lt; 0 USD 1 - 200 USD   &gt; 200 USD</w:t>
      </w:r>
      <w:r>
        <w:br/>
      </w:r>
      <w:r>
        <w:rPr>
          <w:rStyle w:val="VerbatimChar"/>
        </w:rPr>
        <w:t>## 5870     &lt; 0 USD   &gt; 200 USD     &lt; 0 USD     &lt; 0 USD     &lt; 0 USD</w:t>
      </w:r>
      <w:r>
        <w:br/>
      </w:r>
      <w:r>
        <w:rPr>
          <w:rStyle w:val="VerbatimChar"/>
        </w:rPr>
        <w:t>## 5871     &lt; 0 USD   &gt; 200 USD   &gt; 200 USD 1 - 200 USD 1 - 200 USD</w:t>
      </w:r>
      <w:r>
        <w:br/>
      </w:r>
      <w:r>
        <w:rPr>
          <w:rStyle w:val="VerbatimChar"/>
        </w:rPr>
        <w:t>## 5873 1 - 200 USD     &lt; 0 USD     &lt; 0 USD 1 - 200 USD 1 - 200 USD</w:t>
      </w:r>
      <w:r>
        <w:br/>
      </w:r>
      <w:r>
        <w:rPr>
          <w:rStyle w:val="VerbatimChar"/>
        </w:rPr>
        <w:t>## 5874 1 - 200 USD   &gt; 200 USD 1 - 200 USD 1 - 200 USD 1 - 200 USD</w:t>
      </w:r>
      <w:r>
        <w:br/>
      </w:r>
      <w:r>
        <w:rPr>
          <w:rStyle w:val="VerbatimChar"/>
        </w:rPr>
        <w:t>## 5878     &lt; 0 USD     &lt; 0 USD     &lt; 0 USD     &lt; 0 USD 1 - 200 USD</w:t>
      </w:r>
      <w:r>
        <w:br/>
      </w:r>
      <w:r>
        <w:rPr>
          <w:rStyle w:val="VerbatimChar"/>
        </w:rPr>
        <w:t>## 5881     &lt; 0 USD 1 - 200 USD     &lt; 0 USD     &lt; 0 USD   &gt; 200 USD</w:t>
      </w:r>
      <w:r>
        <w:br/>
      </w:r>
      <w:r>
        <w:rPr>
          <w:rStyle w:val="VerbatimChar"/>
        </w:rPr>
        <w:t>## 5886 1 - 200 USD   &gt; 200 USD   &gt; 200 USD 1 - 200 USD   &gt; 200 USD</w:t>
      </w:r>
      <w:r>
        <w:br/>
      </w:r>
      <w:r>
        <w:rPr>
          <w:rStyle w:val="VerbatimChar"/>
        </w:rPr>
        <w:t>## 5887     &lt; 0 USD     &lt; 0 USD     &lt; 0 USD     &lt; 0 USD     &lt; 0 USD</w:t>
      </w:r>
      <w:r>
        <w:br/>
      </w:r>
      <w:r>
        <w:rPr>
          <w:rStyle w:val="VerbatimChar"/>
        </w:rPr>
        <w:t>## 5890     &lt; 0 USD     &lt; 0 USD     &lt; 0 USD 1 - 200 USD     &lt; 0 USD</w:t>
      </w:r>
      <w:r>
        <w:br/>
      </w:r>
      <w:r>
        <w:rPr>
          <w:rStyle w:val="VerbatimChar"/>
        </w:rPr>
        <w:lastRenderedPageBreak/>
        <w:t>## 5892     &lt; 0 USD     &lt; 0 USD     &lt; 0 USD   &gt; 200 USD     &lt; 0 USD</w:t>
      </w:r>
      <w:r>
        <w:br/>
      </w:r>
      <w:r>
        <w:rPr>
          <w:rStyle w:val="VerbatimChar"/>
        </w:rPr>
        <w:t>## 5893     &lt; 0 USD 1 - 200 USD     &lt; 0 USD     &lt; 0 USD     &lt; 0 USD</w:t>
      </w:r>
      <w:r>
        <w:br/>
      </w:r>
      <w:r>
        <w:rPr>
          <w:rStyle w:val="VerbatimChar"/>
        </w:rPr>
        <w:t>## 5894     &lt; 0 USD     &lt; 0 USD 1 - 200 USD 1 - 200 USD     &lt; 0 USD</w:t>
      </w:r>
      <w:r>
        <w:br/>
      </w:r>
      <w:r>
        <w:rPr>
          <w:rStyle w:val="VerbatimChar"/>
        </w:rPr>
        <w:t>## 5896     &lt; 0 USD   &gt; 200 USD 1 - 200 USD     &lt; 0 USD     &lt; 0 USD</w:t>
      </w:r>
      <w:r>
        <w:br/>
      </w:r>
      <w:r>
        <w:rPr>
          <w:rStyle w:val="VerbatimChar"/>
        </w:rPr>
        <w:t>## 5903     &lt; 0 USD   &gt; 200 USD     &lt; 0 USD     &lt; 0 USD   &gt; 200 USD</w:t>
      </w:r>
      <w:r>
        <w:br/>
      </w:r>
      <w:r>
        <w:rPr>
          <w:rStyle w:val="VerbatimChar"/>
        </w:rPr>
        <w:t>## 5905 1 - 200 USD 1 - 200 USD     &lt; 0 USD     &lt; 0 USD     &lt; 0 USD</w:t>
      </w:r>
      <w:r>
        <w:br/>
      </w:r>
      <w:r>
        <w:rPr>
          <w:rStyle w:val="VerbatimChar"/>
        </w:rPr>
        <w:t>## 5906   &gt; 200 USD   &gt; 200 USD     &lt; 0 USD   &gt; 200 USD 1 - 200 USD</w:t>
      </w:r>
      <w:r>
        <w:br/>
      </w:r>
      <w:r>
        <w:rPr>
          <w:rStyle w:val="VerbatimChar"/>
        </w:rPr>
        <w:t>## 5910     &lt; 0 USD     &lt; 0 USD     &lt; 0 USD     &lt; 0 USD     &lt; 0 USD</w:t>
      </w:r>
      <w:r>
        <w:br/>
      </w:r>
      <w:r>
        <w:rPr>
          <w:rStyle w:val="VerbatimChar"/>
        </w:rPr>
        <w:t>## 5911 1 - 200 USD   &gt; 200 USD     &lt; 0 USD 1 - 200 USD   &gt; 200 USD</w:t>
      </w:r>
      <w:r>
        <w:br/>
      </w:r>
      <w:r>
        <w:rPr>
          <w:rStyle w:val="VerbatimChar"/>
        </w:rPr>
        <w:t>## 5912 1 - 200 USD 1 - 200 USD 1 - 200 USD 1 - 200 USD 1 - 200 USD</w:t>
      </w:r>
      <w:r>
        <w:br/>
      </w:r>
      <w:r>
        <w:rPr>
          <w:rStyle w:val="VerbatimChar"/>
        </w:rPr>
        <w:t>## 5915     &lt; 0 USD 1 - 200 USD 1 - 200 USD 1 - 200 USD   &gt; 200 USD</w:t>
      </w:r>
      <w:r>
        <w:br/>
      </w:r>
      <w:r>
        <w:rPr>
          <w:rStyle w:val="VerbatimChar"/>
        </w:rPr>
        <w:t>## 5916 1 - 200 USD     &lt; 0 USD     &lt; 0 USD 1 - 200 USD     &lt; 0 USD</w:t>
      </w:r>
      <w:r>
        <w:br/>
      </w:r>
      <w:r>
        <w:rPr>
          <w:rStyle w:val="VerbatimChar"/>
        </w:rPr>
        <w:t>## 5918   &gt; 200 USD 1 - 200 USD     &lt; 0 USD     &lt; 0 USD     &lt; 0 USD</w:t>
      </w:r>
      <w:r>
        <w:br/>
      </w:r>
      <w:r>
        <w:rPr>
          <w:rStyle w:val="VerbatimChar"/>
        </w:rPr>
        <w:t>## 5919     &lt; 0 USD     &lt; 0 USD 1 - 200 USD     &lt; 0 USD 1 - 200 USD</w:t>
      </w:r>
      <w:r>
        <w:br/>
      </w:r>
      <w:r>
        <w:rPr>
          <w:rStyle w:val="VerbatimChar"/>
        </w:rPr>
        <w:t>## 5922     &lt; 0 USD 1 - 200 USD 1 - 200 USD     &lt; 0 USD   &gt; 200 USD</w:t>
      </w:r>
      <w:r>
        <w:br/>
      </w:r>
      <w:r>
        <w:rPr>
          <w:rStyle w:val="VerbatimChar"/>
        </w:rPr>
        <w:t>## 5923     &lt; 0 USD     &lt; 0 USD 1 - 200 USD     &lt; 0 USD   &gt; 200 USD</w:t>
      </w:r>
      <w:r>
        <w:br/>
      </w:r>
      <w:r>
        <w:rPr>
          <w:rStyle w:val="VerbatimChar"/>
        </w:rPr>
        <w:t>## 5924 1 - 200 USD 1 - 200 USD 1 - 200 USD 1 - 200 USD 1 - 200 USD</w:t>
      </w:r>
      <w:r>
        <w:br/>
      </w:r>
      <w:r>
        <w:rPr>
          <w:rStyle w:val="VerbatimChar"/>
        </w:rPr>
        <w:t>## 5928     &lt; 0 USD     &lt; 0 USD 1 - 200 USD     &lt; 0 USD 1 - 200 USD</w:t>
      </w:r>
      <w:r>
        <w:br/>
      </w:r>
      <w:r>
        <w:rPr>
          <w:rStyle w:val="VerbatimChar"/>
        </w:rPr>
        <w:t>## 5930 1 - 200 USD 1 - 200 USD     &lt; 0 USD     &lt; 0 USD   &gt; 200 USD</w:t>
      </w:r>
      <w:r>
        <w:br/>
      </w:r>
      <w:r>
        <w:rPr>
          <w:rStyle w:val="VerbatimChar"/>
        </w:rPr>
        <w:t>## 5931 1 - 200 USD     &lt; 0 USD   &gt; 200 USD     &lt; 0 USD 1 - 200 USD</w:t>
      </w:r>
      <w:r>
        <w:br/>
      </w:r>
      <w:r>
        <w:rPr>
          <w:rStyle w:val="VerbatimChar"/>
        </w:rPr>
        <w:t>## 5932     &lt; 0 USD     &lt; 0 USD 1 - 200 USD 1 - 200 USD 1 - 200 USD</w:t>
      </w:r>
      <w:r>
        <w:br/>
      </w:r>
      <w:r>
        <w:rPr>
          <w:rStyle w:val="VerbatimChar"/>
        </w:rPr>
        <w:t>## 5933 1 - 200 USD 1 - 200 USD 1 - 200 USD 1 - 200 USD 1 - 200 USD</w:t>
      </w:r>
      <w:r>
        <w:br/>
      </w:r>
      <w:r>
        <w:rPr>
          <w:rStyle w:val="VerbatimChar"/>
        </w:rPr>
        <w:t>## 5936 1 - 200 USD 1 - 200 USD 1 - 200 USD 1 - 200 USD 1 - 200 USD</w:t>
      </w:r>
      <w:r>
        <w:br/>
      </w:r>
      <w:r>
        <w:rPr>
          <w:rStyle w:val="VerbatimChar"/>
        </w:rPr>
        <w:t>## 5940     &lt; 0 USD 1 - 200 USD 1 - 200 USD     &lt; 0 USD     &lt; 0 USD</w:t>
      </w:r>
      <w:r>
        <w:br/>
      </w:r>
      <w:r>
        <w:rPr>
          <w:rStyle w:val="VerbatimChar"/>
        </w:rPr>
        <w:t>## 5945     &lt; 0 USD     &lt; 0 USD 1 - 200 USD   &gt; 200 USD     &lt; 0 USD</w:t>
      </w:r>
      <w:r>
        <w:br/>
      </w:r>
      <w:r>
        <w:rPr>
          <w:rStyle w:val="VerbatimChar"/>
        </w:rPr>
        <w:t>## 5946 1 - 200 USD     &lt; 0 USD   &gt; 200 USD 1 - 200 USD 1 - 200 USD</w:t>
      </w:r>
      <w:r>
        <w:br/>
      </w:r>
      <w:r>
        <w:rPr>
          <w:rStyle w:val="VerbatimChar"/>
        </w:rPr>
        <w:t>## 5960 1 - 200 USD 1 - 200 USD 1 - 200 USD 1 - 200 USD 1 - 200 USD</w:t>
      </w:r>
      <w:r>
        <w:br/>
      </w:r>
      <w:r>
        <w:rPr>
          <w:rStyle w:val="VerbatimChar"/>
        </w:rPr>
        <w:t>## 5962 1 - 200 USD     &lt; 0 USD   &gt; 200 USD     &lt; 0 USD     &lt; 0 USD</w:t>
      </w:r>
      <w:r>
        <w:br/>
      </w:r>
      <w:r>
        <w:rPr>
          <w:rStyle w:val="VerbatimChar"/>
        </w:rPr>
        <w:t>## 5965     &lt; 0 USD     &lt; 0 USD     &lt; 0 USD     &lt; 0 USD 1 - 200 USD</w:t>
      </w:r>
      <w:r>
        <w:br/>
      </w:r>
      <w:r>
        <w:rPr>
          <w:rStyle w:val="VerbatimChar"/>
        </w:rPr>
        <w:t>## 5967     &lt; 0 USD     &lt; 0 USD     &lt; 0 USD     &lt; 0 USD     &lt; 0 USD</w:t>
      </w:r>
      <w:r>
        <w:br/>
      </w:r>
      <w:r>
        <w:rPr>
          <w:rStyle w:val="VerbatimChar"/>
        </w:rPr>
        <w:t>## 5971 1 - 200 USD 1 - 200 USD 1 - 200 USD     &lt; 0 USD 1 - 200 USD</w:t>
      </w:r>
      <w:r>
        <w:br/>
      </w:r>
      <w:r>
        <w:rPr>
          <w:rStyle w:val="VerbatimChar"/>
        </w:rPr>
        <w:t>## 5972 1 - 200 USD     &lt; 0 USD     &lt; 0 USD   &gt; 200 USD   &gt; 200 USD</w:t>
      </w:r>
      <w:r>
        <w:br/>
      </w:r>
      <w:r>
        <w:rPr>
          <w:rStyle w:val="VerbatimChar"/>
        </w:rPr>
        <w:t>## 5976     &lt; 0 USD   &gt; 200 USD     &lt; 0 USD 1 - 200 USD     &lt; 0 USD</w:t>
      </w:r>
      <w:r>
        <w:br/>
      </w:r>
      <w:r>
        <w:rPr>
          <w:rStyle w:val="VerbatimChar"/>
        </w:rPr>
        <w:t>## 5977 1 - 200 USD 1 - 200 USD 1 - 200 USD     &lt; 0 USD     &lt; 0 USD</w:t>
      </w:r>
      <w:r>
        <w:br/>
      </w:r>
      <w:r>
        <w:rPr>
          <w:rStyle w:val="VerbatimChar"/>
        </w:rPr>
        <w:t>## 5978 1 - 200 USD     &lt; 0 USD     &lt; 0 USD 1 - 200 USD     &lt; 0 USD</w:t>
      </w:r>
      <w:r>
        <w:br/>
      </w:r>
      <w:r>
        <w:rPr>
          <w:rStyle w:val="VerbatimChar"/>
        </w:rPr>
        <w:t>## 5980   &gt; 200 USD     &lt; 0 USD 1 - 200 USD     &lt; 0 USD     &lt; 0 USD</w:t>
      </w:r>
      <w:r>
        <w:br/>
      </w:r>
      <w:r>
        <w:rPr>
          <w:rStyle w:val="VerbatimChar"/>
        </w:rPr>
        <w:t>## 5981 1 - 200 USD     &lt; 0 USD     &lt; 0 USD 1 - 200 USD     &lt; 0 USD</w:t>
      </w:r>
      <w:r>
        <w:br/>
      </w:r>
      <w:r>
        <w:rPr>
          <w:rStyle w:val="VerbatimChar"/>
        </w:rPr>
        <w:t>## 5986     &lt; 0 USD     &lt; 0 USD     &lt; 0 USD     &lt; 0 USD 1 - 200 USD</w:t>
      </w:r>
      <w:r>
        <w:br/>
      </w:r>
      <w:r>
        <w:rPr>
          <w:rStyle w:val="VerbatimChar"/>
        </w:rPr>
        <w:t>## 5989     &lt; 0 USD 1 - 200 USD     &lt; 0 USD 1 - 200 USD 1 - 200 USD</w:t>
      </w:r>
      <w:r>
        <w:br/>
      </w:r>
      <w:r>
        <w:rPr>
          <w:rStyle w:val="VerbatimChar"/>
        </w:rPr>
        <w:t>## 5990     &lt; 0 USD     &lt; 0 USD     &lt; 0 USD     &lt; 0 USD   &gt; 200 USD</w:t>
      </w:r>
      <w:r>
        <w:br/>
      </w:r>
      <w:r>
        <w:rPr>
          <w:rStyle w:val="VerbatimChar"/>
        </w:rPr>
        <w:t>## 5991 1 - 200 USD     &lt; 0 USD 1 - 200 USD     &lt; 0 USD     &lt; 0 USD</w:t>
      </w:r>
      <w:r>
        <w:br/>
      </w:r>
      <w:r>
        <w:rPr>
          <w:rStyle w:val="VerbatimChar"/>
        </w:rPr>
        <w:t>## 5994   &gt; 200 USD 1 - 200 USD 1 - 200 USD 1 - 200 USD 1 - 200 USD</w:t>
      </w:r>
      <w:r>
        <w:br/>
      </w:r>
      <w:r>
        <w:rPr>
          <w:rStyle w:val="VerbatimChar"/>
        </w:rPr>
        <w:t>## 5997     &lt; 0 USD 1 - 200 USD 1 - 200 USD 1 - 200 USD 1 - 200 USD</w:t>
      </w:r>
      <w:r>
        <w:br/>
      </w:r>
      <w:r>
        <w:rPr>
          <w:rStyle w:val="VerbatimChar"/>
        </w:rPr>
        <w:t>## 5998 1 - 200 USD 1 - 200 USD     &lt; 0 USD 1 - 200 USD 1 - 200 USD</w:t>
      </w:r>
    </w:p>
    <w:p w14:paraId="03047889" w14:textId="77777777" w:rsidR="00DA3EEC" w:rsidRDefault="00613638">
      <w:pPr>
        <w:pStyle w:val="SourceCode"/>
      </w:pPr>
      <w:r>
        <w:rPr>
          <w:rStyle w:val="NormalTok"/>
        </w:rPr>
        <w:t xml:space="preserve"> cra_data =</w:t>
      </w:r>
      <w:r>
        <w:rPr>
          <w:rStyle w:val="StringTok"/>
        </w:rPr>
        <w:t xml:space="preserve"> </w:t>
      </w:r>
      <w:r>
        <w:rPr>
          <w:rStyle w:val="KeywordTok"/>
        </w:rPr>
        <w:t>complete</w:t>
      </w:r>
      <w:r>
        <w:rPr>
          <w:rStyle w:val="NormalTok"/>
        </w:rPr>
        <w:t>(cra_imp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ataTypeTok"/>
        </w:rPr>
        <w:t>na.rm=</w:t>
      </w:r>
      <w:r>
        <w:rPr>
          <w:rStyle w:val="NormalTok"/>
        </w:rPr>
        <w:t>T)</w:t>
      </w:r>
      <w:r>
        <w:br/>
      </w:r>
      <w:r>
        <w:br/>
      </w:r>
      <w:r>
        <w:rPr>
          <w:rStyle w:val="CommentTok"/>
        </w:rPr>
        <w:t># checking the proportion of target value</w:t>
      </w:r>
      <w:r>
        <w:br/>
      </w:r>
      <w:r>
        <w:rPr>
          <w:rStyle w:val="NormalTok"/>
        </w:rPr>
        <w:t>propcount =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cra_data</w:t>
      </w:r>
      <w:r>
        <w:rPr>
          <w:rStyle w:val="OperatorTok"/>
        </w:rPr>
        <w:t>$</w:t>
      </w:r>
      <w:r>
        <w:rPr>
          <w:rStyle w:val="NormalTok"/>
        </w:rPr>
        <w:t>default)</w:t>
      </w:r>
      <w:r>
        <w:br/>
      </w:r>
      <w:r>
        <w:rPr>
          <w:rStyle w:val="KeywordTok"/>
        </w:rPr>
        <w:t>prop.table</w:t>
      </w:r>
      <w:r>
        <w:rPr>
          <w:rStyle w:val="NormalTok"/>
        </w:rPr>
        <w:t>(propcount)</w:t>
      </w:r>
    </w:p>
    <w:p w14:paraId="5D90D917" w14:textId="77777777" w:rsidR="00DA3EEC" w:rsidRDefault="00613638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  0   1 </w:t>
      </w:r>
      <w:r>
        <w:br/>
      </w:r>
      <w:r>
        <w:rPr>
          <w:rStyle w:val="VerbatimChar"/>
        </w:rPr>
        <w:t>## 0.7 0.3</w:t>
      </w:r>
    </w:p>
    <w:p w14:paraId="18E51F7A" w14:textId="77777777" w:rsidR="00DA3EEC" w:rsidRDefault="00613638">
      <w:pPr>
        <w:pStyle w:val="SourceCode"/>
      </w:pPr>
      <w:r>
        <w:rPr>
          <w:rStyle w:val="CommentTok"/>
        </w:rPr>
        <w:t>##30 percent of the obligors default.</w:t>
      </w:r>
      <w:r>
        <w:br/>
      </w:r>
      <w:r>
        <w:br/>
      </w:r>
      <w:r>
        <w:rPr>
          <w:rStyle w:val="CommentTok"/>
        </w:rPr>
        <w:t>##from the library(gmodels) using crosstables</w:t>
      </w:r>
      <w:r>
        <w:br/>
      </w:r>
      <w:r>
        <w:rPr>
          <w:rStyle w:val="KeywordTok"/>
        </w:rPr>
        <w:t>CrossTable</w:t>
      </w:r>
      <w:r>
        <w:rPr>
          <w:rStyle w:val="NormalTok"/>
        </w:rPr>
        <w:t>(cra_data</w:t>
      </w:r>
      <w:r>
        <w:rPr>
          <w:rStyle w:val="OperatorTok"/>
        </w:rPr>
        <w:t>$</w:t>
      </w:r>
      <w:r>
        <w:rPr>
          <w:rStyle w:val="NormalTok"/>
        </w:rPr>
        <w:t>default,cra_data</w:t>
      </w:r>
      <w:r>
        <w:rPr>
          <w:rStyle w:val="OperatorTok"/>
        </w:rPr>
        <w:t>$</w:t>
      </w:r>
      <w:r>
        <w:rPr>
          <w:rStyle w:val="NormalTok"/>
        </w:rPr>
        <w:t>months_loan_duration,</w:t>
      </w:r>
      <w:r>
        <w:rPr>
          <w:rStyle w:val="DataTypeTok"/>
        </w:rPr>
        <w:t>prop.r =</w:t>
      </w:r>
      <w:r>
        <w:rPr>
          <w:rStyle w:val="NormalTok"/>
        </w:rPr>
        <w:t xml:space="preserve"> T,</w:t>
      </w:r>
      <w:r>
        <w:rPr>
          <w:rStyle w:val="DataTypeTok"/>
        </w:rPr>
        <w:t>prop.t =</w:t>
      </w:r>
      <w:r>
        <w:rPr>
          <w:rStyle w:val="NormalTok"/>
        </w:rPr>
        <w:t xml:space="preserve"> F,</w:t>
      </w:r>
      <w:r>
        <w:rPr>
          <w:rStyle w:val="DataTypeTok"/>
        </w:rPr>
        <w:t>prop.c =</w:t>
      </w:r>
      <w:r>
        <w:rPr>
          <w:rStyle w:val="NormalTok"/>
        </w:rPr>
        <w:t xml:space="preserve"> F,</w:t>
      </w:r>
      <w:r>
        <w:rPr>
          <w:rStyle w:val="DataTypeTok"/>
        </w:rPr>
        <w:t>prop.chisq =</w:t>
      </w:r>
      <w:r>
        <w:rPr>
          <w:rStyle w:val="NormalTok"/>
        </w:rPr>
        <w:t xml:space="preserve"> F)</w:t>
      </w:r>
    </w:p>
    <w:p w14:paraId="28F546D1" w14:textId="77777777" w:rsidR="00DA3EEC" w:rsidRDefault="0061363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>##    Cell Contents</w:t>
      </w:r>
      <w:r>
        <w:br/>
      </w:r>
      <w:r>
        <w:rPr>
          <w:rStyle w:val="VerbatimChar"/>
        </w:rPr>
        <w:t>## |-------------------------|</w:t>
      </w:r>
      <w:r>
        <w:br/>
      </w:r>
      <w:r>
        <w:rPr>
          <w:rStyle w:val="VerbatimChar"/>
        </w:rPr>
        <w:t>## |                       N |</w:t>
      </w:r>
      <w:r>
        <w:br/>
      </w:r>
      <w:r>
        <w:rPr>
          <w:rStyle w:val="VerbatimChar"/>
        </w:rPr>
        <w:t>## |           N / Row Total |</w:t>
      </w:r>
      <w:r>
        <w:br/>
      </w:r>
      <w:r>
        <w:rPr>
          <w:rStyle w:val="VerbatimChar"/>
        </w:rPr>
        <w:t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tal Observations in Table:  6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     | cra_data$months_loan_duration </w:t>
      </w:r>
      <w:r>
        <w:br/>
      </w:r>
      <w:r>
        <w:rPr>
          <w:rStyle w:val="VerbatimChar"/>
        </w:rPr>
        <w:t xml:space="preserve">## cra_data$default |         4 |         5 |         6 |         7 |         8 |         9 |        10 |        11 |        12 |        13 |        14 |        15 |        16 |        18 |        20 |        21 |        22 |        24 |        26 |        27 |        28 |        30 |        33 |        36 |        39 |        40 |        42 |        45 |        47 |        48 |        54 |        60 |        72 | Row Total | </w:t>
      </w:r>
      <w:r>
        <w:br/>
      </w:r>
      <w:r>
        <w:rPr>
          <w:rStyle w:val="VerbatimChar"/>
        </w:rPr>
        <w:t>## ------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</w:t>
      </w:r>
      <w:r>
        <w:br/>
      </w:r>
      <w:r>
        <w:rPr>
          <w:rStyle w:val="VerbatimChar"/>
        </w:rPr>
        <w:t xml:space="preserve">##                0 |        36 |         6 |       396 |        30 |        36 |       210 |       150 |        54 |       780 |        24 |        18 |       312 |         6 |       426 |        42 |       126 |        12 |       768 |         6 |        48 |        12 |       162 |        12 |       276 |        24 |         0 |        48 |         6 |         6 |       120 |         6 |        42 |         0 |      4200 | </w:t>
      </w:r>
      <w:r>
        <w:br/>
      </w:r>
      <w:r>
        <w:rPr>
          <w:rStyle w:val="VerbatimChar"/>
        </w:rPr>
        <w:t xml:space="preserve">##                  |     0.009 |     0.001 |     0.094 |     0.007 |     0.009 |     0.050 |     0.036 |     0.013 |     0.186 |     0.006 |     0.004 |     0.074 |     0.001 |     0.101 |     0.010 |     0.030 |     0.003 |     0.183 |     0.001 |     0.011 |     0.003 |     0.039 |     0.003 |     0.066 |     0.006 |     0.000 |     0.011 |     0.001 |     0.001 |     0.029 |     0.001 |     0.010 |     0.000 |     0.700 | </w:t>
      </w:r>
      <w:r>
        <w:br/>
      </w:r>
      <w:r>
        <w:rPr>
          <w:rStyle w:val="VerbatimChar"/>
        </w:rPr>
        <w:t>## -----------------|-----------|-----------|-----------|-----------|-----------|-----------|-----------|-----------|-----------|-----------|-----------|-----------|-----------|-----------|-----------|-----------|-----------|------</w:t>
      </w:r>
      <w:r>
        <w:rPr>
          <w:rStyle w:val="VerbatimChar"/>
        </w:rPr>
        <w:lastRenderedPageBreak/>
        <w:t>-----|-----------|-----------|-----------|-----------|-----------|-----------|-----------|-----------|-----------|-----------|-----------|-----------|-----------|-----------|-----------|-----------|</w:t>
      </w:r>
      <w:r>
        <w:br/>
      </w:r>
      <w:r>
        <w:rPr>
          <w:rStyle w:val="VerbatimChar"/>
        </w:rPr>
        <w:t xml:space="preserve">##                1 |         0 |         0 |        54 |         0 |         6 |        84 |        18 |         0 |       294 |         0 |         6 |        72 |         6 |       252 |         6 |        54 |         0 |       336 |         0 |        30 |         6 |        78 |         6 |       222 |         6 |         6 |        18 |        24 |         0 |       168 |         6 |        36 |         6 |      1800 | </w:t>
      </w:r>
      <w:r>
        <w:br/>
      </w:r>
      <w:r>
        <w:rPr>
          <w:rStyle w:val="VerbatimChar"/>
        </w:rPr>
        <w:t xml:space="preserve">##                  |     0.000 |     0.000 |     0.030 |     0.000 |     0.003 |     0.047 |     0.010 |     0.000 |     0.163 |     0.000 |     0.003 |     0.040 |     0.003 |     0.140 |     0.003 |     0.030 |     0.000 |     0.187 |     0.000 |     0.017 |     0.003 |     0.043 |     0.003 |     0.123 |     0.003 |     0.003 |     0.010 |     0.013 |     0.000 |     0.093 |     0.003 |     0.020 |     0.003 |     0.300 | </w:t>
      </w:r>
      <w:r>
        <w:br/>
      </w:r>
      <w:r>
        <w:rPr>
          <w:rStyle w:val="VerbatimChar"/>
        </w:rPr>
        <w:t>## ------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</w:t>
      </w:r>
      <w:r>
        <w:br/>
      </w:r>
      <w:r>
        <w:rPr>
          <w:rStyle w:val="VerbatimChar"/>
        </w:rPr>
        <w:t xml:space="preserve">##     Column Total |        36 |         6 |       450 |        30 |        42 |       294 |       168 |        54 |      1074 |        24 |        24 |       384 |        12 |       678 |        48 |       180 |        12 |      1104 |         6 |        78 |        18 |       240 |        18 |       498 |        30 |         6 |        66 |        30 |         6 |       288 |        12 |        78 |         6 |      6000 | </w:t>
      </w:r>
      <w:r>
        <w:br/>
      </w:r>
      <w:r>
        <w:rPr>
          <w:rStyle w:val="VerbatimChar"/>
        </w:rPr>
        <w:t>## ------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</w:p>
    <w:p w14:paraId="64AA7BF1" w14:textId="77777777" w:rsidR="00DA3EEC" w:rsidRDefault="00613638">
      <w:pPr>
        <w:pStyle w:val="SourceCode"/>
      </w:pPr>
      <w:r>
        <w:rPr>
          <w:rStyle w:val="KeywordTok"/>
        </w:rPr>
        <w:t>CrossTable</w:t>
      </w:r>
      <w:r>
        <w:rPr>
          <w:rStyle w:val="NormalTok"/>
        </w:rPr>
        <w:t>(cra_data</w:t>
      </w:r>
      <w:r>
        <w:rPr>
          <w:rStyle w:val="OperatorTok"/>
        </w:rPr>
        <w:t>$</w:t>
      </w:r>
      <w:r>
        <w:rPr>
          <w:rStyle w:val="NormalTok"/>
        </w:rPr>
        <w:t>default,cra_data</w:t>
      </w:r>
      <w:r>
        <w:rPr>
          <w:rStyle w:val="OperatorTok"/>
        </w:rPr>
        <w:t>$</w:t>
      </w:r>
      <w:r>
        <w:rPr>
          <w:rStyle w:val="NormalTok"/>
        </w:rPr>
        <w:t>credit_history,</w:t>
      </w:r>
      <w:r>
        <w:rPr>
          <w:rStyle w:val="DataTypeTok"/>
        </w:rPr>
        <w:t>prop.r =</w:t>
      </w:r>
      <w:r>
        <w:rPr>
          <w:rStyle w:val="NormalTok"/>
        </w:rPr>
        <w:t xml:space="preserve"> T,</w:t>
      </w:r>
      <w:r>
        <w:rPr>
          <w:rStyle w:val="DataTypeTok"/>
        </w:rPr>
        <w:t>prop.t =</w:t>
      </w:r>
      <w:r>
        <w:rPr>
          <w:rStyle w:val="NormalTok"/>
        </w:rPr>
        <w:t xml:space="preserve"> F,</w:t>
      </w:r>
      <w:r>
        <w:rPr>
          <w:rStyle w:val="DataTypeTok"/>
        </w:rPr>
        <w:t>prop.c =</w:t>
      </w:r>
      <w:r>
        <w:rPr>
          <w:rStyle w:val="NormalTok"/>
        </w:rPr>
        <w:t xml:space="preserve"> F,</w:t>
      </w:r>
      <w:r>
        <w:rPr>
          <w:rStyle w:val="DataTypeTok"/>
        </w:rPr>
        <w:t>prop.chisq =</w:t>
      </w:r>
      <w:r>
        <w:rPr>
          <w:rStyle w:val="NormalTok"/>
        </w:rPr>
        <w:t xml:space="preserve"> F)</w:t>
      </w:r>
    </w:p>
    <w:p w14:paraId="7B61B958" w14:textId="77777777" w:rsidR="00DA3EEC" w:rsidRDefault="0061363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>##    Cell Contents</w:t>
      </w:r>
      <w:r>
        <w:br/>
      </w:r>
      <w:r>
        <w:rPr>
          <w:rStyle w:val="VerbatimChar"/>
        </w:rPr>
        <w:t>## |-------------------------|</w:t>
      </w:r>
      <w:r>
        <w:br/>
      </w:r>
      <w:r>
        <w:rPr>
          <w:rStyle w:val="VerbatimChar"/>
        </w:rPr>
        <w:t>## |                       N |</w:t>
      </w:r>
      <w:r>
        <w:br/>
      </w:r>
      <w:r>
        <w:rPr>
          <w:rStyle w:val="VerbatimChar"/>
        </w:rPr>
        <w:t>## |           N / Row Total |</w:t>
      </w:r>
      <w:r>
        <w:br/>
      </w:r>
      <w:r>
        <w:rPr>
          <w:rStyle w:val="VerbatimChar"/>
        </w:rPr>
        <w:t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tal Observations in Table:  6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 </w:t>
      </w:r>
      <w:r>
        <w:br/>
      </w:r>
      <w:r>
        <w:rPr>
          <w:rStyle w:val="VerbatimChar"/>
        </w:rPr>
        <w:t xml:space="preserve">##                  | cra_data$credit_history </w:t>
      </w:r>
      <w:r>
        <w:br/>
      </w:r>
      <w:r>
        <w:rPr>
          <w:rStyle w:val="VerbatimChar"/>
        </w:rPr>
        <w:t xml:space="preserve">## cra_data$default |  critical |      good |   perfect |      poor | very good | Row Total | </w:t>
      </w:r>
      <w:r>
        <w:br/>
      </w:r>
      <w:r>
        <w:rPr>
          <w:rStyle w:val="VerbatimChar"/>
        </w:rPr>
        <w:t>## -----------------|-----------|-----------|-----------|-----------|-----------|-----------|</w:t>
      </w:r>
      <w:r>
        <w:br/>
      </w:r>
      <w:r>
        <w:rPr>
          <w:rStyle w:val="VerbatimChar"/>
        </w:rPr>
        <w:t xml:space="preserve">##                0 |      1458 |      2166 |        90 |       360 |       126 |      4200 | </w:t>
      </w:r>
      <w:r>
        <w:br/>
      </w:r>
      <w:r>
        <w:rPr>
          <w:rStyle w:val="VerbatimChar"/>
        </w:rPr>
        <w:t xml:space="preserve">##                  |     0.347 |     0.516 |     0.021 |     0.086 |     0.030 |     0.700 | </w:t>
      </w:r>
      <w:r>
        <w:br/>
      </w:r>
      <w:r>
        <w:rPr>
          <w:rStyle w:val="VerbatimChar"/>
        </w:rPr>
        <w:t>## -----------------|-----------|-----------|-----------|-----------|-----------|-----------|</w:t>
      </w:r>
      <w:r>
        <w:br/>
      </w:r>
      <w:r>
        <w:rPr>
          <w:rStyle w:val="VerbatimChar"/>
        </w:rPr>
        <w:t xml:space="preserve">##                1 |       300 |      1014 |       150 |       168 |       168 |      1800 | </w:t>
      </w:r>
      <w:r>
        <w:br/>
      </w:r>
      <w:r>
        <w:rPr>
          <w:rStyle w:val="VerbatimChar"/>
        </w:rPr>
        <w:t xml:space="preserve">##                  |     0.167 |     0.563 |     0.083 |     0.093 |     0.093 |     0.300 | </w:t>
      </w:r>
      <w:r>
        <w:br/>
      </w:r>
      <w:r>
        <w:rPr>
          <w:rStyle w:val="VerbatimChar"/>
        </w:rPr>
        <w:t>## -----------------|-----------|-----------|-----------|-----------|-----------|-----------|</w:t>
      </w:r>
      <w:r>
        <w:br/>
      </w:r>
      <w:r>
        <w:rPr>
          <w:rStyle w:val="VerbatimChar"/>
        </w:rPr>
        <w:t xml:space="preserve">##     Column Total |      1758 |      3180 |       240 |       528 |       294 |      6000 | </w:t>
      </w:r>
      <w:r>
        <w:br/>
      </w:r>
      <w:r>
        <w:rPr>
          <w:rStyle w:val="VerbatimChar"/>
        </w:rPr>
        <w:t>## -----------------|-----------|-----------|-----------|-----------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</w:p>
    <w:p w14:paraId="6F105B47" w14:textId="77777777" w:rsidR="00DA3EEC" w:rsidRDefault="00613638">
      <w:pPr>
        <w:pStyle w:val="SourceCode"/>
      </w:pPr>
      <w:r>
        <w:rPr>
          <w:rStyle w:val="KeywordTok"/>
        </w:rPr>
        <w:t>CrossTable</w:t>
      </w:r>
      <w:r>
        <w:rPr>
          <w:rStyle w:val="NormalTok"/>
        </w:rPr>
        <w:t>(cra_data</w:t>
      </w:r>
      <w:r>
        <w:rPr>
          <w:rStyle w:val="OperatorTok"/>
        </w:rPr>
        <w:t>$</w:t>
      </w:r>
      <w:r>
        <w:rPr>
          <w:rStyle w:val="NormalTok"/>
        </w:rPr>
        <w:t>default,cra_data</w:t>
      </w:r>
      <w:r>
        <w:rPr>
          <w:rStyle w:val="OperatorTok"/>
        </w:rPr>
        <w:t>$</w:t>
      </w:r>
      <w:r>
        <w:rPr>
          <w:rStyle w:val="NormalTok"/>
        </w:rPr>
        <w:t>purpose,</w:t>
      </w:r>
      <w:r>
        <w:rPr>
          <w:rStyle w:val="DataTypeTok"/>
        </w:rPr>
        <w:t>prop.r =</w:t>
      </w:r>
      <w:r>
        <w:rPr>
          <w:rStyle w:val="NormalTok"/>
        </w:rPr>
        <w:t xml:space="preserve"> T,</w:t>
      </w:r>
      <w:r>
        <w:rPr>
          <w:rStyle w:val="DataTypeTok"/>
        </w:rPr>
        <w:t>prop.t =</w:t>
      </w:r>
      <w:r>
        <w:rPr>
          <w:rStyle w:val="NormalTok"/>
        </w:rPr>
        <w:t xml:space="preserve"> F,</w:t>
      </w:r>
      <w:r>
        <w:rPr>
          <w:rStyle w:val="DataTypeTok"/>
        </w:rPr>
        <w:t>prop.c =</w:t>
      </w:r>
      <w:r>
        <w:rPr>
          <w:rStyle w:val="NormalTok"/>
        </w:rPr>
        <w:t xml:space="preserve"> F,</w:t>
      </w:r>
      <w:r>
        <w:rPr>
          <w:rStyle w:val="DataTypeTok"/>
        </w:rPr>
        <w:t>prop.chisq =</w:t>
      </w:r>
      <w:r>
        <w:rPr>
          <w:rStyle w:val="NormalTok"/>
        </w:rPr>
        <w:t xml:space="preserve"> F)</w:t>
      </w:r>
    </w:p>
    <w:p w14:paraId="618AABCD" w14:textId="77777777" w:rsidR="00DA3EEC" w:rsidRDefault="0061363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>##    Cell Contents</w:t>
      </w:r>
      <w:r>
        <w:br/>
      </w:r>
      <w:r>
        <w:rPr>
          <w:rStyle w:val="VerbatimChar"/>
        </w:rPr>
        <w:t>## |-------------------------|</w:t>
      </w:r>
      <w:r>
        <w:br/>
      </w:r>
      <w:r>
        <w:rPr>
          <w:rStyle w:val="VerbatimChar"/>
        </w:rPr>
        <w:t>## |                       N |</w:t>
      </w:r>
      <w:r>
        <w:br/>
      </w:r>
      <w:r>
        <w:rPr>
          <w:rStyle w:val="VerbatimChar"/>
        </w:rPr>
        <w:t>## |           N / Row Total |</w:t>
      </w:r>
      <w:r>
        <w:br/>
      </w:r>
      <w:r>
        <w:rPr>
          <w:rStyle w:val="VerbatimChar"/>
        </w:rPr>
        <w:t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tal Observations in Table:  6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     | cra_data$purpose </w:t>
      </w:r>
      <w:r>
        <w:br/>
      </w:r>
      <w:r>
        <w:rPr>
          <w:rStyle w:val="VerbatimChar"/>
        </w:rPr>
        <w:t xml:space="preserve">## cra_data$default |             business |                  car |                 car0 |            education | furniture/appliances |          renovations |            Row Total | </w:t>
      </w:r>
      <w:r>
        <w:br/>
      </w:r>
      <w:r>
        <w:rPr>
          <w:rStyle w:val="VerbatimChar"/>
        </w:rPr>
        <w:t>## -----------------|----------------------|----------------------|----------------------|----------------------|----------------------|----------------------|----------------------|</w:t>
      </w:r>
      <w:r>
        <w:br/>
      </w:r>
      <w:r>
        <w:rPr>
          <w:rStyle w:val="VerbatimChar"/>
        </w:rPr>
        <w:t xml:space="preserve">##                0 |                  378 |                 1386 |                   42 |                  216 |                 2094 |                   84 |                 4200 | </w:t>
      </w:r>
      <w:r>
        <w:br/>
      </w:r>
      <w:r>
        <w:rPr>
          <w:rStyle w:val="VerbatimChar"/>
        </w:rPr>
        <w:lastRenderedPageBreak/>
        <w:t xml:space="preserve">##                  |                0.090 |                0.330 |                0.010 |                0.051 |                0.499 |                0.020 |                0.700 | </w:t>
      </w:r>
      <w:r>
        <w:br/>
      </w:r>
      <w:r>
        <w:rPr>
          <w:rStyle w:val="VerbatimChar"/>
        </w:rPr>
        <w:t>## -----------------|----------------------|----------------------|----------------------|----------------------|----------------------|----------------------|----------------------|</w:t>
      </w:r>
      <w:r>
        <w:br/>
      </w:r>
      <w:r>
        <w:rPr>
          <w:rStyle w:val="VerbatimChar"/>
        </w:rPr>
        <w:t xml:space="preserve">##                1 |                  204 |                  636 |                   30 |                  138 |                  744 |                   48 |                 1800 | </w:t>
      </w:r>
      <w:r>
        <w:br/>
      </w:r>
      <w:r>
        <w:rPr>
          <w:rStyle w:val="VerbatimChar"/>
        </w:rPr>
        <w:t xml:space="preserve">##                  |                0.113 |                0.353 |                0.017 |                0.077 |                0.413 |                0.027 |                0.300 | </w:t>
      </w:r>
      <w:r>
        <w:br/>
      </w:r>
      <w:r>
        <w:rPr>
          <w:rStyle w:val="VerbatimChar"/>
        </w:rPr>
        <w:t>## -----------------|----------------------|----------------------|----------------------|----------------------|----------------------|----------------------|----------------------|</w:t>
      </w:r>
      <w:r>
        <w:br/>
      </w:r>
      <w:r>
        <w:rPr>
          <w:rStyle w:val="VerbatimChar"/>
        </w:rPr>
        <w:t xml:space="preserve">##     Column Total |                  582 |                 2022 |                   72 |                  354 |                 2838 |                  132 |                 6000 | </w:t>
      </w:r>
      <w:r>
        <w:br/>
      </w:r>
      <w:r>
        <w:rPr>
          <w:rStyle w:val="VerbatimChar"/>
        </w:rPr>
        <w:t>## -----------------|----------------------|----------------------|----------------------|----------------------|----------------------|----------------------|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</w:p>
    <w:p w14:paraId="1FEDBECD" w14:textId="77777777" w:rsidR="00DA3EEC" w:rsidRDefault="00613638">
      <w:pPr>
        <w:pStyle w:val="SourceCode"/>
      </w:pPr>
      <w:r>
        <w:rPr>
          <w:rStyle w:val="KeywordTok"/>
        </w:rPr>
        <w:t>CrossTable</w:t>
      </w:r>
      <w:r>
        <w:rPr>
          <w:rStyle w:val="NormalTok"/>
        </w:rPr>
        <w:t>(cra_data</w:t>
      </w:r>
      <w:r>
        <w:rPr>
          <w:rStyle w:val="OperatorTok"/>
        </w:rPr>
        <w:t>$</w:t>
      </w:r>
      <w:r>
        <w:rPr>
          <w:rStyle w:val="NormalTok"/>
        </w:rPr>
        <w:t>default,cra_data</w:t>
      </w:r>
      <w:r>
        <w:rPr>
          <w:rStyle w:val="OperatorTok"/>
        </w:rPr>
        <w:t>$</w:t>
      </w:r>
      <w:r>
        <w:rPr>
          <w:rStyle w:val="NormalTok"/>
        </w:rPr>
        <w:t>amount,</w:t>
      </w:r>
      <w:r>
        <w:rPr>
          <w:rStyle w:val="DataTypeTok"/>
        </w:rPr>
        <w:t>prop.r =</w:t>
      </w:r>
      <w:r>
        <w:rPr>
          <w:rStyle w:val="NormalTok"/>
        </w:rPr>
        <w:t xml:space="preserve"> T,</w:t>
      </w:r>
      <w:r>
        <w:rPr>
          <w:rStyle w:val="DataTypeTok"/>
        </w:rPr>
        <w:t>prop.t =</w:t>
      </w:r>
      <w:r>
        <w:rPr>
          <w:rStyle w:val="NormalTok"/>
        </w:rPr>
        <w:t xml:space="preserve"> F,</w:t>
      </w:r>
      <w:r>
        <w:rPr>
          <w:rStyle w:val="DataTypeTok"/>
        </w:rPr>
        <w:t>prop.c =</w:t>
      </w:r>
      <w:r>
        <w:rPr>
          <w:rStyle w:val="NormalTok"/>
        </w:rPr>
        <w:t xml:space="preserve"> F,</w:t>
      </w:r>
      <w:r>
        <w:rPr>
          <w:rStyle w:val="DataTypeTok"/>
        </w:rPr>
        <w:t>prop.chisq =</w:t>
      </w:r>
      <w:r>
        <w:rPr>
          <w:rStyle w:val="NormalTok"/>
        </w:rPr>
        <w:t xml:space="preserve"> F)</w:t>
      </w:r>
    </w:p>
    <w:p w14:paraId="7EBD8474" w14:textId="77777777" w:rsidR="00DA3EEC" w:rsidRDefault="0061363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>##    Cell Contents</w:t>
      </w:r>
      <w:r>
        <w:br/>
      </w:r>
      <w:r>
        <w:rPr>
          <w:rStyle w:val="VerbatimChar"/>
        </w:rPr>
        <w:t>## |-------------------------|</w:t>
      </w:r>
      <w:r>
        <w:br/>
      </w:r>
      <w:r>
        <w:rPr>
          <w:rStyle w:val="VerbatimChar"/>
        </w:rPr>
        <w:t>## |                       N |</w:t>
      </w:r>
      <w:r>
        <w:br/>
      </w:r>
      <w:r>
        <w:rPr>
          <w:rStyle w:val="VerbatimChar"/>
        </w:rPr>
        <w:t>## |           N / Row Total |</w:t>
      </w:r>
      <w:r>
        <w:br/>
      </w:r>
      <w:r>
        <w:rPr>
          <w:rStyle w:val="VerbatimChar"/>
        </w:rPr>
        <w:t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tal Observations in Table:  6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     | cra_data$amount </w:t>
      </w:r>
      <w:r>
        <w:br/>
      </w:r>
      <w:r>
        <w:rPr>
          <w:rStyle w:val="VerbatimChar"/>
        </w:rPr>
        <w:t xml:space="preserve">## cra_data$default |       250 |       276 |       338 |       339 |       343 |       362 |       368 |       385 |       392 |       409 |       426 |       428 |       433 |       448 |       454 |       458 |       484 |       518 |       522 |       571 |       585 |       590 |       601 |       609 |       618 |       625 |       626 |       629 |       639 |       640 |       652 |       654 |       660 |       662 |       666 |       672 |       674 |       682 |       683 |       684 |       685 |       691 |       697 |       700 |       701 |       707 |       708 |       709 |       717 |       719 |       727 |       730 |       731 |       741 |       745 |       750 |       753 |       754 |       759 |       760 |       763 |       766 |       776 |       781 |       783 |       790 |       795 |       </w:t>
      </w:r>
      <w:r>
        <w:rPr>
          <w:rStyle w:val="VerbatimChar"/>
        </w:rPr>
        <w:lastRenderedPageBreak/>
        <w:t xml:space="preserve">797 |       802 |       804 |       806 |       836 |       841 |       846 |       860 |       866 |       874 |       882 |       884 |       886 |       888 |       894 |       900 |       902 |       907 |       909 |       915 |       918 |       926 |       929 |       930 |       931 |       932 |       936 |       937 |       939 |       947 |       950 |       951 |       958 |       959 |       960 |       975 |       976 |       983 |       996 |       999 |      1007 |      1024 |      1028 |      1037 |      1038 |      1042 |      1047 |      1048 |      1049 |      1050 |      1053 |      1055 |      1056 |      1068 |      1076 |      1082 |      1092 |      1098 |      1101 |      1103 |      1107 |      1108 |      1113 |      1123 |      1126 |      1131 |      1136 |      1138 |      1149 |      1154 |      1155 |      1158 |      1163 |      1164 |      1168 |      1169 |      1175 |      1185 |      1188 |      1190 |      1193 |      1198 |      1199 |      1200 |      1201 |      1203 |      1204 |      1206 |      1207 |      1209 |      1213 |      1216 |      1217 |      1221 |      1223 |      1224 |      1225 |      1228 |      1231 |      1236 |      1237 |      1238 |      1239 |      1240 |      1244 |      1245 |      1246 |      1249 |      1255 |      1258 |      1262 |      1264 |      1271 |      1274 |      1275 |      1278 |      1282 |      1283 |      1285 |      1287 |      1288 |      1289 |      1291 |      1295 |      1297 |      1299 |      1300 |      1301 |      1308 |      1309 |      1311 |      1313 |      1316 |      1318 |      1322 |      1323 |      1330 |      1331 |      1333 |      1337 |      1338 |      1343 |      1344 |      1345 |      1346 |      1347 |      1352 |      1355 |      1358 |      1360 |      1361 |      1364 |      1366 |      1371 |      1372 |      1374 |      1376 |      1377 |      1381 |      1382 |      1386 |      1388 |      1391 |      1393 |      1402 |      1403 |      1409 |      1410 |      1412 |      1413 |      1414 |      1418 |      1422 |      1424 |      1433 |      1437 |      1442 |      1444 |      1445 |      1449 |      1453 |      1455 |      1459 |      1469 |      1471 |      1473 |      1474 |      1478 |      1480 |      1484 |      1493 |      1494 |      1495 |      1498 |      1501 |      1503 |      1505 |      1512 |      1514 |      1516 |      1520 |      1521 |      1525 |      1526 |      1530 |      1532 |      1533 |      1534 |      1537 |      1538 |      1542 |      1543 |      1544 |      1546 |      1549 |      1552 |      1553 |      1554 |      1555 |      1559 |      1567 |      1568 |      1569 |      1572 |      1574 |      1577 |      1582 |      1585 |      1591 |      1592 |      1595 |      1597 |      1602 |      1603 |      1620 |      1647 |      1655 |      1657 |      1659 |      1670 |      1680 |      1715 |      1721 |      1736 |      1740 |      1743 |      1747 |      1750 |      1755 |      1766 |      1768 |      1778 |      1795 |      1797 |      1800 |      1804 |      1808 |      1817 |      1819 |      1820 |      1823 |      1829 |      1835 |      1837 |      1842 |      1845 |      1851 |      1858 |      1860 |      1864 |      1867 |      1872 |      1880 |      1881 |      1882 |      1884 |      1887 |      1893 |      1898 |      1901 |      1905 |      1908 |      1913 |      1919 |      1922 |      1924 |      1925 |      1927 |      1928 |      1934 |      1935 |      1936 |      1938 |      1940 |      1941 |      1943 |      1950 |      1953 |      1957 |      1961 |      1963 |      1965 |      1967 |      1977 |      1979 |      1980 |      1984 |      1987 |      1995 |      2002 |      2012 |      2022 |      2028 |      2030 |      2032 |      2039 |      2051 |      2058 |      2063 |      2064 |      2069 |      2073 |      2080 |      2096 |      2100 |      2101 |      2108 |      2116 |      </w:t>
      </w:r>
      <w:r>
        <w:rPr>
          <w:rStyle w:val="VerbatimChar"/>
        </w:rPr>
        <w:lastRenderedPageBreak/>
        <w:t xml:space="preserve">2118 |      2121 |      2122 |      2124 |      2132 |      2133 |      2134 |      2136 |      2141 |      2142 |      2145 |      2146 |      2149 |      2150 |      2169 |      2171 |      2181 |      2186 |      2197 |      2210 |      2212 |      2214 |      2221 |      2223 |      2225 |      2235 |      2238 |      2241 |      2246 |      2247 |      2249 |      2251 |      2255 |      2273 |      2278 |      2279 |      2284 |      2288 |      2292 |      2299 |      2301 |      2302 |      2303 |      2315 |      2319 |      2320 |      2323 |      2325 |      2326 |      2327 |      2329 |      2331 |      2333 |      2337 |      2346 |      2348 |      2353 |      2359 |      2360 |      2366 |      2375 |      2384 |      2389 |      2390 |      2394 |      2397 |      2404 |      2406 |      2415 |      2424 |      2427 |      2439 |      2442 |      2445 |      2462 |      2463 |      2473 |      2476 |      2483 |      2503 |      2507 |      2511 |      2515 |      2520 |      2522 |      2528 |      2538 |      2569 |      2570 |      2576 |      2577 |      2578 |      2579 |      2580 |      2600 |      2603 |      2606 |      2611 |      2613 |      2622 |      2625 |      2629 |      2631 |      2647 |      2659 |      2662 |      2670 |      2671 |      2675 |      2679 |      2684 |      2687 |      2697 |      2708 |      2712 |      2718 |      2728 |      2743 |      2745 |      2746 |      2748 |      2751 |      2753 |      2759 |      2760 |      2762 |      2764 |      2767 |      2775 |      2779 |      2782 |      2788 |      2799 |      2812 |      2820 |      2825 |      2828 |      2831 |      2835 |      2848 |      2859 |      2862 |      2864 |      2872 |      2892 |      2896 |      2899 |      2901 |      2910 |      2923 |      2924 |      2930 |      2957 |      2964 |      2969 |      2978 |      2991 |      2993 |      2996 |      3001 |      3016 |      3017 |      3021 |      3029 |      3031 |      3049 |      3051 |      3059 |      3060 |      3062 |      3069 |      3074 |      3077 |      3079 |      3092 |      3104 |      3105 |      3108 |      3114 |      3123 |      3124 |      3148 |      3149 |      3160 |      3161 |      3181 |      3186 |      3190 |      3195 |      3213 |      3229 |      3234 |      3235 |      3244 |      3249 |      3275 |      3331 |      3342 |      3343 |      3345 |      3349 |      3357 |      3368 |      3378 |      3380 |      3384 |      3386 |      3394 |      3398 |      3399 |      3414 |      3416 |      3422 |      3430 |      3441 |      3446 |      3447 |      3448 |      3485 |      3488 |      3496 |      3499 |      3509 |      3512 |      3518 |      3527 |      3535 |      3552 |      3556 |      3565 |      3566 |      3568 |      3573 |      3577 |      3578 |      3590 |      3594 |      3595 |      3599 |      3609 |      3612 |      3617 |      3620 |      3621 |      3622 |      3632 |      3643 |      3650 |      3651 |      3652 |      3656 |      3660 |      3676 |      3711 |      3749 |      3757 |      3758 |      3763 |      3777 |      3780 |      3804 |      3812 |      3832 |      3835 |      3844 |      3850 |      3857 |      3863 |      3868 |      3872 |      3878 |      3905 |      3913 |      3914 |      3915 |      3931 |      3939 |      3949 |      3959 |      3965 |      3966 |      3972 |      3973 |      3976 |      3979 |      3990 |      4006 |      4020 |      4042 |      4057 |      4110 |      4113 |      4139 |      4151 |      4153 |      4165 |      4169 |      4210 |      4221 |      4241 |      4249 |      4272 |      4280 |      4281 |      4297 |      4308 |      4351 |      4370 |      4380 |      4439 |      4454 |      4455 |      4463 |      4473 |      4526 |      4530 |      4576 |      4583 |      4591 |      4594 |      4605 |      4611 |      4623 |      4657 |      4675 |      </w:t>
      </w:r>
      <w:r>
        <w:rPr>
          <w:rStyle w:val="VerbatimChar"/>
        </w:rPr>
        <w:lastRenderedPageBreak/>
        <w:t xml:space="preserve">4679 |      4686 |      4712 |      4716 |      4736 |      4746 |      4771 |      4788 |      4795 |      4796 |      4811 |      4817 |      4843 |      4844 |      4870 |      4933 |      5003 |      5045 |      5084 |      5096 |      5103 |      5117 |      5129 |      5150 |      5152 |      5179 |      5190 |      5234 |      5248 |      5293 |      5302 |      5324 |      5371 |      5381 |      5433 |      5493 |      5507 |      5511 |      5595 |      5711 |      5742 |      5743 |      5771 |      5800 |      5801 |      5804 |      5842 |      5848 |      5866 |      5943 |      5951 |      5954 |      5965 |      5998 |      6070 |      6078 |      6110 |      6143 |      6148 |      6187 |      6199 |      6204 |      6224 |      6229 |      6260 |      6288 |      6289 |      6304 |      6313 |      6314 |      6331 |      6350 |      6361 |      6403 |      6416 |      6419 |      6458 |      6468 |      6527 |      6560 |      6568 |      6579 |      6614 |      6615 |      6681 |      6742 |      6758 |      6761 |      6836 |      6842 |      6850 |      6872 |      6887 |      6948 |      6967 |      6999 |      7057 |      7119 |      7127 |      7166 |      7174 |      7228 |      7238 |      7253 |      7297 |      7308 |      7374 |      7393 |      7408 |      7409 |      7418 |      7432 |      7472 |      7476 |      7485 |      7511 |      7582 |      7596 |      7629 |      7678 |      7685 |      7721 |      7758 |      7763 |      7814 |      7824 |      7855 |      7865 |      7882 |      7966 |      7980 |      8065 |      8072 |      8086 |      8133 |      8229 |      8318 |      8335 |      8358 |      8386 |      8471 |      8487 |      8588 |      8613 |      8648 |      8858 |      8947 |      8978 |      9034 |      9055 |      9157 |      9271 |      9277 |      9283 |      9398 |      9436 |      9566 |      9572 |      9629 |      9857 |      9960 |     10127 |     10144 |     10222 |     10297 |     10366 |     10477 |     10623 |     10722 |     10875 |     10961 |     10974 |     11054 |     11328 |     11560 |     11590 |     11760 |     11816 |     11938 |     11998 |     12169 |     12204 |     12389 |     12579 |     12612 |     12680 |     12749 |     12976 |     13756 |     14027 |     14179 |     14318 |     14421 |     14555 |     14782 |     14896 |     15653 |     15672 |     15857 |     15945 |     18424 | Row Total | </w:t>
      </w:r>
      <w:r>
        <w:br/>
      </w:r>
      <w:r>
        <w:rPr>
          <w:rStyle w:val="VerbatimChar"/>
        </w:rPr>
        <w:t>## ------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</w:t>
      </w:r>
      <w:r>
        <w:rPr>
          <w:rStyle w:val="VerbatimChar"/>
        </w:rPr>
        <w:lastRenderedPageBreak/>
        <w:t>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</w:t>
      </w:r>
      <w:r>
        <w:rPr>
          <w:rStyle w:val="VerbatimChar"/>
        </w:rPr>
        <w:lastRenderedPageBreak/>
        <w:t>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</w:t>
      </w:r>
      <w:r>
        <w:rPr>
          <w:rStyle w:val="VerbatimChar"/>
        </w:rPr>
        <w:lastRenderedPageBreak/>
        <w:t>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</w:t>
      </w:r>
      <w:r>
        <w:br/>
      </w:r>
      <w:r>
        <w:rPr>
          <w:rStyle w:val="VerbatimChar"/>
        </w:rPr>
        <w:t xml:space="preserve">##                0 |         6 |         6 |         6 |         6 |         6 |         6 |         6 |         6 |         6 |         6 |         6 |         6 |         0 |         0 |         6 |         6 |         6 |         6 |         6 |         6 |         6 |         6 |         6 |         6 |         6 |         6 |         0 |         6 |         0 |         6 |         6 |         0 |         6 |         6 |         6 |         6 |         0 |         6 |         6 |         0 |         0 |         0 |         0 |         6 |        12 |         6 |         6 |         6 |        12 |         0 |         6 |         6 |         6 |         0 |         0 |         0 |         6 |         6 |         0 |         6 |         6 |         0 |         6 |         6 |         6 |         6 |         0 |         0 |         6 |         6 |         6 |         0 |         6 |         6 |         6 |         6 |         6 |         6 |         0 |         6 |         0 |         6 |         0 |         0 |         6 |         6 |         0 |         0 |         6 |         6 |         6 |         0 |        12 |         6 |         6 |         0 |         0 |         0 |         0 |         6 |         0 |         6 |         6 |         6 |         6 |         6 |         6 |         6 |         0 |         6 |         6 |         6 |         0 |         6 |         6 |         6 |         6 |         6 |         6 |         0 |         6 |         6 |         6 |         6 |         6 |         6 |         6 |         6 |         0 |         6 |         0 |        12 |         0 |         0 |         6 |         6 |        12 |         6 |         6 |         6 |         6 |         6 |        12 |         6 |         6 |         0 |         0 |         0 |         0 |         6 |         6 |         6 |         6 |         6 |         6 |         0 |         0 |         6 |         0 |         0 |         6 |         0 |         6 |         6 |         0 |        </w:t>
      </w:r>
      <w:r>
        <w:rPr>
          <w:rStyle w:val="VerbatimChar"/>
        </w:rPr>
        <w:lastRenderedPageBreak/>
        <w:t xml:space="preserve">12 |        12 |         6 |         6 |         6 |         6 |         6 |         0 |         0 |         6 |         6 |        18 |        18 |         6 |         0 |         0 |        12 |         6 |         0 |         6 |         0 |        12 |         6 |         6 |         6 |         6 |         6 |         6 |         6 |         6 |         6 |         0 |         6 |         6 |         6 |         6 |         6 |         6 |         6 |         0 |         0 |         0 |         6 |         6 |         6 |         0 |         6 |         6 |         6 |         0 |         0 |         6 |         6 |        12 |         0 |         0 |         0 |        12 |         6 |         6 |         0 |        12 |         6 |         6 |         6 |        18 |         6 |         6 |        12 |        12 |         6 |        12 |         6 |         6 |         0 |        12 |         6 |         0 |         0 |         6 |         6 |        12 |         6 |         6 |         6 |         6 |         6 |         6 |        12 |        12 |         6 |         0 |         6 |         6 |         6 |         6 |         0 |        12 |         6 |         0 |         6 |         6 |         6 |         6 |         6 |         6 |         0 |         6 |         6 |         0 |         6 |         6 |         6 |         6 |         6 |         6 |         6 |         6 |         6 |         6 |         0 |         6 |         6 |         6 |         6 |         6 |         6 |         6 |         6 |         6 |         6 |         6 |         6 |        12 |         6 |         6 |         6 |         0 |         6 |         6 |         0 |         0 |         6 |         6 |         6 |         6 |         6 |        12 |         6 |         6 |         6 |         6 |         6 |         0 |         6 |         6 |         6 |         6 |         0 |         6 |         0 |         6 |         0 |         6 |         0 |         0 |         0 |         6 |         6 |         6 |         6 |         0 |         6 |         6 |         6 |         6 |         0 |         6 |         6 |         6 |         6 |         6 |         6 |         0 |         6 |         6 |         0 |         6 |         6 |         6 |         0 |         6 |         6 |         6 |         0 |        12 |         6 |         0 |         6 |         0 |         6 |         6 |         6 |         6 |         6 |         0 |         6 |         0 |         6 |         0 |         6 |         6 |         6 |         6 |        12 |         6 |         6 |         0 |         6 |         6 |         6 |         0 |         6 |         6 |         6 |         6 |         0 |         6 |         6 |         6 |         6 |         6 |         6 |         0 |         6 |         6 |         6 |         6 |         6 |         6 |         0 |         6 |         0 |         0 |         0 |        12 |         6 |         6 |         6 |         0 |         6 |         6 |         6 |         6 |         0 |         0 |         6 |        12 |         0 |         6 |         6 |         6 |         6 |         6 |         0 |         6 |         6 |         6 |         0 |         6 |         6 |         0 |         0 |         6 |         0 |         6 |         6 |         6 |         6 |         0 |         6 |         6 |        12 |         6 |         6 |         6 |         6 |         0 |         6 |         6 |         6 |         6 |         6 |         6 |         6 |         0 |         6 |         6 |         6 |         6 |         6 |         0 |         6 |         6 |         0 |         6 |         0 |         6 |         6 |         6 |         6 |         6 |         6 |         0 |         6 |         6 |         0 |         6 |         0 |         6 |         6 |        12 |         0 |         0 |         0 |         6 |         6 |         6 |         6 |         6 |         0 |         6 |         6 |         6 |         6 |         6 |         6 |         0 |         6 |         6 |         6 |         6 |         6 |         6 |         0 |         0 |         6 |         6 |         6 |         0 |         </w:t>
      </w:r>
      <w:r>
        <w:rPr>
          <w:rStyle w:val="VerbatimChar"/>
        </w:rPr>
        <w:lastRenderedPageBreak/>
        <w:t xml:space="preserve">6 |         6 |         6 |         6 |         6 |         0 |         6 |         0 |         0 |         6 |         6 |         6 |         6 |         6 |         0 |         6 |         6 |         6 |         6 |         6 |         6 |         6 |         0 |         6 |         6 |         6 |         6 |         6 |         6 |         6 |         6 |         6 |         6 |         6 |         0 |        12 |         6 |         6 |         0 |         6 |         6 |        12 |         6 |         6 |         0 |         6 |         0 |         6 |         0 |         6 |         6 |         6 |        12 |         6 |         0 |         6 |         6 |         0 |         0 |         0 |         6 |         6 |         6 |         6 |         0 |         6 |         6 |         0 |         6 |         6 |         6 |         0 |         6 |         6 |         6 |         6 |         6 |         6 |         6 |         0 |         0 |         6 |         6 |         6 |         6 |         0 |         0 |         6 |         6 |         6 |         0 |         6 |         6 |         6 |         0 |         0 |         6 |         6 |         6 |         6 |         6 |         0 |         6 |         6 |         6 |         6 |         6 |         0 |         6 |         6 |         6 |         6 |         6 |         6 |         6 |        12 |         6 |         6 |         6 |         6 |         6 |        12 |         6 |         0 |         6 |         6 |         6 |         6 |         6 |         6 |         6 |         6 |         6 |         6 |         6 |         6 |         6 |         6 |         6 |         6 |         0 |         6 |        12 |         6 |         0 |         6 |         6 |         6 |         6 |         6 |         6 |         6 |         6 |         0 |         0 |         0 |         6 |         6 |         6 |         0 |         0 |         6 |         6 |         6 |         6 |         6 |         0 |         6 |        12 |         0 |         0 |         0 |         6 |         6 |         0 |         0 |         6 |         0 |         6 |         0 |         0 |        12 |         0 |         0 |         0 |         0 |         6 |         0 |         6 |         6 |         6 |         0 |         0 |         6 |        12 |         6 |         6 |         6 |         0 |         6 |         0 |         0 |         0 |         6 |         6 |         6 |         6 |         6 |         6 |         0 |         0 |         6 |         6 |         6 |         6 |         6 |         0 |         0 |         0 |         0 |         0 |         0 |         6 |         6 |         0 |         6 |         6 |         0 |         6 |         6 |         0 |         6 |         0 |         6 |         0 |         6 |         6 |         6 |         6 |         6 |         6 |         6 |         6 |         0 |         6 |         6 |         6 |         6 |         6 |         6 |         6 |         6 |         6 |         6 |         0 |         0 |        12 |         6 |         0 |         6 |         6 |         6 |         0 |         6 |         6 |         0 |         6 |         0 |         0 |         6 |         0 |         6 |         6 |         6 |         6 |         0 |         0 |         6 |         6 |         0 |         6 |         0 |         6 |         6 |         0 |         6 |         6 |         6 |         6 |         6 |         6 |         0 |         6 |         0 |         6 |         0 |         0 |         0 |         6 |         6 |         0 |         6 |         0 |         0 |         6 |         0 |         6 |         6 |         6 |         0 |         6 |         6 |         6 |         0 |         6 |         6 |         6 |         6 |         6 |         0 |         0 |         6 |         6 |         6 |         6 |         0 |         6 |         6 |         0 |         6 |         6 |         0 |         0 |         6 |         6 |         0 |         0 |         6 |         0 |         6 |         0 |         0 |         0 |         6 |         0 |         6 |         6 |         6 |         6 |         0 |         </w:t>
      </w:r>
      <w:r>
        <w:rPr>
          <w:rStyle w:val="VerbatimChar"/>
        </w:rPr>
        <w:lastRenderedPageBreak/>
        <w:t xml:space="preserve">6 |         6 |         0 |         0 |         6 |         6 |         0 |         6 |         6 |         0 |         6 |         6 |         0 |         0 |         6 |         0 |         0 |         6 |         6 |         0 |         6 |         6 |         6 |         6 |         6 |         0 |         0 |         6 |         0 |         0 |         0 |         6 |         0 |         0 |         0 |         6 |         6 |         0 |         0 |         0 |         0 |         6 |         0 |         6 |         0 |         6 |         0 |         0 |         0 |         0 |         0 |         6 |         0 |         6 |         0 |         0 |      4200 | </w:t>
      </w:r>
      <w:r>
        <w:br/>
      </w:r>
      <w:r>
        <w:rPr>
          <w:rStyle w:val="VerbatimChar"/>
        </w:rPr>
        <w:t xml:space="preserve">##                  |     0.001 |     0.001 |     0.001 |     0.001 |     0.001 |     0.001 |     0.001 |     0.001 |     0.001 |     0.001 |     0.001 |     0.001 |     0.000 |     0.000 |     0.001 |     0.001 |     0.001 |     0.001 |     0.001 |     0.001 |     0.001 |     0.001 |     0.001 |     0.001 |     0.001 |     0.001 |     0.000 |     0.001 |     0.000 |     0.001 |     0.001 |     0.000 |     0.001 |     0.001 |     0.001 |     0.001 |     0.000 |     0.001 |     0.001 |     0.000 |     0.000 |     0.000 |     0.000 |     0.001 |     0.003 |     0.001 |     0.001 |     0.001 |     0.003 |     0.000 |     0.001 |     0.001 |     0.001 |     0.000 |     0.000 |     0.000 |     0.001 |     0.001 |     0.000 |     0.001 |     0.001 |     0.000 |     0.001 |     0.001 |     0.001 |     0.001 |     0.000 |     0.000 |     0.001 |     0.001 |     0.001 |     0.000 |     0.001 |     0.001 |     0.001 |     0.001 |     0.001 |     0.001 |     0.000 |     0.001 |     0.000 |     0.001 |     0.000 |     0.000 |     0.001 |     0.001 |     0.000 |     0.000 |     0.001 |     0.001 |     0.001 |     0.000 |     0.003 |     0.001 |     0.001 |     0.000 |     0.000 |     0.000 |     0.000 |     0.001 |     0.000 |     0.001 |     0.001 |     0.001 |     0.001 |     0.001 |     0.001 |     0.001 |     0.000 |     0.001 |     0.001 |     0.001 |     0.000 |     0.001 |     0.001 |     0.001 |     0.001 |     0.001 |     0.001 |     0.000 |     0.001 |     0.001 |     0.001 |     0.001 |     0.001 |     0.001 |     0.001 |     0.001 |     0.000 |     0.001 |     0.000 |     0.003 |     0.000 |     0.000 |     0.001 |     0.001 |     0.003 |     0.001 |     0.001 |     0.001 |     0.001 |     0.001 |     0.003 |     0.001 |     0.001 |     0.000 |     0.000 |     0.000 |     0.000 |     0.001 |     0.001 |     0.001 |     0.001 |     0.001 |     0.001 |     0.000 |     0.000 |     0.001 |     0.000 |     0.000 |     0.001 |     0.000 |     0.001 |     0.001 |     0.000 |     0.003 |     0.003 |     0.001 |     0.001 |     0.001 |     0.001 |     0.001 |     0.000 |     0.000 |     0.001 |     0.001 |     0.004 |     0.004 |     0.001 |     0.000 |     0.000 |     0.003 |     0.001 |     0.000 |     0.001 |     0.000 |     0.003 |     0.001 |     0.001 |     0.001 |     0.001 |     0.001 |     0.001 |     0.001 |     0.001 |     0.001 |     0.000 |     0.001 |     0.001 |     0.001 |     0.001 |     0.001 |     0.001 |     0.001 |     0.000 |     0.000 |     0.000 |     0.001 |     0.001 |     0.001 |     0.000 |     0.001 |     0.001 |     0.001 |     0.000 |     0.000 |     0.001 |     0.001 |     0.003 |     0.000 |     0.000 |     0.000 |     0.003 |     0.001 |     0.001 |     0.000 |     0.003 |     0.001 |     0.001 |     0.001 |     0.004 |     0.001 |     0.001 |     0.003 |     0.003 |     0.001 |     0.003 |     0.001 |     0.001 |     0.000 |     0.003 |     0.001 |     0.000 |     0.000 |     0.001 |     0.001 |     0.003 |     0.001 |     0.001 |     0.001 |     0.001 |     0.001 |     0.001 |     0.003 |     0.003 |     0.001 |     0.000 |     0.001 |     0.001 |     0.001 |     0.001 |     0.000 |     0.003 |     0.001 |     0.000 </w:t>
      </w:r>
      <w:r>
        <w:rPr>
          <w:rStyle w:val="VerbatimChar"/>
        </w:rPr>
        <w:lastRenderedPageBreak/>
        <w:t xml:space="preserve">|     0.001 |     0.001 |     0.001 |     0.001 |     0.001 |     0.001 |     0.000 |     0.001 |     0.001 |     0.000 |     0.001 |     0.001 |     0.001 |     0.001 |     0.001 |     0.001 |     0.001 |     0.001 |     0.001 |     0.001 |     0.000 |     0.001 |     0.001 |     0.001 |     0.001 |     0.001 |     0.001 |     0.001 |     0.001 |     0.001 |     0.001 |     0.001 |     0.001 |     0.003 |     0.001 |     0.001 |     0.001 |     0.000 |     0.001 |     0.001 |     0.000 |     0.000 |     0.001 |     0.001 |     0.001 |     0.001 |     0.001 |     0.003 |     0.001 |     0.001 |     0.001 |     0.001 |     0.001 |     0.000 |     0.001 |     0.001 |     0.001 |     0.001 |     0.000 |     0.001 |     0.000 |     0.001 |     0.000 |     0.001 |     0.000 |     0.000 |     0.000 |     0.001 |     0.001 |     0.001 |     0.001 |     0.000 |     0.001 |     0.001 |     0.001 |     0.001 |     0.000 |     0.001 |     0.001 |     0.001 |     0.001 |     0.001 |     0.001 |     0.000 |     0.001 |     0.001 |     0.000 |     0.001 |     0.001 |     0.001 |     0.000 |     0.001 |     0.001 |     0.001 |     0.000 |     0.003 |     0.001 |     0.000 |     0.001 |     0.000 |     0.001 |     0.001 |     0.001 |     0.001 |     0.001 |     0.000 |     0.001 |     0.000 |     0.001 |     0.000 |     0.001 |     0.001 |     0.001 |     0.001 |     0.003 |     0.001 |     0.001 |     0.000 |     0.001 |     0.001 |     0.001 |     0.000 |     0.001 |     0.001 |     0.001 |     0.001 |     0.000 |     0.001 |     0.001 |     0.001 |     0.001 |     0.001 |     0.001 |     0.000 |     0.001 |     0.001 |     0.001 |     0.001 |     0.001 |     0.001 |     0.000 |     0.001 |     0.000 |     0.000 |     0.000 |     0.003 |     0.001 |     0.001 |     0.001 |     0.000 |     0.001 |     0.001 |     0.001 |     0.001 |     0.000 |     0.000 |     0.001 |     0.003 |     0.000 |     0.001 |     0.001 |     0.001 |     0.001 |     0.001 |     0.000 |     0.001 |     0.001 |     0.001 |     0.000 |     0.001 |     0.001 |     0.000 |     0.000 |     0.001 |     0.000 |     0.001 |     0.001 |     0.001 |     0.001 |     0.000 |     0.001 |     0.001 |     0.003 |     0.001 |     0.001 |     0.001 |     0.001 |     0.000 |     0.001 |     0.001 |     0.001 |     0.001 |     0.001 |     0.001 |     0.001 |     0.000 |     0.001 |     0.001 |     0.001 |     0.001 |     0.001 |     0.000 |     0.001 |     0.001 |     0.000 |     0.001 |     0.000 |     0.001 |     0.001 |     0.001 |     0.001 |     0.001 |     0.001 |     0.000 |     0.001 |     0.001 |     0.000 |     0.001 |     0.000 |     0.001 |     0.001 |     0.003 |     0.000 |     0.000 |     0.000 |     0.001 |     0.001 |     0.001 |     0.001 |     0.001 |     0.000 |     0.001 |     0.001 |     0.001 |     0.001 |     0.001 |     0.001 |     0.000 |     0.001 |     0.001 |     0.001 |     0.001 |     0.001 |     0.001 |     0.000 |     0.000 |     0.001 |     0.001 |     0.001 |     0.000 |     0.001 |     0.001 |     0.001 |     0.001 |     0.001 |     0.000 |     0.001 |     0.000 |     0.000 |     0.001 |     0.001 |     0.001 |     0.001 |     0.001 |     0.000 |     0.001 |     0.001 |     0.001 |     0.001 |     0.001 |     0.001 |     0.001 |     0.000 |     0.001 |     0.001 |     0.001 |     0.001 |     0.001 |     0.001 |     0.001 |     0.001 |     0.001 |     0.001 |     0.001 |     0.000 |     0.003 |     0.001 |     0.001 |     0.000 |     0.001 |     0.001 |     0.003 |     0.001 |     0.001 |     0.000 |     0.001 |     0.000 |     0.001 |     0.000 |     0.001 |     0.001 |     0.001 |     0.003 |     0.001 |     0.000 |     0.001 |     0.001 |     0.000 |     0.000 |     0.000 |     0.001 |     0.001 |     0.001 |     0.001 |     0.000 |     0.001 |     0.001 |     0.000 |     0.001 |     0.001 |     0.001 |     0.000 |     0.001 |     0.001 |     0.001 </w:t>
      </w:r>
      <w:r>
        <w:rPr>
          <w:rStyle w:val="VerbatimChar"/>
        </w:rPr>
        <w:lastRenderedPageBreak/>
        <w:t xml:space="preserve">|     0.001 |     0.001 |     0.001 |     0.001 |     0.000 |     0.000 |     0.001 |     0.001 |     0.001 |     0.001 |     0.000 |     0.000 |     0.001 |     0.001 |     0.001 |     0.000 |     0.001 |     0.001 |     0.001 |     0.000 |     0.000 |     0.001 |     0.001 |     0.001 |     0.001 |     0.001 |     0.000 |     0.001 |     0.001 |     0.001 |     0.001 |     0.001 |     0.000 |     0.001 |     0.001 |     0.001 |     0.001 |     0.001 |     0.001 |     0.001 |     0.003 |     0.001 |     0.001 |     0.001 |     0.001 |     0.001 |     0.003 |     0.001 |     0.000 |     0.001 |     0.001 |     0.001 |     0.001 |     0.001 |     0.001 |     0.001 |     0.001 |     0.001 |     0.001 |     0.001 |     0.001 |     0.001 |     0.001 |     0.001 |     0.001 |     0.000 |     0.001 |     0.003 |     0.001 |     0.000 |     0.001 |     0.001 |     0.001 |     0.001 |     0.001 |     0.001 |     0.001 |     0.001 |     0.000 |     0.000 |     0.000 |     0.001 |     0.001 |     0.001 |     0.000 |     0.000 |     0.001 |     0.001 |     0.001 |     0.001 |     0.001 |     0.000 |     0.001 |     0.003 |     0.000 |     0.000 |     0.000 |     0.001 |     0.001 |     0.000 |     0.000 |     0.001 |     0.000 |     0.001 |     0.000 |     0.000 |     0.003 |     0.000 |     0.000 |     0.000 |     0.000 |     0.001 |     0.000 |     0.001 |     0.001 |     0.001 |     0.000 |     0.000 |     0.001 |     0.003 |     0.001 |     0.001 |     0.001 |     0.000 |     0.001 |     0.000 |     0.000 |     0.000 |     0.001 |     0.001 |     0.001 |     0.001 |     0.001 |     0.001 |     0.000 |     0.000 |     0.001 |     0.001 |     0.001 |     0.001 |     0.001 |     0.000 |     0.000 |     0.000 |     0.000 |     0.000 |     0.000 |     0.001 |     0.001 |     0.000 |     0.001 |     0.001 |     0.000 |     0.001 |     0.001 |     0.000 |     0.001 |     0.000 |     0.001 |     0.000 |     0.001 |     0.001 |     0.001 |     0.001 |     0.001 |     0.001 |     0.001 |     0.001 |     0.000 |     0.001 |     0.001 |     0.001 |     0.001 |     0.001 |     0.001 |     0.001 |     0.001 |     0.001 |     0.001 |     0.000 |     0.000 |     0.003 |     0.001 |     0.000 |     0.001 |     0.001 |     0.001 |     0.000 |     0.001 |     0.001 |     0.000 |     0.001 |     0.000 |     0.000 |     0.001 |     0.000 |     0.001 |     0.001 |     0.001 |     0.001 |     0.000 |     0.000 |     0.001 |     0.001 |     0.000 |     0.001 |     0.000 |     0.001 |     0.001 |     0.000 |     0.001 |     0.001 |     0.001 |     0.001 |     0.001 |     0.001 |     0.000 |     0.001 |     0.000 |     0.001 |     0.000 |     0.000 |     0.000 |     0.001 |     0.001 |     0.000 |     0.001 |     0.000 |     0.000 |     0.001 |     0.000 |     0.001 |     0.001 |     0.001 |     0.000 |     0.001 |     0.001 |     0.001 |     0.000 |     0.001 |     0.001 |     0.001 |     0.001 |     0.001 |     0.000 |     0.000 |     0.001 |     0.001 |     0.001 |     0.001 |     0.000 |     0.001 |     0.001 |     0.000 |     0.001 |     0.001 |     0.000 |     0.000 |     0.001 |     0.001 |     0.000 |     0.000 |     0.001 |     0.000 |     0.001 |     0.000 |     0.000 |     0.000 |     0.001 |     0.000 |     0.001 |     0.001 |     0.001 |     0.001 |     0.000 |     0.001 |     0.001 |     0.000 |     0.000 |     0.001 |     0.001 |     0.000 |     0.001 |     0.001 |     0.000 |     0.001 |     0.001 |     0.000 |     0.000 |     0.001 |     0.000 |     0.000 |     0.001 |     0.001 |     0.000 |     0.001 |     0.001 |     0.001 |     0.001 |     0.001 |     0.000 |     0.000 |     0.001 |     0.000 |     0.000 |     0.000 |     0.001 |     0.000 |     0.000 |     0.000 |     0.001 |     0.001 |     0.000 |     0.000 |     0.000 |     0.000 |     0.001 |     0.000 |     0.001 |     0.000 |     0.001 |     0.000 |     0.000 |     0.000 |     0.000 </w:t>
      </w:r>
      <w:r>
        <w:rPr>
          <w:rStyle w:val="VerbatimChar"/>
        </w:rPr>
        <w:lastRenderedPageBreak/>
        <w:t xml:space="preserve">|     0.000 |     0.001 |     0.000 |     0.001 |     0.000 |     0.000 |     0.700 | </w:t>
      </w:r>
      <w:r>
        <w:br/>
      </w:r>
      <w:r>
        <w:rPr>
          <w:rStyle w:val="VerbatimChar"/>
        </w:rPr>
        <w:t>## ------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</w:t>
      </w:r>
      <w:r>
        <w:rPr>
          <w:rStyle w:val="VerbatimChar"/>
        </w:rPr>
        <w:lastRenderedPageBreak/>
        <w:t>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</w:t>
      </w:r>
      <w:r>
        <w:rPr>
          <w:rStyle w:val="VerbatimChar"/>
        </w:rPr>
        <w:lastRenderedPageBreak/>
        <w:t>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</w:t>
      </w:r>
      <w:r>
        <w:br/>
      </w:r>
      <w:r>
        <w:rPr>
          <w:rStyle w:val="VerbatimChar"/>
        </w:rPr>
        <w:t xml:space="preserve">##                1 |         0 |         0 |         0 |         0 |         0 |         0 |         0 |         0 |         0 |         0 |         0 |         0 |        12 |         6 |         0 |         0 |         0 |         0 |         0 |         0 |         0 |         0 |         0 |         6 |         0 |         </w:t>
      </w:r>
      <w:r>
        <w:rPr>
          <w:rStyle w:val="VerbatimChar"/>
        </w:rPr>
        <w:lastRenderedPageBreak/>
        <w:t xml:space="preserve">0 |         6 |         0 |         6 |         0 |         0 |         6 |         0 |         0 |         0 |         0 |         6 |         0 |         0 |         6 |         6 |         6 |         6 |         0 |         0 |         0 |         0 |         6 |         0 |         6 |         6 |         0 |         0 |         6 |         6 |         6 |         0 |         0 |         6 |         0 |         0 |         6 |         0 |         0 |         0 |         0 |         6 |         6 |         6 |         0 |         0 |         6 |         0 |         0 |         0 |         0 |         0 |         0 |         6 |         0 |         6 |         0 |         6 |         6 |         0 |         0 |         6 |         6 |         0 |         0 |         0 |         6 |         0 |         0 |         0 |         6 |         6 |         6 |         6 |         0 |         6 |         0 |         0 |         6 |         0 |         0 |         0 |         0 |         6 |         0 |         0 |         0 |         6 |         0 |         0 |         0 |         0 |         0 |         0 |         6 |         0 |         0 |         6 |         0 |         0 |         0 |         0 |         0 |         6 |         0 |         6 |         0 |         6 |         6 |         0 |         0 |         0 |         0 |         0 |         0 |         0 |         0 |         0 |         0 |         0 |         6 |         6 |         6 |         6 |         6 |         0 |         0 |         0 |         0 |         0 |         6 |         6 |         0 |        12 |         6 |         0 |         6 |         0 |         0 |         6 |         0 |         0 |         6 |         0 |         0 |         6 |         0 |         6 |         6 |         0 |         0 |         0 |         0 |         6 |         6 |         6 |         6 |         0 |        12 |         0 |         6 |         0 |         0 |         0 |         0 |         6 |         0 |         0 |         0 |         0 |         0 |         6 |         0 |         0 |         0 |         0 |         0 |         0 |         0 |         6 |         6 |         6 |         0 |         0 |         6 |         6 |         0 |         0 |         0 |         6 |         6 |         0 |         0 |         0 |         6 |         6 |         6 |         0 |         0 |         0 |         6 |         0 |         6 |         0 |         0 |         0 |         0 |         0 |         0 |         0 |         0 |         0 |         0 |         0 |         6 |         0 |         0 |         6 |        12 |         0 |         0 |         0 |         0 |         0 |         0 |         0 |         0 |         0 |         0 |         6 |         0 |         6 |         0 |         0 |         0 |         0 |         6 |         0 |         0 |         6 |         0 |         0 |         0 |         0 |         0 |         0 |         6 |         0 |         6 |         6 |         0 |         0 |         0 |         0 |         0 |         6 |         0 |         0 |         6 |         0 |         6 |         0 |         0 |         0 |         0 |         0 |         0 |         0 |         0 |         0 |         0 |         0 |         0 |         0 |         0 |         0 |         0 |         6 |         0 |         0 |         6 |         6 |         0 |         0 |         0 |         0 |         0 |         0 |         0 |         0 |         0 |         0 |         0 |         6 |         0 |         0 |         0 |         0 |         6 |         0 |         6 |         0 |         6 |         0 |         6 |         6 |         6 |         6 |         0 |         0 |         0 |         6 |         0 |         0 |         0 |         0 |         6 |         0 |         0 |         0 |         0 |         0 |         0 |         6 |         0 |         6 |         6 |         6 |         0 |         0 |         6 |         0 |         6 |         0 |         6 |         0 |         0 |         6 |         0 |         6 |         0 |         0 |         0 |         0 |         0 |         6 |         0 |         6 |         0 |         6 |         </w:t>
      </w:r>
      <w:r>
        <w:rPr>
          <w:rStyle w:val="VerbatimChar"/>
        </w:rPr>
        <w:lastRenderedPageBreak/>
        <w:t xml:space="preserve">0 |         0 |         0 |         0 |         0 |         0 |         0 |        12 |         0 |         0 |         0 |         6 |         0 |         0 |         0 |         0 |         6 |         0 |         0 |         0 |         0 |         0 |         0 |         6 |         0 |         0 |         0 |         0 |         0 |         0 |         6 |         0 |         6 |         6 |         6 |         0 |         0 |         0 |         0 |         6 |         0 |         0 |         0 |         0 |         6 |         6 |         0 |         0 |         6 |         0 |         0 |         0 |         0 |         0 |         6 |         0 |         0 |         0 |         6 |         0 |         0 |         6 |         6 |         0 |         6 |         0 |         0 |         0 |         0 |         6 |         0 |         0 |         0 |         0 |         0 |         0 |         0 |         6 |         0 |         0 |         0 |         6 |         0 |         0 |         0 |         6 |         0 |         6 |         0 |         0 |         0 |         6 |         0 |         0 |         6 |         0 |         6 |         0 |         0 |         0 |         0 |         0 |         0 |         6 |         0 |         0 |         6 |         0 |         6 |         0 |         0 |         0 |         6 |         6 |         6 |         0 |         0 |         0 |         0 |         0 |         6 |         0 |         6 |         0 |         0 |         0 |         0 |         6 |         0 |         0 |         0 |         0 |         0 |         0 |         6 |         6 |         0 |         0 |         0 |         6 |         0 |         0 |         0 |         0 |         0 |         6 |         0 |         6 |         6 |         0 |         0 |         0 |         0 |         0 |         6 |         0 |         0 |         0 |         0 |         0 |         0 |         0 |         6 |         0 |         0 |         0 |         0 |         0 |         0 |         0 |         0 |         0 |         0 |         0 |         6 |         0 |         0 |         0 |         6 |         0 |         0 |         0 |         0 |         0 |         6 |         0 |         6 |         0 |         6 |         0 |         0 |         0 |         0 |         0 |         6 |         0 |         0 |         6 |         6 |         6 |         0 |         0 |         0 |         0 |         6 |         0 |         0 |         6 |         0 |         0 |         0 |         6 |         0 |         0 |         0 |         0 |         0 |         0 |         0 |         6 |        12 |         0 |         0 |         0 |         0 |         6 |         6 |         0 |         0 |         0 |         6 |         0 |         0 |         0 |         6 |         6 |         0 |         0 |         0 |         0 |         0 |         6 |         0 |         0 |         0 |         0 |         0 |         6 |         0 |         0 |         0 |         0 |         0 |         0 |         0 |         0 |         0 |         0 |         0 |         0 |         0 |         0 |         0 |         6 |         0 |         0 |         0 |         0 |         0 |         0 |         0 |         0 |         0 |         0 |         0 |         0 |         0 |         0 |         0 |         0 |         6 |         0 |         0 |         0 |         6 |         0 |         0 |         0 |         0 |         0 |         0 |         0 |         0 |         6 |         6 |         6 |         0 |         0 |         6 |         6 |         6 |         0 |         0 |         0 |         0 |         0 |         6 |         0 |         0 |         6 |         6 |         6 |         0 |         0 |         6 |         6 |         0 |         6 |         0 |         6 |         6 |         0 |         6 |         6 |         6 |         6 |         0 |         6 |         0 |         0 |         0 |         6 |         6 |         0 |         0 |         0 |         0 |         0 |         6 |         0 |         6 |         6 |         6 |         0 |         0 |         0 |         0 |         0 |         0 |         6 |         </w:t>
      </w:r>
      <w:r>
        <w:rPr>
          <w:rStyle w:val="VerbatimChar"/>
        </w:rPr>
        <w:lastRenderedPageBreak/>
        <w:t xml:space="preserve">6 |         0 |         0 |         0 |         0 |         0 |         6 |         6 |         6 |         6 |         6 |         6 |         0 |         0 |         6 |         0 |         0 |         6 |         0 |         0 |         6 |         0 |         6 |         0 |         6 |         0 |         0 |         0 |         0 |         0 |         0 |         0 |         0 |         6 |         0 |         0 |         0 |         0 |         0 |         0 |         0 |         0 |         0 |         0 |         6 |         6 |         0 |         0 |         6 |         0 |         0 |         0 |         6 |         0 |         0 |         6 |         0 |         6 |         6 |         0 |         6 |         0 |         0 |         0 |         0 |         6 |         6 |         0 |         0 |         6 |         0 |         6 |         6 |         0 |         6 |         0 |         0 |         0 |         0 |         0 |         0 |         6 |         6 |         6 |         0 |         6 |         6 |         6 |         0 |         0 |         6 |         0 |         6 |         6 |         0 |         6 |         0 |         0 |         0 |         6 |         0 |         0 |         0 |         6 |         0 |         0 |         0 |         0 |         0 |         6 |         6 |         0 |         0 |         0 |         0 |         6 |         0 |         0 |         6 |         0 |         0 |         6 |         6 |         0 |         0 |         6 |         6 |         0 |         6 |         0 |         6 |         6 |         6 |         0 |         6 |         0 |         0 |         0 |         0 |         6 |         0 |         0 |         6 |         6 |         0 |         0 |         6 |         0 |         0 |         6 |         0 |         0 |         6 |         6 |         0 |         6 |         6 |         0 |         0 |         6 |         0 |         0 |         0 |         0 |         0 |         6 |         6 |         0 |         6 |         6 |         6 |         0 |         6 |         6 |         6 |         0 |         0 |         6 |         6 |         6 |         6 |         0 |         6 |         0 |         6 |         0 |         6 |         6 |         6 |         6 |         6 |         0 |         6 |         0 |         6 |         6 |      1800 | </w:t>
      </w:r>
      <w:r>
        <w:br/>
      </w:r>
      <w:r>
        <w:rPr>
          <w:rStyle w:val="VerbatimChar"/>
        </w:rPr>
        <w:t xml:space="preserve">##                  |     0.000 |     0.000 |     0.000 |     0.000 |     0.000 |     0.000 |     0.000 |     0.000 |     0.000 |     0.000 |     0.000 |     0.000 |     0.007 |     0.003 |     0.000 |     0.000 |     0.000 |     0.000 |     0.000 |     0.000 |     0.000 |     0.000 |     0.000 |     0.003 |     0.000 |     0.000 |     0.003 |     0.000 |     0.003 |     0.000 |     0.000 |     0.003 |     0.000 |     0.000 |     0.000 |     0.000 |     0.003 |     0.000 |     0.000 |     0.003 |     0.003 |     0.003 |     0.003 |     0.000 |     0.000 |     0.000 |     0.000 |     0.003 |     0.000 |     0.003 |     0.003 |     0.000 |     0.000 |     0.003 |     0.003 |     0.003 |     0.000 |     0.000 |     0.003 |     0.000 |     0.000 |     0.003 |     0.000 |     0.000 |     0.000 |     0.000 |     0.003 |     0.003 |     0.003 |     0.000 |     0.000 |     0.003 |     0.000 |     0.000 |     0.000 |     0.000 |     0.000 |     0.000 |     0.003 |     0.000 |     0.003 |     0.000 |     0.003 |     0.003 |     0.000 |     0.000 |     0.003 |     0.003 |     0.000 |     0.000 |     0.000 |     0.003 |     0.000 |     0.000 |     0.000 |     0.003 |     0.003 |     0.003 |     0.003 |     0.000 |     0.003 |     0.000 |     0.000 |     0.003 |     0.000 |     0.000 |     0.000 |     0.000 |     0.003 |     0.000 |     0.000 |     0.000 |     0.003 |     0.000 |     0.000 |     0.000 |     0.000 |     0.000 |     0.000 |     0.003 |     0.000 |     0.000 |     0.003 |     0.000 |     0.000 |     0.000 |     0.000 |     0.000 |     0.003 |     0.000 |     0.003 |     0.000 |     0.003 |     0.003 |     0.000 </w:t>
      </w:r>
      <w:r>
        <w:rPr>
          <w:rStyle w:val="VerbatimChar"/>
        </w:rPr>
        <w:lastRenderedPageBreak/>
        <w:t xml:space="preserve">|     0.000 |     0.000 |     0.000 |     0.000 |     0.000 |     0.000 |     0.000 |     0.000 |     0.000 |     0.000 |     0.003 |     0.003 |     0.003 |     0.003 |     0.003 |     0.000 |     0.000 |     0.000 |     0.000 |     0.000 |     0.003 |     0.003 |     0.000 |     0.007 |     0.003 |     0.000 |     0.003 |     0.000 |     0.000 |     0.003 |     0.000 |     0.000 |     0.003 |     0.000 |     0.000 |     0.003 |     0.000 |     0.003 |     0.003 |     0.000 |     0.000 |     0.000 |     0.000 |     0.003 |     0.003 |     0.003 |     0.003 |     0.000 |     0.007 |     0.000 |     0.003 |     0.000 |     0.000 |     0.000 |     0.000 |     0.003 |     0.000 |     0.000 |     0.000 |     0.000 |     0.000 |     0.003 |     0.000 |     0.000 |     0.000 |     0.000 |     0.000 |     0.000 |     0.000 |     0.003 |     0.003 |     0.003 |     0.000 |     0.000 |     0.003 |     0.003 |     0.000 |     0.000 |     0.000 |     0.003 |     0.003 |     0.000 |     0.000 |     0.000 |     0.003 |     0.003 |     0.003 |     0.000 |     0.000 |     0.000 |     0.003 |     0.000 |     0.003 |     0.000 |     0.000 |     0.000 |     0.000 |     0.000 |     0.000 |     0.000 |     0.000 |     0.000 |     0.000 |     0.000 |     0.003 |     0.000 |     0.000 |     0.003 |     0.007 |     0.000 |     0.000 |     0.000 |     0.000 |     0.000 |     0.000 |     0.000 |     0.000 |     0.000 |     0.000 |     0.003 |     0.000 |     0.003 |     0.000 |     0.000 |     0.000 |     0.000 |     0.003 |     0.000 |     0.000 |     0.003 |     0.000 |     0.000 |     0.000 |     0.000 |     0.000 |     0.000 |     0.003 |     0.000 |     0.003 |     0.003 |     0.000 |     0.000 |     0.000 |     0.000 |     0.000 |     0.003 |     0.000 |     0.000 |     0.003 |     0.000 |     0.003 |     0.000 |     0.000 |     0.000 |     0.000 |     0.000 |     0.000 |     0.000 |     0.000 |     0.000 |     0.000 |     0.000 |     0.000 |     0.000 |     0.000 |     0.000 |     0.000 |     0.003 |     0.000 |     0.000 |     0.003 |     0.003 |     0.000 |     0.000 |     0.000 |     0.000 |     0.000 |     0.000 |     0.000 |     0.000 |     0.000 |     0.000 |     0.000 |     0.003 |     0.000 |     0.000 |     0.000 |     0.000 |     0.003 |     0.000 |     0.003 |     0.000 |     0.003 |     0.000 |     0.003 |     0.003 |     0.003 |     0.003 |     0.000 |     0.000 |     0.000 |     0.003 |     0.000 |     0.000 |     0.000 |     0.000 |     0.003 |     0.000 |     0.000 |     0.000 |     0.000 |     0.000 |     0.000 |     0.003 |     0.000 |     0.003 |     0.003 |     0.003 |     0.000 |     0.000 |     0.003 |     0.000 |     0.003 |     0.000 |     0.003 |     0.000 |     0.000 |     0.003 |     0.000 |     0.003 |     0.000 |     0.000 |     0.000 |     0.000 |     0.000 |     0.003 |     0.000 |     0.003 |     0.000 |     0.003 |     0.000 |     0.000 |     0.000 |     0.000 |     0.000 |     0.000 |     0.000 |     0.007 |     0.000 |     0.000 |     0.000 |     0.003 |     0.000 |     0.000 |     0.000 |     0.000 |     0.003 |     0.000 |     0.000 |     0.000 |     0.000 |     0.000 |     0.000 |     0.003 |     0.000 |     0.000 |     0.000 |     0.000 |     0.000 |     0.000 |     0.003 |     0.000 |     0.003 |     0.003 |     0.003 |     0.000 |     0.000 |     0.000 |     0.000 |     0.003 |     0.000 |     0.000 |     0.000 |     0.000 |     0.003 |     0.003 |     0.000 |     0.000 |     0.003 |     0.000 |     0.000 |     0.000 |     0.000 |     0.000 |     0.003 |     0.000 |     0.000 |     0.000 |     0.003 |     0.000 |     0.000 |     0.003 |     0.003 |     0.000 |     0.003 |     0.000 |     0.000 |     0.000 |     0.000 |     0.003 |     0.000 |     0.000 |     0.000 |     0.000 |     0.000 |     0.000 |     0.000 |     0.003 |     0.000 |     0.000 |     0.000 |     0.003 |     0.000 |     0.000 |     0.000 </w:t>
      </w:r>
      <w:r>
        <w:rPr>
          <w:rStyle w:val="VerbatimChar"/>
        </w:rPr>
        <w:lastRenderedPageBreak/>
        <w:t xml:space="preserve">|     0.003 |     0.000 |     0.003 |     0.000 |     0.000 |     0.000 |     0.003 |     0.000 |     0.000 |     0.003 |     0.000 |     0.003 |     0.000 |     0.000 |     0.000 |     0.000 |     0.000 |     0.000 |     0.003 |     0.000 |     0.000 |     0.003 |     0.000 |     0.003 |     0.000 |     0.000 |     0.000 |     0.003 |     0.003 |     0.003 |     0.000 |     0.000 |     0.000 |     0.000 |     0.000 |     0.003 |     0.000 |     0.003 |     0.000 |     0.000 |     0.000 |     0.000 |     0.003 |     0.000 |     0.000 |     0.000 |     0.000 |     0.000 |     0.000 |     0.003 |     0.003 |     0.000 |     0.000 |     0.000 |     0.003 |     0.000 |     0.000 |     0.000 |     0.000 |     0.000 |     0.003 |     0.000 |     0.003 |     0.003 |     0.000 |     0.000 |     0.000 |     0.000 |     0.000 |     0.003 |     0.000 |     0.000 |     0.000 |     0.000 |     0.000 |     0.000 |     0.000 |     0.003 |     0.000 |     0.000 |     0.000 |     0.000 |     0.000 |     0.000 |     0.000 |     0.000 |     0.000 |     0.000 |     0.000 |     0.003 |     0.000 |     0.000 |     0.000 |     0.003 |     0.000 |     0.000 |     0.000 |     0.000 |     0.000 |     0.003 |     0.000 |     0.003 |     0.000 |     0.003 |     0.000 |     0.000 |     0.000 |     0.000 |     0.000 |     0.003 |     0.000 |     0.000 |     0.003 |     0.003 |     0.003 |     0.000 |     0.000 |     0.000 |     0.000 |     0.003 |     0.000 |     0.000 |     0.003 |     0.000 |     0.000 |     0.000 |     0.003 |     0.000 |     0.000 |     0.000 |     0.000 |     0.000 |     0.000 |     0.000 |     0.003 |     0.007 |     0.000 |     0.000 |     0.000 |     0.000 |     0.003 |     0.003 |     0.000 |     0.000 |     0.000 |     0.003 |     0.000 |     0.000 |     0.000 |     0.003 |     0.003 |     0.000 |     0.000 |     0.000 |     0.000 |     0.000 |     0.003 |     0.000 |     0.000 |     0.000 |     0.000 |     0.000 |     0.003 |     0.000 |     0.000 |     0.000 |     0.000 |     0.000 |     0.000 |     0.000 |     0.000 |     0.000 |     0.000 |     0.000 |     0.000 |     0.000 |     0.000 |     0.000 |     0.003 |     0.000 |     0.000 |     0.000 |     0.000 |     0.000 |     0.000 |     0.000 |     0.000 |     0.000 |     0.000 |     0.000 |     0.000 |     0.000 |     0.000 |     0.000 |     0.000 |     0.003 |     0.000 |     0.000 |     0.000 |     0.003 |     0.000 |     0.000 |     0.000 |     0.000 |     0.000 |     0.000 |     0.000 |     0.000 |     0.003 |     0.003 |     0.003 |     0.000 |     0.000 |     0.003 |     0.003 |     0.003 |     0.000 |     0.000 |     0.000 |     0.000 |     0.000 |     0.003 |     0.000 |     0.000 |     0.003 |     0.003 |     0.003 |     0.000 |     0.000 |     0.003 |     0.003 |     0.000 |     0.003 |     0.000 |     0.003 |     0.003 |     0.000 |     0.003 |     0.003 |     0.003 |     0.003 |     0.000 |     0.003 |     0.000 |     0.000 |     0.000 |     0.003 |     0.003 |     0.000 |     0.000 |     0.000 |     0.000 |     0.000 |     0.003 |     0.000 |     0.003 |     0.003 |     0.003 |     0.000 |     0.000 |     0.000 |     0.000 |     0.000 |     0.000 |     0.003 |     0.003 |     0.000 |     0.000 |     0.000 |     0.000 |     0.000 |     0.003 |     0.003 |     0.003 |     0.003 |     0.003 |     0.003 |     0.000 |     0.000 |     0.003 |     0.000 |     0.000 |     0.003 |     0.000 |     0.000 |     0.003 |     0.000 |     0.003 |     0.000 |     0.003 |     0.000 |     0.000 |     0.000 |     0.000 |     0.000 |     0.000 |     0.000 |     0.000 |     0.003 |     0.000 |     0.000 |     0.000 |     0.000 |     0.000 |     0.000 |     0.000 |     0.000 |     0.000 |     0.000 |     0.003 |     0.003 |     0.000 |     0.000 |     0.003 |     0.000 |     0.000 |     0.000 |     0.003 |     0.000 |     0.000 |     0.003 |     0.000 |     0.003 |     0.003 |     0.000 </w:t>
      </w:r>
      <w:r>
        <w:rPr>
          <w:rStyle w:val="VerbatimChar"/>
        </w:rPr>
        <w:lastRenderedPageBreak/>
        <w:t xml:space="preserve">|     0.003 |     0.000 |     0.000 |     0.000 |     0.000 |     0.003 |     0.003 |     0.000 |     0.000 |     0.003 |     0.000 |     0.003 |     0.003 |     0.000 |     0.003 |     0.000 |     0.000 |     0.000 |     0.000 |     0.000 |     0.000 |     0.003 |     0.003 |     0.003 |     0.000 |     0.003 |     0.003 |     0.003 |     0.000 |     0.000 |     0.003 |     0.000 |     0.003 |     0.003 |     0.000 |     0.003 |     0.000 |     0.000 |     0.000 |     0.003 |     0.000 |     0.000 |     0.000 |     0.003 |     0.000 |     0.000 |     0.000 |     0.000 |     0.000 |     0.003 |     0.003 |     0.000 |     0.000 |     0.000 |     0.000 |     0.003 |     0.000 |     0.000 |     0.003 |     0.000 |     0.000 |     0.003 |     0.003 |     0.000 |     0.000 |     0.003 |     0.003 |     0.000 |     0.003 |     0.000 |     0.003 |     0.003 |     0.003 |     0.000 |     0.003 |     0.000 |     0.000 |     0.000 |     0.000 |     0.003 |     0.000 |     0.000 |     0.003 |     0.003 |     0.000 |     0.000 |     0.003 |     0.000 |     0.000 |     0.003 |     0.000 |     0.000 |     0.003 |     0.003 |     0.000 |     0.003 |     0.003 |     0.000 |     0.000 |     0.003 |     0.000 |     0.000 |     0.000 |     0.000 |     0.000 |     0.003 |     0.003 |     0.000 |     0.003 |     0.003 |     0.003 |     0.000 |     0.003 |     0.003 |     0.003 |     0.000 |     0.000 |     0.003 |     0.003 |     0.003 |     0.003 |     0.000 |     0.003 |     0.000 |     0.003 |     0.000 |     0.003 |     0.003 |     0.003 |     0.003 |     0.003 |     0.000 |     0.003 |     0.000 |     0.003 |     0.003 |     0.300 | </w:t>
      </w:r>
      <w:r>
        <w:br/>
      </w:r>
      <w:r>
        <w:rPr>
          <w:rStyle w:val="VerbatimChar"/>
        </w:rPr>
        <w:t>## ------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</w:t>
      </w:r>
      <w:r>
        <w:rPr>
          <w:rStyle w:val="VerbatimChar"/>
        </w:rPr>
        <w:lastRenderedPageBreak/>
        <w:t>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</w:t>
      </w:r>
      <w:r>
        <w:rPr>
          <w:rStyle w:val="VerbatimChar"/>
        </w:rPr>
        <w:lastRenderedPageBreak/>
        <w:t>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</w:t>
      </w:r>
      <w:r>
        <w:rPr>
          <w:rStyle w:val="VerbatimChar"/>
        </w:rPr>
        <w:lastRenderedPageBreak/>
        <w:t>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</w:t>
      </w:r>
      <w:r>
        <w:br/>
      </w:r>
      <w:r>
        <w:rPr>
          <w:rStyle w:val="VerbatimChar"/>
        </w:rPr>
        <w:t xml:space="preserve">##     Column Total |         6 |         6 |         6 |         6 |         6 |         6 |         6 |         6 |         6 |         6 |         6 |         6 |        12 |         6 |         6 |         6 |         6 |         6 |         6 |         6 |         6 |         6 |         6 |        12 |         6 |         6 |         6 |         6 |         6 |         6 |         6 |         6 |         6 |         6 |         6 |         6 |         6 |         6 |         6 |         6 |         6 |         6 |         6 |         6 |        12 |         6 |         6 |        12 |        12 |         6 |        12 |         6 |         6 |         6 |         6 |         6 |         6 |         6 |         6 |         6 |         6 |         6 |         6 |         6 |         6 |         6 |         6 |         6 |        12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12 |         6 |         6 |         6 |         6 |         6 |         6 |         6 |         6 |         6 |         6 |        12 |         6 |         6 |         6 |         6 |         6 |         6 |         6 |         6 |         6 |         6 |         6 |         6 |         6 |         6 |         6 |         6 |         6 |         6 |        12 |         6 |         6 |         6 |         6 |         6 |         6 |         6 |         6 |        12 |         6 |         6 |         6 |         6 |        12 |         6 |         6 |         6 |         6 |         6 |        12 |         6 |         6 |         6 |         6 |         6 |         6 |        12 |         6 |         6 |         6 |         6 |         6 |         6 |         6 |         6 |        12 |         6 |         6 |         6 |         6 |         6 |         6 |        12 |        12 |        12 |         6 |         6 |        12 |         6 |         6 |         6 |         6 |         6 |        18 |        18 |        12 |         6 |         6 |        18 |         6 |        12 |         6 |         6 |        12 |         6 |         6 |         6 |        12 |         6 |         6 |         6 |         6 |         6 |         6 |         6 |         6 |         6 |         6 |         6 |         6 |         6 |         6 |         6 |         6 |         6 |         6 |        12 |         6 |         6 |         6 |         6 |         6 |         6 |         6 |         6 |        12 |         6 |         6 |         6 |        12 |         6 |         6 |         6 |        12 |        12 |         6 |         6 |        18 |         6 |         6 |        12 |        12 |         </w:t>
      </w:r>
      <w:r>
        <w:rPr>
          <w:rStyle w:val="VerbatimChar"/>
        </w:rPr>
        <w:lastRenderedPageBreak/>
        <w:t xml:space="preserve">6 |        12 |         6 |         6 |         6 |        12 |         6 |         6 |        12 |         6 |         6 |        12 |         6 |         6 |         6 |         6 |         6 |         6 |        12 |        18 |         6 |         6 |         6 |         6 |         6 |         6 |         6 |        12 |         6 |         6 |         6 |         6 |         6 |         6 |         6 |         6 |         6 |         6 |        12 |         6 |         6 |         6 |         6 |         6 |         6 |        12 |         6 |         6 |        12 |         6 |         6 |         6 |         6 |         6 |         6 |         6 |         6 |         6 |         6 |         6 |         6 |         6 |         6 |        12 |         6 |         6 |         6 |         6 |         6 |         6 |         6 |         6 |         6 |         6 |         6 |         6 |         6 |        12 |         6 |         6 |         6 |         6 |         6 |         6 |         6 |         6 |         6 |         6 |         6 |         6 |         6 |         6 |         6 |         6 |         6 |         6 |         6 |        12 |         6 |         6 |         6 |         6 |         6 |         6 |         6 |         6 |         6 |         6 |         6 |         6 |         6 |         6 |         6 |         6 |         6 |        12 |         6 |        12 |         6 |         6 |         6 |         6 |        12 |         6 |         6 |        12 |         6 |         6 |         6 |         6 |         6 |         6 |         6 |         6 |         6 |         6 |         6 |         6 |         6 |         6 |         6 |         6 |         6 |         6 |        12 |         6 |         6 |        12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12 |         6 |         6 |         6 |         6 |         6 |         6 |         6 |         6 |         6 |         6 |         6 |        12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12 |         6 |         6 |         6 |         6 |         6 |         6 |         6 |         6 |        12 |         6 |         6 |         6 |         6 |         6 |        12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12 |         6 |         6 |         6 |         6 |         6 |         6 |         6 |         6 |         6 |         6 |        12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12 |         6 |         6 |         6 |         6 |         6 |        12 |         6 |         6 |         6 |         6 |         6 |         6 |         6 |         6 |         6 |         6 |        12 |         6 |         6 |         6 |         6 |         6 |         6 |         6 |         6 |         6 |         6 |         6 |         6 |         6 |         6 |         6 |         6 |         6 |         </w:t>
      </w:r>
      <w:r>
        <w:rPr>
          <w:rStyle w:val="VerbatimChar"/>
        </w:rPr>
        <w:lastRenderedPageBreak/>
        <w:t xml:space="preserve">6 |         6 |         6 |         6 |         6 |         6 |         6 |         6 |         6 |         6 |        12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12 |         6 |         6 |         6 |         6 |         6 |        12 |         6 |         6 |         6 |         6 |         6 |         6 |         6 |         6 |         6 |         6 |         6 |         6 |         6 |         6 |         6 |         6 |         6 |         6 |         6 |         6 |        12 |         6 |         6 |         6 |         6 |         6 |         6 |         6 |         6 |         6 |         6 |         6 |         6 |         6 |         6 |         6 |        12 |         6 |         6 |         6 |         6 |         6 |         6 |         6 |         6 |         6 |        12 |         6 |         6 |         6 |         6 |         6 |         6 |         6 |         6 |         6 |         6 |         6 |         6 |        12 |         6 |         6 |         6 |         6 |         6 |         6 |         6 |         6 |         6 |         6 |         6 |         6 |        12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12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12 |         6 |         6 |         6 |         6 |         6 |         6 |         6 |         6 |         6 |        12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   6 |      6000 | </w:t>
      </w:r>
      <w:r>
        <w:br/>
      </w:r>
      <w:r>
        <w:rPr>
          <w:rStyle w:val="VerbatimChar"/>
        </w:rPr>
        <w:t>## -----------------|-----------|-----------|-----------|-----------|--------</w:t>
      </w:r>
      <w:r>
        <w:rPr>
          <w:rStyle w:val="VerbatimChar"/>
        </w:rPr>
        <w:lastRenderedPageBreak/>
        <w:t>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</w:t>
      </w:r>
      <w:r>
        <w:rPr>
          <w:rStyle w:val="VerbatimChar"/>
        </w:rPr>
        <w:lastRenderedPageBreak/>
        <w:t>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</w:t>
      </w:r>
      <w:r>
        <w:rPr>
          <w:rStyle w:val="VerbatimChar"/>
        </w:rPr>
        <w:lastRenderedPageBreak/>
        <w:t>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</w:p>
    <w:p w14:paraId="478F4901" w14:textId="77777777" w:rsidR="00DA3EEC" w:rsidRDefault="00613638">
      <w:pPr>
        <w:pStyle w:val="SourceCode"/>
      </w:pPr>
      <w:r>
        <w:rPr>
          <w:rStyle w:val="KeywordTok"/>
        </w:rPr>
        <w:t>CrossTable</w:t>
      </w:r>
      <w:r>
        <w:rPr>
          <w:rStyle w:val="NormalTok"/>
        </w:rPr>
        <w:t>(cra_data</w:t>
      </w:r>
      <w:r>
        <w:rPr>
          <w:rStyle w:val="OperatorTok"/>
        </w:rPr>
        <w:t>$</w:t>
      </w:r>
      <w:r>
        <w:rPr>
          <w:rStyle w:val="NormalTok"/>
        </w:rPr>
        <w:t>default,cra_data</w:t>
      </w:r>
      <w:r>
        <w:rPr>
          <w:rStyle w:val="OperatorTok"/>
        </w:rPr>
        <w:t>$</w:t>
      </w:r>
      <w:r>
        <w:rPr>
          <w:rStyle w:val="NormalTok"/>
        </w:rPr>
        <w:t>savings_balance,</w:t>
      </w:r>
      <w:r>
        <w:rPr>
          <w:rStyle w:val="DataTypeTok"/>
        </w:rPr>
        <w:t>prop.r =</w:t>
      </w:r>
      <w:r>
        <w:rPr>
          <w:rStyle w:val="NormalTok"/>
        </w:rPr>
        <w:t xml:space="preserve"> T,</w:t>
      </w:r>
      <w:r>
        <w:rPr>
          <w:rStyle w:val="DataTypeTok"/>
        </w:rPr>
        <w:t>prop.t =</w:t>
      </w:r>
      <w:r>
        <w:rPr>
          <w:rStyle w:val="NormalTok"/>
        </w:rPr>
        <w:t xml:space="preserve"> F,</w:t>
      </w:r>
      <w:r>
        <w:rPr>
          <w:rStyle w:val="DataTypeTok"/>
        </w:rPr>
        <w:t>prop.c =</w:t>
      </w:r>
      <w:r>
        <w:rPr>
          <w:rStyle w:val="NormalTok"/>
        </w:rPr>
        <w:t xml:space="preserve"> F,</w:t>
      </w:r>
      <w:r>
        <w:rPr>
          <w:rStyle w:val="DataTypeTok"/>
        </w:rPr>
        <w:t>prop.chisq =</w:t>
      </w:r>
      <w:r>
        <w:rPr>
          <w:rStyle w:val="NormalTok"/>
        </w:rPr>
        <w:t xml:space="preserve"> F)</w:t>
      </w:r>
    </w:p>
    <w:p w14:paraId="5EF096BC" w14:textId="77777777" w:rsidR="00DA3EEC" w:rsidRDefault="00613638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>##    Cell Contents</w:t>
      </w:r>
      <w:r>
        <w:br/>
      </w:r>
      <w:r>
        <w:rPr>
          <w:rStyle w:val="VerbatimChar"/>
        </w:rPr>
        <w:t>## |-------------------------|</w:t>
      </w:r>
      <w:r>
        <w:br/>
      </w:r>
      <w:r>
        <w:rPr>
          <w:rStyle w:val="VerbatimChar"/>
        </w:rPr>
        <w:t>## |                       N |</w:t>
      </w:r>
      <w:r>
        <w:br/>
      </w:r>
      <w:r>
        <w:rPr>
          <w:rStyle w:val="VerbatimChar"/>
        </w:rPr>
        <w:t>## |           N / Row Total |</w:t>
      </w:r>
      <w:r>
        <w:br/>
      </w:r>
      <w:r>
        <w:rPr>
          <w:rStyle w:val="VerbatimChar"/>
        </w:rPr>
        <w:t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tal Observations in Table:  6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     | cra_data$savings_balance </w:t>
      </w:r>
      <w:r>
        <w:br/>
      </w:r>
      <w:r>
        <w:rPr>
          <w:rStyle w:val="VerbatimChar"/>
        </w:rPr>
        <w:t xml:space="preserve">## cra_data$default |      &lt; 100 USD |     &gt; 1000 USD |  100 - 500 USD | 500 - 1000 USD |      Row Total | </w:t>
      </w:r>
      <w:r>
        <w:br/>
      </w:r>
      <w:r>
        <w:rPr>
          <w:rStyle w:val="VerbatimChar"/>
        </w:rPr>
        <w:t>## -----------------|----------------|----------------|----------------|----------------|----------------|</w:t>
      </w:r>
      <w:r>
        <w:br/>
      </w:r>
      <w:r>
        <w:rPr>
          <w:rStyle w:val="VerbatimChar"/>
        </w:rPr>
        <w:t xml:space="preserve">##                0 |           2916 |            344 |            528 |            412 |           4200 | </w:t>
      </w:r>
      <w:r>
        <w:br/>
      </w:r>
      <w:r>
        <w:rPr>
          <w:rStyle w:val="VerbatimChar"/>
        </w:rPr>
        <w:t xml:space="preserve">##                  |          0.694 |          0.082 |          0.126 |          0.098 |          0.700 | </w:t>
      </w:r>
      <w:r>
        <w:br/>
      </w:r>
      <w:r>
        <w:rPr>
          <w:rStyle w:val="VerbatimChar"/>
        </w:rPr>
        <w:t>## -----------------|----------------|----------------|----------------|----------------|----------------|</w:t>
      </w:r>
      <w:r>
        <w:br/>
      </w:r>
      <w:r>
        <w:rPr>
          <w:rStyle w:val="VerbatimChar"/>
        </w:rPr>
        <w:t xml:space="preserve">##                1 |           1463 |             41 |            222 |             74 |           1800 | </w:t>
      </w:r>
      <w:r>
        <w:br/>
      </w:r>
      <w:r>
        <w:rPr>
          <w:rStyle w:val="VerbatimChar"/>
        </w:rPr>
        <w:t xml:space="preserve">##                  |          0.813 |          0.023 |          0.123 |          0.041 |          0.300 | </w:t>
      </w:r>
      <w:r>
        <w:br/>
      </w:r>
      <w:r>
        <w:rPr>
          <w:rStyle w:val="VerbatimChar"/>
        </w:rPr>
        <w:t>## -----------------|----------------|----------------|----------------|----------------|----------------|</w:t>
      </w:r>
      <w:r>
        <w:br/>
      </w:r>
      <w:r>
        <w:rPr>
          <w:rStyle w:val="VerbatimChar"/>
        </w:rPr>
        <w:t xml:space="preserve">##     Column Total |           4379 |            385 |            750 |            486 |           6000 | </w:t>
      </w:r>
      <w:r>
        <w:br/>
      </w:r>
      <w:r>
        <w:rPr>
          <w:rStyle w:val="VerbatimChar"/>
        </w:rPr>
        <w:t>## -----------------|----------------|----------------|----------------|----------------|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</w:p>
    <w:p w14:paraId="4ED38F4D" w14:textId="77777777" w:rsidR="00DA3EEC" w:rsidRDefault="00613638">
      <w:pPr>
        <w:pStyle w:val="SourceCode"/>
      </w:pPr>
      <w:r>
        <w:rPr>
          <w:rStyle w:val="KeywordTok"/>
        </w:rPr>
        <w:t>CrossTable</w:t>
      </w:r>
      <w:r>
        <w:rPr>
          <w:rStyle w:val="NormalTok"/>
        </w:rPr>
        <w:t>(cra_data</w:t>
      </w:r>
      <w:r>
        <w:rPr>
          <w:rStyle w:val="OperatorTok"/>
        </w:rPr>
        <w:t>$</w:t>
      </w:r>
      <w:r>
        <w:rPr>
          <w:rStyle w:val="NormalTok"/>
        </w:rPr>
        <w:t>default,cra_data</w:t>
      </w:r>
      <w:r>
        <w:rPr>
          <w:rStyle w:val="OperatorTok"/>
        </w:rPr>
        <w:t>$</w:t>
      </w:r>
      <w:r>
        <w:rPr>
          <w:rStyle w:val="NormalTok"/>
        </w:rPr>
        <w:t>employment_duration,</w:t>
      </w:r>
      <w:r>
        <w:rPr>
          <w:rStyle w:val="DataTypeTok"/>
        </w:rPr>
        <w:t>prop.r =</w:t>
      </w:r>
      <w:r>
        <w:rPr>
          <w:rStyle w:val="NormalTok"/>
        </w:rPr>
        <w:t xml:space="preserve"> T,</w:t>
      </w:r>
      <w:r>
        <w:rPr>
          <w:rStyle w:val="DataTypeTok"/>
        </w:rPr>
        <w:t>prop.t =</w:t>
      </w:r>
      <w:r>
        <w:rPr>
          <w:rStyle w:val="NormalTok"/>
        </w:rPr>
        <w:t xml:space="preserve"> F,</w:t>
      </w:r>
      <w:r>
        <w:rPr>
          <w:rStyle w:val="DataTypeTok"/>
        </w:rPr>
        <w:t>prop.c =</w:t>
      </w:r>
      <w:r>
        <w:rPr>
          <w:rStyle w:val="NormalTok"/>
        </w:rPr>
        <w:t xml:space="preserve"> F,</w:t>
      </w:r>
      <w:r>
        <w:rPr>
          <w:rStyle w:val="DataTypeTok"/>
        </w:rPr>
        <w:t>prop.chisq =</w:t>
      </w:r>
      <w:r>
        <w:rPr>
          <w:rStyle w:val="NormalTok"/>
        </w:rPr>
        <w:t xml:space="preserve"> F)</w:t>
      </w:r>
    </w:p>
    <w:p w14:paraId="252D511E" w14:textId="77777777" w:rsidR="00DA3EEC" w:rsidRDefault="0061363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>##    Cell Contents</w:t>
      </w:r>
      <w:r>
        <w:br/>
      </w:r>
      <w:r>
        <w:rPr>
          <w:rStyle w:val="VerbatimChar"/>
        </w:rPr>
        <w:t>## |-------------------------|</w:t>
      </w:r>
      <w:r>
        <w:br/>
      </w:r>
      <w:r>
        <w:rPr>
          <w:rStyle w:val="VerbatimChar"/>
        </w:rPr>
        <w:t>## |                       N |</w:t>
      </w:r>
      <w:r>
        <w:br/>
      </w:r>
      <w:r>
        <w:rPr>
          <w:rStyle w:val="VerbatimChar"/>
        </w:rPr>
        <w:t>## |           N / Row Total |</w:t>
      </w:r>
      <w:r>
        <w:br/>
      </w:r>
      <w:r>
        <w:rPr>
          <w:rStyle w:val="VerbatimChar"/>
        </w:rPr>
        <w:t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tal Observations in Table:  6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 </w:t>
      </w:r>
      <w:r>
        <w:br/>
      </w:r>
      <w:r>
        <w:rPr>
          <w:rStyle w:val="VerbatimChar"/>
        </w:rPr>
        <w:t xml:space="preserve">##                  | cra_data$employment_duration </w:t>
      </w:r>
      <w:r>
        <w:br/>
      </w:r>
      <w:r>
        <w:rPr>
          <w:rStyle w:val="VerbatimChar"/>
        </w:rPr>
        <w:t xml:space="preserve">## cra_data$default |    &lt; 1 year |   &gt; 7 years | 1 - 4 years | 4 - 7 years |  unemployed |   Row Total | </w:t>
      </w:r>
      <w:r>
        <w:br/>
      </w:r>
      <w:r>
        <w:rPr>
          <w:rStyle w:val="VerbatimChar"/>
        </w:rPr>
        <w:t>## -----------------|-------------|-------------|-------------|-------------|-------------|-------------|</w:t>
      </w:r>
      <w:r>
        <w:br/>
      </w:r>
      <w:r>
        <w:rPr>
          <w:rStyle w:val="VerbatimChar"/>
        </w:rPr>
        <w:t xml:space="preserve">##                0 |         612 |        1134 |        1410 |         810 |         234 |        4200 | </w:t>
      </w:r>
      <w:r>
        <w:br/>
      </w:r>
      <w:r>
        <w:rPr>
          <w:rStyle w:val="VerbatimChar"/>
        </w:rPr>
        <w:t xml:space="preserve">##                  |       0.146 |       0.270 |       0.336 |       0.193 |       0.056 |       0.700 | </w:t>
      </w:r>
      <w:r>
        <w:br/>
      </w:r>
      <w:r>
        <w:rPr>
          <w:rStyle w:val="VerbatimChar"/>
        </w:rPr>
        <w:t>## -----------------|-------------|-------------|-------------|-------------|-------------|-------------|</w:t>
      </w:r>
      <w:r>
        <w:br/>
      </w:r>
      <w:r>
        <w:rPr>
          <w:rStyle w:val="VerbatimChar"/>
        </w:rPr>
        <w:t xml:space="preserve">##                1 |         420 |         384 |         624 |         234 |         138 |        1800 | </w:t>
      </w:r>
      <w:r>
        <w:br/>
      </w:r>
      <w:r>
        <w:rPr>
          <w:rStyle w:val="VerbatimChar"/>
        </w:rPr>
        <w:t xml:space="preserve">##                  |       0.233 |       0.213 |       0.347 |       0.130 |       0.077 |       0.300 | </w:t>
      </w:r>
      <w:r>
        <w:br/>
      </w:r>
      <w:r>
        <w:rPr>
          <w:rStyle w:val="VerbatimChar"/>
        </w:rPr>
        <w:t>## -----------------|-------------|-------------|-------------|-------------|-------------|-------------|</w:t>
      </w:r>
      <w:r>
        <w:br/>
      </w:r>
      <w:r>
        <w:rPr>
          <w:rStyle w:val="VerbatimChar"/>
        </w:rPr>
        <w:t xml:space="preserve">##     Column Total |        1032 |        1518 |        2034 |        1044 |         372 |        6000 | </w:t>
      </w:r>
      <w:r>
        <w:br/>
      </w:r>
      <w:r>
        <w:rPr>
          <w:rStyle w:val="VerbatimChar"/>
        </w:rPr>
        <w:t>## -----------------|-------------|-------------|-------------|-------------|-------------|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</w:p>
    <w:p w14:paraId="568DC510" w14:textId="77777777" w:rsidR="00DA3EEC" w:rsidRDefault="00613638">
      <w:pPr>
        <w:pStyle w:val="SourceCode"/>
      </w:pPr>
      <w:r>
        <w:rPr>
          <w:rStyle w:val="KeywordTok"/>
        </w:rPr>
        <w:t>CrossTable</w:t>
      </w:r>
      <w:r>
        <w:rPr>
          <w:rStyle w:val="NormalTok"/>
        </w:rPr>
        <w:t>(cra_data</w:t>
      </w:r>
      <w:r>
        <w:rPr>
          <w:rStyle w:val="OperatorTok"/>
        </w:rPr>
        <w:t>$</w:t>
      </w:r>
      <w:r>
        <w:rPr>
          <w:rStyle w:val="NormalTok"/>
        </w:rPr>
        <w:t>default,cra_data</w:t>
      </w:r>
      <w:r>
        <w:rPr>
          <w:rStyle w:val="OperatorTok"/>
        </w:rPr>
        <w:t>$</w:t>
      </w:r>
      <w:r>
        <w:rPr>
          <w:rStyle w:val="NormalTok"/>
        </w:rPr>
        <w:t>percent_of_income,</w:t>
      </w:r>
      <w:r>
        <w:rPr>
          <w:rStyle w:val="DataTypeTok"/>
        </w:rPr>
        <w:t>prop.r =</w:t>
      </w:r>
      <w:r>
        <w:rPr>
          <w:rStyle w:val="NormalTok"/>
        </w:rPr>
        <w:t xml:space="preserve"> T,</w:t>
      </w:r>
      <w:r>
        <w:rPr>
          <w:rStyle w:val="DataTypeTok"/>
        </w:rPr>
        <w:t>prop.t =</w:t>
      </w:r>
      <w:r>
        <w:rPr>
          <w:rStyle w:val="NormalTok"/>
        </w:rPr>
        <w:t xml:space="preserve"> F,</w:t>
      </w:r>
      <w:r>
        <w:rPr>
          <w:rStyle w:val="DataTypeTok"/>
        </w:rPr>
        <w:t>prop.c =</w:t>
      </w:r>
      <w:r>
        <w:rPr>
          <w:rStyle w:val="NormalTok"/>
        </w:rPr>
        <w:t xml:space="preserve"> F,</w:t>
      </w:r>
      <w:r>
        <w:rPr>
          <w:rStyle w:val="DataTypeTok"/>
        </w:rPr>
        <w:t>prop.chisq =</w:t>
      </w:r>
      <w:r>
        <w:rPr>
          <w:rStyle w:val="NormalTok"/>
        </w:rPr>
        <w:t xml:space="preserve"> F)</w:t>
      </w:r>
    </w:p>
    <w:p w14:paraId="17CDD680" w14:textId="77777777" w:rsidR="00DA3EEC" w:rsidRDefault="0061363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>##    Cell Contents</w:t>
      </w:r>
      <w:r>
        <w:br/>
      </w:r>
      <w:r>
        <w:rPr>
          <w:rStyle w:val="VerbatimChar"/>
        </w:rPr>
        <w:t>## |-------------------------|</w:t>
      </w:r>
      <w:r>
        <w:br/>
      </w:r>
      <w:r>
        <w:rPr>
          <w:rStyle w:val="VerbatimChar"/>
        </w:rPr>
        <w:t>## |                       N |</w:t>
      </w:r>
      <w:r>
        <w:br/>
      </w:r>
      <w:r>
        <w:rPr>
          <w:rStyle w:val="VerbatimChar"/>
        </w:rPr>
        <w:t>## |           N / Row Total |</w:t>
      </w:r>
      <w:r>
        <w:br/>
      </w:r>
      <w:r>
        <w:rPr>
          <w:rStyle w:val="VerbatimChar"/>
        </w:rPr>
        <w:t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tal Observations in Table:  6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     | cra_data$percent_of_income </w:t>
      </w:r>
      <w:r>
        <w:br/>
      </w:r>
      <w:r>
        <w:rPr>
          <w:rStyle w:val="VerbatimChar"/>
        </w:rPr>
        <w:t xml:space="preserve">## cra_data$default |         1 |         2 |         3 |         4 | Row Total | </w:t>
      </w:r>
      <w:r>
        <w:br/>
      </w:r>
      <w:r>
        <w:rPr>
          <w:rStyle w:val="VerbatimChar"/>
        </w:rPr>
        <w:t>## -----------------|-----------|-----------|-----------|-----------|-----------|</w:t>
      </w:r>
      <w:r>
        <w:br/>
      </w:r>
      <w:r>
        <w:rPr>
          <w:rStyle w:val="VerbatimChar"/>
        </w:rPr>
        <w:t xml:space="preserve">##                0 |       612 |      1014 |       672 |      1902 |      4200 | </w:t>
      </w:r>
      <w:r>
        <w:br/>
      </w:r>
      <w:r>
        <w:rPr>
          <w:rStyle w:val="VerbatimChar"/>
        </w:rPr>
        <w:t xml:space="preserve">##                  |     0.146 |     0.241 |     0.160 |     0.453 |     0.700 | </w:t>
      </w:r>
      <w:r>
        <w:br/>
      </w:r>
      <w:r>
        <w:rPr>
          <w:rStyle w:val="VerbatimChar"/>
        </w:rPr>
        <w:t>## -----------------|-----------|-----------|-----------|-----------|--------</w:t>
      </w:r>
      <w:r>
        <w:rPr>
          <w:rStyle w:val="VerbatimChar"/>
        </w:rPr>
        <w:lastRenderedPageBreak/>
        <w:t>---|</w:t>
      </w:r>
      <w:r>
        <w:br/>
      </w:r>
      <w:r>
        <w:rPr>
          <w:rStyle w:val="VerbatimChar"/>
        </w:rPr>
        <w:t xml:space="preserve">##                1 |       204 |       372 |       270 |       954 |      1800 | </w:t>
      </w:r>
      <w:r>
        <w:br/>
      </w:r>
      <w:r>
        <w:rPr>
          <w:rStyle w:val="VerbatimChar"/>
        </w:rPr>
        <w:t xml:space="preserve">##                  |     0.113 |     0.207 |     0.150 |     0.530 |     0.300 | </w:t>
      </w:r>
      <w:r>
        <w:br/>
      </w:r>
      <w:r>
        <w:rPr>
          <w:rStyle w:val="VerbatimChar"/>
        </w:rPr>
        <w:t>## -----------------|-----------|-----------|-----------|-----------|-----------|</w:t>
      </w:r>
      <w:r>
        <w:br/>
      </w:r>
      <w:r>
        <w:rPr>
          <w:rStyle w:val="VerbatimChar"/>
        </w:rPr>
        <w:t xml:space="preserve">##     Column Total |       816 |      1386 |       942 |      2856 |      6000 | </w:t>
      </w:r>
      <w:r>
        <w:br/>
      </w:r>
      <w:r>
        <w:rPr>
          <w:rStyle w:val="VerbatimChar"/>
        </w:rPr>
        <w:t>## -----------------|-----------|-----------|-----------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</w:p>
    <w:p w14:paraId="4EAA9E40" w14:textId="77777777" w:rsidR="00DA3EEC" w:rsidRDefault="00613638">
      <w:pPr>
        <w:pStyle w:val="SourceCode"/>
      </w:pPr>
      <w:r>
        <w:rPr>
          <w:rStyle w:val="KeywordTok"/>
        </w:rPr>
        <w:t>CrossTable</w:t>
      </w:r>
      <w:r>
        <w:rPr>
          <w:rStyle w:val="NormalTok"/>
        </w:rPr>
        <w:t>(cra_data</w:t>
      </w:r>
      <w:r>
        <w:rPr>
          <w:rStyle w:val="OperatorTok"/>
        </w:rPr>
        <w:t>$</w:t>
      </w:r>
      <w:r>
        <w:rPr>
          <w:rStyle w:val="NormalTok"/>
        </w:rPr>
        <w:t>default,cra_data</w:t>
      </w:r>
      <w:r>
        <w:rPr>
          <w:rStyle w:val="OperatorTok"/>
        </w:rPr>
        <w:t>$</w:t>
      </w:r>
      <w:r>
        <w:rPr>
          <w:rStyle w:val="NormalTok"/>
        </w:rPr>
        <w:t>years_at_residence,</w:t>
      </w:r>
      <w:r>
        <w:rPr>
          <w:rStyle w:val="DataTypeTok"/>
        </w:rPr>
        <w:t>prop.r =</w:t>
      </w:r>
      <w:r>
        <w:rPr>
          <w:rStyle w:val="NormalTok"/>
        </w:rPr>
        <w:t xml:space="preserve"> T,</w:t>
      </w:r>
      <w:r>
        <w:rPr>
          <w:rStyle w:val="DataTypeTok"/>
        </w:rPr>
        <w:t>prop.t =</w:t>
      </w:r>
      <w:r>
        <w:rPr>
          <w:rStyle w:val="NormalTok"/>
        </w:rPr>
        <w:t xml:space="preserve"> F,</w:t>
      </w:r>
      <w:r>
        <w:rPr>
          <w:rStyle w:val="DataTypeTok"/>
        </w:rPr>
        <w:t>prop.c =</w:t>
      </w:r>
      <w:r>
        <w:rPr>
          <w:rStyle w:val="NormalTok"/>
        </w:rPr>
        <w:t xml:space="preserve"> F,</w:t>
      </w:r>
      <w:r>
        <w:rPr>
          <w:rStyle w:val="DataTypeTok"/>
        </w:rPr>
        <w:t>prop.chisq =</w:t>
      </w:r>
      <w:r>
        <w:rPr>
          <w:rStyle w:val="NormalTok"/>
        </w:rPr>
        <w:t xml:space="preserve"> F)</w:t>
      </w:r>
    </w:p>
    <w:p w14:paraId="0285EE79" w14:textId="77777777" w:rsidR="00DA3EEC" w:rsidRDefault="0061363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>##    Cell Contents</w:t>
      </w:r>
      <w:r>
        <w:br/>
      </w:r>
      <w:r>
        <w:rPr>
          <w:rStyle w:val="VerbatimChar"/>
        </w:rPr>
        <w:t>## |-------------------------|</w:t>
      </w:r>
      <w:r>
        <w:br/>
      </w:r>
      <w:r>
        <w:rPr>
          <w:rStyle w:val="VerbatimChar"/>
        </w:rPr>
        <w:t>## |                       N |</w:t>
      </w:r>
      <w:r>
        <w:br/>
      </w:r>
      <w:r>
        <w:rPr>
          <w:rStyle w:val="VerbatimChar"/>
        </w:rPr>
        <w:t>## |           N / Row Total |</w:t>
      </w:r>
      <w:r>
        <w:br/>
      </w:r>
      <w:r>
        <w:rPr>
          <w:rStyle w:val="VerbatimChar"/>
        </w:rPr>
        <w:t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tal Observations in Table:  6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     | cra_data$years_at_residence </w:t>
      </w:r>
      <w:r>
        <w:br/>
      </w:r>
      <w:r>
        <w:rPr>
          <w:rStyle w:val="VerbatimChar"/>
        </w:rPr>
        <w:t xml:space="preserve">## cra_data$default |                1 |                2 | 2.84871794871795 |                3 |                4 |        Row Total | </w:t>
      </w:r>
      <w:r>
        <w:br/>
      </w:r>
      <w:r>
        <w:rPr>
          <w:rStyle w:val="VerbatimChar"/>
        </w:rPr>
        <w:t>## -----------------|------------------|------------------|------------------|------------------|------------------|------------------|</w:t>
      </w:r>
      <w:r>
        <w:br/>
      </w:r>
      <w:r>
        <w:rPr>
          <w:rStyle w:val="VerbatimChar"/>
        </w:rPr>
        <w:t xml:space="preserve">##                0 |              420 |              972 |              966 |              504 |             1338 |             4200 | </w:t>
      </w:r>
      <w:r>
        <w:br/>
      </w:r>
      <w:r>
        <w:rPr>
          <w:rStyle w:val="VerbatimChar"/>
        </w:rPr>
        <w:t xml:space="preserve">##                  |            0.100 |            0.231 |            0.230 |            0.120 |            0.319 |            0.700 | </w:t>
      </w:r>
      <w:r>
        <w:br/>
      </w:r>
      <w:r>
        <w:rPr>
          <w:rStyle w:val="VerbatimChar"/>
        </w:rPr>
        <w:t>## -----------------|------------------|------------------|------------------|------------------|------------------|------------------|</w:t>
      </w:r>
      <w:r>
        <w:br/>
      </w:r>
      <w:r>
        <w:rPr>
          <w:rStyle w:val="VerbatimChar"/>
        </w:rPr>
        <w:t xml:space="preserve">##                1 |              174 |              468 |              354 |              222 |              582 |             1800 | </w:t>
      </w:r>
      <w:r>
        <w:br/>
      </w:r>
      <w:r>
        <w:rPr>
          <w:rStyle w:val="VerbatimChar"/>
        </w:rPr>
        <w:t xml:space="preserve">##                  |            0.097 |            0.260 |            0.197 |            0.123 |            0.323 |            0.300 | </w:t>
      </w:r>
      <w:r>
        <w:br/>
      </w:r>
      <w:r>
        <w:rPr>
          <w:rStyle w:val="VerbatimChar"/>
        </w:rPr>
        <w:t>## -----------------|------------------|------------------|------------------|------------------|------------------|------------------|</w:t>
      </w:r>
      <w:r>
        <w:br/>
      </w:r>
      <w:r>
        <w:rPr>
          <w:rStyle w:val="VerbatimChar"/>
        </w:rPr>
        <w:t xml:space="preserve">##     Column Total |              594 |             1440 |             1320 |              726 |             1920 |             6000 | </w:t>
      </w:r>
      <w:r>
        <w:br/>
      </w:r>
      <w:r>
        <w:rPr>
          <w:rStyle w:val="VerbatimChar"/>
        </w:rPr>
        <w:t>## -----------------|------------------|------------------|------------------|------------------|------------------|------------------|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</w:t>
      </w:r>
    </w:p>
    <w:p w14:paraId="671A36AD" w14:textId="77777777" w:rsidR="00DA3EEC" w:rsidRDefault="00613638">
      <w:pPr>
        <w:pStyle w:val="SourceCode"/>
      </w:pPr>
      <w:r>
        <w:rPr>
          <w:rStyle w:val="KeywordTok"/>
        </w:rPr>
        <w:t>CrossTable</w:t>
      </w:r>
      <w:r>
        <w:rPr>
          <w:rStyle w:val="NormalTok"/>
        </w:rPr>
        <w:t>(cra_data</w:t>
      </w:r>
      <w:r>
        <w:rPr>
          <w:rStyle w:val="OperatorTok"/>
        </w:rPr>
        <w:t>$</w:t>
      </w:r>
      <w:r>
        <w:rPr>
          <w:rStyle w:val="NormalTok"/>
        </w:rPr>
        <w:t>default,cra_data</w:t>
      </w:r>
      <w:r>
        <w:rPr>
          <w:rStyle w:val="OperatorTok"/>
        </w:rPr>
        <w:t>$</w:t>
      </w:r>
      <w:r>
        <w:rPr>
          <w:rStyle w:val="NormalTok"/>
        </w:rPr>
        <w:t>age,</w:t>
      </w:r>
      <w:r>
        <w:rPr>
          <w:rStyle w:val="DataTypeTok"/>
        </w:rPr>
        <w:t>prop.r =</w:t>
      </w:r>
      <w:r>
        <w:rPr>
          <w:rStyle w:val="NormalTok"/>
        </w:rPr>
        <w:t xml:space="preserve"> T,</w:t>
      </w:r>
      <w:r>
        <w:rPr>
          <w:rStyle w:val="DataTypeTok"/>
        </w:rPr>
        <w:t>prop.t =</w:t>
      </w:r>
      <w:r>
        <w:rPr>
          <w:rStyle w:val="NormalTok"/>
        </w:rPr>
        <w:t xml:space="preserve"> F,</w:t>
      </w:r>
      <w:r>
        <w:rPr>
          <w:rStyle w:val="DataTypeTok"/>
        </w:rPr>
        <w:t>prop.c =</w:t>
      </w:r>
      <w:r>
        <w:rPr>
          <w:rStyle w:val="NormalTok"/>
        </w:rPr>
        <w:t xml:space="preserve"> F,</w:t>
      </w:r>
      <w:r>
        <w:rPr>
          <w:rStyle w:val="DataTypeTok"/>
        </w:rPr>
        <w:t>prop.chisq =</w:t>
      </w:r>
      <w:r>
        <w:rPr>
          <w:rStyle w:val="NormalTok"/>
        </w:rPr>
        <w:t xml:space="preserve"> F)</w:t>
      </w:r>
    </w:p>
    <w:p w14:paraId="73B076D2" w14:textId="77777777" w:rsidR="00DA3EEC" w:rsidRDefault="0061363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>##    Cell Contents</w:t>
      </w:r>
      <w:r>
        <w:br/>
      </w:r>
      <w:r>
        <w:rPr>
          <w:rStyle w:val="VerbatimChar"/>
        </w:rPr>
        <w:t>## |-------------------------|</w:t>
      </w:r>
      <w:r>
        <w:br/>
      </w:r>
      <w:r>
        <w:rPr>
          <w:rStyle w:val="VerbatimChar"/>
        </w:rPr>
        <w:t>## |                       N |</w:t>
      </w:r>
      <w:r>
        <w:br/>
      </w:r>
      <w:r>
        <w:rPr>
          <w:rStyle w:val="VerbatimChar"/>
        </w:rPr>
        <w:t>## |           N / Row Total |</w:t>
      </w:r>
      <w:r>
        <w:br/>
      </w:r>
      <w:r>
        <w:rPr>
          <w:rStyle w:val="VerbatimChar"/>
        </w:rPr>
        <w:t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tal Observations in Table:  6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     | cra_data$age </w:t>
      </w:r>
      <w:r>
        <w:br/>
      </w:r>
      <w:r>
        <w:rPr>
          <w:rStyle w:val="VerbatimChar"/>
        </w:rPr>
        <w:t xml:space="preserve">## cra_data$default |        19 |        20 |        21 |        22 |        23 |        24 |        25 |        26 |        27 |        28 |        29 |        30 |        31 |        32 |        33 |        34 |        35 |        36 |        37 |        38 |        39 |        40 |        41 |        42 |        43 |        44 |        45 |        46 |        47 |        48 |        49 |        50 |        51 |        52 |        53 |        54 |        55 |        56 |        57 |        58 |        59 |        60 |        61 |        62 |        63 |        64 |        65 |        66 |        67 |        68 |        70 |        74 |        75 | Row Total | </w:t>
      </w:r>
      <w:r>
        <w:br/>
      </w:r>
      <w:r>
        <w:rPr>
          <w:rStyle w:val="VerbatimChar"/>
        </w:rPr>
        <w:t>## ------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</w:t>
      </w:r>
      <w:r>
        <w:br/>
      </w:r>
      <w:r>
        <w:rPr>
          <w:rStyle w:val="VerbatimChar"/>
        </w:rPr>
        <w:t xml:space="preserve">##                0 |         6 |        54 |        54 |        96 |       168 |       150 |       132 |       216 |       228 |       168 |       132 |       174 |       162 |       150 |       120 |       126 |       204 |       198 |       126 |       120 |        90 |       114 |        78 |        84 |        72 |        72 |        72 |        84 |        72 |        54 |        78 |        54 |        42 |        48 |        12 |        48 |        30 |        18 |        36 |        18 |        12 |        18 |        24 |        12 |        42 |        30 |        24 |        18 |        18 |         6 |         6 |        18 |        12 |      4200 | </w:t>
      </w:r>
      <w:r>
        <w:br/>
      </w:r>
      <w:r>
        <w:rPr>
          <w:rStyle w:val="VerbatimChar"/>
        </w:rPr>
        <w:t xml:space="preserve">##                  |     0.001 |     0.013 |     0.013 |     0.023 |     0.040 |     0.036 |     0.031 |     0.051 |     0.054 |     0.040 |     0.031 |     0.041 |     0.039 |     0.036 |     0.029 |     0.030 |     0.049 |     0.047 |     0.030 |     0.029 |     0.021 |     0.027 |     0.019 |     0.020 |     </w:t>
      </w:r>
      <w:r>
        <w:rPr>
          <w:rStyle w:val="VerbatimChar"/>
        </w:rPr>
        <w:lastRenderedPageBreak/>
        <w:t xml:space="preserve">0.017 |     0.017 |     0.017 |     0.020 |     0.017 |     0.013 |     0.019 |     0.013 |     0.010 |     0.011 |     0.003 |     0.011 |     0.007 |     0.004 |     0.009 |     0.004 |     0.003 |     0.004 |     0.006 |     0.003 |     0.010 |     0.007 |     0.006 |     0.004 |     0.004 |     0.001 |     0.001 |     0.004 |     0.003 |     0.700 | </w:t>
      </w:r>
      <w:r>
        <w:br/>
      </w:r>
      <w:r>
        <w:rPr>
          <w:rStyle w:val="VerbatimChar"/>
        </w:rPr>
        <w:t>## ------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</w:t>
      </w:r>
      <w:r>
        <w:br/>
      </w:r>
      <w:r>
        <w:rPr>
          <w:rStyle w:val="VerbatimChar"/>
        </w:rPr>
        <w:t xml:space="preserve">##                1 |         6 |        30 |        30 |        66 |       120 |       114 |       114 |        84 |        78 |        90 |        90 |        66 |        66 |        54 |        78 |        66 |        36 |        36 |        48 |        24 |        36 |        36 |        24 |        48 |        30 |        30 |        18 |        24 |        30 |        18 |         6 |        18 |         6 |         6 |        30 |        12 |        18 |         0 |        18 |        12 |         6 |        18 |        18 |         0 |         6 |         0 |         6 |        12 |         0 |        12 |         0 |         6 |         0 |      1800 | </w:t>
      </w:r>
      <w:r>
        <w:br/>
      </w:r>
      <w:r>
        <w:rPr>
          <w:rStyle w:val="VerbatimChar"/>
        </w:rPr>
        <w:t xml:space="preserve">##                  |     0.003 |     0.017 |     0.017 |     0.037 |     0.067 |     0.063 |     0.063 |     0.047 |     0.043 |     0.050 |     0.050 |     0.037 |     0.037 |     0.030 |     0.043 |     0.037 |     0.020 |     0.020 |     0.027 |     0.013 |     0.020 |     0.020 |     0.013 |     0.027 |     0.017 |     0.017 |     0.010 |     0.013 |     0.017 |     0.010 |     0.003 |     0.010 |     0.003 |     0.003 |     0.017 |     0.007 |     0.010 |     0.000 |     0.010 |     0.007 |     0.003 |     0.010 |     0.010 |     0.000 |     0.003 |     0.000 |     0.003 |     0.007 |     0.000 |     0.007 |     0.000 |     0.003 |     0.000 |     0.300 | </w:t>
      </w:r>
      <w:r>
        <w:br/>
      </w:r>
      <w:r>
        <w:rPr>
          <w:rStyle w:val="VerbatimChar"/>
        </w:rPr>
        <w:t>## ------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</w:t>
      </w:r>
      <w:r>
        <w:br/>
      </w:r>
      <w:r>
        <w:rPr>
          <w:rStyle w:val="VerbatimChar"/>
        </w:rPr>
        <w:t xml:space="preserve">##     Column Total |        12 |        84 |        84 |       162 |       288 |       264 |       246 |       300 |       306 |       258 |       222 |       240 |       228 |       204 |       198 |       192 |       240 |       234 |       174 |       144 |       126 |       150 |       102 |       132 |       102 |       102 |        90 |       108 |       102 |        72 |        84 |        72 |        48 |        54 |        42 |        60 |        48 |        18 |        54 |        30 |        18 |        36 |        42 |        12 |        48 |        30 |        30 |        30 |        18 |        18 |         6 |        24 |        12 |      6000 | </w:t>
      </w:r>
      <w:r>
        <w:br/>
      </w:r>
      <w:r>
        <w:rPr>
          <w:rStyle w:val="VerbatimChar"/>
        </w:rPr>
        <w:lastRenderedPageBreak/>
        <w:t>## ------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</w:p>
    <w:p w14:paraId="53CB3D51" w14:textId="77777777" w:rsidR="00DA3EEC" w:rsidRDefault="00613638">
      <w:pPr>
        <w:pStyle w:val="SourceCode"/>
      </w:pPr>
      <w:r>
        <w:rPr>
          <w:rStyle w:val="KeywordTok"/>
        </w:rPr>
        <w:t>CrossTable</w:t>
      </w:r>
      <w:r>
        <w:rPr>
          <w:rStyle w:val="NormalTok"/>
        </w:rPr>
        <w:t>(cra_data</w:t>
      </w:r>
      <w:r>
        <w:rPr>
          <w:rStyle w:val="OperatorTok"/>
        </w:rPr>
        <w:t>$</w:t>
      </w:r>
      <w:r>
        <w:rPr>
          <w:rStyle w:val="NormalTok"/>
        </w:rPr>
        <w:t>default,cra_data</w:t>
      </w:r>
      <w:r>
        <w:rPr>
          <w:rStyle w:val="OperatorTok"/>
        </w:rPr>
        <w:t>$</w:t>
      </w:r>
      <w:r>
        <w:rPr>
          <w:rStyle w:val="NormalTok"/>
        </w:rPr>
        <w:t>other_credit,</w:t>
      </w:r>
      <w:r>
        <w:rPr>
          <w:rStyle w:val="DataTypeTok"/>
        </w:rPr>
        <w:t>prop.r =</w:t>
      </w:r>
      <w:r>
        <w:rPr>
          <w:rStyle w:val="NormalTok"/>
        </w:rPr>
        <w:t xml:space="preserve"> T,</w:t>
      </w:r>
      <w:r>
        <w:rPr>
          <w:rStyle w:val="DataTypeTok"/>
        </w:rPr>
        <w:t>prop.t =</w:t>
      </w:r>
      <w:r>
        <w:rPr>
          <w:rStyle w:val="NormalTok"/>
        </w:rPr>
        <w:t xml:space="preserve"> F,</w:t>
      </w:r>
      <w:r>
        <w:rPr>
          <w:rStyle w:val="DataTypeTok"/>
        </w:rPr>
        <w:t>prop.c =</w:t>
      </w:r>
      <w:r>
        <w:rPr>
          <w:rStyle w:val="NormalTok"/>
        </w:rPr>
        <w:t xml:space="preserve"> F,</w:t>
      </w:r>
      <w:r>
        <w:rPr>
          <w:rStyle w:val="DataTypeTok"/>
        </w:rPr>
        <w:t>prop.chisq =</w:t>
      </w:r>
      <w:r>
        <w:rPr>
          <w:rStyle w:val="NormalTok"/>
        </w:rPr>
        <w:t xml:space="preserve"> F)</w:t>
      </w:r>
    </w:p>
    <w:p w14:paraId="36FC1CF9" w14:textId="77777777" w:rsidR="00DA3EEC" w:rsidRDefault="0061363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>##    Cell Contents</w:t>
      </w:r>
      <w:r>
        <w:br/>
      </w:r>
      <w:r>
        <w:rPr>
          <w:rStyle w:val="VerbatimChar"/>
        </w:rPr>
        <w:t>## |-------------------------|</w:t>
      </w:r>
      <w:r>
        <w:br/>
      </w:r>
      <w:r>
        <w:rPr>
          <w:rStyle w:val="VerbatimChar"/>
        </w:rPr>
        <w:t>## |                       N |</w:t>
      </w:r>
      <w:r>
        <w:br/>
      </w:r>
      <w:r>
        <w:rPr>
          <w:rStyle w:val="VerbatimChar"/>
        </w:rPr>
        <w:t>## |           N / Row Total |</w:t>
      </w:r>
      <w:r>
        <w:br/>
      </w:r>
      <w:r>
        <w:rPr>
          <w:rStyle w:val="VerbatimChar"/>
        </w:rPr>
        <w:t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tal Observations in Table:  6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     | cra_data$other_credit </w:t>
      </w:r>
      <w:r>
        <w:br/>
      </w:r>
      <w:r>
        <w:rPr>
          <w:rStyle w:val="VerbatimChar"/>
        </w:rPr>
        <w:t xml:space="preserve">## cra_data$default |      bank |      none |     store | Row Total | </w:t>
      </w:r>
      <w:r>
        <w:br/>
      </w:r>
      <w:r>
        <w:rPr>
          <w:rStyle w:val="VerbatimChar"/>
        </w:rPr>
        <w:t>## -----------------|-----------|-----------|-----------|-----------|</w:t>
      </w:r>
      <w:r>
        <w:br/>
      </w:r>
      <w:r>
        <w:rPr>
          <w:rStyle w:val="VerbatimChar"/>
        </w:rPr>
        <w:t xml:space="preserve">##                0 |       492 |      3540 |       168 |      4200 | </w:t>
      </w:r>
      <w:r>
        <w:br/>
      </w:r>
      <w:r>
        <w:rPr>
          <w:rStyle w:val="VerbatimChar"/>
        </w:rPr>
        <w:t xml:space="preserve">##                  |     0.117 |     0.843 |     0.040 |     0.700 | </w:t>
      </w:r>
      <w:r>
        <w:br/>
      </w:r>
      <w:r>
        <w:rPr>
          <w:rStyle w:val="VerbatimChar"/>
        </w:rPr>
        <w:t>## -----------------|-----------|-----------|-----------|-----------|</w:t>
      </w:r>
      <w:r>
        <w:br/>
      </w:r>
      <w:r>
        <w:rPr>
          <w:rStyle w:val="VerbatimChar"/>
        </w:rPr>
        <w:t xml:space="preserve">##                1 |       342 |      1344 |       114 |      1800 | </w:t>
      </w:r>
      <w:r>
        <w:br/>
      </w:r>
      <w:r>
        <w:rPr>
          <w:rStyle w:val="VerbatimChar"/>
        </w:rPr>
        <w:t xml:space="preserve">##                  |     0.190 |     0.747 |     0.063 |     0.300 | </w:t>
      </w:r>
      <w:r>
        <w:br/>
      </w:r>
      <w:r>
        <w:rPr>
          <w:rStyle w:val="VerbatimChar"/>
        </w:rPr>
        <w:t>## -----------------|-----------|-----------|-----------|-----------|</w:t>
      </w:r>
      <w:r>
        <w:br/>
      </w:r>
      <w:r>
        <w:rPr>
          <w:rStyle w:val="VerbatimChar"/>
        </w:rPr>
        <w:t xml:space="preserve">##     Column Total |       834 |      4884 |       282 |      6000 | </w:t>
      </w:r>
      <w:r>
        <w:br/>
      </w:r>
      <w:r>
        <w:rPr>
          <w:rStyle w:val="VerbatimChar"/>
        </w:rPr>
        <w:t>## -----------------|-----------|-----------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</w:p>
    <w:p w14:paraId="00F0606A" w14:textId="77777777" w:rsidR="00DA3EEC" w:rsidRDefault="00613638">
      <w:pPr>
        <w:pStyle w:val="SourceCode"/>
      </w:pPr>
      <w:r>
        <w:rPr>
          <w:rStyle w:val="KeywordTok"/>
        </w:rPr>
        <w:t>CrossTable</w:t>
      </w:r>
      <w:r>
        <w:rPr>
          <w:rStyle w:val="NormalTok"/>
        </w:rPr>
        <w:t>(cra_data</w:t>
      </w:r>
      <w:r>
        <w:rPr>
          <w:rStyle w:val="OperatorTok"/>
        </w:rPr>
        <w:t>$</w:t>
      </w:r>
      <w:r>
        <w:rPr>
          <w:rStyle w:val="NormalTok"/>
        </w:rPr>
        <w:t>default,cra_data</w:t>
      </w:r>
      <w:r>
        <w:rPr>
          <w:rStyle w:val="OperatorTok"/>
        </w:rPr>
        <w:t>$</w:t>
      </w:r>
      <w:r>
        <w:rPr>
          <w:rStyle w:val="NormalTok"/>
        </w:rPr>
        <w:t>housing,</w:t>
      </w:r>
      <w:r>
        <w:rPr>
          <w:rStyle w:val="DataTypeTok"/>
        </w:rPr>
        <w:t>prop.r =</w:t>
      </w:r>
      <w:r>
        <w:rPr>
          <w:rStyle w:val="NormalTok"/>
        </w:rPr>
        <w:t xml:space="preserve"> T,</w:t>
      </w:r>
      <w:r>
        <w:rPr>
          <w:rStyle w:val="DataTypeTok"/>
        </w:rPr>
        <w:t>prop.t =</w:t>
      </w:r>
      <w:r>
        <w:rPr>
          <w:rStyle w:val="NormalTok"/>
        </w:rPr>
        <w:t xml:space="preserve"> F,</w:t>
      </w:r>
      <w:r>
        <w:rPr>
          <w:rStyle w:val="DataTypeTok"/>
        </w:rPr>
        <w:t>prop.c =</w:t>
      </w:r>
      <w:r>
        <w:rPr>
          <w:rStyle w:val="NormalTok"/>
        </w:rPr>
        <w:t xml:space="preserve"> F,</w:t>
      </w:r>
      <w:r>
        <w:rPr>
          <w:rStyle w:val="DataTypeTok"/>
        </w:rPr>
        <w:t>prop.chisq =</w:t>
      </w:r>
      <w:r>
        <w:rPr>
          <w:rStyle w:val="NormalTok"/>
        </w:rPr>
        <w:t xml:space="preserve"> F)</w:t>
      </w:r>
    </w:p>
    <w:p w14:paraId="20AF81D3" w14:textId="77777777" w:rsidR="00DA3EEC" w:rsidRDefault="0061363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>##    Cell Contents</w:t>
      </w:r>
      <w:r>
        <w:br/>
      </w:r>
      <w:r>
        <w:rPr>
          <w:rStyle w:val="VerbatimChar"/>
        </w:rPr>
        <w:t>## |-------------------------|</w:t>
      </w:r>
      <w:r>
        <w:br/>
      </w:r>
      <w:r>
        <w:rPr>
          <w:rStyle w:val="VerbatimChar"/>
        </w:rPr>
        <w:t>## |                       N |</w:t>
      </w:r>
      <w:r>
        <w:br/>
      </w:r>
      <w:r>
        <w:rPr>
          <w:rStyle w:val="VerbatimChar"/>
        </w:rPr>
        <w:t>## |           N / Row Total |</w:t>
      </w:r>
      <w:r>
        <w:br/>
      </w:r>
      <w:r>
        <w:rPr>
          <w:rStyle w:val="VerbatimChar"/>
        </w:rPr>
        <w:t>## |-------------------------|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tal Observations in Table:  6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     | cra_data$housing </w:t>
      </w:r>
      <w:r>
        <w:br/>
      </w:r>
      <w:r>
        <w:rPr>
          <w:rStyle w:val="VerbatimChar"/>
        </w:rPr>
        <w:t xml:space="preserve">## cra_data$default |     other |       own |      rent | Row Total | </w:t>
      </w:r>
      <w:r>
        <w:br/>
      </w:r>
      <w:r>
        <w:rPr>
          <w:rStyle w:val="VerbatimChar"/>
        </w:rPr>
        <w:t>## -----------------|-----------|-----------|-----------|-----------|</w:t>
      </w:r>
      <w:r>
        <w:br/>
      </w:r>
      <w:r>
        <w:rPr>
          <w:rStyle w:val="VerbatimChar"/>
        </w:rPr>
        <w:t xml:space="preserve">##                0 |       384 |      3162 |       654 |      4200 | </w:t>
      </w:r>
      <w:r>
        <w:br/>
      </w:r>
      <w:r>
        <w:rPr>
          <w:rStyle w:val="VerbatimChar"/>
        </w:rPr>
        <w:t xml:space="preserve">##                  |     0.091 |     0.753 |     0.156 |     0.700 | </w:t>
      </w:r>
      <w:r>
        <w:br/>
      </w:r>
      <w:r>
        <w:rPr>
          <w:rStyle w:val="VerbatimChar"/>
        </w:rPr>
        <w:t>## -----------------|-----------|-----------|-----------|-----------|</w:t>
      </w:r>
      <w:r>
        <w:br/>
      </w:r>
      <w:r>
        <w:rPr>
          <w:rStyle w:val="VerbatimChar"/>
        </w:rPr>
        <w:t xml:space="preserve">##                1 |       264 |      1116 |       420 |      1800 | </w:t>
      </w:r>
      <w:r>
        <w:br/>
      </w:r>
      <w:r>
        <w:rPr>
          <w:rStyle w:val="VerbatimChar"/>
        </w:rPr>
        <w:t xml:space="preserve">##                  |     0.147 |     0.620 |     0.233 |     0.300 | </w:t>
      </w:r>
      <w:r>
        <w:br/>
      </w:r>
      <w:r>
        <w:rPr>
          <w:rStyle w:val="VerbatimChar"/>
        </w:rPr>
        <w:t>## -----------------|-----------|-----------|-----------|-----------|</w:t>
      </w:r>
      <w:r>
        <w:br/>
      </w:r>
      <w:r>
        <w:rPr>
          <w:rStyle w:val="VerbatimChar"/>
        </w:rPr>
        <w:t xml:space="preserve">##     Column Total |       648 |      4278 |      1074 |      6000 | </w:t>
      </w:r>
      <w:r>
        <w:br/>
      </w:r>
      <w:r>
        <w:rPr>
          <w:rStyle w:val="VerbatimChar"/>
        </w:rPr>
        <w:t>## -----------------|-----------|-----------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</w:p>
    <w:p w14:paraId="081441CA" w14:textId="77777777" w:rsidR="00DA3EEC" w:rsidRDefault="00613638">
      <w:pPr>
        <w:pStyle w:val="SourceCode"/>
      </w:pPr>
      <w:r>
        <w:rPr>
          <w:rStyle w:val="KeywordTok"/>
        </w:rPr>
        <w:t>CrossTable</w:t>
      </w:r>
      <w:r>
        <w:rPr>
          <w:rStyle w:val="NormalTok"/>
        </w:rPr>
        <w:t>(cra_data</w:t>
      </w:r>
      <w:r>
        <w:rPr>
          <w:rStyle w:val="OperatorTok"/>
        </w:rPr>
        <w:t>$</w:t>
      </w:r>
      <w:r>
        <w:rPr>
          <w:rStyle w:val="NormalTok"/>
        </w:rPr>
        <w:t>default,cra_data</w:t>
      </w:r>
      <w:r>
        <w:rPr>
          <w:rStyle w:val="OperatorTok"/>
        </w:rPr>
        <w:t>$</w:t>
      </w:r>
      <w:r>
        <w:rPr>
          <w:rStyle w:val="NormalTok"/>
        </w:rPr>
        <w:t>existing_loans_count,</w:t>
      </w:r>
      <w:r>
        <w:rPr>
          <w:rStyle w:val="DataTypeTok"/>
        </w:rPr>
        <w:t>prop.r =</w:t>
      </w:r>
      <w:r>
        <w:rPr>
          <w:rStyle w:val="NormalTok"/>
        </w:rPr>
        <w:t xml:space="preserve"> T,</w:t>
      </w:r>
      <w:r>
        <w:rPr>
          <w:rStyle w:val="DataTypeTok"/>
        </w:rPr>
        <w:t>prop.t =</w:t>
      </w:r>
      <w:r>
        <w:rPr>
          <w:rStyle w:val="NormalTok"/>
        </w:rPr>
        <w:t xml:space="preserve"> F,</w:t>
      </w:r>
      <w:r>
        <w:rPr>
          <w:rStyle w:val="DataTypeTok"/>
        </w:rPr>
        <w:t>prop.c =</w:t>
      </w:r>
      <w:r>
        <w:rPr>
          <w:rStyle w:val="NormalTok"/>
        </w:rPr>
        <w:t xml:space="preserve"> F,</w:t>
      </w:r>
      <w:r>
        <w:rPr>
          <w:rStyle w:val="DataTypeTok"/>
        </w:rPr>
        <w:t>prop.chisq =</w:t>
      </w:r>
      <w:r>
        <w:rPr>
          <w:rStyle w:val="NormalTok"/>
        </w:rPr>
        <w:t xml:space="preserve"> F)</w:t>
      </w:r>
    </w:p>
    <w:p w14:paraId="0C2CA1F7" w14:textId="77777777" w:rsidR="00DA3EEC" w:rsidRDefault="0061363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>##    Cell Contents</w:t>
      </w:r>
      <w:r>
        <w:br/>
      </w:r>
      <w:r>
        <w:rPr>
          <w:rStyle w:val="VerbatimChar"/>
        </w:rPr>
        <w:t>## |-------------------------|</w:t>
      </w:r>
      <w:r>
        <w:br/>
      </w:r>
      <w:r>
        <w:rPr>
          <w:rStyle w:val="VerbatimChar"/>
        </w:rPr>
        <w:t>## |                       N |</w:t>
      </w:r>
      <w:r>
        <w:br/>
      </w:r>
      <w:r>
        <w:rPr>
          <w:rStyle w:val="VerbatimChar"/>
        </w:rPr>
        <w:t>## |           N / Row Total |</w:t>
      </w:r>
      <w:r>
        <w:br/>
      </w:r>
      <w:r>
        <w:rPr>
          <w:rStyle w:val="VerbatimChar"/>
        </w:rPr>
        <w:t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tal Observations in Table:  6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     | cra_data$existing_loans_count </w:t>
      </w:r>
      <w:r>
        <w:br/>
      </w:r>
      <w:r>
        <w:rPr>
          <w:rStyle w:val="VerbatimChar"/>
        </w:rPr>
        <w:t xml:space="preserve">## cra_data$default |         1 |         2 |         3 |         4 | Row Total | </w:t>
      </w:r>
      <w:r>
        <w:br/>
      </w:r>
      <w:r>
        <w:rPr>
          <w:rStyle w:val="VerbatimChar"/>
        </w:rPr>
        <w:t>## -----------------|-----------|-----------|-----------|-----------|-----------|</w:t>
      </w:r>
      <w:r>
        <w:br/>
      </w:r>
      <w:r>
        <w:rPr>
          <w:rStyle w:val="VerbatimChar"/>
        </w:rPr>
        <w:t xml:space="preserve">##                0 |      2598 |      1446 |       132 |        24 |      4200 | </w:t>
      </w:r>
      <w:r>
        <w:br/>
      </w:r>
      <w:r>
        <w:rPr>
          <w:rStyle w:val="VerbatimChar"/>
        </w:rPr>
        <w:t xml:space="preserve">##                  |     0.619 |     0.344 |     0.031 |     0.006 |     0.700 | </w:t>
      </w:r>
      <w:r>
        <w:br/>
      </w:r>
      <w:r>
        <w:rPr>
          <w:rStyle w:val="VerbatimChar"/>
        </w:rPr>
        <w:t>## -----------------|-----------|-----------|-----------|-----------|-----------|</w:t>
      </w:r>
      <w:r>
        <w:br/>
      </w:r>
      <w:r>
        <w:rPr>
          <w:rStyle w:val="VerbatimChar"/>
        </w:rPr>
        <w:t xml:space="preserve">##                1 |      1200 |       552 |        36 |        12 |      1800 | </w:t>
      </w:r>
      <w:r>
        <w:br/>
      </w:r>
      <w:r>
        <w:rPr>
          <w:rStyle w:val="VerbatimChar"/>
        </w:rPr>
        <w:t xml:space="preserve">##                  |     0.667 |     0.307 |     0.020 |     0.007 |     0.300 | </w:t>
      </w:r>
      <w:r>
        <w:br/>
      </w:r>
      <w:r>
        <w:rPr>
          <w:rStyle w:val="VerbatimChar"/>
        </w:rPr>
        <w:t>## -----------------|-----------|-----------|-----------|-----------|--------</w:t>
      </w:r>
      <w:r>
        <w:rPr>
          <w:rStyle w:val="VerbatimChar"/>
        </w:rPr>
        <w:lastRenderedPageBreak/>
        <w:t>---|</w:t>
      </w:r>
      <w:r>
        <w:br/>
      </w:r>
      <w:r>
        <w:rPr>
          <w:rStyle w:val="VerbatimChar"/>
        </w:rPr>
        <w:t xml:space="preserve">##     Column Total |      3798 |      1998 |       168 |        36 |      6000 | </w:t>
      </w:r>
      <w:r>
        <w:br/>
      </w:r>
      <w:r>
        <w:rPr>
          <w:rStyle w:val="VerbatimChar"/>
        </w:rPr>
        <w:t>## -----------------|-----------|-----------|-----------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</w:p>
    <w:p w14:paraId="274E25B6" w14:textId="77777777" w:rsidR="00DA3EEC" w:rsidRDefault="00613638">
      <w:pPr>
        <w:pStyle w:val="SourceCode"/>
      </w:pPr>
      <w:r>
        <w:rPr>
          <w:rStyle w:val="KeywordTok"/>
        </w:rPr>
        <w:t>CrossTable</w:t>
      </w:r>
      <w:r>
        <w:rPr>
          <w:rStyle w:val="NormalTok"/>
        </w:rPr>
        <w:t>(cra_data</w:t>
      </w:r>
      <w:r>
        <w:rPr>
          <w:rStyle w:val="OperatorTok"/>
        </w:rPr>
        <w:t>$</w:t>
      </w:r>
      <w:r>
        <w:rPr>
          <w:rStyle w:val="NormalTok"/>
        </w:rPr>
        <w:t>default,cra_data</w:t>
      </w:r>
      <w:r>
        <w:rPr>
          <w:rStyle w:val="OperatorTok"/>
        </w:rPr>
        <w:t>$</w:t>
      </w:r>
      <w:r>
        <w:rPr>
          <w:rStyle w:val="NormalTok"/>
        </w:rPr>
        <w:t>job,</w:t>
      </w:r>
      <w:r>
        <w:rPr>
          <w:rStyle w:val="DataTypeTok"/>
        </w:rPr>
        <w:t>prop.r =</w:t>
      </w:r>
      <w:r>
        <w:rPr>
          <w:rStyle w:val="NormalTok"/>
        </w:rPr>
        <w:t xml:space="preserve"> T,</w:t>
      </w:r>
      <w:r>
        <w:rPr>
          <w:rStyle w:val="DataTypeTok"/>
        </w:rPr>
        <w:t>prop.t =</w:t>
      </w:r>
      <w:r>
        <w:rPr>
          <w:rStyle w:val="NormalTok"/>
        </w:rPr>
        <w:t xml:space="preserve"> F,</w:t>
      </w:r>
      <w:r>
        <w:rPr>
          <w:rStyle w:val="DataTypeTok"/>
        </w:rPr>
        <w:t>prop.c =</w:t>
      </w:r>
      <w:r>
        <w:rPr>
          <w:rStyle w:val="NormalTok"/>
        </w:rPr>
        <w:t xml:space="preserve"> F,</w:t>
      </w:r>
      <w:r>
        <w:rPr>
          <w:rStyle w:val="DataTypeTok"/>
        </w:rPr>
        <w:t>prop.chisq =</w:t>
      </w:r>
      <w:r>
        <w:rPr>
          <w:rStyle w:val="NormalTok"/>
        </w:rPr>
        <w:t xml:space="preserve"> F)</w:t>
      </w:r>
    </w:p>
    <w:p w14:paraId="7C096FF2" w14:textId="77777777" w:rsidR="00DA3EEC" w:rsidRDefault="0061363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>##    Cell Contents</w:t>
      </w:r>
      <w:r>
        <w:br/>
      </w:r>
      <w:r>
        <w:rPr>
          <w:rStyle w:val="VerbatimChar"/>
        </w:rPr>
        <w:t>## |-------------------------|</w:t>
      </w:r>
      <w:r>
        <w:br/>
      </w:r>
      <w:r>
        <w:rPr>
          <w:rStyle w:val="VerbatimChar"/>
        </w:rPr>
        <w:t>## |                       N |</w:t>
      </w:r>
      <w:r>
        <w:br/>
      </w:r>
      <w:r>
        <w:rPr>
          <w:rStyle w:val="VerbatimChar"/>
        </w:rPr>
        <w:t>## |           N / Row Total |</w:t>
      </w:r>
      <w:r>
        <w:br/>
      </w:r>
      <w:r>
        <w:rPr>
          <w:rStyle w:val="VerbatimChar"/>
        </w:rPr>
        <w:t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tal Observations in Table:  6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     | cra_data$job </w:t>
      </w:r>
      <w:r>
        <w:br/>
      </w:r>
      <w:r>
        <w:rPr>
          <w:rStyle w:val="VerbatimChar"/>
        </w:rPr>
        <w:t xml:space="preserve">## cra_data$default | management |    skilled | unemployed |  unskilled |  Row Total | </w:t>
      </w:r>
      <w:r>
        <w:br/>
      </w:r>
      <w:r>
        <w:rPr>
          <w:rStyle w:val="VerbatimChar"/>
        </w:rPr>
        <w:t>## -----------------|------------|------------|------------|------------|------------|</w:t>
      </w:r>
      <w:r>
        <w:br/>
      </w:r>
      <w:r>
        <w:rPr>
          <w:rStyle w:val="VerbatimChar"/>
        </w:rPr>
        <w:t xml:space="preserve">##                0 |        582 |       2664 |         90 |        864 |       4200 | </w:t>
      </w:r>
      <w:r>
        <w:br/>
      </w:r>
      <w:r>
        <w:rPr>
          <w:rStyle w:val="VerbatimChar"/>
        </w:rPr>
        <w:t xml:space="preserve">##                  |      0.139 |      0.634 |      0.021 |      0.206 |      0.700 | </w:t>
      </w:r>
      <w:r>
        <w:br/>
      </w:r>
      <w:r>
        <w:rPr>
          <w:rStyle w:val="VerbatimChar"/>
        </w:rPr>
        <w:t>## -----------------|------------|------------|------------|------------|------------|</w:t>
      </w:r>
      <w:r>
        <w:br/>
      </w:r>
      <w:r>
        <w:rPr>
          <w:rStyle w:val="VerbatimChar"/>
        </w:rPr>
        <w:t xml:space="preserve">##                1 |        306 |       1116 |         42 |        336 |       1800 | </w:t>
      </w:r>
      <w:r>
        <w:br/>
      </w:r>
      <w:r>
        <w:rPr>
          <w:rStyle w:val="VerbatimChar"/>
        </w:rPr>
        <w:t xml:space="preserve">##                  |      0.170 |      0.620 |      0.023 |      0.187 |      0.300 | </w:t>
      </w:r>
      <w:r>
        <w:br/>
      </w:r>
      <w:r>
        <w:rPr>
          <w:rStyle w:val="VerbatimChar"/>
        </w:rPr>
        <w:t>## -----------------|------------|------------|------------|------------|------------|</w:t>
      </w:r>
      <w:r>
        <w:br/>
      </w:r>
      <w:r>
        <w:rPr>
          <w:rStyle w:val="VerbatimChar"/>
        </w:rPr>
        <w:t xml:space="preserve">##     Column Total |        888 |       3780 |        132 |       1200 |       6000 | </w:t>
      </w:r>
      <w:r>
        <w:br/>
      </w:r>
      <w:r>
        <w:rPr>
          <w:rStyle w:val="VerbatimChar"/>
        </w:rPr>
        <w:t>## -----------------|------------|------------|------------|------------|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</w:p>
    <w:p w14:paraId="1118A1A6" w14:textId="77777777" w:rsidR="00DA3EEC" w:rsidRDefault="00613638">
      <w:pPr>
        <w:pStyle w:val="SourceCode"/>
      </w:pPr>
      <w:r>
        <w:rPr>
          <w:rStyle w:val="KeywordTok"/>
        </w:rPr>
        <w:t>CrossTable</w:t>
      </w:r>
      <w:r>
        <w:rPr>
          <w:rStyle w:val="NormalTok"/>
        </w:rPr>
        <w:t>(cra_data</w:t>
      </w:r>
      <w:r>
        <w:rPr>
          <w:rStyle w:val="OperatorTok"/>
        </w:rPr>
        <w:t>$</w:t>
      </w:r>
      <w:r>
        <w:rPr>
          <w:rStyle w:val="NormalTok"/>
        </w:rPr>
        <w:t>default,cra_data</w:t>
      </w:r>
      <w:r>
        <w:rPr>
          <w:rStyle w:val="OperatorTok"/>
        </w:rPr>
        <w:t>$</w:t>
      </w:r>
      <w:r>
        <w:rPr>
          <w:rStyle w:val="NormalTok"/>
        </w:rPr>
        <w:t>dependants,</w:t>
      </w:r>
      <w:r>
        <w:rPr>
          <w:rStyle w:val="DataTypeTok"/>
        </w:rPr>
        <w:t>prop.r =</w:t>
      </w:r>
      <w:r>
        <w:rPr>
          <w:rStyle w:val="NormalTok"/>
        </w:rPr>
        <w:t xml:space="preserve"> T,</w:t>
      </w:r>
      <w:r>
        <w:rPr>
          <w:rStyle w:val="DataTypeTok"/>
        </w:rPr>
        <w:t>prop.t =</w:t>
      </w:r>
      <w:r>
        <w:rPr>
          <w:rStyle w:val="NormalTok"/>
        </w:rPr>
        <w:t xml:space="preserve"> F,</w:t>
      </w:r>
      <w:r>
        <w:rPr>
          <w:rStyle w:val="DataTypeTok"/>
        </w:rPr>
        <w:t>prop.c =</w:t>
      </w:r>
      <w:r>
        <w:rPr>
          <w:rStyle w:val="NormalTok"/>
        </w:rPr>
        <w:t xml:space="preserve"> F,</w:t>
      </w:r>
      <w:r>
        <w:rPr>
          <w:rStyle w:val="DataTypeTok"/>
        </w:rPr>
        <w:t>prop.chisq =</w:t>
      </w:r>
      <w:r>
        <w:rPr>
          <w:rStyle w:val="NormalTok"/>
        </w:rPr>
        <w:t xml:space="preserve"> F)</w:t>
      </w:r>
    </w:p>
    <w:p w14:paraId="78FE096F" w14:textId="77777777" w:rsidR="00DA3EEC" w:rsidRDefault="00613638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>##    Cell Contents</w:t>
      </w:r>
      <w:r>
        <w:br/>
      </w:r>
      <w:r>
        <w:rPr>
          <w:rStyle w:val="VerbatimChar"/>
        </w:rPr>
        <w:t>## |-------------------------|</w:t>
      </w:r>
      <w:r>
        <w:br/>
      </w:r>
      <w:r>
        <w:rPr>
          <w:rStyle w:val="VerbatimChar"/>
        </w:rPr>
        <w:t>## |                       N |</w:t>
      </w:r>
      <w:r>
        <w:br/>
      </w:r>
      <w:r>
        <w:rPr>
          <w:rStyle w:val="VerbatimChar"/>
        </w:rPr>
        <w:t>## |           N / Row Total |</w:t>
      </w:r>
      <w:r>
        <w:br/>
      </w:r>
      <w:r>
        <w:rPr>
          <w:rStyle w:val="VerbatimChar"/>
        </w:rPr>
        <w:t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tal Observations in Table:  6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     | cra_data$dependants </w:t>
      </w:r>
      <w:r>
        <w:br/>
      </w:r>
      <w:r>
        <w:rPr>
          <w:rStyle w:val="VerbatimChar"/>
        </w:rPr>
        <w:t xml:space="preserve">## cra_data$default |         1 |         2 | Row Total | </w:t>
      </w:r>
      <w:r>
        <w:br/>
      </w:r>
      <w:r>
        <w:rPr>
          <w:rStyle w:val="VerbatimChar"/>
        </w:rPr>
        <w:t>## -----------------|-----------|-----------|-----------|</w:t>
      </w:r>
      <w:r>
        <w:br/>
      </w:r>
      <w:r>
        <w:rPr>
          <w:rStyle w:val="VerbatimChar"/>
        </w:rPr>
        <w:t xml:space="preserve">##                0 |      3546 |       654 |      4200 | </w:t>
      </w:r>
      <w:r>
        <w:br/>
      </w:r>
      <w:r>
        <w:rPr>
          <w:rStyle w:val="VerbatimChar"/>
        </w:rPr>
        <w:t xml:space="preserve">##                  |     0.844 |     0.156 |     0.700 | </w:t>
      </w:r>
      <w:r>
        <w:br/>
      </w:r>
      <w:r>
        <w:rPr>
          <w:rStyle w:val="VerbatimChar"/>
        </w:rPr>
        <w:t>## -----------------|-----------|-----------|-----------|</w:t>
      </w:r>
      <w:r>
        <w:br/>
      </w:r>
      <w:r>
        <w:rPr>
          <w:rStyle w:val="VerbatimChar"/>
        </w:rPr>
        <w:t xml:space="preserve">##                1 |      1524 |       276 |      1800 | </w:t>
      </w:r>
      <w:r>
        <w:br/>
      </w:r>
      <w:r>
        <w:rPr>
          <w:rStyle w:val="VerbatimChar"/>
        </w:rPr>
        <w:t xml:space="preserve">##                  |     0.847 |     0.153 |     0.300 | </w:t>
      </w:r>
      <w:r>
        <w:br/>
      </w:r>
      <w:r>
        <w:rPr>
          <w:rStyle w:val="VerbatimChar"/>
        </w:rPr>
        <w:t>## -----------------|-----------|-----------|-----------|</w:t>
      </w:r>
      <w:r>
        <w:br/>
      </w:r>
      <w:r>
        <w:rPr>
          <w:rStyle w:val="VerbatimChar"/>
        </w:rPr>
        <w:t xml:space="preserve">##     Column Total |      5070 |       930 |      6000 | </w:t>
      </w:r>
      <w:r>
        <w:br/>
      </w:r>
      <w:r>
        <w:rPr>
          <w:rStyle w:val="VerbatimChar"/>
        </w:rPr>
        <w:t>## -----------------|-----------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</w:p>
    <w:p w14:paraId="44BCE701" w14:textId="77777777" w:rsidR="00DA3EEC" w:rsidRDefault="00613638">
      <w:pPr>
        <w:pStyle w:val="SourceCode"/>
      </w:pPr>
      <w:r>
        <w:rPr>
          <w:rStyle w:val="KeywordTok"/>
        </w:rPr>
        <w:t>CrossTable</w:t>
      </w:r>
      <w:r>
        <w:rPr>
          <w:rStyle w:val="NormalTok"/>
        </w:rPr>
        <w:t>(cra_data</w:t>
      </w:r>
      <w:r>
        <w:rPr>
          <w:rStyle w:val="OperatorTok"/>
        </w:rPr>
        <w:t>$</w:t>
      </w:r>
      <w:r>
        <w:rPr>
          <w:rStyle w:val="NormalTok"/>
        </w:rPr>
        <w:t>default,cra_data</w:t>
      </w:r>
      <w:r>
        <w:rPr>
          <w:rStyle w:val="OperatorTok"/>
        </w:rPr>
        <w:t>$</w:t>
      </w:r>
      <w:r>
        <w:rPr>
          <w:rStyle w:val="NormalTok"/>
        </w:rPr>
        <w:t>phone,</w:t>
      </w:r>
      <w:r>
        <w:rPr>
          <w:rStyle w:val="DataTypeTok"/>
        </w:rPr>
        <w:t>prop.r =</w:t>
      </w:r>
      <w:r>
        <w:rPr>
          <w:rStyle w:val="NormalTok"/>
        </w:rPr>
        <w:t xml:space="preserve"> T,</w:t>
      </w:r>
      <w:r>
        <w:rPr>
          <w:rStyle w:val="DataTypeTok"/>
        </w:rPr>
        <w:t>prop.t =</w:t>
      </w:r>
      <w:r>
        <w:rPr>
          <w:rStyle w:val="NormalTok"/>
        </w:rPr>
        <w:t xml:space="preserve"> F,</w:t>
      </w:r>
      <w:r>
        <w:rPr>
          <w:rStyle w:val="DataTypeTok"/>
        </w:rPr>
        <w:t>prop.c =</w:t>
      </w:r>
      <w:r>
        <w:rPr>
          <w:rStyle w:val="NormalTok"/>
        </w:rPr>
        <w:t xml:space="preserve"> F,</w:t>
      </w:r>
      <w:r>
        <w:rPr>
          <w:rStyle w:val="DataTypeTok"/>
        </w:rPr>
        <w:t>prop.chisq =</w:t>
      </w:r>
      <w:r>
        <w:rPr>
          <w:rStyle w:val="NormalTok"/>
        </w:rPr>
        <w:t xml:space="preserve"> F)</w:t>
      </w:r>
    </w:p>
    <w:p w14:paraId="1DF6D89F" w14:textId="77777777" w:rsidR="00DA3EEC" w:rsidRDefault="0061363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>##    Cell Contents</w:t>
      </w:r>
      <w:r>
        <w:br/>
      </w:r>
      <w:r>
        <w:rPr>
          <w:rStyle w:val="VerbatimChar"/>
        </w:rPr>
        <w:t>## |-------------------------|</w:t>
      </w:r>
      <w:r>
        <w:br/>
      </w:r>
      <w:r>
        <w:rPr>
          <w:rStyle w:val="VerbatimChar"/>
        </w:rPr>
        <w:t>## |                       N |</w:t>
      </w:r>
      <w:r>
        <w:br/>
      </w:r>
      <w:r>
        <w:rPr>
          <w:rStyle w:val="VerbatimChar"/>
        </w:rPr>
        <w:t>## |           N / Row Total |</w:t>
      </w:r>
      <w:r>
        <w:br/>
      </w:r>
      <w:r>
        <w:rPr>
          <w:rStyle w:val="VerbatimChar"/>
        </w:rPr>
        <w:t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tal Observations in Table:  6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     | cra_data$phone </w:t>
      </w:r>
      <w:r>
        <w:br/>
      </w:r>
      <w:r>
        <w:rPr>
          <w:rStyle w:val="VerbatimChar"/>
        </w:rPr>
        <w:t xml:space="preserve">## cra_data$default |        no |       yes | Row Total | </w:t>
      </w:r>
      <w:r>
        <w:br/>
      </w:r>
      <w:r>
        <w:rPr>
          <w:rStyle w:val="VerbatimChar"/>
        </w:rPr>
        <w:t>## -----------------|-----------|-----------|-----------|</w:t>
      </w:r>
      <w:r>
        <w:br/>
      </w:r>
      <w:r>
        <w:rPr>
          <w:rStyle w:val="VerbatimChar"/>
        </w:rPr>
        <w:t xml:space="preserve">##                0 |      2454 |      1746 |      4200 | </w:t>
      </w:r>
      <w:r>
        <w:br/>
      </w:r>
      <w:r>
        <w:rPr>
          <w:rStyle w:val="VerbatimChar"/>
        </w:rPr>
        <w:t xml:space="preserve">##                  |     0.584 |     0.416 |     0.700 | </w:t>
      </w:r>
      <w:r>
        <w:br/>
      </w:r>
      <w:r>
        <w:rPr>
          <w:rStyle w:val="VerbatimChar"/>
        </w:rPr>
        <w:t>## -----------------|-----------|-----------|-----------|</w:t>
      </w:r>
      <w:r>
        <w:br/>
      </w:r>
      <w:r>
        <w:rPr>
          <w:rStyle w:val="VerbatimChar"/>
        </w:rPr>
        <w:t xml:space="preserve">##                1 |      1122 |       678 |      1800 | </w:t>
      </w:r>
      <w:r>
        <w:br/>
      </w:r>
      <w:r>
        <w:rPr>
          <w:rStyle w:val="VerbatimChar"/>
        </w:rPr>
        <w:t xml:space="preserve">##                  |     0.623 |     0.377 |     0.300 | </w:t>
      </w:r>
      <w:r>
        <w:br/>
      </w:r>
      <w:r>
        <w:rPr>
          <w:rStyle w:val="VerbatimChar"/>
        </w:rPr>
        <w:t>## -----------------|-----------|-----------|-----------|</w:t>
      </w:r>
      <w:r>
        <w:br/>
      </w:r>
      <w:r>
        <w:rPr>
          <w:rStyle w:val="VerbatimChar"/>
        </w:rPr>
        <w:lastRenderedPageBreak/>
        <w:t xml:space="preserve">##     Column Total |      3576 |      2424 |      6000 | </w:t>
      </w:r>
      <w:r>
        <w:br/>
      </w:r>
      <w:r>
        <w:rPr>
          <w:rStyle w:val="VerbatimChar"/>
        </w:rPr>
        <w:t>## -----------------|-----------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</w:p>
    <w:p w14:paraId="21E11BA3" w14:textId="77777777" w:rsidR="00DA3EEC" w:rsidRDefault="00613638">
      <w:pPr>
        <w:pStyle w:val="SourceCode"/>
      </w:pPr>
      <w:r>
        <w:rPr>
          <w:rStyle w:val="KeywordTok"/>
        </w:rPr>
        <w:t>CrossTable</w:t>
      </w:r>
      <w:r>
        <w:rPr>
          <w:rStyle w:val="NormalTok"/>
        </w:rPr>
        <w:t>(cra_data</w:t>
      </w:r>
      <w:r>
        <w:rPr>
          <w:rStyle w:val="OperatorTok"/>
        </w:rPr>
        <w:t>$</w:t>
      </w:r>
      <w:r>
        <w:rPr>
          <w:rStyle w:val="NormalTok"/>
        </w:rPr>
        <w:t>default)</w:t>
      </w:r>
    </w:p>
    <w:p w14:paraId="53EE07D1" w14:textId="77777777" w:rsidR="00DA3EEC" w:rsidRDefault="0061363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>##    Cell Contents</w:t>
      </w:r>
      <w:r>
        <w:br/>
      </w:r>
      <w:r>
        <w:rPr>
          <w:rStyle w:val="VerbatimChar"/>
        </w:rPr>
        <w:t>## |-------------------------|</w:t>
      </w:r>
      <w:r>
        <w:br/>
      </w:r>
      <w:r>
        <w:rPr>
          <w:rStyle w:val="VerbatimChar"/>
        </w:rPr>
        <w:t>## |                       N |</w:t>
      </w:r>
      <w:r>
        <w:br/>
      </w:r>
      <w:r>
        <w:rPr>
          <w:rStyle w:val="VerbatimChar"/>
        </w:rPr>
        <w:t>## |         N / Table Total |</w:t>
      </w:r>
      <w:r>
        <w:br/>
      </w:r>
      <w:r>
        <w:rPr>
          <w:rStyle w:val="VerbatimChar"/>
        </w:rPr>
        <w:t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tal Observations in Table:  6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|         0 |         1 | </w:t>
      </w:r>
      <w:r>
        <w:br/>
      </w:r>
      <w:r>
        <w:rPr>
          <w:rStyle w:val="VerbatimChar"/>
        </w:rPr>
        <w:t>##           |-----------|-----------|</w:t>
      </w:r>
      <w:r>
        <w:br/>
      </w:r>
      <w:r>
        <w:rPr>
          <w:rStyle w:val="VerbatimChar"/>
        </w:rPr>
        <w:t xml:space="preserve">##           |      4200 |      1800 | </w:t>
      </w:r>
      <w:r>
        <w:br/>
      </w:r>
      <w:r>
        <w:rPr>
          <w:rStyle w:val="VerbatimChar"/>
        </w:rPr>
        <w:t xml:space="preserve">##           |     0.700 |     0.300 | </w:t>
      </w:r>
      <w:r>
        <w:br/>
      </w:r>
      <w:r>
        <w:rPr>
          <w:rStyle w:val="VerbatimChar"/>
        </w:rPr>
        <w:t>##           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</w:p>
    <w:p w14:paraId="6DAEC154" w14:textId="77777777" w:rsidR="00DA3EEC" w:rsidRDefault="00613638">
      <w:pPr>
        <w:pStyle w:val="SourceCode"/>
      </w:pPr>
      <w:r>
        <w:rPr>
          <w:rStyle w:val="CommentTok"/>
        </w:rPr>
        <w:t># we will use stratified sampling to divide the dataset into train and test</w:t>
      </w:r>
      <w:r>
        <w:br/>
      </w:r>
      <w:r>
        <w:rPr>
          <w:rStyle w:val="CommentTok"/>
        </w:rPr>
        <w:t># datasets, and for that we will use caret library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905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_index =</w:t>
      </w:r>
      <w:r>
        <w:rPr>
          <w:rStyle w:val="StringTok"/>
        </w:rPr>
        <w:t xml:space="preserve"> </w:t>
      </w:r>
      <w:r>
        <w:rPr>
          <w:rStyle w:val="KeywordTok"/>
        </w:rPr>
        <w:t>createDataPartition</w:t>
      </w:r>
      <w:r>
        <w:rPr>
          <w:rStyle w:val="NormalTok"/>
        </w:rPr>
        <w:t>(cra_data</w:t>
      </w:r>
      <w:r>
        <w:rPr>
          <w:rStyle w:val="OperatorTok"/>
        </w:rPr>
        <w:t>$</w:t>
      </w:r>
      <w:r>
        <w:rPr>
          <w:rStyle w:val="NormalTok"/>
        </w:rPr>
        <w:t xml:space="preserve">default, </w:t>
      </w:r>
      <w:r>
        <w:rPr>
          <w:rStyle w:val="DataTypeTok"/>
        </w:rPr>
        <w:t>p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>,</w:t>
      </w:r>
      <w:r>
        <w:rPr>
          <w:rStyle w:val="DataTypeTok"/>
        </w:rPr>
        <w:t>lis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 =</w:t>
      </w:r>
      <w:r>
        <w:rPr>
          <w:rStyle w:val="StringTok"/>
        </w:rPr>
        <w:t xml:space="preserve"> </w:t>
      </w:r>
      <w:r>
        <w:rPr>
          <w:rStyle w:val="NormalTok"/>
        </w:rPr>
        <w:t>cra_data[train_index,]</w:t>
      </w:r>
      <w:r>
        <w:br/>
      </w:r>
      <w:r>
        <w:rPr>
          <w:rStyle w:val="NormalTok"/>
        </w:rPr>
        <w:t>test =</w:t>
      </w:r>
      <w:r>
        <w:rPr>
          <w:rStyle w:val="StringTok"/>
        </w:rPr>
        <w:t xml:space="preserve"> </w:t>
      </w:r>
      <w:r>
        <w:rPr>
          <w:rStyle w:val="NormalTok"/>
        </w:rPr>
        <w:t>cra_data[</w:t>
      </w:r>
      <w:r>
        <w:rPr>
          <w:rStyle w:val="OperatorTok"/>
        </w:rPr>
        <w:t>-</w:t>
      </w:r>
      <w:r>
        <w:rPr>
          <w:rStyle w:val="NormalTok"/>
        </w:rPr>
        <w:t>train_index,]</w:t>
      </w:r>
      <w:r>
        <w:br/>
      </w:r>
      <w:r>
        <w:rPr>
          <w:rStyle w:val="CommentTok"/>
        </w:rPr>
        <w:t>##checking proportion</w:t>
      </w:r>
      <w:r>
        <w:br/>
      </w:r>
      <w:r>
        <w:rPr>
          <w:rStyle w:val="NormalTok"/>
        </w:rPr>
        <w:t>count1 =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train</w:t>
      </w:r>
      <w:r>
        <w:rPr>
          <w:rStyle w:val="OperatorTok"/>
        </w:rPr>
        <w:t>$</w:t>
      </w:r>
      <w:r>
        <w:rPr>
          <w:rStyle w:val="NormalTok"/>
        </w:rPr>
        <w:t>default)</w:t>
      </w:r>
      <w:r>
        <w:br/>
      </w:r>
      <w:r>
        <w:rPr>
          <w:rStyle w:val="KeywordTok"/>
        </w:rPr>
        <w:t>prop.table</w:t>
      </w:r>
      <w:r>
        <w:rPr>
          <w:rStyle w:val="NormalTok"/>
        </w:rPr>
        <w:t>(count1)</w:t>
      </w:r>
    </w:p>
    <w:p w14:paraId="643B9CA3" w14:textId="77777777" w:rsidR="00DA3EEC" w:rsidRDefault="0061363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0   1 </w:t>
      </w:r>
      <w:r>
        <w:br/>
      </w:r>
      <w:r>
        <w:rPr>
          <w:rStyle w:val="VerbatimChar"/>
        </w:rPr>
        <w:t>## 0.7 0.3</w:t>
      </w:r>
    </w:p>
    <w:p w14:paraId="5DF5136C" w14:textId="77777777" w:rsidR="00DA3EEC" w:rsidRDefault="00613638">
      <w:pPr>
        <w:pStyle w:val="SourceCode"/>
      </w:pPr>
      <w:r>
        <w:rPr>
          <w:rStyle w:val="NormalTok"/>
        </w:rPr>
        <w:t>count2 =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test</w:t>
      </w:r>
      <w:r>
        <w:rPr>
          <w:rStyle w:val="OperatorTok"/>
        </w:rPr>
        <w:t>$</w:t>
      </w:r>
      <w:r>
        <w:rPr>
          <w:rStyle w:val="NormalTok"/>
        </w:rPr>
        <w:t>default)</w:t>
      </w:r>
      <w:r>
        <w:br/>
      </w:r>
      <w:r>
        <w:rPr>
          <w:rStyle w:val="KeywordTok"/>
        </w:rPr>
        <w:t>prop.table</w:t>
      </w:r>
      <w:r>
        <w:rPr>
          <w:rStyle w:val="NormalTok"/>
        </w:rPr>
        <w:t>(count2)</w:t>
      </w:r>
    </w:p>
    <w:p w14:paraId="1DF6F9E4" w14:textId="77777777" w:rsidR="00DA3EEC" w:rsidRDefault="0061363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0   1 </w:t>
      </w:r>
      <w:r>
        <w:br/>
      </w:r>
      <w:r>
        <w:rPr>
          <w:rStyle w:val="VerbatimChar"/>
        </w:rPr>
        <w:t>## 0.7 0.3</w:t>
      </w:r>
    </w:p>
    <w:p w14:paraId="26DD69A2" w14:textId="77777777" w:rsidR="00DA3EEC" w:rsidRDefault="00613638">
      <w:pPr>
        <w:pStyle w:val="SourceCode"/>
      </w:pPr>
      <w:r>
        <w:rPr>
          <w:rStyle w:val="CommentTok"/>
        </w:rPr>
        <w:lastRenderedPageBreak/>
        <w:t>#iteration 1 using logistic regression</w:t>
      </w:r>
      <w:r>
        <w:br/>
      </w:r>
      <w:r>
        <w:rPr>
          <w:rStyle w:val="NormalTok"/>
        </w:rPr>
        <w:t>model1 =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default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rain, </w:t>
      </w:r>
      <w:r>
        <w:rPr>
          <w:rStyle w:val="DataTypeTok"/>
        </w:rPr>
        <w:t>family =</w:t>
      </w:r>
      <w:r>
        <w:rPr>
          <w:rStyle w:val="NormalTok"/>
        </w:rPr>
        <w:t xml:space="preserve"> binomial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1)</w:t>
      </w:r>
    </w:p>
    <w:p w14:paraId="172A4279" w14:textId="77777777" w:rsidR="00DA3EEC" w:rsidRDefault="0061363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default ~ ., family = binomial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2789  -0.7887  -0.5064   0.9084   2.697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      Estimate Std. Error z value Pr(&gt;|z|)    </w:t>
      </w:r>
      <w:r>
        <w:br/>
      </w:r>
      <w:r>
        <w:rPr>
          <w:rStyle w:val="VerbatimChar"/>
        </w:rPr>
        <w:t xml:space="preserve">## (Intercept)                    -1.187e+00  4.155e-01  -2.857 0.004277 ** </w:t>
      </w:r>
      <w:r>
        <w:br/>
      </w:r>
      <w:r>
        <w:rPr>
          <w:rStyle w:val="VerbatimChar"/>
        </w:rPr>
        <w:t xml:space="preserve">## cust_id                         1.392e-05  2.970e-04   0.047 0.962621    </w:t>
      </w:r>
      <w:r>
        <w:br/>
      </w:r>
      <w:r>
        <w:rPr>
          <w:rStyle w:val="VerbatimChar"/>
        </w:rPr>
        <w:t xml:space="preserve">## acc_no                         -1.395e-10  2.970e-09  -0.047 0.962545    </w:t>
      </w:r>
      <w:r>
        <w:br/>
      </w:r>
      <w:r>
        <w:rPr>
          <w:rStyle w:val="VerbatimChar"/>
        </w:rPr>
        <w:t>## checking_balance&gt; 200 USD      -7.505e-01  1.507e-01  -4.978 6.41e-07 ***</w:t>
      </w:r>
      <w:r>
        <w:br/>
      </w:r>
      <w:r>
        <w:rPr>
          <w:rStyle w:val="VerbatimChar"/>
        </w:rPr>
        <w:t>## checking_balance1 - 200 USD    -3.269e-01  8.541e-02  -3.827 0.000130 ***</w:t>
      </w:r>
      <w:r>
        <w:br/>
      </w:r>
      <w:r>
        <w:rPr>
          <w:rStyle w:val="VerbatimChar"/>
        </w:rPr>
        <w:t>## months_loan_duration            3.123e-02  4.230e-03   7.383 1.55e-13 ***</w:t>
      </w:r>
      <w:r>
        <w:br/>
      </w:r>
      <w:r>
        <w:rPr>
          <w:rStyle w:val="VerbatimChar"/>
        </w:rPr>
        <w:t>## credit_historygood              1.036e+00  1.167e-01   8.870  &lt; 2e-16 ***</w:t>
      </w:r>
      <w:r>
        <w:br/>
      </w:r>
      <w:r>
        <w:rPr>
          <w:rStyle w:val="VerbatimChar"/>
        </w:rPr>
        <w:t>## credit_historyperfect           1.727e+00  1.985e-01   8.701  &lt; 2e-16 ***</w:t>
      </w:r>
      <w:r>
        <w:br/>
      </w:r>
      <w:r>
        <w:rPr>
          <w:rStyle w:val="VerbatimChar"/>
        </w:rPr>
        <w:t>## credit_historypoor              7.156e-01  1.526e-01   4.690 2.73e-06 ***</w:t>
      </w:r>
      <w:r>
        <w:br/>
      </w:r>
      <w:r>
        <w:rPr>
          <w:rStyle w:val="VerbatimChar"/>
        </w:rPr>
        <w:t>## credit_historyvery good         2.006e+00  1.994e-01  10.061  &lt; 2e-16 ***</w:t>
      </w:r>
      <w:r>
        <w:br/>
      </w:r>
      <w:r>
        <w:rPr>
          <w:rStyle w:val="VerbatimChar"/>
        </w:rPr>
        <w:t xml:space="preserve">## purposecar                      3.121e-01  1.477e-01   2.113 0.034618 *  </w:t>
      </w:r>
      <w:r>
        <w:br/>
      </w:r>
      <w:r>
        <w:rPr>
          <w:rStyle w:val="VerbatimChar"/>
        </w:rPr>
        <w:t xml:space="preserve">## purposecar0                    -1.729e-01  3.627e-01  -0.477 0.633621    </w:t>
      </w:r>
      <w:r>
        <w:br/>
      </w:r>
      <w:r>
        <w:rPr>
          <w:rStyle w:val="VerbatimChar"/>
        </w:rPr>
        <w:t xml:space="preserve">## purposeeducation                6.271e-01  2.009e-01   3.122 0.001797 ** </w:t>
      </w:r>
      <w:r>
        <w:br/>
      </w:r>
      <w:r>
        <w:rPr>
          <w:rStyle w:val="VerbatimChar"/>
        </w:rPr>
        <w:t xml:space="preserve">## purposefurniture/appliances    -5.335e-02  1.459e-01  -0.366 0.714559    </w:t>
      </w:r>
      <w:r>
        <w:br/>
      </w:r>
      <w:r>
        <w:rPr>
          <w:rStyle w:val="VerbatimChar"/>
        </w:rPr>
        <w:t xml:space="preserve">## purposerenovations              7.454e-01  2.769e-01   2.692 0.007101 ** </w:t>
      </w:r>
      <w:r>
        <w:br/>
      </w:r>
      <w:r>
        <w:rPr>
          <w:rStyle w:val="VerbatimChar"/>
        </w:rPr>
        <w:t>## amount                          7.466e-05  1.951e-05   3.827 0.000130 ***</w:t>
      </w:r>
      <w:r>
        <w:br/>
      </w:r>
      <w:r>
        <w:rPr>
          <w:rStyle w:val="VerbatimChar"/>
        </w:rPr>
        <w:t>## savings_balance&gt; 1000 USD      -1.378e+00  2.240e-01  -6.154 7.58e-10 ***</w:t>
      </w:r>
      <w:r>
        <w:br/>
      </w:r>
      <w:r>
        <w:rPr>
          <w:rStyle w:val="VerbatimChar"/>
        </w:rPr>
        <w:t>## savings_balance100 - 500 USD   -4.484e-01  1.213e-01  -3.696 0.000219 ***</w:t>
      </w:r>
      <w:r>
        <w:br/>
      </w:r>
      <w:r>
        <w:rPr>
          <w:rStyle w:val="VerbatimChar"/>
        </w:rPr>
        <w:t>## savings_balance500 - 1000 USD  -8.897e-01  1.692e-01  -5.258 1.46e-07 ***</w:t>
      </w:r>
      <w:r>
        <w:br/>
      </w:r>
      <w:r>
        <w:rPr>
          <w:rStyle w:val="VerbatimChar"/>
        </w:rPr>
        <w:t>## employment_duration&gt; 7 years   -5.298e-01  1.296e-01  -4.087 4.38e-05 ***</w:t>
      </w:r>
      <w:r>
        <w:br/>
      </w:r>
      <w:r>
        <w:rPr>
          <w:rStyle w:val="VerbatimChar"/>
        </w:rPr>
        <w:t xml:space="preserve">## employment_duration1 - 4 years -3.414e-01  1.060e-01  -3.219 0.001286 ** </w:t>
      </w:r>
      <w:r>
        <w:br/>
      </w:r>
      <w:r>
        <w:rPr>
          <w:rStyle w:val="VerbatimChar"/>
        </w:rPr>
        <w:t>## employment_duration4 - 7 years -1.055e+00  1.361e-01  -7.757 8.69e-15 ***</w:t>
      </w:r>
      <w:r>
        <w:br/>
      </w:r>
      <w:r>
        <w:rPr>
          <w:rStyle w:val="VerbatimChar"/>
        </w:rPr>
        <w:t xml:space="preserve">## employment_durationunemployed  -1.988e-01  1.941e-01  -1.024 0.305733    </w:t>
      </w:r>
      <w:r>
        <w:br/>
      </w:r>
      <w:r>
        <w:rPr>
          <w:rStyle w:val="VerbatimChar"/>
        </w:rPr>
        <w:t xml:space="preserve">## percent_of_income2              1.399e-01  1.397e-01   1.001 0.316757    </w:t>
      </w:r>
      <w:r>
        <w:br/>
      </w:r>
      <w:r>
        <w:rPr>
          <w:rStyle w:val="VerbatimChar"/>
        </w:rPr>
        <w:t xml:space="preserve">## percent_of_income3              4.321e-01  1.525e-01   2.834 0.004602 ** </w:t>
      </w:r>
      <w:r>
        <w:br/>
      </w:r>
      <w:r>
        <w:rPr>
          <w:rStyle w:val="VerbatimChar"/>
        </w:rPr>
        <w:t>## percent_of_income4              7.250e-01  1.352e-01   5.364 8.16e-08 ***</w:t>
      </w:r>
      <w:r>
        <w:br/>
      </w:r>
      <w:r>
        <w:rPr>
          <w:rStyle w:val="VerbatimChar"/>
        </w:rPr>
        <w:t xml:space="preserve">## years_at_residence             -6.255e-03  4.228e-02  -0.148 0.882379    </w:t>
      </w:r>
      <w:r>
        <w:br/>
      </w:r>
      <w:r>
        <w:rPr>
          <w:rStyle w:val="VerbatimChar"/>
        </w:rPr>
        <w:t>## age                            -1.527e-02  4.191e-03  -3.644 0.000268 ***</w:t>
      </w:r>
      <w:r>
        <w:br/>
      </w:r>
      <w:r>
        <w:rPr>
          <w:rStyle w:val="VerbatimChar"/>
        </w:rPr>
        <w:t>## other_creditnone               -6.179e-01  1.106e-01  -5.588 2.29e-08 ***</w:t>
      </w:r>
      <w:r>
        <w:br/>
      </w:r>
      <w:r>
        <w:rPr>
          <w:rStyle w:val="VerbatimChar"/>
        </w:rPr>
        <w:t xml:space="preserve">## other_creditstore              -3.024e-01  1.910e-01  -1.583 0.113425    </w:t>
      </w:r>
      <w:r>
        <w:br/>
      </w:r>
      <w:r>
        <w:rPr>
          <w:rStyle w:val="VerbatimChar"/>
        </w:rPr>
        <w:t xml:space="preserve">## housingown                     -3.392e-01  1.314e-01  -2.581 0.009852 ** </w:t>
      </w:r>
      <w:r>
        <w:br/>
      </w:r>
      <w:r>
        <w:rPr>
          <w:rStyle w:val="VerbatimChar"/>
        </w:rPr>
        <w:t xml:space="preserve">## housingrent                     2.513e-01  1.537e-01   1.635 0.102018    </w:t>
      </w:r>
      <w:r>
        <w:br/>
      </w:r>
      <w:r>
        <w:rPr>
          <w:rStyle w:val="VerbatimChar"/>
        </w:rPr>
        <w:t xml:space="preserve">## existing_loans_count            2.616e-01  8.808e-02   2.970 0.002978 ** </w:t>
      </w:r>
      <w:r>
        <w:br/>
      </w:r>
      <w:r>
        <w:rPr>
          <w:rStyle w:val="VerbatimChar"/>
        </w:rPr>
        <w:t xml:space="preserve">## jobskilled                     -2.811e-02  1.284e-01  -0.219 0.826771    </w:t>
      </w:r>
      <w:r>
        <w:br/>
      </w:r>
      <w:r>
        <w:rPr>
          <w:rStyle w:val="VerbatimChar"/>
        </w:rPr>
        <w:t xml:space="preserve">## jobunemployed                  -3.973e-02  3.133e-01  -0.127 0.899093    </w:t>
      </w:r>
      <w:r>
        <w:br/>
      </w:r>
      <w:r>
        <w:rPr>
          <w:rStyle w:val="VerbatimChar"/>
        </w:rPr>
        <w:t xml:space="preserve">## jobunskilled                   -1.934e-02  1.571e-01  -0.123 0.902032    </w:t>
      </w:r>
      <w:r>
        <w:br/>
      </w:r>
      <w:r>
        <w:rPr>
          <w:rStyle w:val="VerbatimChar"/>
        </w:rPr>
        <w:lastRenderedPageBreak/>
        <w:t xml:space="preserve">## dependants2                    -1.896e-02  1.104e-01  -0.172 0.863667    </w:t>
      </w:r>
      <w:r>
        <w:br/>
      </w:r>
      <w:r>
        <w:rPr>
          <w:rStyle w:val="VerbatimChar"/>
        </w:rPr>
        <w:t>## phoneyes                       -3.941e-01  9.089e-02  -4.336 1.45e-0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5131.3  on 4199  degrees of freedom</w:t>
      </w:r>
      <w:r>
        <w:br/>
      </w:r>
      <w:r>
        <w:rPr>
          <w:rStyle w:val="VerbatimChar"/>
        </w:rPr>
        <w:t>## Residual deviance: 4253.2  on 4162  degrees of freedom</w:t>
      </w:r>
      <w:r>
        <w:br/>
      </w:r>
      <w:r>
        <w:rPr>
          <w:rStyle w:val="VerbatimChar"/>
        </w:rPr>
        <w:t>## AIC: 4329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12</w:t>
      </w:r>
    </w:p>
    <w:p w14:paraId="4B44CE89" w14:textId="77777777" w:rsidR="00DA3EEC" w:rsidRDefault="00613638">
      <w:pPr>
        <w:pStyle w:val="SourceCode"/>
      </w:pPr>
      <w:r>
        <w:rPr>
          <w:rStyle w:val="CommentTok"/>
        </w:rPr>
        <w:t>## since the value of the residual deviance is lesser than the null deviance</w:t>
      </w:r>
      <w:r>
        <w:br/>
      </w:r>
      <w:r>
        <w:rPr>
          <w:rStyle w:val="CommentTok"/>
        </w:rPr>
        <w:t>## the model explains data well</w:t>
      </w:r>
      <w:r>
        <w:br/>
      </w:r>
      <w:r>
        <w:br/>
      </w:r>
      <w:r>
        <w:rPr>
          <w:rStyle w:val="CommentTok"/>
        </w:rPr>
        <w:t>## at 5 % level of significance checking_balance, months_loan_duration,</w:t>
      </w:r>
      <w:r>
        <w:br/>
      </w:r>
      <w:r>
        <w:rPr>
          <w:rStyle w:val="CommentTok"/>
        </w:rPr>
        <w:t>## credit_history, purpose, amount, savings_balance, employment_duration</w:t>
      </w:r>
      <w:r>
        <w:br/>
      </w:r>
      <w:r>
        <w:rPr>
          <w:rStyle w:val="CommentTok"/>
        </w:rPr>
        <w:t>## percent_of_income, age, other_credit, housing, existing_loan_count,</w:t>
      </w:r>
      <w:r>
        <w:br/>
      </w:r>
      <w:r>
        <w:rPr>
          <w:rStyle w:val="CommentTok"/>
        </w:rPr>
        <w:t>## phone</w:t>
      </w:r>
      <w:r>
        <w:br/>
      </w:r>
      <w:r>
        <w:rPr>
          <w:rStyle w:val="CommentTok"/>
        </w:rPr>
        <w:t>#iteration 2 tking only statistically significant variables</w:t>
      </w:r>
      <w:r>
        <w:br/>
      </w:r>
      <w:r>
        <w:rPr>
          <w:rStyle w:val="NormalTok"/>
        </w:rPr>
        <w:t>model3 =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default</w:t>
      </w:r>
      <w:r>
        <w:rPr>
          <w:rStyle w:val="OperatorTok"/>
        </w:rPr>
        <w:t>~</w:t>
      </w:r>
      <w:r>
        <w:rPr>
          <w:rStyle w:val="NormalTok"/>
        </w:rPr>
        <w:t>.</w:t>
      </w:r>
      <w:r>
        <w:rPr>
          <w:rStyle w:val="OperatorTok"/>
        </w:rPr>
        <w:t>-</w:t>
      </w:r>
      <w:r>
        <w:rPr>
          <w:rStyle w:val="NormalTok"/>
        </w:rPr>
        <w:t xml:space="preserve">cust_id </w:t>
      </w:r>
      <w:r>
        <w:rPr>
          <w:rStyle w:val="OperatorTok"/>
        </w:rPr>
        <w:t>-</w:t>
      </w:r>
      <w:r>
        <w:rPr>
          <w:rStyle w:val="NormalTok"/>
        </w:rPr>
        <w:t xml:space="preserve">acc_no </w:t>
      </w:r>
      <w:r>
        <w:rPr>
          <w:rStyle w:val="OperatorTok"/>
        </w:rPr>
        <w:t>-</w:t>
      </w:r>
      <w:r>
        <w:rPr>
          <w:rStyle w:val="NormalTok"/>
        </w:rPr>
        <w:t xml:space="preserve">years_at_residence </w:t>
      </w:r>
      <w:r>
        <w:rPr>
          <w:rStyle w:val="OperatorTok"/>
        </w:rPr>
        <w:t>-</w:t>
      </w:r>
      <w:r>
        <w:rPr>
          <w:rStyle w:val="NormalTok"/>
        </w:rPr>
        <w:t xml:space="preserve">job </w:t>
      </w:r>
      <w:r>
        <w:rPr>
          <w:rStyle w:val="OperatorTok"/>
        </w:rPr>
        <w:t>-</w:t>
      </w:r>
      <w:r>
        <w:rPr>
          <w:rStyle w:val="NormalTok"/>
        </w:rPr>
        <w:t xml:space="preserve">dependants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data =</w:t>
      </w:r>
      <w:r>
        <w:rPr>
          <w:rStyle w:val="NormalTok"/>
        </w:rPr>
        <w:t xml:space="preserve"> train, </w:t>
      </w:r>
      <w:r>
        <w:rPr>
          <w:rStyle w:val="DataTypeTok"/>
        </w:rPr>
        <w:t>family =</w:t>
      </w:r>
      <w:r>
        <w:rPr>
          <w:rStyle w:val="NormalTok"/>
        </w:rPr>
        <w:t xml:space="preserve"> binomial)</w:t>
      </w:r>
      <w:r>
        <w:br/>
      </w:r>
      <w:r>
        <w:rPr>
          <w:rStyle w:val="NormalTok"/>
        </w:rPr>
        <w:t>model3</w:t>
      </w:r>
    </w:p>
    <w:p w14:paraId="29B4288D" w14:textId="77777777" w:rsidR="00DA3EEC" w:rsidRDefault="0061363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 glm(formula = default ~ . - cust_id - acc_no - years_at_residence - </w:t>
      </w:r>
      <w:r>
        <w:br/>
      </w:r>
      <w:r>
        <w:rPr>
          <w:rStyle w:val="VerbatimChar"/>
        </w:rPr>
        <w:t>##     job - dependants, family = binomial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(Intercept)       checking_balance&gt; 200 USD  </w:t>
      </w:r>
      <w:r>
        <w:br/>
      </w:r>
      <w:r>
        <w:rPr>
          <w:rStyle w:val="VerbatimChar"/>
        </w:rPr>
        <w:t xml:space="preserve">##                     -1.450e+00                      -7.440e-01  </w:t>
      </w:r>
      <w:r>
        <w:br/>
      </w:r>
      <w:r>
        <w:rPr>
          <w:rStyle w:val="VerbatimChar"/>
        </w:rPr>
        <w:t xml:space="preserve">##    checking_balance1 - 200 USD            months_loan_duration  </w:t>
      </w:r>
      <w:r>
        <w:br/>
      </w:r>
      <w:r>
        <w:rPr>
          <w:rStyle w:val="VerbatimChar"/>
        </w:rPr>
        <w:t xml:space="preserve">##                     -3.237e-01                       3.107e-02  </w:t>
      </w:r>
      <w:r>
        <w:br/>
      </w:r>
      <w:r>
        <w:rPr>
          <w:rStyle w:val="VerbatimChar"/>
        </w:rPr>
        <w:t xml:space="preserve">##             credit_historygood           credit_historyperfect  </w:t>
      </w:r>
      <w:r>
        <w:br/>
      </w:r>
      <w:r>
        <w:rPr>
          <w:rStyle w:val="VerbatimChar"/>
        </w:rPr>
        <w:t xml:space="preserve">##                      1.051e+00                       1.734e+00  </w:t>
      </w:r>
      <w:r>
        <w:br/>
      </w:r>
      <w:r>
        <w:rPr>
          <w:rStyle w:val="VerbatimChar"/>
        </w:rPr>
        <w:t xml:space="preserve">##             credit_historypoor         credit_historyvery good  </w:t>
      </w:r>
      <w:r>
        <w:br/>
      </w:r>
      <w:r>
        <w:rPr>
          <w:rStyle w:val="VerbatimChar"/>
        </w:rPr>
        <w:t xml:space="preserve">##                      7.170e-01                       1.999e+00  </w:t>
      </w:r>
      <w:r>
        <w:br/>
      </w:r>
      <w:r>
        <w:rPr>
          <w:rStyle w:val="VerbatimChar"/>
        </w:rPr>
        <w:t xml:space="preserve">##                     purposecar                     purposecar0  </w:t>
      </w:r>
      <w:r>
        <w:br/>
      </w:r>
      <w:r>
        <w:rPr>
          <w:rStyle w:val="VerbatimChar"/>
        </w:rPr>
        <w:t xml:space="preserve">##                      3.193e-01                      -1.659e-01  </w:t>
      </w:r>
      <w:r>
        <w:br/>
      </w:r>
      <w:r>
        <w:rPr>
          <w:rStyle w:val="VerbatimChar"/>
        </w:rPr>
        <w:t xml:space="preserve">##               purposeeducation     purposefurniture/appliances  </w:t>
      </w:r>
      <w:r>
        <w:br/>
      </w:r>
      <w:r>
        <w:rPr>
          <w:rStyle w:val="VerbatimChar"/>
        </w:rPr>
        <w:t xml:space="preserve">##                      6.420e-01                      -4.469e-02  </w:t>
      </w:r>
      <w:r>
        <w:br/>
      </w:r>
      <w:r>
        <w:rPr>
          <w:rStyle w:val="VerbatimChar"/>
        </w:rPr>
        <w:t xml:space="preserve">##             purposerenovations                          amount  </w:t>
      </w:r>
      <w:r>
        <w:br/>
      </w:r>
      <w:r>
        <w:rPr>
          <w:rStyle w:val="VerbatimChar"/>
        </w:rPr>
        <w:t xml:space="preserve">##                      7.434e-01                       7.636e-05  </w:t>
      </w:r>
      <w:r>
        <w:br/>
      </w:r>
      <w:r>
        <w:rPr>
          <w:rStyle w:val="VerbatimChar"/>
        </w:rPr>
        <w:t xml:space="preserve">##      savings_balance&gt; 1000 USD    savings_balance100 - 500 USD  </w:t>
      </w:r>
      <w:r>
        <w:br/>
      </w:r>
      <w:r>
        <w:rPr>
          <w:rStyle w:val="VerbatimChar"/>
        </w:rPr>
        <w:t xml:space="preserve">##                     -1.383e+00                      -4.338e-01  </w:t>
      </w:r>
      <w:r>
        <w:br/>
      </w:r>
      <w:r>
        <w:rPr>
          <w:rStyle w:val="VerbatimChar"/>
        </w:rPr>
        <w:t xml:space="preserve">##  savings_balance500 - 1000 USD    employment_duration&gt; 7 years  </w:t>
      </w:r>
      <w:r>
        <w:br/>
      </w:r>
      <w:r>
        <w:rPr>
          <w:rStyle w:val="VerbatimChar"/>
        </w:rPr>
        <w:t xml:space="preserve">##                     -8.909e-01                      -5.397e-01  </w:t>
      </w:r>
      <w:r>
        <w:br/>
      </w:r>
      <w:r>
        <w:rPr>
          <w:rStyle w:val="VerbatimChar"/>
        </w:rPr>
        <w:t xml:space="preserve">## employment_duration1 - 4 years  employment_duration4 - 7 years  </w:t>
      </w:r>
      <w:r>
        <w:br/>
      </w:r>
      <w:r>
        <w:rPr>
          <w:rStyle w:val="VerbatimChar"/>
        </w:rPr>
        <w:t xml:space="preserve">##                     -3.436e-01                      -1.057e+00  </w:t>
      </w:r>
      <w:r>
        <w:br/>
      </w:r>
      <w:r>
        <w:rPr>
          <w:rStyle w:val="VerbatimChar"/>
        </w:rPr>
        <w:lastRenderedPageBreak/>
        <w:t xml:space="preserve">##  employment_durationunemployed              percent_of_income2  </w:t>
      </w:r>
      <w:r>
        <w:br/>
      </w:r>
      <w:r>
        <w:rPr>
          <w:rStyle w:val="VerbatimChar"/>
        </w:rPr>
        <w:t xml:space="preserve">##                     -1.891e-01                       1.584e-01  </w:t>
      </w:r>
      <w:r>
        <w:br/>
      </w:r>
      <w:r>
        <w:rPr>
          <w:rStyle w:val="VerbatimChar"/>
        </w:rPr>
        <w:t xml:space="preserve">##             percent_of_income3              percent_of_income4  </w:t>
      </w:r>
      <w:r>
        <w:br/>
      </w:r>
      <w:r>
        <w:rPr>
          <w:rStyle w:val="VerbatimChar"/>
        </w:rPr>
        <w:t xml:space="preserve">##                      4.594e-01                       7.500e-01  </w:t>
      </w:r>
      <w:r>
        <w:br/>
      </w:r>
      <w:r>
        <w:rPr>
          <w:rStyle w:val="VerbatimChar"/>
        </w:rPr>
        <w:t xml:space="preserve">##                            age                other_creditnone  </w:t>
      </w:r>
      <w:r>
        <w:br/>
      </w:r>
      <w:r>
        <w:rPr>
          <w:rStyle w:val="VerbatimChar"/>
        </w:rPr>
        <w:t xml:space="preserve">##                     -1.503e-02                      -6.302e-01  </w:t>
      </w:r>
      <w:r>
        <w:br/>
      </w:r>
      <w:r>
        <w:rPr>
          <w:rStyle w:val="VerbatimChar"/>
        </w:rPr>
        <w:t xml:space="preserve">##              other_creditstore                      housingown  </w:t>
      </w:r>
      <w:r>
        <w:br/>
      </w:r>
      <w:r>
        <w:rPr>
          <w:rStyle w:val="VerbatimChar"/>
        </w:rPr>
        <w:t xml:space="preserve">##                     -3.129e-01                      -3.344e-01  </w:t>
      </w:r>
      <w:r>
        <w:br/>
      </w:r>
      <w:r>
        <w:rPr>
          <w:rStyle w:val="VerbatimChar"/>
        </w:rPr>
        <w:t xml:space="preserve">##                    housingrent            existing_loans_count  </w:t>
      </w:r>
      <w:r>
        <w:br/>
      </w:r>
      <w:r>
        <w:rPr>
          <w:rStyle w:val="VerbatimChar"/>
        </w:rPr>
        <w:t xml:space="preserve">##                      2.640e-01                       2.777e-01  </w:t>
      </w:r>
      <w:r>
        <w:br/>
      </w:r>
      <w:r>
        <w:rPr>
          <w:rStyle w:val="VerbatimChar"/>
        </w:rPr>
        <w:t xml:space="preserve">##                       phoneyes  </w:t>
      </w:r>
      <w:r>
        <w:br/>
      </w:r>
      <w:r>
        <w:rPr>
          <w:rStyle w:val="VerbatimChar"/>
        </w:rPr>
        <w:t xml:space="preserve">##                     -3.889e-0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grees of Freedom: 4199 Total (i.e. Null);  4169 Residual</w:t>
      </w:r>
      <w:r>
        <w:br/>
      </w:r>
      <w:r>
        <w:rPr>
          <w:rStyle w:val="VerbatimChar"/>
        </w:rPr>
        <w:t xml:space="preserve">## Null Deviance:       5131 </w:t>
      </w:r>
      <w:r>
        <w:br/>
      </w:r>
      <w:r>
        <w:rPr>
          <w:rStyle w:val="VerbatimChar"/>
        </w:rPr>
        <w:t>## Residual Deviance: 4260  AIC: 4322</w:t>
      </w:r>
    </w:p>
    <w:p w14:paraId="7F846756" w14:textId="77777777" w:rsidR="00DA3EEC" w:rsidRDefault="00613638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model3)</w:t>
      </w:r>
    </w:p>
    <w:p w14:paraId="157D3E56" w14:textId="77777777" w:rsidR="00DA3EEC" w:rsidRDefault="0061363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default ~ . - cust_id - acc_no - years_at_residence - </w:t>
      </w:r>
      <w:r>
        <w:br/>
      </w:r>
      <w:r>
        <w:rPr>
          <w:rStyle w:val="VerbatimChar"/>
        </w:rPr>
        <w:t>##     job - dependants, family = binomial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3210  -0.7798  -0.5120   0.9055   2.682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      Estimate Std. Error z value Pr(&gt;|z|)    </w:t>
      </w:r>
      <w:r>
        <w:br/>
      </w:r>
      <w:r>
        <w:rPr>
          <w:rStyle w:val="VerbatimChar"/>
        </w:rPr>
        <w:t>## (Intercept)                    -1.450e+00  3.640e-01  -3.985 6.76e-05 ***</w:t>
      </w:r>
      <w:r>
        <w:br/>
      </w:r>
      <w:r>
        <w:rPr>
          <w:rStyle w:val="VerbatimChar"/>
        </w:rPr>
        <w:t>## checking_balance&gt; 200 USD      -7.440e-01  1.492e-01  -4.986 6.18e-07 ***</w:t>
      </w:r>
      <w:r>
        <w:br/>
      </w:r>
      <w:r>
        <w:rPr>
          <w:rStyle w:val="VerbatimChar"/>
        </w:rPr>
        <w:t>## checking_balance1 - 200 USD    -3.237e-01  8.471e-02  -3.821 0.000133 ***</w:t>
      </w:r>
      <w:r>
        <w:br/>
      </w:r>
      <w:r>
        <w:rPr>
          <w:rStyle w:val="VerbatimChar"/>
        </w:rPr>
        <w:t>## months_loan_duration            3.107e-02  4.188e-03   7.420 1.17e-13 ***</w:t>
      </w:r>
      <w:r>
        <w:br/>
      </w:r>
      <w:r>
        <w:rPr>
          <w:rStyle w:val="VerbatimChar"/>
        </w:rPr>
        <w:t>## credit_historygood              1.051e+00  1.158e-01   9.080  &lt; 2e-16 ***</w:t>
      </w:r>
      <w:r>
        <w:br/>
      </w:r>
      <w:r>
        <w:rPr>
          <w:rStyle w:val="VerbatimChar"/>
        </w:rPr>
        <w:t>## credit_historyperfect           1.734e+00  1.982e-01   8.750  &lt; 2e-16 ***</w:t>
      </w:r>
      <w:r>
        <w:br/>
      </w:r>
      <w:r>
        <w:rPr>
          <w:rStyle w:val="VerbatimChar"/>
        </w:rPr>
        <w:t>## credit_historypoor              7.170e-01  1.522e-01   4.712 2.45e-06 ***</w:t>
      </w:r>
      <w:r>
        <w:br/>
      </w:r>
      <w:r>
        <w:rPr>
          <w:rStyle w:val="VerbatimChar"/>
        </w:rPr>
        <w:t>## credit_historyvery good         1.999e+00  1.974e-01  10.122  &lt; 2e-16 ***</w:t>
      </w:r>
      <w:r>
        <w:br/>
      </w:r>
      <w:r>
        <w:rPr>
          <w:rStyle w:val="VerbatimChar"/>
        </w:rPr>
        <w:t xml:space="preserve">## purposecar                      3.193e-01  1.473e-01   2.168 0.030147 *  </w:t>
      </w:r>
      <w:r>
        <w:br/>
      </w:r>
      <w:r>
        <w:rPr>
          <w:rStyle w:val="VerbatimChar"/>
        </w:rPr>
        <w:t xml:space="preserve">## purposecar0                    -1.659e-01  3.607e-01  -0.460 0.645442    </w:t>
      </w:r>
      <w:r>
        <w:br/>
      </w:r>
      <w:r>
        <w:rPr>
          <w:rStyle w:val="VerbatimChar"/>
        </w:rPr>
        <w:t xml:space="preserve">## purposeeducation                6.420e-01  2.005e-01   3.202 0.001365 ** </w:t>
      </w:r>
      <w:r>
        <w:br/>
      </w:r>
      <w:r>
        <w:rPr>
          <w:rStyle w:val="VerbatimChar"/>
        </w:rPr>
        <w:t xml:space="preserve">## purposefurniture/appliances    -4.469e-02  1.450e-01  -0.308 0.757948    </w:t>
      </w:r>
      <w:r>
        <w:br/>
      </w:r>
      <w:r>
        <w:rPr>
          <w:rStyle w:val="VerbatimChar"/>
        </w:rPr>
        <w:t xml:space="preserve">## purposerenovations              7.434e-01  2.756e-01   2.697 0.006998 ** </w:t>
      </w:r>
      <w:r>
        <w:br/>
      </w:r>
      <w:r>
        <w:rPr>
          <w:rStyle w:val="VerbatimChar"/>
        </w:rPr>
        <w:t>## amount                          7.636e-05  1.884e-05   4.052 5.08e-05 ***</w:t>
      </w:r>
      <w:r>
        <w:br/>
      </w:r>
      <w:r>
        <w:rPr>
          <w:rStyle w:val="VerbatimChar"/>
        </w:rPr>
        <w:t>## savings_balance&gt; 1000 USD      -1.383e+00  2.233e-01  -6.196 5.80e-10 ***</w:t>
      </w:r>
      <w:r>
        <w:br/>
      </w:r>
      <w:r>
        <w:rPr>
          <w:rStyle w:val="VerbatimChar"/>
        </w:rPr>
        <w:t>## savings_balance100 - 500 USD   -4.338e-01  1.203e-01  -3.606 0.000310 ***</w:t>
      </w:r>
      <w:r>
        <w:br/>
      </w:r>
      <w:r>
        <w:rPr>
          <w:rStyle w:val="VerbatimChar"/>
        </w:rPr>
        <w:t>## savings_balance500 - 1000 USD  -8.909e-01  1.676e-01  -5.315 1.07e-07 ***</w:t>
      </w:r>
      <w:r>
        <w:br/>
      </w:r>
      <w:r>
        <w:rPr>
          <w:rStyle w:val="VerbatimChar"/>
        </w:rPr>
        <w:t>## employment_duration&gt; 7 years   -5.397e-01  1.272e-01  -4.242 2.21e-05 ***</w:t>
      </w:r>
      <w:r>
        <w:br/>
      </w:r>
      <w:r>
        <w:rPr>
          <w:rStyle w:val="VerbatimChar"/>
        </w:rPr>
        <w:t xml:space="preserve">## employment_duration1 - 4 years -3.436e-01  1.055e-01  -3.259 0.001119 ** </w:t>
      </w:r>
      <w:r>
        <w:br/>
      </w:r>
      <w:r>
        <w:rPr>
          <w:rStyle w:val="VerbatimChar"/>
        </w:rPr>
        <w:t>## employment_duration4 - 7 years -1.057e+00  1.352e-01  -7.818 5.36e-15 ***</w:t>
      </w:r>
      <w:r>
        <w:br/>
      </w:r>
      <w:r>
        <w:rPr>
          <w:rStyle w:val="VerbatimChar"/>
        </w:rPr>
        <w:lastRenderedPageBreak/>
        <w:t xml:space="preserve">## employment_durationunemployed  -1.891e-01  1.748e-01  -1.082 0.279157    </w:t>
      </w:r>
      <w:r>
        <w:br/>
      </w:r>
      <w:r>
        <w:rPr>
          <w:rStyle w:val="VerbatimChar"/>
        </w:rPr>
        <w:t xml:space="preserve">## percent_of_income2              1.584e-01  1.388e-01   1.141 0.253872    </w:t>
      </w:r>
      <w:r>
        <w:br/>
      </w:r>
      <w:r>
        <w:rPr>
          <w:rStyle w:val="VerbatimChar"/>
        </w:rPr>
        <w:t xml:space="preserve">## percent_of_income3              4.594e-01  1.513e-01   3.036 0.002398 ** </w:t>
      </w:r>
      <w:r>
        <w:br/>
      </w:r>
      <w:r>
        <w:rPr>
          <w:rStyle w:val="VerbatimChar"/>
        </w:rPr>
        <w:t>## percent_of_income4              7.500e-01  1.327e-01   5.653 1.57e-08 ***</w:t>
      </w:r>
      <w:r>
        <w:br/>
      </w:r>
      <w:r>
        <w:rPr>
          <w:rStyle w:val="VerbatimChar"/>
        </w:rPr>
        <w:t>## age                            -1.503e-02  4.139e-03  -3.633 0.000280 ***</w:t>
      </w:r>
      <w:r>
        <w:br/>
      </w:r>
      <w:r>
        <w:rPr>
          <w:rStyle w:val="VerbatimChar"/>
        </w:rPr>
        <w:t>## other_creditnone               -6.302e-01  1.099e-01  -5.735 9.73e-09 ***</w:t>
      </w:r>
      <w:r>
        <w:br/>
      </w:r>
      <w:r>
        <w:rPr>
          <w:rStyle w:val="VerbatimChar"/>
        </w:rPr>
        <w:t xml:space="preserve">## other_creditstore              -3.129e-01  1.907e-01  -1.641 0.100781    </w:t>
      </w:r>
      <w:r>
        <w:br/>
      </w:r>
      <w:r>
        <w:rPr>
          <w:rStyle w:val="VerbatimChar"/>
        </w:rPr>
        <w:t xml:space="preserve">## housingown                     -3.344e-01  1.280e-01  -2.611 0.009016 ** </w:t>
      </w:r>
      <w:r>
        <w:br/>
      </w:r>
      <w:r>
        <w:rPr>
          <w:rStyle w:val="VerbatimChar"/>
        </w:rPr>
        <w:t xml:space="preserve">## housingrent                     2.640e-01  1.524e-01   1.732 0.083299 .  </w:t>
      </w:r>
      <w:r>
        <w:br/>
      </w:r>
      <w:r>
        <w:rPr>
          <w:rStyle w:val="VerbatimChar"/>
        </w:rPr>
        <w:t xml:space="preserve">## existing_loans_count            2.777e-01  8.519e-02   3.259 0.001117 ** </w:t>
      </w:r>
      <w:r>
        <w:br/>
      </w:r>
      <w:r>
        <w:rPr>
          <w:rStyle w:val="VerbatimChar"/>
        </w:rPr>
        <w:t>## phoneyes                       -3.889e-01  8.463e-02  -4.595 4.32e-0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5131.3  on 4199  degrees of freedom</w:t>
      </w:r>
      <w:r>
        <w:br/>
      </w:r>
      <w:r>
        <w:rPr>
          <w:rStyle w:val="VerbatimChar"/>
        </w:rPr>
        <w:t>## Residual deviance: 4260.0  on 4169  degrees of freedom</w:t>
      </w:r>
      <w:r>
        <w:br/>
      </w:r>
      <w:r>
        <w:rPr>
          <w:rStyle w:val="VerbatimChar"/>
        </w:rPr>
        <w:t>## AIC: 43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5</w:t>
      </w:r>
    </w:p>
    <w:p w14:paraId="00CD38E5" w14:textId="77777777" w:rsidR="00DA3EEC" w:rsidRDefault="00613638">
      <w:pPr>
        <w:pStyle w:val="SourceCode"/>
      </w:pPr>
      <w:r>
        <w:rPr>
          <w:rStyle w:val="CommentTok"/>
        </w:rPr>
        <w:t xml:space="preserve">## we observe that the AIC value of model2 is higher when compared with </w:t>
      </w:r>
      <w:r>
        <w:br/>
      </w:r>
      <w:r>
        <w:rPr>
          <w:rStyle w:val="CommentTok"/>
        </w:rPr>
        <w:t>## AIC value of model1 but now we only have variables that are statistically</w:t>
      </w:r>
      <w:r>
        <w:br/>
      </w:r>
      <w:r>
        <w:rPr>
          <w:rStyle w:val="CommentTok"/>
        </w:rPr>
        <w:t>## significant</w:t>
      </w:r>
      <w:r>
        <w:br/>
      </w:r>
      <w:r>
        <w:br/>
      </w:r>
      <w:r>
        <w:rPr>
          <w:rStyle w:val="CommentTok"/>
        </w:rPr>
        <w:t>#check for Multicollinearity using vif function from "car" library, we will conclude</w:t>
      </w:r>
      <w:r>
        <w:br/>
      </w:r>
      <w:r>
        <w:rPr>
          <w:rStyle w:val="CommentTok"/>
        </w:rPr>
        <w:t>#that there is a presence of multicollinearity if the vif crosses the conservative</w:t>
      </w:r>
      <w:r>
        <w:br/>
      </w:r>
      <w:r>
        <w:rPr>
          <w:rStyle w:val="CommentTok"/>
        </w:rPr>
        <w:t>#threshold of 2.5</w:t>
      </w:r>
      <w:r>
        <w:br/>
      </w:r>
      <w:r>
        <w:rPr>
          <w:rStyle w:val="KeywordTok"/>
        </w:rPr>
        <w:t>vif</w:t>
      </w:r>
      <w:r>
        <w:rPr>
          <w:rStyle w:val="NormalTok"/>
        </w:rPr>
        <w:t>(model3)</w:t>
      </w:r>
    </w:p>
    <w:p w14:paraId="5C0C5FE3" w14:textId="77777777" w:rsidR="00DA3EEC" w:rsidRDefault="00613638">
      <w:pPr>
        <w:pStyle w:val="SourceCode"/>
      </w:pPr>
      <w:r>
        <w:rPr>
          <w:rStyle w:val="VerbatimChar"/>
        </w:rPr>
        <w:t>##                          GVIF Df GVIF^(1/(2*Df))</w:t>
      </w:r>
      <w:r>
        <w:br/>
      </w:r>
      <w:r>
        <w:rPr>
          <w:rStyle w:val="VerbatimChar"/>
        </w:rPr>
        <w:t>## checking_balance     1.216786  2        1.050276</w:t>
      </w:r>
      <w:r>
        <w:br/>
      </w:r>
      <w:r>
        <w:rPr>
          <w:rStyle w:val="VerbatimChar"/>
        </w:rPr>
        <w:t>## months_loan_duration 1.896981  1        1.377309</w:t>
      </w:r>
      <w:r>
        <w:br/>
      </w:r>
      <w:r>
        <w:rPr>
          <w:rStyle w:val="VerbatimChar"/>
        </w:rPr>
        <w:t>## credit_history       2.055527  4        1.094247</w:t>
      </w:r>
      <w:r>
        <w:br/>
      </w:r>
      <w:r>
        <w:rPr>
          <w:rStyle w:val="VerbatimChar"/>
        </w:rPr>
        <w:t>## purpose              1.538162  5        1.043999</w:t>
      </w:r>
      <w:r>
        <w:br/>
      </w:r>
      <w:r>
        <w:rPr>
          <w:rStyle w:val="VerbatimChar"/>
        </w:rPr>
        <w:t>## amount               2.278682  1        1.509530</w:t>
      </w:r>
      <w:r>
        <w:br/>
      </w:r>
      <w:r>
        <w:rPr>
          <w:rStyle w:val="VerbatimChar"/>
        </w:rPr>
        <w:t>## savings_balance      1.193760  3        1.029958</w:t>
      </w:r>
      <w:r>
        <w:br/>
      </w:r>
      <w:r>
        <w:rPr>
          <w:rStyle w:val="VerbatimChar"/>
        </w:rPr>
        <w:t>## employment_duration  1.512849  4        1.053112</w:t>
      </w:r>
      <w:r>
        <w:br/>
      </w:r>
      <w:r>
        <w:rPr>
          <w:rStyle w:val="VerbatimChar"/>
        </w:rPr>
        <w:t>## percent_of_income    1.369050  3        1.053748</w:t>
      </w:r>
      <w:r>
        <w:br/>
      </w:r>
      <w:r>
        <w:rPr>
          <w:rStyle w:val="VerbatimChar"/>
        </w:rPr>
        <w:t>## age                  1.433615  1        1.197337</w:t>
      </w:r>
      <w:r>
        <w:br/>
      </w:r>
      <w:r>
        <w:rPr>
          <w:rStyle w:val="VerbatimChar"/>
        </w:rPr>
        <w:t>## other_credit         1.198209  2        1.046244</w:t>
      </w:r>
      <w:r>
        <w:br/>
      </w:r>
      <w:r>
        <w:rPr>
          <w:rStyle w:val="VerbatimChar"/>
        </w:rPr>
        <w:t>## housing              1.345260  2        1.076965</w:t>
      </w:r>
      <w:r>
        <w:br/>
      </w:r>
      <w:r>
        <w:rPr>
          <w:rStyle w:val="VerbatimChar"/>
        </w:rPr>
        <w:t>## existing_loans_count 1.613551  1        1.270256</w:t>
      </w:r>
      <w:r>
        <w:br/>
      </w:r>
      <w:r>
        <w:rPr>
          <w:rStyle w:val="VerbatimChar"/>
        </w:rPr>
        <w:t>## phone                1.192540  1        1.092035</w:t>
      </w:r>
    </w:p>
    <w:p w14:paraId="61C7783B" w14:textId="77777777" w:rsidR="00DA3EEC" w:rsidRDefault="00613638">
      <w:pPr>
        <w:pStyle w:val="SourceCode"/>
      </w:pPr>
      <w:r>
        <w:rPr>
          <w:rStyle w:val="CommentTok"/>
        </w:rPr>
        <w:t xml:space="preserve">## none of the variables has a vif of more than 2.5 hence there is no  presence </w:t>
      </w:r>
      <w:r>
        <w:br/>
      </w:r>
      <w:r>
        <w:rPr>
          <w:rStyle w:val="CommentTok"/>
        </w:rPr>
        <w:lastRenderedPageBreak/>
        <w:t>## of multicollinearity</w:t>
      </w:r>
      <w:r>
        <w:br/>
      </w:r>
      <w:r>
        <w:br/>
      </w:r>
      <w:r>
        <w:rPr>
          <w:rStyle w:val="NormalTok"/>
        </w:rPr>
        <w:t xml:space="preserve"> 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we will use The likelihood ratio test to compare the likelihood of data under </w:t>
      </w:r>
      <w:r>
        <w:br/>
      </w:r>
      <w:r>
        <w:rPr>
          <w:rStyle w:val="CommentTok"/>
        </w:rPr>
        <w:t>#the full model against the likelihood of data under a reduced model. This will</w:t>
      </w:r>
      <w:r>
        <w:br/>
      </w:r>
      <w:r>
        <w:rPr>
          <w:rStyle w:val="CommentTok"/>
        </w:rPr>
        <w:t># tell us how goos of the fit the model is for the given data</w:t>
      </w:r>
      <w:r>
        <w:br/>
      </w:r>
      <w:r>
        <w:rPr>
          <w:rStyle w:val="CommentTok"/>
        </w:rPr>
        <w:t>## we will use the lrtest function from the lmtest library</w:t>
      </w:r>
      <w:r>
        <w:br/>
      </w:r>
      <w:r>
        <w:rPr>
          <w:rStyle w:val="KeywordTok"/>
        </w:rPr>
        <w:t>lrtest</w:t>
      </w:r>
      <w:r>
        <w:rPr>
          <w:rStyle w:val="NormalTok"/>
        </w:rPr>
        <w:t>(model3)</w:t>
      </w:r>
    </w:p>
    <w:p w14:paraId="3C5C62E6" w14:textId="77777777" w:rsidR="00DA3EEC" w:rsidRDefault="00613638">
      <w:pPr>
        <w:pStyle w:val="SourceCode"/>
      </w:pPr>
      <w:r>
        <w:rPr>
          <w:rStyle w:val="VerbatimChar"/>
        </w:rPr>
        <w:t>## Likelihood ratio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default ~ (cust_id + acc_no + checking_balance + months_loan_duration + </w:t>
      </w:r>
      <w:r>
        <w:br/>
      </w:r>
      <w:r>
        <w:rPr>
          <w:rStyle w:val="VerbatimChar"/>
        </w:rPr>
        <w:t xml:space="preserve">##     credit_history + purpose + amount + savings_balance + employment_duration + </w:t>
      </w:r>
      <w:r>
        <w:br/>
      </w:r>
      <w:r>
        <w:rPr>
          <w:rStyle w:val="VerbatimChar"/>
        </w:rPr>
        <w:t xml:space="preserve">##     percent_of_income + years_at_residence + age + other_credit + </w:t>
      </w:r>
      <w:r>
        <w:br/>
      </w:r>
      <w:r>
        <w:rPr>
          <w:rStyle w:val="VerbatimChar"/>
        </w:rPr>
        <w:t xml:space="preserve">##     housing + existing_loans_count + job + dependants + phone) - </w:t>
      </w:r>
      <w:r>
        <w:br/>
      </w:r>
      <w:r>
        <w:rPr>
          <w:rStyle w:val="VerbatimChar"/>
        </w:rPr>
        <w:t>##     cust_id - acc_no - years_at_residence - job - dependants</w:t>
      </w:r>
      <w:r>
        <w:br/>
      </w:r>
      <w:r>
        <w:rPr>
          <w:rStyle w:val="VerbatimChar"/>
        </w:rPr>
        <w:t>## Model 2: default ~ 1</w:t>
      </w:r>
      <w:r>
        <w:br/>
      </w:r>
      <w:r>
        <w:rPr>
          <w:rStyle w:val="VerbatimChar"/>
        </w:rPr>
        <w:t xml:space="preserve">##   #Df  LogLik  Df  Chisq Pr(&gt;Chisq)    </w:t>
      </w:r>
      <w:r>
        <w:br/>
      </w:r>
      <w:r>
        <w:rPr>
          <w:rStyle w:val="VerbatimChar"/>
        </w:rPr>
        <w:t xml:space="preserve">## 1  31 -2130.0                          </w:t>
      </w:r>
      <w:r>
        <w:br/>
      </w:r>
      <w:r>
        <w:rPr>
          <w:rStyle w:val="VerbatimChar"/>
        </w:rPr>
        <w:t>## 2   1 -2565.6 -30 871.31  &lt; 2.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3F4AE7DF" w14:textId="77777777" w:rsidR="00DA3EEC" w:rsidRDefault="00613638">
      <w:pPr>
        <w:pStyle w:val="SourceCode"/>
      </w:pPr>
      <w:r>
        <w:rPr>
          <w:rStyle w:val="CommentTok"/>
        </w:rPr>
        <w:t># p value = 2.2e-16</w:t>
      </w:r>
      <w:r>
        <w:br/>
      </w:r>
      <w:r>
        <w:rPr>
          <w:rStyle w:val="CommentTok"/>
        </w:rPr>
        <w:t>### Since the pvalue is less then 0.05 we will reject Ho and conclude that the</w:t>
      </w:r>
      <w:r>
        <w:br/>
      </w:r>
      <w:r>
        <w:rPr>
          <w:rStyle w:val="CommentTok"/>
        </w:rPr>
        <w:t>### model is a good fit</w:t>
      </w:r>
      <w:r>
        <w:br/>
      </w:r>
      <w:r>
        <w:br/>
      </w:r>
      <w:r>
        <w:rPr>
          <w:rStyle w:val="CommentTok"/>
        </w:rPr>
        <w:t># we will also use pseudo R^2 test to find how good is the models predictive</w:t>
      </w:r>
      <w:r>
        <w:br/>
      </w:r>
      <w:r>
        <w:rPr>
          <w:rStyle w:val="CommentTok"/>
        </w:rPr>
        <w:t># power</w:t>
      </w:r>
      <w:r>
        <w:br/>
      </w:r>
      <w:r>
        <w:rPr>
          <w:rStyle w:val="CommentTok"/>
        </w:rPr>
        <w:t>## we will use pr2 function from the pscl library</w:t>
      </w:r>
      <w:r>
        <w:br/>
      </w:r>
      <w:r>
        <w:rPr>
          <w:rStyle w:val="KeywordTok"/>
        </w:rPr>
        <w:t>pR2</w:t>
      </w:r>
      <w:r>
        <w:rPr>
          <w:rStyle w:val="NormalTok"/>
        </w:rPr>
        <w:t>(model3)</w:t>
      </w:r>
    </w:p>
    <w:p w14:paraId="37AE3971" w14:textId="77777777" w:rsidR="00DA3EEC" w:rsidRDefault="00613638">
      <w:pPr>
        <w:pStyle w:val="SourceCode"/>
      </w:pPr>
      <w:r>
        <w:rPr>
          <w:rStyle w:val="VerbatimChar"/>
        </w:rPr>
        <w:t>## fitting null model for pseudo-r2</w:t>
      </w:r>
    </w:p>
    <w:p w14:paraId="31DE7F51" w14:textId="77777777" w:rsidR="00DA3EEC" w:rsidRDefault="00613638">
      <w:pPr>
        <w:pStyle w:val="SourceCode"/>
      </w:pPr>
      <w:r>
        <w:rPr>
          <w:rStyle w:val="VerbatimChar"/>
        </w:rPr>
        <w:t xml:space="preserve">##           llh       llhNull            G2      McFadden          r2ML </w:t>
      </w:r>
      <w:r>
        <w:br/>
      </w:r>
      <w:r>
        <w:rPr>
          <w:rStyle w:val="VerbatimChar"/>
        </w:rPr>
        <w:t xml:space="preserve">## -2129.9774515 -2565.6300686   871.3052343     0.1698034     0.1873491 </w:t>
      </w:r>
      <w:r>
        <w:br/>
      </w:r>
      <w:r>
        <w:rPr>
          <w:rStyle w:val="VerbatimChar"/>
        </w:rPr>
        <w:t xml:space="preserve">##          r2CU </w:t>
      </w:r>
      <w:r>
        <w:br/>
      </w:r>
      <w:r>
        <w:rPr>
          <w:rStyle w:val="VerbatimChar"/>
        </w:rPr>
        <w:t>##     0.2656380</w:t>
      </w:r>
    </w:p>
    <w:p w14:paraId="3FC7030B" w14:textId="77777777" w:rsidR="00DA3EEC" w:rsidRDefault="00613638">
      <w:pPr>
        <w:pStyle w:val="SourceCode"/>
      </w:pPr>
      <w:r>
        <w:rPr>
          <w:rStyle w:val="CommentTok"/>
        </w:rPr>
        <w:t>###The value of McFadden's pseudo R^2 0.17 indicating that the model is a good fit</w:t>
      </w:r>
      <w:r>
        <w:br/>
      </w:r>
      <w:r>
        <w:br/>
      </w:r>
      <w:r>
        <w:rPr>
          <w:rStyle w:val="CommentTok"/>
        </w:rPr>
        <w:lastRenderedPageBreak/>
        <w:t>#Hosmer Lemshow test from library (resourceselection)</w:t>
      </w:r>
      <w:r>
        <w:br/>
      </w:r>
      <w:r>
        <w:rPr>
          <w:rStyle w:val="KeywordTok"/>
        </w:rPr>
        <w:t>hoslem.test</w:t>
      </w:r>
      <w:r>
        <w:rPr>
          <w:rStyle w:val="NormalTok"/>
        </w:rPr>
        <w:t>(train</w:t>
      </w:r>
      <w:r>
        <w:rPr>
          <w:rStyle w:val="OperatorTok"/>
        </w:rPr>
        <w:t>$</w:t>
      </w:r>
      <w:r>
        <w:rPr>
          <w:rStyle w:val="NormalTok"/>
        </w:rPr>
        <w:t>default,</w:t>
      </w:r>
      <w:r>
        <w:rPr>
          <w:rStyle w:val="KeywordTok"/>
        </w:rPr>
        <w:t>fitted</w:t>
      </w:r>
      <w:r>
        <w:rPr>
          <w:rStyle w:val="NormalTok"/>
        </w:rPr>
        <w:t>(model3))</w:t>
      </w:r>
    </w:p>
    <w:p w14:paraId="50CC94D0" w14:textId="77777777" w:rsidR="00DA3EEC" w:rsidRDefault="00613638">
      <w:pPr>
        <w:pStyle w:val="SourceCode"/>
      </w:pPr>
      <w:r>
        <w:rPr>
          <w:rStyle w:val="VerbatimChar"/>
        </w:rPr>
        <w:t>## Warning in Ops.factor(1, y): '-' not meaningful for factors</w:t>
      </w:r>
    </w:p>
    <w:p w14:paraId="5375C4E8" w14:textId="77777777" w:rsidR="00DA3EEC" w:rsidRDefault="0061363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Hosmer and Lemeshow goodness of fit (GOF)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rain$default, fitted(model3)</w:t>
      </w:r>
      <w:r>
        <w:br/>
      </w:r>
      <w:r>
        <w:rPr>
          <w:rStyle w:val="VerbatimChar"/>
        </w:rPr>
        <w:t>## X-squared = 4200, df = 8, p-value &lt; 2.2e-16</w:t>
      </w:r>
    </w:p>
    <w:p w14:paraId="680FCDD9" w14:textId="77777777" w:rsidR="00DA3EEC" w:rsidRDefault="00613638">
      <w:pPr>
        <w:pStyle w:val="SourceCode"/>
      </w:pPr>
      <w:r>
        <w:rPr>
          <w:rStyle w:val="CommentTok"/>
        </w:rPr>
        <w:t>##Since (2.2e-16)p value&lt; 0 05 we reject H o and conclude that the model is a good fit</w:t>
      </w:r>
      <w:r>
        <w:br/>
      </w:r>
      <w:r>
        <w:br/>
      </w:r>
      <w:r>
        <w:rPr>
          <w:rStyle w:val="CommentTok"/>
        </w:rPr>
        <w:t>#Somer's D test from library(Informationvalue)</w:t>
      </w:r>
      <w:r>
        <w:br/>
      </w:r>
      <w:r>
        <w:rPr>
          <w:rStyle w:val="KeywordTok"/>
        </w:rPr>
        <w:t>somersD</w:t>
      </w:r>
      <w:r>
        <w:rPr>
          <w:rStyle w:val="NormalTok"/>
        </w:rPr>
        <w:t>(train</w:t>
      </w:r>
      <w:r>
        <w:rPr>
          <w:rStyle w:val="OperatorTok"/>
        </w:rPr>
        <w:t>$</w:t>
      </w:r>
      <w:r>
        <w:rPr>
          <w:rStyle w:val="NormalTok"/>
        </w:rPr>
        <w:t>default,</w:t>
      </w:r>
      <w:r>
        <w:rPr>
          <w:rStyle w:val="KeywordTok"/>
        </w:rPr>
        <w:t>fitted</w:t>
      </w:r>
      <w:r>
        <w:rPr>
          <w:rStyle w:val="NormalTok"/>
        </w:rPr>
        <w:t>(model3))</w:t>
      </w:r>
    </w:p>
    <w:p w14:paraId="4158E84E" w14:textId="77777777" w:rsidR="00DA3EEC" w:rsidRDefault="00613638">
      <w:pPr>
        <w:pStyle w:val="SourceCode"/>
      </w:pPr>
      <w:r>
        <w:rPr>
          <w:rStyle w:val="VerbatimChar"/>
        </w:rPr>
        <w:t>## [1] 0.5488673</w:t>
      </w:r>
    </w:p>
    <w:p w14:paraId="0AD4D673" w14:textId="77777777" w:rsidR="00DA3EEC" w:rsidRDefault="00613638">
      <w:pPr>
        <w:pStyle w:val="SourceCode"/>
      </w:pPr>
      <w:r>
        <w:rPr>
          <w:rStyle w:val="CommentTok"/>
        </w:rPr>
        <w:t>##The value suggests that the model has decent predictive ability</w:t>
      </w:r>
      <w:r>
        <w:br/>
      </w:r>
      <w:r>
        <w:br/>
      </w:r>
      <w:r>
        <w:rPr>
          <w:rStyle w:val="CommentTok"/>
        </w:rPr>
        <w:t>#confusion Matrix</w:t>
      </w:r>
      <w:r>
        <w:br/>
      </w:r>
      <w:r>
        <w:rPr>
          <w:rStyle w:val="CommentTok"/>
        </w:rPr>
        <w:t>#Predicting values using the test data set</w:t>
      </w:r>
      <w:r>
        <w:br/>
      </w:r>
      <w:r>
        <w:rPr>
          <w:rStyle w:val="NormalTok"/>
        </w:rPr>
        <w:t>pred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odel3,</w:t>
      </w:r>
      <w:r>
        <w:rPr>
          <w:rStyle w:val="DataTypeTok"/>
        </w:rPr>
        <w:t>data=</w:t>
      </w:r>
      <w:r>
        <w:rPr>
          <w:rStyle w:val="NormalTok"/>
        </w:rPr>
        <w:t xml:space="preserve"> test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response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pred)</w:t>
      </w:r>
    </w:p>
    <w:p w14:paraId="2233B2A6" w14:textId="77777777" w:rsidR="00DA3EEC" w:rsidRDefault="00613638">
      <w:pPr>
        <w:pStyle w:val="SourceCode"/>
      </w:pPr>
      <w:r>
        <w:rPr>
          <w:rStyle w:val="VerbatimChar"/>
        </w:rPr>
        <w:t xml:space="preserve">##         1         2         3         4         5         6 </w:t>
      </w:r>
      <w:r>
        <w:br/>
      </w:r>
      <w:r>
        <w:rPr>
          <w:rStyle w:val="VerbatimChar"/>
        </w:rPr>
        <w:t>## 0.4028881 0.5049172 0.1367210 0.4541969 0.1216399 0.4467290</w:t>
      </w:r>
    </w:p>
    <w:p w14:paraId="34595EFA" w14:textId="77777777" w:rsidR="00DA3EEC" w:rsidRDefault="00613638">
      <w:pPr>
        <w:pStyle w:val="SourceCode"/>
      </w:pPr>
      <w:r>
        <w:rPr>
          <w:rStyle w:val="CommentTok"/>
        </w:rPr>
        <w:t>#find optimal cutoff probability to use to maximize accuracy</w:t>
      </w:r>
      <w:r>
        <w:br/>
      </w:r>
      <w:r>
        <w:rPr>
          <w:rStyle w:val="NormalTok"/>
        </w:rPr>
        <w:t>optimal &lt;-</w:t>
      </w:r>
      <w:r>
        <w:rPr>
          <w:rStyle w:val="StringTok"/>
        </w:rPr>
        <w:t xml:space="preserve"> </w:t>
      </w:r>
      <w:r>
        <w:rPr>
          <w:rStyle w:val="KeywordTok"/>
        </w:rPr>
        <w:t>optimalCutoff</w:t>
      </w:r>
      <w:r>
        <w:rPr>
          <w:rStyle w:val="NormalTok"/>
        </w:rPr>
        <w:t>(test</w:t>
      </w:r>
      <w:r>
        <w:rPr>
          <w:rStyle w:val="OperatorTok"/>
        </w:rPr>
        <w:t>$</w:t>
      </w:r>
      <w:r>
        <w:rPr>
          <w:rStyle w:val="NormalTok"/>
        </w:rPr>
        <w:t>default, pred)</w:t>
      </w:r>
    </w:p>
    <w:p w14:paraId="201B1C43" w14:textId="77777777" w:rsidR="00DA3EEC" w:rsidRDefault="00613638">
      <w:pPr>
        <w:pStyle w:val="SourceCode"/>
      </w:pPr>
      <w:r>
        <w:rPr>
          <w:rStyle w:val="NormalTok"/>
        </w:rPr>
        <w:t>optimal</w:t>
      </w:r>
    </w:p>
    <w:p w14:paraId="4B17F68E" w14:textId="77777777" w:rsidR="00DA3EEC" w:rsidRDefault="00613638">
      <w:pPr>
        <w:pStyle w:val="SourceCode"/>
      </w:pPr>
      <w:r>
        <w:rPr>
          <w:rStyle w:val="VerbatimChar"/>
        </w:rPr>
        <w:t>## [1] 0.8923516</w:t>
      </w:r>
    </w:p>
    <w:p w14:paraId="715A729C" w14:textId="77777777" w:rsidR="00DA3EEC" w:rsidRDefault="00613638">
      <w:pPr>
        <w:pStyle w:val="SourceCode"/>
      </w:pPr>
      <w:r>
        <w:rPr>
          <w:rStyle w:val="CommentTok"/>
        </w:rPr>
        <w:t>#segrigating data</w:t>
      </w:r>
      <w:r>
        <w:br/>
      </w:r>
      <w:r>
        <w:rPr>
          <w:rStyle w:val="NormalTok"/>
        </w:rPr>
        <w:t>fit_class =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pred</w:t>
      </w:r>
      <w:r>
        <w:rPr>
          <w:rStyle w:val="OperatorTok"/>
        </w:rPr>
        <w:t>&gt;</w:t>
      </w:r>
      <w:r>
        <w:rPr>
          <w:rStyle w:val="FloatTok"/>
        </w:rPr>
        <w:t>0.8918246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#</w:t>
      </w:r>
      <w:r>
        <w:br/>
      </w:r>
      <w:r>
        <w:rPr>
          <w:rStyle w:val="NormalTok"/>
        </w:rPr>
        <w:t>caret</w:t>
      </w:r>
      <w:r>
        <w:rPr>
          <w:rStyle w:val="OperatorTok"/>
        </w:rPr>
        <w:t>::</w:t>
      </w:r>
      <w:r>
        <w:rPr>
          <w:rStyle w:val="KeywordTok"/>
        </w:rPr>
        <w:t>confusionMatrix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KeywordTok"/>
        </w:rPr>
        <w:t>as.factor</w:t>
      </w:r>
      <w:r>
        <w:rPr>
          <w:rStyle w:val="NormalTok"/>
        </w:rPr>
        <w:t xml:space="preserve">(fit_class), </w:t>
      </w:r>
      <w:r>
        <w:rPr>
          <w:rStyle w:val="DataTypeTok"/>
        </w:rPr>
        <w:t>reference =</w:t>
      </w:r>
      <w:r>
        <w:rPr>
          <w:rStyle w:val="NormalTok"/>
        </w:rPr>
        <w:t xml:space="preserve"> train</w:t>
      </w:r>
      <w:r>
        <w:rPr>
          <w:rStyle w:val="OperatorTok"/>
        </w:rPr>
        <w:t>$</w:t>
      </w:r>
      <w:r>
        <w:rPr>
          <w:rStyle w:val="NormalTok"/>
        </w:rPr>
        <w:t>default)</w:t>
      </w:r>
    </w:p>
    <w:p w14:paraId="35EBC063" w14:textId="77777777" w:rsidR="00DA3EEC" w:rsidRDefault="00613638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0    1</w:t>
      </w:r>
      <w:r>
        <w:br/>
      </w:r>
      <w:r>
        <w:rPr>
          <w:rStyle w:val="VerbatimChar"/>
        </w:rPr>
        <w:t>##          0 2934 1260</w:t>
      </w:r>
      <w:r>
        <w:br/>
      </w:r>
      <w:r>
        <w:rPr>
          <w:rStyle w:val="VerbatimChar"/>
        </w:rPr>
        <w:t>##          1    6    0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6986          </w:t>
      </w:r>
      <w:r>
        <w:br/>
      </w:r>
      <w:r>
        <w:rPr>
          <w:rStyle w:val="VerbatimChar"/>
        </w:rPr>
        <w:t>##                  95% CI : (0.6844, 0.7124)</w:t>
      </w:r>
      <w:r>
        <w:br/>
      </w:r>
      <w:r>
        <w:rPr>
          <w:rStyle w:val="VerbatimChar"/>
        </w:rPr>
        <w:t xml:space="preserve">##     No Information Rate : 0.7             </w:t>
      </w:r>
      <w:r>
        <w:br/>
      </w:r>
      <w:r>
        <w:rPr>
          <w:rStyle w:val="VerbatimChar"/>
        </w:rPr>
        <w:t xml:space="preserve">##     P-Value [Acc &gt; NIR] : 0.5875          </w:t>
      </w:r>
      <w:r>
        <w:br/>
      </w:r>
      <w:r>
        <w:rPr>
          <w:rStyle w:val="VerbatimChar"/>
        </w:rPr>
        <w:lastRenderedPageBreak/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-0.0029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980          </w:t>
      </w:r>
      <w:r>
        <w:br/>
      </w:r>
      <w:r>
        <w:rPr>
          <w:rStyle w:val="VerbatimChar"/>
        </w:rPr>
        <w:t xml:space="preserve">##             Specificity : 0.0000          </w:t>
      </w:r>
      <w:r>
        <w:br/>
      </w:r>
      <w:r>
        <w:rPr>
          <w:rStyle w:val="VerbatimChar"/>
        </w:rPr>
        <w:t xml:space="preserve">##          Pos Pred Value : 0.6996          </w:t>
      </w:r>
      <w:r>
        <w:br/>
      </w:r>
      <w:r>
        <w:rPr>
          <w:rStyle w:val="VerbatimChar"/>
        </w:rPr>
        <w:t xml:space="preserve">##          Neg Pred Value : 0.0000          </w:t>
      </w:r>
      <w:r>
        <w:br/>
      </w:r>
      <w:r>
        <w:rPr>
          <w:rStyle w:val="VerbatimChar"/>
        </w:rPr>
        <w:t xml:space="preserve">##              Prevalence : 0.7000          </w:t>
      </w:r>
      <w:r>
        <w:br/>
      </w:r>
      <w:r>
        <w:rPr>
          <w:rStyle w:val="VerbatimChar"/>
        </w:rPr>
        <w:t xml:space="preserve">##          Detection Rate : 0.6986          </w:t>
      </w:r>
      <w:r>
        <w:br/>
      </w:r>
      <w:r>
        <w:rPr>
          <w:rStyle w:val="VerbatimChar"/>
        </w:rPr>
        <w:t xml:space="preserve">##    Detection Prevalence : 0.9986          </w:t>
      </w:r>
      <w:r>
        <w:br/>
      </w:r>
      <w:r>
        <w:rPr>
          <w:rStyle w:val="VerbatimChar"/>
        </w:rPr>
        <w:t xml:space="preserve">##       Balanced Accuracy : 0.4990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 w14:paraId="3040573B" w14:textId="77777777" w:rsidR="00DA3EEC" w:rsidRDefault="00613638">
      <w:pPr>
        <w:pStyle w:val="SourceCode"/>
      </w:pPr>
      <w:r>
        <w:rPr>
          <w:rStyle w:val="CommentTok"/>
        </w:rPr>
        <w:t>#ROC curve from the library(ROCR)</w:t>
      </w:r>
      <w:r>
        <w:br/>
      </w:r>
      <w:r>
        <w:rPr>
          <w:rStyle w:val="NormalTok"/>
        </w:rPr>
        <w:t>ROC_pred_train =</w:t>
      </w:r>
      <w:r>
        <w:rPr>
          <w:rStyle w:val="StringTok"/>
        </w:rPr>
        <w:t xml:space="preserve"> </w:t>
      </w:r>
      <w:r>
        <w:rPr>
          <w:rStyle w:val="KeywordTok"/>
        </w:rPr>
        <w:t>prediction</w:t>
      </w:r>
      <w:r>
        <w:rPr>
          <w:rStyle w:val="NormalTok"/>
        </w:rPr>
        <w:t>(</w:t>
      </w:r>
      <w:r>
        <w:rPr>
          <w:rStyle w:val="KeywordTok"/>
        </w:rPr>
        <w:t>fitted</w:t>
      </w:r>
      <w:r>
        <w:rPr>
          <w:rStyle w:val="NormalTok"/>
        </w:rPr>
        <w:t>(model3),train</w:t>
      </w:r>
      <w:r>
        <w:rPr>
          <w:rStyle w:val="OperatorTok"/>
        </w:rPr>
        <w:t>$</w:t>
      </w:r>
      <w:r>
        <w:rPr>
          <w:rStyle w:val="NormalTok"/>
        </w:rPr>
        <w:t>default)</w:t>
      </w:r>
      <w:r>
        <w:br/>
      </w:r>
      <w:r>
        <w:rPr>
          <w:rStyle w:val="NormalTok"/>
        </w:rPr>
        <w:t>ROC_pref_train =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 xml:space="preserve">(ROC_pred_train, </w:t>
      </w:r>
      <w:r>
        <w:rPr>
          <w:rStyle w:val="StringTok"/>
        </w:rPr>
        <w:t>'tpr'</w:t>
      </w:r>
      <w:r>
        <w:rPr>
          <w:rStyle w:val="NormalTok"/>
        </w:rPr>
        <w:t>,</w:t>
      </w:r>
      <w:r>
        <w:rPr>
          <w:rStyle w:val="StringTok"/>
        </w:rPr>
        <w:t>'fpr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ROC_pref_train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2F5F2DEE" w14:textId="77777777" w:rsidR="00DA3EEC" w:rsidRDefault="00613638">
      <w:pPr>
        <w:pStyle w:val="FirstParagraph"/>
      </w:pPr>
      <w:r>
        <w:rPr>
          <w:noProof/>
        </w:rPr>
        <w:drawing>
          <wp:inline distT="0" distB="0" distL="0" distR="0" wp14:anchorId="03D572F0" wp14:editId="2EA71E41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-2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71BF7A" w14:textId="77777777" w:rsidR="00DA3EEC" w:rsidRDefault="00613638">
      <w:pPr>
        <w:pStyle w:val="SourceCode"/>
      </w:pPr>
      <w:r>
        <w:rPr>
          <w:rStyle w:val="CommentTok"/>
        </w:rPr>
        <w:t>## accuracy</w:t>
      </w:r>
      <w:r>
        <w:br/>
      </w:r>
      <w:r>
        <w:rPr>
          <w:rStyle w:val="NormalTok"/>
        </w:rPr>
        <w:t>auc =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>(ROC_pred_train,</w:t>
      </w:r>
      <w:r>
        <w:rPr>
          <w:rStyle w:val="StringTok"/>
        </w:rPr>
        <w:t>"auc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uc</w:t>
      </w:r>
      <w:r>
        <w:rPr>
          <w:rStyle w:val="OperatorTok"/>
        </w:rPr>
        <w:t>@</w:t>
      </w:r>
      <w:r>
        <w:rPr>
          <w:rStyle w:val="NormalTok"/>
        </w:rPr>
        <w:t>y.values</w:t>
      </w:r>
    </w:p>
    <w:p w14:paraId="33CB981E" w14:textId="77777777" w:rsidR="00DA3EEC" w:rsidRDefault="00613638">
      <w:pPr>
        <w:pStyle w:val="SourceCode"/>
      </w:pPr>
      <w:r>
        <w:rPr>
          <w:rStyle w:val="VerbatimChar"/>
        </w:rPr>
        <w:lastRenderedPageBreak/>
        <w:t>## [[1]]</w:t>
      </w:r>
      <w:r>
        <w:br/>
      </w:r>
      <w:r>
        <w:rPr>
          <w:rStyle w:val="VerbatimChar"/>
        </w:rPr>
        <w:t>## [1] 0.7744336</w:t>
      </w:r>
    </w:p>
    <w:p w14:paraId="249786D9" w14:textId="77777777" w:rsidR="00DA3EEC" w:rsidRDefault="00613638">
      <w:pPr>
        <w:pStyle w:val="SourceCode"/>
      </w:pPr>
      <w:r>
        <w:rPr>
          <w:rStyle w:val="CommentTok"/>
        </w:rPr>
        <w:t>## from library(informationvalue)</w:t>
      </w:r>
      <w:r>
        <w:br/>
      </w:r>
      <w:r>
        <w:rPr>
          <w:rStyle w:val="KeywordTok"/>
        </w:rPr>
        <w:t>plotROC</w:t>
      </w:r>
      <w:r>
        <w:rPr>
          <w:rStyle w:val="NormalTok"/>
        </w:rPr>
        <w:t>(test</w:t>
      </w:r>
      <w:r>
        <w:rPr>
          <w:rStyle w:val="OperatorTok"/>
        </w:rPr>
        <w:t>$</w:t>
      </w:r>
      <w:r>
        <w:rPr>
          <w:rStyle w:val="NormalTok"/>
        </w:rPr>
        <w:t>default,pred)</w:t>
      </w:r>
    </w:p>
    <w:p w14:paraId="40CCF925" w14:textId="77777777" w:rsidR="00DA3EEC" w:rsidRDefault="00613638">
      <w:pPr>
        <w:pStyle w:val="FirstParagraph"/>
      </w:pPr>
      <w:r>
        <w:rPr>
          <w:noProof/>
        </w:rPr>
        <w:drawing>
          <wp:inline distT="0" distB="0" distL="0" distR="0" wp14:anchorId="5C407EE0" wp14:editId="31503A5B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-2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7ECFF2" w14:textId="77777777" w:rsidR="00DA3EEC" w:rsidRDefault="00613638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model3)</w:t>
      </w:r>
    </w:p>
    <w:p w14:paraId="25FC1FAD" w14:textId="77777777" w:rsidR="00DA3EEC" w:rsidRDefault="0061363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default ~ . - cust_id - acc_no - years_at_residence - </w:t>
      </w:r>
      <w:r>
        <w:br/>
      </w:r>
      <w:r>
        <w:rPr>
          <w:rStyle w:val="VerbatimChar"/>
        </w:rPr>
        <w:t>##     job - dependants, family = binomial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3210  -0.7798  -0.5120   0.9055   2.682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      Estimate Std. Error z value Pr(&gt;|z|)    </w:t>
      </w:r>
      <w:r>
        <w:br/>
      </w:r>
      <w:r>
        <w:rPr>
          <w:rStyle w:val="VerbatimChar"/>
        </w:rPr>
        <w:t>## (Intercept)                    -1.450e+00  3.640e-01  -3.985 6.76e-05 ***</w:t>
      </w:r>
      <w:r>
        <w:br/>
      </w:r>
      <w:r>
        <w:rPr>
          <w:rStyle w:val="VerbatimChar"/>
        </w:rPr>
        <w:t>## checking_balance&gt; 200 USD      -7.440e-01  1.492e-01  -4.986 6.18e-07 ***</w:t>
      </w:r>
      <w:r>
        <w:br/>
      </w:r>
      <w:r>
        <w:rPr>
          <w:rStyle w:val="VerbatimChar"/>
        </w:rPr>
        <w:t>## checking_balance1 - 200 USD    -3.237e-01  8.471e-02  -3.821 0.000133 ***</w:t>
      </w:r>
      <w:r>
        <w:br/>
      </w:r>
      <w:r>
        <w:rPr>
          <w:rStyle w:val="VerbatimChar"/>
        </w:rPr>
        <w:t>## months_loan_duration            3.107e-02  4.188e-03   7.420 1.17e-13 ***</w:t>
      </w:r>
      <w:r>
        <w:br/>
      </w:r>
      <w:r>
        <w:rPr>
          <w:rStyle w:val="VerbatimChar"/>
        </w:rPr>
        <w:t>## credit_historygood              1.051e+00  1.158e-01   9.080  &lt; 2e-16 ***</w:t>
      </w:r>
      <w:r>
        <w:br/>
      </w:r>
      <w:r>
        <w:rPr>
          <w:rStyle w:val="VerbatimChar"/>
        </w:rPr>
        <w:t>## credit_historyperfect           1.734e+00  1.982e-01   8.750  &lt; 2e-16 ***</w:t>
      </w:r>
      <w:r>
        <w:br/>
      </w:r>
      <w:r>
        <w:rPr>
          <w:rStyle w:val="VerbatimChar"/>
        </w:rPr>
        <w:t>## credit_historypoor              7.170e-01  1.522e-01   4.712 2.45e-06 ***</w:t>
      </w:r>
      <w:r>
        <w:br/>
      </w:r>
      <w:r>
        <w:rPr>
          <w:rStyle w:val="VerbatimChar"/>
        </w:rPr>
        <w:t>## credit_historyvery good         1.999e+00  1.974e-01  10.122  &lt; 2e-16 ***</w:t>
      </w:r>
      <w:r>
        <w:br/>
      </w:r>
      <w:r>
        <w:rPr>
          <w:rStyle w:val="VerbatimChar"/>
        </w:rPr>
        <w:lastRenderedPageBreak/>
        <w:t xml:space="preserve">## purposecar                      3.193e-01  1.473e-01   2.168 0.030147 *  </w:t>
      </w:r>
      <w:r>
        <w:br/>
      </w:r>
      <w:r>
        <w:rPr>
          <w:rStyle w:val="VerbatimChar"/>
        </w:rPr>
        <w:t xml:space="preserve">## purposecar0                    -1.659e-01  3.607e-01  -0.460 0.645442    </w:t>
      </w:r>
      <w:r>
        <w:br/>
      </w:r>
      <w:r>
        <w:rPr>
          <w:rStyle w:val="VerbatimChar"/>
        </w:rPr>
        <w:t xml:space="preserve">## purposeeducation                6.420e-01  2.005e-01   3.202 0.001365 ** </w:t>
      </w:r>
      <w:r>
        <w:br/>
      </w:r>
      <w:r>
        <w:rPr>
          <w:rStyle w:val="VerbatimChar"/>
        </w:rPr>
        <w:t xml:space="preserve">## purposefurniture/appliances    -4.469e-02  1.450e-01  -0.308 0.757948    </w:t>
      </w:r>
      <w:r>
        <w:br/>
      </w:r>
      <w:r>
        <w:rPr>
          <w:rStyle w:val="VerbatimChar"/>
        </w:rPr>
        <w:t xml:space="preserve">## purposerenovations              7.434e-01  2.756e-01   2.697 0.006998 ** </w:t>
      </w:r>
      <w:r>
        <w:br/>
      </w:r>
      <w:r>
        <w:rPr>
          <w:rStyle w:val="VerbatimChar"/>
        </w:rPr>
        <w:t>## amount                          7.636e-05  1.884e-05   4.052 5.08e-05 ***</w:t>
      </w:r>
      <w:r>
        <w:br/>
      </w:r>
      <w:r>
        <w:rPr>
          <w:rStyle w:val="VerbatimChar"/>
        </w:rPr>
        <w:t>## savings_balance&gt; 1000 USD      -1.383e+00  2.233e-01  -6.196 5.80e-10 ***</w:t>
      </w:r>
      <w:r>
        <w:br/>
      </w:r>
      <w:r>
        <w:rPr>
          <w:rStyle w:val="VerbatimChar"/>
        </w:rPr>
        <w:t>## savings_balance100 - 500 USD   -4.338e-01  1.203e-01  -3.606 0.000310 ***</w:t>
      </w:r>
      <w:r>
        <w:br/>
      </w:r>
      <w:r>
        <w:rPr>
          <w:rStyle w:val="VerbatimChar"/>
        </w:rPr>
        <w:t>## savings_balance500 - 1000 USD  -8.909e-01  1.676e-01  -5.315 1.07e-07 ***</w:t>
      </w:r>
      <w:r>
        <w:br/>
      </w:r>
      <w:r>
        <w:rPr>
          <w:rStyle w:val="VerbatimChar"/>
        </w:rPr>
        <w:t>## employment_duration&gt; 7 years   -5.397e-01  1.272e-01  -4.242 2.21e-05 ***</w:t>
      </w:r>
      <w:r>
        <w:br/>
      </w:r>
      <w:r>
        <w:rPr>
          <w:rStyle w:val="VerbatimChar"/>
        </w:rPr>
        <w:t xml:space="preserve">## employment_duration1 - 4 years -3.436e-01  1.055e-01  -3.259 0.001119 ** </w:t>
      </w:r>
      <w:r>
        <w:br/>
      </w:r>
      <w:r>
        <w:rPr>
          <w:rStyle w:val="VerbatimChar"/>
        </w:rPr>
        <w:t>## employment_duration4 - 7 years -1.057e+00  1.352e-01  -7.818 5.36e-15 ***</w:t>
      </w:r>
      <w:r>
        <w:br/>
      </w:r>
      <w:r>
        <w:rPr>
          <w:rStyle w:val="VerbatimChar"/>
        </w:rPr>
        <w:t xml:space="preserve">## employment_durationunemployed  -1.891e-01  1.748e-01  -1.082 0.279157    </w:t>
      </w:r>
      <w:r>
        <w:br/>
      </w:r>
      <w:r>
        <w:rPr>
          <w:rStyle w:val="VerbatimChar"/>
        </w:rPr>
        <w:t xml:space="preserve">## percent_of_income2              1.584e-01  1.388e-01   1.141 0.253872    </w:t>
      </w:r>
      <w:r>
        <w:br/>
      </w:r>
      <w:r>
        <w:rPr>
          <w:rStyle w:val="VerbatimChar"/>
        </w:rPr>
        <w:t xml:space="preserve">## percent_of_income3              4.594e-01  1.513e-01   3.036 0.002398 ** </w:t>
      </w:r>
      <w:r>
        <w:br/>
      </w:r>
      <w:r>
        <w:rPr>
          <w:rStyle w:val="VerbatimChar"/>
        </w:rPr>
        <w:t>## percent_of_income4              7.500e-01  1.327e-01   5.653 1.57e-08 ***</w:t>
      </w:r>
      <w:r>
        <w:br/>
      </w:r>
      <w:r>
        <w:rPr>
          <w:rStyle w:val="VerbatimChar"/>
        </w:rPr>
        <w:t>## age                            -1.503e-02  4.139e-03  -3.633 0.000280 ***</w:t>
      </w:r>
      <w:r>
        <w:br/>
      </w:r>
      <w:r>
        <w:rPr>
          <w:rStyle w:val="VerbatimChar"/>
        </w:rPr>
        <w:t>## other_creditnone               -6.302e-01  1.099e-01  -5.735 9.73e-09 ***</w:t>
      </w:r>
      <w:r>
        <w:br/>
      </w:r>
      <w:r>
        <w:rPr>
          <w:rStyle w:val="VerbatimChar"/>
        </w:rPr>
        <w:t xml:space="preserve">## other_creditstore              -3.129e-01  1.907e-01  -1.641 0.100781    </w:t>
      </w:r>
      <w:r>
        <w:br/>
      </w:r>
      <w:r>
        <w:rPr>
          <w:rStyle w:val="VerbatimChar"/>
        </w:rPr>
        <w:t xml:space="preserve">## housingown                     -3.344e-01  1.280e-01  -2.611 0.009016 ** </w:t>
      </w:r>
      <w:r>
        <w:br/>
      </w:r>
      <w:r>
        <w:rPr>
          <w:rStyle w:val="VerbatimChar"/>
        </w:rPr>
        <w:t xml:space="preserve">## housingrent                     2.640e-01  1.524e-01   1.732 0.083299 .  </w:t>
      </w:r>
      <w:r>
        <w:br/>
      </w:r>
      <w:r>
        <w:rPr>
          <w:rStyle w:val="VerbatimChar"/>
        </w:rPr>
        <w:t xml:space="preserve">## existing_loans_count            2.777e-01  8.519e-02   3.259 0.001117 ** </w:t>
      </w:r>
      <w:r>
        <w:br/>
      </w:r>
      <w:r>
        <w:rPr>
          <w:rStyle w:val="VerbatimChar"/>
        </w:rPr>
        <w:t>## phoneyes                       -3.889e-01  8.463e-02  -4.595 4.32e-0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5131.3  on 4199  degrees of freedom</w:t>
      </w:r>
      <w:r>
        <w:br/>
      </w:r>
      <w:r>
        <w:rPr>
          <w:rStyle w:val="VerbatimChar"/>
        </w:rPr>
        <w:t>## Residual deviance: 4260.0  on 4169  degrees of freedom</w:t>
      </w:r>
      <w:r>
        <w:br/>
      </w:r>
      <w:r>
        <w:rPr>
          <w:rStyle w:val="VerbatimChar"/>
        </w:rPr>
        <w:t>## AIC: 43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5</w:t>
      </w:r>
    </w:p>
    <w:p w14:paraId="5458027E" w14:textId="77777777" w:rsidR="00DA3EEC" w:rsidRDefault="00613638">
      <w:pPr>
        <w:pStyle w:val="SourceCode"/>
      </w:pPr>
      <w:r>
        <w:rPr>
          <w:rStyle w:val="CommentTok"/>
        </w:rPr>
        <w:t>#K fold cross validation</w:t>
      </w:r>
      <w:r>
        <w:br/>
      </w:r>
      <w:r>
        <w:rPr>
          <w:rStyle w:val="NormalTok"/>
        </w:rPr>
        <w:t>train_control =</w:t>
      </w:r>
      <w:r>
        <w:rPr>
          <w:rStyle w:val="StringTok"/>
        </w:rPr>
        <w:t xml:space="preserve"> 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v"</w:t>
      </w:r>
      <w:r>
        <w:rPr>
          <w:rStyle w:val="NormalTok"/>
        </w:rPr>
        <w:t>,</w:t>
      </w:r>
      <w:r>
        <w:rPr>
          <w:rStyle w:val="DataTypeTok"/>
        </w:rPr>
        <w:t>number =</w:t>
      </w:r>
      <w:r>
        <w:rPr>
          <w:rStyle w:val="DecValTok"/>
        </w:rPr>
        <w:t>8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4 =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default</w:t>
      </w:r>
      <w:r>
        <w:rPr>
          <w:rStyle w:val="OperatorTok"/>
        </w:rPr>
        <w:t>~</w:t>
      </w:r>
      <w:r>
        <w:rPr>
          <w:rStyle w:val="NormalTok"/>
        </w:rPr>
        <w:t>.</w:t>
      </w:r>
      <w:r>
        <w:rPr>
          <w:rStyle w:val="OperatorTok"/>
        </w:rPr>
        <w:t>-</w:t>
      </w:r>
      <w:r>
        <w:rPr>
          <w:rStyle w:val="NormalTok"/>
        </w:rPr>
        <w:t xml:space="preserve">cust_id </w:t>
      </w:r>
      <w:r>
        <w:rPr>
          <w:rStyle w:val="OperatorTok"/>
        </w:rPr>
        <w:t>-</w:t>
      </w:r>
      <w:r>
        <w:rPr>
          <w:rStyle w:val="NormalTok"/>
        </w:rPr>
        <w:t xml:space="preserve">acc_no </w:t>
      </w:r>
      <w:r>
        <w:rPr>
          <w:rStyle w:val="OperatorTok"/>
        </w:rPr>
        <w:t>-</w:t>
      </w:r>
      <w:r>
        <w:rPr>
          <w:rStyle w:val="NormalTok"/>
        </w:rPr>
        <w:t xml:space="preserve">years_at_residence </w:t>
      </w:r>
      <w:r>
        <w:rPr>
          <w:rStyle w:val="OperatorTok"/>
        </w:rPr>
        <w:t>-</w:t>
      </w:r>
      <w:r>
        <w:rPr>
          <w:rStyle w:val="NormalTok"/>
        </w:rPr>
        <w:t xml:space="preserve">job </w:t>
      </w:r>
      <w:r>
        <w:rPr>
          <w:rStyle w:val="OperatorTok"/>
        </w:rPr>
        <w:t>-</w:t>
      </w:r>
      <w:r>
        <w:rPr>
          <w:rStyle w:val="NormalTok"/>
        </w:rPr>
        <w:t>dependants</w:t>
      </w:r>
      <w:r>
        <w:br/>
      </w:r>
      <w:r>
        <w:rPr>
          <w:rStyle w:val="NormalTok"/>
        </w:rPr>
        <w:t xml:space="preserve">               </w:t>
      </w:r>
      <w:r>
        <w:rPr>
          <w:rStyle w:val="OperatorTok"/>
        </w:rPr>
        <w:t>-</w:t>
      </w:r>
      <w:r>
        <w:rPr>
          <w:rStyle w:val="NormalTok"/>
        </w:rPr>
        <w:t xml:space="preserve">purpose , </w:t>
      </w:r>
      <w:r>
        <w:rPr>
          <w:rStyle w:val="DataTypeTok"/>
        </w:rPr>
        <w:t>data =</w:t>
      </w:r>
      <w:r>
        <w:rPr>
          <w:rStyle w:val="NormalTok"/>
        </w:rPr>
        <w:t xml:space="preserve"> train, </w:t>
      </w:r>
      <w:r>
        <w:rPr>
          <w:rStyle w:val="DataTypeTok"/>
        </w:rPr>
        <w:t>family =</w:t>
      </w:r>
      <w:r>
        <w:rPr>
          <w:rStyle w:val="NormalTok"/>
        </w:rPr>
        <w:t xml:space="preserve"> binomial,</w:t>
      </w:r>
      <w:r>
        <w:rPr>
          <w:rStyle w:val="DataTypeTok"/>
        </w:rPr>
        <w:t>method=</w:t>
      </w:r>
      <w:r>
        <w:rPr>
          <w:rStyle w:val="StringTok"/>
        </w:rPr>
        <w:t>"gl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trControl=</w:t>
      </w:r>
      <w:r>
        <w:rPr>
          <w:rStyle w:val="NormalTok"/>
        </w:rPr>
        <w:t>train_control)</w:t>
      </w:r>
    </w:p>
    <w:p w14:paraId="42E8D892" w14:textId="77777777" w:rsidR="00DA3EEC" w:rsidRDefault="00613638">
      <w:pPr>
        <w:pStyle w:val="SourceCode"/>
      </w:pPr>
      <w:r>
        <w:rPr>
          <w:rStyle w:val="NormalTok"/>
        </w:rPr>
        <w:t>model4</w:t>
      </w:r>
    </w:p>
    <w:p w14:paraId="79C943F5" w14:textId="77777777" w:rsidR="00DA3EEC" w:rsidRDefault="00613638">
      <w:pPr>
        <w:pStyle w:val="SourceCode"/>
      </w:pPr>
      <w:r>
        <w:rPr>
          <w:rStyle w:val="VerbatimChar"/>
        </w:rPr>
        <w:t xml:space="preserve">## Generalized Linear Model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4200 samples</w:t>
      </w:r>
      <w:r>
        <w:br/>
      </w:r>
      <w:r>
        <w:rPr>
          <w:rStyle w:val="VerbatimChar"/>
        </w:rPr>
        <w:t>##   18 predictor</w:t>
      </w:r>
      <w:r>
        <w:br/>
      </w:r>
      <w:r>
        <w:rPr>
          <w:rStyle w:val="VerbatimChar"/>
        </w:rPr>
        <w:t xml:space="preserve">##    2 classes: '0', '1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 pre-processing</w:t>
      </w:r>
      <w:r>
        <w:br/>
      </w:r>
      <w:r>
        <w:rPr>
          <w:rStyle w:val="VerbatimChar"/>
        </w:rPr>
        <w:t xml:space="preserve">## Resampling: Cross-Validated (8 fold) </w:t>
      </w:r>
      <w:r>
        <w:br/>
      </w:r>
      <w:r>
        <w:rPr>
          <w:rStyle w:val="VerbatimChar"/>
        </w:rPr>
        <w:lastRenderedPageBreak/>
        <w:t xml:space="preserve">## Summary of sample sizes: 3675, 3674, 3675, 3674, 3676, 3676, ... </w:t>
      </w:r>
      <w:r>
        <w:br/>
      </w:r>
      <w:r>
        <w:rPr>
          <w:rStyle w:val="VerbatimChar"/>
        </w:rPr>
        <w:t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ccuracy   Kappa    </w:t>
      </w:r>
      <w:r>
        <w:br/>
      </w:r>
      <w:r>
        <w:rPr>
          <w:rStyle w:val="VerbatimChar"/>
        </w:rPr>
        <w:t>##   0.7454925  0.3121843</w:t>
      </w:r>
    </w:p>
    <w:p w14:paraId="394115ED" w14:textId="77777777" w:rsidR="00DA3EEC" w:rsidRDefault="00613638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model4)</w:t>
      </w:r>
    </w:p>
    <w:p w14:paraId="10F2EBC2" w14:textId="77777777" w:rsidR="00DA3EEC" w:rsidRDefault="0061363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2578  -0.7934  -0.5205   0.9338   2.758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 (2 not defined because of singularities)</w:t>
      </w:r>
      <w:r>
        <w:br/>
      </w:r>
      <w:r>
        <w:rPr>
          <w:rStyle w:val="VerbatimChar"/>
        </w:rPr>
        <w:t xml:space="preserve">##                                    Estimate Std. Error z value Pr(&gt;|z|)    </w:t>
      </w:r>
      <w:r>
        <w:br/>
      </w:r>
      <w:r>
        <w:rPr>
          <w:rStyle w:val="VerbatimChar"/>
        </w:rPr>
        <w:t>## (Intercept)                      -1.242e+00  3.191e-01  -3.894 9.86e-05 ***</w:t>
      </w:r>
      <w:r>
        <w:br/>
      </w:r>
      <w:r>
        <w:rPr>
          <w:rStyle w:val="VerbatimChar"/>
        </w:rPr>
        <w:t>## `checking_balance&gt; 200 USD`      -7.948e-01  1.485e-01  -5.354 8.62e-08 ***</w:t>
      </w:r>
      <w:r>
        <w:br/>
      </w:r>
      <w:r>
        <w:rPr>
          <w:rStyle w:val="VerbatimChar"/>
        </w:rPr>
        <w:t>## `checking_balance1 - 200 USD`    -3.237e-01  8.375e-02  -3.865 0.000111 ***</w:t>
      </w:r>
      <w:r>
        <w:br/>
      </w:r>
      <w:r>
        <w:rPr>
          <w:rStyle w:val="VerbatimChar"/>
        </w:rPr>
        <w:t xml:space="preserve">## checking_balanceunknown                  NA         NA      NA       NA    </w:t>
      </w:r>
      <w:r>
        <w:br/>
      </w:r>
      <w:r>
        <w:rPr>
          <w:rStyle w:val="VerbatimChar"/>
        </w:rPr>
        <w:t>## months_loan_duration              2.886e-02  4.117e-03   7.009 2.40e-12 ***</w:t>
      </w:r>
      <w:r>
        <w:br/>
      </w:r>
      <w:r>
        <w:rPr>
          <w:rStyle w:val="VerbatimChar"/>
        </w:rPr>
        <w:t>## credit_historygood                1.019e+00  1.147e-01   8.883  &lt; 2e-16 ***</w:t>
      </w:r>
      <w:r>
        <w:br/>
      </w:r>
      <w:r>
        <w:rPr>
          <w:rStyle w:val="VerbatimChar"/>
        </w:rPr>
        <w:t>## credit_historyperfect             1.680e+00  1.936e-01   8.676  &lt; 2e-16 ***</w:t>
      </w:r>
      <w:r>
        <w:br/>
      </w:r>
      <w:r>
        <w:rPr>
          <w:rStyle w:val="VerbatimChar"/>
        </w:rPr>
        <w:t>## credit_historypoor                6.800e-01  1.499e-01   4.535 5.75e-06 ***</w:t>
      </w:r>
      <w:r>
        <w:br/>
      </w:r>
      <w:r>
        <w:rPr>
          <w:rStyle w:val="VerbatimChar"/>
        </w:rPr>
        <w:t>## `credit_historyvery good`         1.994e+00  1.964e-01  10.153  &lt; 2e-16 ***</w:t>
      </w:r>
      <w:r>
        <w:br/>
      </w:r>
      <w:r>
        <w:rPr>
          <w:rStyle w:val="VerbatimChar"/>
        </w:rPr>
        <w:t>## amount                            8.281e-05  1.857e-05   4.459 8.25e-06 ***</w:t>
      </w:r>
      <w:r>
        <w:br/>
      </w:r>
      <w:r>
        <w:rPr>
          <w:rStyle w:val="VerbatimChar"/>
        </w:rPr>
        <w:t>## `savings_balance&gt; 1000 USD`      -1.374e+00  2.217e-01  -6.198 5.73e-10 ***</w:t>
      </w:r>
      <w:r>
        <w:br/>
      </w:r>
      <w:r>
        <w:rPr>
          <w:rStyle w:val="VerbatimChar"/>
        </w:rPr>
        <w:t xml:space="preserve">## `savings_balance100 - 500 USD`   -3.927e-01  1.197e-01  -3.281 0.001033 ** </w:t>
      </w:r>
      <w:r>
        <w:br/>
      </w:r>
      <w:r>
        <w:rPr>
          <w:rStyle w:val="VerbatimChar"/>
        </w:rPr>
        <w:t>## `savings_balance500 - 1000 USD`  -9.218e-01  1.670e-01  -5.520 3.39e-08 ***</w:t>
      </w:r>
      <w:r>
        <w:br/>
      </w:r>
      <w:r>
        <w:rPr>
          <w:rStyle w:val="VerbatimChar"/>
        </w:rPr>
        <w:t xml:space="preserve">## savings_balanceunknown                   NA         NA      NA       NA    </w:t>
      </w:r>
      <w:r>
        <w:br/>
      </w:r>
      <w:r>
        <w:rPr>
          <w:rStyle w:val="VerbatimChar"/>
        </w:rPr>
        <w:t>## `employment_duration&gt; 7 years`   -5.485e-01  1.264e-01  -4.340 1.43e-05 ***</w:t>
      </w:r>
      <w:r>
        <w:br/>
      </w:r>
      <w:r>
        <w:rPr>
          <w:rStyle w:val="VerbatimChar"/>
        </w:rPr>
        <w:t xml:space="preserve">## `employment_duration1 - 4 years` -3.408e-01  1.049e-01  -3.247 0.001165 ** </w:t>
      </w:r>
      <w:r>
        <w:br/>
      </w:r>
      <w:r>
        <w:rPr>
          <w:rStyle w:val="VerbatimChar"/>
        </w:rPr>
        <w:t>## `employment_duration4 - 7 years` -1.025e+00  1.341e-01  -7.646 2.08e-14 ***</w:t>
      </w:r>
      <w:r>
        <w:br/>
      </w:r>
      <w:r>
        <w:rPr>
          <w:rStyle w:val="VerbatimChar"/>
        </w:rPr>
        <w:t xml:space="preserve">## employment_durationunemployed    -1.932e-01  1.728e-01  -1.118 0.263450    </w:t>
      </w:r>
      <w:r>
        <w:br/>
      </w:r>
      <w:r>
        <w:rPr>
          <w:rStyle w:val="VerbatimChar"/>
        </w:rPr>
        <w:t xml:space="preserve">## percent_of_income2                1.029e-01  1.372e-01   0.750 0.452993    </w:t>
      </w:r>
      <w:r>
        <w:br/>
      </w:r>
      <w:r>
        <w:rPr>
          <w:rStyle w:val="VerbatimChar"/>
        </w:rPr>
        <w:lastRenderedPageBreak/>
        <w:t xml:space="preserve">## percent_of_income3                4.234e-01  1.501e-01   2.821 0.004785 ** </w:t>
      </w:r>
      <w:r>
        <w:br/>
      </w:r>
      <w:r>
        <w:rPr>
          <w:rStyle w:val="VerbatimChar"/>
        </w:rPr>
        <w:t>## percent_of_income4                7.219e-01  1.308e-01   5.517 3.45e-08 ***</w:t>
      </w:r>
      <w:r>
        <w:br/>
      </w:r>
      <w:r>
        <w:rPr>
          <w:rStyle w:val="VerbatimChar"/>
        </w:rPr>
        <w:t xml:space="preserve">## age                              -1.254e-02  4.085e-03  -3.071 0.002133 ** </w:t>
      </w:r>
      <w:r>
        <w:br/>
      </w:r>
      <w:r>
        <w:rPr>
          <w:rStyle w:val="VerbatimChar"/>
        </w:rPr>
        <w:t>## other_creditnone                 -5.994e-01  1.081e-01  -5.545 2.94e-08 ***</w:t>
      </w:r>
      <w:r>
        <w:br/>
      </w:r>
      <w:r>
        <w:rPr>
          <w:rStyle w:val="VerbatimChar"/>
        </w:rPr>
        <w:t xml:space="preserve">## other_creditstore                -3.418e-01  1.891e-01  -1.808 0.070580 .  </w:t>
      </w:r>
      <w:r>
        <w:br/>
      </w:r>
      <w:r>
        <w:rPr>
          <w:rStyle w:val="VerbatimChar"/>
        </w:rPr>
        <w:t>## housingown                       -4.442e-01  1.255e-01  -3.538 0.000403 ***</w:t>
      </w:r>
      <w:r>
        <w:br/>
      </w:r>
      <w:r>
        <w:rPr>
          <w:rStyle w:val="VerbatimChar"/>
        </w:rPr>
        <w:t xml:space="preserve">## housingrent                       1.687e-01  1.510e-01   1.118 0.263777    </w:t>
      </w:r>
      <w:r>
        <w:br/>
      </w:r>
      <w:r>
        <w:rPr>
          <w:rStyle w:val="VerbatimChar"/>
        </w:rPr>
        <w:t>## existing_loans_count              2.810e-01  8.415e-02   3.340 0.000838 ***</w:t>
      </w:r>
      <w:r>
        <w:br/>
      </w:r>
      <w:r>
        <w:rPr>
          <w:rStyle w:val="VerbatimChar"/>
        </w:rPr>
        <w:t>## phoneyes                         -3.927e-01  8.376e-02  -4.689 2.74e-0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5131.3  on 4199  degrees of freedom</w:t>
      </w:r>
      <w:r>
        <w:br/>
      </w:r>
      <w:r>
        <w:rPr>
          <w:rStyle w:val="VerbatimChar"/>
        </w:rPr>
        <w:t>## Residual deviance: 4295.7  on 4174  degrees of freedom</w:t>
      </w:r>
      <w:r>
        <w:br/>
      </w:r>
      <w:r>
        <w:rPr>
          <w:rStyle w:val="VerbatimChar"/>
        </w:rPr>
        <w:t>## AIC: 4347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5</w:t>
      </w:r>
    </w:p>
    <w:p w14:paraId="524B2FF7" w14:textId="77777777" w:rsidR="00DA3EEC" w:rsidRDefault="00613638">
      <w:pPr>
        <w:pStyle w:val="SourceCode"/>
      </w:pPr>
      <w:r>
        <w:rPr>
          <w:rStyle w:val="CommentTok"/>
        </w:rPr>
        <w:t>#Predicting values of Y for test data</w:t>
      </w:r>
      <w:r>
        <w:br/>
      </w:r>
      <w:r>
        <w:rPr>
          <w:rStyle w:val="NormalTok"/>
        </w:rPr>
        <w:t>predicted_kcv=</w:t>
      </w:r>
      <w:r>
        <w:rPr>
          <w:rStyle w:val="KeywordTok"/>
        </w:rPr>
        <w:t>predict</w:t>
      </w:r>
      <w:r>
        <w:rPr>
          <w:rStyle w:val="NormalTok"/>
        </w:rPr>
        <w:t>(model4,test,</w:t>
      </w:r>
      <w:r>
        <w:rPr>
          <w:rStyle w:val="StringTok"/>
        </w:rPr>
        <w:t>'prob'</w:t>
      </w:r>
      <w:r>
        <w:rPr>
          <w:rStyle w:val="NormalTok"/>
        </w:rPr>
        <w:t>)</w:t>
      </w:r>
    </w:p>
    <w:p w14:paraId="297C034E" w14:textId="77777777" w:rsidR="00DA3EEC" w:rsidRDefault="00613638">
      <w:pPr>
        <w:pStyle w:val="SourceCode"/>
      </w:pPr>
      <w:r>
        <w:rPr>
          <w:rStyle w:val="VerbatimChar"/>
        </w:rPr>
        <w:t>## Warning in predict.lm(object, newdata, se.fit, scale = 1, type = if (type == :</w:t>
      </w:r>
      <w:r>
        <w:br/>
      </w:r>
      <w:r>
        <w:rPr>
          <w:rStyle w:val="VerbatimChar"/>
        </w:rPr>
        <w:t>## prediction from a rank-deficient fit may be misleading</w:t>
      </w:r>
    </w:p>
    <w:p w14:paraId="15978262" w14:textId="77777777" w:rsidR="00DA3EEC" w:rsidRDefault="00613638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predicted_kcv)</w:t>
      </w:r>
    </w:p>
    <w:p w14:paraId="7071A22B" w14:textId="77777777" w:rsidR="00DA3EEC" w:rsidRDefault="00613638">
      <w:pPr>
        <w:pStyle w:val="SourceCode"/>
      </w:pPr>
      <w:r>
        <w:rPr>
          <w:rStyle w:val="VerbatimChar"/>
        </w:rPr>
        <w:t>##            0          1</w:t>
      </w:r>
      <w:r>
        <w:br/>
      </w:r>
      <w:r>
        <w:rPr>
          <w:rStyle w:val="VerbatimChar"/>
        </w:rPr>
        <w:t>## 11 0.6503801 0.34961992</w:t>
      </w:r>
      <w:r>
        <w:br/>
      </w:r>
      <w:r>
        <w:rPr>
          <w:rStyle w:val="VerbatimChar"/>
        </w:rPr>
        <w:t>## 12 0.7937711 0.20622895</w:t>
      </w:r>
      <w:r>
        <w:br/>
      </w:r>
      <w:r>
        <w:rPr>
          <w:rStyle w:val="VerbatimChar"/>
        </w:rPr>
        <w:t>## 15 0.7370552 0.26294480</w:t>
      </w:r>
      <w:r>
        <w:br/>
      </w:r>
      <w:r>
        <w:rPr>
          <w:rStyle w:val="VerbatimChar"/>
        </w:rPr>
        <w:t>## 24 0.9339243 0.06607568</w:t>
      </w:r>
      <w:r>
        <w:br/>
      </w:r>
      <w:r>
        <w:rPr>
          <w:rStyle w:val="VerbatimChar"/>
        </w:rPr>
        <w:t>## 27 0.8698573 0.13014269</w:t>
      </w:r>
      <w:r>
        <w:br/>
      </w:r>
      <w:r>
        <w:rPr>
          <w:rStyle w:val="VerbatimChar"/>
        </w:rPr>
        <w:t>## 36 0.9231084 0.07689156</w:t>
      </w:r>
    </w:p>
    <w:p w14:paraId="52675124" w14:textId="77777777" w:rsidR="00DA3EEC" w:rsidRDefault="00613638">
      <w:pPr>
        <w:pStyle w:val="SourceCode"/>
      </w:pPr>
      <w:r>
        <w:rPr>
          <w:rStyle w:val="NormalTok"/>
        </w:rPr>
        <w:t>predicted_class=</w:t>
      </w:r>
      <w:r>
        <w:rPr>
          <w:rStyle w:val="KeywordTok"/>
        </w:rPr>
        <w:t>predict</w:t>
      </w:r>
      <w:r>
        <w:rPr>
          <w:rStyle w:val="NormalTok"/>
        </w:rPr>
        <w:t>(model4,test)</w:t>
      </w:r>
    </w:p>
    <w:p w14:paraId="60A0C64A" w14:textId="77777777" w:rsidR="00DA3EEC" w:rsidRDefault="00613638">
      <w:pPr>
        <w:pStyle w:val="SourceCode"/>
      </w:pPr>
      <w:r>
        <w:rPr>
          <w:rStyle w:val="VerbatimChar"/>
        </w:rPr>
        <w:t>## Warning in predict.lm(object, newdata, se.fit, scale = 1, type = if (type == :</w:t>
      </w:r>
      <w:r>
        <w:br/>
      </w:r>
      <w:r>
        <w:rPr>
          <w:rStyle w:val="VerbatimChar"/>
        </w:rPr>
        <w:t>## prediction from a rank-deficient fit may be misleading</w:t>
      </w:r>
    </w:p>
    <w:p w14:paraId="12E3FA86" w14:textId="77777777" w:rsidR="00DA3EEC" w:rsidRDefault="00613638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predicted_class)</w:t>
      </w:r>
    </w:p>
    <w:p w14:paraId="4F0EA0E6" w14:textId="77777777" w:rsidR="00DA3EEC" w:rsidRDefault="00613638">
      <w:pPr>
        <w:pStyle w:val="SourceCode"/>
      </w:pPr>
      <w:r>
        <w:rPr>
          <w:rStyle w:val="VerbatimChar"/>
        </w:rPr>
        <w:t>## [1] 0 0 0 0 0 0</w:t>
      </w:r>
      <w:r>
        <w:br/>
      </w:r>
      <w:r>
        <w:rPr>
          <w:rStyle w:val="VerbatimChar"/>
        </w:rPr>
        <w:t>## Levels: 0 1</w:t>
      </w:r>
    </w:p>
    <w:p w14:paraId="7F3F768F" w14:textId="77777777" w:rsidR="00DA3EEC" w:rsidRDefault="00613638">
      <w:pPr>
        <w:pStyle w:val="SourceCode"/>
      </w:pPr>
      <w:r>
        <w:rPr>
          <w:rStyle w:val="CommentTok"/>
        </w:rPr>
        <w:lastRenderedPageBreak/>
        <w:t>#we will make a confusion matrix from the library caret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et)</w:t>
      </w:r>
      <w:r>
        <w:br/>
      </w:r>
      <w:r>
        <w:rPr>
          <w:rStyle w:val="NormalTok"/>
        </w:rPr>
        <w:t>caret</w:t>
      </w:r>
      <w:r>
        <w:rPr>
          <w:rStyle w:val="OperatorTok"/>
        </w:rPr>
        <w:t>::</w:t>
      </w:r>
      <w:r>
        <w:rPr>
          <w:rStyle w:val="KeywordTok"/>
        </w:rPr>
        <w:t>confusionMatrix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KeywordTok"/>
        </w:rPr>
        <w:t>as.factor</w:t>
      </w:r>
      <w:r>
        <w:rPr>
          <w:rStyle w:val="NormalTok"/>
        </w:rPr>
        <w:t>(predicted_class),</w:t>
      </w:r>
      <w:r>
        <w:rPr>
          <w:rStyle w:val="DataTypeTok"/>
        </w:rPr>
        <w:t>reference=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default)</w:t>
      </w:r>
    </w:p>
    <w:p w14:paraId="40B45871" w14:textId="77777777" w:rsidR="00DA3EEC" w:rsidRDefault="00613638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0    1</w:t>
      </w:r>
      <w:r>
        <w:br/>
      </w:r>
      <w:r>
        <w:rPr>
          <w:rStyle w:val="VerbatimChar"/>
        </w:rPr>
        <w:t>##          0 1142  328</w:t>
      </w:r>
      <w:r>
        <w:br/>
      </w:r>
      <w:r>
        <w:rPr>
          <w:rStyle w:val="VerbatimChar"/>
        </w:rPr>
        <w:t>##          1  118  212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7522         </w:t>
      </w:r>
      <w:r>
        <w:br/>
      </w:r>
      <w:r>
        <w:rPr>
          <w:rStyle w:val="VerbatimChar"/>
        </w:rPr>
        <w:t>##                  95% CI : (0.7316, 0.772)</w:t>
      </w:r>
      <w:r>
        <w:br/>
      </w:r>
      <w:r>
        <w:rPr>
          <w:rStyle w:val="VerbatimChar"/>
        </w:rPr>
        <w:t xml:space="preserve">##     No Information Rate : 0.7            </w:t>
      </w:r>
      <w:r>
        <w:br/>
      </w:r>
      <w:r>
        <w:rPr>
          <w:rStyle w:val="VerbatimChar"/>
        </w:rPr>
        <w:t xml:space="preserve">##     P-Value [Acc &gt; NIR] : 4.942e-07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3363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&lt; 2.2e-16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9063         </w:t>
      </w:r>
      <w:r>
        <w:br/>
      </w:r>
      <w:r>
        <w:rPr>
          <w:rStyle w:val="VerbatimChar"/>
        </w:rPr>
        <w:t xml:space="preserve">##             Specificity : 0.3926         </w:t>
      </w:r>
      <w:r>
        <w:br/>
      </w:r>
      <w:r>
        <w:rPr>
          <w:rStyle w:val="VerbatimChar"/>
        </w:rPr>
        <w:t xml:space="preserve">##          Pos Pred Value : 0.7769         </w:t>
      </w:r>
      <w:r>
        <w:br/>
      </w:r>
      <w:r>
        <w:rPr>
          <w:rStyle w:val="VerbatimChar"/>
        </w:rPr>
        <w:t xml:space="preserve">##          Neg Pred Value : 0.6424         </w:t>
      </w:r>
      <w:r>
        <w:br/>
      </w:r>
      <w:r>
        <w:rPr>
          <w:rStyle w:val="VerbatimChar"/>
        </w:rPr>
        <w:t xml:space="preserve">##              Prevalence : 0.7000         </w:t>
      </w:r>
      <w:r>
        <w:br/>
      </w:r>
      <w:r>
        <w:rPr>
          <w:rStyle w:val="VerbatimChar"/>
        </w:rPr>
        <w:t xml:space="preserve">##          Detection Rate : 0.6344         </w:t>
      </w:r>
      <w:r>
        <w:br/>
      </w:r>
      <w:r>
        <w:rPr>
          <w:rStyle w:val="VerbatimChar"/>
        </w:rPr>
        <w:t xml:space="preserve">##    Detection Prevalence : 0.8167         </w:t>
      </w:r>
      <w:r>
        <w:br/>
      </w:r>
      <w:r>
        <w:rPr>
          <w:rStyle w:val="VerbatimChar"/>
        </w:rPr>
        <w:t xml:space="preserve">##       Balanced Accuracy : 0.6495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0              </w:t>
      </w:r>
      <w:r>
        <w:br/>
      </w:r>
      <w:r>
        <w:rPr>
          <w:rStyle w:val="VerbatimChar"/>
        </w:rPr>
        <w:t xml:space="preserve">## </w:t>
      </w:r>
    </w:p>
    <w:p w14:paraId="61B1B0B4" w14:textId="77777777" w:rsidR="00DA3EEC" w:rsidRDefault="00613638">
      <w:pPr>
        <w:pStyle w:val="SourceCode"/>
      </w:pPr>
      <w:r>
        <w:rPr>
          <w:rStyle w:val="CommentTok"/>
        </w:rPr>
        <w:t>#we will make a ROC curve using the information value library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InformationValue)</w:t>
      </w:r>
      <w:r>
        <w:br/>
      </w:r>
      <w:r>
        <w:rPr>
          <w:rStyle w:val="KeywordTok"/>
        </w:rPr>
        <w:t>plotROC</w:t>
      </w:r>
      <w:r>
        <w:rPr>
          <w:rStyle w:val="NormalTok"/>
        </w:rPr>
        <w:t>(test</w:t>
      </w:r>
      <w:r>
        <w:rPr>
          <w:rStyle w:val="OperatorTok"/>
        </w:rPr>
        <w:t>$</w:t>
      </w:r>
      <w:r>
        <w:rPr>
          <w:rStyle w:val="NormalTok"/>
        </w:rPr>
        <w:t>default,predicted_kcv)</w:t>
      </w:r>
    </w:p>
    <w:p w14:paraId="78D4D86E" w14:textId="77777777" w:rsidR="00DA3EEC" w:rsidRDefault="00613638">
      <w:pPr>
        <w:pStyle w:val="FirstParagraph"/>
      </w:pPr>
      <w:r>
        <w:rPr>
          <w:noProof/>
        </w:rPr>
        <w:lastRenderedPageBreak/>
        <w:drawing>
          <wp:inline distT="0" distB="0" distL="0" distR="0" wp14:anchorId="6DDB8CDF" wp14:editId="1AB842B9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-2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7FFB82" w14:textId="77777777" w:rsidR="00DA3EEC" w:rsidRDefault="00613638">
      <w:pPr>
        <w:pStyle w:val="SourceCode"/>
      </w:pPr>
      <w:r>
        <w:rPr>
          <w:rStyle w:val="CommentTok"/>
        </w:rPr>
        <w:t>##________METHODE 2 DECISION TREE________##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Hmisc)</w:t>
      </w:r>
    </w:p>
    <w:p w14:paraId="00E07456" w14:textId="77777777" w:rsidR="00DA3EEC" w:rsidRDefault="00613638">
      <w:pPr>
        <w:pStyle w:val="SourceCode"/>
      </w:pPr>
      <w:r>
        <w:rPr>
          <w:rStyle w:val="VerbatimChar"/>
        </w:rPr>
        <w:t>## Warning: package 'Hmisc' was built under R version 4.0.5</w:t>
      </w:r>
    </w:p>
    <w:p w14:paraId="3DDBAD02" w14:textId="77777777" w:rsidR="00DA3EEC" w:rsidRDefault="00613638">
      <w:pPr>
        <w:pStyle w:val="SourceCode"/>
      </w:pPr>
      <w:r>
        <w:rPr>
          <w:rStyle w:val="VerbatimChar"/>
        </w:rPr>
        <w:t>## Loading required package: survival</w:t>
      </w:r>
    </w:p>
    <w:p w14:paraId="2F88EE2F" w14:textId="77777777" w:rsidR="00DA3EEC" w:rsidRDefault="0061363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survival'</w:t>
      </w:r>
    </w:p>
    <w:p w14:paraId="332658D1" w14:textId="77777777" w:rsidR="00DA3EEC" w:rsidRDefault="00613638">
      <w:pPr>
        <w:pStyle w:val="SourceCode"/>
      </w:pPr>
      <w:r>
        <w:rPr>
          <w:rStyle w:val="VerbatimChar"/>
        </w:rPr>
        <w:t>## The following object is masked from 'package:aod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rats</w:t>
      </w:r>
    </w:p>
    <w:p w14:paraId="612A184D" w14:textId="77777777" w:rsidR="00DA3EEC" w:rsidRDefault="00613638">
      <w:pPr>
        <w:pStyle w:val="SourceCode"/>
      </w:pPr>
      <w:r>
        <w:rPr>
          <w:rStyle w:val="VerbatimChar"/>
        </w:rPr>
        <w:t>## The following object is masked from 'package:care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luster</w:t>
      </w:r>
    </w:p>
    <w:p w14:paraId="26F31BAA" w14:textId="77777777" w:rsidR="00DA3EEC" w:rsidRDefault="00613638">
      <w:pPr>
        <w:pStyle w:val="SourceCode"/>
      </w:pPr>
      <w:r>
        <w:rPr>
          <w:rStyle w:val="VerbatimChar"/>
        </w:rPr>
        <w:t>## Loading required package: Formula</w:t>
      </w:r>
    </w:p>
    <w:p w14:paraId="57790C7E" w14:textId="77777777" w:rsidR="00DA3EEC" w:rsidRDefault="0061363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Hmisc'</w:t>
      </w:r>
    </w:p>
    <w:p w14:paraId="59E11F67" w14:textId="77777777" w:rsidR="00DA3EEC" w:rsidRDefault="00613638">
      <w:pPr>
        <w:pStyle w:val="SourceCode"/>
      </w:pPr>
      <w:r>
        <w:rPr>
          <w:rStyle w:val="VerbatimChar"/>
        </w:rPr>
        <w:t>## The following object is masked from 'package:psyc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escribe</w:t>
      </w:r>
    </w:p>
    <w:p w14:paraId="2C7EA642" w14:textId="77777777" w:rsidR="00DA3EEC" w:rsidRDefault="00613638">
      <w:pPr>
        <w:pStyle w:val="SourceCode"/>
      </w:pPr>
      <w:r>
        <w:rPr>
          <w:rStyle w:val="VerbatimChar"/>
        </w:rPr>
        <w:lastRenderedPageBreak/>
        <w:t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rc, summarize</w:t>
      </w:r>
    </w:p>
    <w:p w14:paraId="11BD04C7" w14:textId="77777777" w:rsidR="00DA3EEC" w:rsidRDefault="00613638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ormat.pval, units</w:t>
      </w:r>
    </w:p>
    <w:p w14:paraId="1B6CEEC2" w14:textId="77777777" w:rsidR="00DA3EEC" w:rsidRDefault="0061363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re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partykit)</w:t>
      </w:r>
    </w:p>
    <w:p w14:paraId="3D103F40" w14:textId="77777777" w:rsidR="00DA3EEC" w:rsidRDefault="00613638">
      <w:pPr>
        <w:pStyle w:val="SourceCode"/>
      </w:pPr>
      <w:r>
        <w:rPr>
          <w:rStyle w:val="VerbatimChar"/>
        </w:rPr>
        <w:t>## Warning: package 'partykit' was built under R version 4.0.5</w:t>
      </w:r>
    </w:p>
    <w:p w14:paraId="33574BA0" w14:textId="77777777" w:rsidR="00DA3EEC" w:rsidRDefault="00613638">
      <w:pPr>
        <w:pStyle w:val="SourceCode"/>
      </w:pPr>
      <w:r>
        <w:rPr>
          <w:rStyle w:val="VerbatimChar"/>
        </w:rPr>
        <w:t>## Loading required package: grid</w:t>
      </w:r>
    </w:p>
    <w:p w14:paraId="36FCF6A4" w14:textId="77777777" w:rsidR="00DA3EEC" w:rsidRDefault="00613638">
      <w:pPr>
        <w:pStyle w:val="SourceCode"/>
      </w:pPr>
      <w:r>
        <w:rPr>
          <w:rStyle w:val="VerbatimChar"/>
        </w:rPr>
        <w:t>## Loading required package: libcoin</w:t>
      </w:r>
    </w:p>
    <w:p w14:paraId="218ED04A" w14:textId="77777777" w:rsidR="00DA3EEC" w:rsidRDefault="00613638">
      <w:pPr>
        <w:pStyle w:val="SourceCode"/>
      </w:pPr>
      <w:r>
        <w:rPr>
          <w:rStyle w:val="VerbatimChar"/>
        </w:rPr>
        <w:t>## Warning: package 'libcoin' was built under R version 4.0.5</w:t>
      </w:r>
    </w:p>
    <w:p w14:paraId="7ED97122" w14:textId="77777777" w:rsidR="00DA3EEC" w:rsidRDefault="00613638">
      <w:pPr>
        <w:pStyle w:val="SourceCode"/>
      </w:pPr>
      <w:r>
        <w:rPr>
          <w:rStyle w:val="VerbatimChar"/>
        </w:rPr>
        <w:t>## Loading required package: mvtnorm</w:t>
      </w:r>
    </w:p>
    <w:p w14:paraId="76D625C7" w14:textId="77777777" w:rsidR="00DA3EEC" w:rsidRDefault="00613638">
      <w:pPr>
        <w:pStyle w:val="SourceCode"/>
      </w:pPr>
      <w:r>
        <w:rPr>
          <w:rStyle w:val="VerbatimChar"/>
        </w:rPr>
        <w:t>## Warning: package 'mvtnorm' was built under R version 4.0.5</w:t>
      </w:r>
    </w:p>
    <w:p w14:paraId="10742A06" w14:textId="77777777" w:rsidR="00DA3EEC" w:rsidRDefault="0061363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andomForest)</w:t>
      </w:r>
    </w:p>
    <w:p w14:paraId="537CDCDA" w14:textId="77777777" w:rsidR="00DA3EEC" w:rsidRDefault="00613638">
      <w:pPr>
        <w:pStyle w:val="SourceCode"/>
      </w:pPr>
      <w:r>
        <w:rPr>
          <w:rStyle w:val="VerbatimChar"/>
        </w:rPr>
        <w:t>## Warning: package 'randomForest' was built under R version 4.0.5</w:t>
      </w:r>
    </w:p>
    <w:p w14:paraId="78318BA1" w14:textId="77777777" w:rsidR="00DA3EEC" w:rsidRDefault="00613638">
      <w:pPr>
        <w:pStyle w:val="SourceCode"/>
      </w:pPr>
      <w:r>
        <w:rPr>
          <w:rStyle w:val="VerbatimChar"/>
        </w:rPr>
        <w:t>## randomForest 4.6-14</w:t>
      </w:r>
    </w:p>
    <w:p w14:paraId="1FC6AA08" w14:textId="77777777" w:rsidR="00DA3EEC" w:rsidRDefault="00613638">
      <w:pPr>
        <w:pStyle w:val="SourceCode"/>
      </w:pPr>
      <w:r>
        <w:rPr>
          <w:rStyle w:val="VerbatimChar"/>
        </w:rPr>
        <w:t>## Type rfNews() to see new features/changes/bug fixes.</w:t>
      </w:r>
    </w:p>
    <w:p w14:paraId="2375C934" w14:textId="77777777" w:rsidR="00DA3EEC" w:rsidRDefault="0061363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andomForest'</w:t>
      </w:r>
    </w:p>
    <w:p w14:paraId="78B490A0" w14:textId="77777777" w:rsidR="00DA3EEC" w:rsidRDefault="00613638">
      <w:pPr>
        <w:pStyle w:val="SourceCode"/>
      </w:pPr>
      <w:r>
        <w:rPr>
          <w:rStyle w:val="VerbatimChar"/>
        </w:rPr>
        <w:t>## The following object is masked from 'package:psyc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outlier</w:t>
      </w:r>
    </w:p>
    <w:p w14:paraId="421D47EE" w14:textId="77777777" w:rsidR="00DA3EEC" w:rsidRDefault="00613638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bine</w:t>
      </w:r>
    </w:p>
    <w:p w14:paraId="785D4E66" w14:textId="77777777" w:rsidR="00DA3EEC" w:rsidRDefault="00613638">
      <w:pPr>
        <w:pStyle w:val="SourceCode"/>
      </w:pPr>
      <w:r>
        <w:rPr>
          <w:rStyle w:val="VerbatimChar"/>
        </w:rPr>
        <w:t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margin</w:t>
      </w:r>
    </w:p>
    <w:p w14:paraId="2E959033" w14:textId="77777777" w:rsidR="00DA3EEC" w:rsidRDefault="00613638">
      <w:pPr>
        <w:pStyle w:val="SourceCode"/>
      </w:pPr>
      <w:r>
        <w:rPr>
          <w:rStyle w:val="CommentTok"/>
        </w:rPr>
        <w:t>#Using decision tree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part)</w:t>
      </w:r>
    </w:p>
    <w:p w14:paraId="3AC9B2CB" w14:textId="77777777" w:rsidR="00DA3EEC" w:rsidRDefault="00613638">
      <w:pPr>
        <w:pStyle w:val="SourceCode"/>
      </w:pPr>
      <w:r>
        <w:rPr>
          <w:rStyle w:val="VerbatimChar"/>
        </w:rPr>
        <w:t>## Warning: package 'rpart' was built under R version 4.0.5</w:t>
      </w:r>
    </w:p>
    <w:p w14:paraId="66DCED69" w14:textId="77777777" w:rsidR="00DA3EEC" w:rsidRDefault="0061363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part.plot)</w:t>
      </w:r>
    </w:p>
    <w:p w14:paraId="448CC2EA" w14:textId="77777777" w:rsidR="00DA3EEC" w:rsidRDefault="00613638">
      <w:pPr>
        <w:pStyle w:val="SourceCode"/>
      </w:pPr>
      <w:r>
        <w:rPr>
          <w:rStyle w:val="VerbatimChar"/>
        </w:rPr>
        <w:lastRenderedPageBreak/>
        <w:t>## Warning: package 'rpart.plot' was built under R version 4.0.5</w:t>
      </w:r>
    </w:p>
    <w:p w14:paraId="671E68D1" w14:textId="77777777" w:rsidR="00DA3EEC" w:rsidRDefault="00613638">
      <w:pPr>
        <w:pStyle w:val="SourceCode"/>
      </w:pPr>
      <w:r>
        <w:rPr>
          <w:rStyle w:val="CommentTok"/>
        </w:rPr>
        <w:t>#model</w:t>
      </w:r>
      <w:r>
        <w:br/>
      </w:r>
      <w:r>
        <w:rPr>
          <w:rStyle w:val="NormalTok"/>
        </w:rPr>
        <w:t>ct_fit=</w:t>
      </w:r>
      <w:r>
        <w:rPr>
          <w:rStyle w:val="KeywordTok"/>
        </w:rPr>
        <w:t>rpart</w:t>
      </w:r>
      <w:r>
        <w:rPr>
          <w:rStyle w:val="NormalTok"/>
        </w:rPr>
        <w:t>(default</w:t>
      </w:r>
      <w:r>
        <w:rPr>
          <w:rStyle w:val="OperatorTok"/>
        </w:rPr>
        <w:t>~</w:t>
      </w:r>
      <w:r>
        <w:rPr>
          <w:rStyle w:val="NormalTok"/>
        </w:rPr>
        <w:t>.</w:t>
      </w:r>
      <w:r>
        <w:rPr>
          <w:rStyle w:val="OperatorTok"/>
        </w:rPr>
        <w:t>-</w:t>
      </w:r>
      <w:r>
        <w:rPr>
          <w:rStyle w:val="NormalTok"/>
        </w:rPr>
        <w:t xml:space="preserve">cust_id </w:t>
      </w:r>
      <w:r>
        <w:rPr>
          <w:rStyle w:val="OperatorTok"/>
        </w:rPr>
        <w:t>-</w:t>
      </w:r>
      <w:r>
        <w:rPr>
          <w:rStyle w:val="NormalTok"/>
        </w:rPr>
        <w:t>acc_no ,</w:t>
      </w:r>
      <w:r>
        <w:rPr>
          <w:rStyle w:val="DataTypeTok"/>
        </w:rPr>
        <w:t>data =</w:t>
      </w:r>
      <w:r>
        <w:rPr>
          <w:rStyle w:val="NormalTok"/>
        </w:rPr>
        <w:t xml:space="preserve"> train,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class'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rpart.plot</w:t>
      </w:r>
      <w:r>
        <w:rPr>
          <w:rStyle w:val="NormalTok"/>
        </w:rPr>
        <w:t>(ct_fit,</w:t>
      </w:r>
      <w:r>
        <w:rPr>
          <w:rStyle w:val="DataTypeTok"/>
        </w:rPr>
        <w:t>extra =</w:t>
      </w:r>
      <w:r>
        <w:rPr>
          <w:rStyle w:val="NormalTok"/>
        </w:rPr>
        <w:t xml:space="preserve"> </w:t>
      </w:r>
      <w:r>
        <w:rPr>
          <w:rStyle w:val="DecValTok"/>
        </w:rPr>
        <w:t>106</w:t>
      </w:r>
      <w:r>
        <w:rPr>
          <w:rStyle w:val="NormalTok"/>
        </w:rPr>
        <w:t>)</w:t>
      </w:r>
    </w:p>
    <w:p w14:paraId="14A803A7" w14:textId="77777777" w:rsidR="00DA3EEC" w:rsidRDefault="00613638">
      <w:pPr>
        <w:pStyle w:val="FirstParagraph"/>
      </w:pPr>
      <w:r>
        <w:rPr>
          <w:noProof/>
        </w:rPr>
        <w:drawing>
          <wp:inline distT="0" distB="0" distL="0" distR="0" wp14:anchorId="29E4627D" wp14:editId="39A3207D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-2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A0DC76" w14:textId="77777777" w:rsidR="00DA3EEC" w:rsidRDefault="00613638">
      <w:pPr>
        <w:pStyle w:val="SourceCode"/>
      </w:pPr>
      <w:r>
        <w:rPr>
          <w:rStyle w:val="CommentTok"/>
        </w:rPr>
        <w:t>#prediction</w:t>
      </w:r>
      <w:r>
        <w:br/>
      </w:r>
      <w:r>
        <w:rPr>
          <w:rStyle w:val="NormalTok"/>
        </w:rPr>
        <w:t>ct_pred=</w:t>
      </w:r>
      <w:r>
        <w:rPr>
          <w:rStyle w:val="KeywordTok"/>
        </w:rPr>
        <w:t>predict</w:t>
      </w:r>
      <w:r>
        <w:rPr>
          <w:rStyle w:val="NormalTok"/>
        </w:rPr>
        <w:t>(ct_fit,test,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clas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caret</w:t>
      </w:r>
      <w:r>
        <w:rPr>
          <w:rStyle w:val="OperatorTok"/>
        </w:rPr>
        <w:t>::</w:t>
      </w:r>
      <w:r>
        <w:rPr>
          <w:rStyle w:val="KeywordTok"/>
        </w:rPr>
        <w:t>confusionMatrix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 xml:space="preserve">(ct_pred), </w:t>
      </w:r>
      <w:r>
        <w:rPr>
          <w:rStyle w:val="DataTypeTok"/>
        </w:rPr>
        <w:t>reference=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default)</w:t>
      </w:r>
    </w:p>
    <w:p w14:paraId="12365697" w14:textId="77777777" w:rsidR="00DA3EEC" w:rsidRDefault="00613638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0    1</w:t>
      </w:r>
      <w:r>
        <w:br/>
      </w:r>
      <w:r>
        <w:rPr>
          <w:rStyle w:val="VerbatimChar"/>
        </w:rPr>
        <w:t>##          0 1081  259</w:t>
      </w:r>
      <w:r>
        <w:br/>
      </w:r>
      <w:r>
        <w:rPr>
          <w:rStyle w:val="VerbatimChar"/>
        </w:rPr>
        <w:t>##          1  179  281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567          </w:t>
      </w:r>
      <w:r>
        <w:br/>
      </w:r>
      <w:r>
        <w:rPr>
          <w:rStyle w:val="VerbatimChar"/>
        </w:rPr>
        <w:t>##                  95% CI : (0.7362, 0.7763)</w:t>
      </w:r>
      <w:r>
        <w:br/>
      </w:r>
      <w:r>
        <w:rPr>
          <w:rStyle w:val="VerbatimChar"/>
        </w:rPr>
        <w:t xml:space="preserve">##     No Information Rate : 0.7             </w:t>
      </w:r>
      <w:r>
        <w:br/>
      </w:r>
      <w:r>
        <w:rPr>
          <w:rStyle w:val="VerbatimChar"/>
        </w:rPr>
        <w:t xml:space="preserve">##     P-Value [Acc &gt; NIR] : 5.126e-08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395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001602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lastRenderedPageBreak/>
        <w:t xml:space="preserve">##             Sensitivity : 0.8579          </w:t>
      </w:r>
      <w:r>
        <w:br/>
      </w:r>
      <w:r>
        <w:rPr>
          <w:rStyle w:val="VerbatimChar"/>
        </w:rPr>
        <w:t xml:space="preserve">##             Specificity : 0.5204          </w:t>
      </w:r>
      <w:r>
        <w:br/>
      </w:r>
      <w:r>
        <w:rPr>
          <w:rStyle w:val="VerbatimChar"/>
        </w:rPr>
        <w:t xml:space="preserve">##          Pos Pred Value : 0.8067          </w:t>
      </w:r>
      <w:r>
        <w:br/>
      </w:r>
      <w:r>
        <w:rPr>
          <w:rStyle w:val="VerbatimChar"/>
        </w:rPr>
        <w:t xml:space="preserve">##          Neg Pred Value : 0.6109          </w:t>
      </w:r>
      <w:r>
        <w:br/>
      </w:r>
      <w:r>
        <w:rPr>
          <w:rStyle w:val="VerbatimChar"/>
        </w:rPr>
        <w:t xml:space="preserve">##              Prevalence : 0.7000          </w:t>
      </w:r>
      <w:r>
        <w:br/>
      </w:r>
      <w:r>
        <w:rPr>
          <w:rStyle w:val="VerbatimChar"/>
        </w:rPr>
        <w:t xml:space="preserve">##          Detection Rate : 0.6006          </w:t>
      </w:r>
      <w:r>
        <w:br/>
      </w:r>
      <w:r>
        <w:rPr>
          <w:rStyle w:val="VerbatimChar"/>
        </w:rPr>
        <w:t xml:space="preserve">##    Detection Prevalence : 0.7444          </w:t>
      </w:r>
      <w:r>
        <w:br/>
      </w:r>
      <w:r>
        <w:rPr>
          <w:rStyle w:val="VerbatimChar"/>
        </w:rPr>
        <w:t xml:space="preserve">##       Balanced Accuracy : 0.689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 w14:paraId="49A4896A" w14:textId="77777777" w:rsidR="00DA3EEC" w:rsidRDefault="00613638">
      <w:pPr>
        <w:pStyle w:val="SourceCode"/>
      </w:pPr>
      <w:r>
        <w:rPr>
          <w:rStyle w:val="KeywordTok"/>
        </w:rPr>
        <w:t>misClassError</w:t>
      </w:r>
      <w:r>
        <w:rPr>
          <w:rStyle w:val="NormalTok"/>
        </w:rPr>
        <w:t>(test</w:t>
      </w:r>
      <w:r>
        <w:rPr>
          <w:rStyle w:val="OperatorTok"/>
        </w:rPr>
        <w:t>$</w:t>
      </w:r>
      <w:r>
        <w:rPr>
          <w:rStyle w:val="NormalTok"/>
        </w:rPr>
        <w:t>default,ct_pred)</w:t>
      </w:r>
    </w:p>
    <w:p w14:paraId="483887F1" w14:textId="77777777" w:rsidR="00DA3EEC" w:rsidRDefault="00613638">
      <w:pPr>
        <w:pStyle w:val="SourceCode"/>
      </w:pPr>
      <w:r>
        <w:rPr>
          <w:rStyle w:val="VerbatimChar"/>
        </w:rPr>
        <w:t>## Warning in Ops.factor(predictedScores, threshold): '&lt;' not meaningful for</w:t>
      </w:r>
      <w:r>
        <w:br/>
      </w:r>
      <w:r>
        <w:rPr>
          <w:rStyle w:val="VerbatimChar"/>
        </w:rPr>
        <w:t>## factors</w:t>
      </w:r>
    </w:p>
    <w:p w14:paraId="3BC3F9A0" w14:textId="77777777" w:rsidR="00DA3EEC" w:rsidRDefault="00613638">
      <w:pPr>
        <w:pStyle w:val="SourceCode"/>
      </w:pPr>
      <w:r>
        <w:rPr>
          <w:rStyle w:val="VerbatimChar"/>
        </w:rPr>
        <w:t>## [1] 0</w:t>
      </w:r>
    </w:p>
    <w:p w14:paraId="684C3721" w14:textId="77777777" w:rsidR="00DA3EEC" w:rsidRDefault="00613638">
      <w:pPr>
        <w:pStyle w:val="SourceCode"/>
      </w:pPr>
      <w:r>
        <w:rPr>
          <w:rStyle w:val="CommentTok"/>
        </w:rPr>
        <w:t xml:space="preserve">#pruning </w:t>
      </w:r>
      <w:r>
        <w:br/>
      </w:r>
      <w:r>
        <w:rPr>
          <w:rStyle w:val="KeywordTok"/>
        </w:rPr>
        <w:t>printcp</w:t>
      </w:r>
      <w:r>
        <w:rPr>
          <w:rStyle w:val="NormalTok"/>
        </w:rPr>
        <w:t>(ct_fit)</w:t>
      </w:r>
    </w:p>
    <w:p w14:paraId="4EEBDC2E" w14:textId="77777777" w:rsidR="00DA3EEC" w:rsidRDefault="0061363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assification tree:</w:t>
      </w:r>
      <w:r>
        <w:br/>
      </w:r>
      <w:r>
        <w:rPr>
          <w:rStyle w:val="VerbatimChar"/>
        </w:rPr>
        <w:t xml:space="preserve">## rpart(formula = default ~ . - cust_id - acc_no, data = train, </w:t>
      </w:r>
      <w:r>
        <w:br/>
      </w:r>
      <w:r>
        <w:rPr>
          <w:rStyle w:val="VerbatimChar"/>
        </w:rPr>
        <w:t>##     method = "class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bles actually used in tree construction:</w:t>
      </w:r>
      <w:r>
        <w:br/>
      </w:r>
      <w:r>
        <w:rPr>
          <w:rStyle w:val="VerbatimChar"/>
        </w:rPr>
        <w:t xml:space="preserve">##  [1] amount               checking_balance     credit_history      </w:t>
      </w:r>
      <w:r>
        <w:br/>
      </w:r>
      <w:r>
        <w:rPr>
          <w:rStyle w:val="VerbatimChar"/>
        </w:rPr>
        <w:t>##  [4] employment_duration  housing              months_loan_duration</w:t>
      </w:r>
      <w:r>
        <w:br/>
      </w:r>
      <w:r>
        <w:rPr>
          <w:rStyle w:val="VerbatimChar"/>
        </w:rPr>
        <w:t xml:space="preserve">##  [7] percent_of_income    phone                savings_balance     </w:t>
      </w:r>
      <w:r>
        <w:br/>
      </w:r>
      <w:r>
        <w:rPr>
          <w:rStyle w:val="VerbatimChar"/>
        </w:rPr>
        <w:t xml:space="preserve">## [10] years_at_residence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oot node error: 1260/4200 = 0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= 42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CP nsplit rel error  xerror     xstd</w:t>
      </w:r>
      <w:r>
        <w:br/>
      </w:r>
      <w:r>
        <w:rPr>
          <w:rStyle w:val="VerbatimChar"/>
        </w:rPr>
        <w:t>## 1 0.062698      0   1.00000 1.00000 0.023570</w:t>
      </w:r>
      <w:r>
        <w:br/>
      </w:r>
      <w:r>
        <w:rPr>
          <w:rStyle w:val="VerbatimChar"/>
        </w:rPr>
        <w:t>## 2 0.031481      1   0.93730 0.95238 0.023236</w:t>
      </w:r>
      <w:r>
        <w:br/>
      </w:r>
      <w:r>
        <w:rPr>
          <w:rStyle w:val="VerbatimChar"/>
        </w:rPr>
        <w:t>## 3 0.014286      4   0.84286 0.86905 0.022581</w:t>
      </w:r>
      <w:r>
        <w:br/>
      </w:r>
      <w:r>
        <w:rPr>
          <w:rStyle w:val="VerbatimChar"/>
        </w:rPr>
        <w:t>## 4 0.010317      7   0.80000 0.81825 0.022136</w:t>
      </w:r>
      <w:r>
        <w:br/>
      </w:r>
      <w:r>
        <w:rPr>
          <w:rStyle w:val="VerbatimChar"/>
        </w:rPr>
        <w:t>## 5 0.010000     18   0.68571 0.78413 0.021816</w:t>
      </w:r>
    </w:p>
    <w:p w14:paraId="496ABFD4" w14:textId="77777777" w:rsidR="00DA3EEC" w:rsidRDefault="00613638">
      <w:pPr>
        <w:pStyle w:val="SourceCode"/>
      </w:pPr>
      <w:r>
        <w:rPr>
          <w:rStyle w:val="KeywordTok"/>
        </w:rPr>
        <w:t>plotcp</w:t>
      </w:r>
      <w:r>
        <w:rPr>
          <w:rStyle w:val="NormalTok"/>
        </w:rPr>
        <w:t>(ct_fit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1F4E102B" w14:textId="77777777" w:rsidR="00DA3EEC" w:rsidRDefault="00613638">
      <w:pPr>
        <w:pStyle w:val="FirstParagraph"/>
      </w:pPr>
      <w:r>
        <w:rPr>
          <w:noProof/>
        </w:rPr>
        <w:lastRenderedPageBreak/>
        <w:drawing>
          <wp:inline distT="0" distB="0" distL="0" distR="0" wp14:anchorId="42223566" wp14:editId="356769AA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-2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CF0788" w14:textId="77777777" w:rsidR="00DA3EEC" w:rsidRDefault="00613638">
      <w:pPr>
        <w:pStyle w:val="SourceCode"/>
      </w:pPr>
      <w:r>
        <w:rPr>
          <w:rStyle w:val="CommentTok"/>
        </w:rPr>
        <w:t xml:space="preserve">###from the plot we can observe that at depth=19,the x-val relative error </w:t>
      </w:r>
      <w:r>
        <w:br/>
      </w:r>
      <w:r>
        <w:rPr>
          <w:rStyle w:val="CommentTok"/>
        </w:rPr>
        <w:t xml:space="preserve">###is minimum </w:t>
      </w:r>
      <w:r>
        <w:br/>
      </w:r>
      <w:r>
        <w:rPr>
          <w:rStyle w:val="NormalTok"/>
        </w:rPr>
        <w:t>ct_prune_fit=</w:t>
      </w:r>
      <w:r>
        <w:rPr>
          <w:rStyle w:val="KeywordTok"/>
        </w:rPr>
        <w:t>rpart</w:t>
      </w:r>
      <w:r>
        <w:rPr>
          <w:rStyle w:val="NormalTok"/>
        </w:rPr>
        <w:t>(default</w:t>
      </w:r>
      <w:r>
        <w:rPr>
          <w:rStyle w:val="OperatorTok"/>
        </w:rPr>
        <w:t>~</w:t>
      </w:r>
      <w:r>
        <w:rPr>
          <w:rStyle w:val="NormalTok"/>
        </w:rPr>
        <w:t>.</w:t>
      </w:r>
      <w:r>
        <w:rPr>
          <w:rStyle w:val="OperatorTok"/>
        </w:rPr>
        <w:t>-</w:t>
      </w:r>
      <w:r>
        <w:rPr>
          <w:rStyle w:val="NormalTok"/>
        </w:rPr>
        <w:t xml:space="preserve">cust_id </w:t>
      </w:r>
      <w:r>
        <w:rPr>
          <w:rStyle w:val="OperatorTok"/>
        </w:rPr>
        <w:t>-</w:t>
      </w:r>
      <w:r>
        <w:rPr>
          <w:rStyle w:val="NormalTok"/>
        </w:rPr>
        <w:t>acc_no ,</w:t>
      </w:r>
      <w:r>
        <w:rPr>
          <w:rStyle w:val="DataTypeTok"/>
        </w:rPr>
        <w:t>data =</w:t>
      </w:r>
      <w:r>
        <w:rPr>
          <w:rStyle w:val="NormalTok"/>
        </w:rPr>
        <w:t xml:space="preserve"> train,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clas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parm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plit=</w:t>
      </w:r>
      <w:r>
        <w:rPr>
          <w:rStyle w:val="StringTok"/>
        </w:rPr>
        <w:t>"gini"</w:t>
      </w:r>
      <w:r>
        <w:rPr>
          <w:rStyle w:val="NormalTok"/>
        </w:rPr>
        <w:t>),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rpart.control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maxdepth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KeywordTok"/>
        </w:rPr>
        <w:t>prp</w:t>
      </w:r>
      <w:r>
        <w:rPr>
          <w:rStyle w:val="NormalTok"/>
        </w:rPr>
        <w:t>(ct_prune_fit)</w:t>
      </w:r>
    </w:p>
    <w:p w14:paraId="7160B1F0" w14:textId="77777777" w:rsidR="00DA3EEC" w:rsidRDefault="00613638">
      <w:pPr>
        <w:pStyle w:val="FirstParagraph"/>
      </w:pPr>
      <w:r>
        <w:rPr>
          <w:noProof/>
        </w:rPr>
        <w:lastRenderedPageBreak/>
        <w:drawing>
          <wp:inline distT="0" distB="0" distL="0" distR="0" wp14:anchorId="5B4D6FE7" wp14:editId="44CAE641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-2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97339C" w14:textId="77777777" w:rsidR="00DA3EEC" w:rsidRDefault="00613638">
      <w:pPr>
        <w:pStyle w:val="SourceCode"/>
      </w:pPr>
      <w:r>
        <w:rPr>
          <w:rStyle w:val="CommentTok"/>
        </w:rPr>
        <w:t>##predicting</w:t>
      </w:r>
      <w:r>
        <w:br/>
      </w:r>
      <w:r>
        <w:rPr>
          <w:rStyle w:val="NormalTok"/>
        </w:rPr>
        <w:t>predict_pruned_ct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ct_prune_fit,test,</w:t>
      </w:r>
      <w:r>
        <w:rPr>
          <w:rStyle w:val="DataTypeTok"/>
        </w:rPr>
        <w:t>type=</w:t>
      </w:r>
      <w:r>
        <w:rPr>
          <w:rStyle w:val="StringTok"/>
        </w:rPr>
        <w:t>'clas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caret</w:t>
      </w:r>
      <w:r>
        <w:rPr>
          <w:rStyle w:val="OperatorTok"/>
        </w:rPr>
        <w:t>::</w:t>
      </w:r>
      <w:r>
        <w:rPr>
          <w:rStyle w:val="KeywordTok"/>
        </w:rPr>
        <w:t>confusionMatrix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predict_pruned_ct),</w:t>
      </w:r>
      <w:r>
        <w:rPr>
          <w:rStyle w:val="DataTypeTok"/>
        </w:rPr>
        <w:t>reference=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default)</w:t>
      </w:r>
    </w:p>
    <w:p w14:paraId="34A39F0B" w14:textId="77777777" w:rsidR="00DA3EEC" w:rsidRDefault="00613638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0    1</w:t>
      </w:r>
      <w:r>
        <w:br/>
      </w:r>
      <w:r>
        <w:rPr>
          <w:rStyle w:val="VerbatimChar"/>
        </w:rPr>
        <w:t>##          0 1081  259</w:t>
      </w:r>
      <w:r>
        <w:br/>
      </w:r>
      <w:r>
        <w:rPr>
          <w:rStyle w:val="VerbatimChar"/>
        </w:rPr>
        <w:t>##          1  179  281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567          </w:t>
      </w:r>
      <w:r>
        <w:br/>
      </w:r>
      <w:r>
        <w:rPr>
          <w:rStyle w:val="VerbatimChar"/>
        </w:rPr>
        <w:t>##                  95% CI : (0.7362, 0.7763)</w:t>
      </w:r>
      <w:r>
        <w:br/>
      </w:r>
      <w:r>
        <w:rPr>
          <w:rStyle w:val="VerbatimChar"/>
        </w:rPr>
        <w:t xml:space="preserve">##     No Information Rate : 0.7             </w:t>
      </w:r>
      <w:r>
        <w:br/>
      </w:r>
      <w:r>
        <w:rPr>
          <w:rStyle w:val="VerbatimChar"/>
        </w:rPr>
        <w:t xml:space="preserve">##     P-Value [Acc &gt; NIR] : 5.126e-08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395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001602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8579          </w:t>
      </w:r>
      <w:r>
        <w:br/>
      </w:r>
      <w:r>
        <w:rPr>
          <w:rStyle w:val="VerbatimChar"/>
        </w:rPr>
        <w:t xml:space="preserve">##             Specificity : 0.5204          </w:t>
      </w:r>
      <w:r>
        <w:br/>
      </w:r>
      <w:r>
        <w:rPr>
          <w:rStyle w:val="VerbatimChar"/>
        </w:rPr>
        <w:t xml:space="preserve">##          Pos Pred Value : 0.8067          </w:t>
      </w:r>
      <w:r>
        <w:br/>
      </w:r>
      <w:r>
        <w:rPr>
          <w:rStyle w:val="VerbatimChar"/>
        </w:rPr>
        <w:t xml:space="preserve">##          Neg Pred Value : 0.6109          </w:t>
      </w:r>
      <w:r>
        <w:br/>
      </w:r>
      <w:r>
        <w:rPr>
          <w:rStyle w:val="VerbatimChar"/>
        </w:rPr>
        <w:t xml:space="preserve">##              Prevalence : 0.7000          </w:t>
      </w:r>
      <w:r>
        <w:br/>
      </w:r>
      <w:r>
        <w:rPr>
          <w:rStyle w:val="VerbatimChar"/>
        </w:rPr>
        <w:t xml:space="preserve">##          Detection Rate : 0.6006          </w:t>
      </w:r>
      <w:r>
        <w:br/>
      </w:r>
      <w:r>
        <w:rPr>
          <w:rStyle w:val="VerbatimChar"/>
        </w:rPr>
        <w:lastRenderedPageBreak/>
        <w:t xml:space="preserve">##    Detection Prevalence : 0.7444          </w:t>
      </w:r>
      <w:r>
        <w:br/>
      </w:r>
      <w:r>
        <w:rPr>
          <w:rStyle w:val="VerbatimChar"/>
        </w:rPr>
        <w:t xml:space="preserve">##       Balanced Accuracy : 0.689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 w14:paraId="04194BC1" w14:textId="77777777" w:rsidR="00DA3EEC" w:rsidRDefault="00613638">
      <w:pPr>
        <w:pStyle w:val="SourceCode"/>
      </w:pPr>
      <w:r>
        <w:rPr>
          <w:rStyle w:val="CommentTok"/>
        </w:rPr>
        <w:t>#assesing the robustness of model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OCR)</w:t>
      </w:r>
      <w:r>
        <w:br/>
      </w:r>
      <w:r>
        <w:rPr>
          <w:rStyle w:val="NormalTok"/>
        </w:rPr>
        <w:t>rocrPredictprune &lt;-</w:t>
      </w:r>
      <w:r>
        <w:rPr>
          <w:rStyle w:val="StringTok"/>
        </w:rPr>
        <w:t xml:space="preserve"> </w:t>
      </w:r>
      <w:r>
        <w:rPr>
          <w:rStyle w:val="KeywordTok"/>
        </w:rPr>
        <w:t>prediction</w:t>
      </w:r>
      <w:r>
        <w:rPr>
          <w:rStyle w:val="NormalTok"/>
        </w:rPr>
        <w:t>((</w:t>
      </w:r>
      <w:r>
        <w:rPr>
          <w:rStyle w:val="KeywordTok"/>
        </w:rPr>
        <w:t>predict</w:t>
      </w:r>
      <w:r>
        <w:rPr>
          <w:rStyle w:val="NormalTok"/>
        </w:rPr>
        <w:t xml:space="preserve">(ct_prune_fit, </w:t>
      </w:r>
      <w:r>
        <w:rPr>
          <w:rStyle w:val="DataTypeTok"/>
        </w:rPr>
        <w:t>newdata =</w:t>
      </w:r>
      <w:r>
        <w:rPr>
          <w:rStyle w:val="NormalTok"/>
        </w:rPr>
        <w:t xml:space="preserve"> test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rob"</w:t>
      </w:r>
      <w:r>
        <w:rPr>
          <w:rStyle w:val="NormalTok"/>
        </w:rPr>
        <w:t>)[,</w:t>
      </w:r>
      <w:r>
        <w:rPr>
          <w:rStyle w:val="DecValTok"/>
        </w:rPr>
        <w:t>2</w:t>
      </w:r>
      <w:r>
        <w:rPr>
          <w:rStyle w:val="NormalTok"/>
        </w:rPr>
        <w:t>]), test</w:t>
      </w:r>
      <w:r>
        <w:rPr>
          <w:rStyle w:val="OperatorTok"/>
        </w:rPr>
        <w:t>$</w:t>
      </w:r>
      <w:r>
        <w:rPr>
          <w:rStyle w:val="NormalTok"/>
        </w:rPr>
        <w:t>default)</w:t>
      </w:r>
      <w:r>
        <w:br/>
      </w:r>
      <w:r>
        <w:rPr>
          <w:rStyle w:val="CommentTok"/>
        </w:rPr>
        <w:t>##getting probability and then picking predicted class</w:t>
      </w:r>
      <w:r>
        <w:br/>
      </w:r>
      <w:r>
        <w:rPr>
          <w:rStyle w:val="NormalTok"/>
        </w:rPr>
        <w:t>areaUndCurve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performance</w:t>
      </w:r>
      <w:r>
        <w:rPr>
          <w:rStyle w:val="NormalTok"/>
        </w:rPr>
        <w:t xml:space="preserve">(rocrPredictprune, </w:t>
      </w:r>
      <w:r>
        <w:rPr>
          <w:rStyle w:val="StringTok"/>
        </w:rPr>
        <w:t>"auc"</w:t>
      </w:r>
      <w:r>
        <w:rPr>
          <w:rStyle w:val="NormalTok"/>
        </w:rPr>
        <w:t>)</w:t>
      </w:r>
      <w:r>
        <w:rPr>
          <w:rStyle w:val="OperatorTok"/>
        </w:rPr>
        <w:t>@</w:t>
      </w:r>
      <w:r>
        <w:rPr>
          <w:rStyle w:val="NormalTok"/>
        </w:rPr>
        <w:t>y.values)</w:t>
      </w:r>
      <w:r>
        <w:br/>
      </w:r>
      <w:r>
        <w:rPr>
          <w:rStyle w:val="CommentTok"/>
        </w:rPr>
        <w:t>#out of sample auc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areaUndCurve)</w:t>
      </w:r>
    </w:p>
    <w:p w14:paraId="597BEE06" w14:textId="77777777" w:rsidR="00DA3EEC" w:rsidRDefault="00613638">
      <w:pPr>
        <w:pStyle w:val="SourceCode"/>
      </w:pPr>
      <w:r>
        <w:rPr>
          <w:rStyle w:val="VerbatimChar"/>
        </w:rPr>
        <w:t>## [1] 0.7345334</w:t>
      </w:r>
    </w:p>
    <w:p w14:paraId="02673DE4" w14:textId="77777777" w:rsidR="00DA3EEC" w:rsidRDefault="00613638">
      <w:pPr>
        <w:pStyle w:val="SourceCode"/>
      </w:pPr>
      <w:r>
        <w:rPr>
          <w:rStyle w:val="CommentTok"/>
        </w:rPr>
        <w:t>##________METHODE 3 Random forest________##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andomForest)</w:t>
      </w:r>
      <w:r>
        <w:br/>
      </w:r>
      <w:r>
        <w:rPr>
          <w:rStyle w:val="NormalTok"/>
        </w:rPr>
        <w:t>crand =</w:t>
      </w:r>
      <w:r>
        <w:rPr>
          <w:rStyle w:val="StringTok"/>
        </w:rPr>
        <w:t xml:space="preserve">  </w:t>
      </w:r>
      <w:r>
        <w:rPr>
          <w:rStyle w:val="KeywordTok"/>
        </w:rPr>
        <w:t>randomForest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>(train</w:t>
      </w:r>
      <w:r>
        <w:rPr>
          <w:rStyle w:val="OperatorTok"/>
        </w:rPr>
        <w:t>$</w:t>
      </w:r>
      <w:r>
        <w:rPr>
          <w:rStyle w:val="NormalTok"/>
        </w:rPr>
        <w:t xml:space="preserve">default) </w:t>
      </w:r>
      <w:r>
        <w:rPr>
          <w:rStyle w:val="OperatorTok"/>
        </w:rPr>
        <w:t>~</w:t>
      </w:r>
      <w:r>
        <w:rPr>
          <w:rStyle w:val="NormalTok"/>
        </w:rPr>
        <w:t>.</w:t>
      </w:r>
      <w:r>
        <w:rPr>
          <w:rStyle w:val="OperatorTok"/>
        </w:rPr>
        <w:t>-</w:t>
      </w:r>
      <w:r>
        <w:rPr>
          <w:rStyle w:val="NormalTok"/>
        </w:rPr>
        <w:t xml:space="preserve">cust_id </w:t>
      </w:r>
      <w:r>
        <w:rPr>
          <w:rStyle w:val="OperatorTok"/>
        </w:rPr>
        <w:t>-</w:t>
      </w:r>
      <w:r>
        <w:rPr>
          <w:rStyle w:val="NormalTok"/>
        </w:rPr>
        <w:t xml:space="preserve">acc_no, </w:t>
      </w:r>
      <w:r>
        <w:rPr>
          <w:rStyle w:val="DataTypeTok"/>
        </w:rPr>
        <w:t>data =</w:t>
      </w:r>
      <w:r>
        <w:rPr>
          <w:rStyle w:val="NormalTok"/>
        </w:rPr>
        <w:t xml:space="preserve"> train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nodesize =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DataTypeTok"/>
        </w:rPr>
        <w:t>ntree =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crand)</w:t>
      </w:r>
    </w:p>
    <w:p w14:paraId="4DBE01E9" w14:textId="77777777" w:rsidR="00DA3EEC" w:rsidRDefault="00613638">
      <w:pPr>
        <w:pStyle w:val="SourceCode"/>
      </w:pPr>
      <w:r>
        <w:rPr>
          <w:rStyle w:val="VerbatimChar"/>
        </w:rPr>
        <w:t xml:space="preserve">##                 Length Class  Mode     </w:t>
      </w:r>
      <w:r>
        <w:br/>
      </w:r>
      <w:r>
        <w:rPr>
          <w:rStyle w:val="VerbatimChar"/>
        </w:rPr>
        <w:t xml:space="preserve">## call               5   -none- call     </w:t>
      </w:r>
      <w:r>
        <w:br/>
      </w:r>
      <w:r>
        <w:rPr>
          <w:rStyle w:val="VerbatimChar"/>
        </w:rPr>
        <w:t>## type               1   -none- character</w:t>
      </w:r>
      <w:r>
        <w:br/>
      </w:r>
      <w:r>
        <w:rPr>
          <w:rStyle w:val="VerbatimChar"/>
        </w:rPr>
        <w:t xml:space="preserve">## predicted       4200   factor numeric  </w:t>
      </w:r>
      <w:r>
        <w:br/>
      </w:r>
      <w:r>
        <w:rPr>
          <w:rStyle w:val="VerbatimChar"/>
        </w:rPr>
        <w:t xml:space="preserve">## err.rate         600   -none- numeric  </w:t>
      </w:r>
      <w:r>
        <w:br/>
      </w:r>
      <w:r>
        <w:rPr>
          <w:rStyle w:val="VerbatimChar"/>
        </w:rPr>
        <w:t xml:space="preserve">## confusion          6   -none- numeric  </w:t>
      </w:r>
      <w:r>
        <w:br/>
      </w:r>
      <w:r>
        <w:rPr>
          <w:rStyle w:val="VerbatimChar"/>
        </w:rPr>
        <w:t xml:space="preserve">## votes           8400   matrix numeric  </w:t>
      </w:r>
      <w:r>
        <w:br/>
      </w:r>
      <w:r>
        <w:rPr>
          <w:rStyle w:val="VerbatimChar"/>
        </w:rPr>
        <w:t xml:space="preserve">## oob.times       4200   -none- numeric  </w:t>
      </w:r>
      <w:r>
        <w:br/>
      </w:r>
      <w:r>
        <w:rPr>
          <w:rStyle w:val="VerbatimChar"/>
        </w:rPr>
        <w:t>## classes            2   -none- character</w:t>
      </w:r>
      <w:r>
        <w:br/>
      </w:r>
      <w:r>
        <w:rPr>
          <w:rStyle w:val="VerbatimChar"/>
        </w:rPr>
        <w:t xml:space="preserve">## importance        16   -none- numeric  </w:t>
      </w:r>
      <w:r>
        <w:br/>
      </w:r>
      <w:r>
        <w:rPr>
          <w:rStyle w:val="VerbatimChar"/>
        </w:rPr>
        <w:t xml:space="preserve">## importanceSD       0   -none- NULL     </w:t>
      </w:r>
      <w:r>
        <w:br/>
      </w:r>
      <w:r>
        <w:rPr>
          <w:rStyle w:val="VerbatimChar"/>
        </w:rPr>
        <w:t xml:space="preserve">## localImportance    0   -none- NULL     </w:t>
      </w:r>
      <w:r>
        <w:br/>
      </w:r>
      <w:r>
        <w:rPr>
          <w:rStyle w:val="VerbatimChar"/>
        </w:rPr>
        <w:t xml:space="preserve">## proximity          0   -none- NULL     </w:t>
      </w:r>
      <w:r>
        <w:br/>
      </w:r>
      <w:r>
        <w:rPr>
          <w:rStyle w:val="VerbatimChar"/>
        </w:rPr>
        <w:t xml:space="preserve">## ntree              1   -none- numeric  </w:t>
      </w:r>
      <w:r>
        <w:br/>
      </w:r>
      <w:r>
        <w:rPr>
          <w:rStyle w:val="VerbatimChar"/>
        </w:rPr>
        <w:t xml:space="preserve">## mtry               1   -none- numeric  </w:t>
      </w:r>
      <w:r>
        <w:br/>
      </w:r>
      <w:r>
        <w:rPr>
          <w:rStyle w:val="VerbatimChar"/>
        </w:rPr>
        <w:t xml:space="preserve">## forest            14   -none- list     </w:t>
      </w:r>
      <w:r>
        <w:br/>
      </w:r>
      <w:r>
        <w:rPr>
          <w:rStyle w:val="VerbatimChar"/>
        </w:rPr>
        <w:t xml:space="preserve">## y               4200   factor numeric  </w:t>
      </w:r>
      <w:r>
        <w:br/>
      </w:r>
      <w:r>
        <w:rPr>
          <w:rStyle w:val="VerbatimChar"/>
        </w:rPr>
        <w:t xml:space="preserve">## test               0   -none- NULL     </w:t>
      </w:r>
      <w:r>
        <w:br/>
      </w:r>
      <w:r>
        <w:rPr>
          <w:rStyle w:val="VerbatimChar"/>
        </w:rPr>
        <w:t xml:space="preserve">## inbag              0   -none- NULL     </w:t>
      </w:r>
      <w:r>
        <w:br/>
      </w:r>
      <w:r>
        <w:rPr>
          <w:rStyle w:val="VerbatimChar"/>
        </w:rPr>
        <w:t>## terms              3   terms  call</w:t>
      </w:r>
    </w:p>
    <w:p w14:paraId="0D5C1653" w14:textId="77777777" w:rsidR="00DA3EEC" w:rsidRDefault="00613638">
      <w:pPr>
        <w:pStyle w:val="SourceCode"/>
      </w:pPr>
      <w:r>
        <w:rPr>
          <w:rStyle w:val="CommentTok"/>
        </w:rPr>
        <w:t>#identifying the most important variables based on mean gini decrease</w:t>
      </w:r>
      <w:r>
        <w:br/>
      </w:r>
      <w:r>
        <w:br/>
      </w:r>
      <w:r>
        <w:rPr>
          <w:rStyle w:val="KeywordTok"/>
        </w:rPr>
        <w:t>varImpPlot</w:t>
      </w:r>
      <w:r>
        <w:rPr>
          <w:rStyle w:val="NormalTok"/>
        </w:rPr>
        <w:t>(crand)</w:t>
      </w:r>
    </w:p>
    <w:p w14:paraId="20D12DFE" w14:textId="77777777" w:rsidR="00DA3EEC" w:rsidRDefault="00613638">
      <w:pPr>
        <w:pStyle w:val="FirstParagraph"/>
      </w:pPr>
      <w:r>
        <w:rPr>
          <w:noProof/>
        </w:rPr>
        <w:lastRenderedPageBreak/>
        <w:drawing>
          <wp:inline distT="0" distB="0" distL="0" distR="0" wp14:anchorId="36F036B0" wp14:editId="386EC711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-2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DE39D3" w14:textId="77777777" w:rsidR="00DA3EEC" w:rsidRDefault="00613638">
      <w:pPr>
        <w:pStyle w:val="SourceCode"/>
      </w:pPr>
      <w:r>
        <w:rPr>
          <w:rStyle w:val="CommentTok"/>
        </w:rPr>
        <w:t>##we can see that amount is the most important variable</w:t>
      </w:r>
      <w:r>
        <w:br/>
      </w:r>
      <w:r>
        <w:br/>
      </w:r>
      <w:r>
        <w:rPr>
          <w:rStyle w:val="CommentTok"/>
        </w:rPr>
        <w:t>#predicting on test data</w:t>
      </w:r>
      <w:r>
        <w:br/>
      </w:r>
      <w:r>
        <w:rPr>
          <w:rStyle w:val="NormalTok"/>
        </w:rPr>
        <w:t>predictCran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crand, </w:t>
      </w:r>
      <w:r>
        <w:rPr>
          <w:rStyle w:val="DataTypeTok"/>
        </w:rPr>
        <w:t>newdata =</w:t>
      </w:r>
      <w:r>
        <w:rPr>
          <w:rStyle w:val="NormalTok"/>
        </w:rPr>
        <w:t xml:space="preserve"> test)</w:t>
      </w:r>
      <w:r>
        <w:br/>
      </w:r>
      <w:r>
        <w:br/>
      </w:r>
      <w:r>
        <w:rPr>
          <w:rStyle w:val="CommentTok"/>
        </w:rPr>
        <w:t>##confusion matrix</w:t>
      </w:r>
      <w:r>
        <w:br/>
      </w:r>
      <w:r>
        <w:rPr>
          <w:rStyle w:val="NormalTok"/>
        </w:rPr>
        <w:t>caret</w:t>
      </w:r>
      <w:r>
        <w:rPr>
          <w:rStyle w:val="OperatorTok"/>
        </w:rPr>
        <w:t>::</w:t>
      </w:r>
      <w:r>
        <w:rPr>
          <w:rStyle w:val="KeywordTok"/>
        </w:rPr>
        <w:t>confusionMatrix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 xml:space="preserve">(predictCrand), </w:t>
      </w:r>
      <w:r>
        <w:rPr>
          <w:rStyle w:val="DataTypeTok"/>
        </w:rPr>
        <w:t>reference=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default)</w:t>
      </w:r>
    </w:p>
    <w:p w14:paraId="4F5D113E" w14:textId="77777777" w:rsidR="00DA3EEC" w:rsidRDefault="00613638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0    1</w:t>
      </w:r>
      <w:r>
        <w:br/>
      </w:r>
      <w:r>
        <w:rPr>
          <w:rStyle w:val="VerbatimChar"/>
        </w:rPr>
        <w:t>##          0 1247  107</w:t>
      </w:r>
      <w:r>
        <w:br/>
      </w:r>
      <w:r>
        <w:rPr>
          <w:rStyle w:val="VerbatimChar"/>
        </w:rPr>
        <w:t>##          1   13  433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333          </w:t>
      </w:r>
      <w:r>
        <w:br/>
      </w:r>
      <w:r>
        <w:rPr>
          <w:rStyle w:val="VerbatimChar"/>
        </w:rPr>
        <w:t>##                  95% CI : (0.9208, 0.9444)</w:t>
      </w:r>
      <w:r>
        <w:br/>
      </w:r>
      <w:r>
        <w:rPr>
          <w:rStyle w:val="VerbatimChar"/>
        </w:rPr>
        <w:t xml:space="preserve">##     No Information Rate : 0.7   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833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897          </w:t>
      </w:r>
      <w:r>
        <w:br/>
      </w:r>
      <w:r>
        <w:rPr>
          <w:rStyle w:val="VerbatimChar"/>
        </w:rPr>
        <w:t xml:space="preserve">##             Specificity : 0.8019          </w:t>
      </w:r>
      <w:r>
        <w:br/>
      </w:r>
      <w:r>
        <w:rPr>
          <w:rStyle w:val="VerbatimChar"/>
        </w:rPr>
        <w:lastRenderedPageBreak/>
        <w:t xml:space="preserve">##          Pos Pred Value : 0.9210          </w:t>
      </w:r>
      <w:r>
        <w:br/>
      </w:r>
      <w:r>
        <w:rPr>
          <w:rStyle w:val="VerbatimChar"/>
        </w:rPr>
        <w:t xml:space="preserve">##          Neg Pred Value : 0.9709          </w:t>
      </w:r>
      <w:r>
        <w:br/>
      </w:r>
      <w:r>
        <w:rPr>
          <w:rStyle w:val="VerbatimChar"/>
        </w:rPr>
        <w:t xml:space="preserve">##              Prevalence : 0.7000          </w:t>
      </w:r>
      <w:r>
        <w:br/>
      </w:r>
      <w:r>
        <w:rPr>
          <w:rStyle w:val="VerbatimChar"/>
        </w:rPr>
        <w:t xml:space="preserve">##          Detection Rate : 0.6928          </w:t>
      </w:r>
      <w:r>
        <w:br/>
      </w:r>
      <w:r>
        <w:rPr>
          <w:rStyle w:val="VerbatimChar"/>
        </w:rPr>
        <w:t xml:space="preserve">##    Detection Prevalence : 0.7522          </w:t>
      </w:r>
      <w:r>
        <w:br/>
      </w:r>
      <w:r>
        <w:rPr>
          <w:rStyle w:val="VerbatimChar"/>
        </w:rPr>
        <w:t xml:space="preserve">##       Balanced Accuracy : 0.895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 w14:paraId="406B5D34" w14:textId="77777777" w:rsidR="00DA3EEC" w:rsidRDefault="00613638">
      <w:pPr>
        <w:pStyle w:val="SourceCode"/>
      </w:pPr>
      <w:r>
        <w:rPr>
          <w:rStyle w:val="KeywordTok"/>
        </w:rPr>
        <w:t>misClassError</w:t>
      </w:r>
      <w:r>
        <w:rPr>
          <w:rStyle w:val="NormalTok"/>
        </w:rPr>
        <w:t>(test</w:t>
      </w:r>
      <w:r>
        <w:rPr>
          <w:rStyle w:val="OperatorTok"/>
        </w:rPr>
        <w:t>$</w:t>
      </w:r>
      <w:r>
        <w:rPr>
          <w:rStyle w:val="NormalTok"/>
        </w:rPr>
        <w:t>default,predictCrand)</w:t>
      </w:r>
    </w:p>
    <w:p w14:paraId="71E35A05" w14:textId="77777777" w:rsidR="00DA3EEC" w:rsidRDefault="00613638">
      <w:pPr>
        <w:pStyle w:val="SourceCode"/>
      </w:pPr>
      <w:r>
        <w:rPr>
          <w:rStyle w:val="VerbatimChar"/>
        </w:rPr>
        <w:t>## Warning in Ops.factor(predictedScores, threshold): '&lt;' not meaningful for</w:t>
      </w:r>
      <w:r>
        <w:br/>
      </w:r>
      <w:r>
        <w:rPr>
          <w:rStyle w:val="VerbatimChar"/>
        </w:rPr>
        <w:t>## factors</w:t>
      </w:r>
    </w:p>
    <w:p w14:paraId="3A01729E" w14:textId="77777777" w:rsidR="00DA3EEC" w:rsidRDefault="00613638">
      <w:pPr>
        <w:pStyle w:val="SourceCode"/>
      </w:pPr>
      <w:r>
        <w:rPr>
          <w:rStyle w:val="VerbatimChar"/>
        </w:rPr>
        <w:t>## [1] 0</w:t>
      </w:r>
    </w:p>
    <w:p w14:paraId="6496FA87" w14:textId="77777777" w:rsidR="00DA3EEC" w:rsidRDefault="00613638">
      <w:pPr>
        <w:pStyle w:val="SourceCode"/>
      </w:pPr>
      <w:r>
        <w:rPr>
          <w:rStyle w:val="CommentTok"/>
        </w:rPr>
        <w:t>#assesing the robustness of model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OCR)</w:t>
      </w:r>
      <w:r>
        <w:br/>
      </w:r>
      <w:r>
        <w:rPr>
          <w:rStyle w:val="NormalTok"/>
        </w:rPr>
        <w:t>rocrPredictCrand &lt;-</w:t>
      </w:r>
      <w:r>
        <w:rPr>
          <w:rStyle w:val="StringTok"/>
        </w:rPr>
        <w:t xml:space="preserve"> </w:t>
      </w:r>
      <w:r>
        <w:rPr>
          <w:rStyle w:val="KeywordTok"/>
        </w:rPr>
        <w:t>prediction</w:t>
      </w:r>
      <w:r>
        <w:rPr>
          <w:rStyle w:val="NormalTok"/>
        </w:rPr>
        <w:t>((</w:t>
      </w:r>
      <w:r>
        <w:rPr>
          <w:rStyle w:val="KeywordTok"/>
        </w:rPr>
        <w:t>predict</w:t>
      </w:r>
      <w:r>
        <w:rPr>
          <w:rStyle w:val="NormalTok"/>
        </w:rPr>
        <w:t xml:space="preserve">(crand, </w:t>
      </w:r>
      <w:r>
        <w:rPr>
          <w:rStyle w:val="DataTypeTok"/>
        </w:rPr>
        <w:t>newdata =</w:t>
      </w:r>
      <w:r>
        <w:rPr>
          <w:rStyle w:val="NormalTok"/>
        </w:rPr>
        <w:t xml:space="preserve"> test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rob"</w:t>
      </w:r>
      <w:r>
        <w:rPr>
          <w:rStyle w:val="NormalTok"/>
        </w:rPr>
        <w:t>)[,</w:t>
      </w:r>
      <w:r>
        <w:rPr>
          <w:rStyle w:val="DecValTok"/>
        </w:rPr>
        <w:t>2</w:t>
      </w:r>
      <w:r>
        <w:rPr>
          <w:rStyle w:val="NormalTok"/>
        </w:rPr>
        <w:t>]), test</w:t>
      </w:r>
      <w:r>
        <w:rPr>
          <w:rStyle w:val="OperatorTok"/>
        </w:rPr>
        <w:t>$</w:t>
      </w:r>
      <w:r>
        <w:rPr>
          <w:rStyle w:val="NormalTok"/>
        </w:rPr>
        <w:t>default)</w:t>
      </w:r>
      <w:r>
        <w:br/>
      </w:r>
      <w:r>
        <w:rPr>
          <w:rStyle w:val="CommentTok"/>
        </w:rPr>
        <w:t>##getting probability and then picking predicted class</w:t>
      </w:r>
      <w:r>
        <w:br/>
      </w:r>
      <w:r>
        <w:rPr>
          <w:rStyle w:val="NormalTok"/>
        </w:rPr>
        <w:t>areaUnderCurve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performance</w:t>
      </w:r>
      <w:r>
        <w:rPr>
          <w:rStyle w:val="NormalTok"/>
        </w:rPr>
        <w:t xml:space="preserve">(rocrPredictCrand, </w:t>
      </w:r>
      <w:r>
        <w:rPr>
          <w:rStyle w:val="StringTok"/>
        </w:rPr>
        <w:t>"auc"</w:t>
      </w:r>
      <w:r>
        <w:rPr>
          <w:rStyle w:val="NormalTok"/>
        </w:rPr>
        <w:t>)</w:t>
      </w:r>
      <w:r>
        <w:rPr>
          <w:rStyle w:val="OperatorTok"/>
        </w:rPr>
        <w:t>@</w:t>
      </w:r>
      <w:r>
        <w:rPr>
          <w:rStyle w:val="NormalTok"/>
        </w:rPr>
        <w:t>y.values)</w:t>
      </w:r>
      <w:r>
        <w:br/>
      </w:r>
      <w:r>
        <w:rPr>
          <w:rStyle w:val="CommentTok"/>
        </w:rPr>
        <w:t>#out of sample auc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areaUnderCurve)</w:t>
      </w:r>
    </w:p>
    <w:p w14:paraId="0F15F2CD" w14:textId="77777777" w:rsidR="00DA3EEC" w:rsidRDefault="00613638">
      <w:pPr>
        <w:pStyle w:val="SourceCode"/>
      </w:pPr>
      <w:r>
        <w:rPr>
          <w:rStyle w:val="VerbatimChar"/>
        </w:rPr>
        <w:t>## [1] 0.9905262</w:t>
      </w:r>
    </w:p>
    <w:p w14:paraId="58104936" w14:textId="77777777" w:rsidR="00DA3EEC" w:rsidRDefault="00613638">
      <w:pPr>
        <w:pStyle w:val="SourceCode"/>
      </w:pPr>
      <w:r>
        <w:rPr>
          <w:rStyle w:val="CommentTok"/>
        </w:rPr>
        <w:t>#####Random forest is the best method since it has maximum accuracy and great sensitivity######</w:t>
      </w:r>
    </w:p>
    <w:sectPr w:rsidR="00DA3EE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C5829B" w14:textId="77777777" w:rsidR="00425F2F" w:rsidRDefault="00425F2F">
      <w:pPr>
        <w:spacing w:after="0"/>
      </w:pPr>
      <w:r>
        <w:separator/>
      </w:r>
    </w:p>
  </w:endnote>
  <w:endnote w:type="continuationSeparator" w:id="0">
    <w:p w14:paraId="1D55AEF2" w14:textId="77777777" w:rsidR="00425F2F" w:rsidRDefault="00425F2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EA5460" w14:textId="77777777" w:rsidR="00425F2F" w:rsidRDefault="00425F2F">
      <w:r>
        <w:separator/>
      </w:r>
    </w:p>
  </w:footnote>
  <w:footnote w:type="continuationSeparator" w:id="0">
    <w:p w14:paraId="6B95F6E8" w14:textId="77777777" w:rsidR="00425F2F" w:rsidRDefault="00425F2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FB2426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25F2F"/>
    <w:rsid w:val="004E29B3"/>
    <w:rsid w:val="00590D07"/>
    <w:rsid w:val="00613638"/>
    <w:rsid w:val="00674E8E"/>
    <w:rsid w:val="00784D58"/>
    <w:rsid w:val="008D6863"/>
    <w:rsid w:val="009B2674"/>
    <w:rsid w:val="00B86B75"/>
    <w:rsid w:val="00BC48D5"/>
    <w:rsid w:val="00C36279"/>
    <w:rsid w:val="00DA3EEC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63C25C"/>
  <w15:docId w15:val="{C14A4579-C7F0-40A1-A284-0CBC85CC57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20</Pages>
  <Words>52541</Words>
  <Characters>299484</Characters>
  <Application>Microsoft Office Word</Application>
  <DocSecurity>0</DocSecurity>
  <Lines>2495</Lines>
  <Paragraphs>702</Paragraphs>
  <ScaleCrop>false</ScaleCrop>
  <Company/>
  <LinksUpToDate>false</LinksUpToDate>
  <CharactersWithSpaces>351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-2.R</dc:title>
  <dc:creator>DELL</dc:creator>
  <cp:keywords/>
  <cp:lastModifiedBy>kamikaze sama</cp:lastModifiedBy>
  <cp:revision>3</cp:revision>
  <dcterms:created xsi:type="dcterms:W3CDTF">2021-11-21T11:36:00Z</dcterms:created>
  <dcterms:modified xsi:type="dcterms:W3CDTF">2021-11-21T13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11-21</vt:lpwstr>
  </property>
</Properties>
</file>